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cs="Times New Roman"/>
        </w:rPr>
      </w:pPr>
    </w:p>
    <w:p w14:paraId="66C748EC" w14:textId="36531927" w:rsidR="00A24463" w:rsidRDefault="00A24463" w:rsidP="00A24463">
      <w:pPr>
        <w:jc w:val="center"/>
        <w:rPr>
          <w:rFonts w:cs="Times New Roman"/>
        </w:rPr>
      </w:pPr>
    </w:p>
    <w:p w14:paraId="6BC5B3C7" w14:textId="468D7CE8" w:rsidR="00A24463" w:rsidRPr="00A24463" w:rsidRDefault="00B23633" w:rsidP="00A24463">
      <w:pPr>
        <w:jc w:val="center"/>
        <w:rPr>
          <w:rFonts w:cs="Times New Roman"/>
          <w:sz w:val="36"/>
          <w:szCs w:val="44"/>
        </w:rPr>
      </w:pPr>
      <w:r>
        <w:rPr>
          <w:rFonts w:cs="Times New Roman" w:hint="eastAsia"/>
          <w:sz w:val="36"/>
          <w:szCs w:val="44"/>
        </w:rPr>
        <w:t>冰火</w:t>
      </w:r>
      <w:r w:rsidR="000C4E6E">
        <w:rPr>
          <w:rFonts w:cs="Times New Roman" w:hint="eastAsia"/>
          <w:sz w:val="36"/>
          <w:szCs w:val="44"/>
        </w:rPr>
        <w:t>人</w:t>
      </w:r>
    </w:p>
    <w:p w14:paraId="20B3AE2B" w14:textId="5CDD199A" w:rsidR="00A24463" w:rsidRDefault="007F0FCD" w:rsidP="00A24463">
      <w:pPr>
        <w:jc w:val="center"/>
        <w:rPr>
          <w:rFonts w:cs="Times New Roman"/>
        </w:rPr>
      </w:pPr>
      <w:r w:rsidRPr="007F0FCD">
        <w:rPr>
          <w:rFonts w:cs="Times New Roman"/>
          <w:noProof/>
        </w:rPr>
        <w:drawing>
          <wp:inline distT="0" distB="0" distL="0" distR="0" wp14:anchorId="292C1285" wp14:editId="77F21F48">
            <wp:extent cx="5274310" cy="3962400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cs="Times New Roman"/>
          <w:sz w:val="36"/>
          <w:szCs w:val="36"/>
        </w:rPr>
      </w:pPr>
      <w:r w:rsidRPr="00A24463">
        <w:rPr>
          <w:rFonts w:cs="Times New Roman"/>
          <w:sz w:val="36"/>
          <w:szCs w:val="36"/>
        </w:rPr>
        <w:t>第</w:t>
      </w:r>
      <w:r w:rsidR="00B23633">
        <w:rPr>
          <w:rFonts w:cs="Times New Roman" w:hint="eastAsia"/>
          <w:sz w:val="36"/>
          <w:szCs w:val="36"/>
        </w:rPr>
        <w:t>36</w:t>
      </w:r>
      <w:r w:rsidRPr="00A24463">
        <w:rPr>
          <w:rFonts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cs="Times New Roman"/>
          <w:sz w:val="36"/>
          <w:szCs w:val="36"/>
        </w:rPr>
      </w:pPr>
      <w:r>
        <w:rPr>
          <w:rFonts w:cs="Times New Roman" w:hint="eastAsia"/>
          <w:sz w:val="36"/>
          <w:szCs w:val="36"/>
        </w:rPr>
        <w:t>108590021</w:t>
      </w:r>
      <w:r w:rsidR="00A24463" w:rsidRPr="00A24463">
        <w:rPr>
          <w:rFonts w:cs="Times New Roman"/>
          <w:sz w:val="36"/>
          <w:szCs w:val="36"/>
        </w:rPr>
        <w:t xml:space="preserve"> </w:t>
      </w:r>
      <w:r>
        <w:rPr>
          <w:rFonts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cs="Times New Roman"/>
          <w:sz w:val="36"/>
          <w:szCs w:val="36"/>
        </w:rPr>
      </w:pPr>
      <w:r>
        <w:rPr>
          <w:rFonts w:cs="Times New Roman" w:hint="eastAsia"/>
          <w:sz w:val="36"/>
          <w:szCs w:val="36"/>
        </w:rPr>
        <w:t>108590025</w:t>
      </w:r>
      <w:r w:rsidR="00A24463" w:rsidRPr="00A24463">
        <w:rPr>
          <w:rFonts w:cs="Times New Roman"/>
          <w:sz w:val="36"/>
          <w:szCs w:val="36"/>
        </w:rPr>
        <w:t xml:space="preserve"> </w:t>
      </w:r>
      <w:r>
        <w:rPr>
          <w:rFonts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cs="Times New Roman"/>
          <w:b/>
          <w:sz w:val="36"/>
          <w:szCs w:val="44"/>
        </w:rPr>
      </w:pPr>
      <w:r w:rsidRPr="00A24463">
        <w:rPr>
          <w:rFonts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A24463">
        <w:rPr>
          <w:rFonts w:cs="Times New Roman"/>
          <w:b/>
          <w:sz w:val="28"/>
          <w:szCs w:val="28"/>
        </w:rPr>
        <w:t>簡介</w:t>
      </w:r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動機</w:t>
      </w:r>
      <w:r>
        <w:rPr>
          <w:rFonts w:cs="Times New Roman" w:hint="eastAsia"/>
          <w:sz w:val="28"/>
          <w:szCs w:val="28"/>
          <w:lang w:eastAsia="zh-TW"/>
        </w:rPr>
        <w:t xml:space="preserve"> </w:t>
      </w:r>
      <w:r>
        <w:rPr>
          <w:rFonts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cs="Times New Roman"/>
          <w:sz w:val="28"/>
          <w:szCs w:val="28"/>
          <w:lang w:eastAsia="zh-TW"/>
        </w:rPr>
        <w:t>…</w:t>
      </w:r>
      <w:r w:rsidR="00AB7AF0">
        <w:rPr>
          <w:rFonts w:cs="Times New Roman" w:hint="eastAsia"/>
          <w:sz w:val="28"/>
          <w:szCs w:val="28"/>
          <w:lang w:eastAsia="zh-TW"/>
        </w:rPr>
        <w:t>...</w:t>
      </w:r>
      <w:r>
        <w:rPr>
          <w:rFonts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分工</w:t>
      </w:r>
      <w:r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cs="Times New Roman" w:hint="eastAsia"/>
          <w:sz w:val="28"/>
          <w:szCs w:val="28"/>
          <w:lang w:eastAsia="zh-TW"/>
        </w:rPr>
        <w:t>...</w:t>
      </w:r>
      <w:r w:rsidR="00AB7AF0">
        <w:rPr>
          <w:rFonts w:cs="Times New Roman"/>
          <w:sz w:val="28"/>
          <w:szCs w:val="28"/>
          <w:lang w:eastAsia="zh-TW"/>
        </w:rPr>
        <w:t>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A24463">
        <w:rPr>
          <w:rFonts w:cs="Times New Roman"/>
          <w:b/>
          <w:sz w:val="28"/>
          <w:szCs w:val="28"/>
        </w:rPr>
        <w:t>遊戲介紹</w:t>
      </w:r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遊戲說明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cs="Times New Roman"/>
          <w:sz w:val="28"/>
          <w:szCs w:val="28"/>
          <w:lang w:eastAsia="zh-TW"/>
        </w:rPr>
        <w:tab/>
        <w:t>…………………………………………</w:t>
      </w:r>
      <w:r w:rsidR="00AB7AF0">
        <w:rPr>
          <w:rFonts w:cs="Times New Roman" w:hint="eastAsia"/>
          <w:sz w:val="28"/>
          <w:szCs w:val="28"/>
          <w:lang w:eastAsia="zh-TW"/>
        </w:rPr>
        <w:t>.</w:t>
      </w:r>
      <w:r w:rsidR="00AB7AF0">
        <w:rPr>
          <w:rFonts w:cs="Times New Roman"/>
          <w:sz w:val="28"/>
          <w:szCs w:val="28"/>
          <w:lang w:eastAsia="zh-TW"/>
        </w:rPr>
        <w:t>…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1</w:t>
      </w:r>
    </w:p>
    <w:p w14:paraId="4844850E" w14:textId="1039F2FD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cs="Times New Roman"/>
          <w:sz w:val="28"/>
          <w:szCs w:val="28"/>
          <w:lang w:eastAsia="zh-TW"/>
        </w:rPr>
        <w:t>…………………………………………</w:t>
      </w:r>
      <w:r w:rsidR="00AB7AF0">
        <w:rPr>
          <w:rFonts w:cs="Times New Roman" w:hint="eastAsia"/>
          <w:sz w:val="28"/>
          <w:szCs w:val="28"/>
          <w:lang w:eastAsia="zh-TW"/>
        </w:rPr>
        <w:t>.</w:t>
      </w:r>
      <w:r w:rsidR="00AB7AF0">
        <w:rPr>
          <w:rFonts w:cs="Times New Roman"/>
          <w:sz w:val="28"/>
          <w:szCs w:val="28"/>
          <w:lang w:eastAsia="zh-TW"/>
        </w:rPr>
        <w:t>…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 w:hint="eastAsia"/>
          <w:sz w:val="28"/>
          <w:szCs w:val="28"/>
          <w:lang w:eastAsia="zh-TW"/>
        </w:rPr>
        <w:t>2</w:t>
      </w:r>
    </w:p>
    <w:p w14:paraId="6BCF9359" w14:textId="14712192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AB7AF0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5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A24463">
        <w:rPr>
          <w:rFonts w:cs="Times New Roman"/>
          <w:b/>
          <w:sz w:val="28"/>
          <w:szCs w:val="28"/>
        </w:rPr>
        <w:t>程式設計</w:t>
      </w:r>
    </w:p>
    <w:p w14:paraId="68401BF5" w14:textId="2EDEFF61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2"/>
          <w:sz w:val="28"/>
          <w:szCs w:val="28"/>
          <w:lang w:eastAsia="zh-TW"/>
        </w:rPr>
        <w:t>程式架構</w:t>
      </w:r>
      <w:r w:rsidR="00FA17DA">
        <w:rPr>
          <w:rFonts w:cs="Times New Roman" w:hint="eastAsia"/>
          <w:spacing w:val="-2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2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5</w:t>
      </w:r>
    </w:p>
    <w:p w14:paraId="1D149EBD" w14:textId="13403361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4"/>
          <w:sz w:val="28"/>
          <w:szCs w:val="28"/>
          <w:lang w:eastAsia="zh-TW"/>
        </w:rPr>
        <w:t>程式類別</w:t>
      </w:r>
      <w:r w:rsidR="00FA17DA">
        <w:rPr>
          <w:rFonts w:cs="Times New Roman" w:hint="eastAsia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6</w:t>
      </w:r>
    </w:p>
    <w:p w14:paraId="3D854A57" w14:textId="5B3F2A04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程式技術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 xml:space="preserve"> 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7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A24463">
        <w:rPr>
          <w:rFonts w:cs="Times New Roman"/>
          <w:b/>
          <w:sz w:val="28"/>
          <w:szCs w:val="28"/>
        </w:rPr>
        <w:t>結語</w:t>
      </w:r>
    </w:p>
    <w:p w14:paraId="4CFAF072" w14:textId="5501A30E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問題及解決方法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7</w:t>
      </w:r>
    </w:p>
    <w:p w14:paraId="196938F5" w14:textId="3A7B9065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4"/>
          <w:sz w:val="28"/>
          <w:szCs w:val="28"/>
          <w:lang w:eastAsia="zh-TW"/>
        </w:rPr>
        <w:t>時間表</w:t>
      </w:r>
      <w:r w:rsidR="00FA17DA">
        <w:rPr>
          <w:rFonts w:cs="Times New Roman" w:hint="eastAsia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.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7</w:t>
      </w:r>
    </w:p>
    <w:p w14:paraId="12721244" w14:textId="1D9047AD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6"/>
          <w:sz w:val="28"/>
          <w:szCs w:val="28"/>
          <w:lang w:eastAsia="zh-TW"/>
        </w:rPr>
        <w:t>貢獻比例</w:t>
      </w:r>
      <w:r w:rsidR="00FA17DA">
        <w:rPr>
          <w:rFonts w:cs="Times New Roman" w:hint="eastAsia"/>
          <w:spacing w:val="-6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6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8</w:t>
      </w:r>
    </w:p>
    <w:p w14:paraId="77E693A4" w14:textId="786154BD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自我檢核表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8</w:t>
      </w:r>
    </w:p>
    <w:p w14:paraId="5057B047" w14:textId="5BBDE69F" w:rsidR="00A24463" w:rsidRPr="00FA17DA" w:rsidRDefault="00A24463" w:rsidP="00FA17DA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收獲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9</w:t>
      </w:r>
    </w:p>
    <w:p w14:paraId="7FF51322" w14:textId="51C4AD4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z w:val="28"/>
          <w:szCs w:val="28"/>
        </w:rPr>
        <w:t>心得、感想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9</w:t>
      </w:r>
    </w:p>
    <w:p w14:paraId="58985D85" w14:textId="4B0331FF" w:rsidR="00FA17DA" w:rsidRPr="00A24463" w:rsidRDefault="00A24463" w:rsidP="00FA17DA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對於本課程的建議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10</w:t>
      </w:r>
    </w:p>
    <w:p w14:paraId="026ECFAB" w14:textId="684897AC" w:rsidR="00A24463" w:rsidRPr="00B141FC" w:rsidRDefault="00A24463" w:rsidP="00B141FC">
      <w:pPr>
        <w:spacing w:line="400" w:lineRule="exact"/>
        <w:rPr>
          <w:rFonts w:cs="Times New Roman"/>
          <w:sz w:val="28"/>
          <w:szCs w:val="28"/>
        </w:rPr>
      </w:pPr>
    </w:p>
    <w:p w14:paraId="7B70DA0C" w14:textId="2164CDF4" w:rsidR="00A24463" w:rsidRDefault="00A24463" w:rsidP="00A24463">
      <w:pPr>
        <w:spacing w:line="400" w:lineRule="exact"/>
        <w:rPr>
          <w:rFonts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想到了以前遊玩過的冰火姊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冰人反之</w:t>
      </w:r>
      <w:r w:rsidR="00AB7AF0">
        <w:rPr>
          <w:rFonts w:hint="eastAsia"/>
        </w:rPr>
        <w:t>，冰人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lastRenderedPageBreak/>
        <w:t>遊戲圖形</w:t>
      </w:r>
    </w:p>
    <w:p w14:paraId="5FCA25C8" w14:textId="5E8CA5CC" w:rsidR="004350D0" w:rsidRDefault="007F0FCD" w:rsidP="004350D0">
      <w:pPr>
        <w:ind w:left="480"/>
      </w:pPr>
      <w:r w:rsidRPr="007F0FCD">
        <w:rPr>
          <w:noProof/>
        </w:rPr>
        <w:drawing>
          <wp:inline distT="0" distB="0" distL="0" distR="0" wp14:anchorId="54C160FF" wp14:editId="5D005309">
            <wp:extent cx="5274310" cy="3962400"/>
            <wp:effectExtent l="0" t="0" r="2540" b="0"/>
            <wp:docPr id="6" name="圖片 6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2C9E0E6F" w:rsidR="004C442B" w:rsidRDefault="00014AFA" w:rsidP="004350D0">
      <w:pPr>
        <w:ind w:left="480"/>
      </w:pPr>
      <w:r w:rsidRPr="00014AFA">
        <w:rPr>
          <w:noProof/>
        </w:rPr>
        <w:lastRenderedPageBreak/>
        <w:drawing>
          <wp:inline distT="0" distB="0" distL="0" distR="0" wp14:anchorId="469C78EA" wp14:editId="557B05A2">
            <wp:extent cx="5274310" cy="3937635"/>
            <wp:effectExtent l="0" t="0" r="2540" b="571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50658ADB" w:rsidR="008715F2" w:rsidRDefault="0092175E" w:rsidP="0092175E">
      <w:pPr>
        <w:ind w:left="480"/>
      </w:pPr>
      <w:r>
        <w:rPr>
          <w:rFonts w:hint="eastAsia"/>
        </w:rPr>
        <w:t>我們的程式分為</w:t>
      </w:r>
      <w:r>
        <w:t>6</w:t>
      </w:r>
      <w:r>
        <w:rPr>
          <w:rFonts w:hint="eastAsia"/>
        </w:rPr>
        <w:t>個</w:t>
      </w:r>
      <w:r>
        <w:rPr>
          <w:rFonts w:hint="eastAsia"/>
        </w:rPr>
        <w:t>GameState</w:t>
      </w:r>
      <w:r>
        <w:t>:</w:t>
      </w:r>
    </w:p>
    <w:p w14:paraId="01BA46B9" w14:textId="291A7C04" w:rsidR="0092175E" w:rsidRDefault="0092175E" w:rsidP="0092175E">
      <w:pPr>
        <w:ind w:left="480"/>
      </w:pPr>
      <w:r>
        <w:tab/>
        <w:t>GameStateInit</w:t>
      </w:r>
      <w:r w:rsidR="005F2044">
        <w:tab/>
      </w:r>
      <w:r w:rsidR="005F2044">
        <w:tab/>
      </w:r>
      <w:r w:rsidR="005F2044">
        <w:rPr>
          <w:rFonts w:hint="eastAsia"/>
        </w:rPr>
        <w:t>遊戲大廳</w:t>
      </w:r>
    </w:p>
    <w:p w14:paraId="718DACB1" w14:textId="7814722D" w:rsidR="0092175E" w:rsidRDefault="0092175E" w:rsidP="0092175E">
      <w:pPr>
        <w:ind w:left="480"/>
      </w:pPr>
      <w:r>
        <w:tab/>
        <w:t>GameStateMenu</w:t>
      </w:r>
      <w:r w:rsidR="005F2044">
        <w:tab/>
      </w:r>
      <w:r w:rsidR="005F2044">
        <w:rPr>
          <w:rFonts w:hint="eastAsia"/>
        </w:rPr>
        <w:t>遊戲關卡選單</w:t>
      </w:r>
    </w:p>
    <w:p w14:paraId="656090DA" w14:textId="37AE3B1C" w:rsidR="0092175E" w:rsidRDefault="0092175E" w:rsidP="0092175E">
      <w:pPr>
        <w:ind w:left="480"/>
      </w:pPr>
      <w:r>
        <w:tab/>
      </w:r>
      <w:r>
        <w:rPr>
          <w:rFonts w:hint="eastAsia"/>
        </w:rPr>
        <w:t>Ga</w:t>
      </w:r>
      <w:r>
        <w:t>meStateRun</w:t>
      </w:r>
      <w:r w:rsidR="005F2044">
        <w:tab/>
      </w:r>
      <w:r w:rsidR="005F2044">
        <w:rPr>
          <w:rFonts w:hint="eastAsia"/>
        </w:rPr>
        <w:t>第一關</w:t>
      </w:r>
    </w:p>
    <w:p w14:paraId="6663B7E9" w14:textId="6B4357DD" w:rsidR="0092175E" w:rsidRDefault="0092175E" w:rsidP="0092175E">
      <w:pPr>
        <w:ind w:left="480"/>
      </w:pPr>
      <w:r>
        <w:tab/>
        <w:t>GameStateRun2</w:t>
      </w:r>
      <w:r w:rsidR="005F2044">
        <w:tab/>
      </w:r>
      <w:r w:rsidR="005F2044">
        <w:rPr>
          <w:rFonts w:hint="eastAsia"/>
        </w:rPr>
        <w:t>第二關</w:t>
      </w:r>
    </w:p>
    <w:p w14:paraId="1BE0228F" w14:textId="7AF81285" w:rsidR="0092175E" w:rsidRDefault="0092175E" w:rsidP="0092175E">
      <w:pPr>
        <w:ind w:left="480"/>
      </w:pPr>
      <w:r>
        <w:tab/>
        <w:t>GameStateWin</w:t>
      </w:r>
      <w:r w:rsidR="005F2044">
        <w:tab/>
      </w:r>
      <w:r w:rsidR="005F2044">
        <w:rPr>
          <w:rFonts w:hint="eastAsia"/>
        </w:rPr>
        <w:t>遊戲贏</w:t>
      </w:r>
    </w:p>
    <w:p w14:paraId="0183B456" w14:textId="3125A3DF" w:rsidR="005F2044" w:rsidRDefault="0092175E" w:rsidP="005F2044">
      <w:pPr>
        <w:ind w:left="480"/>
      </w:pPr>
      <w:r>
        <w:tab/>
      </w:r>
      <w:r w:rsidRPr="0092175E">
        <w:t>CGameStateOver</w:t>
      </w:r>
      <w:r w:rsidR="005F2044">
        <w:tab/>
      </w:r>
      <w:r w:rsidR="005F2044">
        <w:rPr>
          <w:rFonts w:hint="eastAsia"/>
        </w:rPr>
        <w:t>遊戲輸</w:t>
      </w:r>
    </w:p>
    <w:p w14:paraId="0C0C71F7" w14:textId="77777777" w:rsidR="005F2044" w:rsidRDefault="005F2044" w:rsidP="005F2044">
      <w:pPr>
        <w:ind w:left="480"/>
      </w:pPr>
    </w:p>
    <w:p w14:paraId="72789767" w14:textId="08800D03" w:rsidR="008B4166" w:rsidRDefault="005F2044" w:rsidP="008B4166">
      <w:pPr>
        <w:pStyle w:val="a9"/>
        <w:numPr>
          <w:ilvl w:val="0"/>
          <w:numId w:val="17"/>
        </w:numPr>
      </w:pPr>
      <w:r>
        <w:rPr>
          <w:rFonts w:hint="eastAsia"/>
          <w:lang w:eastAsia="zh-TW"/>
        </w:rPr>
        <w:t>G</w:t>
      </w:r>
      <w:r>
        <w:rPr>
          <w:rFonts w:hint="eastAsia"/>
        </w:rPr>
        <w:t>a</w:t>
      </w:r>
      <w:r>
        <w:t>meStateInit</w:t>
      </w:r>
    </w:p>
    <w:p w14:paraId="30A70B5B" w14:textId="23759F6B" w:rsidR="00340E2B" w:rsidRDefault="00340E2B" w:rsidP="00340E2B">
      <w:pPr>
        <w:ind w:left="480" w:firstLine="360"/>
      </w:pPr>
      <w:r>
        <w:rPr>
          <w:rFonts w:hint="eastAsia"/>
        </w:rPr>
        <w:t>在</w:t>
      </w:r>
      <w:r>
        <w:rPr>
          <w:rFonts w:hint="eastAsia"/>
        </w:rPr>
        <w:t>GameStateInit</w:t>
      </w:r>
      <w:r>
        <w:rPr>
          <w:rFonts w:hint="eastAsia"/>
        </w:rPr>
        <w:t>中點擊齒輪會載入遊戲說明圖片，按下</w:t>
      </w:r>
      <w:r>
        <w:rPr>
          <w:rFonts w:hint="eastAsia"/>
        </w:rPr>
        <w:t>Back</w:t>
      </w:r>
      <w:r>
        <w:rPr>
          <w:rFonts w:hint="eastAsia"/>
        </w:rPr>
        <w:t>，說明圖片會消失，點擊</w:t>
      </w:r>
      <w:r>
        <w:rPr>
          <w:rFonts w:hint="eastAsia"/>
        </w:rPr>
        <w:t>P</w:t>
      </w:r>
      <w:r>
        <w:t>lay</w:t>
      </w:r>
      <w:r>
        <w:rPr>
          <w:rFonts w:hint="eastAsia"/>
        </w:rPr>
        <w:t>會跳轉到</w:t>
      </w:r>
      <w:r>
        <w:rPr>
          <w:rFonts w:hint="eastAsia"/>
        </w:rPr>
        <w:t>Ga</w:t>
      </w:r>
      <w:r>
        <w:t>meStateMenu</w:t>
      </w:r>
      <w:r>
        <w:rPr>
          <w:rFonts w:hint="eastAsia"/>
        </w:rPr>
        <w:t>。</w:t>
      </w:r>
    </w:p>
    <w:p w14:paraId="3987BC46" w14:textId="520E1FFB" w:rsidR="008B4166" w:rsidRDefault="00340E2B" w:rsidP="008B4166">
      <w:pPr>
        <w:pStyle w:val="a9"/>
        <w:numPr>
          <w:ilvl w:val="0"/>
          <w:numId w:val="17"/>
        </w:numPr>
        <w:rPr>
          <w:lang w:eastAsia="zh-TW"/>
        </w:rPr>
      </w:pPr>
      <w:r>
        <w:rPr>
          <w:rFonts w:hint="eastAsia"/>
          <w:lang w:eastAsia="zh-TW"/>
        </w:rPr>
        <w:t>G</w:t>
      </w:r>
      <w:r>
        <w:rPr>
          <w:rFonts w:hint="eastAsia"/>
        </w:rPr>
        <w:t>a</w:t>
      </w:r>
      <w:r>
        <w:t>meStateMenu</w:t>
      </w:r>
    </w:p>
    <w:p w14:paraId="132F2DFC" w14:textId="77A475A7" w:rsidR="00AE31F8" w:rsidRDefault="00AE31F8" w:rsidP="00354C28">
      <w:pPr>
        <w:ind w:left="480" w:firstLine="360"/>
      </w:pPr>
      <w:r>
        <w:rPr>
          <w:rFonts w:hint="eastAsia"/>
        </w:rPr>
        <w:t>在</w:t>
      </w:r>
      <w:r>
        <w:rPr>
          <w:rFonts w:hint="eastAsia"/>
        </w:rPr>
        <w:t>GameStateMenu</w:t>
      </w:r>
      <w:r>
        <w:rPr>
          <w:rFonts w:hint="eastAsia"/>
        </w:rPr>
        <w:t>中點擊最下面的關卡會進入</w:t>
      </w:r>
      <w:r>
        <w:rPr>
          <w:rFonts w:hint="eastAsia"/>
        </w:rPr>
        <w:t>G</w:t>
      </w:r>
      <w:r>
        <w:t>ameStateRun(</w:t>
      </w:r>
      <w:r>
        <w:rPr>
          <w:rFonts w:hint="eastAsia"/>
        </w:rPr>
        <w:t>第一關</w:t>
      </w:r>
      <w:r>
        <w:t>)</w:t>
      </w:r>
      <w:r>
        <w:rPr>
          <w:rFonts w:hint="eastAsia"/>
        </w:rPr>
        <w:t>，往上點擊一個關卡會進入</w:t>
      </w:r>
      <w:r>
        <w:rPr>
          <w:rFonts w:hint="eastAsia"/>
        </w:rPr>
        <w:t>G</w:t>
      </w:r>
      <w:r>
        <w:t>ameStateRun2(</w:t>
      </w:r>
      <w:r>
        <w:rPr>
          <w:rFonts w:hint="eastAsia"/>
        </w:rPr>
        <w:t>第二關</w:t>
      </w:r>
      <w:r>
        <w:t>)</w:t>
      </w:r>
      <w:r>
        <w:rPr>
          <w:rFonts w:hint="eastAsia"/>
        </w:rPr>
        <w:t>，點擊</w:t>
      </w:r>
      <w:r>
        <w:rPr>
          <w:rFonts w:hint="eastAsia"/>
        </w:rPr>
        <w:t>Back</w:t>
      </w:r>
      <w:r>
        <w:rPr>
          <w:rFonts w:hint="eastAsia"/>
        </w:rPr>
        <w:t>會返回</w:t>
      </w:r>
      <w:r>
        <w:rPr>
          <w:rFonts w:hint="eastAsia"/>
        </w:rPr>
        <w:t>Ga</w:t>
      </w:r>
      <w:r>
        <w:t>meStateInit</w:t>
      </w:r>
      <w:r>
        <w:rPr>
          <w:rFonts w:hint="eastAsia"/>
        </w:rPr>
        <w:t>。</w:t>
      </w:r>
    </w:p>
    <w:p w14:paraId="7B4289AA" w14:textId="77777777" w:rsidR="00354C28" w:rsidRDefault="00354C28" w:rsidP="00354C28">
      <w:pPr>
        <w:ind w:left="480" w:firstLine="360"/>
      </w:pPr>
    </w:p>
    <w:p w14:paraId="6A8B065E" w14:textId="4121F33E" w:rsidR="008B4166" w:rsidRDefault="00AE31F8" w:rsidP="008B4166">
      <w:pPr>
        <w:pStyle w:val="a9"/>
        <w:numPr>
          <w:ilvl w:val="0"/>
          <w:numId w:val="17"/>
        </w:numPr>
        <w:rPr>
          <w:lang w:eastAsia="zh-TW"/>
        </w:rPr>
      </w:pPr>
      <w:r>
        <w:rPr>
          <w:rFonts w:hint="eastAsia"/>
          <w:lang w:eastAsia="zh-TW"/>
        </w:rPr>
        <w:lastRenderedPageBreak/>
        <w:t>G</w:t>
      </w:r>
      <w:r>
        <w:rPr>
          <w:lang w:eastAsia="zh-TW"/>
        </w:rPr>
        <w:t>ameStateRun</w:t>
      </w:r>
    </w:p>
    <w:p w14:paraId="19345DEA" w14:textId="1F43F07E" w:rsidR="008B4166" w:rsidRDefault="00AE31F8" w:rsidP="008B4166">
      <w:pPr>
        <w:ind w:left="480" w:firstLine="360"/>
      </w:pPr>
      <w:r>
        <w:rPr>
          <w:rFonts w:hint="eastAsia"/>
        </w:rPr>
        <w:t>在</w:t>
      </w:r>
      <w:r>
        <w:rPr>
          <w:rFonts w:hint="eastAsia"/>
        </w:rPr>
        <w:t>GameStateRun</w:t>
      </w:r>
      <w:r>
        <w:rPr>
          <w:rFonts w:hint="eastAsia"/>
        </w:rPr>
        <w:t>中會生成冰火人與許多物件，物件之間的碰種會導致物件屬性的改變與</w:t>
      </w:r>
      <w:r>
        <w:rPr>
          <w:rFonts w:hint="eastAsia"/>
        </w:rPr>
        <w:t>GameState</w:t>
      </w:r>
      <w:r>
        <w:rPr>
          <w:rFonts w:hint="eastAsia"/>
        </w:rPr>
        <w:t>的跳轉</w:t>
      </w:r>
      <w:r w:rsidR="00435F6F">
        <w:rPr>
          <w:rFonts w:hint="eastAsia"/>
        </w:rPr>
        <w:t>。</w:t>
      </w:r>
    </w:p>
    <w:p w14:paraId="0C6DD00B" w14:textId="77777777" w:rsidR="008B4166" w:rsidRDefault="008B4166" w:rsidP="008B4166">
      <w:pPr>
        <w:ind w:left="480" w:firstLine="360"/>
      </w:pPr>
    </w:p>
    <w:p w14:paraId="3D6946C4" w14:textId="6BD2E74C" w:rsidR="008B4166" w:rsidRDefault="00AE31F8" w:rsidP="008B4166">
      <w:pPr>
        <w:ind w:left="480" w:firstLine="360"/>
      </w:pPr>
      <w:r>
        <w:rPr>
          <w:rFonts w:hint="eastAsia"/>
        </w:rPr>
        <w:t>火人碰到火鑽時，火鑽的</w:t>
      </w:r>
      <w:r w:rsidRPr="00AE31F8">
        <w:t>is_alive</w:t>
      </w:r>
      <w:r>
        <w:rPr>
          <w:rFonts w:hint="eastAsia"/>
        </w:rPr>
        <w:t>會變成</w:t>
      </w:r>
      <w:r>
        <w:rPr>
          <w:rFonts w:hint="eastAsia"/>
        </w:rPr>
        <w:t>false</w:t>
      </w:r>
      <w:r>
        <w:rPr>
          <w:rFonts w:hint="eastAsia"/>
        </w:rPr>
        <w:t>，火鑽就會消失，</w:t>
      </w:r>
      <w:r w:rsidRPr="00AE31F8">
        <w:t>CInteger</w:t>
      </w:r>
      <w:r w:rsidR="00435F6F">
        <w:rPr>
          <w:rFonts w:hint="eastAsia"/>
        </w:rPr>
        <w:t>的</w:t>
      </w:r>
      <w:r w:rsidR="00435F6F" w:rsidRPr="00435F6F">
        <w:t>hits_left</w:t>
      </w:r>
      <w:r w:rsidR="00435F6F">
        <w:rPr>
          <w:rFonts w:hint="eastAsia"/>
        </w:rPr>
        <w:t>就會</w:t>
      </w:r>
      <w:r w:rsidR="00435F6F">
        <w:rPr>
          <w:rFonts w:hint="eastAsia"/>
        </w:rPr>
        <w:t>+1</w:t>
      </w:r>
    </w:p>
    <w:p w14:paraId="15003C62" w14:textId="77777777" w:rsidR="008B4166" w:rsidRDefault="008B4166" w:rsidP="008B4166">
      <w:pPr>
        <w:ind w:left="480" w:firstLine="360"/>
      </w:pPr>
    </w:p>
    <w:p w14:paraId="66203A76" w14:textId="45193320" w:rsidR="008B4166" w:rsidRDefault="00435F6F" w:rsidP="008B4166">
      <w:pPr>
        <w:ind w:left="480" w:firstLine="360"/>
      </w:pPr>
      <w:r>
        <w:rPr>
          <w:rFonts w:hint="eastAsia"/>
        </w:rPr>
        <w:t>火人碰到藍水與綠水時，</w:t>
      </w:r>
      <w:r w:rsidRPr="00AE31F8">
        <w:t>CInteger</w:t>
      </w:r>
      <w:r>
        <w:rPr>
          <w:rFonts w:hint="eastAsia"/>
        </w:rPr>
        <w:t>的</w:t>
      </w:r>
      <w:r w:rsidRPr="00435F6F">
        <w:t>hits_lake</w:t>
      </w:r>
      <w:r>
        <w:rPr>
          <w:rFonts w:hint="eastAsia"/>
        </w:rPr>
        <w:t>就會</w:t>
      </w:r>
      <w:r>
        <w:rPr>
          <w:rFonts w:hint="eastAsia"/>
        </w:rPr>
        <w:t>-1</w:t>
      </w:r>
      <w:r>
        <w:rPr>
          <w:rFonts w:hint="eastAsia"/>
        </w:rPr>
        <w:t>，</w:t>
      </w:r>
      <w:r w:rsidRPr="00435F6F">
        <w:t>hits_lake</w:t>
      </w:r>
      <w:r>
        <w:rPr>
          <w:rFonts w:hint="eastAsia"/>
        </w:rPr>
        <w:t>預設值為</w:t>
      </w:r>
      <w:r>
        <w:rPr>
          <w:rFonts w:hint="eastAsia"/>
        </w:rPr>
        <w:t>1</w:t>
      </w:r>
      <w:r>
        <w:rPr>
          <w:rFonts w:hint="eastAsia"/>
        </w:rPr>
        <w:t>，只要小於等於</w:t>
      </w:r>
      <w:r>
        <w:rPr>
          <w:rFonts w:hint="eastAsia"/>
        </w:rPr>
        <w:t>0</w:t>
      </w:r>
      <w:r>
        <w:rPr>
          <w:rFonts w:hint="eastAsia"/>
        </w:rPr>
        <w:t>就會跳轉到</w:t>
      </w:r>
      <w:r>
        <w:rPr>
          <w:rFonts w:hint="eastAsia"/>
        </w:rPr>
        <w:t>GameStateOver</w:t>
      </w:r>
      <w:r>
        <w:rPr>
          <w:rFonts w:hint="eastAsia"/>
        </w:rPr>
        <w:t>。</w:t>
      </w:r>
    </w:p>
    <w:p w14:paraId="72CB1CF3" w14:textId="77777777" w:rsidR="008B4166" w:rsidRDefault="008B4166" w:rsidP="008B4166">
      <w:pPr>
        <w:ind w:left="480" w:firstLine="360"/>
      </w:pPr>
    </w:p>
    <w:p w14:paraId="41E47182" w14:textId="75229DAB" w:rsidR="008B4166" w:rsidRDefault="00435F6F" w:rsidP="008B4166">
      <w:pPr>
        <w:ind w:left="480" w:firstLine="360"/>
      </w:pPr>
      <w:r>
        <w:rPr>
          <w:rFonts w:hint="eastAsia"/>
        </w:rPr>
        <w:t>箱子碰到火人時，就會傳一個</w:t>
      </w:r>
      <w:r>
        <w:rPr>
          <w:rFonts w:hint="eastAsia"/>
        </w:rPr>
        <w:t>bool</w:t>
      </w:r>
      <w:r>
        <w:rPr>
          <w:rFonts w:hint="eastAsia"/>
        </w:rPr>
        <w:t>到火人的物件，讓火人無法前進</w:t>
      </w:r>
      <w:r w:rsidR="008B4166">
        <w:rPr>
          <w:rFonts w:hint="eastAsia"/>
        </w:rPr>
        <w:t>，當火人跳上箱子時，也會傳一個</w:t>
      </w:r>
      <w:r w:rsidR="008B4166">
        <w:rPr>
          <w:rFonts w:hint="eastAsia"/>
        </w:rPr>
        <w:t>bool</w:t>
      </w:r>
      <w:r w:rsidR="008B4166">
        <w:rPr>
          <w:rFonts w:hint="eastAsia"/>
        </w:rPr>
        <w:t>給火人，讓火人地板設置在箱子上。</w:t>
      </w:r>
    </w:p>
    <w:p w14:paraId="4C07B204" w14:textId="77777777" w:rsidR="008B4166" w:rsidRDefault="008B4166" w:rsidP="008B4166">
      <w:pPr>
        <w:ind w:left="480" w:firstLine="360"/>
      </w:pPr>
    </w:p>
    <w:p w14:paraId="481AA364" w14:textId="5E4517E5" w:rsidR="008B4166" w:rsidRDefault="008B4166" w:rsidP="008B4166">
      <w:r>
        <w:tab/>
      </w:r>
      <w:r>
        <w:rPr>
          <w:rFonts w:hint="eastAsia"/>
        </w:rPr>
        <w:t>冰人亦然。</w:t>
      </w:r>
    </w:p>
    <w:p w14:paraId="1BB2A13B" w14:textId="77777777" w:rsidR="008B4166" w:rsidRDefault="008B4166" w:rsidP="008B4166"/>
    <w:p w14:paraId="597A6373" w14:textId="42A844A8" w:rsidR="00435F6F" w:rsidRDefault="008B4166" w:rsidP="008B4166">
      <w:r>
        <w:tab/>
      </w:r>
      <w:r>
        <w:rPr>
          <w:rFonts w:hint="eastAsia"/>
        </w:rPr>
        <w:t>當火人與冰人同時碰撞到各自通關門時，就會跳轉到</w:t>
      </w:r>
      <w:r>
        <w:rPr>
          <w:rFonts w:hint="eastAsia"/>
        </w:rPr>
        <w:t>GameStateWin</w:t>
      </w:r>
      <w:r>
        <w:rPr>
          <w:rFonts w:hint="eastAsia"/>
        </w:rPr>
        <w:t>。</w:t>
      </w:r>
    </w:p>
    <w:p w14:paraId="4C5EAB49" w14:textId="77777777" w:rsidR="00354C28" w:rsidRDefault="00354C28" w:rsidP="008B4166"/>
    <w:p w14:paraId="66C8A60E" w14:textId="6C0B6F37" w:rsidR="00AE31F8" w:rsidRDefault="008B4166" w:rsidP="00AE31F8">
      <w:pPr>
        <w:pStyle w:val="a9"/>
        <w:numPr>
          <w:ilvl w:val="0"/>
          <w:numId w:val="17"/>
        </w:numPr>
        <w:rPr>
          <w:lang w:eastAsia="zh-TW"/>
        </w:rPr>
      </w:pPr>
      <w:r>
        <w:t>GameStateRun2</w:t>
      </w:r>
    </w:p>
    <w:p w14:paraId="66B01DEC" w14:textId="66DDE995" w:rsidR="008B4166" w:rsidRDefault="008B4166" w:rsidP="008B4166">
      <w:pPr>
        <w:ind w:left="360" w:firstLine="480"/>
      </w:pPr>
      <w:r>
        <w:rPr>
          <w:rFonts w:hint="eastAsia"/>
        </w:rPr>
        <w:t>Ga</w:t>
      </w:r>
      <w:r>
        <w:t>meStateRun2</w:t>
      </w:r>
      <w:r>
        <w:rPr>
          <w:rFonts w:hint="eastAsia"/>
        </w:rPr>
        <w:t>的物件碰撞情形與第一關相同。</w:t>
      </w:r>
    </w:p>
    <w:p w14:paraId="6A56DFB4" w14:textId="77777777" w:rsidR="00354C28" w:rsidRDefault="00354C28" w:rsidP="008B4166">
      <w:pPr>
        <w:ind w:left="360" w:firstLine="480"/>
      </w:pPr>
    </w:p>
    <w:p w14:paraId="0D78C213" w14:textId="1CD49F98" w:rsidR="008B4166" w:rsidRDefault="00104624" w:rsidP="008B4166">
      <w:pPr>
        <w:pStyle w:val="a9"/>
        <w:numPr>
          <w:ilvl w:val="0"/>
          <w:numId w:val="17"/>
        </w:numPr>
      </w:pPr>
      <w:r>
        <w:t>GameStateWin</w:t>
      </w:r>
    </w:p>
    <w:p w14:paraId="0DB686EC" w14:textId="442615B2" w:rsidR="008B4166" w:rsidRDefault="00104624" w:rsidP="008B4166">
      <w:pPr>
        <w:pStyle w:val="a9"/>
        <w:ind w:left="840" w:firstLine="0"/>
        <w:rPr>
          <w:lang w:eastAsia="zh-TW"/>
        </w:rPr>
      </w:pPr>
      <w:r>
        <w:rPr>
          <w:rFonts w:hint="eastAsia"/>
          <w:lang w:eastAsia="zh-TW"/>
        </w:rPr>
        <w:t>Ga</w:t>
      </w:r>
      <w:r>
        <w:rPr>
          <w:lang w:eastAsia="zh-TW"/>
        </w:rPr>
        <w:t>meStateWin</w:t>
      </w:r>
      <w:r>
        <w:rPr>
          <w:rFonts w:hint="eastAsia"/>
          <w:lang w:eastAsia="zh-TW"/>
        </w:rPr>
        <w:t>的畫面會根據是否吃到指定數量的鑽石來打勾。</w:t>
      </w:r>
    </w:p>
    <w:p w14:paraId="0D53B2D0" w14:textId="21D0EFC8" w:rsidR="00104624" w:rsidRDefault="00104624" w:rsidP="008B4166">
      <w:pPr>
        <w:pStyle w:val="a9"/>
        <w:ind w:left="840" w:firstLine="0"/>
        <w:rPr>
          <w:lang w:eastAsia="zh-TW"/>
        </w:rPr>
      </w:pPr>
      <w:r>
        <w:rPr>
          <w:rFonts w:hint="eastAsia"/>
          <w:lang w:eastAsia="zh-TW"/>
        </w:rPr>
        <w:t>按下</w:t>
      </w:r>
      <w:r>
        <w:rPr>
          <w:rFonts w:hint="eastAsia"/>
          <w:lang w:eastAsia="zh-TW"/>
        </w:rPr>
        <w:t>Continue</w:t>
      </w:r>
      <w:r>
        <w:rPr>
          <w:rFonts w:hint="eastAsia"/>
          <w:lang w:eastAsia="zh-TW"/>
        </w:rPr>
        <w:t>後回到</w:t>
      </w:r>
      <w:r>
        <w:rPr>
          <w:rFonts w:hint="eastAsia"/>
          <w:lang w:eastAsia="zh-TW"/>
        </w:rPr>
        <w:t>G</w:t>
      </w:r>
      <w:r>
        <w:rPr>
          <w:lang w:eastAsia="zh-TW"/>
        </w:rPr>
        <w:t>ameStateMenu(</w:t>
      </w:r>
      <w:r>
        <w:rPr>
          <w:rFonts w:hint="eastAsia"/>
          <w:lang w:eastAsia="zh-TW"/>
        </w:rPr>
        <w:t>遊戲選單</w:t>
      </w:r>
      <w:r>
        <w:rPr>
          <w:lang w:eastAsia="zh-TW"/>
        </w:rPr>
        <w:t>)</w:t>
      </w:r>
    </w:p>
    <w:p w14:paraId="678B9B01" w14:textId="77777777" w:rsidR="00354C28" w:rsidRDefault="00354C28" w:rsidP="008B4166">
      <w:pPr>
        <w:pStyle w:val="a9"/>
        <w:ind w:left="840" w:firstLine="0"/>
        <w:rPr>
          <w:lang w:eastAsia="zh-TW"/>
        </w:rPr>
      </w:pPr>
    </w:p>
    <w:p w14:paraId="2F4458B2" w14:textId="502FFEF4" w:rsidR="008B4166" w:rsidRDefault="00104624" w:rsidP="00AE31F8">
      <w:pPr>
        <w:pStyle w:val="a9"/>
        <w:numPr>
          <w:ilvl w:val="0"/>
          <w:numId w:val="17"/>
        </w:numPr>
        <w:rPr>
          <w:lang w:eastAsia="zh-TW"/>
        </w:rPr>
      </w:pPr>
      <w:r w:rsidRPr="0092175E">
        <w:t>CGameStateOver</w:t>
      </w:r>
    </w:p>
    <w:p w14:paraId="398964D6" w14:textId="69302B33" w:rsidR="00AE31F8" w:rsidRDefault="00104624" w:rsidP="00104624">
      <w:pPr>
        <w:pStyle w:val="a9"/>
        <w:ind w:left="840" w:firstLine="0"/>
        <w:rPr>
          <w:lang w:eastAsia="zh-TW"/>
        </w:rPr>
      </w:pPr>
      <w:r>
        <w:rPr>
          <w:rFonts w:hint="eastAsia"/>
          <w:lang w:eastAsia="zh-TW"/>
        </w:rPr>
        <w:t>按下</w:t>
      </w:r>
      <w:r>
        <w:rPr>
          <w:rFonts w:hint="eastAsia"/>
          <w:lang w:eastAsia="zh-TW"/>
        </w:rPr>
        <w:t>Retry</w:t>
      </w:r>
      <w:r>
        <w:rPr>
          <w:rFonts w:hint="eastAsia"/>
          <w:lang w:eastAsia="zh-TW"/>
        </w:rPr>
        <w:t>可以重是當前關卡，按下</w:t>
      </w:r>
      <w:r>
        <w:rPr>
          <w:rFonts w:hint="eastAsia"/>
          <w:lang w:eastAsia="zh-TW"/>
        </w:rPr>
        <w:t>Menu</w:t>
      </w:r>
      <w:r>
        <w:rPr>
          <w:rFonts w:hint="eastAsia"/>
          <w:lang w:eastAsia="zh-TW"/>
        </w:rPr>
        <w:t>後回到</w:t>
      </w:r>
      <w:r>
        <w:rPr>
          <w:rFonts w:hint="eastAsia"/>
          <w:lang w:eastAsia="zh-TW"/>
        </w:rPr>
        <w:t>G</w:t>
      </w:r>
      <w:r>
        <w:rPr>
          <w:lang w:eastAsia="zh-TW"/>
        </w:rPr>
        <w:t>ameStateMenu(</w:t>
      </w:r>
      <w:r>
        <w:rPr>
          <w:rFonts w:hint="eastAsia"/>
          <w:lang w:eastAsia="zh-TW"/>
        </w:rPr>
        <w:t>遊戲選單</w:t>
      </w:r>
      <w:r>
        <w:rPr>
          <w:lang w:eastAsia="zh-TW"/>
        </w:rPr>
        <w:t>)</w:t>
      </w:r>
    </w:p>
    <w:p w14:paraId="77F637E3" w14:textId="77777777" w:rsidR="00A033BF" w:rsidRPr="008715F2" w:rsidRDefault="00A033BF" w:rsidP="00104624">
      <w:pPr>
        <w:pStyle w:val="a9"/>
        <w:ind w:left="840" w:firstLine="0"/>
        <w:rPr>
          <w:lang w:eastAsia="zh-TW"/>
        </w:rPr>
      </w:pPr>
    </w:p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96"/>
        <w:gridCol w:w="1210"/>
        <w:gridCol w:w="1414"/>
        <w:gridCol w:w="4176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r>
              <w:rPr>
                <w:rFonts w:hint="eastAsia"/>
              </w:rPr>
              <w:t>.c</w:t>
            </w:r>
            <w:r>
              <w:t>pp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r>
              <w:t>box</w:t>
            </w:r>
          </w:p>
        </w:tc>
        <w:tc>
          <w:tcPr>
            <w:tcW w:w="1213" w:type="dxa"/>
          </w:tcPr>
          <w:p w14:paraId="644C3BCC" w14:textId="78FE48F0" w:rsidR="002916BE" w:rsidRDefault="00994BE0" w:rsidP="002916BE">
            <w:r>
              <w:rPr>
                <w:rFonts w:hint="eastAsia"/>
              </w:rPr>
              <w:t>4</w:t>
            </w:r>
            <w:r>
              <w:t>7</w:t>
            </w:r>
          </w:p>
        </w:tc>
        <w:tc>
          <w:tcPr>
            <w:tcW w:w="1417" w:type="dxa"/>
          </w:tcPr>
          <w:p w14:paraId="5B9EF95E" w14:textId="6CA3DB6C" w:rsidR="002916BE" w:rsidRDefault="004C6C5D" w:rsidP="002916BE">
            <w:r>
              <w:rPr>
                <w:rFonts w:hint="eastAsia"/>
              </w:rPr>
              <w:t>226</w:t>
            </w:r>
          </w:p>
        </w:tc>
        <w:tc>
          <w:tcPr>
            <w:tcW w:w="4190" w:type="dxa"/>
          </w:tcPr>
          <w:p w14:paraId="7CD17971" w14:textId="45429B1D" w:rsidR="002916BE" w:rsidRDefault="0092175E" w:rsidP="002916BE">
            <w:r>
              <w:rPr>
                <w:rFonts w:hint="eastAsia"/>
              </w:rPr>
              <w:t>可推動箱子類別</w:t>
            </w:r>
          </w:p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r>
              <w:t>Button</w:t>
            </w:r>
          </w:p>
        </w:tc>
        <w:tc>
          <w:tcPr>
            <w:tcW w:w="1213" w:type="dxa"/>
          </w:tcPr>
          <w:p w14:paraId="7A1543C4" w14:textId="33CB4C29" w:rsidR="002916BE" w:rsidRDefault="00994BE0" w:rsidP="002916BE">
            <w:r>
              <w:rPr>
                <w:rFonts w:hint="eastAsia"/>
              </w:rPr>
              <w:t>3</w:t>
            </w:r>
            <w:r>
              <w:t>5</w:t>
            </w:r>
          </w:p>
        </w:tc>
        <w:tc>
          <w:tcPr>
            <w:tcW w:w="1417" w:type="dxa"/>
          </w:tcPr>
          <w:p w14:paraId="1CD5A1E1" w14:textId="6C151ED0" w:rsidR="002916BE" w:rsidRDefault="004C6C5D" w:rsidP="002916BE">
            <w:r>
              <w:rPr>
                <w:rFonts w:hint="eastAsia"/>
              </w:rPr>
              <w:t>173</w:t>
            </w:r>
          </w:p>
        </w:tc>
        <w:tc>
          <w:tcPr>
            <w:tcW w:w="4190" w:type="dxa"/>
          </w:tcPr>
          <w:p w14:paraId="4AAFE8F7" w14:textId="7C41D8AB" w:rsidR="002916BE" w:rsidRDefault="0092175E" w:rsidP="002916BE">
            <w:r>
              <w:rPr>
                <w:rFonts w:hint="eastAsia"/>
              </w:rPr>
              <w:t>可採按鈕類別</w:t>
            </w:r>
          </w:p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r>
              <w:t>GreenLake</w:t>
            </w:r>
          </w:p>
        </w:tc>
        <w:tc>
          <w:tcPr>
            <w:tcW w:w="1213" w:type="dxa"/>
          </w:tcPr>
          <w:p w14:paraId="5357DEB4" w14:textId="38FF4A26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6D076E70" w14:textId="5C63F431" w:rsidR="002916BE" w:rsidRDefault="004C6C5D" w:rsidP="002916BE">
            <w:r>
              <w:rPr>
                <w:rFonts w:hint="eastAsia"/>
              </w:rPr>
              <w:t>58</w:t>
            </w:r>
          </w:p>
        </w:tc>
        <w:tc>
          <w:tcPr>
            <w:tcW w:w="4190" w:type="dxa"/>
          </w:tcPr>
          <w:p w14:paraId="5124B0BA" w14:textId="5F6AA937" w:rsidR="002916BE" w:rsidRDefault="0092175E" w:rsidP="002916BE">
            <w:r>
              <w:rPr>
                <w:rFonts w:hint="eastAsia"/>
              </w:rPr>
              <w:t>綠水類別</w:t>
            </w:r>
          </w:p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r>
              <w:rPr>
                <w:rFonts w:hint="eastAsia"/>
              </w:rPr>
              <w:t>I</w:t>
            </w:r>
            <w:r>
              <w:t>ceDiamond</w:t>
            </w:r>
          </w:p>
        </w:tc>
        <w:tc>
          <w:tcPr>
            <w:tcW w:w="1213" w:type="dxa"/>
          </w:tcPr>
          <w:p w14:paraId="1428B384" w14:textId="227A3A66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87B8280" w14:textId="561746E8" w:rsidR="002916BE" w:rsidRDefault="004C6C5D" w:rsidP="002916BE">
            <w:r>
              <w:rPr>
                <w:rFonts w:hint="eastAsia"/>
              </w:rPr>
              <w:t>64</w:t>
            </w:r>
          </w:p>
        </w:tc>
        <w:tc>
          <w:tcPr>
            <w:tcW w:w="4190" w:type="dxa"/>
          </w:tcPr>
          <w:p w14:paraId="354A6781" w14:textId="017CDB3F" w:rsidR="002916BE" w:rsidRDefault="0092175E" w:rsidP="002916BE">
            <w:r>
              <w:rPr>
                <w:rFonts w:hint="eastAsia"/>
              </w:rPr>
              <w:t>冰鑽類別</w:t>
            </w:r>
          </w:p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r>
              <w:rPr>
                <w:rFonts w:hint="eastAsia"/>
              </w:rPr>
              <w:t>I</w:t>
            </w:r>
            <w:r>
              <w:t>ceDoor</w:t>
            </w:r>
          </w:p>
        </w:tc>
        <w:tc>
          <w:tcPr>
            <w:tcW w:w="1213" w:type="dxa"/>
          </w:tcPr>
          <w:p w14:paraId="784B4DC3" w14:textId="336007D8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BF326F3" w14:textId="0F0D8FA8" w:rsidR="002916BE" w:rsidRDefault="004C6C5D" w:rsidP="002916BE">
            <w:r>
              <w:rPr>
                <w:rFonts w:hint="eastAsia"/>
              </w:rPr>
              <w:t>68</w:t>
            </w:r>
          </w:p>
        </w:tc>
        <w:tc>
          <w:tcPr>
            <w:tcW w:w="4190" w:type="dxa"/>
          </w:tcPr>
          <w:p w14:paraId="3A2A34E2" w14:textId="314D3F79" w:rsidR="002916BE" w:rsidRDefault="0092175E" w:rsidP="002916BE">
            <w:r>
              <w:rPr>
                <w:rFonts w:hint="eastAsia"/>
              </w:rPr>
              <w:t>冰通關門類別</w:t>
            </w:r>
          </w:p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r>
              <w:rPr>
                <w:rFonts w:hint="eastAsia"/>
              </w:rPr>
              <w:t>I</w:t>
            </w:r>
            <w:r>
              <w:t>ceLake</w:t>
            </w:r>
          </w:p>
        </w:tc>
        <w:tc>
          <w:tcPr>
            <w:tcW w:w="1213" w:type="dxa"/>
          </w:tcPr>
          <w:p w14:paraId="1678CE2A" w14:textId="21D7485F" w:rsidR="002916BE" w:rsidRDefault="00994BE0" w:rsidP="002916BE"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3389E4FC" w14:textId="1F6BB098" w:rsidR="002916BE" w:rsidRDefault="004C6C5D" w:rsidP="002916BE">
            <w:r>
              <w:rPr>
                <w:rFonts w:hint="eastAsia"/>
              </w:rPr>
              <w:t>53</w:t>
            </w:r>
          </w:p>
        </w:tc>
        <w:tc>
          <w:tcPr>
            <w:tcW w:w="4190" w:type="dxa"/>
          </w:tcPr>
          <w:p w14:paraId="4C2269EE" w14:textId="7EBA9987" w:rsidR="002916BE" w:rsidRDefault="0092175E" w:rsidP="002916BE">
            <w:r>
              <w:rPr>
                <w:rFonts w:hint="eastAsia"/>
              </w:rPr>
              <w:t>藍水類別</w:t>
            </w:r>
          </w:p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r>
              <w:rPr>
                <w:rFonts w:hint="eastAsia"/>
              </w:rPr>
              <w:t>I</w:t>
            </w:r>
            <w:r>
              <w:t>cePlayer</w:t>
            </w:r>
          </w:p>
        </w:tc>
        <w:tc>
          <w:tcPr>
            <w:tcW w:w="1213" w:type="dxa"/>
          </w:tcPr>
          <w:p w14:paraId="4BE00E4B" w14:textId="2DE173DE" w:rsidR="002916BE" w:rsidRDefault="00994BE0" w:rsidP="002916BE">
            <w:r>
              <w:rPr>
                <w:rFonts w:hint="eastAsia"/>
              </w:rPr>
              <w:t>6</w:t>
            </w:r>
            <w:r>
              <w:t>9</w:t>
            </w:r>
          </w:p>
        </w:tc>
        <w:tc>
          <w:tcPr>
            <w:tcW w:w="1417" w:type="dxa"/>
          </w:tcPr>
          <w:p w14:paraId="6D913540" w14:textId="30EBF592" w:rsidR="002916BE" w:rsidRDefault="004C6C5D" w:rsidP="002916BE">
            <w:r>
              <w:rPr>
                <w:rFonts w:hint="eastAsia"/>
              </w:rPr>
              <w:t>426</w:t>
            </w:r>
          </w:p>
        </w:tc>
        <w:tc>
          <w:tcPr>
            <w:tcW w:w="4190" w:type="dxa"/>
          </w:tcPr>
          <w:p w14:paraId="76B4C891" w14:textId="18AA4548" w:rsidR="002916BE" w:rsidRDefault="0092175E" w:rsidP="002916BE">
            <w:r>
              <w:rPr>
                <w:rFonts w:hint="eastAsia"/>
              </w:rPr>
              <w:t>冰人類別</w:t>
            </w:r>
          </w:p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r>
              <w:rPr>
                <w:rFonts w:hint="eastAsia"/>
              </w:rPr>
              <w:lastRenderedPageBreak/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16B4EFCD" w:rsidR="002916BE" w:rsidRDefault="00994BE0" w:rsidP="002916BE">
            <w:r>
              <w:rPr>
                <w:rFonts w:hint="eastAsia"/>
              </w:rPr>
              <w:t>3</w:t>
            </w:r>
            <w:r>
              <w:t>1</w:t>
            </w:r>
          </w:p>
        </w:tc>
        <w:tc>
          <w:tcPr>
            <w:tcW w:w="1417" w:type="dxa"/>
          </w:tcPr>
          <w:p w14:paraId="236A90FD" w14:textId="6A4F5659" w:rsidR="002916BE" w:rsidRDefault="004C6C5D" w:rsidP="002916BE">
            <w:r>
              <w:rPr>
                <w:rFonts w:hint="eastAsia"/>
              </w:rPr>
              <w:t>113</w:t>
            </w:r>
          </w:p>
        </w:tc>
        <w:tc>
          <w:tcPr>
            <w:tcW w:w="4190" w:type="dxa"/>
          </w:tcPr>
          <w:p w14:paraId="4A49012B" w14:textId="78A176DF" w:rsidR="002916BE" w:rsidRDefault="0092175E" w:rsidP="002916BE">
            <w:r>
              <w:rPr>
                <w:rFonts w:hint="eastAsia"/>
              </w:rPr>
              <w:t>拉桿類別</w:t>
            </w:r>
          </w:p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r>
              <w:rPr>
                <w:rFonts w:hint="eastAsia"/>
              </w:rPr>
              <w:t>R</w:t>
            </w:r>
            <w:r>
              <w:t>edDiamond</w:t>
            </w:r>
          </w:p>
        </w:tc>
        <w:tc>
          <w:tcPr>
            <w:tcW w:w="1213" w:type="dxa"/>
          </w:tcPr>
          <w:p w14:paraId="6E785E98" w14:textId="770F0931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1AD1D539" w14:textId="0CD2A767" w:rsidR="002916BE" w:rsidRDefault="004C6C5D" w:rsidP="002916BE">
            <w:r>
              <w:rPr>
                <w:rFonts w:hint="eastAsia"/>
              </w:rPr>
              <w:t>65</w:t>
            </w:r>
          </w:p>
        </w:tc>
        <w:tc>
          <w:tcPr>
            <w:tcW w:w="4190" w:type="dxa"/>
          </w:tcPr>
          <w:p w14:paraId="7EEDA3AD" w14:textId="19847114" w:rsidR="002916BE" w:rsidRDefault="0092175E" w:rsidP="002916BE">
            <w:r>
              <w:rPr>
                <w:rFonts w:hint="eastAsia"/>
              </w:rPr>
              <w:t>火鑽類別</w:t>
            </w:r>
          </w:p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r>
              <w:rPr>
                <w:rFonts w:hint="eastAsia"/>
              </w:rPr>
              <w:t>R</w:t>
            </w:r>
            <w:r>
              <w:t>edDoor</w:t>
            </w:r>
          </w:p>
        </w:tc>
        <w:tc>
          <w:tcPr>
            <w:tcW w:w="1213" w:type="dxa"/>
          </w:tcPr>
          <w:p w14:paraId="6873F21B" w14:textId="40DD2DBB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31BDF4F" w14:textId="5193C252" w:rsidR="002916BE" w:rsidRDefault="004C6C5D" w:rsidP="002916BE">
            <w:r>
              <w:rPr>
                <w:rFonts w:hint="eastAsia"/>
              </w:rPr>
              <w:t>70</w:t>
            </w:r>
          </w:p>
        </w:tc>
        <w:tc>
          <w:tcPr>
            <w:tcW w:w="4190" w:type="dxa"/>
          </w:tcPr>
          <w:p w14:paraId="1F52A9F3" w14:textId="69003D57" w:rsidR="002916BE" w:rsidRDefault="0092175E" w:rsidP="002916BE">
            <w:r>
              <w:rPr>
                <w:rFonts w:hint="eastAsia"/>
              </w:rPr>
              <w:t>火通關門類別</w:t>
            </w:r>
          </w:p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r>
              <w:rPr>
                <w:rFonts w:hint="eastAsia"/>
              </w:rPr>
              <w:t>R</w:t>
            </w:r>
            <w:r>
              <w:t>edLake</w:t>
            </w:r>
          </w:p>
        </w:tc>
        <w:tc>
          <w:tcPr>
            <w:tcW w:w="1213" w:type="dxa"/>
          </w:tcPr>
          <w:p w14:paraId="484A07A5" w14:textId="53AE84BB" w:rsidR="002916BE" w:rsidRDefault="00994BE0" w:rsidP="002916BE"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5B1417F6" w14:textId="10BFDF2A" w:rsidR="002916BE" w:rsidRDefault="004C6C5D" w:rsidP="002916BE">
            <w:r>
              <w:rPr>
                <w:rFonts w:hint="eastAsia"/>
              </w:rPr>
              <w:t>53</w:t>
            </w:r>
          </w:p>
        </w:tc>
        <w:tc>
          <w:tcPr>
            <w:tcW w:w="4190" w:type="dxa"/>
          </w:tcPr>
          <w:p w14:paraId="2CE81C19" w14:textId="16787556" w:rsidR="002916BE" w:rsidRDefault="0092175E" w:rsidP="002916BE">
            <w:r>
              <w:rPr>
                <w:rFonts w:hint="eastAsia"/>
              </w:rPr>
              <w:t>紅水類別</w:t>
            </w:r>
          </w:p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r>
              <w:t>RedPlayer</w:t>
            </w:r>
          </w:p>
        </w:tc>
        <w:tc>
          <w:tcPr>
            <w:tcW w:w="1213" w:type="dxa"/>
          </w:tcPr>
          <w:p w14:paraId="7232F057" w14:textId="1AB23623" w:rsidR="002916BE" w:rsidRDefault="00BC4C9F" w:rsidP="002916BE">
            <w:r>
              <w:t>70</w:t>
            </w:r>
          </w:p>
        </w:tc>
        <w:tc>
          <w:tcPr>
            <w:tcW w:w="1417" w:type="dxa"/>
          </w:tcPr>
          <w:p w14:paraId="273B40DA" w14:textId="628E40B7" w:rsidR="002916BE" w:rsidRDefault="004C6C5D" w:rsidP="002916BE">
            <w:r>
              <w:rPr>
                <w:rFonts w:hint="eastAsia"/>
              </w:rPr>
              <w:t>439</w:t>
            </w:r>
          </w:p>
        </w:tc>
        <w:tc>
          <w:tcPr>
            <w:tcW w:w="4190" w:type="dxa"/>
          </w:tcPr>
          <w:p w14:paraId="2733BFCB" w14:textId="223B2E24" w:rsidR="002916BE" w:rsidRDefault="0092175E" w:rsidP="002916BE">
            <w:r>
              <w:rPr>
                <w:rFonts w:hint="eastAsia"/>
              </w:rPr>
              <w:t>火人類別</w:t>
            </w:r>
          </w:p>
        </w:tc>
      </w:tr>
      <w:tr w:rsidR="00184BAF" w14:paraId="2E655F7A" w14:textId="77777777" w:rsidTr="002916BE">
        <w:tc>
          <w:tcPr>
            <w:tcW w:w="1476" w:type="dxa"/>
          </w:tcPr>
          <w:p w14:paraId="2527E4A7" w14:textId="484BC4FF" w:rsidR="00184BAF" w:rsidRDefault="00184BAF" w:rsidP="002916BE">
            <w:r>
              <w:rPr>
                <w:rFonts w:hint="eastAsia"/>
              </w:rPr>
              <w:t>CGa</w:t>
            </w:r>
            <w:r>
              <w:t>meMap</w:t>
            </w:r>
          </w:p>
        </w:tc>
        <w:tc>
          <w:tcPr>
            <w:tcW w:w="1213" w:type="dxa"/>
          </w:tcPr>
          <w:p w14:paraId="067B915F" w14:textId="21AACF0B" w:rsidR="00184BAF" w:rsidRDefault="00BC4C9F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D84A48E" w14:textId="76EAE04A" w:rsidR="00184BAF" w:rsidRDefault="004C6C5D" w:rsidP="002916BE">
            <w:r>
              <w:rPr>
                <w:rFonts w:hint="eastAsia"/>
              </w:rPr>
              <w:t>86</w:t>
            </w:r>
          </w:p>
        </w:tc>
        <w:tc>
          <w:tcPr>
            <w:tcW w:w="4190" w:type="dxa"/>
          </w:tcPr>
          <w:p w14:paraId="74A9BA84" w14:textId="2BEF29C2" w:rsidR="00184BAF" w:rsidRDefault="0092175E" w:rsidP="002916BE">
            <w:r>
              <w:rPr>
                <w:rFonts w:hint="eastAsia"/>
              </w:rPr>
              <w:t>地圖類別</w:t>
            </w:r>
          </w:p>
        </w:tc>
      </w:tr>
      <w:tr w:rsidR="0092175E" w14:paraId="7DBA25BF" w14:textId="77777777" w:rsidTr="002916BE">
        <w:tc>
          <w:tcPr>
            <w:tcW w:w="1476" w:type="dxa"/>
          </w:tcPr>
          <w:p w14:paraId="78F7C912" w14:textId="7223804A" w:rsidR="0092175E" w:rsidRDefault="0092175E" w:rsidP="002916BE">
            <w:r>
              <w:rPr>
                <w:rFonts w:hint="eastAsia"/>
              </w:rPr>
              <w:t>m</w:t>
            </w:r>
            <w:r>
              <w:t>ygame</w:t>
            </w:r>
          </w:p>
        </w:tc>
        <w:tc>
          <w:tcPr>
            <w:tcW w:w="1213" w:type="dxa"/>
          </w:tcPr>
          <w:p w14:paraId="54E9C12E" w14:textId="2CECCF0C" w:rsidR="0092175E" w:rsidRDefault="0092175E" w:rsidP="002916BE">
            <w:r>
              <w:rPr>
                <w:rFonts w:hint="eastAsia"/>
              </w:rPr>
              <w:t>2</w:t>
            </w:r>
            <w:r>
              <w:t>39</w:t>
            </w:r>
          </w:p>
        </w:tc>
        <w:tc>
          <w:tcPr>
            <w:tcW w:w="1417" w:type="dxa"/>
          </w:tcPr>
          <w:p w14:paraId="26A4F57A" w14:textId="0149394E" w:rsidR="0092175E" w:rsidRDefault="0092175E" w:rsidP="002916BE">
            <w:r>
              <w:rPr>
                <w:rFonts w:hint="eastAsia"/>
              </w:rPr>
              <w:t>1</w:t>
            </w:r>
            <w:r>
              <w:t>199</w:t>
            </w:r>
          </w:p>
        </w:tc>
        <w:tc>
          <w:tcPr>
            <w:tcW w:w="4190" w:type="dxa"/>
          </w:tcPr>
          <w:p w14:paraId="216A1526" w14:textId="188D7753" w:rsidR="0092175E" w:rsidRDefault="0092175E" w:rsidP="002916BE">
            <w:r>
              <w:rPr>
                <w:rFonts w:hint="eastAsia"/>
              </w:rPr>
              <w:t>遊戲各個</w:t>
            </w:r>
            <w:r>
              <w:rPr>
                <w:rFonts w:hint="eastAsia"/>
              </w:rPr>
              <w:t>GameState</w:t>
            </w:r>
            <w:r>
              <w:rPr>
                <w:rFonts w:hint="eastAsia"/>
              </w:rPr>
              <w:t>類別</w:t>
            </w:r>
          </w:p>
        </w:tc>
      </w:tr>
      <w:tr w:rsidR="0092175E" w14:paraId="7380F76C" w14:textId="77777777" w:rsidTr="002916BE">
        <w:tc>
          <w:tcPr>
            <w:tcW w:w="1476" w:type="dxa"/>
          </w:tcPr>
          <w:p w14:paraId="3A7F0AC6" w14:textId="374BFD26" w:rsidR="0092175E" w:rsidRDefault="0092175E" w:rsidP="002916BE">
            <w:r>
              <w:rPr>
                <w:rFonts w:hint="eastAsia"/>
              </w:rPr>
              <w:t>總和</w:t>
            </w:r>
          </w:p>
        </w:tc>
        <w:tc>
          <w:tcPr>
            <w:tcW w:w="1213" w:type="dxa"/>
          </w:tcPr>
          <w:p w14:paraId="36CD14E3" w14:textId="3BA308A0" w:rsidR="0092175E" w:rsidRDefault="0092175E" w:rsidP="002916BE"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=SUM(ABOVE)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687</w:t>
            </w:r>
            <w:r>
              <w:fldChar w:fldCharType="end"/>
            </w:r>
          </w:p>
        </w:tc>
        <w:tc>
          <w:tcPr>
            <w:tcW w:w="1417" w:type="dxa"/>
          </w:tcPr>
          <w:p w14:paraId="74A722D3" w14:textId="0E361455" w:rsidR="0092175E" w:rsidRDefault="0092175E" w:rsidP="002916BE"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=SUM(ABOVE)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3093</w:t>
            </w:r>
            <w:r>
              <w:fldChar w:fldCharType="end"/>
            </w:r>
          </w:p>
        </w:tc>
        <w:tc>
          <w:tcPr>
            <w:tcW w:w="4190" w:type="dxa"/>
          </w:tcPr>
          <w:p w14:paraId="4AEFFB1A" w14:textId="77777777" w:rsidR="0092175E" w:rsidRDefault="0092175E" w:rsidP="002916BE"/>
        </w:tc>
      </w:tr>
    </w:tbl>
    <w:p w14:paraId="012BCC12" w14:textId="77777777" w:rsidR="008715F2" w:rsidRPr="008715F2" w:rsidRDefault="008715F2" w:rsidP="002916BE"/>
    <w:p w14:paraId="340C0F59" w14:textId="32E4EA9C" w:rsid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13092CEE" w14:textId="377D632C" w:rsidR="00A05B2E" w:rsidRPr="00A05B2E" w:rsidRDefault="00C0260F" w:rsidP="00C0260F">
      <w:pPr>
        <w:ind w:left="480"/>
      </w:pPr>
      <w:r>
        <w:rPr>
          <w:rFonts w:hint="eastAsia"/>
        </w:rPr>
        <w:t>本程式使用</w:t>
      </w:r>
      <w:r>
        <w:rPr>
          <w:rFonts w:hint="eastAsia"/>
        </w:rPr>
        <w:t>G</w:t>
      </w:r>
      <w:r>
        <w:t>ameFramework</w:t>
      </w:r>
      <w:r>
        <w:rPr>
          <w:rFonts w:hint="eastAsia"/>
        </w:rPr>
        <w:t>的架構，與範例程式的調整、延伸，使用</w:t>
      </w:r>
      <w:r>
        <w:rPr>
          <w:rFonts w:hint="eastAsia"/>
        </w:rPr>
        <w:t>fstream</w:t>
      </w:r>
      <w:r>
        <w:rPr>
          <w:rFonts w:hint="eastAsia"/>
        </w:rPr>
        <w:t>與</w:t>
      </w:r>
      <w:r>
        <w:rPr>
          <w:rFonts w:hint="eastAsia"/>
        </w:rPr>
        <w:t>stringstream</w:t>
      </w:r>
      <w:r>
        <w:rPr>
          <w:rFonts w:hint="eastAsia"/>
        </w:rPr>
        <w:t>讀取外部地圖檔。</w:t>
      </w:r>
    </w:p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有穿模問題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浮板等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339DBC82" w:rsidR="000C2FFF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r>
        <w:rPr>
          <w:rFonts w:hint="eastAsia"/>
        </w:rPr>
        <w:t>OnMove()</w:t>
      </w:r>
      <w:r>
        <w:rPr>
          <w:rFonts w:hint="eastAsia"/>
        </w:rPr>
        <w:t>時的判定。</w:t>
      </w:r>
    </w:p>
    <w:p w14:paraId="4555844B" w14:textId="148815D9" w:rsidR="00D36843" w:rsidRDefault="00D36843" w:rsidP="000C2FFF">
      <w:pPr>
        <w:ind w:left="96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上升拉桿地板優先度問題，因為我們的地圖是靜態檔案。對於動態改變的地板，會有已經更改地板，但是讀取地圖後又被重製的問題。</w:t>
      </w:r>
    </w:p>
    <w:p w14:paraId="43BAE658" w14:textId="1B1DEC9E" w:rsidR="00D36843" w:rsidRPr="008715F2" w:rsidRDefault="00D36843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增加是否在拉桿上的布林值，再將其加入是否讀取地圖設置地板的判斷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C511967" w:rsidR="00415790" w:rsidRDefault="00EC55B9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34671422" w14:textId="77777777" w:rsidR="00415790" w:rsidRDefault="00525549" w:rsidP="00415790">
            <w:r>
              <w:rPr>
                <w:rFonts w:hint="eastAsia"/>
              </w:rPr>
              <w:t>G</w:t>
            </w:r>
            <w:r>
              <w:t>itTutorial</w:t>
            </w:r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4E489118" w:rsidR="00415790" w:rsidRDefault="00EC55B9" w:rsidP="00415790">
            <w:r>
              <w:rPr>
                <w:rFonts w:hint="eastAsia"/>
              </w:rPr>
              <w:t>3</w:t>
            </w:r>
          </w:p>
        </w:tc>
        <w:tc>
          <w:tcPr>
            <w:tcW w:w="3129" w:type="dxa"/>
          </w:tcPr>
          <w:p w14:paraId="74CF0000" w14:textId="0687064C" w:rsidR="00415790" w:rsidRDefault="00525549" w:rsidP="00415790">
            <w:r>
              <w:t>Framework pritace</w:t>
            </w:r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50F333F0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85FE5B7" w14:textId="4CE60359" w:rsidR="00415790" w:rsidRDefault="00525549" w:rsidP="00415790">
            <w:r>
              <w:t>Framework pritace</w:t>
            </w:r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1D1C5F72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64866969" w:rsidR="00415790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lastRenderedPageBreak/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1386C88C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92914F4" w14:textId="17F3901B" w:rsidR="00415790" w:rsidRDefault="00525549" w:rsidP="00415790">
            <w:r>
              <w:rPr>
                <w:rFonts w:hint="eastAsia"/>
              </w:rPr>
              <w:t>G</w:t>
            </w:r>
            <w:r>
              <w:t>ameStateInit</w:t>
            </w:r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34C86FD0" w:rsidR="00247647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087646F2" w:rsidR="00247647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3C8C7739" w:rsidR="00247647" w:rsidRDefault="00EC55B9" w:rsidP="00EC55B9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25FD6E5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3C96B07" w:rsidR="00247647" w:rsidRDefault="00EC55B9" w:rsidP="00EC55B9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30B138F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E4C4050" w14:textId="5FEB841F" w:rsidR="00247647" w:rsidRDefault="00BF7FBD" w:rsidP="00415790">
            <w:r>
              <w:rPr>
                <w:rFonts w:hint="eastAsia"/>
              </w:rPr>
              <w:t>D</w:t>
            </w:r>
            <w:r>
              <w:t>eBug</w:t>
            </w:r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0003B4F7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1A559D65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638163C" w14:textId="2671E6C8" w:rsidR="00247647" w:rsidRDefault="00BF7FBD" w:rsidP="00415790">
            <w:r>
              <w:rPr>
                <w:rFonts w:hint="eastAsia"/>
              </w:rPr>
              <w:t>G</w:t>
            </w:r>
            <w:r>
              <w:t>ameStateOver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29212F12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2FAEE0D" w:rsidR="00247647" w:rsidRDefault="00081CAF" w:rsidP="00415790">
            <w:r>
              <w:rPr>
                <w:rFonts w:hint="eastAsia"/>
              </w:rPr>
              <w:t>40</w:t>
            </w:r>
          </w:p>
        </w:tc>
        <w:tc>
          <w:tcPr>
            <w:tcW w:w="2074" w:type="dxa"/>
          </w:tcPr>
          <w:p w14:paraId="1E9B5DA3" w14:textId="6E6569D6" w:rsidR="00247647" w:rsidRDefault="00EC55B9" w:rsidP="00415790">
            <w:r>
              <w:rPr>
                <w:rFonts w:hint="eastAsia"/>
              </w:rPr>
              <w:t>30</w:t>
            </w:r>
          </w:p>
        </w:tc>
        <w:tc>
          <w:tcPr>
            <w:tcW w:w="3129" w:type="dxa"/>
          </w:tcPr>
          <w:p w14:paraId="7820D626" w14:textId="77777777" w:rsidR="005F2E53" w:rsidRDefault="005F2E53" w:rsidP="00415790">
            <w:r>
              <w:t>GameStateWin</w:t>
            </w:r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476F3A92" w:rsidR="005806AC" w:rsidRDefault="00081CAF" w:rsidP="00415790">
            <w:r>
              <w:rPr>
                <w:rFonts w:hint="eastAsia"/>
              </w:rPr>
              <w:t>6</w:t>
            </w:r>
            <w:r w:rsidR="005806AC">
              <w:t>0</w:t>
            </w:r>
          </w:p>
        </w:tc>
        <w:tc>
          <w:tcPr>
            <w:tcW w:w="2074" w:type="dxa"/>
          </w:tcPr>
          <w:p w14:paraId="397D7C67" w14:textId="099A68F2" w:rsidR="005806AC" w:rsidRDefault="00EC55B9" w:rsidP="00415790">
            <w:r>
              <w:rPr>
                <w:rFonts w:hint="eastAsia"/>
              </w:rPr>
              <w:t>60</w:t>
            </w:r>
          </w:p>
        </w:tc>
        <w:tc>
          <w:tcPr>
            <w:tcW w:w="3129" w:type="dxa"/>
          </w:tcPr>
          <w:p w14:paraId="10328DA7" w14:textId="2D4946DF" w:rsidR="005806AC" w:rsidRDefault="005806AC" w:rsidP="00415790"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r>
              <w:t>CGameMap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  <w:tr w:rsidR="00E81061" w14:paraId="3AA02F35" w14:textId="77777777" w:rsidTr="00525549">
        <w:tc>
          <w:tcPr>
            <w:tcW w:w="2074" w:type="dxa"/>
          </w:tcPr>
          <w:p w14:paraId="4F51BE4A" w14:textId="4A655C1F" w:rsidR="00E81061" w:rsidRDefault="00E81061" w:rsidP="00415790">
            <w:r>
              <w:rPr>
                <w:rFonts w:hint="eastAsia"/>
              </w:rPr>
              <w:t>總時數</w:t>
            </w:r>
          </w:p>
        </w:tc>
        <w:tc>
          <w:tcPr>
            <w:tcW w:w="2074" w:type="dxa"/>
          </w:tcPr>
          <w:p w14:paraId="0DFE0C28" w14:textId="19FE94DC" w:rsidR="00E81061" w:rsidRDefault="00E81061" w:rsidP="00415790">
            <w:r>
              <w:rPr>
                <w:rFonts w:hint="eastAsia"/>
              </w:rPr>
              <w:t>1</w:t>
            </w:r>
            <w:r w:rsidR="00081CAF">
              <w:rPr>
                <w:rFonts w:hint="eastAsia"/>
              </w:rPr>
              <w:t>9</w:t>
            </w:r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662503E4" w14:textId="04223694" w:rsidR="00E81061" w:rsidRDefault="00E81061" w:rsidP="00415790">
            <w:r>
              <w:rPr>
                <w:rFonts w:hint="eastAsia"/>
              </w:rPr>
              <w:t>200</w:t>
            </w:r>
          </w:p>
        </w:tc>
        <w:tc>
          <w:tcPr>
            <w:tcW w:w="3129" w:type="dxa"/>
          </w:tcPr>
          <w:p w14:paraId="351325DC" w14:textId="77777777" w:rsidR="00E81061" w:rsidRDefault="00E81061" w:rsidP="00415790"/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宥</w:t>
      </w:r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r>
              <w:rPr>
                <w:rFonts w:hint="eastAsia"/>
              </w:rPr>
              <w:t>週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727D7966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apk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74AD601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431802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–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lastRenderedPageBreak/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3D81DEE1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也又所了解，物件與物件之間的動作</w:t>
      </w:r>
      <w:r w:rsidR="00A033BF">
        <w:rPr>
          <w:rFonts w:hint="eastAsia"/>
        </w:rPr>
        <w:t>，狀態如何傳輸</w:t>
      </w:r>
      <w:r>
        <w:rPr>
          <w:rFonts w:hint="eastAsia"/>
        </w:rPr>
        <w:t>，以及對於物件的</w:t>
      </w:r>
      <w:r>
        <w:rPr>
          <w:rFonts w:hint="eastAsia"/>
        </w:rPr>
        <w:t>On</w:t>
      </w:r>
      <w:r>
        <w:t>Move</w:t>
      </w:r>
      <w:r>
        <w:rPr>
          <w:rFonts w:hint="eastAsia"/>
        </w:rPr>
        <w:t>與</w:t>
      </w:r>
      <w:r>
        <w:rPr>
          <w:rFonts w:hint="eastAsia"/>
        </w:rPr>
        <w:t>O</w:t>
      </w:r>
      <w:r>
        <w:t>nShow</w:t>
      </w:r>
      <w:r>
        <w:rPr>
          <w:rFonts w:hint="eastAsia"/>
        </w:rPr>
        <w:t>的分離更加的熟悉。</w:t>
      </w:r>
    </w:p>
    <w:p w14:paraId="3A503687" w14:textId="77777777" w:rsidR="00CC3C85" w:rsidRDefault="00CC3C85" w:rsidP="00853BFF">
      <w:pPr>
        <w:ind w:left="480" w:firstLine="480"/>
        <w:rPr>
          <w:rFonts w:hint="eastAsia"/>
        </w:rPr>
      </w:pPr>
    </w:p>
    <w:p w14:paraId="3CAEE105" w14:textId="77777777" w:rsidR="00081CAF" w:rsidRDefault="00081CAF" w:rsidP="00081CAF">
      <w:pPr>
        <w:ind w:firstLine="480"/>
      </w:pPr>
      <w:r>
        <w:rPr>
          <w:rFonts w:hint="eastAsia"/>
        </w:rPr>
        <w:t>黃品宥</w:t>
      </w:r>
      <w:r>
        <w:rPr>
          <w:rFonts w:hint="eastAsia"/>
        </w:rPr>
        <w:t>:</w:t>
      </w:r>
    </w:p>
    <w:p w14:paraId="2658EDFE" w14:textId="7C9884ED" w:rsidR="00081CAF" w:rsidRDefault="00A61210" w:rsidP="002E4814">
      <w:pPr>
        <w:ind w:left="480" w:firstLine="480"/>
      </w:pPr>
      <w:r>
        <w:rPr>
          <w:rFonts w:hint="eastAsia"/>
        </w:rPr>
        <w:t>經過了這次的專案，我</w:t>
      </w:r>
      <w:r w:rsidR="002E4814">
        <w:rPr>
          <w:rFonts w:hint="eastAsia"/>
        </w:rPr>
        <w:t>了</w:t>
      </w:r>
      <w:r w:rsidR="007C7AC6">
        <w:rPr>
          <w:rFonts w:hint="eastAsia"/>
        </w:rPr>
        <w:t>解</w:t>
      </w:r>
      <w:r w:rsidR="00F5737D">
        <w:rPr>
          <w:rFonts w:hint="eastAsia"/>
        </w:rPr>
        <w:t>到</w:t>
      </w:r>
      <w:r w:rsidR="007C7AC6">
        <w:t>物件導向程式</w:t>
      </w:r>
      <w:r w:rsidR="007C7AC6">
        <w:rPr>
          <w:rFonts w:hint="eastAsia"/>
        </w:rPr>
        <w:t>到底是要怎麼去</w:t>
      </w:r>
      <w:r w:rsidR="002E4814">
        <w:rPr>
          <w:rFonts w:hint="eastAsia"/>
        </w:rPr>
        <w:t>應用的</w:t>
      </w:r>
      <w:r w:rsidR="007C7AC6">
        <w:rPr>
          <w:rFonts w:hint="eastAsia"/>
        </w:rPr>
        <w:t>，</w:t>
      </w:r>
      <w:r w:rsidR="002E4814">
        <w:rPr>
          <w:rFonts w:hint="eastAsia"/>
        </w:rPr>
        <w:t xml:space="preserve"> </w:t>
      </w:r>
      <w:r w:rsidR="002E4814">
        <w:rPr>
          <w:rFonts w:hint="eastAsia"/>
        </w:rPr>
        <w:t>從一開始根本不知道怎麼去使用老師給我們的範例程式，到後來能隨心所欲地使用，</w:t>
      </w:r>
      <w:r w:rsidR="00F5737D">
        <w:rPr>
          <w:rFonts w:hint="eastAsia"/>
        </w:rPr>
        <w:t>更了解到時間管理的能力的重要性，因為一開始沒有很努力的去寫程式，加上後面的邏輯越來越複雜導致進度落差很大，最後還是靠努力的加班加點免強補了回來，這次</w:t>
      </w:r>
      <w:r w:rsidR="002E4814">
        <w:rPr>
          <w:rFonts w:hint="eastAsia"/>
        </w:rPr>
        <w:t>可說我的實習課程是收穫滿滿</w:t>
      </w:r>
      <w:r w:rsidR="00F5737D">
        <w:rPr>
          <w:rFonts w:hint="eastAsia"/>
        </w:rPr>
        <w:t>學習到了許多知識與教訓</w:t>
      </w:r>
      <w:r w:rsidR="002E4814">
        <w:rPr>
          <w:rFonts w:hint="eastAsia"/>
        </w:rPr>
        <w:t>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273C0828" w14:textId="3A1E7990" w:rsidR="00853BFF" w:rsidRDefault="00853BFF" w:rsidP="00AD0B9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我很又幫助。</w:t>
      </w:r>
    </w:p>
    <w:p w14:paraId="3E2A4D93" w14:textId="77777777" w:rsidR="00AD0B9F" w:rsidRDefault="00AD0B9F" w:rsidP="00AD0B9F">
      <w:pPr>
        <w:ind w:left="480" w:firstLine="480"/>
      </w:pPr>
    </w:p>
    <w:p w14:paraId="7FB7CBE3" w14:textId="390619F4" w:rsidR="00AD0B9F" w:rsidRDefault="00AD0B9F" w:rsidP="00AD0B9F">
      <w:pPr>
        <w:ind w:firstLine="480"/>
      </w:pPr>
      <w:r>
        <w:rPr>
          <w:rFonts w:hint="eastAsia"/>
        </w:rPr>
        <w:t>黃品宥：</w:t>
      </w:r>
    </w:p>
    <w:p w14:paraId="3AAFDCA0" w14:textId="342399AD" w:rsidR="00E81061" w:rsidRDefault="00AD0B9F" w:rsidP="00390B8D">
      <w:pPr>
        <w:ind w:left="480" w:firstLine="480"/>
      </w:pPr>
      <w:r>
        <w:rPr>
          <w:rFonts w:hint="eastAsia"/>
        </w:rPr>
        <w:t>在整個製作專案的過程中一開始是信心滿滿的，還問助教說是不是只要把專案完成後就可以不用來上課了，那真是初生之犢不畏虎的想法，</w:t>
      </w:r>
      <w:r>
        <w:rPr>
          <w:rFonts w:hint="eastAsia"/>
        </w:rPr>
        <w:t xml:space="preserve"> </w:t>
      </w:r>
      <w:r>
        <w:rPr>
          <w:rFonts w:hint="eastAsia"/>
        </w:rPr>
        <w:t>一開始也沒太在意所以花的時間不太多，但到後來才知道了製作遊戲的困難程度，遠遠超過了我們的想像，牽一髮而動全身只要有一個</w:t>
      </w:r>
      <w:r w:rsidR="00390B8D">
        <w:rPr>
          <w:rFonts w:hint="eastAsia"/>
        </w:rPr>
        <w:t>不能解決的</w:t>
      </w:r>
      <w:r>
        <w:t>BUG</w:t>
      </w:r>
      <w:r>
        <w:rPr>
          <w:rFonts w:hint="eastAsia"/>
        </w:rPr>
        <w:t>就有可能要把之前的努力都打掉</w:t>
      </w:r>
      <w:r w:rsidR="00390B8D">
        <w:rPr>
          <w:rFonts w:hint="eastAsia"/>
        </w:rPr>
        <w:t>，換一個想法去寫，像是我們一開始的地圖是用</w:t>
      </w:r>
      <w:r w:rsidR="00390B8D">
        <w:t>if-else</w:t>
      </w:r>
      <w:r w:rsidR="00390B8D">
        <w:rPr>
          <w:rFonts w:hint="eastAsia"/>
        </w:rPr>
        <w:t>寫出來的，但後來發現以這種模式下去寫根本沒辦法去做其他關卡的功能，</w:t>
      </w:r>
      <w:r w:rsidR="00390B8D">
        <w:rPr>
          <w:rFonts w:hint="eastAsia"/>
        </w:rPr>
        <w:t xml:space="preserve"> </w:t>
      </w:r>
      <w:r w:rsidR="00390B8D">
        <w:rPr>
          <w:rFonts w:hint="eastAsia"/>
        </w:rPr>
        <w:t>且每創出新的一關就要花費很多很多的時間，到後來真的不行了就把所有的地圖改掉，但卻不單單只是改動地圖，因為地圖上牽扯的東西很多所以大多數的物件都要做微調或大修，導致後來出現了許多判斷上的不精準</w:t>
      </w:r>
      <w:r w:rsidR="001E4EA1">
        <w:rPr>
          <w:rFonts w:hint="eastAsia"/>
        </w:rPr>
        <w:t>，</w:t>
      </w:r>
      <w:r w:rsidR="00390B8D">
        <w:rPr>
          <w:rFonts w:hint="eastAsia"/>
        </w:rPr>
        <w:t>一度很崩潰有想要放棄的念頭，不過這畢竟是團體賽絕不能輕言放棄，在最後的關頭</w:t>
      </w:r>
      <w:r w:rsidR="001E4EA1">
        <w:rPr>
          <w:rFonts w:hint="eastAsia"/>
        </w:rPr>
        <w:t>，熬了</w:t>
      </w:r>
      <w:r w:rsidR="00390B8D">
        <w:rPr>
          <w:rFonts w:hint="eastAsia"/>
        </w:rPr>
        <w:t>無數個夜</w:t>
      </w:r>
      <w:r w:rsidR="001E4EA1">
        <w:rPr>
          <w:rFonts w:hint="eastAsia"/>
        </w:rPr>
        <w:t>終於把遊戲給做出來，在做出來的那一瞬間真的感動萬分</w:t>
      </w:r>
      <w:r w:rsidR="001172F4">
        <w:rPr>
          <w:rFonts w:hint="eastAsia"/>
        </w:rPr>
        <w:t>。</w:t>
      </w:r>
    </w:p>
    <w:p w14:paraId="656B4D4C" w14:textId="77777777" w:rsidR="00E81061" w:rsidRPr="00853BFF" w:rsidRDefault="00E81061" w:rsidP="00853BFF"/>
    <w:p w14:paraId="7A51215A" w14:textId="1F92338A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  <w:r w:rsidR="00CC3C85">
        <w:rPr>
          <w:rFonts w:hint="eastAsia"/>
        </w:rPr>
        <w:t>:</w:t>
      </w:r>
      <w:r w:rsidR="00CC3C85">
        <w:rPr>
          <w:rFonts w:hint="eastAsia"/>
        </w:rPr>
        <w:t>無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142E4D70" w14:textId="40B93D68" w:rsidR="00CA3C9D" w:rsidRDefault="00CA3C9D" w:rsidP="00CA3C9D">
      <w:pPr>
        <w:pStyle w:val="code"/>
      </w:pPr>
      <w:r>
        <w:rPr>
          <w:rFonts w:hint="eastAsia"/>
        </w:rPr>
        <w:t>&lt;</w:t>
      </w:r>
      <w:r>
        <w:t>mygame.h&gt;</w:t>
      </w:r>
    </w:p>
    <w:p w14:paraId="3972DB33" w14:textId="6F1F05CC" w:rsidR="00CA3C9D" w:rsidRDefault="00CA3C9D" w:rsidP="00CA3C9D">
      <w:pPr>
        <w:pStyle w:val="code"/>
      </w:pPr>
      <w:r>
        <w:t>#include "RedDiamond.h"</w:t>
      </w:r>
    </w:p>
    <w:p w14:paraId="065003EE" w14:textId="77777777" w:rsidR="00CA3C9D" w:rsidRDefault="00CA3C9D" w:rsidP="00CA3C9D">
      <w:pPr>
        <w:pStyle w:val="code"/>
      </w:pPr>
      <w:r>
        <w:t>#include "IceDiamond.h"</w:t>
      </w:r>
    </w:p>
    <w:p w14:paraId="46B3711E" w14:textId="77777777" w:rsidR="00CA3C9D" w:rsidRDefault="00CA3C9D" w:rsidP="00CA3C9D">
      <w:pPr>
        <w:pStyle w:val="code"/>
      </w:pPr>
      <w:r>
        <w:t>#include "IcePlayer.h"</w:t>
      </w:r>
    </w:p>
    <w:p w14:paraId="6D075374" w14:textId="77777777" w:rsidR="00CA3C9D" w:rsidRDefault="00CA3C9D" w:rsidP="00CA3C9D">
      <w:pPr>
        <w:pStyle w:val="code"/>
      </w:pPr>
      <w:r>
        <w:t>#include "RedPlayer.h"</w:t>
      </w:r>
    </w:p>
    <w:p w14:paraId="4D1974E3" w14:textId="77777777" w:rsidR="00CA3C9D" w:rsidRDefault="00CA3C9D" w:rsidP="00CA3C9D">
      <w:pPr>
        <w:pStyle w:val="code"/>
      </w:pPr>
      <w:r>
        <w:t>#include "Button.h"</w:t>
      </w:r>
    </w:p>
    <w:p w14:paraId="64A60A18" w14:textId="77777777" w:rsidR="00CA3C9D" w:rsidRDefault="00CA3C9D" w:rsidP="00CA3C9D">
      <w:pPr>
        <w:pStyle w:val="code"/>
      </w:pPr>
      <w:r>
        <w:t>#include "RedDoor.h"</w:t>
      </w:r>
    </w:p>
    <w:p w14:paraId="50DE2E8F" w14:textId="77777777" w:rsidR="00CA3C9D" w:rsidRDefault="00CA3C9D" w:rsidP="00CA3C9D">
      <w:pPr>
        <w:pStyle w:val="code"/>
      </w:pPr>
      <w:r>
        <w:t>#include "IceDoor.h"</w:t>
      </w:r>
    </w:p>
    <w:p w14:paraId="76ACF6BE" w14:textId="77777777" w:rsidR="00CA3C9D" w:rsidRDefault="00CA3C9D" w:rsidP="00CA3C9D">
      <w:pPr>
        <w:pStyle w:val="code"/>
      </w:pPr>
      <w:r>
        <w:t>#include "RedLake.h"</w:t>
      </w:r>
    </w:p>
    <w:p w14:paraId="6482CC36" w14:textId="77777777" w:rsidR="00CA3C9D" w:rsidRDefault="00CA3C9D" w:rsidP="00CA3C9D">
      <w:pPr>
        <w:pStyle w:val="code"/>
      </w:pPr>
      <w:r>
        <w:t>#include "IceLake.h"</w:t>
      </w:r>
    </w:p>
    <w:p w14:paraId="08E110C2" w14:textId="77777777" w:rsidR="00CA3C9D" w:rsidRDefault="00CA3C9D" w:rsidP="00CA3C9D">
      <w:pPr>
        <w:pStyle w:val="code"/>
      </w:pPr>
      <w:r>
        <w:t>#include "Mood.h"</w:t>
      </w:r>
    </w:p>
    <w:p w14:paraId="3D4C8D7C" w14:textId="77777777" w:rsidR="00CA3C9D" w:rsidRDefault="00CA3C9D" w:rsidP="00CA3C9D">
      <w:pPr>
        <w:pStyle w:val="code"/>
      </w:pPr>
      <w:r>
        <w:t>#include "box.h"</w:t>
      </w:r>
    </w:p>
    <w:p w14:paraId="3CDCB1ED" w14:textId="77777777" w:rsidR="00CA3C9D" w:rsidRDefault="00CA3C9D" w:rsidP="00CA3C9D">
      <w:pPr>
        <w:pStyle w:val="code"/>
      </w:pPr>
      <w:r>
        <w:t>#include "Greenlake.h"</w:t>
      </w:r>
    </w:p>
    <w:p w14:paraId="79A2AFCE" w14:textId="77777777" w:rsidR="00CA3C9D" w:rsidRDefault="00CA3C9D" w:rsidP="00CA3C9D">
      <w:pPr>
        <w:pStyle w:val="code"/>
      </w:pPr>
      <w:r>
        <w:t xml:space="preserve">#include &lt;fstream&gt; </w:t>
      </w:r>
    </w:p>
    <w:p w14:paraId="713F6273" w14:textId="77777777" w:rsidR="00CA3C9D" w:rsidRDefault="00CA3C9D" w:rsidP="00CA3C9D">
      <w:pPr>
        <w:pStyle w:val="code"/>
      </w:pPr>
      <w:r>
        <w:t>extern bool current_rank;</w:t>
      </w:r>
    </w:p>
    <w:p w14:paraId="27B0D648" w14:textId="77777777" w:rsidR="00CA3C9D" w:rsidRDefault="00CA3C9D" w:rsidP="00CA3C9D">
      <w:pPr>
        <w:pStyle w:val="code"/>
      </w:pPr>
    </w:p>
    <w:p w14:paraId="46194F6A" w14:textId="77777777" w:rsidR="00CA3C9D" w:rsidRDefault="00CA3C9D" w:rsidP="00CA3C9D">
      <w:pPr>
        <w:pStyle w:val="code"/>
      </w:pPr>
      <w:r>
        <w:t>namespace game_framework {</w:t>
      </w:r>
    </w:p>
    <w:p w14:paraId="5408656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1262C34" w14:textId="77777777" w:rsidR="00CA3C9D" w:rsidRDefault="00CA3C9D" w:rsidP="00CA3C9D">
      <w:pPr>
        <w:pStyle w:val="code"/>
      </w:pPr>
      <w:r>
        <w:t xml:space="preserve">    // Constants</w:t>
      </w:r>
    </w:p>
    <w:p w14:paraId="107AAB4C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4D0A455F" w14:textId="77777777" w:rsidR="00CA3C9D" w:rsidRDefault="00CA3C9D" w:rsidP="00CA3C9D">
      <w:pPr>
        <w:pStyle w:val="code"/>
      </w:pPr>
    </w:p>
    <w:p w14:paraId="1E142149" w14:textId="77777777" w:rsidR="00CA3C9D" w:rsidRDefault="00CA3C9D" w:rsidP="00CA3C9D">
      <w:pPr>
        <w:pStyle w:val="code"/>
      </w:pPr>
      <w:r>
        <w:rPr>
          <w:rFonts w:hint="eastAsia"/>
        </w:rPr>
        <w:t xml:space="preserve">    enum AUDIO_ID {                // </w:t>
      </w:r>
      <w:r>
        <w:rPr>
          <w:rFonts w:hint="eastAsia"/>
        </w:rPr>
        <w:t>定義各種音效的編號</w:t>
      </w:r>
    </w:p>
    <w:p w14:paraId="054DA3D9" w14:textId="77777777" w:rsidR="00CA3C9D" w:rsidRDefault="00CA3C9D" w:rsidP="00CA3C9D">
      <w:pPr>
        <w:pStyle w:val="code"/>
      </w:pPr>
      <w:r>
        <w:t xml:space="preserve">        AUDIO_DING,                // 0</w:t>
      </w:r>
    </w:p>
    <w:p w14:paraId="0E936366" w14:textId="77777777" w:rsidR="00CA3C9D" w:rsidRDefault="00CA3C9D" w:rsidP="00CA3C9D">
      <w:pPr>
        <w:pStyle w:val="code"/>
      </w:pPr>
      <w:r>
        <w:t xml:space="preserve">        AUDIO_LAKE,                // 1</w:t>
      </w:r>
    </w:p>
    <w:p w14:paraId="4758EFEF" w14:textId="77777777" w:rsidR="00CA3C9D" w:rsidRDefault="00CA3C9D" w:rsidP="00CA3C9D">
      <w:pPr>
        <w:pStyle w:val="code"/>
      </w:pPr>
      <w:r>
        <w:t xml:space="preserve">        AUDIO_NTUT                // 2</w:t>
      </w:r>
    </w:p>
    <w:p w14:paraId="39F98049" w14:textId="77777777" w:rsidR="00CA3C9D" w:rsidRDefault="00CA3C9D" w:rsidP="00CA3C9D">
      <w:pPr>
        <w:pStyle w:val="code"/>
      </w:pPr>
      <w:r>
        <w:t xml:space="preserve">    };</w:t>
      </w:r>
    </w:p>
    <w:p w14:paraId="33BB4FE8" w14:textId="77777777" w:rsidR="00CA3C9D" w:rsidRDefault="00CA3C9D" w:rsidP="00CA3C9D">
      <w:pPr>
        <w:pStyle w:val="code"/>
      </w:pPr>
    </w:p>
    <w:p w14:paraId="33F5338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0C67704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遊戲開頭畫面物件</w:t>
      </w:r>
    </w:p>
    <w:p w14:paraId="38D0BE67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B25491D" w14:textId="77777777" w:rsidR="00CA3C9D" w:rsidRDefault="00CA3C9D" w:rsidP="00CA3C9D">
      <w:pPr>
        <w:pStyle w:val="code"/>
      </w:pPr>
    </w:p>
    <w:p w14:paraId="2072B341" w14:textId="77777777" w:rsidR="00CA3C9D" w:rsidRDefault="00CA3C9D" w:rsidP="00CA3C9D">
      <w:pPr>
        <w:pStyle w:val="code"/>
      </w:pPr>
      <w:r>
        <w:t xml:space="preserve">    class CGameStateInit : public CGameState {</w:t>
      </w:r>
    </w:p>
    <w:p w14:paraId="6B5396A8" w14:textId="77777777" w:rsidR="00CA3C9D" w:rsidRDefault="00CA3C9D" w:rsidP="00CA3C9D">
      <w:pPr>
        <w:pStyle w:val="code"/>
      </w:pPr>
      <w:r>
        <w:t xml:space="preserve">    public:</w:t>
      </w:r>
    </w:p>
    <w:p w14:paraId="00C7A744" w14:textId="77777777" w:rsidR="00CA3C9D" w:rsidRDefault="00CA3C9D" w:rsidP="00CA3C9D">
      <w:pPr>
        <w:pStyle w:val="code"/>
      </w:pPr>
      <w:r>
        <w:t xml:space="preserve">        CGameStateInit(CGame *g);</w:t>
      </w:r>
    </w:p>
    <w:p w14:paraId="0668957A" w14:textId="67923598" w:rsidR="00CA3C9D" w:rsidRDefault="00CA3C9D" w:rsidP="00CA3C9D">
      <w:pPr>
        <w:pStyle w:val="code"/>
      </w:pPr>
      <w:r>
        <w:rPr>
          <w:rFonts w:hint="eastAsia"/>
        </w:rPr>
        <w:t xml:space="preserve">        void OnInit();                                 // </w:t>
      </w:r>
      <w:r>
        <w:rPr>
          <w:rFonts w:hint="eastAsia"/>
        </w:rPr>
        <w:t>遊戲的初值及圖形設定</w:t>
      </w:r>
    </w:p>
    <w:p w14:paraId="753B1E85" w14:textId="1178EFBF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// </w:t>
      </w:r>
      <w:r>
        <w:rPr>
          <w:rFonts w:hint="eastAsia"/>
        </w:rPr>
        <w:t>設定每次重玩所需的變數</w:t>
      </w:r>
    </w:p>
    <w:p w14:paraId="780EB84D" w14:textId="7779A9ED" w:rsidR="00CA3C9D" w:rsidRDefault="00CA3C9D" w:rsidP="00CA3C9D">
      <w:pPr>
        <w:pStyle w:val="code"/>
      </w:pPr>
      <w:r>
        <w:rPr>
          <w:rFonts w:hint="eastAsia"/>
        </w:rPr>
        <w:t xml:space="preserve">        void OnKeyUp(UINT, UINT, UINT);              // </w:t>
      </w:r>
      <w:r>
        <w:rPr>
          <w:rFonts w:hint="eastAsia"/>
        </w:rPr>
        <w:t>處理鍵盤</w:t>
      </w:r>
      <w:r>
        <w:rPr>
          <w:rFonts w:hint="eastAsia"/>
        </w:rPr>
        <w:t>Up</w:t>
      </w:r>
      <w:r>
        <w:rPr>
          <w:rFonts w:hint="eastAsia"/>
        </w:rPr>
        <w:t>的動作</w:t>
      </w:r>
    </w:p>
    <w:p w14:paraId="67C156C9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LButtonDown(UINT nFlags, CPoint point);  // </w:t>
      </w:r>
      <w:r>
        <w:rPr>
          <w:rFonts w:hint="eastAsia"/>
        </w:rPr>
        <w:t>處理滑鼠的動作</w:t>
      </w:r>
    </w:p>
    <w:p w14:paraId="7F2B3DC0" w14:textId="77777777" w:rsidR="00CA3C9D" w:rsidRDefault="00CA3C9D" w:rsidP="00CA3C9D">
      <w:pPr>
        <w:pStyle w:val="code"/>
      </w:pPr>
      <w:r>
        <w:t xml:space="preserve">    protected:</w:t>
      </w:r>
    </w:p>
    <w:p w14:paraId="38ECDBB2" w14:textId="1D759626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// </w:t>
      </w:r>
      <w:r>
        <w:rPr>
          <w:rFonts w:hint="eastAsia"/>
        </w:rPr>
        <w:t>顯示這個狀態的遊戲畫面</w:t>
      </w:r>
    </w:p>
    <w:p w14:paraId="71B519B2" w14:textId="77777777" w:rsidR="00CA3C9D" w:rsidRDefault="00CA3C9D" w:rsidP="00CA3C9D">
      <w:pPr>
        <w:pStyle w:val="code"/>
      </w:pPr>
      <w:r>
        <w:t xml:space="preserve">    private:</w:t>
      </w:r>
    </w:p>
    <w:p w14:paraId="4BA7C04B" w14:textId="77777777" w:rsidR="00CA3C9D" w:rsidRDefault="00CA3C9D" w:rsidP="00CA3C9D">
      <w:pPr>
        <w:pStyle w:val="code"/>
      </w:pPr>
      <w:r>
        <w:t xml:space="preserve">        CMovingBitmap logo,intro,intro2;                </w:t>
      </w:r>
    </w:p>
    <w:p w14:paraId="7D88D62F" w14:textId="77777777" w:rsidR="00CA3C9D" w:rsidRDefault="00CA3C9D" w:rsidP="00CA3C9D">
      <w:pPr>
        <w:pStyle w:val="code"/>
      </w:pPr>
      <w:r>
        <w:t xml:space="preserve">        bool intro_bool;</w:t>
      </w:r>
    </w:p>
    <w:p w14:paraId="058DBA38" w14:textId="77777777" w:rsidR="00CA3C9D" w:rsidRDefault="00CA3C9D" w:rsidP="00CA3C9D">
      <w:pPr>
        <w:pStyle w:val="code"/>
      </w:pPr>
      <w:r>
        <w:t xml:space="preserve">    };</w:t>
      </w:r>
    </w:p>
    <w:p w14:paraId="292DB49C" w14:textId="77777777" w:rsidR="00CA3C9D" w:rsidRDefault="00CA3C9D" w:rsidP="00CA3C9D">
      <w:pPr>
        <w:pStyle w:val="code"/>
      </w:pPr>
    </w:p>
    <w:p w14:paraId="59769C5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6587D0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第一關的狀態</w:t>
      </w:r>
      <w:r>
        <w:rPr>
          <w:rFonts w:hint="eastAsia"/>
        </w:rPr>
        <w:t>(Game Run 1)</w:t>
      </w:r>
    </w:p>
    <w:p w14:paraId="7BC0B9E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2BA89648" w14:textId="77777777" w:rsidR="00CA3C9D" w:rsidRDefault="00CA3C9D" w:rsidP="00CA3C9D">
      <w:pPr>
        <w:pStyle w:val="code"/>
      </w:pPr>
    </w:p>
    <w:p w14:paraId="7D9A0705" w14:textId="77777777" w:rsidR="00CA3C9D" w:rsidRDefault="00CA3C9D" w:rsidP="00CA3C9D">
      <w:pPr>
        <w:pStyle w:val="code"/>
      </w:pPr>
      <w:r>
        <w:t xml:space="preserve">    class CGameStateRun : public CGameState {</w:t>
      </w:r>
    </w:p>
    <w:p w14:paraId="190C33DE" w14:textId="77777777" w:rsidR="00CA3C9D" w:rsidRDefault="00CA3C9D" w:rsidP="00CA3C9D">
      <w:pPr>
        <w:pStyle w:val="code"/>
      </w:pPr>
      <w:r>
        <w:t xml:space="preserve">    public:</w:t>
      </w:r>
    </w:p>
    <w:p w14:paraId="042E989B" w14:textId="77777777" w:rsidR="00CA3C9D" w:rsidRDefault="00CA3C9D" w:rsidP="00CA3C9D">
      <w:pPr>
        <w:pStyle w:val="code"/>
      </w:pPr>
      <w:r>
        <w:t xml:space="preserve">        CGameStateRun(CGame *g);</w:t>
      </w:r>
    </w:p>
    <w:p w14:paraId="0AA11454" w14:textId="77777777" w:rsidR="00CA3C9D" w:rsidRDefault="00CA3C9D" w:rsidP="00CA3C9D">
      <w:pPr>
        <w:pStyle w:val="code"/>
      </w:pPr>
      <w:r>
        <w:t xml:space="preserve">        ~CGameStateRun();</w:t>
      </w:r>
    </w:p>
    <w:p w14:paraId="60959FD3" w14:textId="77777777" w:rsidR="00CA3C9D" w:rsidRDefault="00CA3C9D" w:rsidP="00CA3C9D">
      <w:pPr>
        <w:pStyle w:val="code"/>
      </w:pPr>
      <w:r>
        <w:t xml:space="preserve">        CGameMap gamemap;</w:t>
      </w:r>
    </w:p>
    <w:p w14:paraId="67213C2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// </w:t>
      </w:r>
      <w:r>
        <w:rPr>
          <w:rFonts w:hint="eastAsia"/>
        </w:rPr>
        <w:t>設定每次重玩所需的變數</w:t>
      </w:r>
    </w:p>
    <w:p w14:paraId="010E0149" w14:textId="430E01B4" w:rsidR="00CA3C9D" w:rsidRDefault="00CA3C9D" w:rsidP="00CA3C9D">
      <w:pPr>
        <w:pStyle w:val="code"/>
      </w:pPr>
      <w:r>
        <w:rPr>
          <w:rFonts w:hint="eastAsia"/>
        </w:rPr>
        <w:t xml:space="preserve">        void OnInit();                                  // </w:t>
      </w:r>
      <w:r>
        <w:rPr>
          <w:rFonts w:hint="eastAsia"/>
        </w:rPr>
        <w:t>遊戲的初值及圖形設定</w:t>
      </w:r>
    </w:p>
    <w:p w14:paraId="115401D3" w14:textId="77777777" w:rsidR="00CA3C9D" w:rsidRDefault="00CA3C9D" w:rsidP="00CA3C9D">
      <w:pPr>
        <w:pStyle w:val="code"/>
      </w:pPr>
      <w:r>
        <w:t xml:space="preserve">        void OnKeyDown(UINT, UINT, UINT);</w:t>
      </w:r>
    </w:p>
    <w:p w14:paraId="5ED6A6E3" w14:textId="77777777" w:rsidR="00CA3C9D" w:rsidRDefault="00CA3C9D" w:rsidP="00CA3C9D">
      <w:pPr>
        <w:pStyle w:val="code"/>
      </w:pPr>
      <w:r>
        <w:t xml:space="preserve">        void OnKeyUp(UINT, UINT, UINT);</w:t>
      </w:r>
    </w:p>
    <w:p w14:paraId="6BCD3063" w14:textId="77777777" w:rsidR="00CA3C9D" w:rsidRDefault="00CA3C9D" w:rsidP="00CA3C9D">
      <w:pPr>
        <w:pStyle w:val="code"/>
      </w:pPr>
      <w:r>
        <w:t xml:space="preserve">    protected:</w:t>
      </w:r>
    </w:p>
    <w:p w14:paraId="39C626EC" w14:textId="0B641E53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// </w:t>
      </w:r>
      <w:r>
        <w:rPr>
          <w:rFonts w:hint="eastAsia"/>
        </w:rPr>
        <w:t>移動遊戲元素</w:t>
      </w:r>
    </w:p>
    <w:p w14:paraId="01D00760" w14:textId="1AEC1804" w:rsidR="00CA3C9D" w:rsidRDefault="00CA3C9D" w:rsidP="00CA3C9D">
      <w:pPr>
        <w:pStyle w:val="code"/>
      </w:pPr>
      <w:r>
        <w:rPr>
          <w:rFonts w:hint="eastAsia"/>
        </w:rPr>
        <w:lastRenderedPageBreak/>
        <w:t xml:space="preserve">        void OnShow();                       // </w:t>
      </w:r>
      <w:r>
        <w:rPr>
          <w:rFonts w:hint="eastAsia"/>
        </w:rPr>
        <w:t>顯示這個狀態的遊戲畫面</w:t>
      </w:r>
    </w:p>
    <w:p w14:paraId="24B7A6F9" w14:textId="77777777" w:rsidR="00CA3C9D" w:rsidRDefault="00CA3C9D" w:rsidP="00CA3C9D">
      <w:pPr>
        <w:pStyle w:val="code"/>
      </w:pPr>
      <w:r>
        <w:t xml:space="preserve">    private:</w:t>
      </w:r>
    </w:p>
    <w:p w14:paraId="348D61AC" w14:textId="77777777" w:rsidR="00CA3C9D" w:rsidRDefault="00CA3C9D" w:rsidP="00CA3C9D">
      <w:pPr>
        <w:pStyle w:val="code"/>
      </w:pPr>
      <w:r>
        <w:t xml:space="preserve">        bool JUMP, UP;</w:t>
      </w:r>
    </w:p>
    <w:p w14:paraId="2EE8CB58" w14:textId="77777777" w:rsidR="00CA3C9D" w:rsidRDefault="00CA3C9D" w:rsidP="00CA3C9D">
      <w:pPr>
        <w:pStyle w:val="code"/>
      </w:pPr>
      <w:r>
        <w:t xml:space="preserve">        </w:t>
      </w:r>
    </w:p>
    <w:p w14:paraId="33CDA9DD" w14:textId="393E5AC0" w:rsidR="00CA3C9D" w:rsidRDefault="00CA3C9D" w:rsidP="00CA3C9D">
      <w:pPr>
        <w:pStyle w:val="code"/>
      </w:pPr>
      <w:r>
        <w:rPr>
          <w:rFonts w:hint="eastAsia"/>
        </w:rPr>
        <w:t xml:space="preserve">        const int        NUMRED;           // </w:t>
      </w:r>
      <w:r>
        <w:rPr>
          <w:rFonts w:hint="eastAsia"/>
        </w:rPr>
        <w:t>火鑽的總數</w:t>
      </w:r>
    </w:p>
    <w:p w14:paraId="73FA5448" w14:textId="77777777" w:rsidR="00CA3C9D" w:rsidRDefault="00CA3C9D" w:rsidP="00CA3C9D">
      <w:pPr>
        <w:pStyle w:val="code"/>
      </w:pPr>
      <w:r>
        <w:rPr>
          <w:rFonts w:hint="eastAsia"/>
        </w:rPr>
        <w:t xml:space="preserve">        const int        NUMICE;            // </w:t>
      </w:r>
      <w:r>
        <w:rPr>
          <w:rFonts w:hint="eastAsia"/>
        </w:rPr>
        <w:t>冰鑽的總數</w:t>
      </w:r>
    </w:p>
    <w:p w14:paraId="6580358E" w14:textId="6E621E54" w:rsidR="00CA3C9D" w:rsidRDefault="00CA3C9D" w:rsidP="00CA3C9D">
      <w:pPr>
        <w:pStyle w:val="code"/>
      </w:pPr>
      <w:r>
        <w:rPr>
          <w:rFonts w:hint="eastAsia"/>
        </w:rPr>
        <w:t xml:space="preserve">        const int        LAKERED;          // </w:t>
      </w:r>
      <w:r>
        <w:rPr>
          <w:rFonts w:hint="eastAsia"/>
        </w:rPr>
        <w:t>紅水的總數</w:t>
      </w:r>
    </w:p>
    <w:p w14:paraId="02937BE8" w14:textId="4532644B" w:rsidR="00CA3C9D" w:rsidRDefault="00CA3C9D" w:rsidP="00CA3C9D">
      <w:pPr>
        <w:pStyle w:val="code"/>
      </w:pPr>
      <w:r>
        <w:rPr>
          <w:rFonts w:hint="eastAsia"/>
        </w:rPr>
        <w:t xml:space="preserve">        const int        LAKEICE;           // </w:t>
      </w:r>
      <w:r>
        <w:rPr>
          <w:rFonts w:hint="eastAsia"/>
        </w:rPr>
        <w:t>藍水的總數</w:t>
      </w:r>
    </w:p>
    <w:p w14:paraId="6F05154C" w14:textId="3E30FD56" w:rsidR="00CA3C9D" w:rsidRDefault="00CA3C9D" w:rsidP="00CA3C9D">
      <w:pPr>
        <w:pStyle w:val="code"/>
      </w:pPr>
      <w:r>
        <w:rPr>
          <w:rFonts w:hint="eastAsia"/>
        </w:rPr>
        <w:t xml:space="preserve">        const int        LAKEGREEN;       // </w:t>
      </w:r>
      <w:r>
        <w:rPr>
          <w:rFonts w:hint="eastAsia"/>
        </w:rPr>
        <w:t>綠水的總數</w:t>
      </w:r>
    </w:p>
    <w:p w14:paraId="310EF049" w14:textId="4859B2FC" w:rsidR="00CA3C9D" w:rsidRDefault="00CA3C9D" w:rsidP="00CA3C9D">
      <w:pPr>
        <w:pStyle w:val="code"/>
      </w:pPr>
      <w:r>
        <w:rPr>
          <w:rFonts w:hint="eastAsia"/>
        </w:rPr>
        <w:t xml:space="preserve">        const int        NUMMOD;        </w:t>
      </w:r>
      <w:r>
        <w:t xml:space="preserve">  </w:t>
      </w:r>
      <w:r>
        <w:rPr>
          <w:rFonts w:hint="eastAsia"/>
        </w:rPr>
        <w:t xml:space="preserve">// </w:t>
      </w:r>
      <w:r>
        <w:rPr>
          <w:rFonts w:hint="eastAsia"/>
        </w:rPr>
        <w:t>拉桿的總數</w:t>
      </w:r>
    </w:p>
    <w:p w14:paraId="2524EBAD" w14:textId="343436D4" w:rsidR="00CA3C9D" w:rsidRDefault="00CA3C9D" w:rsidP="00CA3C9D">
      <w:pPr>
        <w:pStyle w:val="code"/>
      </w:pPr>
      <w:r>
        <w:rPr>
          <w:rFonts w:hint="eastAsia"/>
        </w:rPr>
        <w:t xml:space="preserve">        const int        NUMBUT;           // </w:t>
      </w:r>
      <w:r>
        <w:rPr>
          <w:rFonts w:hint="eastAsia"/>
        </w:rPr>
        <w:t>按鈕的總數</w:t>
      </w:r>
    </w:p>
    <w:p w14:paraId="14720672" w14:textId="78738EDA" w:rsidR="00CA3C9D" w:rsidRDefault="00CA3C9D" w:rsidP="00CA3C9D">
      <w:pPr>
        <w:pStyle w:val="code"/>
      </w:pPr>
      <w:r>
        <w:rPr>
          <w:rFonts w:hint="eastAsia"/>
        </w:rPr>
        <w:t xml:space="preserve">        CMovingBitmap    background;    </w:t>
      </w:r>
      <w:r>
        <w:t xml:space="preserve">   </w:t>
      </w:r>
      <w:r>
        <w:rPr>
          <w:rFonts w:hint="eastAsia"/>
        </w:rPr>
        <w:t xml:space="preserve">// </w:t>
      </w:r>
      <w:r>
        <w:rPr>
          <w:rFonts w:hint="eastAsia"/>
        </w:rPr>
        <w:t>背景圖</w:t>
      </w:r>
    </w:p>
    <w:p w14:paraId="756DF889" w14:textId="77777777" w:rsidR="00CA3C9D" w:rsidRDefault="00CA3C9D" w:rsidP="00CA3C9D">
      <w:pPr>
        <w:pStyle w:val="code"/>
      </w:pPr>
    </w:p>
    <w:p w14:paraId="16E497A8" w14:textId="77777777" w:rsidR="00CA3C9D" w:rsidRDefault="00CA3C9D" w:rsidP="00CA3C9D">
      <w:pPr>
        <w:pStyle w:val="code"/>
      </w:pPr>
      <w:r>
        <w:t xml:space="preserve">        RedDiamond        *diamond1;    </w:t>
      </w:r>
    </w:p>
    <w:p w14:paraId="5A9AD37C" w14:textId="77777777" w:rsidR="00CA3C9D" w:rsidRDefault="00CA3C9D" w:rsidP="00CA3C9D">
      <w:pPr>
        <w:pStyle w:val="code"/>
      </w:pPr>
      <w:r>
        <w:t xml:space="preserve">        IceDiamond        *diamond2;</w:t>
      </w:r>
    </w:p>
    <w:p w14:paraId="00B01285" w14:textId="13A63A42" w:rsidR="00CA3C9D" w:rsidRDefault="00CA3C9D" w:rsidP="00CA3C9D">
      <w:pPr>
        <w:pStyle w:val="code"/>
      </w:pPr>
      <w:r>
        <w:t xml:space="preserve">        CInteger        hits_left;</w:t>
      </w:r>
    </w:p>
    <w:p w14:paraId="7DC31CF4" w14:textId="77777777" w:rsidR="00CA3C9D" w:rsidRDefault="00CA3C9D" w:rsidP="00CA3C9D">
      <w:pPr>
        <w:pStyle w:val="code"/>
      </w:pPr>
      <w:r>
        <w:t xml:space="preserve">        CInteger        hits_lake;    </w:t>
      </w:r>
    </w:p>
    <w:p w14:paraId="413AB607" w14:textId="77777777" w:rsidR="00CA3C9D" w:rsidRDefault="00CA3C9D" w:rsidP="00CA3C9D">
      <w:pPr>
        <w:pStyle w:val="code"/>
      </w:pPr>
      <w:r>
        <w:t xml:space="preserve">        CInteger        hits_door;</w:t>
      </w:r>
    </w:p>
    <w:p w14:paraId="0465F374" w14:textId="77777777" w:rsidR="00CA3C9D" w:rsidRDefault="00CA3C9D" w:rsidP="00CA3C9D">
      <w:pPr>
        <w:pStyle w:val="code"/>
      </w:pPr>
      <w:r>
        <w:t xml:space="preserve">        RedPlayer        player1;</w:t>
      </w:r>
    </w:p>
    <w:p w14:paraId="56395280" w14:textId="77777777" w:rsidR="00CA3C9D" w:rsidRDefault="00CA3C9D" w:rsidP="00CA3C9D">
      <w:pPr>
        <w:pStyle w:val="code"/>
      </w:pPr>
      <w:r>
        <w:t xml:space="preserve">        IcePlayer        player2;</w:t>
      </w:r>
    </w:p>
    <w:p w14:paraId="701EDC87" w14:textId="77777777" w:rsidR="00CA3C9D" w:rsidRDefault="00CA3C9D" w:rsidP="00CA3C9D">
      <w:pPr>
        <w:pStyle w:val="code"/>
      </w:pPr>
      <w:r>
        <w:t xml:space="preserve">        RedLake            *Lake1;</w:t>
      </w:r>
    </w:p>
    <w:p w14:paraId="6AFF13B0" w14:textId="77777777" w:rsidR="00CA3C9D" w:rsidRDefault="00CA3C9D" w:rsidP="00CA3C9D">
      <w:pPr>
        <w:pStyle w:val="code"/>
      </w:pPr>
      <w:r>
        <w:t xml:space="preserve">        IceLake            *Lake2;</w:t>
      </w:r>
    </w:p>
    <w:p w14:paraId="56A32F76" w14:textId="77777777" w:rsidR="00CA3C9D" w:rsidRDefault="00CA3C9D" w:rsidP="00CA3C9D">
      <w:pPr>
        <w:pStyle w:val="code"/>
      </w:pPr>
      <w:r>
        <w:t xml:space="preserve">        Greenlake        *Lake3;</w:t>
      </w:r>
    </w:p>
    <w:p w14:paraId="4D60AAB1" w14:textId="77777777" w:rsidR="00CA3C9D" w:rsidRDefault="00CA3C9D" w:rsidP="00CA3C9D">
      <w:pPr>
        <w:pStyle w:val="code"/>
      </w:pPr>
      <w:r>
        <w:t xml:space="preserve">        RedDoor            reddoor;</w:t>
      </w:r>
    </w:p>
    <w:p w14:paraId="10812690" w14:textId="77777777" w:rsidR="00CA3C9D" w:rsidRDefault="00CA3C9D" w:rsidP="00CA3C9D">
      <w:pPr>
        <w:pStyle w:val="code"/>
      </w:pPr>
      <w:r>
        <w:t xml:space="preserve">        IceDoor            icedoor;</w:t>
      </w:r>
    </w:p>
    <w:p w14:paraId="45B1291F" w14:textId="77777777" w:rsidR="00CA3C9D" w:rsidRDefault="00CA3C9D" w:rsidP="00CA3C9D">
      <w:pPr>
        <w:pStyle w:val="code"/>
      </w:pPr>
      <w:r>
        <w:t xml:space="preserve">        Mood            *mood;</w:t>
      </w:r>
    </w:p>
    <w:p w14:paraId="388356B0" w14:textId="77777777" w:rsidR="00CA3C9D" w:rsidRDefault="00CA3C9D" w:rsidP="00CA3C9D">
      <w:pPr>
        <w:pStyle w:val="code"/>
      </w:pPr>
      <w:r>
        <w:t xml:space="preserve">        box                box;</w:t>
      </w:r>
    </w:p>
    <w:p w14:paraId="21A18245" w14:textId="77777777" w:rsidR="00CA3C9D" w:rsidRDefault="00CA3C9D" w:rsidP="00CA3C9D">
      <w:pPr>
        <w:pStyle w:val="code"/>
      </w:pPr>
      <w:r>
        <w:t xml:space="preserve">        Button            *button;</w:t>
      </w:r>
    </w:p>
    <w:p w14:paraId="4C0F4CDC" w14:textId="77777777" w:rsidR="00CA3C9D" w:rsidRDefault="00CA3C9D" w:rsidP="00CA3C9D">
      <w:pPr>
        <w:pStyle w:val="code"/>
      </w:pPr>
      <w:r>
        <w:t xml:space="preserve">    };</w:t>
      </w:r>
    </w:p>
    <w:p w14:paraId="02046BD1" w14:textId="77777777" w:rsidR="00CA3C9D" w:rsidRDefault="00CA3C9D" w:rsidP="00CA3C9D">
      <w:pPr>
        <w:pStyle w:val="code"/>
      </w:pPr>
    </w:p>
    <w:p w14:paraId="7EA8E6DF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0ADF0D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第二關的狀態</w:t>
      </w:r>
      <w:r>
        <w:rPr>
          <w:rFonts w:hint="eastAsia"/>
        </w:rPr>
        <w:t>(Game Run 2)</w:t>
      </w:r>
    </w:p>
    <w:p w14:paraId="1BFCAA24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4717F89A" w14:textId="77777777" w:rsidR="00CA3C9D" w:rsidRDefault="00CA3C9D" w:rsidP="00CA3C9D">
      <w:pPr>
        <w:pStyle w:val="code"/>
      </w:pPr>
      <w:r>
        <w:t xml:space="preserve">    class CGameStateRun2 : public CGameState {</w:t>
      </w:r>
    </w:p>
    <w:p w14:paraId="7DA8F765" w14:textId="77777777" w:rsidR="00CA3C9D" w:rsidRDefault="00CA3C9D" w:rsidP="00CA3C9D">
      <w:pPr>
        <w:pStyle w:val="code"/>
      </w:pPr>
      <w:r>
        <w:t xml:space="preserve">    public:</w:t>
      </w:r>
    </w:p>
    <w:p w14:paraId="5627DA85" w14:textId="77777777" w:rsidR="00CA3C9D" w:rsidRDefault="00CA3C9D" w:rsidP="00CA3C9D">
      <w:pPr>
        <w:pStyle w:val="code"/>
      </w:pPr>
      <w:r>
        <w:t xml:space="preserve">        CGameStateRun2(CGame *g);</w:t>
      </w:r>
    </w:p>
    <w:p w14:paraId="51F711D5" w14:textId="77777777" w:rsidR="00CA3C9D" w:rsidRDefault="00CA3C9D" w:rsidP="00CA3C9D">
      <w:pPr>
        <w:pStyle w:val="code"/>
      </w:pPr>
      <w:r>
        <w:t xml:space="preserve">        ~CGameStateRun2();</w:t>
      </w:r>
    </w:p>
    <w:p w14:paraId="0E73F957" w14:textId="77777777" w:rsidR="00CA3C9D" w:rsidRDefault="00CA3C9D" w:rsidP="00CA3C9D">
      <w:pPr>
        <w:pStyle w:val="code"/>
      </w:pPr>
      <w:r>
        <w:t xml:space="preserve">        CGameMap gamemap;</w:t>
      </w:r>
    </w:p>
    <w:p w14:paraId="123133BC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// </w:t>
      </w:r>
      <w:r>
        <w:rPr>
          <w:rFonts w:hint="eastAsia"/>
        </w:rPr>
        <w:t>設定每次重玩所需的變數</w:t>
      </w:r>
    </w:p>
    <w:p w14:paraId="049A5E76" w14:textId="6B15C327" w:rsidR="00CA3C9D" w:rsidRDefault="00CA3C9D" w:rsidP="00CA3C9D">
      <w:pPr>
        <w:pStyle w:val="code"/>
      </w:pPr>
      <w:r>
        <w:rPr>
          <w:rFonts w:hint="eastAsia"/>
        </w:rPr>
        <w:t xml:space="preserve">        void OnInit();                                  // </w:t>
      </w:r>
      <w:r>
        <w:rPr>
          <w:rFonts w:hint="eastAsia"/>
        </w:rPr>
        <w:t>遊戲的初值及圖形設定</w:t>
      </w:r>
    </w:p>
    <w:p w14:paraId="312679F5" w14:textId="77777777" w:rsidR="00CA3C9D" w:rsidRDefault="00CA3C9D" w:rsidP="00CA3C9D">
      <w:pPr>
        <w:pStyle w:val="code"/>
      </w:pPr>
      <w:r>
        <w:t xml:space="preserve">        void OnKeyDown(UINT, UINT, UINT);</w:t>
      </w:r>
    </w:p>
    <w:p w14:paraId="2C218279" w14:textId="77777777" w:rsidR="00CA3C9D" w:rsidRDefault="00CA3C9D" w:rsidP="00CA3C9D">
      <w:pPr>
        <w:pStyle w:val="code"/>
      </w:pPr>
      <w:r>
        <w:t xml:space="preserve">        void OnKeyUp(UINT, UINT, UINT);</w:t>
      </w:r>
    </w:p>
    <w:p w14:paraId="1C9726F6" w14:textId="77777777" w:rsidR="00CA3C9D" w:rsidRDefault="00CA3C9D" w:rsidP="00CA3C9D">
      <w:pPr>
        <w:pStyle w:val="code"/>
      </w:pPr>
      <w:r>
        <w:t xml:space="preserve">    protected:</w:t>
      </w:r>
    </w:p>
    <w:p w14:paraId="6DBE7E63" w14:textId="3CEC8C74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 / </w:t>
      </w:r>
      <w:r>
        <w:rPr>
          <w:rFonts w:hint="eastAsia"/>
        </w:rPr>
        <w:t>移動遊戲元素</w:t>
      </w:r>
    </w:p>
    <w:p w14:paraId="40037FB2" w14:textId="59D51D86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  // </w:t>
      </w:r>
      <w:r>
        <w:rPr>
          <w:rFonts w:hint="eastAsia"/>
        </w:rPr>
        <w:t>顯示這個狀態的遊戲畫面</w:t>
      </w:r>
    </w:p>
    <w:p w14:paraId="6146A083" w14:textId="77777777" w:rsidR="00CA3C9D" w:rsidRDefault="00CA3C9D" w:rsidP="00CA3C9D">
      <w:pPr>
        <w:pStyle w:val="code"/>
      </w:pPr>
      <w:r>
        <w:t xml:space="preserve">    private:</w:t>
      </w:r>
    </w:p>
    <w:p w14:paraId="6D889B0D" w14:textId="77777777" w:rsidR="00CA3C9D" w:rsidRDefault="00CA3C9D" w:rsidP="00CA3C9D">
      <w:pPr>
        <w:pStyle w:val="code"/>
      </w:pPr>
      <w:r>
        <w:t xml:space="preserve">        bool JUMP, UP;</w:t>
      </w:r>
    </w:p>
    <w:p w14:paraId="2CB13D48" w14:textId="77777777" w:rsidR="00CA3C9D" w:rsidRDefault="00CA3C9D" w:rsidP="00CA3C9D">
      <w:pPr>
        <w:pStyle w:val="code"/>
      </w:pPr>
    </w:p>
    <w:p w14:paraId="2688BADD" w14:textId="7CF96C84" w:rsidR="00CA3C9D" w:rsidRDefault="00CA3C9D" w:rsidP="00CA3C9D">
      <w:pPr>
        <w:pStyle w:val="code"/>
      </w:pPr>
      <w:r>
        <w:rPr>
          <w:rFonts w:hint="eastAsia"/>
        </w:rPr>
        <w:t xml:space="preserve">        const int        NUMRED;            </w:t>
      </w:r>
      <w:r>
        <w:t xml:space="preserve">          </w:t>
      </w:r>
      <w:r>
        <w:rPr>
          <w:rFonts w:hint="eastAsia"/>
        </w:rPr>
        <w:t xml:space="preserve">// </w:t>
      </w:r>
      <w:r>
        <w:rPr>
          <w:rFonts w:hint="eastAsia"/>
        </w:rPr>
        <w:t>火鑽的總數</w:t>
      </w:r>
    </w:p>
    <w:p w14:paraId="6675839A" w14:textId="195793E6" w:rsidR="00CA3C9D" w:rsidRDefault="00CA3C9D" w:rsidP="00CA3C9D">
      <w:pPr>
        <w:pStyle w:val="code"/>
      </w:pPr>
      <w:r>
        <w:rPr>
          <w:rFonts w:hint="eastAsia"/>
        </w:rPr>
        <w:t xml:space="preserve">        const int        NUMICE;            </w:t>
      </w:r>
      <w:r>
        <w:t xml:space="preserve">          </w:t>
      </w:r>
      <w:r>
        <w:rPr>
          <w:rFonts w:hint="eastAsia"/>
        </w:rPr>
        <w:t xml:space="preserve">// </w:t>
      </w:r>
      <w:r>
        <w:rPr>
          <w:rFonts w:hint="eastAsia"/>
        </w:rPr>
        <w:t>冰鑽的總數</w:t>
      </w:r>
    </w:p>
    <w:p w14:paraId="4546AA8C" w14:textId="2CD427DA" w:rsidR="00CA3C9D" w:rsidRDefault="00CA3C9D" w:rsidP="00CA3C9D">
      <w:pPr>
        <w:pStyle w:val="code"/>
      </w:pPr>
      <w:r>
        <w:rPr>
          <w:rFonts w:hint="eastAsia"/>
        </w:rPr>
        <w:t xml:space="preserve">        const int        LAKERED;           </w:t>
      </w:r>
      <w:r>
        <w:t xml:space="preserve">         </w:t>
      </w:r>
      <w:r>
        <w:rPr>
          <w:rFonts w:hint="eastAsia"/>
        </w:rPr>
        <w:t xml:space="preserve"> // </w:t>
      </w:r>
      <w:r>
        <w:rPr>
          <w:rFonts w:hint="eastAsia"/>
        </w:rPr>
        <w:t>紅水的總數</w:t>
      </w:r>
    </w:p>
    <w:p w14:paraId="4309A383" w14:textId="5DFF3380" w:rsidR="00CA3C9D" w:rsidRDefault="00CA3C9D" w:rsidP="00CA3C9D">
      <w:pPr>
        <w:pStyle w:val="code"/>
      </w:pPr>
      <w:r>
        <w:rPr>
          <w:rFonts w:hint="eastAsia"/>
        </w:rPr>
        <w:t xml:space="preserve">        const int        LAKEICE;            </w:t>
      </w:r>
      <w:r>
        <w:t xml:space="preserve">         </w:t>
      </w:r>
      <w:r>
        <w:rPr>
          <w:rFonts w:hint="eastAsia"/>
        </w:rPr>
        <w:t xml:space="preserve">// </w:t>
      </w:r>
      <w:r>
        <w:rPr>
          <w:rFonts w:hint="eastAsia"/>
        </w:rPr>
        <w:t>藍水的總數</w:t>
      </w:r>
    </w:p>
    <w:p w14:paraId="63D2AC95" w14:textId="33495A91" w:rsidR="00CA3C9D" w:rsidRDefault="00CA3C9D" w:rsidP="00CA3C9D">
      <w:pPr>
        <w:pStyle w:val="code"/>
      </w:pPr>
      <w:r>
        <w:rPr>
          <w:rFonts w:hint="eastAsia"/>
        </w:rPr>
        <w:t xml:space="preserve">        const int        LAKEGREEN;        </w:t>
      </w:r>
      <w:r>
        <w:t xml:space="preserve">          </w:t>
      </w:r>
      <w:r>
        <w:rPr>
          <w:rFonts w:hint="eastAsia"/>
        </w:rPr>
        <w:t xml:space="preserve">// </w:t>
      </w:r>
      <w:r>
        <w:rPr>
          <w:rFonts w:hint="eastAsia"/>
        </w:rPr>
        <w:t>綠水的總數</w:t>
      </w:r>
    </w:p>
    <w:p w14:paraId="2433C1B9" w14:textId="446D6707" w:rsidR="00CA3C9D" w:rsidRDefault="00CA3C9D" w:rsidP="00CA3C9D">
      <w:pPr>
        <w:pStyle w:val="code"/>
      </w:pPr>
      <w:r>
        <w:rPr>
          <w:rFonts w:hint="eastAsia"/>
        </w:rPr>
        <w:t xml:space="preserve">        const int        NUMMOD;        </w:t>
      </w:r>
      <w:r>
        <w:t xml:space="preserve">            </w:t>
      </w:r>
      <w:r>
        <w:rPr>
          <w:rFonts w:hint="eastAsia"/>
        </w:rPr>
        <w:t xml:space="preserve">// </w:t>
      </w:r>
      <w:r>
        <w:rPr>
          <w:rFonts w:hint="eastAsia"/>
        </w:rPr>
        <w:t>拉桿的總數</w:t>
      </w:r>
    </w:p>
    <w:p w14:paraId="709B97C4" w14:textId="1501404B" w:rsidR="00CA3C9D" w:rsidRDefault="00CA3C9D" w:rsidP="00CA3C9D">
      <w:pPr>
        <w:pStyle w:val="code"/>
      </w:pPr>
      <w:r>
        <w:rPr>
          <w:rFonts w:hint="eastAsia"/>
        </w:rPr>
        <w:t xml:space="preserve">        const int        NUMBUT;            </w:t>
      </w:r>
      <w:r>
        <w:t xml:space="preserve">         </w:t>
      </w:r>
      <w:r>
        <w:rPr>
          <w:rFonts w:hint="eastAsia"/>
        </w:rPr>
        <w:t xml:space="preserve">// </w:t>
      </w:r>
      <w:r>
        <w:rPr>
          <w:rFonts w:hint="eastAsia"/>
        </w:rPr>
        <w:t>按鈕的總數</w:t>
      </w:r>
    </w:p>
    <w:p w14:paraId="1C1A37EF" w14:textId="77777777" w:rsidR="00CA3C9D" w:rsidRDefault="00CA3C9D" w:rsidP="00CA3C9D">
      <w:pPr>
        <w:pStyle w:val="code"/>
      </w:pPr>
      <w:r>
        <w:t xml:space="preserve">        const int        NUMBUT1;        </w:t>
      </w:r>
    </w:p>
    <w:p w14:paraId="34E09DDF" w14:textId="24B763F4" w:rsidR="00CA3C9D" w:rsidRDefault="00CA3C9D" w:rsidP="00CA3C9D">
      <w:pPr>
        <w:pStyle w:val="code"/>
      </w:pPr>
      <w:r>
        <w:rPr>
          <w:rFonts w:hint="eastAsia"/>
        </w:rPr>
        <w:t xml:space="preserve">        CMovingBitmap    background;    </w:t>
      </w:r>
      <w:r>
        <w:t xml:space="preserve">               </w:t>
      </w:r>
      <w:r>
        <w:rPr>
          <w:rFonts w:hint="eastAsia"/>
        </w:rPr>
        <w:t xml:space="preserve">// </w:t>
      </w:r>
      <w:r>
        <w:rPr>
          <w:rFonts w:hint="eastAsia"/>
        </w:rPr>
        <w:t>背景圖</w:t>
      </w:r>
    </w:p>
    <w:p w14:paraId="281549E2" w14:textId="77777777" w:rsidR="00CA3C9D" w:rsidRDefault="00CA3C9D" w:rsidP="00CA3C9D">
      <w:pPr>
        <w:pStyle w:val="code"/>
      </w:pPr>
    </w:p>
    <w:p w14:paraId="53C01CB8" w14:textId="77777777" w:rsidR="00CA3C9D" w:rsidRDefault="00CA3C9D" w:rsidP="00CA3C9D">
      <w:pPr>
        <w:pStyle w:val="code"/>
      </w:pPr>
      <w:r>
        <w:t xml:space="preserve">        RedDiamond        *diamond1;    </w:t>
      </w:r>
    </w:p>
    <w:p w14:paraId="0C1AB2D6" w14:textId="77777777" w:rsidR="00CA3C9D" w:rsidRDefault="00CA3C9D" w:rsidP="00CA3C9D">
      <w:pPr>
        <w:pStyle w:val="code"/>
      </w:pPr>
      <w:r>
        <w:t xml:space="preserve">        IceDiamond        *diamond2;</w:t>
      </w:r>
    </w:p>
    <w:p w14:paraId="774B761C" w14:textId="77777777" w:rsidR="00CA3C9D" w:rsidRDefault="00CA3C9D" w:rsidP="00CA3C9D">
      <w:pPr>
        <w:pStyle w:val="code"/>
      </w:pPr>
      <w:r>
        <w:t xml:space="preserve">        CInteger        hits_left;</w:t>
      </w:r>
    </w:p>
    <w:p w14:paraId="24FEFD1F" w14:textId="77777777" w:rsidR="00CA3C9D" w:rsidRDefault="00CA3C9D" w:rsidP="00CA3C9D">
      <w:pPr>
        <w:pStyle w:val="code"/>
      </w:pPr>
      <w:r>
        <w:t xml:space="preserve">        CInteger        hits_lake;</w:t>
      </w:r>
    </w:p>
    <w:p w14:paraId="654145EE" w14:textId="77777777" w:rsidR="00CA3C9D" w:rsidRDefault="00CA3C9D" w:rsidP="00CA3C9D">
      <w:pPr>
        <w:pStyle w:val="code"/>
      </w:pPr>
      <w:r>
        <w:t xml:space="preserve">        CInteger        hits_door;</w:t>
      </w:r>
    </w:p>
    <w:p w14:paraId="1424BA18" w14:textId="77777777" w:rsidR="00CA3C9D" w:rsidRDefault="00CA3C9D" w:rsidP="00CA3C9D">
      <w:pPr>
        <w:pStyle w:val="code"/>
      </w:pPr>
      <w:r>
        <w:t xml:space="preserve">        RedPlayer        player1;</w:t>
      </w:r>
    </w:p>
    <w:p w14:paraId="6003DD25" w14:textId="77777777" w:rsidR="00CA3C9D" w:rsidRDefault="00CA3C9D" w:rsidP="00CA3C9D">
      <w:pPr>
        <w:pStyle w:val="code"/>
      </w:pPr>
      <w:r>
        <w:t xml:space="preserve">        IcePlayer        player2;</w:t>
      </w:r>
    </w:p>
    <w:p w14:paraId="0F47B7A6" w14:textId="77777777" w:rsidR="00CA3C9D" w:rsidRDefault="00CA3C9D" w:rsidP="00CA3C9D">
      <w:pPr>
        <w:pStyle w:val="code"/>
      </w:pPr>
      <w:r>
        <w:t xml:space="preserve">        RedLake            *Lake1;</w:t>
      </w:r>
    </w:p>
    <w:p w14:paraId="4D5D21A9" w14:textId="77777777" w:rsidR="00CA3C9D" w:rsidRDefault="00CA3C9D" w:rsidP="00CA3C9D">
      <w:pPr>
        <w:pStyle w:val="code"/>
      </w:pPr>
      <w:r>
        <w:t xml:space="preserve">        IceLake            *Lake2;</w:t>
      </w:r>
    </w:p>
    <w:p w14:paraId="08E13FBE" w14:textId="77777777" w:rsidR="00CA3C9D" w:rsidRDefault="00CA3C9D" w:rsidP="00CA3C9D">
      <w:pPr>
        <w:pStyle w:val="code"/>
      </w:pPr>
      <w:r>
        <w:t xml:space="preserve">        Greenlake        *Lake3;</w:t>
      </w:r>
    </w:p>
    <w:p w14:paraId="44570C5A" w14:textId="77777777" w:rsidR="00CA3C9D" w:rsidRDefault="00CA3C9D" w:rsidP="00CA3C9D">
      <w:pPr>
        <w:pStyle w:val="code"/>
      </w:pPr>
      <w:r>
        <w:t xml:space="preserve">        RedDoor            reddoor;</w:t>
      </w:r>
    </w:p>
    <w:p w14:paraId="5A81B89A" w14:textId="77777777" w:rsidR="00CA3C9D" w:rsidRDefault="00CA3C9D" w:rsidP="00CA3C9D">
      <w:pPr>
        <w:pStyle w:val="code"/>
      </w:pPr>
      <w:r>
        <w:lastRenderedPageBreak/>
        <w:t xml:space="preserve">        IceDoor            icedoor;</w:t>
      </w:r>
    </w:p>
    <w:p w14:paraId="3D93D8F7" w14:textId="77777777" w:rsidR="00CA3C9D" w:rsidRDefault="00CA3C9D" w:rsidP="00CA3C9D">
      <w:pPr>
        <w:pStyle w:val="code"/>
      </w:pPr>
      <w:r>
        <w:t xml:space="preserve">        Mood            *mood;</w:t>
      </w:r>
    </w:p>
    <w:p w14:paraId="6BF76095" w14:textId="77777777" w:rsidR="00CA3C9D" w:rsidRDefault="00CA3C9D" w:rsidP="00CA3C9D">
      <w:pPr>
        <w:pStyle w:val="code"/>
      </w:pPr>
      <w:r>
        <w:t xml:space="preserve">        Button            *button;</w:t>
      </w:r>
    </w:p>
    <w:p w14:paraId="0C4120B4" w14:textId="77777777" w:rsidR="00CA3C9D" w:rsidRDefault="00CA3C9D" w:rsidP="00CA3C9D">
      <w:pPr>
        <w:pStyle w:val="code"/>
      </w:pPr>
      <w:r>
        <w:t xml:space="preserve">        Button            *button1;</w:t>
      </w:r>
    </w:p>
    <w:p w14:paraId="39905483" w14:textId="77777777" w:rsidR="00CA3C9D" w:rsidRDefault="00CA3C9D" w:rsidP="00CA3C9D">
      <w:pPr>
        <w:pStyle w:val="code"/>
      </w:pPr>
      <w:r>
        <w:t xml:space="preserve">    };</w:t>
      </w:r>
    </w:p>
    <w:p w14:paraId="7106E520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090FE07" w14:textId="77777777" w:rsidR="00CA3C9D" w:rsidRDefault="00CA3C9D" w:rsidP="00CA3C9D">
      <w:pPr>
        <w:pStyle w:val="code"/>
      </w:pPr>
    </w:p>
    <w:p w14:paraId="456E20B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2CE9117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結束狀態</w:t>
      </w:r>
      <w:r>
        <w:rPr>
          <w:rFonts w:hint="eastAsia"/>
        </w:rPr>
        <w:t>(Game Over)</w:t>
      </w:r>
    </w:p>
    <w:p w14:paraId="044F38E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E45C9E1" w14:textId="77777777" w:rsidR="00CA3C9D" w:rsidRDefault="00CA3C9D" w:rsidP="00CA3C9D">
      <w:pPr>
        <w:pStyle w:val="code"/>
      </w:pPr>
    </w:p>
    <w:p w14:paraId="065EBB25" w14:textId="77777777" w:rsidR="00CA3C9D" w:rsidRDefault="00CA3C9D" w:rsidP="00CA3C9D">
      <w:pPr>
        <w:pStyle w:val="code"/>
      </w:pPr>
      <w:r>
        <w:t xml:space="preserve">    class CGameStateOver : public CGameState {</w:t>
      </w:r>
    </w:p>
    <w:p w14:paraId="7B3E3E66" w14:textId="77777777" w:rsidR="00CA3C9D" w:rsidRDefault="00CA3C9D" w:rsidP="00CA3C9D">
      <w:pPr>
        <w:pStyle w:val="code"/>
      </w:pPr>
      <w:r>
        <w:t xml:space="preserve">    public:</w:t>
      </w:r>
    </w:p>
    <w:p w14:paraId="1DECC598" w14:textId="77777777" w:rsidR="00CA3C9D" w:rsidRDefault="00CA3C9D" w:rsidP="00CA3C9D">
      <w:pPr>
        <w:pStyle w:val="code"/>
      </w:pPr>
      <w:r>
        <w:t xml:space="preserve">        CGameStateOver(CGame *g);</w:t>
      </w:r>
    </w:p>
    <w:p w14:paraId="1F65197C" w14:textId="77777777" w:rsidR="00CA3C9D" w:rsidRDefault="00CA3C9D" w:rsidP="00CA3C9D">
      <w:pPr>
        <w:pStyle w:val="code"/>
      </w:pPr>
      <w:r>
        <w:t xml:space="preserve">        void OnLButtonDown(UINT nFlags, CPoint point);</w:t>
      </w:r>
    </w:p>
    <w:p w14:paraId="048F658B" w14:textId="514A8FFF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</w:t>
      </w:r>
      <w:r>
        <w:t xml:space="preserve">  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0C374184" w14:textId="77777777" w:rsidR="00CA3C9D" w:rsidRDefault="00CA3C9D" w:rsidP="00CA3C9D">
      <w:pPr>
        <w:pStyle w:val="code"/>
      </w:pPr>
      <w:r>
        <w:t xml:space="preserve">        void OnInit();</w:t>
      </w:r>
    </w:p>
    <w:p w14:paraId="3ED92B63" w14:textId="77777777" w:rsidR="00CA3C9D" w:rsidRDefault="00CA3C9D" w:rsidP="00CA3C9D">
      <w:pPr>
        <w:pStyle w:val="code"/>
      </w:pPr>
      <w:r>
        <w:t xml:space="preserve">    protected:</w:t>
      </w:r>
    </w:p>
    <w:p w14:paraId="2C6244E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    // </w:t>
      </w:r>
      <w:r>
        <w:rPr>
          <w:rFonts w:hint="eastAsia"/>
        </w:rPr>
        <w:t>移動遊戲元素</w:t>
      </w:r>
    </w:p>
    <w:p w14:paraId="50FA9794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     // </w:t>
      </w:r>
      <w:r>
        <w:rPr>
          <w:rFonts w:hint="eastAsia"/>
        </w:rPr>
        <w:t>顯示這個狀態的遊戲畫面</w:t>
      </w:r>
    </w:p>
    <w:p w14:paraId="3895E90D" w14:textId="77777777" w:rsidR="00CA3C9D" w:rsidRDefault="00CA3C9D" w:rsidP="00CA3C9D">
      <w:pPr>
        <w:pStyle w:val="code"/>
      </w:pPr>
      <w:r>
        <w:t xml:space="preserve">    private:</w:t>
      </w:r>
    </w:p>
    <w:p w14:paraId="6A1A5ADB" w14:textId="77777777" w:rsidR="00CA3C9D" w:rsidRDefault="00CA3C9D" w:rsidP="00CA3C9D">
      <w:pPr>
        <w:pStyle w:val="code"/>
      </w:pPr>
      <w:r>
        <w:t xml:space="preserve">        int counter;    </w:t>
      </w:r>
    </w:p>
    <w:p w14:paraId="101C7A2C" w14:textId="77777777" w:rsidR="00CA3C9D" w:rsidRDefault="00CA3C9D" w:rsidP="00CA3C9D">
      <w:pPr>
        <w:pStyle w:val="code"/>
      </w:pPr>
      <w:r>
        <w:t xml:space="preserve">        CMovingBitmap gameover;</w:t>
      </w:r>
    </w:p>
    <w:p w14:paraId="2F87B211" w14:textId="77777777" w:rsidR="00CA3C9D" w:rsidRDefault="00CA3C9D" w:rsidP="00CA3C9D">
      <w:pPr>
        <w:pStyle w:val="code"/>
      </w:pPr>
      <w:r>
        <w:t xml:space="preserve">    };</w:t>
      </w:r>
    </w:p>
    <w:p w14:paraId="03C705FA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053D0C75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贏的狀態</w:t>
      </w:r>
      <w:r>
        <w:rPr>
          <w:rFonts w:hint="eastAsia"/>
        </w:rPr>
        <w:t>(Game Win)</w:t>
      </w:r>
    </w:p>
    <w:p w14:paraId="1213A6AB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16EDB083" w14:textId="77777777" w:rsidR="00CA3C9D" w:rsidRDefault="00CA3C9D" w:rsidP="00CA3C9D">
      <w:pPr>
        <w:pStyle w:val="code"/>
      </w:pPr>
      <w:r>
        <w:t xml:space="preserve">    class CGameStateWin : public CGameState {</w:t>
      </w:r>
    </w:p>
    <w:p w14:paraId="37994285" w14:textId="77777777" w:rsidR="00CA3C9D" w:rsidRDefault="00CA3C9D" w:rsidP="00CA3C9D">
      <w:pPr>
        <w:pStyle w:val="code"/>
      </w:pPr>
      <w:r>
        <w:t xml:space="preserve">    public:</w:t>
      </w:r>
    </w:p>
    <w:p w14:paraId="0D99B340" w14:textId="77777777" w:rsidR="00CA3C9D" w:rsidRDefault="00CA3C9D" w:rsidP="00CA3C9D">
      <w:pPr>
        <w:pStyle w:val="code"/>
      </w:pPr>
      <w:r>
        <w:t xml:space="preserve">        CGameStateWin(CGame *g);</w:t>
      </w:r>
    </w:p>
    <w:p w14:paraId="5C7E43F0" w14:textId="77777777" w:rsidR="00CA3C9D" w:rsidRDefault="00CA3C9D" w:rsidP="00CA3C9D">
      <w:pPr>
        <w:pStyle w:val="code"/>
      </w:pPr>
      <w:r>
        <w:t xml:space="preserve">        void OnLButtonDown(UINT nFlags, CPoint point);</w:t>
      </w:r>
    </w:p>
    <w:p w14:paraId="73013609" w14:textId="3419504C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</w:t>
      </w:r>
      <w:r>
        <w:t xml:space="preserve">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1082EE09" w14:textId="77777777" w:rsidR="00CA3C9D" w:rsidRDefault="00CA3C9D" w:rsidP="00CA3C9D">
      <w:pPr>
        <w:pStyle w:val="code"/>
      </w:pPr>
      <w:r>
        <w:t xml:space="preserve">        void OnInit();</w:t>
      </w:r>
    </w:p>
    <w:p w14:paraId="09F27F01" w14:textId="77777777" w:rsidR="00CA3C9D" w:rsidRDefault="00CA3C9D" w:rsidP="00CA3C9D">
      <w:pPr>
        <w:pStyle w:val="code"/>
      </w:pPr>
      <w:r>
        <w:t xml:space="preserve">    protected:</w:t>
      </w:r>
    </w:p>
    <w:p w14:paraId="36FEF187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    // </w:t>
      </w:r>
      <w:r>
        <w:rPr>
          <w:rFonts w:hint="eastAsia"/>
        </w:rPr>
        <w:t>移動遊戲元素</w:t>
      </w:r>
    </w:p>
    <w:p w14:paraId="6D84894E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     // </w:t>
      </w:r>
      <w:r>
        <w:rPr>
          <w:rFonts w:hint="eastAsia"/>
        </w:rPr>
        <w:t>顯示這個狀態的遊戲畫面</w:t>
      </w:r>
    </w:p>
    <w:p w14:paraId="10945732" w14:textId="77777777" w:rsidR="00CA3C9D" w:rsidRDefault="00CA3C9D" w:rsidP="00CA3C9D">
      <w:pPr>
        <w:pStyle w:val="code"/>
      </w:pPr>
      <w:r>
        <w:t xml:space="preserve">    private:</w:t>
      </w:r>
    </w:p>
    <w:p w14:paraId="25E1D555" w14:textId="77777777" w:rsidR="00CA3C9D" w:rsidRDefault="00CA3C9D" w:rsidP="00CA3C9D">
      <w:pPr>
        <w:pStyle w:val="code"/>
      </w:pPr>
      <w:r>
        <w:t xml:space="preserve">        int counter;    </w:t>
      </w:r>
    </w:p>
    <w:p w14:paraId="63C1F23F" w14:textId="77777777" w:rsidR="00CA3C9D" w:rsidRDefault="00CA3C9D" w:rsidP="00CA3C9D">
      <w:pPr>
        <w:pStyle w:val="code"/>
      </w:pPr>
      <w:r>
        <w:t xml:space="preserve">        CMovingBitmap gamewinspace;</w:t>
      </w:r>
    </w:p>
    <w:p w14:paraId="227748F5" w14:textId="77777777" w:rsidR="00CA3C9D" w:rsidRDefault="00CA3C9D" w:rsidP="00CA3C9D">
      <w:pPr>
        <w:pStyle w:val="code"/>
      </w:pPr>
      <w:r>
        <w:t xml:space="preserve">        CMovingBitmap alarm;</w:t>
      </w:r>
    </w:p>
    <w:p w14:paraId="5536B253" w14:textId="77777777" w:rsidR="00CA3C9D" w:rsidRDefault="00CA3C9D" w:rsidP="00CA3C9D">
      <w:pPr>
        <w:pStyle w:val="code"/>
      </w:pPr>
      <w:r>
        <w:t xml:space="preserve">        CMovingBitmap boygirl;</w:t>
      </w:r>
    </w:p>
    <w:p w14:paraId="2E63F365" w14:textId="77777777" w:rsidR="00CA3C9D" w:rsidRDefault="00CA3C9D" w:rsidP="00CA3C9D">
      <w:pPr>
        <w:pStyle w:val="code"/>
      </w:pPr>
      <w:r>
        <w:t xml:space="preserve">        CMovingBitmap dim;</w:t>
      </w:r>
    </w:p>
    <w:p w14:paraId="4B7D29FB" w14:textId="77777777" w:rsidR="00CA3C9D" w:rsidRDefault="00CA3C9D" w:rsidP="00CA3C9D">
      <w:pPr>
        <w:pStyle w:val="code"/>
      </w:pPr>
      <w:r>
        <w:t xml:space="preserve">        CMovingBitmap good;</w:t>
      </w:r>
    </w:p>
    <w:p w14:paraId="1BC0562E" w14:textId="77777777" w:rsidR="00CA3C9D" w:rsidRDefault="00CA3C9D" w:rsidP="00CA3C9D">
      <w:pPr>
        <w:pStyle w:val="code"/>
      </w:pPr>
      <w:r>
        <w:t xml:space="preserve">        CMovingBitmap bad;</w:t>
      </w:r>
    </w:p>
    <w:p w14:paraId="3CB6EDF1" w14:textId="77777777" w:rsidR="00CA3C9D" w:rsidRDefault="00CA3C9D" w:rsidP="00CA3C9D">
      <w:pPr>
        <w:pStyle w:val="code"/>
      </w:pPr>
      <w:r>
        <w:t xml:space="preserve">        CMovingBitmap next;</w:t>
      </w:r>
    </w:p>
    <w:p w14:paraId="50D2F81D" w14:textId="77777777" w:rsidR="00CA3C9D" w:rsidRDefault="00CA3C9D" w:rsidP="00CA3C9D">
      <w:pPr>
        <w:pStyle w:val="code"/>
      </w:pPr>
      <w:r>
        <w:t xml:space="preserve">        CMovingBitmap gold;</w:t>
      </w:r>
    </w:p>
    <w:p w14:paraId="488547E7" w14:textId="77777777" w:rsidR="00CA3C9D" w:rsidRDefault="00CA3C9D" w:rsidP="00CA3C9D">
      <w:pPr>
        <w:pStyle w:val="code"/>
      </w:pPr>
      <w:r>
        <w:t xml:space="preserve">        CMovingBitmap conti;</w:t>
      </w:r>
    </w:p>
    <w:p w14:paraId="3C243AD1" w14:textId="77777777" w:rsidR="00CA3C9D" w:rsidRDefault="00CA3C9D" w:rsidP="00CA3C9D">
      <w:pPr>
        <w:pStyle w:val="code"/>
      </w:pPr>
      <w:r>
        <w:t xml:space="preserve">        CMovingBitmap fin1;</w:t>
      </w:r>
    </w:p>
    <w:p w14:paraId="54F12BDB" w14:textId="77777777" w:rsidR="00CA3C9D" w:rsidRDefault="00CA3C9D" w:rsidP="00CA3C9D">
      <w:pPr>
        <w:pStyle w:val="code"/>
      </w:pPr>
      <w:r>
        <w:t xml:space="preserve">        CMovingBitmap fin2;</w:t>
      </w:r>
    </w:p>
    <w:p w14:paraId="432C58C9" w14:textId="77777777" w:rsidR="00CA3C9D" w:rsidRDefault="00CA3C9D" w:rsidP="00CA3C9D">
      <w:pPr>
        <w:pStyle w:val="code"/>
      </w:pPr>
      <w:r>
        <w:t xml:space="preserve">        CMovingBitmap fin3;</w:t>
      </w:r>
    </w:p>
    <w:p w14:paraId="1756E3E6" w14:textId="77777777" w:rsidR="00CA3C9D" w:rsidRDefault="00CA3C9D" w:rsidP="00CA3C9D">
      <w:pPr>
        <w:pStyle w:val="code"/>
      </w:pPr>
      <w:r>
        <w:t xml:space="preserve">        CMovingBitmap fin4;</w:t>
      </w:r>
    </w:p>
    <w:p w14:paraId="53788686" w14:textId="63F6D292" w:rsidR="00CA3C9D" w:rsidRDefault="00CA3C9D" w:rsidP="00CA3C9D">
      <w:pPr>
        <w:pStyle w:val="code"/>
      </w:pPr>
      <w:r>
        <w:t xml:space="preserve">    };</w:t>
      </w:r>
    </w:p>
    <w:p w14:paraId="51CD9CD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5805EB78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選關狀態</w:t>
      </w:r>
      <w:r>
        <w:rPr>
          <w:rFonts w:hint="eastAsia"/>
        </w:rPr>
        <w:t>(Game Menu)</w:t>
      </w:r>
    </w:p>
    <w:p w14:paraId="762749DC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5C497302" w14:textId="77777777" w:rsidR="00CA3C9D" w:rsidRDefault="00CA3C9D" w:rsidP="00CA3C9D">
      <w:pPr>
        <w:pStyle w:val="code"/>
      </w:pPr>
      <w:r>
        <w:t xml:space="preserve">    class CGameStateMenu : public CGameState {</w:t>
      </w:r>
    </w:p>
    <w:p w14:paraId="08CDF7C2" w14:textId="77777777" w:rsidR="00CA3C9D" w:rsidRDefault="00CA3C9D" w:rsidP="00CA3C9D">
      <w:pPr>
        <w:pStyle w:val="code"/>
      </w:pPr>
      <w:r>
        <w:t xml:space="preserve">    public:</w:t>
      </w:r>
    </w:p>
    <w:p w14:paraId="60A693C2" w14:textId="77777777" w:rsidR="00CA3C9D" w:rsidRDefault="00CA3C9D" w:rsidP="00CA3C9D">
      <w:pPr>
        <w:pStyle w:val="code"/>
      </w:pPr>
      <w:r>
        <w:t xml:space="preserve">        CGameStateMenu(CGame *g);</w:t>
      </w:r>
    </w:p>
    <w:p w14:paraId="717F61D9" w14:textId="77777777" w:rsidR="00CA3C9D" w:rsidRDefault="00CA3C9D" w:rsidP="00CA3C9D">
      <w:pPr>
        <w:pStyle w:val="code"/>
      </w:pPr>
      <w:r>
        <w:t xml:space="preserve">        void OnLButtonDown(UINT nFlags, CPoint point);</w:t>
      </w:r>
    </w:p>
    <w:p w14:paraId="3ED9C302" w14:textId="50A1A2FE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</w:t>
      </w:r>
      <w:r>
        <w:t xml:space="preserve"> 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431B0343" w14:textId="77777777" w:rsidR="00CA3C9D" w:rsidRDefault="00CA3C9D" w:rsidP="00CA3C9D">
      <w:pPr>
        <w:pStyle w:val="code"/>
      </w:pPr>
      <w:r>
        <w:t xml:space="preserve">        void OnInit();</w:t>
      </w:r>
    </w:p>
    <w:p w14:paraId="7E58EB84" w14:textId="77777777" w:rsidR="00CA3C9D" w:rsidRDefault="00CA3C9D" w:rsidP="00CA3C9D">
      <w:pPr>
        <w:pStyle w:val="code"/>
      </w:pPr>
      <w:r>
        <w:t xml:space="preserve">    protected:</w:t>
      </w:r>
    </w:p>
    <w:p w14:paraId="3450206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    // </w:t>
      </w:r>
      <w:r>
        <w:rPr>
          <w:rFonts w:hint="eastAsia"/>
        </w:rPr>
        <w:t>移動遊戲元素</w:t>
      </w:r>
    </w:p>
    <w:p w14:paraId="00F846EC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     // </w:t>
      </w:r>
      <w:r>
        <w:rPr>
          <w:rFonts w:hint="eastAsia"/>
        </w:rPr>
        <w:t>顯示這個狀態的遊戲畫面</w:t>
      </w:r>
    </w:p>
    <w:p w14:paraId="4FC578FE" w14:textId="77777777" w:rsidR="00CA3C9D" w:rsidRDefault="00CA3C9D" w:rsidP="00CA3C9D">
      <w:pPr>
        <w:pStyle w:val="code"/>
      </w:pPr>
      <w:r>
        <w:t xml:space="preserve">    private:</w:t>
      </w:r>
    </w:p>
    <w:p w14:paraId="65BF7706" w14:textId="77777777" w:rsidR="00CA3C9D" w:rsidRDefault="00CA3C9D" w:rsidP="00CA3C9D">
      <w:pPr>
        <w:pStyle w:val="code"/>
      </w:pPr>
      <w:r>
        <w:t xml:space="preserve">        int counter;    </w:t>
      </w:r>
    </w:p>
    <w:p w14:paraId="7D4602CF" w14:textId="77777777" w:rsidR="00CA3C9D" w:rsidRDefault="00CA3C9D" w:rsidP="00CA3C9D">
      <w:pPr>
        <w:pStyle w:val="code"/>
      </w:pPr>
      <w:r>
        <w:t xml:space="preserve">        CMovingBitmap bg;</w:t>
      </w:r>
    </w:p>
    <w:p w14:paraId="0A6F5995" w14:textId="5EA340CB" w:rsidR="00CA3C9D" w:rsidRDefault="00CA3C9D" w:rsidP="00CA3C9D">
      <w:pPr>
        <w:pStyle w:val="code"/>
      </w:pPr>
      <w:r>
        <w:t xml:space="preserve">    };</w:t>
      </w:r>
    </w:p>
    <w:p w14:paraId="367821F3" w14:textId="7A813DE4" w:rsidR="00241DD1" w:rsidRDefault="00CA3C9D" w:rsidP="00CA3C9D">
      <w:pPr>
        <w:pStyle w:val="code"/>
      </w:pPr>
      <w:r>
        <w:t>}</w:t>
      </w:r>
    </w:p>
    <w:p w14:paraId="4B304711" w14:textId="16233F1B" w:rsidR="00A221D9" w:rsidRDefault="00A221D9" w:rsidP="00CA3C9D">
      <w:pPr>
        <w:pStyle w:val="code"/>
      </w:pPr>
    </w:p>
    <w:p w14:paraId="61389FCF" w14:textId="77777777" w:rsidR="00A221D9" w:rsidRPr="00A033BF" w:rsidRDefault="00A221D9" w:rsidP="00CA3C9D">
      <w:pPr>
        <w:pStyle w:val="code"/>
      </w:pPr>
    </w:p>
    <w:p w14:paraId="57E13756" w14:textId="612CB036" w:rsidR="00964D8D" w:rsidRDefault="00964D8D" w:rsidP="00964D8D">
      <w:pPr>
        <w:pStyle w:val="code"/>
      </w:pPr>
      <w:r>
        <w:rPr>
          <w:rFonts w:hint="eastAsia"/>
        </w:rPr>
        <w:t>&lt;</w:t>
      </w:r>
      <w:r>
        <w:t>mygame.cpp&gt;</w:t>
      </w:r>
    </w:p>
    <w:p w14:paraId="5A1F7079" w14:textId="77777777" w:rsidR="00964D8D" w:rsidRDefault="00964D8D" w:rsidP="00964D8D">
      <w:pPr>
        <w:pStyle w:val="code"/>
      </w:pPr>
      <w:r>
        <w:t>#include "stdafx.h"</w:t>
      </w:r>
    </w:p>
    <w:p w14:paraId="032AC86C" w14:textId="77777777" w:rsidR="00964D8D" w:rsidRDefault="00964D8D" w:rsidP="00964D8D">
      <w:pPr>
        <w:pStyle w:val="code"/>
      </w:pPr>
      <w:r>
        <w:t>#include "Resource.h"</w:t>
      </w:r>
    </w:p>
    <w:p w14:paraId="1B579162" w14:textId="77777777" w:rsidR="00964D8D" w:rsidRDefault="00964D8D" w:rsidP="00964D8D">
      <w:pPr>
        <w:pStyle w:val="code"/>
      </w:pPr>
      <w:r>
        <w:t>#include &lt;mmsystem.h&gt;</w:t>
      </w:r>
    </w:p>
    <w:p w14:paraId="09710E49" w14:textId="77777777" w:rsidR="00964D8D" w:rsidRDefault="00964D8D" w:rsidP="00964D8D">
      <w:pPr>
        <w:pStyle w:val="code"/>
      </w:pPr>
      <w:r>
        <w:t>#include &lt;ddraw.h&gt;</w:t>
      </w:r>
    </w:p>
    <w:p w14:paraId="513DBB0B" w14:textId="77777777" w:rsidR="00964D8D" w:rsidRDefault="00964D8D" w:rsidP="00964D8D">
      <w:pPr>
        <w:pStyle w:val="code"/>
      </w:pPr>
      <w:r>
        <w:t>#include "audio.h"</w:t>
      </w:r>
    </w:p>
    <w:p w14:paraId="483D7B7F" w14:textId="77777777" w:rsidR="00964D8D" w:rsidRDefault="00964D8D" w:rsidP="00964D8D">
      <w:pPr>
        <w:pStyle w:val="code"/>
      </w:pPr>
      <w:r>
        <w:t>#include "gamelib.h"</w:t>
      </w:r>
    </w:p>
    <w:p w14:paraId="79B7A38E" w14:textId="77777777" w:rsidR="00964D8D" w:rsidRDefault="00964D8D" w:rsidP="00964D8D">
      <w:pPr>
        <w:pStyle w:val="code"/>
      </w:pPr>
      <w:r>
        <w:t>#include "mygame.h"</w:t>
      </w:r>
    </w:p>
    <w:p w14:paraId="150A786C" w14:textId="77777777" w:rsidR="00964D8D" w:rsidRDefault="00964D8D" w:rsidP="00964D8D">
      <w:pPr>
        <w:pStyle w:val="code"/>
      </w:pPr>
      <w:r>
        <w:t>#include &lt;iostream&gt;     // std::cout</w:t>
      </w:r>
    </w:p>
    <w:p w14:paraId="4DBA8832" w14:textId="77777777" w:rsidR="00964D8D" w:rsidRDefault="00964D8D" w:rsidP="00964D8D">
      <w:pPr>
        <w:pStyle w:val="code"/>
      </w:pPr>
      <w:r>
        <w:t xml:space="preserve">#include &lt;fstream&gt; </w:t>
      </w:r>
    </w:p>
    <w:p w14:paraId="0807D284" w14:textId="77777777" w:rsidR="00964D8D" w:rsidRDefault="00964D8D" w:rsidP="00964D8D">
      <w:pPr>
        <w:pStyle w:val="code"/>
      </w:pPr>
      <w:r>
        <w:t>#include &lt;string.h&gt;</w:t>
      </w:r>
    </w:p>
    <w:p w14:paraId="2F23B818" w14:textId="77777777" w:rsidR="00964D8D" w:rsidRDefault="00964D8D" w:rsidP="00964D8D">
      <w:pPr>
        <w:pStyle w:val="code"/>
      </w:pPr>
      <w:r>
        <w:t>#include &lt;conio.h&gt;</w:t>
      </w:r>
    </w:p>
    <w:p w14:paraId="085A35A8" w14:textId="77777777" w:rsidR="00964D8D" w:rsidRDefault="00964D8D" w:rsidP="00964D8D">
      <w:pPr>
        <w:pStyle w:val="code"/>
      </w:pPr>
      <w:r>
        <w:t>#include &lt;time.h&gt;</w:t>
      </w:r>
    </w:p>
    <w:p w14:paraId="07C925B5" w14:textId="77777777" w:rsidR="00964D8D" w:rsidRDefault="00964D8D" w:rsidP="00964D8D">
      <w:pPr>
        <w:pStyle w:val="code"/>
      </w:pPr>
      <w:r>
        <w:t>#include &lt;atomic&gt;</w:t>
      </w:r>
    </w:p>
    <w:p w14:paraId="4AB842A8" w14:textId="77777777" w:rsidR="00964D8D" w:rsidRDefault="00964D8D" w:rsidP="00964D8D">
      <w:pPr>
        <w:pStyle w:val="code"/>
      </w:pPr>
      <w:r>
        <w:t>#include &lt;chrono&gt;</w:t>
      </w:r>
    </w:p>
    <w:p w14:paraId="19E1FFD3" w14:textId="77777777" w:rsidR="00964D8D" w:rsidRDefault="00964D8D" w:rsidP="00964D8D">
      <w:pPr>
        <w:pStyle w:val="code"/>
      </w:pPr>
      <w:r>
        <w:t>#include &lt;thread&gt;</w:t>
      </w:r>
    </w:p>
    <w:p w14:paraId="0E1FFE7F" w14:textId="77777777" w:rsidR="00964D8D" w:rsidRDefault="00964D8D" w:rsidP="00964D8D">
      <w:pPr>
        <w:pStyle w:val="code"/>
      </w:pPr>
      <w:r>
        <w:t>#include &lt;stdio.h&gt;</w:t>
      </w:r>
    </w:p>
    <w:p w14:paraId="7C73147E" w14:textId="77777777" w:rsidR="00964D8D" w:rsidRDefault="00964D8D" w:rsidP="00964D8D">
      <w:pPr>
        <w:pStyle w:val="code"/>
      </w:pPr>
      <w:r>
        <w:t>#include &lt;sstream&gt;</w:t>
      </w:r>
    </w:p>
    <w:p w14:paraId="65E6151D" w14:textId="77777777" w:rsidR="00964D8D" w:rsidRDefault="00964D8D" w:rsidP="00964D8D">
      <w:pPr>
        <w:pStyle w:val="code"/>
      </w:pPr>
      <w:r>
        <w:t>namespace game_framework {</w:t>
      </w:r>
    </w:p>
    <w:p w14:paraId="46C4F6BE" w14:textId="77777777" w:rsidR="00964D8D" w:rsidRDefault="00964D8D" w:rsidP="00964D8D">
      <w:pPr>
        <w:pStyle w:val="code"/>
      </w:pPr>
      <w:r>
        <w:t>static int stage = 0;</w:t>
      </w:r>
    </w:p>
    <w:p w14:paraId="0D3A9E82" w14:textId="77777777" w:rsidR="00964D8D" w:rsidRDefault="00964D8D" w:rsidP="00964D8D">
      <w:pPr>
        <w:pStyle w:val="code"/>
      </w:pPr>
      <w:r>
        <w:t>static int findim = 0;</w:t>
      </w:r>
    </w:p>
    <w:p w14:paraId="1CDF9FA5" w14:textId="77777777" w:rsidR="00964D8D" w:rsidRDefault="00964D8D" w:rsidP="00964D8D">
      <w:pPr>
        <w:pStyle w:val="code"/>
      </w:pPr>
      <w:r>
        <w:t>//NUMRED,NUMICE, LAKERED, LAKEICE, LAKEGREEN, NUMMOD, NUMBUT</w:t>
      </w:r>
    </w:p>
    <w:p w14:paraId="49FC3C2E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設定各個關卡各種物件數量</w:t>
      </w:r>
    </w:p>
    <w:p w14:paraId="6C9D963D" w14:textId="77777777" w:rsidR="00964D8D" w:rsidRDefault="00964D8D" w:rsidP="00964D8D">
      <w:pPr>
        <w:pStyle w:val="code"/>
      </w:pPr>
      <w:r>
        <w:t>static int count[2][7] = { {3,4,1,1,1,2,3},</w:t>
      </w:r>
    </w:p>
    <w:p w14:paraId="749980B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r>
        <w:tab/>
        <w:t>{8,8,2,2,2,1,2}};</w:t>
      </w:r>
    </w:p>
    <w:p w14:paraId="3FEBF5AD" w14:textId="77777777" w:rsidR="00964D8D" w:rsidRDefault="00964D8D" w:rsidP="00964D8D">
      <w:pPr>
        <w:pStyle w:val="code"/>
      </w:pPr>
      <w:r>
        <w:t>static bool corr;</w:t>
      </w:r>
    </w:p>
    <w:p w14:paraId="5A3CB7CD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第一關各種物件座標</w:t>
      </w:r>
    </w:p>
    <w:p w14:paraId="66641806" w14:textId="77777777" w:rsidR="00964D8D" w:rsidRDefault="00964D8D" w:rsidP="00964D8D">
      <w:pPr>
        <w:pStyle w:val="code"/>
      </w:pPr>
      <w:r>
        <w:t>static int</w:t>
      </w:r>
      <w:r>
        <w:tab/>
        <w:t>stage1_diamond1[3][2] = { {405,535},{140,260},{223,41} },</w:t>
      </w:r>
    </w:p>
    <w:p w14:paraId="28FA953E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diamond2[4][2] = { {570,535},{470,290},{475,87},{35,109} },</w:t>
      </w:r>
    </w:p>
    <w:p w14:paraId="303C370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1_position[1][2] = { {360,579} },</w:t>
      </w:r>
    </w:p>
    <w:p w14:paraId="1118CB29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2_position[1][2] = { {530,579} },</w:t>
      </w:r>
    </w:p>
    <w:p w14:paraId="7F36AAC6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3_position[1][2] = { {460,455} },</w:t>
      </w:r>
    </w:p>
    <w:p w14:paraId="6F4267B0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mood_position[2][2] = { {260,380},{20,310} },</w:t>
      </w:r>
    </w:p>
    <w:p w14:paraId="6190AB38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button_position[3][2] = { {270,295},{710,230} ,{640,215} };</w:t>
      </w:r>
    </w:p>
    <w:p w14:paraId="06056CEC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第二關各種物件座標</w:t>
      </w:r>
    </w:p>
    <w:p w14:paraId="19304A97" w14:textId="77777777" w:rsidR="00964D8D" w:rsidRDefault="00964D8D" w:rsidP="00964D8D">
      <w:pPr>
        <w:pStyle w:val="code"/>
      </w:pPr>
      <w:r>
        <w:t>static int</w:t>
      </w:r>
      <w:r>
        <w:tab/>
        <w:t>stage2_diamond1[8][2] = { {161,550},{247,550},{484,487} ,{576,487}, {304,373},{576,373},{376,243} ,{366,67} },</w:t>
      </w:r>
    </w:p>
    <w:p w14:paraId="6CAA46D0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diamond2[8][2] = { {484,550},{576,550},{161,487} ,{247,487}, {202,373},{484,373},{419,243} ,{409,67} },</w:t>
      </w:r>
    </w:p>
    <w:p w14:paraId="5B6B9019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1_position[2][2] = { {125,579} ,{454,517} },</w:t>
      </w:r>
    </w:p>
    <w:p w14:paraId="4883F6B5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2_position[2][2] = { {453,579}, {125,517} },</w:t>
      </w:r>
    </w:p>
    <w:p w14:paraId="099C5F9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3_position[2][2] = { {164,310},{474,310} },</w:t>
      </w:r>
    </w:p>
    <w:p w14:paraId="4F0CC60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mood_position[2][2] = { {260,380} ,{300,300}  },</w:t>
      </w:r>
    </w:p>
    <w:p w14:paraId="3816CD85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button_position[3][2] = { {140,390},{400,330},{600,390}},</w:t>
      </w:r>
    </w:p>
    <w:p w14:paraId="5DD73743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button_position1[3][2] = { {200,100},{450,110},{560,100} };</w:t>
      </w:r>
    </w:p>
    <w:p w14:paraId="246FFE47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777AA3B6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遊戲開頭畫面物件</w:t>
      </w:r>
    </w:p>
    <w:p w14:paraId="36E7669E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66588BA5" w14:textId="77777777" w:rsidR="00964D8D" w:rsidRDefault="00964D8D" w:rsidP="00964D8D">
      <w:pPr>
        <w:pStyle w:val="code"/>
      </w:pPr>
      <w:r>
        <w:t>CGameStateInit::CGameStateInit(CGame *g)</w:t>
      </w:r>
    </w:p>
    <w:p w14:paraId="6DF22762" w14:textId="77777777" w:rsidR="00964D8D" w:rsidRDefault="00964D8D" w:rsidP="00964D8D">
      <w:pPr>
        <w:pStyle w:val="code"/>
      </w:pPr>
      <w:r>
        <w:t>: CGameState(g)</w:t>
      </w:r>
    </w:p>
    <w:p w14:paraId="7DDDD0C3" w14:textId="77777777" w:rsidR="00964D8D" w:rsidRDefault="00964D8D" w:rsidP="00964D8D">
      <w:pPr>
        <w:pStyle w:val="code"/>
      </w:pPr>
      <w:r>
        <w:t>{</w:t>
      </w:r>
    </w:p>
    <w:p w14:paraId="419EB3EA" w14:textId="77777777" w:rsidR="00964D8D" w:rsidRDefault="00964D8D" w:rsidP="00964D8D">
      <w:pPr>
        <w:pStyle w:val="code"/>
      </w:pPr>
      <w:r>
        <w:tab/>
        <w:t>intro_bool = false;</w:t>
      </w:r>
    </w:p>
    <w:p w14:paraId="0068E138" w14:textId="77777777" w:rsidR="00964D8D" w:rsidRDefault="00964D8D" w:rsidP="00964D8D">
      <w:pPr>
        <w:pStyle w:val="code"/>
      </w:pPr>
      <w:r>
        <w:t>}</w:t>
      </w:r>
    </w:p>
    <w:p w14:paraId="5294C037" w14:textId="77777777" w:rsidR="00964D8D" w:rsidRDefault="00964D8D" w:rsidP="00964D8D">
      <w:pPr>
        <w:pStyle w:val="code"/>
      </w:pPr>
    </w:p>
    <w:p w14:paraId="2F9ED187" w14:textId="77777777" w:rsidR="00964D8D" w:rsidRDefault="00964D8D" w:rsidP="00964D8D">
      <w:pPr>
        <w:pStyle w:val="code"/>
      </w:pPr>
      <w:r>
        <w:t>void CGameStateInit::OnInit()</w:t>
      </w:r>
    </w:p>
    <w:p w14:paraId="7AD8FE35" w14:textId="77777777" w:rsidR="00964D8D" w:rsidRDefault="00964D8D" w:rsidP="00964D8D">
      <w:pPr>
        <w:pStyle w:val="code"/>
      </w:pPr>
      <w:r>
        <w:t>{</w:t>
      </w:r>
    </w:p>
    <w:p w14:paraId="719D331C" w14:textId="77777777" w:rsidR="00964D8D" w:rsidRDefault="00964D8D" w:rsidP="00964D8D">
      <w:pPr>
        <w:pStyle w:val="code"/>
      </w:pPr>
      <w:r>
        <w:tab/>
        <w:t>ShowInitProgress(0);</w:t>
      </w:r>
    </w:p>
    <w:p w14:paraId="36BE9CC1" w14:textId="77777777" w:rsidR="00964D8D" w:rsidRDefault="00964D8D" w:rsidP="00964D8D">
      <w:pPr>
        <w:pStyle w:val="code"/>
      </w:pPr>
      <w:r>
        <w:tab/>
        <w:t>logo.LoadBitmap(IDB_GAME_MENU);</w:t>
      </w:r>
    </w:p>
    <w:p w14:paraId="49905B06" w14:textId="77777777" w:rsidR="00964D8D" w:rsidRDefault="00964D8D" w:rsidP="00964D8D">
      <w:pPr>
        <w:pStyle w:val="code"/>
      </w:pPr>
      <w:r>
        <w:tab/>
        <w:t>intro.LoadBitmap(IDB_INTRO);</w:t>
      </w:r>
    </w:p>
    <w:p w14:paraId="4200D6E3" w14:textId="77777777" w:rsidR="00964D8D" w:rsidRDefault="00964D8D" w:rsidP="00964D8D">
      <w:pPr>
        <w:pStyle w:val="code"/>
      </w:pPr>
      <w:r>
        <w:tab/>
        <w:t>intro2.LoadBitmap(INTRO);</w:t>
      </w:r>
    </w:p>
    <w:p w14:paraId="354096E9" w14:textId="77777777" w:rsidR="00964D8D" w:rsidRDefault="00964D8D" w:rsidP="00964D8D">
      <w:pPr>
        <w:pStyle w:val="code"/>
      </w:pPr>
      <w:r>
        <w:t>}</w:t>
      </w:r>
    </w:p>
    <w:p w14:paraId="09EA3753" w14:textId="77777777" w:rsidR="00964D8D" w:rsidRDefault="00964D8D" w:rsidP="00964D8D">
      <w:pPr>
        <w:pStyle w:val="code"/>
      </w:pPr>
      <w:r>
        <w:t>void CGameStateInit::OnBeginState()</w:t>
      </w:r>
    </w:p>
    <w:p w14:paraId="795913FC" w14:textId="77777777" w:rsidR="00964D8D" w:rsidRDefault="00964D8D" w:rsidP="00964D8D">
      <w:pPr>
        <w:pStyle w:val="code"/>
      </w:pPr>
      <w:r>
        <w:t>{</w:t>
      </w:r>
    </w:p>
    <w:p w14:paraId="6960AA86" w14:textId="77777777" w:rsidR="00964D8D" w:rsidRDefault="00964D8D" w:rsidP="00964D8D">
      <w:pPr>
        <w:pStyle w:val="code"/>
      </w:pPr>
      <w:r>
        <w:t>}</w:t>
      </w:r>
    </w:p>
    <w:p w14:paraId="3C7AB9CF" w14:textId="77777777" w:rsidR="00964D8D" w:rsidRDefault="00964D8D" w:rsidP="00964D8D">
      <w:pPr>
        <w:pStyle w:val="code"/>
      </w:pPr>
    </w:p>
    <w:p w14:paraId="4B371FF4" w14:textId="77777777" w:rsidR="00964D8D" w:rsidRDefault="00964D8D" w:rsidP="00964D8D">
      <w:pPr>
        <w:pStyle w:val="code"/>
      </w:pPr>
      <w:r>
        <w:t>void CGameStateInit::OnKeyUp(UINT nChar, UINT nRepCnt, UINT nFlags)</w:t>
      </w:r>
    </w:p>
    <w:p w14:paraId="1CD1A0BF" w14:textId="77777777" w:rsidR="00964D8D" w:rsidRDefault="00964D8D" w:rsidP="00964D8D">
      <w:pPr>
        <w:pStyle w:val="code"/>
      </w:pPr>
      <w:r>
        <w:t>{</w:t>
      </w:r>
    </w:p>
    <w:p w14:paraId="31106F58" w14:textId="77777777" w:rsidR="00964D8D" w:rsidRDefault="00964D8D" w:rsidP="00964D8D">
      <w:pPr>
        <w:pStyle w:val="code"/>
      </w:pPr>
      <w:r>
        <w:lastRenderedPageBreak/>
        <w:tab/>
        <w:t>const char KEY_ESC = 27;</w:t>
      </w:r>
    </w:p>
    <w:p w14:paraId="5E8C4009" w14:textId="77777777" w:rsidR="00964D8D" w:rsidRDefault="00964D8D" w:rsidP="00964D8D">
      <w:pPr>
        <w:pStyle w:val="code"/>
      </w:pPr>
      <w:r>
        <w:tab/>
        <w:t>if (nChar == KEY_ESC)</w:t>
      </w:r>
    </w:p>
    <w:p w14:paraId="45817488" w14:textId="77777777" w:rsidR="00964D8D" w:rsidRDefault="00964D8D" w:rsidP="00964D8D">
      <w:pPr>
        <w:pStyle w:val="code"/>
      </w:pPr>
      <w:r>
        <w:rPr>
          <w:rFonts w:hint="eastAsia"/>
        </w:rPr>
        <w:tab/>
      </w:r>
      <w:r>
        <w:rPr>
          <w:rFonts w:hint="eastAsia"/>
        </w:rPr>
        <w:tab/>
        <w:t>PostMessage(AfxGetMainWnd()-&gt;m_hWnd, WM_CLOSE, 0, 0);</w:t>
      </w:r>
      <w:r>
        <w:rPr>
          <w:rFonts w:hint="eastAsia"/>
        </w:rPr>
        <w:tab/>
        <w:t xml:space="preserve">// </w:t>
      </w:r>
      <w:r>
        <w:rPr>
          <w:rFonts w:hint="eastAsia"/>
        </w:rPr>
        <w:t>關閉遊戲</w:t>
      </w:r>
    </w:p>
    <w:p w14:paraId="12606864" w14:textId="77777777" w:rsidR="00964D8D" w:rsidRDefault="00964D8D" w:rsidP="00964D8D">
      <w:pPr>
        <w:pStyle w:val="code"/>
      </w:pPr>
      <w:r>
        <w:t>}</w:t>
      </w:r>
    </w:p>
    <w:p w14:paraId="179175C9" w14:textId="77777777" w:rsidR="00964D8D" w:rsidRDefault="00964D8D" w:rsidP="00964D8D">
      <w:pPr>
        <w:pStyle w:val="code"/>
      </w:pPr>
    </w:p>
    <w:p w14:paraId="42604F00" w14:textId="77777777" w:rsidR="00964D8D" w:rsidRDefault="00964D8D" w:rsidP="00964D8D">
      <w:pPr>
        <w:pStyle w:val="code"/>
      </w:pPr>
      <w:r>
        <w:t>void CGameStateInit::OnLButtonDown(UINT nFlags, CPoint point)</w:t>
      </w:r>
    </w:p>
    <w:p w14:paraId="03C38892" w14:textId="77777777" w:rsidR="00964D8D" w:rsidRDefault="00964D8D" w:rsidP="00964D8D">
      <w:pPr>
        <w:pStyle w:val="code"/>
      </w:pPr>
      <w:r>
        <w:t>{</w:t>
      </w:r>
    </w:p>
    <w:p w14:paraId="7F5B0D25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</w:t>
      </w:r>
      <w:r>
        <w:rPr>
          <w:rFonts w:hint="eastAsia"/>
        </w:rPr>
        <w:t>Play</w:t>
      </w:r>
      <w:r>
        <w:rPr>
          <w:rFonts w:hint="eastAsia"/>
        </w:rPr>
        <w:t>的位置後跳轉到</w:t>
      </w:r>
      <w:r>
        <w:rPr>
          <w:rFonts w:hint="eastAsia"/>
        </w:rPr>
        <w:t>GameStateMenu</w:t>
      </w:r>
    </w:p>
    <w:p w14:paraId="631448EA" w14:textId="77777777" w:rsidR="00964D8D" w:rsidRDefault="00964D8D" w:rsidP="00964D8D">
      <w:pPr>
        <w:pStyle w:val="code"/>
      </w:pPr>
      <w:r>
        <w:tab/>
        <w:t>if ((point.x &gt; 303 &amp;&amp; point.x &lt; 485) &amp;&amp; (point.y &gt; 311 &amp;&amp; point.y &lt; 375))</w:t>
      </w:r>
    </w:p>
    <w:p w14:paraId="1C3E183F" w14:textId="77777777" w:rsidR="00964D8D" w:rsidRDefault="00964D8D" w:rsidP="00964D8D">
      <w:pPr>
        <w:pStyle w:val="code"/>
      </w:pPr>
      <w:r>
        <w:tab/>
        <w:t>{</w:t>
      </w:r>
    </w:p>
    <w:p w14:paraId="1534D732" w14:textId="77777777" w:rsidR="00964D8D" w:rsidRDefault="00964D8D" w:rsidP="00964D8D">
      <w:pPr>
        <w:pStyle w:val="code"/>
      </w:pPr>
      <w:r>
        <w:tab/>
      </w:r>
      <w:r>
        <w:tab/>
        <w:t>GotoGameState(GAME_STATE_MENU);</w:t>
      </w:r>
    </w:p>
    <w:p w14:paraId="27305662" w14:textId="77777777" w:rsidR="00964D8D" w:rsidRDefault="00964D8D" w:rsidP="00964D8D">
      <w:pPr>
        <w:pStyle w:val="code"/>
      </w:pPr>
      <w:r>
        <w:tab/>
        <w:t>}</w:t>
      </w:r>
    </w:p>
    <w:p w14:paraId="046EB071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齒輪後顯示</w:t>
      </w:r>
      <w:r>
        <w:rPr>
          <w:rFonts w:hint="eastAsia"/>
        </w:rPr>
        <w:t>Help</w:t>
      </w:r>
    </w:p>
    <w:p w14:paraId="2573936D" w14:textId="77777777" w:rsidR="00964D8D" w:rsidRDefault="00964D8D" w:rsidP="00964D8D">
      <w:pPr>
        <w:pStyle w:val="code"/>
      </w:pPr>
      <w:r>
        <w:tab/>
        <w:t>if ((point.x &gt; 10 &amp;&amp; point.x &lt; 82) &amp;&amp; (point.y &gt; 475 &amp;&amp; point.y &lt; 555))</w:t>
      </w:r>
    </w:p>
    <w:p w14:paraId="5DEB9529" w14:textId="77777777" w:rsidR="00964D8D" w:rsidRDefault="00964D8D" w:rsidP="00964D8D">
      <w:pPr>
        <w:pStyle w:val="code"/>
      </w:pPr>
      <w:r>
        <w:tab/>
        <w:t>{</w:t>
      </w:r>
    </w:p>
    <w:p w14:paraId="31C63A8F" w14:textId="77777777" w:rsidR="00964D8D" w:rsidRDefault="00964D8D" w:rsidP="00964D8D">
      <w:pPr>
        <w:pStyle w:val="code"/>
      </w:pPr>
      <w:r>
        <w:tab/>
      </w:r>
      <w:r>
        <w:tab/>
        <w:t>intro_bool = true;</w:t>
      </w:r>
    </w:p>
    <w:p w14:paraId="1CC152AC" w14:textId="77777777" w:rsidR="00964D8D" w:rsidRDefault="00964D8D" w:rsidP="00964D8D">
      <w:pPr>
        <w:pStyle w:val="code"/>
      </w:pPr>
      <w:r>
        <w:tab/>
        <w:t>}</w:t>
      </w:r>
    </w:p>
    <w:p w14:paraId="3F8D5857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</w:t>
      </w:r>
      <w:r>
        <w:rPr>
          <w:rFonts w:hint="eastAsia"/>
        </w:rPr>
        <w:t>Back</w:t>
      </w:r>
      <w:r>
        <w:rPr>
          <w:rFonts w:hint="eastAsia"/>
        </w:rPr>
        <w:t>後回到主畫面</w:t>
      </w:r>
    </w:p>
    <w:p w14:paraId="2C82E2DD" w14:textId="77777777" w:rsidR="00964D8D" w:rsidRDefault="00964D8D" w:rsidP="00964D8D">
      <w:pPr>
        <w:pStyle w:val="code"/>
      </w:pPr>
      <w:r>
        <w:tab/>
        <w:t>if ((point.x &gt; 165 &amp;&amp; point.x &lt; 257) &amp;&amp; (point.y &gt; 382 &amp;&amp; point.y &lt; 421))</w:t>
      </w:r>
    </w:p>
    <w:p w14:paraId="34460949" w14:textId="77777777" w:rsidR="00964D8D" w:rsidRDefault="00964D8D" w:rsidP="00964D8D">
      <w:pPr>
        <w:pStyle w:val="code"/>
      </w:pPr>
      <w:r>
        <w:tab/>
        <w:t>{</w:t>
      </w:r>
    </w:p>
    <w:p w14:paraId="7DDEF68E" w14:textId="77777777" w:rsidR="00964D8D" w:rsidRDefault="00964D8D" w:rsidP="00964D8D">
      <w:pPr>
        <w:pStyle w:val="code"/>
      </w:pPr>
      <w:r>
        <w:tab/>
      </w:r>
      <w:r>
        <w:tab/>
        <w:t>intro_bool = false;</w:t>
      </w:r>
    </w:p>
    <w:p w14:paraId="6DA598E6" w14:textId="77777777" w:rsidR="00964D8D" w:rsidRDefault="00964D8D" w:rsidP="00964D8D">
      <w:pPr>
        <w:pStyle w:val="code"/>
      </w:pPr>
      <w:r>
        <w:tab/>
      </w:r>
      <w:r>
        <w:tab/>
        <w:t>GotoGameState(GAME_STATE_INIT);</w:t>
      </w:r>
    </w:p>
    <w:p w14:paraId="04E79E61" w14:textId="77777777" w:rsidR="00964D8D" w:rsidRDefault="00964D8D" w:rsidP="00964D8D">
      <w:pPr>
        <w:pStyle w:val="code"/>
      </w:pPr>
      <w:r>
        <w:tab/>
        <w:t>}</w:t>
      </w:r>
    </w:p>
    <w:p w14:paraId="44B3953A" w14:textId="77777777" w:rsidR="00964D8D" w:rsidRDefault="00964D8D" w:rsidP="00964D8D">
      <w:pPr>
        <w:pStyle w:val="code"/>
      </w:pPr>
      <w:r>
        <w:t>}</w:t>
      </w:r>
    </w:p>
    <w:p w14:paraId="3870AF6F" w14:textId="77777777" w:rsidR="00964D8D" w:rsidRDefault="00964D8D" w:rsidP="00964D8D">
      <w:pPr>
        <w:pStyle w:val="code"/>
      </w:pPr>
    </w:p>
    <w:p w14:paraId="5606F53D" w14:textId="77777777" w:rsidR="00964D8D" w:rsidRDefault="00964D8D" w:rsidP="00964D8D">
      <w:pPr>
        <w:pStyle w:val="code"/>
      </w:pPr>
      <w:r>
        <w:t>void CGameStateInit::OnShow()</w:t>
      </w:r>
    </w:p>
    <w:p w14:paraId="63FAFCAD" w14:textId="77777777" w:rsidR="00964D8D" w:rsidRDefault="00964D8D" w:rsidP="00964D8D">
      <w:pPr>
        <w:pStyle w:val="code"/>
      </w:pPr>
      <w:r>
        <w:t>{</w:t>
      </w:r>
    </w:p>
    <w:p w14:paraId="2EBC58AF" w14:textId="77777777" w:rsidR="00964D8D" w:rsidRDefault="00964D8D" w:rsidP="00964D8D">
      <w:pPr>
        <w:pStyle w:val="code"/>
      </w:pPr>
      <w:r>
        <w:tab/>
        <w:t>logo.SetTopLeft(0, 0);</w:t>
      </w:r>
    </w:p>
    <w:p w14:paraId="0AA2F144" w14:textId="77777777" w:rsidR="00964D8D" w:rsidRDefault="00964D8D" w:rsidP="00964D8D">
      <w:pPr>
        <w:pStyle w:val="code"/>
      </w:pPr>
      <w:r>
        <w:tab/>
        <w:t>logo.ShowBitmap();</w:t>
      </w:r>
    </w:p>
    <w:p w14:paraId="280E8051" w14:textId="77777777" w:rsidR="00964D8D" w:rsidRDefault="00964D8D" w:rsidP="00964D8D">
      <w:pPr>
        <w:pStyle w:val="code"/>
      </w:pPr>
      <w:r>
        <w:tab/>
        <w:t>intro2.SetTopLeft(0, 0);</w:t>
      </w:r>
    </w:p>
    <w:p w14:paraId="4F5D6942" w14:textId="77777777" w:rsidR="00964D8D" w:rsidRDefault="00964D8D" w:rsidP="00964D8D">
      <w:pPr>
        <w:pStyle w:val="code"/>
      </w:pPr>
      <w:r>
        <w:tab/>
        <w:t>intro2.ShowBitmap();</w:t>
      </w:r>
    </w:p>
    <w:p w14:paraId="4D9BEDE8" w14:textId="77777777" w:rsidR="00964D8D" w:rsidRDefault="00964D8D" w:rsidP="00964D8D">
      <w:pPr>
        <w:pStyle w:val="code"/>
      </w:pPr>
      <w:r>
        <w:tab/>
        <w:t>intro.SetTopLeft(118, 135);</w:t>
      </w:r>
    </w:p>
    <w:p w14:paraId="7202AA74" w14:textId="77777777" w:rsidR="00964D8D" w:rsidRDefault="00964D8D" w:rsidP="00964D8D">
      <w:pPr>
        <w:pStyle w:val="code"/>
      </w:pPr>
      <w:r>
        <w:tab/>
        <w:t>if (intro_bool)</w:t>
      </w:r>
    </w:p>
    <w:p w14:paraId="6B5227CA" w14:textId="77777777" w:rsidR="00964D8D" w:rsidRDefault="00964D8D" w:rsidP="00964D8D">
      <w:pPr>
        <w:pStyle w:val="code"/>
      </w:pPr>
      <w:r>
        <w:tab/>
        <w:t>{</w:t>
      </w:r>
    </w:p>
    <w:p w14:paraId="49CD4FC4" w14:textId="77777777" w:rsidR="00964D8D" w:rsidRDefault="00964D8D" w:rsidP="00964D8D">
      <w:pPr>
        <w:pStyle w:val="code"/>
      </w:pPr>
      <w:r>
        <w:tab/>
      </w:r>
      <w:r>
        <w:tab/>
        <w:t>intro.ShowBitmap();</w:t>
      </w:r>
    </w:p>
    <w:p w14:paraId="6479F4E2" w14:textId="77777777" w:rsidR="00964D8D" w:rsidRDefault="00964D8D" w:rsidP="00964D8D">
      <w:pPr>
        <w:pStyle w:val="code"/>
      </w:pPr>
      <w:r>
        <w:tab/>
        <w:t>}</w:t>
      </w:r>
    </w:p>
    <w:p w14:paraId="35B46469" w14:textId="77777777" w:rsidR="00964D8D" w:rsidRDefault="00964D8D" w:rsidP="00964D8D">
      <w:pPr>
        <w:pStyle w:val="code"/>
      </w:pPr>
      <w:r>
        <w:t>}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7CCF9B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233567BE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結束狀態</w:t>
      </w:r>
      <w:r>
        <w:rPr>
          <w:rFonts w:hint="eastAsia"/>
        </w:rPr>
        <w:t>(Game Over)</w:t>
      </w:r>
    </w:p>
    <w:p w14:paraId="52D9B638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05306627" w14:textId="77777777" w:rsidR="00964D8D" w:rsidRDefault="00964D8D" w:rsidP="00964D8D">
      <w:pPr>
        <w:pStyle w:val="code"/>
      </w:pPr>
      <w:r>
        <w:t>CGameStateOver::CGameStateOver(CGame *g)</w:t>
      </w:r>
    </w:p>
    <w:p w14:paraId="2CCB978C" w14:textId="77777777" w:rsidR="00964D8D" w:rsidRDefault="00964D8D" w:rsidP="00964D8D">
      <w:pPr>
        <w:pStyle w:val="code"/>
      </w:pPr>
      <w:r>
        <w:t>: CGameState(g)</w:t>
      </w:r>
    </w:p>
    <w:p w14:paraId="1981A43D" w14:textId="77777777" w:rsidR="00964D8D" w:rsidRDefault="00964D8D" w:rsidP="00964D8D">
      <w:pPr>
        <w:pStyle w:val="code"/>
      </w:pPr>
      <w:r>
        <w:t>{</w:t>
      </w:r>
    </w:p>
    <w:p w14:paraId="1D866B7D" w14:textId="77777777" w:rsidR="00964D8D" w:rsidRDefault="00964D8D" w:rsidP="00964D8D">
      <w:pPr>
        <w:pStyle w:val="code"/>
      </w:pPr>
      <w:r>
        <w:t>}</w:t>
      </w:r>
    </w:p>
    <w:p w14:paraId="48D65E25" w14:textId="77777777" w:rsidR="00964D8D" w:rsidRDefault="00964D8D" w:rsidP="00964D8D">
      <w:pPr>
        <w:pStyle w:val="code"/>
      </w:pPr>
      <w:r>
        <w:t>void CGameStateOver::OnLButtonDown(UINT nFlags, CPoint point)</w:t>
      </w:r>
    </w:p>
    <w:p w14:paraId="62E69312" w14:textId="77777777" w:rsidR="00964D8D" w:rsidRDefault="00964D8D" w:rsidP="00964D8D">
      <w:pPr>
        <w:pStyle w:val="code"/>
      </w:pPr>
      <w:r>
        <w:t>{</w:t>
      </w:r>
    </w:p>
    <w:p w14:paraId="42A50D61" w14:textId="77777777" w:rsidR="00964D8D" w:rsidRDefault="00964D8D" w:rsidP="00964D8D">
      <w:pPr>
        <w:pStyle w:val="code"/>
      </w:pPr>
      <w:r>
        <w:tab/>
        <w:t>if ((point.x &gt; 254 &amp;&amp; point.x &lt; 367) &amp;&amp; (point.y &gt; 337 &amp;&amp; point.y &lt; 376))</w:t>
      </w:r>
    </w:p>
    <w:p w14:paraId="50FF1509" w14:textId="77777777" w:rsidR="00964D8D" w:rsidRDefault="00964D8D" w:rsidP="00964D8D">
      <w:pPr>
        <w:pStyle w:val="code"/>
      </w:pPr>
      <w:r>
        <w:tab/>
        <w:t>{</w:t>
      </w:r>
    </w:p>
    <w:p w14:paraId="64D6C918" w14:textId="77777777" w:rsidR="00964D8D" w:rsidRDefault="00964D8D" w:rsidP="00964D8D">
      <w:pPr>
        <w:pStyle w:val="code"/>
      </w:pPr>
      <w:r>
        <w:tab/>
      </w:r>
      <w:r>
        <w:tab/>
        <w:t>GotoGameState(GAME_STATE_MENU);</w:t>
      </w:r>
    </w:p>
    <w:p w14:paraId="1EED7ADB" w14:textId="77777777" w:rsidR="00964D8D" w:rsidRDefault="00964D8D" w:rsidP="00964D8D">
      <w:pPr>
        <w:pStyle w:val="code"/>
      </w:pPr>
      <w:r>
        <w:tab/>
        <w:t>}</w:t>
      </w:r>
    </w:p>
    <w:p w14:paraId="178EF4EF" w14:textId="77777777" w:rsidR="00964D8D" w:rsidRDefault="00964D8D" w:rsidP="00964D8D">
      <w:pPr>
        <w:pStyle w:val="code"/>
      </w:pPr>
      <w:r>
        <w:tab/>
        <w:t>if ((point.x &gt; 444 &amp;&amp; point.x &lt; 556) &amp;&amp; (point.y &gt; 337 &amp;&amp; point.y &lt; 376))</w:t>
      </w:r>
    </w:p>
    <w:p w14:paraId="62573257" w14:textId="77777777" w:rsidR="00964D8D" w:rsidRDefault="00964D8D" w:rsidP="00964D8D">
      <w:pPr>
        <w:pStyle w:val="code"/>
      </w:pPr>
      <w:r>
        <w:tab/>
        <w:t>{</w:t>
      </w:r>
    </w:p>
    <w:p w14:paraId="46331251" w14:textId="77777777" w:rsidR="00964D8D" w:rsidRDefault="00964D8D" w:rsidP="00964D8D">
      <w:pPr>
        <w:pStyle w:val="code"/>
      </w:pPr>
      <w:r>
        <w:tab/>
      </w:r>
      <w:r>
        <w:tab/>
        <w:t>if (stage == 0)</w:t>
      </w:r>
    </w:p>
    <w:p w14:paraId="305277AE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66C62846" w14:textId="77777777" w:rsidR="00964D8D" w:rsidRDefault="00964D8D" w:rsidP="00964D8D">
      <w:pPr>
        <w:pStyle w:val="code"/>
      </w:pPr>
      <w:r>
        <w:tab/>
      </w:r>
      <w:r>
        <w:tab/>
      </w:r>
      <w:r>
        <w:tab/>
        <w:t>GotoGameState(GAME_STATE_RUN);</w:t>
      </w:r>
    </w:p>
    <w:p w14:paraId="5B03EC01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081D5C1" w14:textId="77777777" w:rsidR="00964D8D" w:rsidRDefault="00964D8D" w:rsidP="00964D8D">
      <w:pPr>
        <w:pStyle w:val="code"/>
      </w:pPr>
      <w:r>
        <w:tab/>
      </w:r>
      <w:r>
        <w:tab/>
      </w:r>
    </w:p>
    <w:p w14:paraId="4FF21C76" w14:textId="77777777" w:rsidR="00964D8D" w:rsidRDefault="00964D8D" w:rsidP="00964D8D">
      <w:pPr>
        <w:pStyle w:val="code"/>
      </w:pPr>
      <w:r>
        <w:tab/>
      </w:r>
      <w:r>
        <w:tab/>
        <w:t>if (stage == 1)</w:t>
      </w:r>
    </w:p>
    <w:p w14:paraId="163AC26C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67415DC2" w14:textId="77777777" w:rsidR="00964D8D" w:rsidRDefault="00964D8D" w:rsidP="00964D8D">
      <w:pPr>
        <w:pStyle w:val="code"/>
      </w:pPr>
      <w:r>
        <w:tab/>
      </w:r>
      <w:r>
        <w:tab/>
      </w:r>
      <w:r>
        <w:tab/>
        <w:t>GotoGameState(GAME_STATE_RUN2);</w:t>
      </w:r>
    </w:p>
    <w:p w14:paraId="51B6C1FA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B3C803D" w14:textId="77777777" w:rsidR="00964D8D" w:rsidRDefault="00964D8D" w:rsidP="00964D8D">
      <w:pPr>
        <w:pStyle w:val="code"/>
      </w:pPr>
      <w:r>
        <w:tab/>
        <w:t>}</w:t>
      </w:r>
    </w:p>
    <w:p w14:paraId="0B109DFF" w14:textId="77777777" w:rsidR="00964D8D" w:rsidRDefault="00964D8D" w:rsidP="00964D8D">
      <w:pPr>
        <w:pStyle w:val="code"/>
      </w:pPr>
      <w:r>
        <w:t>}</w:t>
      </w:r>
    </w:p>
    <w:p w14:paraId="178A009A" w14:textId="77777777" w:rsidR="00964D8D" w:rsidRDefault="00964D8D" w:rsidP="00964D8D">
      <w:pPr>
        <w:pStyle w:val="code"/>
      </w:pPr>
      <w:r>
        <w:t>void CGameStateOver::OnMove()</w:t>
      </w:r>
    </w:p>
    <w:p w14:paraId="2445D9EE" w14:textId="77777777" w:rsidR="00964D8D" w:rsidRDefault="00964D8D" w:rsidP="00964D8D">
      <w:pPr>
        <w:pStyle w:val="code"/>
      </w:pPr>
      <w:r>
        <w:t>{</w:t>
      </w:r>
    </w:p>
    <w:p w14:paraId="26C64BF7" w14:textId="77777777" w:rsidR="00964D8D" w:rsidRDefault="00964D8D" w:rsidP="00964D8D">
      <w:pPr>
        <w:pStyle w:val="code"/>
      </w:pPr>
    </w:p>
    <w:p w14:paraId="205D07AB" w14:textId="77777777" w:rsidR="00964D8D" w:rsidRDefault="00964D8D" w:rsidP="00964D8D">
      <w:pPr>
        <w:pStyle w:val="code"/>
      </w:pPr>
      <w:r>
        <w:t>}</w:t>
      </w:r>
    </w:p>
    <w:p w14:paraId="2BFBE2CB" w14:textId="77777777" w:rsidR="00964D8D" w:rsidRDefault="00964D8D" w:rsidP="00964D8D">
      <w:pPr>
        <w:pStyle w:val="code"/>
      </w:pPr>
      <w:r>
        <w:t>void CGameStateOver::OnBeginState()</w:t>
      </w:r>
    </w:p>
    <w:p w14:paraId="79385E02" w14:textId="77777777" w:rsidR="00964D8D" w:rsidRDefault="00964D8D" w:rsidP="00964D8D">
      <w:pPr>
        <w:pStyle w:val="code"/>
      </w:pPr>
      <w:r>
        <w:t>{</w:t>
      </w:r>
    </w:p>
    <w:p w14:paraId="027B71E2" w14:textId="77777777" w:rsidR="00964D8D" w:rsidRDefault="00964D8D" w:rsidP="00964D8D">
      <w:pPr>
        <w:pStyle w:val="code"/>
      </w:pPr>
    </w:p>
    <w:p w14:paraId="54CCA804" w14:textId="77777777" w:rsidR="00964D8D" w:rsidRDefault="00964D8D" w:rsidP="00964D8D">
      <w:pPr>
        <w:pStyle w:val="code"/>
      </w:pPr>
      <w:r>
        <w:t>}</w:t>
      </w:r>
    </w:p>
    <w:p w14:paraId="4A569525" w14:textId="77777777" w:rsidR="00964D8D" w:rsidRDefault="00964D8D" w:rsidP="00964D8D">
      <w:pPr>
        <w:pStyle w:val="code"/>
      </w:pPr>
      <w:r>
        <w:t>void CGameStateOver::OnInit()</w:t>
      </w:r>
    </w:p>
    <w:p w14:paraId="76A4884D" w14:textId="77777777" w:rsidR="00964D8D" w:rsidRDefault="00964D8D" w:rsidP="00964D8D">
      <w:pPr>
        <w:pStyle w:val="code"/>
      </w:pPr>
      <w:r>
        <w:t>{</w:t>
      </w:r>
    </w:p>
    <w:p w14:paraId="210DE657" w14:textId="77777777" w:rsidR="00964D8D" w:rsidRDefault="00964D8D" w:rsidP="00964D8D">
      <w:pPr>
        <w:pStyle w:val="code"/>
      </w:pPr>
      <w:r>
        <w:tab/>
        <w:t>ShowInitProgress(66);</w:t>
      </w:r>
    </w:p>
    <w:p w14:paraId="2D4A4E88" w14:textId="77777777" w:rsidR="00964D8D" w:rsidRDefault="00964D8D" w:rsidP="00964D8D">
      <w:pPr>
        <w:pStyle w:val="code"/>
      </w:pPr>
      <w:r>
        <w:tab/>
        <w:t>gameover.LoadBitmap(GAMEOVER, RGB(255, 255, 255));</w:t>
      </w:r>
    </w:p>
    <w:p w14:paraId="16B3705B" w14:textId="77777777" w:rsidR="00964D8D" w:rsidRDefault="00964D8D" w:rsidP="00964D8D">
      <w:pPr>
        <w:pStyle w:val="code"/>
      </w:pPr>
      <w:r>
        <w:tab/>
        <w:t>ShowInitProgress(100);</w:t>
      </w:r>
    </w:p>
    <w:p w14:paraId="7CEA0854" w14:textId="77777777" w:rsidR="00964D8D" w:rsidRDefault="00964D8D" w:rsidP="00964D8D">
      <w:pPr>
        <w:pStyle w:val="code"/>
      </w:pPr>
      <w:r>
        <w:t>}</w:t>
      </w:r>
    </w:p>
    <w:p w14:paraId="394E8457" w14:textId="77777777" w:rsidR="00964D8D" w:rsidRDefault="00964D8D" w:rsidP="00964D8D">
      <w:pPr>
        <w:pStyle w:val="code"/>
      </w:pPr>
      <w:r>
        <w:t>void CGameStateOver::OnShow()</w:t>
      </w:r>
    </w:p>
    <w:p w14:paraId="1437C0F8" w14:textId="77777777" w:rsidR="00964D8D" w:rsidRDefault="00964D8D" w:rsidP="00964D8D">
      <w:pPr>
        <w:pStyle w:val="code"/>
      </w:pPr>
      <w:r>
        <w:t>{</w:t>
      </w:r>
    </w:p>
    <w:p w14:paraId="39F2A8E2" w14:textId="77777777" w:rsidR="00964D8D" w:rsidRDefault="00964D8D" w:rsidP="00964D8D">
      <w:pPr>
        <w:pStyle w:val="code"/>
      </w:pPr>
      <w:r>
        <w:tab/>
        <w:t>gameover.SetTopLeft(118, 138);</w:t>
      </w:r>
    </w:p>
    <w:p w14:paraId="2D45C82F" w14:textId="77777777" w:rsidR="00964D8D" w:rsidRDefault="00964D8D" w:rsidP="00964D8D">
      <w:pPr>
        <w:pStyle w:val="code"/>
      </w:pPr>
      <w:r>
        <w:tab/>
        <w:t>gameover.ShowBitmap();</w:t>
      </w:r>
    </w:p>
    <w:p w14:paraId="691D83FF" w14:textId="77777777" w:rsidR="00964D8D" w:rsidRDefault="00964D8D" w:rsidP="00964D8D">
      <w:pPr>
        <w:pStyle w:val="code"/>
      </w:pPr>
      <w:r>
        <w:t>}</w:t>
      </w:r>
    </w:p>
    <w:p w14:paraId="2C5DAE12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20EBB99D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選關狀態</w:t>
      </w:r>
      <w:r>
        <w:rPr>
          <w:rFonts w:hint="eastAsia"/>
        </w:rPr>
        <w:t>(Game Menu)</w:t>
      </w:r>
    </w:p>
    <w:p w14:paraId="0E3C840B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42A262D4" w14:textId="77777777" w:rsidR="00964D8D" w:rsidRDefault="00964D8D" w:rsidP="00964D8D">
      <w:pPr>
        <w:pStyle w:val="code"/>
      </w:pPr>
      <w:r>
        <w:t>CGameStateMenu::CGameStateMenu(CGame *g)</w:t>
      </w:r>
    </w:p>
    <w:p w14:paraId="6AB627C5" w14:textId="77777777" w:rsidR="00964D8D" w:rsidRDefault="00964D8D" w:rsidP="00964D8D">
      <w:pPr>
        <w:pStyle w:val="code"/>
      </w:pPr>
      <w:r>
        <w:tab/>
        <w:t>: CGameState(g)</w:t>
      </w:r>
    </w:p>
    <w:p w14:paraId="692098B7" w14:textId="77777777" w:rsidR="00964D8D" w:rsidRDefault="00964D8D" w:rsidP="00964D8D">
      <w:pPr>
        <w:pStyle w:val="code"/>
      </w:pPr>
      <w:r>
        <w:t>{</w:t>
      </w:r>
    </w:p>
    <w:p w14:paraId="228F90C1" w14:textId="77777777" w:rsidR="00964D8D" w:rsidRDefault="00964D8D" w:rsidP="00964D8D">
      <w:pPr>
        <w:pStyle w:val="code"/>
      </w:pPr>
      <w:r>
        <w:t>}</w:t>
      </w:r>
    </w:p>
    <w:p w14:paraId="78B101A5" w14:textId="77777777" w:rsidR="00964D8D" w:rsidRDefault="00964D8D" w:rsidP="00964D8D">
      <w:pPr>
        <w:pStyle w:val="code"/>
      </w:pPr>
      <w:r>
        <w:t>void CGameStateMenu::OnLButtonDown(UINT nFlags, CPoint point)</w:t>
      </w:r>
    </w:p>
    <w:p w14:paraId="3999065C" w14:textId="77777777" w:rsidR="00964D8D" w:rsidRDefault="00964D8D" w:rsidP="00964D8D">
      <w:pPr>
        <w:pStyle w:val="code"/>
      </w:pPr>
      <w:r>
        <w:t>{</w:t>
      </w:r>
    </w:p>
    <w:p w14:paraId="3E95D528" w14:textId="77777777" w:rsidR="00964D8D" w:rsidRDefault="00964D8D" w:rsidP="00964D8D">
      <w:pPr>
        <w:pStyle w:val="code"/>
      </w:pPr>
      <w:r>
        <w:tab/>
        <w:t>if ((point.x &gt; 39 &amp;&amp; point.x &lt; 210) &amp;&amp; (point.y &gt; 492 &amp;&amp; point.y &lt; 588))</w:t>
      </w:r>
    </w:p>
    <w:p w14:paraId="151F424A" w14:textId="77777777" w:rsidR="00964D8D" w:rsidRDefault="00964D8D" w:rsidP="00964D8D">
      <w:pPr>
        <w:pStyle w:val="code"/>
      </w:pPr>
      <w:r>
        <w:tab/>
        <w:t>{</w:t>
      </w:r>
    </w:p>
    <w:p w14:paraId="6B3ED3CB" w14:textId="77777777" w:rsidR="00964D8D" w:rsidRDefault="00964D8D" w:rsidP="00964D8D">
      <w:pPr>
        <w:pStyle w:val="code"/>
      </w:pPr>
      <w:r>
        <w:tab/>
      </w:r>
      <w:r>
        <w:tab/>
        <w:t>GotoGameState(GAME_STATE_INIT);</w:t>
      </w:r>
    </w:p>
    <w:p w14:paraId="644FF473" w14:textId="77777777" w:rsidR="00964D8D" w:rsidRDefault="00964D8D" w:rsidP="00964D8D">
      <w:pPr>
        <w:pStyle w:val="code"/>
      </w:pPr>
      <w:r>
        <w:tab/>
        <w:t>}</w:t>
      </w:r>
    </w:p>
    <w:p w14:paraId="6A61DA95" w14:textId="77777777" w:rsidR="00964D8D" w:rsidRDefault="00964D8D" w:rsidP="00964D8D">
      <w:pPr>
        <w:pStyle w:val="code"/>
      </w:pPr>
      <w:r>
        <w:tab/>
        <w:t>if ((point.x &gt; 378 &amp;&amp; point.x &lt; 422) &amp;&amp; (point.y &gt; 492 &amp;&amp; point.y &lt; 542))</w:t>
      </w:r>
    </w:p>
    <w:p w14:paraId="470B7B2B" w14:textId="77777777" w:rsidR="00964D8D" w:rsidRDefault="00964D8D" w:rsidP="00964D8D">
      <w:pPr>
        <w:pStyle w:val="code"/>
      </w:pPr>
      <w:r>
        <w:tab/>
        <w:t>{</w:t>
      </w:r>
    </w:p>
    <w:p w14:paraId="1E80EFD3" w14:textId="77777777" w:rsidR="00964D8D" w:rsidRDefault="00964D8D" w:rsidP="00964D8D">
      <w:pPr>
        <w:pStyle w:val="code"/>
      </w:pPr>
      <w:r>
        <w:tab/>
      </w:r>
      <w:r>
        <w:tab/>
        <w:t>stage = 0;</w:t>
      </w:r>
    </w:p>
    <w:p w14:paraId="537D24E7" w14:textId="77777777" w:rsidR="00964D8D" w:rsidRDefault="00964D8D" w:rsidP="00964D8D">
      <w:pPr>
        <w:pStyle w:val="code"/>
      </w:pPr>
      <w:r>
        <w:tab/>
      </w:r>
      <w:r>
        <w:tab/>
        <w:t>GotoGameState(GAME_STATE_RUN);</w:t>
      </w:r>
    </w:p>
    <w:p w14:paraId="02FD950D" w14:textId="77777777" w:rsidR="00964D8D" w:rsidRDefault="00964D8D" w:rsidP="00964D8D">
      <w:pPr>
        <w:pStyle w:val="code"/>
      </w:pPr>
      <w:r>
        <w:tab/>
        <w:t>}</w:t>
      </w:r>
    </w:p>
    <w:p w14:paraId="554BD31C" w14:textId="77777777" w:rsidR="00964D8D" w:rsidRDefault="00964D8D" w:rsidP="00964D8D">
      <w:pPr>
        <w:pStyle w:val="code"/>
      </w:pPr>
      <w:r>
        <w:tab/>
        <w:t>if ((point.x &gt; 409 &amp;&amp; point.x &lt; 455) &amp;&amp; (point.y &gt; 437 &amp;&amp; point.y &lt; 487))</w:t>
      </w:r>
    </w:p>
    <w:p w14:paraId="58EECCA3" w14:textId="77777777" w:rsidR="00964D8D" w:rsidRDefault="00964D8D" w:rsidP="00964D8D">
      <w:pPr>
        <w:pStyle w:val="code"/>
      </w:pPr>
      <w:r>
        <w:tab/>
        <w:t>{</w:t>
      </w:r>
    </w:p>
    <w:p w14:paraId="5C2D7689" w14:textId="77777777" w:rsidR="00964D8D" w:rsidRDefault="00964D8D" w:rsidP="00964D8D">
      <w:pPr>
        <w:pStyle w:val="code"/>
      </w:pPr>
      <w:r>
        <w:tab/>
      </w:r>
      <w:r>
        <w:tab/>
        <w:t>stage = 1;</w:t>
      </w:r>
    </w:p>
    <w:p w14:paraId="57294022" w14:textId="77777777" w:rsidR="00964D8D" w:rsidRDefault="00964D8D" w:rsidP="00964D8D">
      <w:pPr>
        <w:pStyle w:val="code"/>
      </w:pPr>
      <w:r>
        <w:tab/>
      </w:r>
      <w:r>
        <w:tab/>
        <w:t>GotoGameState(GAME_STATE_RUN2);</w:t>
      </w:r>
    </w:p>
    <w:p w14:paraId="648E3470" w14:textId="77777777" w:rsidR="00964D8D" w:rsidRDefault="00964D8D" w:rsidP="00964D8D">
      <w:pPr>
        <w:pStyle w:val="code"/>
      </w:pPr>
      <w:r>
        <w:tab/>
        <w:t>}</w:t>
      </w:r>
    </w:p>
    <w:p w14:paraId="3E7E8F98" w14:textId="77777777" w:rsidR="00964D8D" w:rsidRDefault="00964D8D" w:rsidP="00964D8D">
      <w:pPr>
        <w:pStyle w:val="code"/>
      </w:pPr>
      <w:r>
        <w:t>}</w:t>
      </w:r>
    </w:p>
    <w:p w14:paraId="18578B12" w14:textId="77777777" w:rsidR="00964D8D" w:rsidRDefault="00964D8D" w:rsidP="00964D8D">
      <w:pPr>
        <w:pStyle w:val="code"/>
      </w:pPr>
      <w:r>
        <w:t>void CGameStateMenu::OnMove()</w:t>
      </w:r>
    </w:p>
    <w:p w14:paraId="717EE4A3" w14:textId="77777777" w:rsidR="00964D8D" w:rsidRDefault="00964D8D" w:rsidP="00964D8D">
      <w:pPr>
        <w:pStyle w:val="code"/>
      </w:pPr>
      <w:r>
        <w:t>{</w:t>
      </w:r>
    </w:p>
    <w:p w14:paraId="2C163CC6" w14:textId="77777777" w:rsidR="00964D8D" w:rsidRDefault="00964D8D" w:rsidP="00964D8D">
      <w:pPr>
        <w:pStyle w:val="code"/>
      </w:pPr>
    </w:p>
    <w:p w14:paraId="6C263FA2" w14:textId="77777777" w:rsidR="00964D8D" w:rsidRDefault="00964D8D" w:rsidP="00964D8D">
      <w:pPr>
        <w:pStyle w:val="code"/>
      </w:pPr>
      <w:r>
        <w:t>}</w:t>
      </w:r>
    </w:p>
    <w:p w14:paraId="1264238A" w14:textId="77777777" w:rsidR="00964D8D" w:rsidRDefault="00964D8D" w:rsidP="00964D8D">
      <w:pPr>
        <w:pStyle w:val="code"/>
      </w:pPr>
      <w:r>
        <w:t>void CGameStateMenu::OnBeginState()</w:t>
      </w:r>
    </w:p>
    <w:p w14:paraId="26B41803" w14:textId="77777777" w:rsidR="00964D8D" w:rsidRDefault="00964D8D" w:rsidP="00964D8D">
      <w:pPr>
        <w:pStyle w:val="code"/>
      </w:pPr>
      <w:r>
        <w:t>{</w:t>
      </w:r>
    </w:p>
    <w:p w14:paraId="6609EB60" w14:textId="77777777" w:rsidR="00964D8D" w:rsidRDefault="00964D8D" w:rsidP="00964D8D">
      <w:pPr>
        <w:pStyle w:val="code"/>
      </w:pPr>
    </w:p>
    <w:p w14:paraId="2597BC3C" w14:textId="77777777" w:rsidR="00964D8D" w:rsidRDefault="00964D8D" w:rsidP="00964D8D">
      <w:pPr>
        <w:pStyle w:val="code"/>
      </w:pPr>
      <w:r>
        <w:t>}</w:t>
      </w:r>
    </w:p>
    <w:p w14:paraId="491D1506" w14:textId="77777777" w:rsidR="00964D8D" w:rsidRDefault="00964D8D" w:rsidP="00964D8D">
      <w:pPr>
        <w:pStyle w:val="code"/>
      </w:pPr>
      <w:r>
        <w:t>void CGameStateMenu::OnInit()</w:t>
      </w:r>
    </w:p>
    <w:p w14:paraId="7BBC6F1A" w14:textId="77777777" w:rsidR="00964D8D" w:rsidRDefault="00964D8D" w:rsidP="00964D8D">
      <w:pPr>
        <w:pStyle w:val="code"/>
      </w:pPr>
      <w:r>
        <w:t>{</w:t>
      </w:r>
    </w:p>
    <w:p w14:paraId="06FF362E" w14:textId="77777777" w:rsidR="00964D8D" w:rsidRDefault="00964D8D" w:rsidP="00964D8D">
      <w:pPr>
        <w:pStyle w:val="code"/>
      </w:pPr>
      <w:r>
        <w:tab/>
        <w:t>ShowInitProgress(66);</w:t>
      </w:r>
    </w:p>
    <w:p w14:paraId="07CE2E66" w14:textId="77777777" w:rsidR="00964D8D" w:rsidRDefault="00964D8D" w:rsidP="00964D8D">
      <w:pPr>
        <w:pStyle w:val="code"/>
      </w:pPr>
      <w:r>
        <w:tab/>
        <w:t>bg.LoadBitmap(IDB_MENU, RGB(255, 255, 255));</w:t>
      </w:r>
    </w:p>
    <w:p w14:paraId="0BD6AE90" w14:textId="77777777" w:rsidR="00964D8D" w:rsidRDefault="00964D8D" w:rsidP="00964D8D">
      <w:pPr>
        <w:pStyle w:val="code"/>
      </w:pPr>
      <w:r>
        <w:tab/>
        <w:t>ShowInitProgress(100);</w:t>
      </w:r>
    </w:p>
    <w:p w14:paraId="45F383EF" w14:textId="77777777" w:rsidR="00964D8D" w:rsidRDefault="00964D8D" w:rsidP="00964D8D">
      <w:pPr>
        <w:pStyle w:val="code"/>
      </w:pPr>
      <w:r>
        <w:t>}</w:t>
      </w:r>
    </w:p>
    <w:p w14:paraId="2A193574" w14:textId="77777777" w:rsidR="00964D8D" w:rsidRDefault="00964D8D" w:rsidP="00964D8D">
      <w:pPr>
        <w:pStyle w:val="code"/>
      </w:pPr>
      <w:r>
        <w:t>void CGameStateMenu::OnShow()</w:t>
      </w:r>
    </w:p>
    <w:p w14:paraId="24245D83" w14:textId="77777777" w:rsidR="00964D8D" w:rsidRDefault="00964D8D" w:rsidP="00964D8D">
      <w:pPr>
        <w:pStyle w:val="code"/>
      </w:pPr>
      <w:r>
        <w:t>{</w:t>
      </w:r>
    </w:p>
    <w:p w14:paraId="2224312D" w14:textId="77777777" w:rsidR="00964D8D" w:rsidRDefault="00964D8D" w:rsidP="00964D8D">
      <w:pPr>
        <w:pStyle w:val="code"/>
      </w:pPr>
      <w:r>
        <w:tab/>
        <w:t>bg.SetTopLeft(0, 0);</w:t>
      </w:r>
    </w:p>
    <w:p w14:paraId="617F42DE" w14:textId="77777777" w:rsidR="00964D8D" w:rsidRDefault="00964D8D" w:rsidP="00964D8D">
      <w:pPr>
        <w:pStyle w:val="code"/>
      </w:pPr>
      <w:r>
        <w:tab/>
        <w:t>bg.ShowBitmap();</w:t>
      </w:r>
    </w:p>
    <w:p w14:paraId="6A352F57" w14:textId="77777777" w:rsidR="00964D8D" w:rsidRDefault="00964D8D" w:rsidP="00964D8D">
      <w:pPr>
        <w:pStyle w:val="code"/>
      </w:pPr>
      <w:r>
        <w:t>}</w:t>
      </w:r>
    </w:p>
    <w:p w14:paraId="1565FDA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04C038AD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贏的狀態</w:t>
      </w:r>
      <w:r>
        <w:rPr>
          <w:rFonts w:hint="eastAsia"/>
        </w:rPr>
        <w:t>(Game Win)</w:t>
      </w:r>
    </w:p>
    <w:p w14:paraId="5D4AEBE2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1E482F4B" w14:textId="77777777" w:rsidR="00964D8D" w:rsidRDefault="00964D8D" w:rsidP="00964D8D">
      <w:pPr>
        <w:pStyle w:val="code"/>
      </w:pPr>
      <w:r>
        <w:t>CGameStateWin::CGameStateWin(CGame *g)</w:t>
      </w:r>
    </w:p>
    <w:p w14:paraId="524B2331" w14:textId="77777777" w:rsidR="00964D8D" w:rsidRDefault="00964D8D" w:rsidP="00964D8D">
      <w:pPr>
        <w:pStyle w:val="code"/>
      </w:pPr>
      <w:r>
        <w:tab/>
        <w:t>: CGameState(g)</w:t>
      </w:r>
    </w:p>
    <w:p w14:paraId="2791EB90" w14:textId="77777777" w:rsidR="00964D8D" w:rsidRDefault="00964D8D" w:rsidP="00964D8D">
      <w:pPr>
        <w:pStyle w:val="code"/>
      </w:pPr>
      <w:r>
        <w:t>{</w:t>
      </w:r>
    </w:p>
    <w:p w14:paraId="2406C835" w14:textId="77777777" w:rsidR="00964D8D" w:rsidRDefault="00964D8D" w:rsidP="00964D8D">
      <w:pPr>
        <w:pStyle w:val="code"/>
      </w:pPr>
      <w:r>
        <w:t>}</w:t>
      </w:r>
    </w:p>
    <w:p w14:paraId="333B6B60" w14:textId="77777777" w:rsidR="00964D8D" w:rsidRDefault="00964D8D" w:rsidP="00964D8D">
      <w:pPr>
        <w:pStyle w:val="code"/>
      </w:pPr>
      <w:r>
        <w:t>void CGameStateWin::OnLButtonDown(UINT nFlags, CPoint point)</w:t>
      </w:r>
    </w:p>
    <w:p w14:paraId="09931EB7" w14:textId="77777777" w:rsidR="00964D8D" w:rsidRDefault="00964D8D" w:rsidP="00964D8D">
      <w:pPr>
        <w:pStyle w:val="code"/>
      </w:pPr>
      <w:r>
        <w:t>{</w:t>
      </w:r>
    </w:p>
    <w:p w14:paraId="6C0E07FA" w14:textId="77777777" w:rsidR="00964D8D" w:rsidRDefault="00964D8D" w:rsidP="00964D8D">
      <w:pPr>
        <w:pStyle w:val="code"/>
      </w:pPr>
      <w:r>
        <w:tab/>
        <w:t>if ((point.x &gt; 320 &amp;&amp; point.x &lt; 510) &amp;&amp; (point.y &gt; 350 &amp;&amp; point.y &lt; 404))</w:t>
      </w:r>
    </w:p>
    <w:p w14:paraId="7154F62E" w14:textId="77777777" w:rsidR="00964D8D" w:rsidRDefault="00964D8D" w:rsidP="00964D8D">
      <w:pPr>
        <w:pStyle w:val="code"/>
      </w:pPr>
      <w:r>
        <w:tab/>
        <w:t>{</w:t>
      </w:r>
    </w:p>
    <w:p w14:paraId="6375465C" w14:textId="77777777" w:rsidR="00964D8D" w:rsidRDefault="00964D8D" w:rsidP="00964D8D">
      <w:pPr>
        <w:pStyle w:val="code"/>
      </w:pPr>
      <w:r>
        <w:tab/>
      </w:r>
      <w:r>
        <w:tab/>
        <w:t>GotoGameState(GAME_STATE_MENU);</w:t>
      </w:r>
    </w:p>
    <w:p w14:paraId="251916CF" w14:textId="77777777" w:rsidR="00964D8D" w:rsidRDefault="00964D8D" w:rsidP="00964D8D">
      <w:pPr>
        <w:pStyle w:val="code"/>
      </w:pPr>
      <w:r>
        <w:tab/>
        <w:t>}</w:t>
      </w:r>
    </w:p>
    <w:p w14:paraId="4E8CBF71" w14:textId="77777777" w:rsidR="00964D8D" w:rsidRDefault="00964D8D" w:rsidP="00964D8D">
      <w:pPr>
        <w:pStyle w:val="code"/>
      </w:pPr>
      <w:r>
        <w:lastRenderedPageBreak/>
        <w:t>}</w:t>
      </w:r>
    </w:p>
    <w:p w14:paraId="08992D64" w14:textId="77777777" w:rsidR="00964D8D" w:rsidRDefault="00964D8D" w:rsidP="00964D8D">
      <w:pPr>
        <w:pStyle w:val="code"/>
      </w:pPr>
      <w:r>
        <w:t>void CGameStateWin::OnMove()</w:t>
      </w:r>
    </w:p>
    <w:p w14:paraId="776F18E9" w14:textId="77777777" w:rsidR="00964D8D" w:rsidRDefault="00964D8D" w:rsidP="00964D8D">
      <w:pPr>
        <w:pStyle w:val="code"/>
      </w:pPr>
      <w:r>
        <w:t>{</w:t>
      </w:r>
    </w:p>
    <w:p w14:paraId="7C1B9CB3" w14:textId="77777777" w:rsidR="00964D8D" w:rsidRDefault="00964D8D" w:rsidP="00964D8D">
      <w:pPr>
        <w:pStyle w:val="code"/>
      </w:pPr>
      <w:r>
        <w:tab/>
        <w:t>if (stage == 0) {</w:t>
      </w:r>
    </w:p>
    <w:p w14:paraId="4A577B2F" w14:textId="77777777" w:rsidR="00964D8D" w:rsidRDefault="00964D8D" w:rsidP="00964D8D">
      <w:pPr>
        <w:pStyle w:val="code"/>
      </w:pPr>
      <w:r>
        <w:tab/>
      </w:r>
      <w:r>
        <w:tab/>
        <w:t>if (findim == 7) {</w:t>
      </w:r>
    </w:p>
    <w:p w14:paraId="191D932B" w14:textId="77777777" w:rsidR="00964D8D" w:rsidRDefault="00964D8D" w:rsidP="00964D8D">
      <w:pPr>
        <w:pStyle w:val="code"/>
      </w:pPr>
      <w:r>
        <w:tab/>
      </w:r>
      <w:r>
        <w:tab/>
      </w:r>
      <w:r>
        <w:tab/>
        <w:t>corr = true;</w:t>
      </w:r>
    </w:p>
    <w:p w14:paraId="1EA38AFA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3174EB3" w14:textId="77777777" w:rsidR="00964D8D" w:rsidRDefault="00964D8D" w:rsidP="00964D8D">
      <w:pPr>
        <w:pStyle w:val="code"/>
      </w:pPr>
      <w:r>
        <w:tab/>
      </w:r>
      <w:r>
        <w:tab/>
        <w:t>else {</w:t>
      </w:r>
    </w:p>
    <w:p w14:paraId="3032CD25" w14:textId="77777777" w:rsidR="00964D8D" w:rsidRDefault="00964D8D" w:rsidP="00964D8D">
      <w:pPr>
        <w:pStyle w:val="code"/>
      </w:pPr>
      <w:r>
        <w:tab/>
      </w:r>
      <w:r>
        <w:tab/>
      </w:r>
      <w:r>
        <w:tab/>
        <w:t>corr = false;</w:t>
      </w:r>
    </w:p>
    <w:p w14:paraId="27F4CD0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756B3693" w14:textId="77777777" w:rsidR="00964D8D" w:rsidRDefault="00964D8D" w:rsidP="00964D8D">
      <w:pPr>
        <w:pStyle w:val="code"/>
      </w:pPr>
      <w:r>
        <w:tab/>
        <w:t>}</w:t>
      </w:r>
    </w:p>
    <w:p w14:paraId="2D1990DA" w14:textId="77777777" w:rsidR="00964D8D" w:rsidRDefault="00964D8D" w:rsidP="00964D8D">
      <w:pPr>
        <w:pStyle w:val="code"/>
      </w:pPr>
      <w:r>
        <w:tab/>
        <w:t>else {</w:t>
      </w:r>
    </w:p>
    <w:p w14:paraId="48D6C0F4" w14:textId="77777777" w:rsidR="00964D8D" w:rsidRDefault="00964D8D" w:rsidP="00964D8D">
      <w:pPr>
        <w:pStyle w:val="code"/>
      </w:pPr>
      <w:r>
        <w:tab/>
      </w:r>
      <w:r>
        <w:tab/>
        <w:t>if (findim == 16) {</w:t>
      </w:r>
    </w:p>
    <w:p w14:paraId="71B52E99" w14:textId="77777777" w:rsidR="00964D8D" w:rsidRDefault="00964D8D" w:rsidP="00964D8D">
      <w:pPr>
        <w:pStyle w:val="code"/>
      </w:pPr>
      <w:r>
        <w:tab/>
      </w:r>
      <w:r>
        <w:tab/>
      </w:r>
      <w:r>
        <w:tab/>
        <w:t>bool corr = true;</w:t>
      </w:r>
    </w:p>
    <w:p w14:paraId="4EC99B3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27557683" w14:textId="77777777" w:rsidR="00964D8D" w:rsidRDefault="00964D8D" w:rsidP="00964D8D">
      <w:pPr>
        <w:pStyle w:val="code"/>
      </w:pPr>
      <w:r>
        <w:tab/>
      </w:r>
      <w:r>
        <w:tab/>
        <w:t>else {</w:t>
      </w:r>
    </w:p>
    <w:p w14:paraId="14B04307" w14:textId="77777777" w:rsidR="00964D8D" w:rsidRDefault="00964D8D" w:rsidP="00964D8D">
      <w:pPr>
        <w:pStyle w:val="code"/>
      </w:pPr>
      <w:r>
        <w:tab/>
      </w:r>
      <w:r>
        <w:tab/>
      </w:r>
      <w:r>
        <w:tab/>
        <w:t>bool corr = false;</w:t>
      </w:r>
    </w:p>
    <w:p w14:paraId="4908294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9254CEE" w14:textId="77777777" w:rsidR="00964D8D" w:rsidRDefault="00964D8D" w:rsidP="00964D8D">
      <w:pPr>
        <w:pStyle w:val="code"/>
      </w:pPr>
      <w:r>
        <w:tab/>
        <w:t>}</w:t>
      </w:r>
    </w:p>
    <w:p w14:paraId="07053E20" w14:textId="77777777" w:rsidR="00964D8D" w:rsidRDefault="00964D8D" w:rsidP="00964D8D">
      <w:pPr>
        <w:pStyle w:val="code"/>
      </w:pPr>
      <w:r>
        <w:t>}</w:t>
      </w:r>
    </w:p>
    <w:p w14:paraId="6F2D082C" w14:textId="77777777" w:rsidR="00964D8D" w:rsidRDefault="00964D8D" w:rsidP="00964D8D">
      <w:pPr>
        <w:pStyle w:val="code"/>
      </w:pPr>
      <w:r>
        <w:t>void CGameStateWin::OnBeginState()</w:t>
      </w:r>
    </w:p>
    <w:p w14:paraId="2D9F62D1" w14:textId="77777777" w:rsidR="00964D8D" w:rsidRDefault="00964D8D" w:rsidP="00964D8D">
      <w:pPr>
        <w:pStyle w:val="code"/>
      </w:pPr>
      <w:r>
        <w:t>{</w:t>
      </w:r>
    </w:p>
    <w:p w14:paraId="569EB5E1" w14:textId="77777777" w:rsidR="00964D8D" w:rsidRDefault="00964D8D" w:rsidP="00964D8D">
      <w:pPr>
        <w:pStyle w:val="code"/>
      </w:pPr>
      <w:r>
        <w:tab/>
      </w:r>
    </w:p>
    <w:p w14:paraId="21B45D4B" w14:textId="77777777" w:rsidR="00964D8D" w:rsidRDefault="00964D8D" w:rsidP="00964D8D">
      <w:pPr>
        <w:pStyle w:val="code"/>
      </w:pPr>
      <w:r>
        <w:t>}</w:t>
      </w:r>
    </w:p>
    <w:p w14:paraId="1F6BD6F2" w14:textId="77777777" w:rsidR="00964D8D" w:rsidRDefault="00964D8D" w:rsidP="00964D8D">
      <w:pPr>
        <w:pStyle w:val="code"/>
      </w:pPr>
      <w:r>
        <w:t>void CGameStateWin::OnInit()</w:t>
      </w:r>
    </w:p>
    <w:p w14:paraId="0721CD72" w14:textId="77777777" w:rsidR="00964D8D" w:rsidRDefault="00964D8D" w:rsidP="00964D8D">
      <w:pPr>
        <w:pStyle w:val="code"/>
      </w:pPr>
      <w:r>
        <w:t>{</w:t>
      </w:r>
    </w:p>
    <w:p w14:paraId="36D3457D" w14:textId="01E7A529" w:rsidR="00964D8D" w:rsidRDefault="00964D8D" w:rsidP="00964D8D">
      <w:pPr>
        <w:pStyle w:val="code"/>
      </w:pPr>
      <w:r>
        <w:rPr>
          <w:rFonts w:hint="eastAsia"/>
        </w:rPr>
        <w:tab/>
        <w:t>ShowInitProgress(66);</w:t>
      </w:r>
      <w:r>
        <w:rPr>
          <w:rFonts w:hint="eastAsia"/>
        </w:rPr>
        <w:tab/>
      </w:r>
      <w:r>
        <w:t xml:space="preserve">                 </w:t>
      </w:r>
      <w:r>
        <w:rPr>
          <w:rFonts w:hint="eastAsia"/>
        </w:rPr>
        <w:t xml:space="preserve">// </w:t>
      </w:r>
      <w:r>
        <w:rPr>
          <w:rFonts w:hint="eastAsia"/>
        </w:rPr>
        <w:t>接個前一個狀態的進度，此處進度視為</w:t>
      </w:r>
      <w:r>
        <w:rPr>
          <w:rFonts w:hint="eastAsia"/>
        </w:rPr>
        <w:t>66%</w:t>
      </w:r>
    </w:p>
    <w:p w14:paraId="621D934A" w14:textId="77777777" w:rsidR="00964D8D" w:rsidRDefault="00964D8D" w:rsidP="00964D8D">
      <w:pPr>
        <w:pStyle w:val="code"/>
      </w:pPr>
      <w:r>
        <w:tab/>
        <w:t>fin1.LoadBitmap(GOOD, RGB(255, 255, 255));</w:t>
      </w:r>
    </w:p>
    <w:p w14:paraId="23A877A5" w14:textId="77777777" w:rsidR="00964D8D" w:rsidRDefault="00964D8D" w:rsidP="00964D8D">
      <w:pPr>
        <w:pStyle w:val="code"/>
      </w:pPr>
      <w:r>
        <w:tab/>
        <w:t>fin3.LoadBitmap(BAD, RGB(255, 255, 255));</w:t>
      </w:r>
    </w:p>
    <w:p w14:paraId="1102AECA" w14:textId="77777777" w:rsidR="00964D8D" w:rsidRDefault="00964D8D" w:rsidP="00964D8D">
      <w:pPr>
        <w:pStyle w:val="code"/>
      </w:pPr>
      <w:r>
        <w:tab/>
        <w:t>fin2.LoadBitmap(GOOD, RGB(255, 255, 255));</w:t>
      </w:r>
    </w:p>
    <w:p w14:paraId="2EF8378D" w14:textId="77777777" w:rsidR="00964D8D" w:rsidRDefault="00964D8D" w:rsidP="00964D8D">
      <w:pPr>
        <w:pStyle w:val="code"/>
      </w:pPr>
      <w:r>
        <w:tab/>
        <w:t>fin4.LoadBitmap(BAD, RGB(255, 255, 255));</w:t>
      </w:r>
    </w:p>
    <w:p w14:paraId="0377F099" w14:textId="77777777" w:rsidR="00964D8D" w:rsidRDefault="00964D8D" w:rsidP="00964D8D">
      <w:pPr>
        <w:pStyle w:val="code"/>
      </w:pPr>
      <w:r>
        <w:tab/>
        <w:t>gamewinspace.LoadBitmap(Win, RGB(255, 255, 255));</w:t>
      </w:r>
    </w:p>
    <w:p w14:paraId="2B55BEED" w14:textId="77777777" w:rsidR="00964D8D" w:rsidRDefault="00964D8D" w:rsidP="00964D8D">
      <w:pPr>
        <w:pStyle w:val="code"/>
      </w:pPr>
      <w:r>
        <w:tab/>
        <w:t>alarm.LoadBitmap(Alarm, RGB(255, 255, 255));</w:t>
      </w:r>
    </w:p>
    <w:p w14:paraId="138A5D6C" w14:textId="77777777" w:rsidR="00964D8D" w:rsidRDefault="00964D8D" w:rsidP="00964D8D">
      <w:pPr>
        <w:pStyle w:val="code"/>
      </w:pPr>
      <w:r>
        <w:tab/>
        <w:t>boygirl.LoadBitmap(BOYGIRL, RGB(255, 255, 255));</w:t>
      </w:r>
    </w:p>
    <w:p w14:paraId="3E2EAB1C" w14:textId="77777777" w:rsidR="00964D8D" w:rsidRDefault="00964D8D" w:rsidP="00964D8D">
      <w:pPr>
        <w:pStyle w:val="code"/>
      </w:pPr>
      <w:r>
        <w:tab/>
        <w:t>dim.LoadBitmap(DIM, RGB(255, 255, 255));</w:t>
      </w:r>
    </w:p>
    <w:p w14:paraId="1F6737D3" w14:textId="77777777" w:rsidR="00964D8D" w:rsidRDefault="00964D8D" w:rsidP="00964D8D">
      <w:pPr>
        <w:pStyle w:val="code"/>
      </w:pPr>
      <w:r>
        <w:tab/>
        <w:t>good.LoadBitmap(GOOD, RGB(255, 255, 255));</w:t>
      </w:r>
    </w:p>
    <w:p w14:paraId="55D56DA5" w14:textId="77777777" w:rsidR="00964D8D" w:rsidRDefault="00964D8D" w:rsidP="00964D8D">
      <w:pPr>
        <w:pStyle w:val="code"/>
      </w:pPr>
      <w:r>
        <w:tab/>
        <w:t>bad.LoadBitmap(BAD, RGB(255, 255, 255));</w:t>
      </w:r>
    </w:p>
    <w:p w14:paraId="77DC4488" w14:textId="77777777" w:rsidR="00964D8D" w:rsidRDefault="00964D8D" w:rsidP="00964D8D">
      <w:pPr>
        <w:pStyle w:val="code"/>
      </w:pPr>
      <w:r>
        <w:tab/>
        <w:t>conti.LoadBitmap(CONTI, RGB(255, 255, 255));</w:t>
      </w:r>
    </w:p>
    <w:p w14:paraId="583DFD55" w14:textId="77777777" w:rsidR="00964D8D" w:rsidRDefault="00964D8D" w:rsidP="00964D8D">
      <w:pPr>
        <w:pStyle w:val="code"/>
      </w:pPr>
      <w:r>
        <w:tab/>
        <w:t>next.LoadBitmap(NEXT, RGB(255, 255, 255));</w:t>
      </w:r>
    </w:p>
    <w:p w14:paraId="5D2C7D52" w14:textId="77777777" w:rsidR="00964D8D" w:rsidRDefault="00964D8D" w:rsidP="00964D8D">
      <w:pPr>
        <w:pStyle w:val="code"/>
      </w:pPr>
      <w:r>
        <w:tab/>
        <w:t>gold.LoadBitmap(GOLD, RGB(255, 255, 255));</w:t>
      </w:r>
    </w:p>
    <w:p w14:paraId="0ED08BA8" w14:textId="77777777" w:rsidR="00964D8D" w:rsidRDefault="00964D8D" w:rsidP="00964D8D">
      <w:pPr>
        <w:pStyle w:val="code"/>
      </w:pPr>
      <w:r>
        <w:tab/>
        <w:t>ShowInitProgress(100);</w:t>
      </w:r>
    </w:p>
    <w:p w14:paraId="718A6FD7" w14:textId="77777777" w:rsidR="00964D8D" w:rsidRDefault="00964D8D" w:rsidP="00964D8D">
      <w:pPr>
        <w:pStyle w:val="code"/>
      </w:pPr>
      <w:r>
        <w:t>}</w:t>
      </w:r>
    </w:p>
    <w:p w14:paraId="66F173B4" w14:textId="77777777" w:rsidR="00964D8D" w:rsidRDefault="00964D8D" w:rsidP="00964D8D">
      <w:pPr>
        <w:pStyle w:val="code"/>
      </w:pPr>
      <w:r>
        <w:t>void CGameStateWin::OnShow()</w:t>
      </w:r>
    </w:p>
    <w:p w14:paraId="57F0B01C" w14:textId="77777777" w:rsidR="00964D8D" w:rsidRDefault="00964D8D" w:rsidP="00964D8D">
      <w:pPr>
        <w:pStyle w:val="code"/>
      </w:pPr>
      <w:r>
        <w:t>{</w:t>
      </w:r>
    </w:p>
    <w:p w14:paraId="47A0F558" w14:textId="77777777" w:rsidR="00964D8D" w:rsidRDefault="00964D8D" w:rsidP="00964D8D">
      <w:pPr>
        <w:pStyle w:val="code"/>
      </w:pPr>
      <w:r>
        <w:tab/>
        <w:t>gamewinspace.SetTopLeft(130, 138);</w:t>
      </w:r>
    </w:p>
    <w:p w14:paraId="04F0FC47" w14:textId="77777777" w:rsidR="00964D8D" w:rsidRDefault="00964D8D" w:rsidP="00964D8D">
      <w:pPr>
        <w:pStyle w:val="code"/>
      </w:pPr>
      <w:r>
        <w:tab/>
        <w:t>gamewinspace.ShowBitmap();</w:t>
      </w:r>
    </w:p>
    <w:p w14:paraId="2C0AD1F6" w14:textId="77777777" w:rsidR="00964D8D" w:rsidRDefault="00964D8D" w:rsidP="00964D8D">
      <w:pPr>
        <w:pStyle w:val="code"/>
      </w:pPr>
      <w:r>
        <w:tab/>
        <w:t>alarm.SetTopLeft(270, 280);</w:t>
      </w:r>
    </w:p>
    <w:p w14:paraId="36259D9D" w14:textId="77777777" w:rsidR="00964D8D" w:rsidRDefault="00964D8D" w:rsidP="00964D8D">
      <w:pPr>
        <w:pStyle w:val="code"/>
      </w:pPr>
      <w:r>
        <w:tab/>
        <w:t>alarm.ShowBitmap();</w:t>
      </w:r>
    </w:p>
    <w:p w14:paraId="5C1C624E" w14:textId="77777777" w:rsidR="00964D8D" w:rsidRDefault="00964D8D" w:rsidP="00964D8D">
      <w:pPr>
        <w:pStyle w:val="code"/>
      </w:pPr>
      <w:r>
        <w:tab/>
        <w:t>boygirl.SetTopLeft(270, 180);</w:t>
      </w:r>
    </w:p>
    <w:p w14:paraId="47F4351C" w14:textId="77777777" w:rsidR="00964D8D" w:rsidRDefault="00964D8D" w:rsidP="00964D8D">
      <w:pPr>
        <w:pStyle w:val="code"/>
      </w:pPr>
      <w:r>
        <w:tab/>
        <w:t>boygirl.ShowBitmap();</w:t>
      </w:r>
    </w:p>
    <w:p w14:paraId="7EA646CA" w14:textId="77777777" w:rsidR="00964D8D" w:rsidRDefault="00964D8D" w:rsidP="00964D8D">
      <w:pPr>
        <w:pStyle w:val="code"/>
      </w:pPr>
      <w:r>
        <w:tab/>
        <w:t>dim.SetTopLeft(270, 240);</w:t>
      </w:r>
    </w:p>
    <w:p w14:paraId="4BF6A87F" w14:textId="77777777" w:rsidR="00964D8D" w:rsidRDefault="00964D8D" w:rsidP="00964D8D">
      <w:pPr>
        <w:pStyle w:val="code"/>
      </w:pPr>
      <w:r>
        <w:tab/>
        <w:t>dim.ShowBitmap();</w:t>
      </w:r>
    </w:p>
    <w:p w14:paraId="50AAE661" w14:textId="77777777" w:rsidR="00964D8D" w:rsidRDefault="00964D8D" w:rsidP="00964D8D">
      <w:pPr>
        <w:pStyle w:val="code"/>
      </w:pPr>
      <w:r>
        <w:tab/>
        <w:t>next.SetTopLeft(380, 231);</w:t>
      </w:r>
    </w:p>
    <w:p w14:paraId="4754F3B3" w14:textId="77777777" w:rsidR="00964D8D" w:rsidRDefault="00964D8D" w:rsidP="00964D8D">
      <w:pPr>
        <w:pStyle w:val="code"/>
      </w:pPr>
      <w:r>
        <w:tab/>
        <w:t>next.ShowBitmap();</w:t>
      </w:r>
    </w:p>
    <w:p w14:paraId="2115F96A" w14:textId="77777777" w:rsidR="00964D8D" w:rsidRDefault="00964D8D" w:rsidP="00964D8D">
      <w:pPr>
        <w:pStyle w:val="code"/>
      </w:pPr>
      <w:r>
        <w:tab/>
        <w:t>gold.SetTopLeft(480, 231);</w:t>
      </w:r>
    </w:p>
    <w:p w14:paraId="630E13C0" w14:textId="77777777" w:rsidR="00964D8D" w:rsidRDefault="00964D8D" w:rsidP="00964D8D">
      <w:pPr>
        <w:pStyle w:val="code"/>
      </w:pPr>
      <w:r>
        <w:tab/>
        <w:t>gold.ShowBitmap();</w:t>
      </w:r>
    </w:p>
    <w:p w14:paraId="2E188817" w14:textId="77777777" w:rsidR="00964D8D" w:rsidRDefault="00964D8D" w:rsidP="00964D8D">
      <w:pPr>
        <w:pStyle w:val="code"/>
      </w:pPr>
      <w:r>
        <w:tab/>
        <w:t>conti.SetTopLeft(320, 350);</w:t>
      </w:r>
    </w:p>
    <w:p w14:paraId="7E299DF0" w14:textId="77777777" w:rsidR="00964D8D" w:rsidRDefault="00964D8D" w:rsidP="00964D8D">
      <w:pPr>
        <w:pStyle w:val="code"/>
      </w:pPr>
      <w:r>
        <w:tab/>
        <w:t>conti.ShowBitmap();</w:t>
      </w:r>
    </w:p>
    <w:p w14:paraId="1D9CFA40" w14:textId="77777777" w:rsidR="00964D8D" w:rsidRDefault="00964D8D" w:rsidP="00964D8D">
      <w:pPr>
        <w:pStyle w:val="code"/>
      </w:pPr>
      <w:r>
        <w:tab/>
        <w:t>fin1.SetTopLeft(320, 180);</w:t>
      </w:r>
    </w:p>
    <w:p w14:paraId="2A3918AE" w14:textId="77777777" w:rsidR="00964D8D" w:rsidRDefault="00964D8D" w:rsidP="00964D8D">
      <w:pPr>
        <w:pStyle w:val="code"/>
      </w:pPr>
      <w:r>
        <w:tab/>
        <w:t>fin1.ShowBitmap();</w:t>
      </w:r>
    </w:p>
    <w:p w14:paraId="6B74A439" w14:textId="77777777" w:rsidR="00964D8D" w:rsidRDefault="00964D8D" w:rsidP="00964D8D">
      <w:pPr>
        <w:pStyle w:val="code"/>
      </w:pPr>
      <w:r>
        <w:tab/>
        <w:t>fin3.SetTopLeft(320, 280);</w:t>
      </w:r>
    </w:p>
    <w:p w14:paraId="74CD16D0" w14:textId="77777777" w:rsidR="00964D8D" w:rsidRDefault="00964D8D" w:rsidP="00964D8D">
      <w:pPr>
        <w:pStyle w:val="code"/>
      </w:pPr>
      <w:r>
        <w:tab/>
        <w:t>fin3.ShowBitmap();</w:t>
      </w:r>
    </w:p>
    <w:p w14:paraId="7AF1305B" w14:textId="77777777" w:rsidR="00964D8D" w:rsidRDefault="00964D8D" w:rsidP="00964D8D">
      <w:pPr>
        <w:pStyle w:val="code"/>
      </w:pPr>
      <w:r>
        <w:tab/>
        <w:t>if (corr) {</w:t>
      </w:r>
    </w:p>
    <w:p w14:paraId="11D90A93" w14:textId="77777777" w:rsidR="00964D8D" w:rsidRDefault="00964D8D" w:rsidP="00964D8D">
      <w:pPr>
        <w:pStyle w:val="code"/>
      </w:pPr>
      <w:r>
        <w:tab/>
      </w:r>
      <w:r>
        <w:tab/>
        <w:t>fin2.SetTopLeft(320, 230);</w:t>
      </w:r>
    </w:p>
    <w:p w14:paraId="4E775216" w14:textId="77777777" w:rsidR="00964D8D" w:rsidRDefault="00964D8D" w:rsidP="00964D8D">
      <w:pPr>
        <w:pStyle w:val="code"/>
      </w:pPr>
      <w:r>
        <w:tab/>
      </w:r>
      <w:r>
        <w:tab/>
        <w:t>fin2.ShowBitmap();</w:t>
      </w:r>
    </w:p>
    <w:p w14:paraId="52950808" w14:textId="77777777" w:rsidR="00964D8D" w:rsidRDefault="00964D8D" w:rsidP="00964D8D">
      <w:pPr>
        <w:pStyle w:val="code"/>
      </w:pPr>
      <w:r>
        <w:tab/>
        <w:t>}</w:t>
      </w:r>
    </w:p>
    <w:p w14:paraId="3A620647" w14:textId="77777777" w:rsidR="00964D8D" w:rsidRDefault="00964D8D" w:rsidP="00964D8D">
      <w:pPr>
        <w:pStyle w:val="code"/>
      </w:pPr>
      <w:r>
        <w:tab/>
        <w:t>else {</w:t>
      </w:r>
    </w:p>
    <w:p w14:paraId="5D97B6CB" w14:textId="77777777" w:rsidR="00964D8D" w:rsidRDefault="00964D8D" w:rsidP="00964D8D">
      <w:pPr>
        <w:pStyle w:val="code"/>
      </w:pPr>
      <w:r>
        <w:tab/>
      </w:r>
      <w:r>
        <w:tab/>
        <w:t>fin4.SetTopLeft(320, 230);</w:t>
      </w:r>
    </w:p>
    <w:p w14:paraId="204C8442" w14:textId="77777777" w:rsidR="00964D8D" w:rsidRDefault="00964D8D" w:rsidP="00964D8D">
      <w:pPr>
        <w:pStyle w:val="code"/>
      </w:pPr>
      <w:r>
        <w:tab/>
      </w:r>
      <w:r>
        <w:tab/>
        <w:t>fin4.ShowBitmap();</w:t>
      </w:r>
    </w:p>
    <w:p w14:paraId="327A8AC7" w14:textId="77777777" w:rsidR="00964D8D" w:rsidRDefault="00964D8D" w:rsidP="00964D8D">
      <w:pPr>
        <w:pStyle w:val="code"/>
      </w:pPr>
      <w:r>
        <w:lastRenderedPageBreak/>
        <w:tab/>
        <w:t>}</w:t>
      </w:r>
    </w:p>
    <w:p w14:paraId="222AD3FB" w14:textId="77777777" w:rsidR="00964D8D" w:rsidRDefault="00964D8D" w:rsidP="00964D8D">
      <w:pPr>
        <w:pStyle w:val="code"/>
      </w:pPr>
      <w:r>
        <w:t>}</w:t>
      </w:r>
    </w:p>
    <w:p w14:paraId="6012F5EF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5271C30A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第一個關卡的</w:t>
      </w:r>
      <w:r>
        <w:rPr>
          <w:rFonts w:hint="eastAsia"/>
        </w:rPr>
        <w:t>GameState</w:t>
      </w:r>
    </w:p>
    <w:p w14:paraId="7154421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4877E53D" w14:textId="77777777" w:rsidR="00964D8D" w:rsidRDefault="00964D8D" w:rsidP="00964D8D">
      <w:pPr>
        <w:pStyle w:val="code"/>
      </w:pPr>
      <w:r>
        <w:t>CGameStateRun::CGameStateRun(CGame *g)</w:t>
      </w:r>
    </w:p>
    <w:p w14:paraId="3AA22542" w14:textId="77777777" w:rsidR="00964D8D" w:rsidRDefault="00964D8D" w:rsidP="00964D8D">
      <w:pPr>
        <w:pStyle w:val="code"/>
      </w:pPr>
      <w:r>
        <w:t>: CGameState(g), NUMRED(3),NUMICE(4), LAKERED(1), LAKEICE(1), LAKEGREEN(1), NUMMOD(2), NUMBUT(3)</w:t>
      </w:r>
    </w:p>
    <w:p w14:paraId="797C357B" w14:textId="77777777" w:rsidR="00964D8D" w:rsidRDefault="00964D8D" w:rsidP="00964D8D">
      <w:pPr>
        <w:pStyle w:val="code"/>
      </w:pPr>
      <w:r>
        <w:t>{</w:t>
      </w:r>
    </w:p>
    <w:p w14:paraId="2D1CAE17" w14:textId="77777777" w:rsidR="00964D8D" w:rsidRDefault="00964D8D" w:rsidP="00964D8D">
      <w:pPr>
        <w:pStyle w:val="code"/>
      </w:pPr>
      <w:r>
        <w:tab/>
        <w:t>diamond1 = new RedDiamond[NUMRED];</w:t>
      </w:r>
    </w:p>
    <w:p w14:paraId="404F6C51" w14:textId="77777777" w:rsidR="00964D8D" w:rsidRDefault="00964D8D" w:rsidP="00964D8D">
      <w:pPr>
        <w:pStyle w:val="code"/>
      </w:pPr>
      <w:r>
        <w:tab/>
        <w:t>diamond2 = new IceDiamond[NUMICE];</w:t>
      </w:r>
    </w:p>
    <w:p w14:paraId="41FB2F99" w14:textId="77777777" w:rsidR="00964D8D" w:rsidRDefault="00964D8D" w:rsidP="00964D8D">
      <w:pPr>
        <w:pStyle w:val="code"/>
      </w:pPr>
      <w:r>
        <w:tab/>
        <w:t>Lake1 = new RedLake[LAKERED];</w:t>
      </w:r>
    </w:p>
    <w:p w14:paraId="5C5DE80E" w14:textId="77777777" w:rsidR="00964D8D" w:rsidRDefault="00964D8D" w:rsidP="00964D8D">
      <w:pPr>
        <w:pStyle w:val="code"/>
      </w:pPr>
      <w:r>
        <w:tab/>
        <w:t>Lake2 = new IceLake[LAKEICE];</w:t>
      </w:r>
    </w:p>
    <w:p w14:paraId="199C5B5F" w14:textId="77777777" w:rsidR="00964D8D" w:rsidRDefault="00964D8D" w:rsidP="00964D8D">
      <w:pPr>
        <w:pStyle w:val="code"/>
      </w:pPr>
      <w:r>
        <w:tab/>
        <w:t>Lake3 = new Greenlake[LAKEGREEN];</w:t>
      </w:r>
    </w:p>
    <w:p w14:paraId="1E6A0FC6" w14:textId="77777777" w:rsidR="00964D8D" w:rsidRDefault="00964D8D" w:rsidP="00964D8D">
      <w:pPr>
        <w:pStyle w:val="code"/>
      </w:pPr>
      <w:r>
        <w:tab/>
        <w:t>mood = new Mood[NUMMOD];</w:t>
      </w:r>
    </w:p>
    <w:p w14:paraId="65EBE49C" w14:textId="77777777" w:rsidR="00964D8D" w:rsidRDefault="00964D8D" w:rsidP="00964D8D">
      <w:pPr>
        <w:pStyle w:val="code"/>
      </w:pPr>
      <w:r>
        <w:tab/>
        <w:t>button = new Button[NUMBUT];</w:t>
      </w:r>
    </w:p>
    <w:p w14:paraId="25AE3207" w14:textId="77777777" w:rsidR="00964D8D" w:rsidRDefault="00964D8D" w:rsidP="00964D8D">
      <w:pPr>
        <w:pStyle w:val="code"/>
      </w:pPr>
      <w:r>
        <w:t>}</w:t>
      </w:r>
    </w:p>
    <w:p w14:paraId="26C20BF7" w14:textId="77777777" w:rsidR="00964D8D" w:rsidRDefault="00964D8D" w:rsidP="00964D8D">
      <w:pPr>
        <w:pStyle w:val="code"/>
      </w:pPr>
    </w:p>
    <w:p w14:paraId="7D51B8E6" w14:textId="77777777" w:rsidR="00964D8D" w:rsidRDefault="00964D8D" w:rsidP="00964D8D">
      <w:pPr>
        <w:pStyle w:val="code"/>
      </w:pPr>
      <w:r>
        <w:t>CGameStateRun::~CGameStateRun()</w:t>
      </w:r>
    </w:p>
    <w:p w14:paraId="432F5C45" w14:textId="77777777" w:rsidR="00964D8D" w:rsidRDefault="00964D8D" w:rsidP="00964D8D">
      <w:pPr>
        <w:pStyle w:val="code"/>
      </w:pPr>
      <w:r>
        <w:t>{</w:t>
      </w:r>
    </w:p>
    <w:p w14:paraId="0AF3A1B4" w14:textId="77777777" w:rsidR="00964D8D" w:rsidRDefault="00964D8D" w:rsidP="00964D8D">
      <w:pPr>
        <w:pStyle w:val="code"/>
      </w:pPr>
      <w:r>
        <w:tab/>
        <w:t>if (diamond1 != NULL)</w:t>
      </w:r>
    </w:p>
    <w:p w14:paraId="3F8F39AD" w14:textId="77777777" w:rsidR="00964D8D" w:rsidRDefault="00964D8D" w:rsidP="00964D8D">
      <w:pPr>
        <w:pStyle w:val="code"/>
      </w:pPr>
      <w:r>
        <w:tab/>
      </w:r>
      <w:r>
        <w:tab/>
        <w:t>delete[] diamond1;</w:t>
      </w:r>
    </w:p>
    <w:p w14:paraId="74A48008" w14:textId="77777777" w:rsidR="00964D8D" w:rsidRDefault="00964D8D" w:rsidP="00964D8D">
      <w:pPr>
        <w:pStyle w:val="code"/>
      </w:pPr>
      <w:r>
        <w:tab/>
        <w:t>if (diamond2 != NULL)</w:t>
      </w:r>
    </w:p>
    <w:p w14:paraId="65D0991B" w14:textId="77777777" w:rsidR="00964D8D" w:rsidRDefault="00964D8D" w:rsidP="00964D8D">
      <w:pPr>
        <w:pStyle w:val="code"/>
      </w:pPr>
      <w:r>
        <w:tab/>
      </w:r>
      <w:r>
        <w:tab/>
        <w:t>delete[] diamond2;</w:t>
      </w:r>
    </w:p>
    <w:p w14:paraId="0E8E97B9" w14:textId="77777777" w:rsidR="00964D8D" w:rsidRDefault="00964D8D" w:rsidP="00964D8D">
      <w:pPr>
        <w:pStyle w:val="code"/>
      </w:pPr>
      <w:r>
        <w:tab/>
        <w:t>if (Lake1 != NULL)</w:t>
      </w:r>
    </w:p>
    <w:p w14:paraId="0F5F51CD" w14:textId="77777777" w:rsidR="00964D8D" w:rsidRDefault="00964D8D" w:rsidP="00964D8D">
      <w:pPr>
        <w:pStyle w:val="code"/>
      </w:pPr>
      <w:r>
        <w:tab/>
      </w:r>
      <w:r>
        <w:tab/>
        <w:t>delete[] Lake1;</w:t>
      </w:r>
    </w:p>
    <w:p w14:paraId="56D1E4C9" w14:textId="77777777" w:rsidR="00964D8D" w:rsidRDefault="00964D8D" w:rsidP="00964D8D">
      <w:pPr>
        <w:pStyle w:val="code"/>
      </w:pPr>
      <w:r>
        <w:tab/>
        <w:t>if (Lake2 != NULL)</w:t>
      </w:r>
    </w:p>
    <w:p w14:paraId="4D42DF84" w14:textId="77777777" w:rsidR="00964D8D" w:rsidRDefault="00964D8D" w:rsidP="00964D8D">
      <w:pPr>
        <w:pStyle w:val="code"/>
      </w:pPr>
      <w:r>
        <w:tab/>
      </w:r>
      <w:r>
        <w:tab/>
        <w:t>delete[] Lake2;</w:t>
      </w:r>
    </w:p>
    <w:p w14:paraId="1985A565" w14:textId="77777777" w:rsidR="00964D8D" w:rsidRDefault="00964D8D" w:rsidP="00964D8D">
      <w:pPr>
        <w:pStyle w:val="code"/>
      </w:pPr>
      <w:r>
        <w:tab/>
        <w:t>if (Lake3 != NULL)</w:t>
      </w:r>
    </w:p>
    <w:p w14:paraId="3726D062" w14:textId="77777777" w:rsidR="00964D8D" w:rsidRDefault="00964D8D" w:rsidP="00964D8D">
      <w:pPr>
        <w:pStyle w:val="code"/>
      </w:pPr>
      <w:r>
        <w:tab/>
      </w:r>
      <w:r>
        <w:tab/>
        <w:t>delete[] Lake3;</w:t>
      </w:r>
    </w:p>
    <w:p w14:paraId="67151E62" w14:textId="77777777" w:rsidR="00964D8D" w:rsidRDefault="00964D8D" w:rsidP="00964D8D">
      <w:pPr>
        <w:pStyle w:val="code"/>
      </w:pPr>
      <w:r>
        <w:tab/>
        <w:t>if (mood != NULL)</w:t>
      </w:r>
    </w:p>
    <w:p w14:paraId="303B8D30" w14:textId="77777777" w:rsidR="00964D8D" w:rsidRDefault="00964D8D" w:rsidP="00964D8D">
      <w:pPr>
        <w:pStyle w:val="code"/>
      </w:pPr>
      <w:r>
        <w:tab/>
      </w:r>
      <w:r>
        <w:tab/>
        <w:t>delete[] mood;</w:t>
      </w:r>
    </w:p>
    <w:p w14:paraId="77A44061" w14:textId="77777777" w:rsidR="00964D8D" w:rsidRDefault="00964D8D" w:rsidP="00964D8D">
      <w:pPr>
        <w:pStyle w:val="code"/>
      </w:pPr>
      <w:r>
        <w:tab/>
        <w:t>if (button != NULL)</w:t>
      </w:r>
    </w:p>
    <w:p w14:paraId="7346B030" w14:textId="77777777" w:rsidR="00964D8D" w:rsidRDefault="00964D8D" w:rsidP="00964D8D">
      <w:pPr>
        <w:pStyle w:val="code"/>
      </w:pPr>
      <w:r>
        <w:tab/>
      </w:r>
      <w:r>
        <w:tab/>
        <w:t>delete[] button;</w:t>
      </w:r>
    </w:p>
    <w:p w14:paraId="79E21174" w14:textId="77777777" w:rsidR="00964D8D" w:rsidRDefault="00964D8D" w:rsidP="00964D8D">
      <w:pPr>
        <w:pStyle w:val="code"/>
      </w:pPr>
      <w:r>
        <w:t>}</w:t>
      </w:r>
    </w:p>
    <w:p w14:paraId="70C47E42" w14:textId="77777777" w:rsidR="00964D8D" w:rsidRDefault="00964D8D" w:rsidP="00964D8D">
      <w:pPr>
        <w:pStyle w:val="code"/>
      </w:pPr>
    </w:p>
    <w:p w14:paraId="3D2C9234" w14:textId="77777777" w:rsidR="00964D8D" w:rsidRDefault="00964D8D" w:rsidP="00964D8D">
      <w:pPr>
        <w:pStyle w:val="code"/>
      </w:pPr>
      <w:r>
        <w:t>void CGameStateRun::OnBeginState()</w:t>
      </w:r>
    </w:p>
    <w:p w14:paraId="71F1A1D7" w14:textId="77777777" w:rsidR="00964D8D" w:rsidRDefault="00964D8D" w:rsidP="00964D8D">
      <w:pPr>
        <w:pStyle w:val="code"/>
      </w:pPr>
      <w:r>
        <w:t>{</w:t>
      </w:r>
    </w:p>
    <w:p w14:paraId="5DDAA3D9" w14:textId="77777777" w:rsidR="00964D8D" w:rsidRDefault="00964D8D" w:rsidP="00964D8D">
      <w:pPr>
        <w:pStyle w:val="code"/>
      </w:pPr>
      <w:r>
        <w:tab/>
        <w:t>findim = 0;</w:t>
      </w:r>
    </w:p>
    <w:p w14:paraId="27CCA7A8" w14:textId="77777777" w:rsidR="00964D8D" w:rsidRDefault="00964D8D" w:rsidP="00964D8D">
      <w:pPr>
        <w:pStyle w:val="code"/>
      </w:pPr>
      <w:r>
        <w:tab/>
        <w:t>const int HITS_LEFT = 0;</w:t>
      </w:r>
    </w:p>
    <w:p w14:paraId="71489A1E" w14:textId="77777777" w:rsidR="00964D8D" w:rsidRDefault="00964D8D" w:rsidP="00964D8D">
      <w:pPr>
        <w:pStyle w:val="code"/>
      </w:pPr>
      <w:r>
        <w:tab/>
        <w:t>const int HITS_LAKE = 1;</w:t>
      </w:r>
    </w:p>
    <w:p w14:paraId="094D52AF" w14:textId="77777777" w:rsidR="00964D8D" w:rsidRDefault="00964D8D" w:rsidP="00964D8D">
      <w:pPr>
        <w:pStyle w:val="code"/>
      </w:pPr>
      <w:r>
        <w:tab/>
        <w:t>const int HITS_DOOR = 1;</w:t>
      </w:r>
    </w:p>
    <w:p w14:paraId="7669B8B2" w14:textId="77777777" w:rsidR="00964D8D" w:rsidRDefault="00964D8D" w:rsidP="00964D8D">
      <w:pPr>
        <w:pStyle w:val="code"/>
      </w:pPr>
      <w:r>
        <w:tab/>
        <w:t>const int HITS_LEFT_X = 590;</w:t>
      </w:r>
    </w:p>
    <w:p w14:paraId="50DF7C8C" w14:textId="77777777" w:rsidR="00964D8D" w:rsidRDefault="00964D8D" w:rsidP="00964D8D">
      <w:pPr>
        <w:pStyle w:val="code"/>
      </w:pPr>
      <w:r>
        <w:tab/>
        <w:t>const int HITS_LEFT_Y = 0;</w:t>
      </w:r>
    </w:p>
    <w:p w14:paraId="28B9F8AD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載入地圖</w:t>
      </w:r>
    </w:p>
    <w:p w14:paraId="0185DB52" w14:textId="77777777" w:rsidR="00964D8D" w:rsidRDefault="00964D8D" w:rsidP="00964D8D">
      <w:pPr>
        <w:pStyle w:val="code"/>
      </w:pPr>
      <w:r>
        <w:tab/>
        <w:t>gamemap.ReadFile(stage+1);</w:t>
      </w:r>
    </w:p>
    <w:p w14:paraId="073B7D6F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設置各種物件位置地圖</w:t>
      </w:r>
    </w:p>
    <w:p w14:paraId="1047B7FC" w14:textId="77777777" w:rsidR="00964D8D" w:rsidRDefault="00964D8D" w:rsidP="00964D8D">
      <w:pPr>
        <w:pStyle w:val="code"/>
      </w:pPr>
      <w:r>
        <w:tab/>
        <w:t>for (int i = 0; i &lt; NUMRED; i++) {</w:t>
      </w:r>
      <w:r>
        <w:tab/>
      </w:r>
      <w:r>
        <w:tab/>
      </w:r>
    </w:p>
    <w:p w14:paraId="2A6A076B" w14:textId="77777777" w:rsidR="00964D8D" w:rsidRDefault="00964D8D" w:rsidP="00964D8D">
      <w:pPr>
        <w:pStyle w:val="code"/>
      </w:pPr>
      <w:r>
        <w:tab/>
      </w:r>
      <w:r>
        <w:tab/>
        <w:t>diamond1[i].SetXY(stage1_diamond1[i][0], stage1_diamond1[i][1]);</w:t>
      </w:r>
    </w:p>
    <w:p w14:paraId="40AB4CEE" w14:textId="77777777" w:rsidR="00964D8D" w:rsidRDefault="00964D8D" w:rsidP="00964D8D">
      <w:pPr>
        <w:pStyle w:val="code"/>
      </w:pPr>
      <w:r>
        <w:tab/>
      </w:r>
      <w:r>
        <w:tab/>
        <w:t>diamond1[i].SetIsAlive(true);</w:t>
      </w:r>
    </w:p>
    <w:p w14:paraId="06B3195F" w14:textId="77777777" w:rsidR="00964D8D" w:rsidRDefault="00964D8D" w:rsidP="00964D8D">
      <w:pPr>
        <w:pStyle w:val="code"/>
      </w:pPr>
      <w:r>
        <w:tab/>
        <w:t>}</w:t>
      </w:r>
    </w:p>
    <w:p w14:paraId="1FE117A6" w14:textId="77777777" w:rsidR="00964D8D" w:rsidRDefault="00964D8D" w:rsidP="00964D8D">
      <w:pPr>
        <w:pStyle w:val="code"/>
      </w:pPr>
      <w:r>
        <w:tab/>
        <w:t>for (int i = 0; i &lt; NUMICE; i++) {</w:t>
      </w:r>
      <w:r>
        <w:tab/>
      </w:r>
      <w:r>
        <w:tab/>
      </w:r>
      <w:r>
        <w:tab/>
      </w:r>
      <w:r>
        <w:tab/>
      </w:r>
    </w:p>
    <w:p w14:paraId="1954EF62" w14:textId="77777777" w:rsidR="00964D8D" w:rsidRDefault="00964D8D" w:rsidP="00964D8D">
      <w:pPr>
        <w:pStyle w:val="code"/>
      </w:pPr>
      <w:r>
        <w:tab/>
      </w:r>
      <w:r>
        <w:tab/>
        <w:t>diamond2[i].SetXY(stage1_diamond2[i][0], stage1_diamond2[i][1]);</w:t>
      </w:r>
    </w:p>
    <w:p w14:paraId="6A703F4B" w14:textId="77777777" w:rsidR="00964D8D" w:rsidRDefault="00964D8D" w:rsidP="00964D8D">
      <w:pPr>
        <w:pStyle w:val="code"/>
      </w:pPr>
      <w:r>
        <w:tab/>
      </w:r>
      <w:r>
        <w:tab/>
        <w:t>diamond2[i].SetIsAlive(true);</w:t>
      </w:r>
    </w:p>
    <w:p w14:paraId="6F38FF07" w14:textId="77777777" w:rsidR="00964D8D" w:rsidRDefault="00964D8D" w:rsidP="00964D8D">
      <w:pPr>
        <w:pStyle w:val="code"/>
      </w:pPr>
      <w:r>
        <w:tab/>
        <w:t>}</w:t>
      </w:r>
    </w:p>
    <w:p w14:paraId="789CA720" w14:textId="77777777" w:rsidR="00964D8D" w:rsidRDefault="00964D8D" w:rsidP="00964D8D">
      <w:pPr>
        <w:pStyle w:val="code"/>
      </w:pPr>
      <w:r>
        <w:tab/>
        <w:t>for (int i = 0; i &lt; LAKERED; i++) {</w:t>
      </w:r>
      <w:r>
        <w:tab/>
      </w:r>
      <w:r>
        <w:tab/>
      </w:r>
      <w:r>
        <w:tab/>
      </w:r>
      <w:r>
        <w:tab/>
      </w:r>
    </w:p>
    <w:p w14:paraId="2CC472EF" w14:textId="77777777" w:rsidR="00964D8D" w:rsidRDefault="00964D8D" w:rsidP="00964D8D">
      <w:pPr>
        <w:pStyle w:val="code"/>
      </w:pPr>
      <w:r>
        <w:tab/>
      </w:r>
      <w:r>
        <w:tab/>
        <w:t>Lake1[i].SetXY(stage1_Lake1_position[i][0], stage1_Lake1_position[i][1]);</w:t>
      </w:r>
    </w:p>
    <w:p w14:paraId="0779FB7E" w14:textId="77777777" w:rsidR="00964D8D" w:rsidRDefault="00964D8D" w:rsidP="00964D8D">
      <w:pPr>
        <w:pStyle w:val="code"/>
      </w:pPr>
      <w:r>
        <w:tab/>
        <w:t>}</w:t>
      </w:r>
    </w:p>
    <w:p w14:paraId="6DB1BAE1" w14:textId="77777777" w:rsidR="00964D8D" w:rsidRDefault="00964D8D" w:rsidP="00964D8D">
      <w:pPr>
        <w:pStyle w:val="code"/>
      </w:pPr>
      <w:r>
        <w:tab/>
        <w:t>for (int i = 0; i &lt; LAKEICE; i++) {</w:t>
      </w:r>
      <w:r>
        <w:tab/>
      </w:r>
      <w:r>
        <w:tab/>
      </w:r>
      <w:r>
        <w:tab/>
      </w:r>
      <w:r>
        <w:tab/>
      </w:r>
    </w:p>
    <w:p w14:paraId="565B4D16" w14:textId="77777777" w:rsidR="00964D8D" w:rsidRDefault="00964D8D" w:rsidP="00964D8D">
      <w:pPr>
        <w:pStyle w:val="code"/>
      </w:pPr>
      <w:r>
        <w:tab/>
      </w:r>
      <w:r>
        <w:tab/>
        <w:t>Lake2[i].SetXY(stage1_Lake2_position[i][0], stage1_Lake2_position[i][1]);</w:t>
      </w:r>
    </w:p>
    <w:p w14:paraId="07A92EDF" w14:textId="77777777" w:rsidR="00964D8D" w:rsidRDefault="00964D8D" w:rsidP="00964D8D">
      <w:pPr>
        <w:pStyle w:val="code"/>
      </w:pPr>
      <w:r>
        <w:tab/>
        <w:t>}</w:t>
      </w:r>
    </w:p>
    <w:p w14:paraId="0077C761" w14:textId="77777777" w:rsidR="00964D8D" w:rsidRDefault="00964D8D" w:rsidP="00964D8D">
      <w:pPr>
        <w:pStyle w:val="code"/>
      </w:pPr>
      <w:r>
        <w:tab/>
        <w:t>for (int i = 0; i &lt; LAKEICE; i++) {</w:t>
      </w:r>
      <w:r>
        <w:tab/>
      </w:r>
      <w:r>
        <w:tab/>
      </w:r>
      <w:r>
        <w:tab/>
      </w:r>
      <w:r>
        <w:tab/>
      </w:r>
    </w:p>
    <w:p w14:paraId="0E2887B8" w14:textId="77777777" w:rsidR="00964D8D" w:rsidRDefault="00964D8D" w:rsidP="00964D8D">
      <w:pPr>
        <w:pStyle w:val="code"/>
      </w:pPr>
      <w:r>
        <w:tab/>
      </w:r>
      <w:r>
        <w:tab/>
        <w:t>Lake3[i].SetXY(stage1_Lake3_position[i][0], stage1_Lake3_position[i][1]);</w:t>
      </w:r>
    </w:p>
    <w:p w14:paraId="43EB4927" w14:textId="77777777" w:rsidR="00964D8D" w:rsidRDefault="00964D8D" w:rsidP="00964D8D">
      <w:pPr>
        <w:pStyle w:val="code"/>
      </w:pPr>
      <w:r>
        <w:tab/>
        <w:t>}</w:t>
      </w:r>
    </w:p>
    <w:p w14:paraId="3462420F" w14:textId="77777777" w:rsidR="00964D8D" w:rsidRDefault="00964D8D" w:rsidP="00964D8D">
      <w:pPr>
        <w:pStyle w:val="code"/>
      </w:pPr>
      <w:r>
        <w:tab/>
        <w:t>for (int i = 0; i &lt; NUMMOD; i++) {</w:t>
      </w:r>
      <w:r>
        <w:tab/>
      </w:r>
      <w:r>
        <w:tab/>
      </w:r>
      <w:r>
        <w:tab/>
      </w:r>
      <w:r>
        <w:tab/>
      </w:r>
    </w:p>
    <w:p w14:paraId="388D165C" w14:textId="77777777" w:rsidR="00964D8D" w:rsidRDefault="00964D8D" w:rsidP="00964D8D">
      <w:pPr>
        <w:pStyle w:val="code"/>
      </w:pPr>
      <w:r>
        <w:tab/>
      </w:r>
      <w:r>
        <w:tab/>
        <w:t>mood[i].SetXY(stage1_mood_position[i][0], stage1_mood_position[i][1]);</w:t>
      </w:r>
    </w:p>
    <w:p w14:paraId="179FAA41" w14:textId="77777777" w:rsidR="00964D8D" w:rsidRDefault="00964D8D" w:rsidP="00964D8D">
      <w:pPr>
        <w:pStyle w:val="code"/>
      </w:pPr>
      <w:r>
        <w:tab/>
      </w:r>
      <w:r>
        <w:tab/>
        <w:t>mood[i].SetIsAlive(true);</w:t>
      </w:r>
    </w:p>
    <w:p w14:paraId="6353497E" w14:textId="77777777" w:rsidR="00964D8D" w:rsidRDefault="00964D8D" w:rsidP="00964D8D">
      <w:pPr>
        <w:pStyle w:val="code"/>
      </w:pPr>
      <w:r>
        <w:tab/>
        <w:t>}</w:t>
      </w:r>
    </w:p>
    <w:p w14:paraId="0D37445D" w14:textId="77777777" w:rsidR="00964D8D" w:rsidRDefault="00964D8D" w:rsidP="00964D8D">
      <w:pPr>
        <w:pStyle w:val="code"/>
      </w:pPr>
      <w:r>
        <w:tab/>
        <w:t>for (int i = 0; i &lt; NUMBUT; i++) {</w:t>
      </w:r>
      <w:r>
        <w:tab/>
      </w:r>
      <w:r>
        <w:tab/>
      </w:r>
      <w:r>
        <w:tab/>
      </w:r>
      <w:r>
        <w:tab/>
      </w:r>
    </w:p>
    <w:p w14:paraId="1C46523E" w14:textId="77777777" w:rsidR="00964D8D" w:rsidRDefault="00964D8D" w:rsidP="00964D8D">
      <w:pPr>
        <w:pStyle w:val="code"/>
      </w:pPr>
      <w:r>
        <w:tab/>
      </w:r>
      <w:r>
        <w:tab/>
        <w:t>button[i].SetXY(stage1_button_position[i][0], stage1_button_position[i][1]);</w:t>
      </w:r>
    </w:p>
    <w:p w14:paraId="50CDDFAD" w14:textId="77777777" w:rsidR="00964D8D" w:rsidRDefault="00964D8D" w:rsidP="00964D8D">
      <w:pPr>
        <w:pStyle w:val="code"/>
      </w:pPr>
      <w:r>
        <w:lastRenderedPageBreak/>
        <w:tab/>
      </w:r>
      <w:r>
        <w:tab/>
        <w:t>button[i].SetIsAlive(true);</w:t>
      </w:r>
    </w:p>
    <w:p w14:paraId="050AD0CF" w14:textId="77777777" w:rsidR="00964D8D" w:rsidRDefault="00964D8D" w:rsidP="00964D8D">
      <w:pPr>
        <w:pStyle w:val="code"/>
      </w:pPr>
      <w:r>
        <w:tab/>
        <w:t>}</w:t>
      </w:r>
    </w:p>
    <w:p w14:paraId="0AF94A54" w14:textId="77777777" w:rsidR="00964D8D" w:rsidRDefault="00964D8D" w:rsidP="00964D8D">
      <w:pPr>
        <w:pStyle w:val="code"/>
      </w:pPr>
      <w:r>
        <w:tab/>
        <w:t>player1.Initialize(stage+1);</w:t>
      </w:r>
    </w:p>
    <w:p w14:paraId="18A523AD" w14:textId="77777777" w:rsidR="00964D8D" w:rsidRDefault="00964D8D" w:rsidP="00964D8D">
      <w:pPr>
        <w:pStyle w:val="code"/>
      </w:pPr>
      <w:r>
        <w:tab/>
        <w:t>player2.Initialize(stage+1);</w:t>
      </w:r>
    </w:p>
    <w:p w14:paraId="12566F4E" w14:textId="77777777" w:rsidR="00964D8D" w:rsidRDefault="00964D8D" w:rsidP="00964D8D">
      <w:pPr>
        <w:pStyle w:val="code"/>
      </w:pPr>
      <w:r>
        <w:tab/>
        <w:t>player1.SetXY(42, 542);</w:t>
      </w:r>
    </w:p>
    <w:p w14:paraId="18F8B371" w14:textId="77777777" w:rsidR="00964D8D" w:rsidRDefault="00964D8D" w:rsidP="00964D8D">
      <w:pPr>
        <w:pStyle w:val="code"/>
      </w:pPr>
      <w:r>
        <w:tab/>
        <w:t>player2.SetXY(42, 462);</w:t>
      </w:r>
    </w:p>
    <w:p w14:paraId="1808C10F" w14:textId="77777777" w:rsidR="00964D8D" w:rsidRDefault="00964D8D" w:rsidP="00964D8D">
      <w:pPr>
        <w:pStyle w:val="code"/>
      </w:pPr>
      <w:r>
        <w:tab/>
        <w:t>player2.SetXY(42, 462);</w:t>
      </w:r>
    </w:p>
    <w:p w14:paraId="22E3091C" w14:textId="77777777" w:rsidR="00964D8D" w:rsidRDefault="00964D8D" w:rsidP="00964D8D">
      <w:pPr>
        <w:pStyle w:val="code"/>
      </w:pPr>
      <w:r>
        <w:tab/>
        <w:t>reddoor.SetIsAlive(true);</w:t>
      </w:r>
    </w:p>
    <w:p w14:paraId="7AE13489" w14:textId="77777777" w:rsidR="00964D8D" w:rsidRDefault="00964D8D" w:rsidP="00964D8D">
      <w:pPr>
        <w:pStyle w:val="code"/>
      </w:pPr>
      <w:r>
        <w:tab/>
        <w:t>reddoor.SetXY(690, 60);</w:t>
      </w:r>
    </w:p>
    <w:p w14:paraId="2CA962E8" w14:textId="77777777" w:rsidR="00964D8D" w:rsidRDefault="00964D8D" w:rsidP="00964D8D">
      <w:pPr>
        <w:pStyle w:val="code"/>
      </w:pPr>
      <w:r>
        <w:tab/>
        <w:t>icedoor.SetIsAlive(true);</w:t>
      </w:r>
    </w:p>
    <w:p w14:paraId="794430ED" w14:textId="77777777" w:rsidR="00964D8D" w:rsidRDefault="00964D8D" w:rsidP="00964D8D">
      <w:pPr>
        <w:pStyle w:val="code"/>
      </w:pPr>
      <w:r>
        <w:tab/>
        <w:t>icedoor.SetXY(600, 60);</w:t>
      </w:r>
    </w:p>
    <w:p w14:paraId="4815DB59" w14:textId="77777777" w:rsidR="00964D8D" w:rsidRDefault="00964D8D" w:rsidP="00964D8D">
      <w:pPr>
        <w:pStyle w:val="code"/>
      </w:pPr>
      <w:r>
        <w:tab/>
        <w:t>box.init();</w:t>
      </w:r>
    </w:p>
    <w:p w14:paraId="098CCADD" w14:textId="77777777" w:rsidR="00964D8D" w:rsidRDefault="00964D8D" w:rsidP="00964D8D">
      <w:pPr>
        <w:pStyle w:val="code"/>
      </w:pPr>
      <w:r>
        <w:tab/>
        <w:t>box.SetXY(500, 160);</w:t>
      </w:r>
    </w:p>
    <w:p w14:paraId="794F387A" w14:textId="77777777" w:rsidR="00964D8D" w:rsidRDefault="00964D8D" w:rsidP="00964D8D">
      <w:pPr>
        <w:pStyle w:val="code"/>
      </w:pPr>
      <w:r>
        <w:tab/>
        <w:t>background.SetTopLeft(0,0);</w:t>
      </w:r>
      <w:r>
        <w:tab/>
      </w:r>
      <w:r>
        <w:tab/>
      </w:r>
      <w:r>
        <w:tab/>
      </w:r>
      <w:r>
        <w:tab/>
      </w:r>
    </w:p>
    <w:p w14:paraId="6F36A95D" w14:textId="77777777" w:rsidR="00964D8D" w:rsidRDefault="00964D8D" w:rsidP="00964D8D">
      <w:pPr>
        <w:pStyle w:val="code"/>
      </w:pPr>
      <w:r>
        <w:tab/>
        <w:t>hits_left.SetInteger(HITS_LEFT);</w:t>
      </w:r>
    </w:p>
    <w:p w14:paraId="1F0C372B" w14:textId="77777777" w:rsidR="00964D8D" w:rsidRDefault="00964D8D" w:rsidP="00964D8D">
      <w:pPr>
        <w:pStyle w:val="code"/>
      </w:pPr>
      <w:r>
        <w:tab/>
        <w:t>hits_lake.SetInteger(HITS_LAKE);</w:t>
      </w:r>
    </w:p>
    <w:p w14:paraId="32AD3321" w14:textId="77777777" w:rsidR="00964D8D" w:rsidRDefault="00964D8D" w:rsidP="00964D8D">
      <w:pPr>
        <w:pStyle w:val="code"/>
      </w:pPr>
      <w:r>
        <w:tab/>
        <w:t>hits_door.SetInteger(HITS_DOOR);</w:t>
      </w:r>
    </w:p>
    <w:p w14:paraId="398F4FE8" w14:textId="77777777" w:rsidR="00964D8D" w:rsidRDefault="00964D8D" w:rsidP="00964D8D">
      <w:pPr>
        <w:pStyle w:val="code"/>
      </w:pPr>
      <w:r>
        <w:tab/>
        <w:t>hits_left.SetTopLeft(HITS_LEFT_X,HITS_LEFT_Y);</w:t>
      </w:r>
      <w:r>
        <w:tab/>
      </w:r>
      <w:r>
        <w:tab/>
      </w:r>
    </w:p>
    <w:p w14:paraId="49F945BB" w14:textId="77777777" w:rsidR="00964D8D" w:rsidRDefault="00964D8D" w:rsidP="00964D8D">
      <w:pPr>
        <w:pStyle w:val="code"/>
      </w:pPr>
      <w:r>
        <w:tab/>
        <w:t>CAudio::Instance()-&gt;Play(AUDIO_LAKE, true);</w:t>
      </w:r>
      <w:r>
        <w:tab/>
      </w:r>
      <w:r>
        <w:tab/>
      </w:r>
      <w:r>
        <w:tab/>
      </w:r>
    </w:p>
    <w:p w14:paraId="7AF4F796" w14:textId="77777777" w:rsidR="00964D8D" w:rsidRDefault="00964D8D" w:rsidP="00964D8D">
      <w:pPr>
        <w:pStyle w:val="code"/>
      </w:pPr>
      <w:r>
        <w:tab/>
        <w:t>CAudio::Instance()-&gt;Play(AUDIO_DING, false);</w:t>
      </w:r>
      <w:r>
        <w:tab/>
      </w:r>
      <w:r>
        <w:tab/>
      </w:r>
    </w:p>
    <w:p w14:paraId="22CB41D6" w14:textId="77777777" w:rsidR="00964D8D" w:rsidRDefault="00964D8D" w:rsidP="00964D8D">
      <w:pPr>
        <w:pStyle w:val="code"/>
      </w:pPr>
      <w:r>
        <w:tab/>
        <w:t>CAudio::Instance()-&gt;Play(AUDIO_NTUT, true);</w:t>
      </w:r>
      <w:r>
        <w:tab/>
      </w:r>
      <w:r>
        <w:tab/>
      </w:r>
      <w:r>
        <w:tab/>
      </w:r>
    </w:p>
    <w:p w14:paraId="6AA96A75" w14:textId="77777777" w:rsidR="00964D8D" w:rsidRDefault="00964D8D" w:rsidP="00964D8D">
      <w:pPr>
        <w:pStyle w:val="code"/>
      </w:pPr>
      <w:r>
        <w:t>}</w:t>
      </w:r>
    </w:p>
    <w:p w14:paraId="006601CB" w14:textId="77777777" w:rsidR="00964D8D" w:rsidRDefault="00964D8D" w:rsidP="00964D8D">
      <w:pPr>
        <w:pStyle w:val="code"/>
      </w:pPr>
      <w:r>
        <w:t>void CGameStateRun::OnMove(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5F82D0" w14:textId="77777777" w:rsidR="00964D8D" w:rsidRDefault="00964D8D" w:rsidP="00964D8D">
      <w:pPr>
        <w:pStyle w:val="code"/>
      </w:pPr>
      <w:r>
        <w:t>{</w:t>
      </w:r>
    </w:p>
    <w:p w14:paraId="3F2A5D00" w14:textId="77777777" w:rsidR="00964D8D" w:rsidRDefault="00964D8D" w:rsidP="00964D8D">
      <w:pPr>
        <w:pStyle w:val="code"/>
      </w:pPr>
      <w:r>
        <w:tab/>
        <w:t>int i;</w:t>
      </w:r>
    </w:p>
    <w:p w14:paraId="573E9F64" w14:textId="77777777" w:rsidR="00964D8D" w:rsidRDefault="00964D8D" w:rsidP="00964D8D">
      <w:pPr>
        <w:pStyle w:val="code"/>
      </w:pPr>
      <w:r>
        <w:tab/>
        <w:t>for (i = 0; i &lt; NUMRED; i++)</w:t>
      </w:r>
    </w:p>
    <w:p w14:paraId="1875A9BB" w14:textId="77777777" w:rsidR="00964D8D" w:rsidRDefault="00964D8D" w:rsidP="00964D8D">
      <w:pPr>
        <w:pStyle w:val="code"/>
      </w:pPr>
      <w:r>
        <w:tab/>
      </w:r>
      <w:r>
        <w:tab/>
        <w:t>diamond1[i].OnMove();</w:t>
      </w:r>
    </w:p>
    <w:p w14:paraId="74FD1BB6" w14:textId="77777777" w:rsidR="00964D8D" w:rsidRDefault="00964D8D" w:rsidP="00964D8D">
      <w:pPr>
        <w:pStyle w:val="code"/>
      </w:pPr>
      <w:r>
        <w:tab/>
        <w:t>for (i = 0; i &lt; NUMICE; i++)</w:t>
      </w:r>
    </w:p>
    <w:p w14:paraId="2D1CF879" w14:textId="77777777" w:rsidR="00964D8D" w:rsidRDefault="00964D8D" w:rsidP="00964D8D">
      <w:pPr>
        <w:pStyle w:val="code"/>
      </w:pPr>
      <w:r>
        <w:tab/>
        <w:t>{</w:t>
      </w:r>
    </w:p>
    <w:p w14:paraId="4B750E67" w14:textId="77777777" w:rsidR="00964D8D" w:rsidRDefault="00964D8D" w:rsidP="00964D8D">
      <w:pPr>
        <w:pStyle w:val="code"/>
      </w:pPr>
      <w:r>
        <w:tab/>
      </w:r>
      <w:r>
        <w:tab/>
        <w:t>diamond2[i].OnMove();</w:t>
      </w:r>
    </w:p>
    <w:p w14:paraId="64B65417" w14:textId="77777777" w:rsidR="00964D8D" w:rsidRDefault="00964D8D" w:rsidP="00964D8D">
      <w:pPr>
        <w:pStyle w:val="code"/>
      </w:pPr>
      <w:r>
        <w:tab/>
        <w:t>}</w:t>
      </w:r>
    </w:p>
    <w:p w14:paraId="41C4EBEB" w14:textId="77777777" w:rsidR="00964D8D" w:rsidRDefault="00964D8D" w:rsidP="00964D8D">
      <w:pPr>
        <w:pStyle w:val="code"/>
      </w:pPr>
      <w:r>
        <w:tab/>
        <w:t>mood[0].OnMove();</w:t>
      </w:r>
    </w:p>
    <w:p w14:paraId="3A9B6FFC" w14:textId="77777777" w:rsidR="00964D8D" w:rsidRDefault="00964D8D" w:rsidP="00964D8D">
      <w:pPr>
        <w:pStyle w:val="code"/>
      </w:pPr>
      <w:r>
        <w:tab/>
        <w:t>mood[1].OnMove1();</w:t>
      </w:r>
    </w:p>
    <w:p w14:paraId="7823F9AD" w14:textId="77777777" w:rsidR="00964D8D" w:rsidRDefault="00964D8D" w:rsidP="00964D8D">
      <w:pPr>
        <w:pStyle w:val="code"/>
      </w:pPr>
      <w:r>
        <w:tab/>
        <w:t>button[0].OnMove();</w:t>
      </w:r>
    </w:p>
    <w:p w14:paraId="172E479A" w14:textId="77777777" w:rsidR="00964D8D" w:rsidRDefault="00964D8D" w:rsidP="00964D8D">
      <w:pPr>
        <w:pStyle w:val="code"/>
      </w:pPr>
      <w:r>
        <w:tab/>
        <w:t>button[1].OnMove1();</w:t>
      </w:r>
    </w:p>
    <w:p w14:paraId="657DAC32" w14:textId="77777777" w:rsidR="00964D8D" w:rsidRDefault="00964D8D" w:rsidP="00964D8D">
      <w:pPr>
        <w:pStyle w:val="code"/>
      </w:pPr>
      <w:r>
        <w:tab/>
        <w:t>player1.MoodY(button[1].GetY());</w:t>
      </w:r>
    </w:p>
    <w:p w14:paraId="2143DE6C" w14:textId="77777777" w:rsidR="00964D8D" w:rsidRDefault="00964D8D" w:rsidP="00964D8D">
      <w:pPr>
        <w:pStyle w:val="code"/>
      </w:pPr>
      <w:r>
        <w:tab/>
        <w:t>player2.MoodY(button[1].GetY());</w:t>
      </w:r>
    </w:p>
    <w:p w14:paraId="43B88A0F" w14:textId="77777777" w:rsidR="00964D8D" w:rsidRDefault="00964D8D" w:rsidP="00964D8D">
      <w:pPr>
        <w:pStyle w:val="code"/>
      </w:pPr>
      <w:r>
        <w:tab/>
        <w:t>player1.OnMove();</w:t>
      </w:r>
    </w:p>
    <w:p w14:paraId="19953D77" w14:textId="77777777" w:rsidR="00964D8D" w:rsidRDefault="00964D8D" w:rsidP="00964D8D">
      <w:pPr>
        <w:pStyle w:val="code"/>
      </w:pPr>
      <w:r>
        <w:tab/>
        <w:t>player2.OnMove();</w:t>
      </w:r>
    </w:p>
    <w:p w14:paraId="0D63B3CF" w14:textId="77777777" w:rsidR="00964D8D" w:rsidRDefault="00964D8D" w:rsidP="00964D8D">
      <w:pPr>
        <w:pStyle w:val="code"/>
      </w:pPr>
      <w:r>
        <w:tab/>
        <w:t>player1.OnMove1();</w:t>
      </w:r>
    </w:p>
    <w:p w14:paraId="44F5BACE" w14:textId="77777777" w:rsidR="00964D8D" w:rsidRDefault="00964D8D" w:rsidP="00964D8D">
      <w:pPr>
        <w:pStyle w:val="code"/>
      </w:pPr>
      <w:r>
        <w:tab/>
        <w:t>player2.OnMove1();</w:t>
      </w:r>
    </w:p>
    <w:p w14:paraId="220C49EE" w14:textId="77777777" w:rsidR="00964D8D" w:rsidRDefault="00964D8D" w:rsidP="00964D8D">
      <w:pPr>
        <w:pStyle w:val="code"/>
      </w:pPr>
      <w:r>
        <w:tab/>
        <w:t>button[2].OnMove();</w:t>
      </w:r>
    </w:p>
    <w:p w14:paraId="4C7CE1D0" w14:textId="77777777" w:rsidR="00964D8D" w:rsidRDefault="00964D8D" w:rsidP="00964D8D">
      <w:pPr>
        <w:pStyle w:val="code"/>
      </w:pPr>
      <w:r>
        <w:tab/>
        <w:t>reddoor.OnMove();</w:t>
      </w:r>
    </w:p>
    <w:p w14:paraId="6DEFC4CC" w14:textId="77777777" w:rsidR="00964D8D" w:rsidRDefault="00964D8D" w:rsidP="00964D8D">
      <w:pPr>
        <w:pStyle w:val="code"/>
      </w:pPr>
      <w:r>
        <w:tab/>
        <w:t>icedoor.OnMove();</w:t>
      </w:r>
    </w:p>
    <w:p w14:paraId="225DB6F4" w14:textId="77777777" w:rsidR="00964D8D" w:rsidRDefault="00964D8D" w:rsidP="00964D8D">
      <w:pPr>
        <w:pStyle w:val="code"/>
      </w:pPr>
      <w:r>
        <w:tab/>
        <w:t>box.OnMove();</w:t>
      </w:r>
    </w:p>
    <w:p w14:paraId="00407766" w14:textId="77777777" w:rsidR="00964D8D" w:rsidRDefault="00964D8D" w:rsidP="00964D8D">
      <w:pPr>
        <w:pStyle w:val="code"/>
      </w:pPr>
      <w:r>
        <w:tab/>
        <w:t>for (i = 0; i &lt; NUMRED; i++) {</w:t>
      </w:r>
    </w:p>
    <w:p w14:paraId="443145D8" w14:textId="77777777" w:rsidR="00964D8D" w:rsidRDefault="00964D8D" w:rsidP="00964D8D">
      <w:pPr>
        <w:pStyle w:val="code"/>
      </w:pPr>
      <w:r>
        <w:tab/>
      </w:r>
      <w:r>
        <w:tab/>
        <w:t>if (diamond1[i].IsAlive() &amp;&amp; diamond1[i].HitPlayer(&amp;player1)) {</w:t>
      </w:r>
    </w:p>
    <w:p w14:paraId="31513561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1[i].SetIsAlive(false);</w:t>
      </w:r>
    </w:p>
    <w:p w14:paraId="13799E29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3BB54F28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eft.Add(1);</w:t>
      </w:r>
    </w:p>
    <w:p w14:paraId="35AA7737" w14:textId="77777777" w:rsidR="00964D8D" w:rsidRDefault="00964D8D" w:rsidP="00964D8D">
      <w:pPr>
        <w:pStyle w:val="code"/>
      </w:pPr>
      <w:r>
        <w:tab/>
      </w:r>
      <w:r>
        <w:tab/>
      </w:r>
      <w:r>
        <w:tab/>
        <w:t>findim = findim + 1;</w:t>
      </w:r>
    </w:p>
    <w:p w14:paraId="67AC4FF8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884D8E0" w14:textId="77777777" w:rsidR="00964D8D" w:rsidRDefault="00964D8D" w:rsidP="00964D8D">
      <w:pPr>
        <w:pStyle w:val="code"/>
      </w:pPr>
      <w:r>
        <w:tab/>
        <w:t>}</w:t>
      </w:r>
    </w:p>
    <w:p w14:paraId="7B80E5E8" w14:textId="77777777" w:rsidR="00964D8D" w:rsidRDefault="00964D8D" w:rsidP="00964D8D">
      <w:pPr>
        <w:pStyle w:val="code"/>
      </w:pPr>
      <w:r>
        <w:tab/>
        <w:t>for (i = 0; i &lt; NUMICE; i++)</w:t>
      </w:r>
    </w:p>
    <w:p w14:paraId="1B010200" w14:textId="77777777" w:rsidR="00964D8D" w:rsidRDefault="00964D8D" w:rsidP="00964D8D">
      <w:pPr>
        <w:pStyle w:val="code"/>
      </w:pPr>
      <w:r>
        <w:tab/>
        <w:t>{</w:t>
      </w:r>
    </w:p>
    <w:p w14:paraId="10B67246" w14:textId="77777777" w:rsidR="00964D8D" w:rsidRDefault="00964D8D" w:rsidP="00964D8D">
      <w:pPr>
        <w:pStyle w:val="code"/>
      </w:pPr>
      <w:r>
        <w:tab/>
      </w:r>
      <w:r>
        <w:tab/>
        <w:t>if (diamond2[i].IsAlive() &amp;&amp; diamond2[i].HitPlayer(&amp;player2)) {</w:t>
      </w:r>
    </w:p>
    <w:p w14:paraId="424AAAB7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2[i].SetIsAlive(false);</w:t>
      </w:r>
    </w:p>
    <w:p w14:paraId="45840CAA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75E6BBF5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eft.Add(1);</w:t>
      </w:r>
    </w:p>
    <w:p w14:paraId="2FC59CEB" w14:textId="77777777" w:rsidR="00964D8D" w:rsidRDefault="00964D8D" w:rsidP="00964D8D">
      <w:pPr>
        <w:pStyle w:val="code"/>
      </w:pPr>
      <w:r>
        <w:tab/>
      </w:r>
      <w:r>
        <w:tab/>
      </w:r>
      <w:r>
        <w:tab/>
        <w:t>findim = findim + 1;</w:t>
      </w:r>
    </w:p>
    <w:p w14:paraId="4B21A109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42BC2EA" w14:textId="77777777" w:rsidR="00964D8D" w:rsidRDefault="00964D8D" w:rsidP="00964D8D">
      <w:pPr>
        <w:pStyle w:val="code"/>
      </w:pPr>
      <w:r>
        <w:tab/>
        <w:t>}</w:t>
      </w:r>
    </w:p>
    <w:p w14:paraId="7DE17361" w14:textId="77777777" w:rsidR="00964D8D" w:rsidRDefault="00964D8D" w:rsidP="00964D8D">
      <w:pPr>
        <w:pStyle w:val="code"/>
      </w:pPr>
      <w:r>
        <w:tab/>
        <w:t>for (i = 0; i &lt; LAKERED; i++) {</w:t>
      </w:r>
    </w:p>
    <w:p w14:paraId="4D14516A" w14:textId="77777777" w:rsidR="00964D8D" w:rsidRDefault="00964D8D" w:rsidP="00964D8D">
      <w:pPr>
        <w:pStyle w:val="code"/>
      </w:pPr>
      <w:r>
        <w:tab/>
      </w:r>
      <w:r>
        <w:tab/>
        <w:t>if ( Lake1[i].HitPlayer(&amp;player2) &amp;&amp; Lake1[i].hack == false) {</w:t>
      </w:r>
    </w:p>
    <w:p w14:paraId="1F842F0B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2D0D832D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7A6E2871" w14:textId="77777777" w:rsidR="00964D8D" w:rsidRDefault="00964D8D" w:rsidP="00964D8D">
      <w:pPr>
        <w:pStyle w:val="code"/>
      </w:pPr>
    </w:p>
    <w:p w14:paraId="6F1261BF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2F3CCF6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</w:p>
    <w:p w14:paraId="4AED755D" w14:textId="77777777" w:rsidR="00964D8D" w:rsidRDefault="00964D8D" w:rsidP="00964D8D">
      <w:pPr>
        <w:pStyle w:val="code"/>
      </w:pPr>
      <w:r>
        <w:lastRenderedPageBreak/>
        <w:tab/>
      </w:r>
      <w:r>
        <w:tab/>
      </w:r>
      <w:r>
        <w:tab/>
      </w:r>
      <w:r>
        <w:tab/>
        <w:t>CAudio::Instance()-&gt;Stop(AUDIO_NTUT);</w:t>
      </w:r>
    </w:p>
    <w:p w14:paraId="12BC4D8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5CF7C8C0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28DD663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0A7E8A2" w14:textId="77777777" w:rsidR="00964D8D" w:rsidRDefault="00964D8D" w:rsidP="00964D8D">
      <w:pPr>
        <w:pStyle w:val="code"/>
      </w:pPr>
      <w:r>
        <w:tab/>
        <w:t>}</w:t>
      </w:r>
    </w:p>
    <w:p w14:paraId="54946AB6" w14:textId="77777777" w:rsidR="00964D8D" w:rsidRDefault="00964D8D" w:rsidP="00964D8D">
      <w:pPr>
        <w:pStyle w:val="code"/>
      </w:pPr>
      <w:r>
        <w:tab/>
        <w:t>for (i = 0; i &lt; LAKEICE; i++)</w:t>
      </w:r>
    </w:p>
    <w:p w14:paraId="5CCEBC7B" w14:textId="77777777" w:rsidR="00964D8D" w:rsidRDefault="00964D8D" w:rsidP="00964D8D">
      <w:pPr>
        <w:pStyle w:val="code"/>
      </w:pPr>
      <w:r>
        <w:tab/>
        <w:t>{</w:t>
      </w:r>
    </w:p>
    <w:p w14:paraId="022197E6" w14:textId="77777777" w:rsidR="00964D8D" w:rsidRDefault="00964D8D" w:rsidP="00964D8D">
      <w:pPr>
        <w:pStyle w:val="code"/>
      </w:pPr>
      <w:r>
        <w:tab/>
      </w:r>
      <w:r>
        <w:tab/>
        <w:t>if ( Lake2[i].HitPlayer(&amp;player1)&amp;&amp; Lake2[i].hack==false) {</w:t>
      </w:r>
    </w:p>
    <w:p w14:paraId="5DCD0488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1D33B52B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63BA0258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71F8CDFF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  <w:r>
        <w:tab/>
      </w:r>
    </w:p>
    <w:p w14:paraId="71039C4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  <w:r>
        <w:tab/>
      </w:r>
    </w:p>
    <w:p w14:paraId="328F5EAF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41302209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6E969187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2159D537" w14:textId="77777777" w:rsidR="00964D8D" w:rsidRDefault="00964D8D" w:rsidP="00964D8D">
      <w:pPr>
        <w:pStyle w:val="code"/>
      </w:pPr>
      <w:r>
        <w:tab/>
        <w:t>}</w:t>
      </w:r>
    </w:p>
    <w:p w14:paraId="0E556B7C" w14:textId="77777777" w:rsidR="00964D8D" w:rsidRDefault="00964D8D" w:rsidP="00964D8D">
      <w:pPr>
        <w:pStyle w:val="code"/>
      </w:pPr>
      <w:r>
        <w:tab/>
        <w:t>for (i = 0; i &lt; LAKEGREEN; i++)</w:t>
      </w:r>
    </w:p>
    <w:p w14:paraId="7E0938FA" w14:textId="77777777" w:rsidR="00964D8D" w:rsidRDefault="00964D8D" w:rsidP="00964D8D">
      <w:pPr>
        <w:pStyle w:val="code"/>
      </w:pPr>
      <w:r>
        <w:tab/>
        <w:t>{</w:t>
      </w:r>
    </w:p>
    <w:p w14:paraId="42DBD338" w14:textId="77777777" w:rsidR="00964D8D" w:rsidRDefault="00964D8D" w:rsidP="00964D8D">
      <w:pPr>
        <w:pStyle w:val="code"/>
      </w:pPr>
      <w:r>
        <w:tab/>
      </w:r>
      <w:r>
        <w:tab/>
        <w:t>if ((Lake3[i].HitPlayer(&amp;player1)|| Lake3[i].HitPlayer(&amp;player2)) &amp;&amp; Lake3[i].hack == false) {</w:t>
      </w:r>
    </w:p>
    <w:p w14:paraId="0642E3B0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4F259055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6F1EEBF6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104F297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  <w:r>
        <w:tab/>
      </w:r>
    </w:p>
    <w:p w14:paraId="47F67FB0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  <w:r>
        <w:tab/>
      </w:r>
    </w:p>
    <w:p w14:paraId="568D6B6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0A5D96C0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436CF8C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6919B07" w14:textId="77777777" w:rsidR="00964D8D" w:rsidRDefault="00964D8D" w:rsidP="00964D8D">
      <w:pPr>
        <w:pStyle w:val="code"/>
      </w:pPr>
      <w:r>
        <w:tab/>
        <w:t>}</w:t>
      </w:r>
    </w:p>
    <w:p w14:paraId="5AF52B1E" w14:textId="77777777" w:rsidR="00964D8D" w:rsidRDefault="00964D8D" w:rsidP="00964D8D">
      <w:pPr>
        <w:pStyle w:val="code"/>
      </w:pPr>
      <w:r>
        <w:tab/>
        <w:t>if (box.HitEraser(&amp;player1)||box.HitEraser(&amp;player2)) {</w:t>
      </w:r>
    </w:p>
    <w:p w14:paraId="0A83F3FF" w14:textId="77777777" w:rsidR="00964D8D" w:rsidRDefault="00964D8D" w:rsidP="00964D8D">
      <w:pPr>
        <w:pStyle w:val="code"/>
      </w:pPr>
      <w:r>
        <w:tab/>
      </w:r>
      <w:r>
        <w:tab/>
        <w:t>box.SetMovingLeft(true);</w:t>
      </w:r>
    </w:p>
    <w:p w14:paraId="033425CD" w14:textId="77777777" w:rsidR="00964D8D" w:rsidRDefault="00964D8D" w:rsidP="00964D8D">
      <w:pPr>
        <w:pStyle w:val="code"/>
      </w:pPr>
      <w:r>
        <w:tab/>
        <w:t>}</w:t>
      </w:r>
    </w:p>
    <w:p w14:paraId="029AEABD" w14:textId="77777777" w:rsidR="00964D8D" w:rsidRDefault="00964D8D" w:rsidP="00964D8D">
      <w:pPr>
        <w:pStyle w:val="code"/>
      </w:pPr>
    </w:p>
    <w:p w14:paraId="0C2C1029" w14:textId="77777777" w:rsidR="00964D8D" w:rsidRDefault="00964D8D" w:rsidP="00964D8D">
      <w:pPr>
        <w:pStyle w:val="code"/>
      </w:pPr>
      <w:r>
        <w:tab/>
        <w:t>player1.setFront(player1.frontBox(box.GetX1(), box.GetY1()));</w:t>
      </w:r>
    </w:p>
    <w:p w14:paraId="1174A18D" w14:textId="77777777" w:rsidR="00964D8D" w:rsidRDefault="00964D8D" w:rsidP="00964D8D">
      <w:pPr>
        <w:pStyle w:val="code"/>
      </w:pPr>
      <w:r>
        <w:tab/>
        <w:t>player2.setFront(player2.frontBox(box.GetX1(), box.GetY1()));</w:t>
      </w:r>
    </w:p>
    <w:p w14:paraId="426653F7" w14:textId="77777777" w:rsidR="00964D8D" w:rsidRDefault="00964D8D" w:rsidP="00964D8D">
      <w:pPr>
        <w:pStyle w:val="code"/>
      </w:pPr>
      <w:r>
        <w:tab/>
        <w:t>player1.setOnBox(player1.onBox(box.GetX1(), box.GetY1()));</w:t>
      </w:r>
    </w:p>
    <w:p w14:paraId="6AB005C9" w14:textId="77777777" w:rsidR="00964D8D" w:rsidRDefault="00964D8D" w:rsidP="00964D8D">
      <w:pPr>
        <w:pStyle w:val="code"/>
      </w:pPr>
      <w:r>
        <w:tab/>
        <w:t>player2.setOnBox(player2.onBox(box.GetX1(), box.GetY1()));</w:t>
      </w:r>
    </w:p>
    <w:p w14:paraId="7DDADC96" w14:textId="77777777" w:rsidR="00964D8D" w:rsidRDefault="00964D8D" w:rsidP="00964D8D">
      <w:pPr>
        <w:pStyle w:val="code"/>
      </w:pPr>
    </w:p>
    <w:p w14:paraId="504D6E43" w14:textId="77777777" w:rsidR="00964D8D" w:rsidRDefault="00964D8D" w:rsidP="00964D8D">
      <w:pPr>
        <w:pStyle w:val="code"/>
      </w:pPr>
      <w:r>
        <w:tab/>
        <w:t>if (reddoor.IsAlive() &amp;&amp; (reddoor.HitPlayer(&amp;player1))) {</w:t>
      </w:r>
    </w:p>
    <w:p w14:paraId="458BDF46" w14:textId="77777777" w:rsidR="00964D8D" w:rsidRDefault="00964D8D" w:rsidP="00964D8D">
      <w:pPr>
        <w:pStyle w:val="code"/>
      </w:pPr>
      <w:r>
        <w:tab/>
      </w:r>
      <w:r>
        <w:tab/>
        <w:t>reddoor.SetIsAlive(false);</w:t>
      </w:r>
    </w:p>
    <w:p w14:paraId="22015F97" w14:textId="77777777" w:rsidR="00964D8D" w:rsidRDefault="00964D8D" w:rsidP="00964D8D">
      <w:pPr>
        <w:pStyle w:val="code"/>
      </w:pPr>
      <w:r>
        <w:tab/>
        <w:t>}</w:t>
      </w:r>
    </w:p>
    <w:p w14:paraId="29BCF18F" w14:textId="77777777" w:rsidR="00964D8D" w:rsidRDefault="00964D8D" w:rsidP="00964D8D">
      <w:pPr>
        <w:pStyle w:val="code"/>
      </w:pPr>
      <w:r>
        <w:tab/>
        <w:t>if (!(reddoor.IsAlive()) &amp;&amp; !(reddoor.HitPlayer(&amp;player1))) {</w:t>
      </w:r>
    </w:p>
    <w:p w14:paraId="508BBC49" w14:textId="77777777" w:rsidR="00964D8D" w:rsidRDefault="00964D8D" w:rsidP="00964D8D">
      <w:pPr>
        <w:pStyle w:val="code"/>
      </w:pPr>
      <w:r>
        <w:tab/>
      </w:r>
      <w:r>
        <w:tab/>
        <w:t>reddoor.SetIsAlive(true);</w:t>
      </w:r>
    </w:p>
    <w:p w14:paraId="1BC32559" w14:textId="77777777" w:rsidR="00964D8D" w:rsidRDefault="00964D8D" w:rsidP="00964D8D">
      <w:pPr>
        <w:pStyle w:val="code"/>
      </w:pPr>
      <w:r>
        <w:tab/>
        <w:t>}</w:t>
      </w:r>
    </w:p>
    <w:p w14:paraId="287C7F3B" w14:textId="77777777" w:rsidR="00964D8D" w:rsidRDefault="00964D8D" w:rsidP="00964D8D">
      <w:pPr>
        <w:pStyle w:val="code"/>
      </w:pPr>
      <w:r>
        <w:tab/>
        <w:t>if (icedoor.IsAlive() &amp;&amp; icedoor.HitPlayer(&amp;player2)) {</w:t>
      </w:r>
    </w:p>
    <w:p w14:paraId="4B29C13E" w14:textId="77777777" w:rsidR="00964D8D" w:rsidRDefault="00964D8D" w:rsidP="00964D8D">
      <w:pPr>
        <w:pStyle w:val="code"/>
      </w:pPr>
      <w:r>
        <w:tab/>
      </w:r>
      <w:r>
        <w:tab/>
        <w:t>icedoor.SetIsAlive(false);</w:t>
      </w:r>
    </w:p>
    <w:p w14:paraId="1BE733F4" w14:textId="77777777" w:rsidR="00964D8D" w:rsidRDefault="00964D8D" w:rsidP="00964D8D">
      <w:pPr>
        <w:pStyle w:val="code"/>
      </w:pPr>
      <w:r>
        <w:tab/>
        <w:t>}</w:t>
      </w:r>
    </w:p>
    <w:p w14:paraId="0FC0D59C" w14:textId="77777777" w:rsidR="00964D8D" w:rsidRDefault="00964D8D" w:rsidP="00964D8D">
      <w:pPr>
        <w:pStyle w:val="code"/>
      </w:pPr>
      <w:r>
        <w:tab/>
        <w:t>if (!(icedoor.IsAlive()) &amp;&amp; !(icedoor.HitPlayer(&amp;player2))) {</w:t>
      </w:r>
    </w:p>
    <w:p w14:paraId="73CF7D76" w14:textId="77777777" w:rsidR="00964D8D" w:rsidRDefault="00964D8D" w:rsidP="00964D8D">
      <w:pPr>
        <w:pStyle w:val="code"/>
      </w:pPr>
      <w:r>
        <w:tab/>
      </w:r>
      <w:r>
        <w:tab/>
        <w:t>icedoor.SetIsAlive(true);</w:t>
      </w:r>
    </w:p>
    <w:p w14:paraId="7A0D161E" w14:textId="77777777" w:rsidR="00964D8D" w:rsidRDefault="00964D8D" w:rsidP="00964D8D">
      <w:pPr>
        <w:pStyle w:val="code"/>
      </w:pPr>
      <w:r>
        <w:tab/>
        <w:t>}</w:t>
      </w:r>
    </w:p>
    <w:p w14:paraId="63167FA6" w14:textId="77777777" w:rsidR="00964D8D" w:rsidRDefault="00964D8D" w:rsidP="00964D8D">
      <w:pPr>
        <w:pStyle w:val="code"/>
      </w:pPr>
      <w:r>
        <w:tab/>
        <w:t>if ((mood[0].IsAlive()) &amp;&amp; (mood[0].HitPlayer(&amp;player2))) {</w:t>
      </w:r>
    </w:p>
    <w:p w14:paraId="712BDBCB" w14:textId="77777777" w:rsidR="00964D8D" w:rsidRDefault="00964D8D" w:rsidP="00964D8D">
      <w:pPr>
        <w:pStyle w:val="code"/>
      </w:pPr>
      <w:r>
        <w:tab/>
      </w:r>
      <w:r>
        <w:tab/>
        <w:t>mood[0].SetIsAlive(false);</w:t>
      </w:r>
    </w:p>
    <w:p w14:paraId="3A9BE871" w14:textId="77777777" w:rsidR="00964D8D" w:rsidRDefault="00964D8D" w:rsidP="00964D8D">
      <w:pPr>
        <w:pStyle w:val="code"/>
      </w:pPr>
      <w:r>
        <w:tab/>
      </w:r>
      <w:r>
        <w:tab/>
        <w:t>mood[1].SetIsAlive(false);</w:t>
      </w:r>
    </w:p>
    <w:p w14:paraId="0A310DE5" w14:textId="77777777" w:rsidR="00964D8D" w:rsidRDefault="00964D8D" w:rsidP="00964D8D">
      <w:pPr>
        <w:pStyle w:val="code"/>
      </w:pPr>
      <w:r>
        <w:tab/>
      </w:r>
      <w:r>
        <w:tab/>
        <w:t>player1.SetMood(true);</w:t>
      </w:r>
    </w:p>
    <w:p w14:paraId="16EED1AD" w14:textId="77777777" w:rsidR="00964D8D" w:rsidRDefault="00964D8D" w:rsidP="00964D8D">
      <w:pPr>
        <w:pStyle w:val="code"/>
      </w:pPr>
      <w:r>
        <w:tab/>
      </w:r>
      <w:r>
        <w:tab/>
        <w:t>player2.SetMood(true);</w:t>
      </w:r>
    </w:p>
    <w:p w14:paraId="62EE9843" w14:textId="77777777" w:rsidR="00964D8D" w:rsidRDefault="00964D8D" w:rsidP="00964D8D">
      <w:pPr>
        <w:pStyle w:val="code"/>
      </w:pPr>
      <w:r>
        <w:tab/>
        <w:t>}</w:t>
      </w:r>
    </w:p>
    <w:p w14:paraId="765427F1" w14:textId="77777777" w:rsidR="00964D8D" w:rsidRDefault="00964D8D" w:rsidP="00964D8D">
      <w:pPr>
        <w:pStyle w:val="code"/>
      </w:pPr>
      <w:r>
        <w:tab/>
        <w:t>if ((mood[0].IsAlive()) &amp;&amp; (mood[0].HitPlayer(&amp;player1))) {</w:t>
      </w:r>
    </w:p>
    <w:p w14:paraId="158D2E15" w14:textId="77777777" w:rsidR="00964D8D" w:rsidRDefault="00964D8D" w:rsidP="00964D8D">
      <w:pPr>
        <w:pStyle w:val="code"/>
      </w:pPr>
      <w:r>
        <w:tab/>
      </w:r>
      <w:r>
        <w:tab/>
        <w:t>mood[0].SetIsAlive(false);</w:t>
      </w:r>
    </w:p>
    <w:p w14:paraId="642D93E6" w14:textId="77777777" w:rsidR="00964D8D" w:rsidRDefault="00964D8D" w:rsidP="00964D8D">
      <w:pPr>
        <w:pStyle w:val="code"/>
      </w:pPr>
      <w:r>
        <w:tab/>
      </w:r>
      <w:r>
        <w:tab/>
        <w:t>mood[1].SetIsAlive(false);</w:t>
      </w:r>
    </w:p>
    <w:p w14:paraId="438FC834" w14:textId="77777777" w:rsidR="00964D8D" w:rsidRDefault="00964D8D" w:rsidP="00964D8D">
      <w:pPr>
        <w:pStyle w:val="code"/>
      </w:pPr>
      <w:r>
        <w:tab/>
      </w:r>
      <w:r>
        <w:tab/>
        <w:t>player1.SetMood(true);</w:t>
      </w:r>
    </w:p>
    <w:p w14:paraId="7E005112" w14:textId="77777777" w:rsidR="00964D8D" w:rsidRDefault="00964D8D" w:rsidP="00964D8D">
      <w:pPr>
        <w:pStyle w:val="code"/>
      </w:pPr>
      <w:r>
        <w:tab/>
      </w:r>
      <w:r>
        <w:tab/>
        <w:t>player2.SetMood(true);</w:t>
      </w:r>
    </w:p>
    <w:p w14:paraId="6D332C1A" w14:textId="77777777" w:rsidR="00964D8D" w:rsidRDefault="00964D8D" w:rsidP="00964D8D">
      <w:pPr>
        <w:pStyle w:val="code"/>
      </w:pPr>
      <w:r>
        <w:tab/>
        <w:t>}</w:t>
      </w:r>
    </w:p>
    <w:p w14:paraId="5F2FD85B" w14:textId="77777777" w:rsidR="00964D8D" w:rsidRDefault="00964D8D" w:rsidP="00964D8D">
      <w:pPr>
        <w:pStyle w:val="code"/>
      </w:pPr>
      <w:r>
        <w:tab/>
        <w:t>if (button[0].IsAlive() &amp;&amp; ((button[0].HitPlayer(&amp;player2)) || button[0].HitPlayer(&amp;player1))) {</w:t>
      </w:r>
    </w:p>
    <w:p w14:paraId="498BFF16" w14:textId="77777777" w:rsidR="00964D8D" w:rsidRDefault="00964D8D" w:rsidP="00964D8D">
      <w:pPr>
        <w:pStyle w:val="code"/>
      </w:pPr>
      <w:r>
        <w:tab/>
      </w:r>
      <w:r>
        <w:tab/>
        <w:t>button[0].SetIsAlive(false);</w:t>
      </w:r>
    </w:p>
    <w:p w14:paraId="1AC5DBA4" w14:textId="77777777" w:rsidR="00964D8D" w:rsidRDefault="00964D8D" w:rsidP="00964D8D">
      <w:pPr>
        <w:pStyle w:val="code"/>
      </w:pPr>
      <w:r>
        <w:tab/>
      </w:r>
      <w:r>
        <w:tab/>
        <w:t>button[1].SetIsAlive(false);</w:t>
      </w:r>
    </w:p>
    <w:p w14:paraId="3387E497" w14:textId="77777777" w:rsidR="00964D8D" w:rsidRDefault="00964D8D" w:rsidP="00964D8D">
      <w:pPr>
        <w:pStyle w:val="code"/>
      </w:pPr>
      <w:r>
        <w:tab/>
      </w:r>
      <w:r>
        <w:tab/>
        <w:t>player1.SetButton(true);</w:t>
      </w:r>
    </w:p>
    <w:p w14:paraId="7F594FAA" w14:textId="77777777" w:rsidR="00964D8D" w:rsidRDefault="00964D8D" w:rsidP="00964D8D">
      <w:pPr>
        <w:pStyle w:val="code"/>
      </w:pPr>
      <w:r>
        <w:tab/>
      </w:r>
      <w:r>
        <w:tab/>
        <w:t>player2.SetButton(true);</w:t>
      </w:r>
    </w:p>
    <w:p w14:paraId="205232A8" w14:textId="77777777" w:rsidR="00964D8D" w:rsidRDefault="00964D8D" w:rsidP="00964D8D">
      <w:pPr>
        <w:pStyle w:val="code"/>
      </w:pPr>
      <w:r>
        <w:tab/>
        <w:t>}</w:t>
      </w:r>
    </w:p>
    <w:p w14:paraId="0C6E214A" w14:textId="77777777" w:rsidR="00964D8D" w:rsidRDefault="00964D8D" w:rsidP="00964D8D">
      <w:pPr>
        <w:pStyle w:val="code"/>
      </w:pPr>
      <w:r>
        <w:tab/>
        <w:t>if (button[2].IsAlive() &amp;&amp; ((button[2].HitPlayer(&amp;player2)) || button[2].HitPlayer(&amp;player1))) {</w:t>
      </w:r>
    </w:p>
    <w:p w14:paraId="77FFC795" w14:textId="77777777" w:rsidR="00964D8D" w:rsidRDefault="00964D8D" w:rsidP="00964D8D">
      <w:pPr>
        <w:pStyle w:val="code"/>
      </w:pPr>
      <w:r>
        <w:lastRenderedPageBreak/>
        <w:tab/>
      </w:r>
      <w:r>
        <w:tab/>
        <w:t>button[2].SetIsAlive(false);</w:t>
      </w:r>
    </w:p>
    <w:p w14:paraId="2A9885B5" w14:textId="77777777" w:rsidR="00964D8D" w:rsidRDefault="00964D8D" w:rsidP="00964D8D">
      <w:pPr>
        <w:pStyle w:val="code"/>
      </w:pPr>
      <w:r>
        <w:tab/>
      </w:r>
      <w:r>
        <w:tab/>
        <w:t>button[1].SetIsAlive(false);</w:t>
      </w:r>
    </w:p>
    <w:p w14:paraId="384E3DDB" w14:textId="77777777" w:rsidR="00964D8D" w:rsidRDefault="00964D8D" w:rsidP="00964D8D">
      <w:pPr>
        <w:pStyle w:val="code"/>
      </w:pPr>
      <w:r>
        <w:tab/>
      </w:r>
      <w:r>
        <w:tab/>
        <w:t>player1.SetButton(true);</w:t>
      </w:r>
    </w:p>
    <w:p w14:paraId="2CA7D0E1" w14:textId="77777777" w:rsidR="00964D8D" w:rsidRDefault="00964D8D" w:rsidP="00964D8D">
      <w:pPr>
        <w:pStyle w:val="code"/>
      </w:pPr>
      <w:r>
        <w:tab/>
      </w:r>
      <w:r>
        <w:tab/>
        <w:t>player2.SetButton(true);</w:t>
      </w:r>
    </w:p>
    <w:p w14:paraId="3D0504CE" w14:textId="77777777" w:rsidR="00964D8D" w:rsidRDefault="00964D8D" w:rsidP="00964D8D">
      <w:pPr>
        <w:pStyle w:val="code"/>
      </w:pPr>
      <w:r>
        <w:tab/>
        <w:t>}</w:t>
      </w:r>
    </w:p>
    <w:p w14:paraId="04962E1A" w14:textId="77777777" w:rsidR="00964D8D" w:rsidRDefault="00964D8D" w:rsidP="00964D8D">
      <w:pPr>
        <w:pStyle w:val="code"/>
      </w:pPr>
      <w:r>
        <w:tab/>
        <w:t>if (!((button[0].IsAlive()) &amp;&amp; (button[2].IsAlive())) &amp;&amp;\</w:t>
      </w:r>
    </w:p>
    <w:p w14:paraId="10735811" w14:textId="77777777" w:rsidR="00964D8D" w:rsidRDefault="00964D8D" w:rsidP="00964D8D">
      <w:pPr>
        <w:pStyle w:val="code"/>
      </w:pPr>
      <w:r>
        <w:tab/>
      </w:r>
      <w:r>
        <w:tab/>
        <w:t>!(button[0].HitPlayer(&amp;player1)) &amp;&amp; !(button[0].HitPlayer(&amp;player2)) &amp;&amp;\</w:t>
      </w:r>
    </w:p>
    <w:p w14:paraId="340635A1" w14:textId="77777777" w:rsidR="00964D8D" w:rsidRDefault="00964D8D" w:rsidP="00964D8D">
      <w:pPr>
        <w:pStyle w:val="code"/>
      </w:pPr>
      <w:r>
        <w:tab/>
      </w:r>
      <w:r>
        <w:tab/>
        <w:t xml:space="preserve">!(button[2].HitPlayer(&amp;player1)) &amp;&amp; !(button[2].HitPlayer(&amp;player2))) </w:t>
      </w:r>
    </w:p>
    <w:p w14:paraId="6D4436D4" w14:textId="77777777" w:rsidR="00964D8D" w:rsidRDefault="00964D8D" w:rsidP="00964D8D">
      <w:pPr>
        <w:pStyle w:val="code"/>
      </w:pPr>
      <w:r>
        <w:tab/>
        <w:t>{</w:t>
      </w:r>
    </w:p>
    <w:p w14:paraId="6CF85EF2" w14:textId="77777777" w:rsidR="00964D8D" w:rsidRDefault="00964D8D" w:rsidP="00964D8D">
      <w:pPr>
        <w:pStyle w:val="code"/>
      </w:pPr>
      <w:r>
        <w:tab/>
      </w:r>
      <w:r>
        <w:tab/>
        <w:t>button[1].SetIsAlive(true);</w:t>
      </w:r>
    </w:p>
    <w:p w14:paraId="0F5F548A" w14:textId="77777777" w:rsidR="00964D8D" w:rsidRDefault="00964D8D" w:rsidP="00964D8D">
      <w:pPr>
        <w:pStyle w:val="code"/>
      </w:pPr>
      <w:r>
        <w:tab/>
      </w:r>
      <w:r>
        <w:tab/>
        <w:t>player1.SetButton(false);</w:t>
      </w:r>
    </w:p>
    <w:p w14:paraId="573AF7E4" w14:textId="77777777" w:rsidR="00964D8D" w:rsidRDefault="00964D8D" w:rsidP="00964D8D">
      <w:pPr>
        <w:pStyle w:val="code"/>
      </w:pPr>
      <w:r>
        <w:tab/>
      </w:r>
      <w:r>
        <w:tab/>
        <w:t>player2.SetButton(false);</w:t>
      </w:r>
    </w:p>
    <w:p w14:paraId="0C44C3CB" w14:textId="77777777" w:rsidR="00964D8D" w:rsidRDefault="00964D8D" w:rsidP="00964D8D">
      <w:pPr>
        <w:pStyle w:val="code"/>
      </w:pPr>
      <w:r>
        <w:tab/>
        <w:t>}</w:t>
      </w:r>
    </w:p>
    <w:p w14:paraId="4517EDAE" w14:textId="77777777" w:rsidR="00964D8D" w:rsidRDefault="00964D8D" w:rsidP="00964D8D">
      <w:pPr>
        <w:pStyle w:val="code"/>
      </w:pPr>
      <w:r>
        <w:tab/>
        <w:t>if (!(button[0].IsAlive()) &amp;&amp; !(button[0].HitPlayer(&amp;player1)) &amp;&amp; !(button[0].HitPlayer(&amp;player2))) {</w:t>
      </w:r>
    </w:p>
    <w:p w14:paraId="4206091F" w14:textId="77777777" w:rsidR="00964D8D" w:rsidRDefault="00964D8D" w:rsidP="00964D8D">
      <w:pPr>
        <w:pStyle w:val="code"/>
      </w:pPr>
      <w:r>
        <w:tab/>
      </w:r>
      <w:r>
        <w:tab/>
        <w:t>button[0].SetIsAlive(true);</w:t>
      </w:r>
    </w:p>
    <w:p w14:paraId="7C98CD17" w14:textId="77777777" w:rsidR="00964D8D" w:rsidRDefault="00964D8D" w:rsidP="00964D8D">
      <w:pPr>
        <w:pStyle w:val="code"/>
      </w:pPr>
      <w:r>
        <w:tab/>
        <w:t>}</w:t>
      </w:r>
    </w:p>
    <w:p w14:paraId="0D00DB9A" w14:textId="77777777" w:rsidR="00964D8D" w:rsidRDefault="00964D8D" w:rsidP="00964D8D">
      <w:pPr>
        <w:pStyle w:val="code"/>
      </w:pPr>
      <w:r>
        <w:tab/>
        <w:t>if (!(button[2].IsAlive()) &amp;&amp; !(button[2].HitPlayer(&amp;player1)) &amp;&amp; !(button[2].HitPlayer(&amp;player2))) {</w:t>
      </w:r>
    </w:p>
    <w:p w14:paraId="74F55A50" w14:textId="77777777" w:rsidR="00964D8D" w:rsidRDefault="00964D8D" w:rsidP="00964D8D">
      <w:pPr>
        <w:pStyle w:val="code"/>
      </w:pPr>
      <w:r>
        <w:tab/>
      </w:r>
      <w:r>
        <w:tab/>
        <w:t>button[2].SetIsAlive(true);</w:t>
      </w:r>
    </w:p>
    <w:p w14:paraId="0396B82F" w14:textId="77777777" w:rsidR="00964D8D" w:rsidRDefault="00964D8D" w:rsidP="00964D8D">
      <w:pPr>
        <w:pStyle w:val="code"/>
      </w:pPr>
      <w:r>
        <w:tab/>
        <w:t>}</w:t>
      </w:r>
    </w:p>
    <w:p w14:paraId="4824A623" w14:textId="77777777" w:rsidR="00964D8D" w:rsidRDefault="00964D8D" w:rsidP="00964D8D">
      <w:pPr>
        <w:pStyle w:val="code"/>
      </w:pPr>
      <w:r>
        <w:tab/>
      </w:r>
    </w:p>
    <w:p w14:paraId="410655FF" w14:textId="77777777" w:rsidR="00964D8D" w:rsidRDefault="00964D8D" w:rsidP="00964D8D">
      <w:pPr>
        <w:pStyle w:val="code"/>
      </w:pPr>
      <w:r>
        <w:tab/>
        <w:t>if (player1.butin())</w:t>
      </w:r>
    </w:p>
    <w:p w14:paraId="2B1DE3D7" w14:textId="77777777" w:rsidR="00964D8D" w:rsidRDefault="00964D8D" w:rsidP="00964D8D">
      <w:pPr>
        <w:pStyle w:val="code"/>
      </w:pPr>
      <w:r>
        <w:tab/>
        <w:t>{</w:t>
      </w:r>
    </w:p>
    <w:p w14:paraId="34BA7E88" w14:textId="77777777" w:rsidR="00964D8D" w:rsidRDefault="00964D8D" w:rsidP="00964D8D">
      <w:pPr>
        <w:pStyle w:val="code"/>
      </w:pPr>
      <w:r>
        <w:tab/>
      </w:r>
      <w:r>
        <w:tab/>
        <w:t>if (player1.GetY2() &lt;= button[1].GetY()-1)</w:t>
      </w:r>
    </w:p>
    <w:p w14:paraId="7194EF8F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79B73E14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1.isOnButton = true;</w:t>
      </w:r>
    </w:p>
    <w:p w14:paraId="05D56C4C" w14:textId="77777777" w:rsidR="00964D8D" w:rsidRDefault="00964D8D" w:rsidP="00964D8D">
      <w:pPr>
        <w:pStyle w:val="code"/>
      </w:pPr>
      <w:r>
        <w:tab/>
      </w:r>
      <w:r>
        <w:tab/>
      </w:r>
      <w:r>
        <w:tab/>
        <w:t>int tmp_y = button[1].GetY();</w:t>
      </w:r>
    </w:p>
    <w:p w14:paraId="67A849CB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1.SetFloor(tmp_y-2);</w:t>
      </w:r>
    </w:p>
    <w:p w14:paraId="3E23D4B3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1.OnMove1();</w:t>
      </w:r>
    </w:p>
    <w:p w14:paraId="7FA3BCB4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78B31E3" w14:textId="77777777" w:rsidR="00964D8D" w:rsidRDefault="00964D8D" w:rsidP="00964D8D">
      <w:pPr>
        <w:pStyle w:val="code"/>
      </w:pPr>
      <w:r>
        <w:tab/>
        <w:t>}</w:t>
      </w:r>
    </w:p>
    <w:p w14:paraId="4205ABE7" w14:textId="77777777" w:rsidR="00964D8D" w:rsidRDefault="00964D8D" w:rsidP="00964D8D">
      <w:pPr>
        <w:pStyle w:val="code"/>
      </w:pPr>
      <w:r>
        <w:tab/>
        <w:t>else</w:t>
      </w:r>
    </w:p>
    <w:p w14:paraId="6EA09FF8" w14:textId="77777777" w:rsidR="00964D8D" w:rsidRDefault="00964D8D" w:rsidP="00964D8D">
      <w:pPr>
        <w:pStyle w:val="code"/>
      </w:pPr>
      <w:r>
        <w:tab/>
        <w:t>{</w:t>
      </w:r>
    </w:p>
    <w:p w14:paraId="2325F23E" w14:textId="77777777" w:rsidR="00964D8D" w:rsidRDefault="00964D8D" w:rsidP="00964D8D">
      <w:pPr>
        <w:pStyle w:val="code"/>
      </w:pPr>
      <w:r>
        <w:tab/>
      </w:r>
      <w:r>
        <w:tab/>
        <w:t>player1.isOnButton = false;</w:t>
      </w:r>
    </w:p>
    <w:p w14:paraId="01CB05D3" w14:textId="77777777" w:rsidR="00964D8D" w:rsidRDefault="00964D8D" w:rsidP="00964D8D">
      <w:pPr>
        <w:pStyle w:val="code"/>
      </w:pPr>
      <w:r>
        <w:tab/>
        <w:t>}</w:t>
      </w:r>
    </w:p>
    <w:p w14:paraId="64AB2633" w14:textId="77777777" w:rsidR="00964D8D" w:rsidRDefault="00964D8D" w:rsidP="00964D8D">
      <w:pPr>
        <w:pStyle w:val="code"/>
      </w:pPr>
      <w:r>
        <w:tab/>
        <w:t>if (player2.butin())</w:t>
      </w:r>
    </w:p>
    <w:p w14:paraId="14E5555D" w14:textId="77777777" w:rsidR="00964D8D" w:rsidRDefault="00964D8D" w:rsidP="00964D8D">
      <w:pPr>
        <w:pStyle w:val="code"/>
      </w:pPr>
      <w:r>
        <w:tab/>
        <w:t>{</w:t>
      </w:r>
    </w:p>
    <w:p w14:paraId="3D088B4E" w14:textId="77777777" w:rsidR="00964D8D" w:rsidRDefault="00964D8D" w:rsidP="00964D8D">
      <w:pPr>
        <w:pStyle w:val="code"/>
      </w:pPr>
      <w:r>
        <w:tab/>
      </w:r>
      <w:r>
        <w:tab/>
        <w:t>if (player2.GetY2() &lt;= button[1].GetY() - 1)</w:t>
      </w:r>
    </w:p>
    <w:p w14:paraId="0BD503DC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0601BE35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2.isOnButton = true;</w:t>
      </w:r>
    </w:p>
    <w:p w14:paraId="0BEA9BF9" w14:textId="77777777" w:rsidR="00964D8D" w:rsidRDefault="00964D8D" w:rsidP="00964D8D">
      <w:pPr>
        <w:pStyle w:val="code"/>
      </w:pPr>
      <w:r>
        <w:tab/>
      </w:r>
      <w:r>
        <w:tab/>
      </w:r>
      <w:r>
        <w:tab/>
        <w:t>int tmp_y = button[1].GetY();</w:t>
      </w:r>
    </w:p>
    <w:p w14:paraId="426E5315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2.SetFloor(tmp_y - 2);</w:t>
      </w:r>
    </w:p>
    <w:p w14:paraId="1D762C3D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2.OnMove1();</w:t>
      </w:r>
    </w:p>
    <w:p w14:paraId="598BF14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8B532AC" w14:textId="77777777" w:rsidR="00964D8D" w:rsidRDefault="00964D8D" w:rsidP="00964D8D">
      <w:pPr>
        <w:pStyle w:val="code"/>
      </w:pPr>
      <w:r>
        <w:tab/>
        <w:t>}</w:t>
      </w:r>
    </w:p>
    <w:p w14:paraId="0A65DB8F" w14:textId="77777777" w:rsidR="00964D8D" w:rsidRDefault="00964D8D" w:rsidP="00964D8D">
      <w:pPr>
        <w:pStyle w:val="code"/>
      </w:pPr>
      <w:r>
        <w:tab/>
        <w:t>else</w:t>
      </w:r>
    </w:p>
    <w:p w14:paraId="00A4C615" w14:textId="77777777" w:rsidR="00964D8D" w:rsidRDefault="00964D8D" w:rsidP="00964D8D">
      <w:pPr>
        <w:pStyle w:val="code"/>
      </w:pPr>
      <w:r>
        <w:tab/>
        <w:t>{</w:t>
      </w:r>
    </w:p>
    <w:p w14:paraId="4C4FD1E5" w14:textId="77777777" w:rsidR="00964D8D" w:rsidRDefault="00964D8D" w:rsidP="00964D8D">
      <w:pPr>
        <w:pStyle w:val="code"/>
      </w:pPr>
      <w:r>
        <w:tab/>
      </w:r>
      <w:r>
        <w:tab/>
        <w:t>player2.isOnButton = false;</w:t>
      </w:r>
    </w:p>
    <w:p w14:paraId="2D3415DC" w14:textId="77777777" w:rsidR="00964D8D" w:rsidRDefault="00964D8D" w:rsidP="00964D8D">
      <w:pPr>
        <w:pStyle w:val="code"/>
      </w:pPr>
      <w:r>
        <w:tab/>
        <w:t>}</w:t>
      </w:r>
    </w:p>
    <w:p w14:paraId="42376BCB" w14:textId="77777777" w:rsidR="00964D8D" w:rsidRDefault="00964D8D" w:rsidP="00964D8D">
      <w:pPr>
        <w:pStyle w:val="code"/>
      </w:pPr>
      <w:r>
        <w:tab/>
        <w:t>if (!(icedoor.IsAlive()) &amp;&amp; !(reddoor.IsAlive())) {</w:t>
      </w:r>
    </w:p>
    <w:p w14:paraId="632F208A" w14:textId="77777777" w:rsidR="00964D8D" w:rsidRDefault="00964D8D" w:rsidP="00964D8D">
      <w:pPr>
        <w:pStyle w:val="code"/>
      </w:pPr>
      <w:r>
        <w:tab/>
      </w:r>
      <w:r>
        <w:tab/>
        <w:t>GotoGameState(GAME_STATE_WIN);</w:t>
      </w:r>
    </w:p>
    <w:p w14:paraId="22002726" w14:textId="77777777" w:rsidR="00964D8D" w:rsidRDefault="00964D8D" w:rsidP="00964D8D">
      <w:pPr>
        <w:pStyle w:val="code"/>
      </w:pPr>
      <w:r>
        <w:tab/>
        <w:t>}</w:t>
      </w:r>
    </w:p>
    <w:p w14:paraId="7AEAAE8C" w14:textId="77777777" w:rsidR="00964D8D" w:rsidRDefault="00964D8D" w:rsidP="00964D8D">
      <w:pPr>
        <w:pStyle w:val="code"/>
      </w:pPr>
      <w:r>
        <w:t>}</w:t>
      </w:r>
    </w:p>
    <w:p w14:paraId="18373795" w14:textId="77777777" w:rsidR="00964D8D" w:rsidRDefault="00964D8D" w:rsidP="00964D8D">
      <w:pPr>
        <w:pStyle w:val="code"/>
      </w:pPr>
    </w:p>
    <w:p w14:paraId="195C1963" w14:textId="77777777" w:rsidR="00964D8D" w:rsidRDefault="00964D8D" w:rsidP="00964D8D">
      <w:pPr>
        <w:pStyle w:val="code"/>
      </w:pPr>
      <w:r>
        <w:t xml:space="preserve">void CGameStateRun::OnInit()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D469EA9" w14:textId="77777777" w:rsidR="00964D8D" w:rsidRDefault="00964D8D" w:rsidP="00964D8D">
      <w:pPr>
        <w:pStyle w:val="code"/>
      </w:pPr>
      <w:r>
        <w:t>{</w:t>
      </w:r>
    </w:p>
    <w:p w14:paraId="1941C656" w14:textId="77777777" w:rsidR="00964D8D" w:rsidRDefault="00964D8D" w:rsidP="00964D8D">
      <w:pPr>
        <w:pStyle w:val="code"/>
      </w:pPr>
      <w:r>
        <w:tab/>
        <w:t>ShowInitProgress(33);</w:t>
      </w:r>
      <w:r>
        <w:tab/>
      </w:r>
    </w:p>
    <w:p w14:paraId="0B629E59" w14:textId="77777777" w:rsidR="00964D8D" w:rsidRDefault="00964D8D" w:rsidP="00964D8D">
      <w:pPr>
        <w:pStyle w:val="code"/>
      </w:pPr>
      <w:r>
        <w:tab/>
        <w:t>int i;</w:t>
      </w:r>
    </w:p>
    <w:p w14:paraId="61616C49" w14:textId="77777777" w:rsidR="00964D8D" w:rsidRDefault="00964D8D" w:rsidP="00964D8D">
      <w:pPr>
        <w:pStyle w:val="code"/>
      </w:pPr>
      <w:r>
        <w:tab/>
        <w:t>for (i = 0; i &lt; NUMRED; i++)</w:t>
      </w:r>
      <w:r>
        <w:tab/>
      </w:r>
    </w:p>
    <w:p w14:paraId="71840FF2" w14:textId="77777777" w:rsidR="00964D8D" w:rsidRDefault="00964D8D" w:rsidP="00964D8D">
      <w:pPr>
        <w:pStyle w:val="code"/>
      </w:pPr>
      <w:r>
        <w:tab/>
      </w:r>
      <w:r>
        <w:tab/>
        <w:t>diamond1[i].LoadBitmap()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264B88A" w14:textId="77777777" w:rsidR="00964D8D" w:rsidRDefault="00964D8D" w:rsidP="00964D8D">
      <w:pPr>
        <w:pStyle w:val="code"/>
      </w:pPr>
      <w:r>
        <w:tab/>
        <w:t>for (i = 0; i &lt; NUMICE; i++) {</w:t>
      </w:r>
    </w:p>
    <w:p w14:paraId="1D086944" w14:textId="77777777" w:rsidR="00964D8D" w:rsidRDefault="00964D8D" w:rsidP="00964D8D">
      <w:pPr>
        <w:pStyle w:val="code"/>
      </w:pPr>
      <w:r>
        <w:tab/>
      </w:r>
      <w:r>
        <w:tab/>
        <w:t>diamond2[i].LoadBitmap();</w:t>
      </w:r>
    </w:p>
    <w:p w14:paraId="66BB152A" w14:textId="77777777" w:rsidR="00964D8D" w:rsidRDefault="00964D8D" w:rsidP="00964D8D">
      <w:pPr>
        <w:pStyle w:val="code"/>
      </w:pPr>
      <w:r>
        <w:tab/>
        <w:t>}</w:t>
      </w:r>
    </w:p>
    <w:p w14:paraId="3227E6B1" w14:textId="77777777" w:rsidR="00964D8D" w:rsidRDefault="00964D8D" w:rsidP="00964D8D">
      <w:pPr>
        <w:pStyle w:val="code"/>
      </w:pPr>
      <w:r>
        <w:tab/>
        <w:t>for (i = 0; i &lt; LAKERED; i++)</w:t>
      </w:r>
    </w:p>
    <w:p w14:paraId="3FC9E67F" w14:textId="77777777" w:rsidR="00964D8D" w:rsidRDefault="00964D8D" w:rsidP="00964D8D">
      <w:pPr>
        <w:pStyle w:val="code"/>
      </w:pPr>
      <w:r>
        <w:tab/>
      </w:r>
      <w:r>
        <w:tab/>
        <w:t>Lake1[i].LoadBitmap()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F9C79F1" w14:textId="77777777" w:rsidR="00964D8D" w:rsidRDefault="00964D8D" w:rsidP="00964D8D">
      <w:pPr>
        <w:pStyle w:val="code"/>
      </w:pPr>
      <w:r>
        <w:tab/>
        <w:t>for (i = 0; i &lt; LAKEICE; i++) {</w:t>
      </w:r>
    </w:p>
    <w:p w14:paraId="70FEEA4A" w14:textId="77777777" w:rsidR="00964D8D" w:rsidRDefault="00964D8D" w:rsidP="00964D8D">
      <w:pPr>
        <w:pStyle w:val="code"/>
      </w:pPr>
      <w:r>
        <w:tab/>
      </w:r>
      <w:r>
        <w:tab/>
        <w:t>Lake2[i].LoadBitmap();</w:t>
      </w:r>
    </w:p>
    <w:p w14:paraId="7E6F0D9E" w14:textId="77777777" w:rsidR="00964D8D" w:rsidRDefault="00964D8D" w:rsidP="00964D8D">
      <w:pPr>
        <w:pStyle w:val="code"/>
      </w:pPr>
      <w:r>
        <w:tab/>
        <w:t>}</w:t>
      </w:r>
    </w:p>
    <w:p w14:paraId="056A669B" w14:textId="77777777" w:rsidR="00964D8D" w:rsidRDefault="00964D8D" w:rsidP="00964D8D">
      <w:pPr>
        <w:pStyle w:val="code"/>
      </w:pPr>
      <w:r>
        <w:tab/>
        <w:t>for (i = 0; i &lt; LAKEGREEN; i++) {</w:t>
      </w:r>
    </w:p>
    <w:p w14:paraId="5DEEF3B1" w14:textId="77777777" w:rsidR="00964D8D" w:rsidRDefault="00964D8D" w:rsidP="00964D8D">
      <w:pPr>
        <w:pStyle w:val="code"/>
      </w:pPr>
      <w:r>
        <w:tab/>
      </w:r>
      <w:r>
        <w:tab/>
        <w:t>Lake3[i].LoadBitmap();</w:t>
      </w:r>
    </w:p>
    <w:p w14:paraId="3307ADA9" w14:textId="77777777" w:rsidR="00964D8D" w:rsidRDefault="00964D8D" w:rsidP="00964D8D">
      <w:pPr>
        <w:pStyle w:val="code"/>
      </w:pPr>
      <w:r>
        <w:lastRenderedPageBreak/>
        <w:tab/>
        <w:t>}</w:t>
      </w:r>
    </w:p>
    <w:p w14:paraId="489DF680" w14:textId="77777777" w:rsidR="00964D8D" w:rsidRDefault="00964D8D" w:rsidP="00964D8D">
      <w:pPr>
        <w:pStyle w:val="code"/>
      </w:pPr>
      <w:r>
        <w:tab/>
        <w:t>gamemap.LoadBitmap();</w:t>
      </w:r>
    </w:p>
    <w:p w14:paraId="6F0658A0" w14:textId="77777777" w:rsidR="00964D8D" w:rsidRDefault="00964D8D" w:rsidP="00964D8D">
      <w:pPr>
        <w:pStyle w:val="code"/>
      </w:pPr>
      <w:r>
        <w:tab/>
        <w:t>player1.LoadBitmap();</w:t>
      </w:r>
    </w:p>
    <w:p w14:paraId="6182E0F1" w14:textId="77777777" w:rsidR="00964D8D" w:rsidRDefault="00964D8D" w:rsidP="00964D8D">
      <w:pPr>
        <w:pStyle w:val="code"/>
      </w:pPr>
      <w:r>
        <w:tab/>
        <w:t>player2.LoadBitmap();</w:t>
      </w:r>
    </w:p>
    <w:p w14:paraId="74FC7043" w14:textId="77777777" w:rsidR="00964D8D" w:rsidRDefault="00964D8D" w:rsidP="00964D8D">
      <w:pPr>
        <w:pStyle w:val="code"/>
      </w:pPr>
      <w:r>
        <w:tab/>
        <w:t>reddoor.LoadBitmap();</w:t>
      </w:r>
    </w:p>
    <w:p w14:paraId="136BBE11" w14:textId="77777777" w:rsidR="00964D8D" w:rsidRDefault="00964D8D" w:rsidP="00964D8D">
      <w:pPr>
        <w:pStyle w:val="code"/>
      </w:pPr>
      <w:r>
        <w:tab/>
        <w:t>icedoor.LoadBitmap();</w:t>
      </w:r>
    </w:p>
    <w:p w14:paraId="2767523E" w14:textId="77777777" w:rsidR="00964D8D" w:rsidRDefault="00964D8D" w:rsidP="00964D8D">
      <w:pPr>
        <w:pStyle w:val="code"/>
      </w:pPr>
      <w:r>
        <w:tab/>
        <w:t>for (i = 0; i &lt; NUMMOD; i++) {</w:t>
      </w:r>
    </w:p>
    <w:p w14:paraId="41CAD39D" w14:textId="77777777" w:rsidR="00964D8D" w:rsidRDefault="00964D8D" w:rsidP="00964D8D">
      <w:pPr>
        <w:pStyle w:val="code"/>
      </w:pPr>
      <w:r>
        <w:tab/>
      </w:r>
      <w:r>
        <w:tab/>
        <w:t>mood[i].LoadBitmap();</w:t>
      </w:r>
    </w:p>
    <w:p w14:paraId="1D2505A1" w14:textId="77777777" w:rsidR="00964D8D" w:rsidRDefault="00964D8D" w:rsidP="00964D8D">
      <w:pPr>
        <w:pStyle w:val="code"/>
      </w:pPr>
      <w:r>
        <w:tab/>
        <w:t>}</w:t>
      </w:r>
    </w:p>
    <w:p w14:paraId="3055B1EE" w14:textId="77777777" w:rsidR="00964D8D" w:rsidRDefault="00964D8D" w:rsidP="00964D8D">
      <w:pPr>
        <w:pStyle w:val="code"/>
      </w:pPr>
      <w:r>
        <w:tab/>
        <w:t>for (i = 0; i &lt; NUMBUT; i++) {</w:t>
      </w:r>
    </w:p>
    <w:p w14:paraId="6297B307" w14:textId="77777777" w:rsidR="00964D8D" w:rsidRDefault="00964D8D" w:rsidP="00964D8D">
      <w:pPr>
        <w:pStyle w:val="code"/>
      </w:pPr>
      <w:r>
        <w:tab/>
      </w:r>
      <w:r>
        <w:tab/>
        <w:t>button[i].LoadBitmap();</w:t>
      </w:r>
    </w:p>
    <w:p w14:paraId="70BBFCE4" w14:textId="77777777" w:rsidR="00964D8D" w:rsidRDefault="00964D8D" w:rsidP="00964D8D">
      <w:pPr>
        <w:pStyle w:val="code"/>
      </w:pPr>
      <w:r>
        <w:tab/>
        <w:t>}</w:t>
      </w:r>
    </w:p>
    <w:p w14:paraId="76E19F80" w14:textId="77777777" w:rsidR="00964D8D" w:rsidRDefault="00964D8D" w:rsidP="00964D8D">
      <w:pPr>
        <w:pStyle w:val="code"/>
      </w:pPr>
      <w:r>
        <w:tab/>
        <w:t>box.LoadBitmap();</w:t>
      </w:r>
    </w:p>
    <w:p w14:paraId="48B0E843" w14:textId="77777777" w:rsidR="00964D8D" w:rsidRDefault="00964D8D" w:rsidP="00964D8D">
      <w:pPr>
        <w:pStyle w:val="code"/>
      </w:pPr>
      <w:r>
        <w:tab/>
        <w:t>background.LoadBitmap(IDB_MAP1);</w:t>
      </w:r>
      <w:r>
        <w:tab/>
      </w:r>
      <w:r>
        <w:tab/>
      </w:r>
      <w:r>
        <w:tab/>
      </w:r>
      <w:r>
        <w:tab/>
      </w:r>
      <w:r>
        <w:tab/>
      </w:r>
    </w:p>
    <w:p w14:paraId="45CB286F" w14:textId="77777777" w:rsidR="00964D8D" w:rsidRDefault="00964D8D" w:rsidP="00964D8D">
      <w:pPr>
        <w:pStyle w:val="code"/>
      </w:pPr>
    </w:p>
    <w:p w14:paraId="1DDAF8DA" w14:textId="77777777" w:rsidR="00964D8D" w:rsidRDefault="00964D8D" w:rsidP="00964D8D">
      <w:pPr>
        <w:pStyle w:val="code"/>
      </w:pPr>
      <w:r>
        <w:tab/>
        <w:t>ShowInitProgress(50);</w:t>
      </w:r>
    </w:p>
    <w:p w14:paraId="74898474" w14:textId="77777777" w:rsidR="00964D8D" w:rsidRDefault="00964D8D" w:rsidP="00964D8D">
      <w:pPr>
        <w:pStyle w:val="code"/>
      </w:pPr>
      <w:r>
        <w:tab/>
        <w:t xml:space="preserve">Sleep(300); </w:t>
      </w:r>
    </w:p>
    <w:p w14:paraId="5AAB5E5C" w14:textId="77777777" w:rsidR="00964D8D" w:rsidRDefault="00964D8D" w:rsidP="00964D8D">
      <w:pPr>
        <w:pStyle w:val="code"/>
      </w:pPr>
      <w:r>
        <w:tab/>
        <w:t>hits_left.LoadBitmap();</w:t>
      </w:r>
    </w:p>
    <w:p w14:paraId="7B4FD1F3" w14:textId="77777777" w:rsidR="00964D8D" w:rsidRDefault="00964D8D" w:rsidP="00964D8D">
      <w:pPr>
        <w:pStyle w:val="code"/>
      </w:pPr>
    </w:p>
    <w:p w14:paraId="40365203" w14:textId="77777777" w:rsidR="00964D8D" w:rsidRDefault="00964D8D" w:rsidP="00964D8D">
      <w:pPr>
        <w:pStyle w:val="code"/>
      </w:pPr>
      <w:r>
        <w:tab/>
        <w:t>CAudio::Instance()-&gt;Load(AUDIO_DING,  ".\\sounds\\ding.wav");</w:t>
      </w:r>
      <w:r>
        <w:tab/>
      </w:r>
    </w:p>
    <w:p w14:paraId="7EF504F1" w14:textId="77777777" w:rsidR="00964D8D" w:rsidRDefault="00964D8D" w:rsidP="00964D8D">
      <w:pPr>
        <w:pStyle w:val="code"/>
      </w:pPr>
      <w:r>
        <w:tab/>
        <w:t>CAudio::Instance()-&gt;Load(AUDIO_LAKE,  ".\\sounds\\lake.mp3");</w:t>
      </w:r>
      <w:r>
        <w:tab/>
      </w:r>
    </w:p>
    <w:p w14:paraId="18CB992C" w14:textId="77777777" w:rsidR="00964D8D" w:rsidRDefault="00964D8D" w:rsidP="00964D8D">
      <w:pPr>
        <w:pStyle w:val="code"/>
      </w:pPr>
      <w:r>
        <w:tab/>
        <w:t>CAudio::Instance()-&gt;Load(AUDIO_NTUT,  ".\\sounds\\LevelMusic.mp3");</w:t>
      </w:r>
      <w:r>
        <w:tab/>
      </w:r>
    </w:p>
    <w:p w14:paraId="55BFFE21" w14:textId="77777777" w:rsidR="00964D8D" w:rsidRDefault="00964D8D" w:rsidP="00964D8D">
      <w:pPr>
        <w:pStyle w:val="code"/>
      </w:pPr>
    </w:p>
    <w:p w14:paraId="41852D54" w14:textId="77777777" w:rsidR="00964D8D" w:rsidRDefault="00964D8D" w:rsidP="00964D8D">
      <w:pPr>
        <w:pStyle w:val="code"/>
      </w:pPr>
      <w:r>
        <w:t>}</w:t>
      </w:r>
    </w:p>
    <w:p w14:paraId="2D28B43A" w14:textId="77777777" w:rsidR="00964D8D" w:rsidRDefault="00964D8D" w:rsidP="00964D8D">
      <w:pPr>
        <w:pStyle w:val="code"/>
      </w:pPr>
    </w:p>
    <w:p w14:paraId="0D96DE34" w14:textId="77777777" w:rsidR="00964D8D" w:rsidRDefault="00964D8D" w:rsidP="00964D8D">
      <w:pPr>
        <w:pStyle w:val="code"/>
      </w:pPr>
    </w:p>
    <w:p w14:paraId="6FD72F27" w14:textId="77777777" w:rsidR="00964D8D" w:rsidRDefault="00964D8D" w:rsidP="00964D8D">
      <w:pPr>
        <w:pStyle w:val="code"/>
      </w:pPr>
      <w:r>
        <w:t>void CGameStateRun::OnKeyDown(UINT nChar, UINT nRepCnt, UINT nFlags)</w:t>
      </w:r>
    </w:p>
    <w:p w14:paraId="2D38E933" w14:textId="77777777" w:rsidR="00964D8D" w:rsidRDefault="00964D8D" w:rsidP="00964D8D">
      <w:pPr>
        <w:pStyle w:val="code"/>
      </w:pPr>
      <w:r>
        <w:t>{</w:t>
      </w:r>
    </w:p>
    <w:p w14:paraId="7B571115" w14:textId="77777777" w:rsidR="00964D8D" w:rsidRDefault="00964D8D" w:rsidP="00964D8D">
      <w:pPr>
        <w:pStyle w:val="code"/>
      </w:pPr>
      <w:r>
        <w:tab/>
        <w:t xml:space="preserve">const char KEY_LEFT  = 0x25; </w:t>
      </w:r>
    </w:p>
    <w:p w14:paraId="56373E60" w14:textId="77777777" w:rsidR="00964D8D" w:rsidRDefault="00964D8D" w:rsidP="00964D8D">
      <w:pPr>
        <w:pStyle w:val="code"/>
      </w:pPr>
      <w:r>
        <w:tab/>
        <w:t>const char KEY_UP    = 0x26;</w:t>
      </w:r>
    </w:p>
    <w:p w14:paraId="2060CA82" w14:textId="77777777" w:rsidR="00964D8D" w:rsidRDefault="00964D8D" w:rsidP="00964D8D">
      <w:pPr>
        <w:pStyle w:val="code"/>
      </w:pPr>
      <w:r>
        <w:tab/>
        <w:t>const char KEY_RIGHT = 0x27;</w:t>
      </w:r>
    </w:p>
    <w:p w14:paraId="3C45AAB4" w14:textId="77777777" w:rsidR="00964D8D" w:rsidRDefault="00964D8D" w:rsidP="00964D8D">
      <w:pPr>
        <w:pStyle w:val="code"/>
      </w:pPr>
      <w:r>
        <w:tab/>
        <w:t xml:space="preserve">const char KEY_DOWN  = 0x28; </w:t>
      </w:r>
    </w:p>
    <w:p w14:paraId="57B28E2F" w14:textId="77777777" w:rsidR="00964D8D" w:rsidRDefault="00964D8D" w:rsidP="00964D8D">
      <w:pPr>
        <w:pStyle w:val="code"/>
      </w:pPr>
      <w:r>
        <w:tab/>
        <w:t>const char KEY_A = 'A';</w:t>
      </w:r>
    </w:p>
    <w:p w14:paraId="78059642" w14:textId="77777777" w:rsidR="00964D8D" w:rsidRDefault="00964D8D" w:rsidP="00964D8D">
      <w:pPr>
        <w:pStyle w:val="code"/>
      </w:pPr>
      <w:r>
        <w:tab/>
        <w:t>const char KEY_W = 'W';</w:t>
      </w:r>
    </w:p>
    <w:p w14:paraId="0962657B" w14:textId="77777777" w:rsidR="00964D8D" w:rsidRDefault="00964D8D" w:rsidP="00964D8D">
      <w:pPr>
        <w:pStyle w:val="code"/>
      </w:pPr>
      <w:r>
        <w:tab/>
        <w:t>const char KEY_D = 'D';</w:t>
      </w:r>
    </w:p>
    <w:p w14:paraId="1EDBCAC5" w14:textId="77777777" w:rsidR="00964D8D" w:rsidRDefault="00964D8D" w:rsidP="00964D8D">
      <w:pPr>
        <w:pStyle w:val="code"/>
      </w:pPr>
      <w:r>
        <w:tab/>
        <w:t>const char KEY_S = 'S';</w:t>
      </w:r>
    </w:p>
    <w:p w14:paraId="70FEAC0C" w14:textId="77777777" w:rsidR="00964D8D" w:rsidRDefault="00964D8D" w:rsidP="00964D8D">
      <w:pPr>
        <w:pStyle w:val="code"/>
      </w:pPr>
      <w:r>
        <w:tab/>
        <w:t>const char KEY_P = 'P';</w:t>
      </w:r>
    </w:p>
    <w:p w14:paraId="751B494F" w14:textId="77777777" w:rsidR="00964D8D" w:rsidRDefault="00964D8D" w:rsidP="00964D8D">
      <w:pPr>
        <w:pStyle w:val="code"/>
      </w:pPr>
    </w:p>
    <w:p w14:paraId="32D84CC4" w14:textId="77777777" w:rsidR="00964D8D" w:rsidRDefault="00964D8D" w:rsidP="00964D8D">
      <w:pPr>
        <w:pStyle w:val="code"/>
      </w:pPr>
      <w:r>
        <w:tab/>
        <w:t>if (nChar == KEY_LEFT)</w:t>
      </w:r>
    </w:p>
    <w:p w14:paraId="2F05D8CA" w14:textId="77777777" w:rsidR="00964D8D" w:rsidRDefault="00964D8D" w:rsidP="00964D8D">
      <w:pPr>
        <w:pStyle w:val="code"/>
      </w:pPr>
      <w:r>
        <w:tab/>
        <w:t>{</w:t>
      </w:r>
    </w:p>
    <w:p w14:paraId="0E5A9234" w14:textId="77777777" w:rsidR="00964D8D" w:rsidRDefault="00964D8D" w:rsidP="00964D8D">
      <w:pPr>
        <w:pStyle w:val="code"/>
      </w:pPr>
      <w:r>
        <w:tab/>
      </w:r>
      <w:r>
        <w:tab/>
        <w:t>player1.SetMovingLeft(true);</w:t>
      </w:r>
    </w:p>
    <w:p w14:paraId="43A7A00B" w14:textId="77777777" w:rsidR="00964D8D" w:rsidRDefault="00964D8D" w:rsidP="00964D8D">
      <w:pPr>
        <w:pStyle w:val="code"/>
      </w:pPr>
      <w:r>
        <w:tab/>
        <w:t>}</w:t>
      </w:r>
    </w:p>
    <w:p w14:paraId="10B3A6F5" w14:textId="77777777" w:rsidR="00964D8D" w:rsidRDefault="00964D8D" w:rsidP="00964D8D">
      <w:pPr>
        <w:pStyle w:val="code"/>
      </w:pPr>
      <w:r>
        <w:tab/>
        <w:t>if (nChar == KEY_RIGHT) {</w:t>
      </w:r>
    </w:p>
    <w:p w14:paraId="5718BA21" w14:textId="77777777" w:rsidR="00964D8D" w:rsidRDefault="00964D8D" w:rsidP="00964D8D">
      <w:pPr>
        <w:pStyle w:val="code"/>
      </w:pPr>
    </w:p>
    <w:p w14:paraId="6AA95582" w14:textId="77777777" w:rsidR="00964D8D" w:rsidRDefault="00964D8D" w:rsidP="00964D8D">
      <w:pPr>
        <w:pStyle w:val="code"/>
      </w:pPr>
      <w:r>
        <w:tab/>
      </w:r>
      <w:r>
        <w:tab/>
        <w:t>player1.SetMovingRight(true);</w:t>
      </w:r>
    </w:p>
    <w:p w14:paraId="7D424E0A" w14:textId="77777777" w:rsidR="00964D8D" w:rsidRDefault="00964D8D" w:rsidP="00964D8D">
      <w:pPr>
        <w:pStyle w:val="code"/>
      </w:pPr>
      <w:r>
        <w:tab/>
        <w:t>}</w:t>
      </w:r>
    </w:p>
    <w:p w14:paraId="73B8D276" w14:textId="77777777" w:rsidR="00964D8D" w:rsidRDefault="00964D8D" w:rsidP="00964D8D">
      <w:pPr>
        <w:pStyle w:val="code"/>
      </w:pPr>
      <w:r>
        <w:tab/>
        <w:t>if (nChar == KEY_UP)</w:t>
      </w:r>
    </w:p>
    <w:p w14:paraId="146EEA63" w14:textId="77777777" w:rsidR="00964D8D" w:rsidRDefault="00964D8D" w:rsidP="00964D8D">
      <w:pPr>
        <w:pStyle w:val="code"/>
      </w:pPr>
      <w:r>
        <w:tab/>
        <w:t>{</w:t>
      </w:r>
    </w:p>
    <w:p w14:paraId="7E2292A1" w14:textId="77777777" w:rsidR="00964D8D" w:rsidRDefault="00964D8D" w:rsidP="00964D8D">
      <w:pPr>
        <w:pStyle w:val="code"/>
      </w:pPr>
      <w:r>
        <w:tab/>
      </w:r>
      <w:r>
        <w:tab/>
        <w:t>player1.SetMovingUp(true);</w:t>
      </w:r>
    </w:p>
    <w:p w14:paraId="0F603350" w14:textId="77777777" w:rsidR="00964D8D" w:rsidRDefault="00964D8D" w:rsidP="00964D8D">
      <w:pPr>
        <w:pStyle w:val="code"/>
      </w:pPr>
      <w:r>
        <w:tab/>
        <w:t>}</w:t>
      </w:r>
    </w:p>
    <w:p w14:paraId="789D2B3F" w14:textId="77777777" w:rsidR="00964D8D" w:rsidRDefault="00964D8D" w:rsidP="00964D8D">
      <w:pPr>
        <w:pStyle w:val="code"/>
      </w:pPr>
      <w:r>
        <w:tab/>
        <w:t>if (nChar == KEY_DOWN)</w:t>
      </w:r>
    </w:p>
    <w:p w14:paraId="40911004" w14:textId="77777777" w:rsidR="00964D8D" w:rsidRDefault="00964D8D" w:rsidP="00964D8D">
      <w:pPr>
        <w:pStyle w:val="code"/>
      </w:pPr>
      <w:r>
        <w:tab/>
        <w:t>{</w:t>
      </w:r>
    </w:p>
    <w:p w14:paraId="1820344F" w14:textId="77777777" w:rsidR="00964D8D" w:rsidRDefault="00964D8D" w:rsidP="00964D8D">
      <w:pPr>
        <w:pStyle w:val="code"/>
      </w:pPr>
      <w:r>
        <w:tab/>
      </w:r>
      <w:r>
        <w:tab/>
        <w:t>player1.SetMovingDown(true);</w:t>
      </w:r>
    </w:p>
    <w:p w14:paraId="26837FC9" w14:textId="77777777" w:rsidR="00964D8D" w:rsidRDefault="00964D8D" w:rsidP="00964D8D">
      <w:pPr>
        <w:pStyle w:val="code"/>
      </w:pPr>
      <w:r>
        <w:tab/>
        <w:t>}</w:t>
      </w:r>
    </w:p>
    <w:p w14:paraId="1DCA07A1" w14:textId="77777777" w:rsidR="00964D8D" w:rsidRDefault="00964D8D" w:rsidP="00964D8D">
      <w:pPr>
        <w:pStyle w:val="code"/>
      </w:pPr>
      <w:r>
        <w:tab/>
        <w:t>if (nChar == KEY_A)</w:t>
      </w:r>
    </w:p>
    <w:p w14:paraId="6A937B82" w14:textId="77777777" w:rsidR="00964D8D" w:rsidRDefault="00964D8D" w:rsidP="00964D8D">
      <w:pPr>
        <w:pStyle w:val="code"/>
      </w:pPr>
      <w:r>
        <w:tab/>
        <w:t>{</w:t>
      </w:r>
    </w:p>
    <w:p w14:paraId="36F62A21" w14:textId="77777777" w:rsidR="00964D8D" w:rsidRDefault="00964D8D" w:rsidP="00964D8D">
      <w:pPr>
        <w:pStyle w:val="code"/>
      </w:pPr>
      <w:r>
        <w:tab/>
      </w:r>
      <w:r>
        <w:tab/>
        <w:t>player2.SetMovingLeft(true);</w:t>
      </w:r>
      <w:r>
        <w:tab/>
      </w:r>
      <w:r>
        <w:tab/>
      </w:r>
    </w:p>
    <w:p w14:paraId="1CBB1027" w14:textId="77777777" w:rsidR="00964D8D" w:rsidRDefault="00964D8D" w:rsidP="00964D8D">
      <w:pPr>
        <w:pStyle w:val="code"/>
      </w:pPr>
      <w:r>
        <w:tab/>
        <w:t>}</w:t>
      </w:r>
    </w:p>
    <w:p w14:paraId="4F676BAE" w14:textId="77777777" w:rsidR="00964D8D" w:rsidRDefault="00964D8D" w:rsidP="00964D8D">
      <w:pPr>
        <w:pStyle w:val="code"/>
      </w:pPr>
      <w:r>
        <w:tab/>
        <w:t>if (nChar == KEY_D) {</w:t>
      </w:r>
    </w:p>
    <w:p w14:paraId="4D9ABEF0" w14:textId="77777777" w:rsidR="00964D8D" w:rsidRDefault="00964D8D" w:rsidP="00964D8D">
      <w:pPr>
        <w:pStyle w:val="code"/>
      </w:pPr>
    </w:p>
    <w:p w14:paraId="449BD707" w14:textId="77777777" w:rsidR="00964D8D" w:rsidRDefault="00964D8D" w:rsidP="00964D8D">
      <w:pPr>
        <w:pStyle w:val="code"/>
      </w:pPr>
      <w:r>
        <w:tab/>
      </w:r>
      <w:r>
        <w:tab/>
        <w:t>player2.SetMovingRight(true);</w:t>
      </w:r>
    </w:p>
    <w:p w14:paraId="2994F937" w14:textId="77777777" w:rsidR="00964D8D" w:rsidRDefault="00964D8D" w:rsidP="00964D8D">
      <w:pPr>
        <w:pStyle w:val="code"/>
      </w:pPr>
      <w:r>
        <w:tab/>
        <w:t>}</w:t>
      </w:r>
    </w:p>
    <w:p w14:paraId="53298C5E" w14:textId="77777777" w:rsidR="00964D8D" w:rsidRDefault="00964D8D" w:rsidP="00964D8D">
      <w:pPr>
        <w:pStyle w:val="code"/>
      </w:pPr>
      <w:r>
        <w:tab/>
        <w:t>if (nChar == KEY_W)</w:t>
      </w:r>
    </w:p>
    <w:p w14:paraId="7BFAE6BC" w14:textId="77777777" w:rsidR="00964D8D" w:rsidRDefault="00964D8D" w:rsidP="00964D8D">
      <w:pPr>
        <w:pStyle w:val="code"/>
      </w:pPr>
      <w:r>
        <w:tab/>
        <w:t>{</w:t>
      </w:r>
    </w:p>
    <w:p w14:paraId="6372AC69" w14:textId="77777777" w:rsidR="00964D8D" w:rsidRDefault="00964D8D" w:rsidP="00964D8D">
      <w:pPr>
        <w:pStyle w:val="code"/>
      </w:pPr>
    </w:p>
    <w:p w14:paraId="414D2A8F" w14:textId="77777777" w:rsidR="00964D8D" w:rsidRDefault="00964D8D" w:rsidP="00964D8D">
      <w:pPr>
        <w:pStyle w:val="code"/>
      </w:pPr>
      <w:r>
        <w:tab/>
      </w:r>
      <w:r>
        <w:tab/>
        <w:t>player2.SetMovingUp(true);</w:t>
      </w:r>
    </w:p>
    <w:p w14:paraId="486697CD" w14:textId="77777777" w:rsidR="00964D8D" w:rsidRDefault="00964D8D" w:rsidP="00964D8D">
      <w:pPr>
        <w:pStyle w:val="code"/>
      </w:pPr>
      <w:r>
        <w:tab/>
        <w:t>}</w:t>
      </w:r>
    </w:p>
    <w:p w14:paraId="22DA63DF" w14:textId="77777777" w:rsidR="00964D8D" w:rsidRDefault="00964D8D" w:rsidP="00964D8D">
      <w:pPr>
        <w:pStyle w:val="code"/>
      </w:pPr>
      <w:r>
        <w:tab/>
        <w:t>if (nChar == KEY_S)</w:t>
      </w:r>
    </w:p>
    <w:p w14:paraId="2F363808" w14:textId="77777777" w:rsidR="00964D8D" w:rsidRDefault="00964D8D" w:rsidP="00964D8D">
      <w:pPr>
        <w:pStyle w:val="code"/>
      </w:pPr>
      <w:r>
        <w:tab/>
        <w:t>{</w:t>
      </w:r>
    </w:p>
    <w:p w14:paraId="4E105276" w14:textId="77777777" w:rsidR="00964D8D" w:rsidRDefault="00964D8D" w:rsidP="00964D8D">
      <w:pPr>
        <w:pStyle w:val="code"/>
      </w:pPr>
      <w:r>
        <w:lastRenderedPageBreak/>
        <w:tab/>
      </w:r>
      <w:r>
        <w:tab/>
        <w:t>player2.SetMovingDown(true);</w:t>
      </w:r>
    </w:p>
    <w:p w14:paraId="6338649D" w14:textId="77777777" w:rsidR="00964D8D" w:rsidRDefault="00964D8D" w:rsidP="00964D8D">
      <w:pPr>
        <w:pStyle w:val="code"/>
      </w:pPr>
      <w:r>
        <w:tab/>
        <w:t>}</w:t>
      </w:r>
    </w:p>
    <w:p w14:paraId="0578BC85" w14:textId="77777777" w:rsidR="00964D8D" w:rsidRDefault="00964D8D" w:rsidP="00964D8D">
      <w:pPr>
        <w:pStyle w:val="code"/>
      </w:pPr>
      <w:r>
        <w:tab/>
        <w:t>if (nChar == KEY_P)</w:t>
      </w:r>
    </w:p>
    <w:p w14:paraId="03E4F9DC" w14:textId="77777777" w:rsidR="00964D8D" w:rsidRDefault="00964D8D" w:rsidP="00964D8D">
      <w:pPr>
        <w:pStyle w:val="code"/>
      </w:pPr>
      <w:r>
        <w:tab/>
        <w:t>{</w:t>
      </w:r>
    </w:p>
    <w:p w14:paraId="0252219A" w14:textId="77777777" w:rsidR="00964D8D" w:rsidRDefault="00964D8D" w:rsidP="00964D8D">
      <w:pPr>
        <w:pStyle w:val="code"/>
      </w:pPr>
      <w:r>
        <w:tab/>
      </w:r>
      <w:r>
        <w:tab/>
        <w:t>for (int i = 0; i &lt; LAKERED; i++) {</w:t>
      </w:r>
    </w:p>
    <w:p w14:paraId="23DFB8A9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1[i].hack = true;</w:t>
      </w:r>
    </w:p>
    <w:p w14:paraId="58BBE936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3BEEA7D7" w14:textId="77777777" w:rsidR="00964D8D" w:rsidRDefault="00964D8D" w:rsidP="00964D8D">
      <w:pPr>
        <w:pStyle w:val="code"/>
      </w:pPr>
      <w:r>
        <w:tab/>
      </w:r>
      <w:r>
        <w:tab/>
        <w:t>for (int i = 0; i &lt; LAKEICE; i++) {</w:t>
      </w:r>
    </w:p>
    <w:p w14:paraId="4DA9BA2C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2[i].hack= true;</w:t>
      </w:r>
    </w:p>
    <w:p w14:paraId="03580660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2F942ED" w14:textId="77777777" w:rsidR="00964D8D" w:rsidRDefault="00964D8D" w:rsidP="00964D8D">
      <w:pPr>
        <w:pStyle w:val="code"/>
      </w:pPr>
      <w:r>
        <w:tab/>
      </w:r>
      <w:r>
        <w:tab/>
        <w:t>for (int i = 0; i &lt; LAKEGREEN; i++) {</w:t>
      </w:r>
    </w:p>
    <w:p w14:paraId="0F8964D4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3[i].hack = true;</w:t>
      </w:r>
    </w:p>
    <w:p w14:paraId="24EDCD9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1F5ED81" w14:textId="77777777" w:rsidR="00964D8D" w:rsidRDefault="00964D8D" w:rsidP="00964D8D">
      <w:pPr>
        <w:pStyle w:val="code"/>
      </w:pPr>
      <w:r>
        <w:tab/>
      </w:r>
      <w:r>
        <w:tab/>
        <w:t>hits_left.Add(10000);</w:t>
      </w:r>
    </w:p>
    <w:p w14:paraId="62A55629" w14:textId="77777777" w:rsidR="00964D8D" w:rsidRDefault="00964D8D" w:rsidP="00964D8D">
      <w:pPr>
        <w:pStyle w:val="code"/>
      </w:pPr>
      <w:r>
        <w:tab/>
        <w:t>}</w:t>
      </w:r>
    </w:p>
    <w:p w14:paraId="7BE75D19" w14:textId="77777777" w:rsidR="00964D8D" w:rsidRDefault="00964D8D" w:rsidP="00964D8D">
      <w:pPr>
        <w:pStyle w:val="code"/>
      </w:pPr>
      <w:r>
        <w:t>}</w:t>
      </w:r>
    </w:p>
    <w:p w14:paraId="75EB9219" w14:textId="77777777" w:rsidR="00964D8D" w:rsidRDefault="00964D8D" w:rsidP="00964D8D">
      <w:pPr>
        <w:pStyle w:val="code"/>
      </w:pPr>
    </w:p>
    <w:p w14:paraId="6950B966" w14:textId="77777777" w:rsidR="00964D8D" w:rsidRDefault="00964D8D" w:rsidP="00964D8D">
      <w:pPr>
        <w:pStyle w:val="code"/>
      </w:pPr>
      <w:r>
        <w:t>void CGameStateRun::OnKeyUp(UINT nChar, UINT nRepCnt, UINT nFlags)</w:t>
      </w:r>
    </w:p>
    <w:p w14:paraId="58E562AF" w14:textId="77777777" w:rsidR="00964D8D" w:rsidRDefault="00964D8D" w:rsidP="00964D8D">
      <w:pPr>
        <w:pStyle w:val="code"/>
      </w:pPr>
      <w:r>
        <w:t>{</w:t>
      </w:r>
    </w:p>
    <w:p w14:paraId="7307AB3D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 = 0x25; // keyboard</w:t>
      </w:r>
      <w:r>
        <w:rPr>
          <w:rFonts w:hint="eastAsia"/>
        </w:rPr>
        <w:t>左箭頭</w:t>
      </w:r>
    </w:p>
    <w:p w14:paraId="084130EF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   = 0x26; // keyboard</w:t>
      </w:r>
      <w:r>
        <w:rPr>
          <w:rFonts w:hint="eastAsia"/>
        </w:rPr>
        <w:t>上箭頭</w:t>
      </w:r>
    </w:p>
    <w:p w14:paraId="47FEF859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1B8A38AA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 = 0x28; // keyboard</w:t>
      </w:r>
      <w:r>
        <w:rPr>
          <w:rFonts w:hint="eastAsia"/>
        </w:rPr>
        <w:t>下箭頭</w:t>
      </w:r>
    </w:p>
    <w:p w14:paraId="20AC8C6E" w14:textId="77777777" w:rsidR="00964D8D" w:rsidRDefault="00964D8D" w:rsidP="00964D8D">
      <w:pPr>
        <w:pStyle w:val="code"/>
      </w:pPr>
      <w:r>
        <w:tab/>
        <w:t>const char KEY_A = 'A';</w:t>
      </w:r>
    </w:p>
    <w:p w14:paraId="1694140E" w14:textId="77777777" w:rsidR="00964D8D" w:rsidRDefault="00964D8D" w:rsidP="00964D8D">
      <w:pPr>
        <w:pStyle w:val="code"/>
      </w:pPr>
      <w:r>
        <w:tab/>
        <w:t>const char KEY_W = 'W';</w:t>
      </w:r>
    </w:p>
    <w:p w14:paraId="49D22A7D" w14:textId="77777777" w:rsidR="00964D8D" w:rsidRDefault="00964D8D" w:rsidP="00964D8D">
      <w:pPr>
        <w:pStyle w:val="code"/>
      </w:pPr>
      <w:r>
        <w:tab/>
        <w:t>const char KEY_D = 'D';</w:t>
      </w:r>
    </w:p>
    <w:p w14:paraId="1EB4C93D" w14:textId="77777777" w:rsidR="00964D8D" w:rsidRDefault="00964D8D" w:rsidP="00964D8D">
      <w:pPr>
        <w:pStyle w:val="code"/>
      </w:pPr>
      <w:r>
        <w:tab/>
        <w:t>const char KEY_S = 'S';</w:t>
      </w:r>
    </w:p>
    <w:p w14:paraId="1898FC1C" w14:textId="77777777" w:rsidR="00964D8D" w:rsidRDefault="00964D8D" w:rsidP="00964D8D">
      <w:pPr>
        <w:pStyle w:val="code"/>
      </w:pPr>
      <w:r>
        <w:tab/>
        <w:t>if (nChar == KEY_LEFT)</w:t>
      </w:r>
    </w:p>
    <w:p w14:paraId="400C7492" w14:textId="77777777" w:rsidR="00964D8D" w:rsidRDefault="00964D8D" w:rsidP="00964D8D">
      <w:pPr>
        <w:pStyle w:val="code"/>
      </w:pPr>
      <w:r>
        <w:tab/>
        <w:t>{</w:t>
      </w:r>
    </w:p>
    <w:p w14:paraId="38E0D9EF" w14:textId="77777777" w:rsidR="00964D8D" w:rsidRDefault="00964D8D" w:rsidP="00964D8D">
      <w:pPr>
        <w:pStyle w:val="code"/>
      </w:pPr>
      <w:r>
        <w:tab/>
      </w:r>
      <w:r>
        <w:tab/>
        <w:t>player1.SetMovingLeft(false);</w:t>
      </w:r>
    </w:p>
    <w:p w14:paraId="251577F3" w14:textId="77777777" w:rsidR="00964D8D" w:rsidRDefault="00964D8D" w:rsidP="00964D8D">
      <w:pPr>
        <w:pStyle w:val="code"/>
      </w:pPr>
      <w:r>
        <w:tab/>
        <w:t>}</w:t>
      </w:r>
    </w:p>
    <w:p w14:paraId="43A75BC0" w14:textId="77777777" w:rsidR="00964D8D" w:rsidRDefault="00964D8D" w:rsidP="00964D8D">
      <w:pPr>
        <w:pStyle w:val="code"/>
      </w:pPr>
      <w:r>
        <w:tab/>
        <w:t>if (nChar == KEY_RIGHT) {</w:t>
      </w:r>
    </w:p>
    <w:p w14:paraId="0677B09E" w14:textId="77777777" w:rsidR="00964D8D" w:rsidRDefault="00964D8D" w:rsidP="00964D8D">
      <w:pPr>
        <w:pStyle w:val="code"/>
      </w:pPr>
    </w:p>
    <w:p w14:paraId="38BF4509" w14:textId="77777777" w:rsidR="00964D8D" w:rsidRDefault="00964D8D" w:rsidP="00964D8D">
      <w:pPr>
        <w:pStyle w:val="code"/>
      </w:pPr>
      <w:r>
        <w:tab/>
      </w:r>
      <w:r>
        <w:tab/>
        <w:t>player1.SetMovingRight(false);</w:t>
      </w:r>
    </w:p>
    <w:p w14:paraId="1CC8477C" w14:textId="77777777" w:rsidR="00964D8D" w:rsidRDefault="00964D8D" w:rsidP="00964D8D">
      <w:pPr>
        <w:pStyle w:val="code"/>
      </w:pPr>
      <w:r>
        <w:tab/>
        <w:t>}</w:t>
      </w:r>
    </w:p>
    <w:p w14:paraId="4A6B1206" w14:textId="77777777" w:rsidR="00964D8D" w:rsidRDefault="00964D8D" w:rsidP="00964D8D">
      <w:pPr>
        <w:pStyle w:val="code"/>
      </w:pPr>
      <w:r>
        <w:tab/>
        <w:t>if (nChar == KEY_UP)</w:t>
      </w:r>
    </w:p>
    <w:p w14:paraId="089F4FF1" w14:textId="77777777" w:rsidR="00964D8D" w:rsidRDefault="00964D8D" w:rsidP="00964D8D">
      <w:pPr>
        <w:pStyle w:val="code"/>
      </w:pPr>
      <w:r>
        <w:tab/>
        <w:t>{</w:t>
      </w:r>
    </w:p>
    <w:p w14:paraId="62CA8945" w14:textId="77777777" w:rsidR="00964D8D" w:rsidRDefault="00964D8D" w:rsidP="00964D8D">
      <w:pPr>
        <w:pStyle w:val="code"/>
      </w:pPr>
      <w:r>
        <w:tab/>
      </w:r>
      <w:r>
        <w:tab/>
        <w:t>player1.SetMovingUp(false);</w:t>
      </w:r>
    </w:p>
    <w:p w14:paraId="0F01092A" w14:textId="77777777" w:rsidR="00964D8D" w:rsidRDefault="00964D8D" w:rsidP="00964D8D">
      <w:pPr>
        <w:pStyle w:val="code"/>
      </w:pPr>
      <w:r>
        <w:tab/>
        <w:t>}</w:t>
      </w:r>
    </w:p>
    <w:p w14:paraId="35C955B8" w14:textId="77777777" w:rsidR="00964D8D" w:rsidRDefault="00964D8D" w:rsidP="00964D8D">
      <w:pPr>
        <w:pStyle w:val="code"/>
      </w:pPr>
      <w:r>
        <w:tab/>
        <w:t>if (nChar == KEY_DOWN)</w:t>
      </w:r>
    </w:p>
    <w:p w14:paraId="07EA35EF" w14:textId="77777777" w:rsidR="00964D8D" w:rsidRDefault="00964D8D" w:rsidP="00964D8D">
      <w:pPr>
        <w:pStyle w:val="code"/>
      </w:pPr>
      <w:r>
        <w:tab/>
        <w:t>{</w:t>
      </w:r>
    </w:p>
    <w:p w14:paraId="3F23CD3E" w14:textId="77777777" w:rsidR="00964D8D" w:rsidRDefault="00964D8D" w:rsidP="00964D8D">
      <w:pPr>
        <w:pStyle w:val="code"/>
      </w:pPr>
      <w:r>
        <w:tab/>
      </w:r>
      <w:r>
        <w:tab/>
        <w:t>player1.SetMovingDown(false);</w:t>
      </w:r>
    </w:p>
    <w:p w14:paraId="5B859EEF" w14:textId="77777777" w:rsidR="00964D8D" w:rsidRDefault="00964D8D" w:rsidP="00964D8D">
      <w:pPr>
        <w:pStyle w:val="code"/>
      </w:pPr>
      <w:r>
        <w:tab/>
        <w:t>}</w:t>
      </w:r>
    </w:p>
    <w:p w14:paraId="302F27BE" w14:textId="77777777" w:rsidR="00964D8D" w:rsidRDefault="00964D8D" w:rsidP="00964D8D">
      <w:pPr>
        <w:pStyle w:val="code"/>
      </w:pPr>
      <w:r>
        <w:tab/>
        <w:t>if (nChar == KEY_A)</w:t>
      </w:r>
    </w:p>
    <w:p w14:paraId="1C14739A" w14:textId="77777777" w:rsidR="00964D8D" w:rsidRDefault="00964D8D" w:rsidP="00964D8D">
      <w:pPr>
        <w:pStyle w:val="code"/>
      </w:pPr>
      <w:r>
        <w:tab/>
        <w:t>{</w:t>
      </w:r>
    </w:p>
    <w:p w14:paraId="57A38AAC" w14:textId="77777777" w:rsidR="00964D8D" w:rsidRDefault="00964D8D" w:rsidP="00964D8D">
      <w:pPr>
        <w:pStyle w:val="code"/>
      </w:pPr>
      <w:r>
        <w:tab/>
      </w:r>
      <w:r>
        <w:tab/>
        <w:t>player2.SetMovingLeft(false);</w:t>
      </w:r>
    </w:p>
    <w:p w14:paraId="380BDD60" w14:textId="77777777" w:rsidR="00964D8D" w:rsidRDefault="00964D8D" w:rsidP="00964D8D">
      <w:pPr>
        <w:pStyle w:val="code"/>
      </w:pPr>
    </w:p>
    <w:p w14:paraId="3A386D23" w14:textId="77777777" w:rsidR="00964D8D" w:rsidRDefault="00964D8D" w:rsidP="00964D8D">
      <w:pPr>
        <w:pStyle w:val="code"/>
      </w:pPr>
      <w:r>
        <w:tab/>
        <w:t>}</w:t>
      </w:r>
    </w:p>
    <w:p w14:paraId="21BFB993" w14:textId="77777777" w:rsidR="00964D8D" w:rsidRDefault="00964D8D" w:rsidP="00964D8D">
      <w:pPr>
        <w:pStyle w:val="code"/>
      </w:pPr>
      <w:r>
        <w:tab/>
        <w:t>if (nChar == KEY_D)</w:t>
      </w:r>
    </w:p>
    <w:p w14:paraId="533EF86B" w14:textId="77777777" w:rsidR="00964D8D" w:rsidRDefault="00964D8D" w:rsidP="00964D8D">
      <w:pPr>
        <w:pStyle w:val="code"/>
      </w:pPr>
      <w:r>
        <w:tab/>
        <w:t>{</w:t>
      </w:r>
    </w:p>
    <w:p w14:paraId="31CD0DAB" w14:textId="77777777" w:rsidR="00964D8D" w:rsidRDefault="00964D8D" w:rsidP="00964D8D">
      <w:pPr>
        <w:pStyle w:val="code"/>
      </w:pPr>
      <w:r>
        <w:tab/>
      </w:r>
      <w:r>
        <w:tab/>
        <w:t>player2.SetMovingRight(false);</w:t>
      </w:r>
    </w:p>
    <w:p w14:paraId="22922912" w14:textId="77777777" w:rsidR="00964D8D" w:rsidRDefault="00964D8D" w:rsidP="00964D8D">
      <w:pPr>
        <w:pStyle w:val="code"/>
      </w:pPr>
      <w:r>
        <w:tab/>
        <w:t>}</w:t>
      </w:r>
    </w:p>
    <w:p w14:paraId="5C3E6A1C" w14:textId="77777777" w:rsidR="00964D8D" w:rsidRDefault="00964D8D" w:rsidP="00964D8D">
      <w:pPr>
        <w:pStyle w:val="code"/>
      </w:pPr>
      <w:r>
        <w:tab/>
        <w:t>if (nChar == KEY_W)</w:t>
      </w:r>
    </w:p>
    <w:p w14:paraId="61799474" w14:textId="77777777" w:rsidR="00964D8D" w:rsidRDefault="00964D8D" w:rsidP="00964D8D">
      <w:pPr>
        <w:pStyle w:val="code"/>
      </w:pPr>
      <w:r>
        <w:tab/>
        <w:t>{</w:t>
      </w:r>
    </w:p>
    <w:p w14:paraId="10410FA5" w14:textId="77777777" w:rsidR="00964D8D" w:rsidRDefault="00964D8D" w:rsidP="00964D8D">
      <w:pPr>
        <w:pStyle w:val="code"/>
      </w:pPr>
      <w:r>
        <w:tab/>
      </w:r>
      <w:r>
        <w:tab/>
        <w:t>player2.SetMovingUp(false);</w:t>
      </w:r>
    </w:p>
    <w:p w14:paraId="2B01D6D4" w14:textId="77777777" w:rsidR="00964D8D" w:rsidRDefault="00964D8D" w:rsidP="00964D8D">
      <w:pPr>
        <w:pStyle w:val="code"/>
      </w:pPr>
      <w:r>
        <w:tab/>
        <w:t>}</w:t>
      </w:r>
    </w:p>
    <w:p w14:paraId="009B4B1A" w14:textId="77777777" w:rsidR="00964D8D" w:rsidRDefault="00964D8D" w:rsidP="00964D8D">
      <w:pPr>
        <w:pStyle w:val="code"/>
      </w:pPr>
      <w:r>
        <w:tab/>
        <w:t>if (nChar == KEY_S)</w:t>
      </w:r>
    </w:p>
    <w:p w14:paraId="609CCDE1" w14:textId="77777777" w:rsidR="00964D8D" w:rsidRDefault="00964D8D" w:rsidP="00964D8D">
      <w:pPr>
        <w:pStyle w:val="code"/>
      </w:pPr>
      <w:r>
        <w:tab/>
        <w:t>{</w:t>
      </w:r>
    </w:p>
    <w:p w14:paraId="7A931BBC" w14:textId="77777777" w:rsidR="00964D8D" w:rsidRDefault="00964D8D" w:rsidP="00964D8D">
      <w:pPr>
        <w:pStyle w:val="code"/>
      </w:pPr>
      <w:r>
        <w:tab/>
      </w:r>
      <w:r>
        <w:tab/>
        <w:t>player2.SetMovingDown(false);</w:t>
      </w:r>
    </w:p>
    <w:p w14:paraId="789BEF48" w14:textId="77777777" w:rsidR="00964D8D" w:rsidRDefault="00964D8D" w:rsidP="00964D8D">
      <w:pPr>
        <w:pStyle w:val="code"/>
      </w:pPr>
      <w:r>
        <w:tab/>
        <w:t>}</w:t>
      </w:r>
    </w:p>
    <w:p w14:paraId="1137A441" w14:textId="77777777" w:rsidR="00964D8D" w:rsidRDefault="00964D8D" w:rsidP="00964D8D">
      <w:pPr>
        <w:pStyle w:val="code"/>
      </w:pPr>
      <w:r>
        <w:t>}</w:t>
      </w:r>
    </w:p>
    <w:p w14:paraId="1EA51846" w14:textId="77777777" w:rsidR="00964D8D" w:rsidRDefault="00964D8D" w:rsidP="00964D8D">
      <w:pPr>
        <w:pStyle w:val="code"/>
      </w:pPr>
    </w:p>
    <w:p w14:paraId="3EA0F3EC" w14:textId="77777777" w:rsidR="00964D8D" w:rsidRDefault="00964D8D" w:rsidP="00964D8D">
      <w:pPr>
        <w:pStyle w:val="code"/>
      </w:pPr>
      <w:r>
        <w:t>void CGameStateRun::OnShow()</w:t>
      </w:r>
    </w:p>
    <w:p w14:paraId="3FBA6AF1" w14:textId="77777777" w:rsidR="00964D8D" w:rsidRDefault="00964D8D" w:rsidP="00964D8D">
      <w:pPr>
        <w:pStyle w:val="code"/>
      </w:pPr>
      <w:r>
        <w:t>{</w:t>
      </w:r>
    </w:p>
    <w:p w14:paraId="6DA580F5" w14:textId="77777777" w:rsidR="00964D8D" w:rsidRDefault="00964D8D" w:rsidP="00964D8D">
      <w:pPr>
        <w:pStyle w:val="code"/>
      </w:pPr>
      <w:r>
        <w:tab/>
        <w:t>background.ShowBitmap();</w:t>
      </w:r>
    </w:p>
    <w:p w14:paraId="015115F1" w14:textId="77777777" w:rsidR="00964D8D" w:rsidRDefault="00964D8D" w:rsidP="00964D8D">
      <w:pPr>
        <w:pStyle w:val="code"/>
      </w:pPr>
      <w:r>
        <w:tab/>
        <w:t>gamemap.OnShow();</w:t>
      </w:r>
    </w:p>
    <w:p w14:paraId="1EC3776C" w14:textId="77777777" w:rsidR="00964D8D" w:rsidRDefault="00964D8D" w:rsidP="00964D8D">
      <w:pPr>
        <w:pStyle w:val="code"/>
      </w:pPr>
      <w:r>
        <w:tab/>
        <w:t>hits_left.ShowBitmap();</w:t>
      </w:r>
    </w:p>
    <w:p w14:paraId="4BC93EE7" w14:textId="77777777" w:rsidR="00964D8D" w:rsidRDefault="00964D8D" w:rsidP="00964D8D">
      <w:pPr>
        <w:pStyle w:val="code"/>
      </w:pPr>
      <w:r>
        <w:tab/>
        <w:t>for (int i=0; i &lt; NUMRED; i++)</w:t>
      </w:r>
    </w:p>
    <w:p w14:paraId="027F1301" w14:textId="77777777" w:rsidR="00964D8D" w:rsidRDefault="00964D8D" w:rsidP="00964D8D">
      <w:pPr>
        <w:pStyle w:val="code"/>
      </w:pPr>
      <w:r>
        <w:tab/>
        <w:t>{</w:t>
      </w:r>
    </w:p>
    <w:p w14:paraId="6008B885" w14:textId="77777777" w:rsidR="00964D8D" w:rsidRDefault="00964D8D" w:rsidP="00964D8D">
      <w:pPr>
        <w:pStyle w:val="code"/>
      </w:pPr>
      <w:r>
        <w:lastRenderedPageBreak/>
        <w:tab/>
      </w:r>
      <w:r>
        <w:tab/>
        <w:t>diamond1[i].OnShow();</w:t>
      </w:r>
    </w:p>
    <w:p w14:paraId="499BB822" w14:textId="77777777" w:rsidR="00964D8D" w:rsidRDefault="00964D8D" w:rsidP="00964D8D">
      <w:pPr>
        <w:pStyle w:val="code"/>
      </w:pPr>
      <w:r>
        <w:tab/>
        <w:t>}</w:t>
      </w:r>
    </w:p>
    <w:p w14:paraId="75F3DDD2" w14:textId="77777777" w:rsidR="00964D8D" w:rsidRDefault="00964D8D" w:rsidP="00964D8D">
      <w:pPr>
        <w:pStyle w:val="code"/>
      </w:pPr>
      <w:r>
        <w:tab/>
        <w:t>for (int i = 0; i &lt; NUMICE; i++)</w:t>
      </w:r>
    </w:p>
    <w:p w14:paraId="2791A997" w14:textId="77777777" w:rsidR="00964D8D" w:rsidRDefault="00964D8D" w:rsidP="00964D8D">
      <w:pPr>
        <w:pStyle w:val="code"/>
      </w:pPr>
      <w:r>
        <w:tab/>
        <w:t>{</w:t>
      </w:r>
    </w:p>
    <w:p w14:paraId="1A23D9B4" w14:textId="77777777" w:rsidR="00964D8D" w:rsidRDefault="00964D8D" w:rsidP="00964D8D">
      <w:pPr>
        <w:pStyle w:val="code"/>
      </w:pPr>
      <w:r>
        <w:tab/>
      </w:r>
      <w:r>
        <w:tab/>
        <w:t>diamond2[i].OnShow();</w:t>
      </w:r>
    </w:p>
    <w:p w14:paraId="6C638BAE" w14:textId="77777777" w:rsidR="00964D8D" w:rsidRDefault="00964D8D" w:rsidP="00964D8D">
      <w:pPr>
        <w:pStyle w:val="code"/>
      </w:pPr>
      <w:r>
        <w:tab/>
        <w:t>}</w:t>
      </w:r>
    </w:p>
    <w:p w14:paraId="41F28261" w14:textId="77777777" w:rsidR="00964D8D" w:rsidRDefault="00964D8D" w:rsidP="00964D8D">
      <w:pPr>
        <w:pStyle w:val="code"/>
      </w:pPr>
      <w:r>
        <w:tab/>
        <w:t>reddoor.OnShow();</w:t>
      </w:r>
    </w:p>
    <w:p w14:paraId="0F8099EF" w14:textId="77777777" w:rsidR="00964D8D" w:rsidRDefault="00964D8D" w:rsidP="00964D8D">
      <w:pPr>
        <w:pStyle w:val="code"/>
      </w:pPr>
      <w:r>
        <w:tab/>
        <w:t>icedoor.OnShow();</w:t>
      </w:r>
    </w:p>
    <w:p w14:paraId="539E1F5E" w14:textId="77777777" w:rsidR="00964D8D" w:rsidRDefault="00964D8D" w:rsidP="00964D8D">
      <w:pPr>
        <w:pStyle w:val="code"/>
      </w:pPr>
      <w:r>
        <w:tab/>
        <w:t>mood[0].OnShow();</w:t>
      </w:r>
    </w:p>
    <w:p w14:paraId="7426462B" w14:textId="77777777" w:rsidR="00964D8D" w:rsidRDefault="00964D8D" w:rsidP="00964D8D">
      <w:pPr>
        <w:pStyle w:val="code"/>
      </w:pPr>
      <w:r>
        <w:tab/>
        <w:t>mood[1].OnShow1();</w:t>
      </w:r>
    </w:p>
    <w:p w14:paraId="7B5EC479" w14:textId="77777777" w:rsidR="00964D8D" w:rsidRDefault="00964D8D" w:rsidP="00964D8D">
      <w:pPr>
        <w:pStyle w:val="code"/>
      </w:pPr>
      <w:r>
        <w:tab/>
        <w:t>button[0].OnShow();</w:t>
      </w:r>
    </w:p>
    <w:p w14:paraId="7DA442AD" w14:textId="77777777" w:rsidR="00964D8D" w:rsidRDefault="00964D8D" w:rsidP="00964D8D">
      <w:pPr>
        <w:pStyle w:val="code"/>
      </w:pPr>
      <w:r>
        <w:tab/>
        <w:t>button[1].OnShow1();</w:t>
      </w:r>
    </w:p>
    <w:p w14:paraId="219ED645" w14:textId="77777777" w:rsidR="00964D8D" w:rsidRDefault="00964D8D" w:rsidP="00964D8D">
      <w:pPr>
        <w:pStyle w:val="code"/>
      </w:pPr>
      <w:r>
        <w:tab/>
        <w:t>button[2].OnShow();</w:t>
      </w:r>
    </w:p>
    <w:p w14:paraId="658ECC70" w14:textId="77777777" w:rsidR="00964D8D" w:rsidRDefault="00964D8D" w:rsidP="00964D8D">
      <w:pPr>
        <w:pStyle w:val="code"/>
      </w:pPr>
      <w:r>
        <w:tab/>
        <w:t>box.OnShow();</w:t>
      </w:r>
    </w:p>
    <w:p w14:paraId="3245C772" w14:textId="77777777" w:rsidR="00964D8D" w:rsidRDefault="00964D8D" w:rsidP="00964D8D">
      <w:pPr>
        <w:pStyle w:val="code"/>
      </w:pPr>
      <w:r>
        <w:tab/>
        <w:t>for (int i = 0; i &lt; LAKERED; i++)</w:t>
      </w:r>
    </w:p>
    <w:p w14:paraId="3A012353" w14:textId="77777777" w:rsidR="00964D8D" w:rsidRDefault="00964D8D" w:rsidP="00964D8D">
      <w:pPr>
        <w:pStyle w:val="code"/>
      </w:pPr>
      <w:r>
        <w:tab/>
        <w:t>{</w:t>
      </w:r>
    </w:p>
    <w:p w14:paraId="58B508DC" w14:textId="77777777" w:rsidR="00964D8D" w:rsidRDefault="00964D8D" w:rsidP="00964D8D">
      <w:pPr>
        <w:pStyle w:val="code"/>
      </w:pPr>
      <w:r>
        <w:tab/>
      </w:r>
      <w:r>
        <w:tab/>
        <w:t>Lake1[i].OnShow();</w:t>
      </w:r>
      <w:r>
        <w:tab/>
      </w:r>
      <w:r>
        <w:tab/>
      </w:r>
    </w:p>
    <w:p w14:paraId="3421B45E" w14:textId="77777777" w:rsidR="00964D8D" w:rsidRDefault="00964D8D" w:rsidP="00964D8D">
      <w:pPr>
        <w:pStyle w:val="code"/>
      </w:pPr>
      <w:r>
        <w:tab/>
        <w:t>}</w:t>
      </w:r>
    </w:p>
    <w:p w14:paraId="0C1148D4" w14:textId="77777777" w:rsidR="00964D8D" w:rsidRDefault="00964D8D" w:rsidP="00964D8D">
      <w:pPr>
        <w:pStyle w:val="code"/>
      </w:pPr>
      <w:r>
        <w:tab/>
        <w:t>for (int i = 0; i &lt; LAKEICE; i++)</w:t>
      </w:r>
    </w:p>
    <w:p w14:paraId="0E2395DB" w14:textId="77777777" w:rsidR="00964D8D" w:rsidRDefault="00964D8D" w:rsidP="00964D8D">
      <w:pPr>
        <w:pStyle w:val="code"/>
      </w:pPr>
      <w:r>
        <w:tab/>
        <w:t>{</w:t>
      </w:r>
    </w:p>
    <w:p w14:paraId="0638A5D0" w14:textId="77777777" w:rsidR="00964D8D" w:rsidRDefault="00964D8D" w:rsidP="00964D8D">
      <w:pPr>
        <w:pStyle w:val="code"/>
      </w:pPr>
      <w:r>
        <w:tab/>
      </w:r>
      <w:r>
        <w:tab/>
        <w:t>Lake2[i].OnShow();</w:t>
      </w:r>
    </w:p>
    <w:p w14:paraId="463DD954" w14:textId="77777777" w:rsidR="00964D8D" w:rsidRDefault="00964D8D" w:rsidP="00964D8D">
      <w:pPr>
        <w:pStyle w:val="code"/>
      </w:pPr>
      <w:r>
        <w:tab/>
        <w:t>}</w:t>
      </w:r>
    </w:p>
    <w:p w14:paraId="4DC75145" w14:textId="77777777" w:rsidR="00964D8D" w:rsidRDefault="00964D8D" w:rsidP="00964D8D">
      <w:pPr>
        <w:pStyle w:val="code"/>
      </w:pPr>
      <w:r>
        <w:tab/>
        <w:t>for (int i = 0; i &lt; LAKEGREEN; i++)</w:t>
      </w:r>
    </w:p>
    <w:p w14:paraId="7285912A" w14:textId="77777777" w:rsidR="00964D8D" w:rsidRDefault="00964D8D" w:rsidP="00964D8D">
      <w:pPr>
        <w:pStyle w:val="code"/>
      </w:pPr>
      <w:r>
        <w:tab/>
        <w:t>{</w:t>
      </w:r>
    </w:p>
    <w:p w14:paraId="091EF4F1" w14:textId="77777777" w:rsidR="00964D8D" w:rsidRDefault="00964D8D" w:rsidP="00964D8D">
      <w:pPr>
        <w:pStyle w:val="code"/>
      </w:pPr>
      <w:r>
        <w:tab/>
      </w:r>
      <w:r>
        <w:tab/>
        <w:t>Lake3[i].OnShow();</w:t>
      </w:r>
    </w:p>
    <w:p w14:paraId="03A77E9F" w14:textId="77777777" w:rsidR="00964D8D" w:rsidRDefault="00964D8D" w:rsidP="00964D8D">
      <w:pPr>
        <w:pStyle w:val="code"/>
      </w:pPr>
      <w:r>
        <w:tab/>
        <w:t>}</w:t>
      </w:r>
    </w:p>
    <w:p w14:paraId="4BB14EA9" w14:textId="77777777" w:rsidR="00964D8D" w:rsidRDefault="00964D8D" w:rsidP="00964D8D">
      <w:pPr>
        <w:pStyle w:val="code"/>
      </w:pPr>
      <w:r>
        <w:tab/>
        <w:t>player1.OnShow();</w:t>
      </w:r>
    </w:p>
    <w:p w14:paraId="6C238C5F" w14:textId="77777777" w:rsidR="00964D8D" w:rsidRDefault="00964D8D" w:rsidP="00964D8D">
      <w:pPr>
        <w:pStyle w:val="code"/>
      </w:pPr>
      <w:r>
        <w:tab/>
        <w:t>player2.OnShow();</w:t>
      </w:r>
    </w:p>
    <w:p w14:paraId="2ACD16B1" w14:textId="77777777" w:rsidR="00964D8D" w:rsidRDefault="00964D8D" w:rsidP="00964D8D">
      <w:pPr>
        <w:pStyle w:val="code"/>
      </w:pPr>
      <w:r>
        <w:t>}</w:t>
      </w:r>
    </w:p>
    <w:p w14:paraId="18EC59A6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3E37E483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第二個關卡的</w:t>
      </w:r>
      <w:r>
        <w:rPr>
          <w:rFonts w:hint="eastAsia"/>
        </w:rPr>
        <w:t>GameState</w:t>
      </w:r>
    </w:p>
    <w:p w14:paraId="014639B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7E206622" w14:textId="77777777" w:rsidR="00964D8D" w:rsidRDefault="00964D8D" w:rsidP="00964D8D">
      <w:pPr>
        <w:pStyle w:val="code"/>
      </w:pPr>
      <w:r>
        <w:t>CGameStateRun2::CGameStateRun2(CGame *g)</w:t>
      </w:r>
    </w:p>
    <w:p w14:paraId="3BFB2BF3" w14:textId="77777777" w:rsidR="00964D8D" w:rsidRDefault="00964D8D" w:rsidP="00964D8D">
      <w:pPr>
        <w:pStyle w:val="code"/>
      </w:pPr>
      <w:r>
        <w:tab/>
        <w:t>: CGameState(g), NUMRED(8), NUMICE(8), LAKERED(2), LAKEICE(2), LAKEGREEN(2), NUMMOD(0), NUMBUT(3), NUMBUT1(3)</w:t>
      </w:r>
    </w:p>
    <w:p w14:paraId="2DD1E990" w14:textId="77777777" w:rsidR="00964D8D" w:rsidRDefault="00964D8D" w:rsidP="00964D8D">
      <w:pPr>
        <w:pStyle w:val="code"/>
      </w:pPr>
      <w:r>
        <w:t>{</w:t>
      </w:r>
    </w:p>
    <w:p w14:paraId="68F9FC72" w14:textId="77777777" w:rsidR="00964D8D" w:rsidRDefault="00964D8D" w:rsidP="00964D8D">
      <w:pPr>
        <w:pStyle w:val="code"/>
      </w:pPr>
      <w:r>
        <w:tab/>
        <w:t>diamond1 = new RedDiamond[NUMRED];</w:t>
      </w:r>
    </w:p>
    <w:p w14:paraId="59569806" w14:textId="77777777" w:rsidR="00964D8D" w:rsidRDefault="00964D8D" w:rsidP="00964D8D">
      <w:pPr>
        <w:pStyle w:val="code"/>
      </w:pPr>
      <w:r>
        <w:tab/>
        <w:t>diamond2 = new IceDiamond[NUMICE];</w:t>
      </w:r>
    </w:p>
    <w:p w14:paraId="6A130C9F" w14:textId="77777777" w:rsidR="00964D8D" w:rsidRDefault="00964D8D" w:rsidP="00964D8D">
      <w:pPr>
        <w:pStyle w:val="code"/>
      </w:pPr>
      <w:r>
        <w:tab/>
        <w:t>Lake1 = new RedLake[LAKERED];</w:t>
      </w:r>
    </w:p>
    <w:p w14:paraId="77D825EC" w14:textId="77777777" w:rsidR="00964D8D" w:rsidRDefault="00964D8D" w:rsidP="00964D8D">
      <w:pPr>
        <w:pStyle w:val="code"/>
      </w:pPr>
      <w:r>
        <w:tab/>
        <w:t>Lake2 = new IceLake[LAKEICE];</w:t>
      </w:r>
    </w:p>
    <w:p w14:paraId="3A33B9BC" w14:textId="77777777" w:rsidR="00964D8D" w:rsidRDefault="00964D8D" w:rsidP="00964D8D">
      <w:pPr>
        <w:pStyle w:val="code"/>
      </w:pPr>
      <w:r>
        <w:tab/>
        <w:t>Lake3 = new Greenlake[LAKEGREEN];</w:t>
      </w:r>
    </w:p>
    <w:p w14:paraId="6D692375" w14:textId="77777777" w:rsidR="00964D8D" w:rsidRDefault="00964D8D" w:rsidP="00964D8D">
      <w:pPr>
        <w:pStyle w:val="code"/>
      </w:pPr>
      <w:r>
        <w:tab/>
        <w:t>mood = new Mood[NUMMOD];</w:t>
      </w:r>
    </w:p>
    <w:p w14:paraId="75822840" w14:textId="77777777" w:rsidR="00964D8D" w:rsidRDefault="00964D8D" w:rsidP="00964D8D">
      <w:pPr>
        <w:pStyle w:val="code"/>
      </w:pPr>
      <w:r>
        <w:tab/>
        <w:t>button = new Button[NUMBUT];</w:t>
      </w:r>
    </w:p>
    <w:p w14:paraId="1D4F1D0F" w14:textId="77777777" w:rsidR="00964D8D" w:rsidRDefault="00964D8D" w:rsidP="00964D8D">
      <w:pPr>
        <w:pStyle w:val="code"/>
      </w:pPr>
      <w:r>
        <w:tab/>
        <w:t>button1 = new Button[NUMBUT1];</w:t>
      </w:r>
    </w:p>
    <w:p w14:paraId="7F1A7B06" w14:textId="77777777" w:rsidR="00964D8D" w:rsidRDefault="00964D8D" w:rsidP="00964D8D">
      <w:pPr>
        <w:pStyle w:val="code"/>
      </w:pPr>
      <w:r>
        <w:t>}</w:t>
      </w:r>
    </w:p>
    <w:p w14:paraId="35EE8653" w14:textId="77777777" w:rsidR="00964D8D" w:rsidRDefault="00964D8D" w:rsidP="00964D8D">
      <w:pPr>
        <w:pStyle w:val="code"/>
      </w:pPr>
    </w:p>
    <w:p w14:paraId="1AA3DC6C" w14:textId="77777777" w:rsidR="00964D8D" w:rsidRDefault="00964D8D" w:rsidP="00964D8D">
      <w:pPr>
        <w:pStyle w:val="code"/>
      </w:pPr>
      <w:r>
        <w:t>CGameStateRun2::~CGameStateRun2()</w:t>
      </w:r>
    </w:p>
    <w:p w14:paraId="1B4BCC8A" w14:textId="77777777" w:rsidR="00964D8D" w:rsidRDefault="00964D8D" w:rsidP="00964D8D">
      <w:pPr>
        <w:pStyle w:val="code"/>
      </w:pPr>
      <w:r>
        <w:t>{</w:t>
      </w:r>
    </w:p>
    <w:p w14:paraId="45F2918A" w14:textId="77777777" w:rsidR="00964D8D" w:rsidRDefault="00964D8D" w:rsidP="00964D8D">
      <w:pPr>
        <w:pStyle w:val="code"/>
      </w:pPr>
      <w:r>
        <w:tab/>
        <w:t>if (diamond1 != NULL)</w:t>
      </w:r>
    </w:p>
    <w:p w14:paraId="05C638F2" w14:textId="77777777" w:rsidR="00964D8D" w:rsidRDefault="00964D8D" w:rsidP="00964D8D">
      <w:pPr>
        <w:pStyle w:val="code"/>
      </w:pPr>
      <w:r>
        <w:tab/>
      </w:r>
      <w:r>
        <w:tab/>
        <w:t>delete[] diamond1;</w:t>
      </w:r>
    </w:p>
    <w:p w14:paraId="20835F47" w14:textId="77777777" w:rsidR="00964D8D" w:rsidRDefault="00964D8D" w:rsidP="00964D8D">
      <w:pPr>
        <w:pStyle w:val="code"/>
      </w:pPr>
      <w:r>
        <w:tab/>
        <w:t>if (diamond2 != NULL)</w:t>
      </w:r>
    </w:p>
    <w:p w14:paraId="6AEAE595" w14:textId="77777777" w:rsidR="00964D8D" w:rsidRDefault="00964D8D" w:rsidP="00964D8D">
      <w:pPr>
        <w:pStyle w:val="code"/>
      </w:pPr>
      <w:r>
        <w:tab/>
      </w:r>
      <w:r>
        <w:tab/>
        <w:t>delete[] diamond2;</w:t>
      </w:r>
    </w:p>
    <w:p w14:paraId="50766736" w14:textId="77777777" w:rsidR="00964D8D" w:rsidRDefault="00964D8D" w:rsidP="00964D8D">
      <w:pPr>
        <w:pStyle w:val="code"/>
      </w:pPr>
      <w:r>
        <w:tab/>
        <w:t>if (Lake1 != NULL)</w:t>
      </w:r>
    </w:p>
    <w:p w14:paraId="6962539D" w14:textId="77777777" w:rsidR="00964D8D" w:rsidRDefault="00964D8D" w:rsidP="00964D8D">
      <w:pPr>
        <w:pStyle w:val="code"/>
      </w:pPr>
      <w:r>
        <w:tab/>
      </w:r>
      <w:r>
        <w:tab/>
        <w:t>delete[] Lake1;</w:t>
      </w:r>
    </w:p>
    <w:p w14:paraId="7C2E956F" w14:textId="77777777" w:rsidR="00964D8D" w:rsidRDefault="00964D8D" w:rsidP="00964D8D">
      <w:pPr>
        <w:pStyle w:val="code"/>
      </w:pPr>
      <w:r>
        <w:tab/>
        <w:t>if (Lake2 != NULL)</w:t>
      </w:r>
    </w:p>
    <w:p w14:paraId="2227B6A4" w14:textId="77777777" w:rsidR="00964D8D" w:rsidRDefault="00964D8D" w:rsidP="00964D8D">
      <w:pPr>
        <w:pStyle w:val="code"/>
      </w:pPr>
      <w:r>
        <w:tab/>
      </w:r>
      <w:r>
        <w:tab/>
        <w:t>delete[] Lake2;</w:t>
      </w:r>
    </w:p>
    <w:p w14:paraId="68967A08" w14:textId="77777777" w:rsidR="00964D8D" w:rsidRDefault="00964D8D" w:rsidP="00964D8D">
      <w:pPr>
        <w:pStyle w:val="code"/>
      </w:pPr>
      <w:r>
        <w:tab/>
        <w:t>if (Lake3 != NULL)</w:t>
      </w:r>
    </w:p>
    <w:p w14:paraId="6FD4778B" w14:textId="77777777" w:rsidR="00964D8D" w:rsidRDefault="00964D8D" w:rsidP="00964D8D">
      <w:pPr>
        <w:pStyle w:val="code"/>
      </w:pPr>
      <w:r>
        <w:tab/>
      </w:r>
      <w:r>
        <w:tab/>
        <w:t>delete[] Lake3;</w:t>
      </w:r>
    </w:p>
    <w:p w14:paraId="44FB0C40" w14:textId="77777777" w:rsidR="00964D8D" w:rsidRDefault="00964D8D" w:rsidP="00964D8D">
      <w:pPr>
        <w:pStyle w:val="code"/>
      </w:pPr>
      <w:r>
        <w:tab/>
        <w:t>if (mood != NULL)</w:t>
      </w:r>
    </w:p>
    <w:p w14:paraId="6E11DDB8" w14:textId="77777777" w:rsidR="00964D8D" w:rsidRDefault="00964D8D" w:rsidP="00964D8D">
      <w:pPr>
        <w:pStyle w:val="code"/>
      </w:pPr>
      <w:r>
        <w:tab/>
      </w:r>
      <w:r>
        <w:tab/>
        <w:t>delete[] mood;</w:t>
      </w:r>
    </w:p>
    <w:p w14:paraId="3E73E051" w14:textId="77777777" w:rsidR="00964D8D" w:rsidRDefault="00964D8D" w:rsidP="00964D8D">
      <w:pPr>
        <w:pStyle w:val="code"/>
      </w:pPr>
      <w:r>
        <w:tab/>
        <w:t>if (button != NULL)</w:t>
      </w:r>
    </w:p>
    <w:p w14:paraId="7E7162A8" w14:textId="77777777" w:rsidR="00964D8D" w:rsidRDefault="00964D8D" w:rsidP="00964D8D">
      <w:pPr>
        <w:pStyle w:val="code"/>
      </w:pPr>
      <w:r>
        <w:tab/>
      </w:r>
      <w:r>
        <w:tab/>
        <w:t>delete[] button;</w:t>
      </w:r>
    </w:p>
    <w:p w14:paraId="5EE2C210" w14:textId="77777777" w:rsidR="00964D8D" w:rsidRDefault="00964D8D" w:rsidP="00964D8D">
      <w:pPr>
        <w:pStyle w:val="code"/>
      </w:pPr>
      <w:r>
        <w:tab/>
        <w:t>if (button1 != NULL)</w:t>
      </w:r>
    </w:p>
    <w:p w14:paraId="3C3BC38B" w14:textId="77777777" w:rsidR="00964D8D" w:rsidRDefault="00964D8D" w:rsidP="00964D8D">
      <w:pPr>
        <w:pStyle w:val="code"/>
      </w:pPr>
      <w:r>
        <w:tab/>
      </w:r>
      <w:r>
        <w:tab/>
        <w:t>delete[] button1;</w:t>
      </w:r>
    </w:p>
    <w:p w14:paraId="5BC97C44" w14:textId="77777777" w:rsidR="00964D8D" w:rsidRDefault="00964D8D" w:rsidP="00964D8D">
      <w:pPr>
        <w:pStyle w:val="code"/>
      </w:pPr>
      <w:r>
        <w:t>}</w:t>
      </w:r>
    </w:p>
    <w:p w14:paraId="5BB13590" w14:textId="77777777" w:rsidR="00964D8D" w:rsidRDefault="00964D8D" w:rsidP="00964D8D">
      <w:pPr>
        <w:pStyle w:val="code"/>
      </w:pPr>
    </w:p>
    <w:p w14:paraId="3860AEA1" w14:textId="77777777" w:rsidR="00964D8D" w:rsidRDefault="00964D8D" w:rsidP="00964D8D">
      <w:pPr>
        <w:pStyle w:val="code"/>
      </w:pPr>
      <w:r>
        <w:t>void CGameStateRun2::OnBeginState()</w:t>
      </w:r>
    </w:p>
    <w:p w14:paraId="70181DBE" w14:textId="77777777" w:rsidR="00964D8D" w:rsidRDefault="00964D8D" w:rsidP="00964D8D">
      <w:pPr>
        <w:pStyle w:val="code"/>
      </w:pPr>
      <w:r>
        <w:t>{</w:t>
      </w:r>
    </w:p>
    <w:p w14:paraId="6839F842" w14:textId="77777777" w:rsidR="00964D8D" w:rsidRDefault="00964D8D" w:rsidP="00964D8D">
      <w:pPr>
        <w:pStyle w:val="code"/>
      </w:pPr>
      <w:r>
        <w:tab/>
        <w:t>const int HITS_LAKE = 1;</w:t>
      </w:r>
    </w:p>
    <w:p w14:paraId="12F5EE18" w14:textId="77777777" w:rsidR="00964D8D" w:rsidRDefault="00964D8D" w:rsidP="00964D8D">
      <w:pPr>
        <w:pStyle w:val="code"/>
      </w:pPr>
      <w:r>
        <w:lastRenderedPageBreak/>
        <w:tab/>
        <w:t>const int HITS_DOOR = 1;</w:t>
      </w:r>
    </w:p>
    <w:p w14:paraId="7FBBDAB1" w14:textId="77777777" w:rsidR="00964D8D" w:rsidRDefault="00964D8D" w:rsidP="00964D8D">
      <w:pPr>
        <w:pStyle w:val="code"/>
      </w:pPr>
      <w:r>
        <w:tab/>
        <w:t>const int HITS_LEFT_X = 590;</w:t>
      </w:r>
    </w:p>
    <w:p w14:paraId="64C1BF8B" w14:textId="77777777" w:rsidR="00964D8D" w:rsidRDefault="00964D8D" w:rsidP="00964D8D">
      <w:pPr>
        <w:pStyle w:val="code"/>
      </w:pPr>
      <w:r>
        <w:tab/>
        <w:t>const int HITS_LEFT_Y = 0;</w:t>
      </w:r>
    </w:p>
    <w:p w14:paraId="77DE3273" w14:textId="77777777" w:rsidR="00964D8D" w:rsidRDefault="00964D8D" w:rsidP="00964D8D">
      <w:pPr>
        <w:pStyle w:val="code"/>
      </w:pPr>
      <w:r>
        <w:tab/>
        <w:t>findim = 0;</w:t>
      </w:r>
    </w:p>
    <w:p w14:paraId="224268C1" w14:textId="77777777" w:rsidR="00964D8D" w:rsidRDefault="00964D8D" w:rsidP="00964D8D">
      <w:pPr>
        <w:pStyle w:val="code"/>
      </w:pPr>
      <w:r>
        <w:tab/>
        <w:t>gamemap.ReadFile(stage+1);</w:t>
      </w:r>
    </w:p>
    <w:p w14:paraId="68B97B11" w14:textId="77777777" w:rsidR="00964D8D" w:rsidRDefault="00964D8D" w:rsidP="00964D8D">
      <w:pPr>
        <w:pStyle w:val="code"/>
      </w:pPr>
      <w:r>
        <w:tab/>
        <w:t>for (int i = 0; i &lt; NUMRED; i++) {</w:t>
      </w:r>
      <w:r>
        <w:tab/>
      </w:r>
      <w:r>
        <w:tab/>
      </w:r>
      <w:r>
        <w:tab/>
      </w:r>
      <w:r>
        <w:tab/>
      </w:r>
    </w:p>
    <w:p w14:paraId="2EB33BE7" w14:textId="77777777" w:rsidR="00964D8D" w:rsidRDefault="00964D8D" w:rsidP="00964D8D">
      <w:pPr>
        <w:pStyle w:val="code"/>
      </w:pPr>
      <w:r>
        <w:tab/>
      </w:r>
      <w:r>
        <w:tab/>
        <w:t>diamond1[i].SetXY(stage2_diamond1[i][0], stage2_diamond1[i][1]);</w:t>
      </w:r>
    </w:p>
    <w:p w14:paraId="2D0DE902" w14:textId="77777777" w:rsidR="00964D8D" w:rsidRDefault="00964D8D" w:rsidP="00964D8D">
      <w:pPr>
        <w:pStyle w:val="code"/>
      </w:pPr>
      <w:r>
        <w:tab/>
      </w:r>
      <w:r>
        <w:tab/>
        <w:t>diamond1[i].SetIsAlive(true);</w:t>
      </w:r>
    </w:p>
    <w:p w14:paraId="09B0AE46" w14:textId="77777777" w:rsidR="00964D8D" w:rsidRDefault="00964D8D" w:rsidP="00964D8D">
      <w:pPr>
        <w:pStyle w:val="code"/>
      </w:pPr>
      <w:r>
        <w:tab/>
        <w:t>}</w:t>
      </w:r>
    </w:p>
    <w:p w14:paraId="5A1A5DEA" w14:textId="77777777" w:rsidR="00964D8D" w:rsidRDefault="00964D8D" w:rsidP="00964D8D">
      <w:pPr>
        <w:pStyle w:val="code"/>
      </w:pPr>
      <w:r>
        <w:tab/>
        <w:t>for (int i = 0; i &lt; NUMICE; i++) {</w:t>
      </w:r>
      <w:r>
        <w:tab/>
      </w:r>
      <w:r>
        <w:tab/>
      </w:r>
      <w:r>
        <w:tab/>
      </w:r>
      <w:r>
        <w:tab/>
      </w:r>
    </w:p>
    <w:p w14:paraId="4091B379" w14:textId="77777777" w:rsidR="00964D8D" w:rsidRDefault="00964D8D" w:rsidP="00964D8D">
      <w:pPr>
        <w:pStyle w:val="code"/>
      </w:pPr>
      <w:r>
        <w:tab/>
      </w:r>
      <w:r>
        <w:tab/>
        <w:t>diamond2[i].SetXY(stage2_diamond2[i][0], stage2_diamond2[i][1]);</w:t>
      </w:r>
    </w:p>
    <w:p w14:paraId="309EFE27" w14:textId="77777777" w:rsidR="00964D8D" w:rsidRDefault="00964D8D" w:rsidP="00964D8D">
      <w:pPr>
        <w:pStyle w:val="code"/>
      </w:pPr>
      <w:r>
        <w:tab/>
      </w:r>
      <w:r>
        <w:tab/>
        <w:t>diamond2[i].SetIsAlive(true);</w:t>
      </w:r>
    </w:p>
    <w:p w14:paraId="5E88E5CC" w14:textId="77777777" w:rsidR="00964D8D" w:rsidRDefault="00964D8D" w:rsidP="00964D8D">
      <w:pPr>
        <w:pStyle w:val="code"/>
      </w:pPr>
      <w:r>
        <w:tab/>
        <w:t>}</w:t>
      </w:r>
    </w:p>
    <w:p w14:paraId="44E4B5D3" w14:textId="77777777" w:rsidR="00964D8D" w:rsidRDefault="00964D8D" w:rsidP="00964D8D">
      <w:pPr>
        <w:pStyle w:val="code"/>
      </w:pPr>
      <w:r>
        <w:tab/>
        <w:t>for (int i = 0; i &lt; LAKERED; i++) {</w:t>
      </w:r>
      <w:r>
        <w:tab/>
      </w:r>
      <w:r>
        <w:tab/>
      </w:r>
      <w:r>
        <w:tab/>
      </w:r>
      <w:r>
        <w:tab/>
      </w:r>
    </w:p>
    <w:p w14:paraId="15203D04" w14:textId="77777777" w:rsidR="00964D8D" w:rsidRDefault="00964D8D" w:rsidP="00964D8D">
      <w:pPr>
        <w:pStyle w:val="code"/>
      </w:pPr>
      <w:r>
        <w:tab/>
      </w:r>
      <w:r>
        <w:tab/>
        <w:t>Lake1[i].SetXY(stage2_Lake1_position[i][0], stage2_Lake1_position[i][1]);</w:t>
      </w:r>
    </w:p>
    <w:p w14:paraId="10D1825F" w14:textId="77777777" w:rsidR="00964D8D" w:rsidRDefault="00964D8D" w:rsidP="00964D8D">
      <w:pPr>
        <w:pStyle w:val="code"/>
      </w:pPr>
      <w:r>
        <w:tab/>
        <w:t>}</w:t>
      </w:r>
    </w:p>
    <w:p w14:paraId="508327AA" w14:textId="77777777" w:rsidR="00964D8D" w:rsidRDefault="00964D8D" w:rsidP="00964D8D">
      <w:pPr>
        <w:pStyle w:val="code"/>
      </w:pPr>
      <w:r>
        <w:tab/>
        <w:t>for (int i = 0; i &lt; LAKEICE; i++) {</w:t>
      </w:r>
      <w:r>
        <w:tab/>
      </w:r>
      <w:r>
        <w:tab/>
      </w:r>
      <w:r>
        <w:tab/>
      </w:r>
      <w:r>
        <w:tab/>
      </w:r>
    </w:p>
    <w:p w14:paraId="52958497" w14:textId="77777777" w:rsidR="00964D8D" w:rsidRDefault="00964D8D" w:rsidP="00964D8D">
      <w:pPr>
        <w:pStyle w:val="code"/>
      </w:pPr>
      <w:r>
        <w:tab/>
      </w:r>
      <w:r>
        <w:tab/>
        <w:t>Lake2[i].SetXY(stage2_Lake2_position[i][0], stage2_Lake2_position[i][1]);</w:t>
      </w:r>
    </w:p>
    <w:p w14:paraId="4D0C7AE8" w14:textId="77777777" w:rsidR="00964D8D" w:rsidRDefault="00964D8D" w:rsidP="00964D8D">
      <w:pPr>
        <w:pStyle w:val="code"/>
      </w:pPr>
      <w:r>
        <w:tab/>
        <w:t>}</w:t>
      </w:r>
    </w:p>
    <w:p w14:paraId="72D3FF41" w14:textId="77777777" w:rsidR="00964D8D" w:rsidRDefault="00964D8D" w:rsidP="00964D8D">
      <w:pPr>
        <w:pStyle w:val="code"/>
      </w:pPr>
      <w:r>
        <w:tab/>
        <w:t>for (int i = 0; i &lt; LAKEICE; i++) {</w:t>
      </w:r>
      <w:r>
        <w:tab/>
      </w:r>
      <w:r>
        <w:tab/>
      </w:r>
      <w:r>
        <w:tab/>
      </w:r>
      <w:r>
        <w:tab/>
      </w:r>
    </w:p>
    <w:p w14:paraId="49F44CCF" w14:textId="77777777" w:rsidR="00964D8D" w:rsidRDefault="00964D8D" w:rsidP="00964D8D">
      <w:pPr>
        <w:pStyle w:val="code"/>
      </w:pPr>
      <w:r>
        <w:tab/>
      </w:r>
      <w:r>
        <w:tab/>
        <w:t>Lake3[i].SetXY(stage2_Lake3_position[i][0], stage2_Lake3_position[i][1]);</w:t>
      </w:r>
    </w:p>
    <w:p w14:paraId="3C338621" w14:textId="77777777" w:rsidR="00964D8D" w:rsidRDefault="00964D8D" w:rsidP="00964D8D">
      <w:pPr>
        <w:pStyle w:val="code"/>
      </w:pPr>
      <w:r>
        <w:tab/>
        <w:t>}</w:t>
      </w:r>
    </w:p>
    <w:p w14:paraId="1FAD6D2B" w14:textId="77777777" w:rsidR="00964D8D" w:rsidRDefault="00964D8D" w:rsidP="00964D8D">
      <w:pPr>
        <w:pStyle w:val="code"/>
      </w:pPr>
      <w:r>
        <w:tab/>
        <w:t>for (int i = 0; i &lt; NUMMOD; i++) {</w:t>
      </w:r>
      <w:r>
        <w:tab/>
      </w:r>
      <w:r>
        <w:tab/>
      </w:r>
      <w:r>
        <w:tab/>
      </w:r>
      <w:r>
        <w:tab/>
      </w:r>
    </w:p>
    <w:p w14:paraId="5B41C18B" w14:textId="77777777" w:rsidR="00964D8D" w:rsidRDefault="00964D8D" w:rsidP="00964D8D">
      <w:pPr>
        <w:pStyle w:val="code"/>
      </w:pPr>
      <w:r>
        <w:tab/>
      </w:r>
      <w:r>
        <w:tab/>
        <w:t>mood[i].SetXY(stage2_mood_position[i][0], stage2_mood_position[i][1]);</w:t>
      </w:r>
    </w:p>
    <w:p w14:paraId="04AAD0CF" w14:textId="77777777" w:rsidR="00964D8D" w:rsidRDefault="00964D8D" w:rsidP="00964D8D">
      <w:pPr>
        <w:pStyle w:val="code"/>
      </w:pPr>
      <w:r>
        <w:tab/>
      </w:r>
      <w:r>
        <w:tab/>
        <w:t>mood[i].SetIsAlive(true);</w:t>
      </w:r>
    </w:p>
    <w:p w14:paraId="28194A7A" w14:textId="77777777" w:rsidR="00964D8D" w:rsidRDefault="00964D8D" w:rsidP="00964D8D">
      <w:pPr>
        <w:pStyle w:val="code"/>
      </w:pPr>
      <w:r>
        <w:tab/>
        <w:t>}</w:t>
      </w:r>
    </w:p>
    <w:p w14:paraId="6D4AE36A" w14:textId="77777777" w:rsidR="00964D8D" w:rsidRDefault="00964D8D" w:rsidP="00964D8D">
      <w:pPr>
        <w:pStyle w:val="code"/>
      </w:pPr>
      <w:r>
        <w:tab/>
        <w:t>for (int i = 0; i &lt; NUMBUT; i++) {</w:t>
      </w:r>
      <w:r>
        <w:tab/>
      </w:r>
      <w:r>
        <w:tab/>
      </w:r>
      <w:r>
        <w:tab/>
      </w:r>
      <w:r>
        <w:tab/>
      </w:r>
    </w:p>
    <w:p w14:paraId="6D034314" w14:textId="77777777" w:rsidR="00964D8D" w:rsidRDefault="00964D8D" w:rsidP="00964D8D">
      <w:pPr>
        <w:pStyle w:val="code"/>
      </w:pPr>
      <w:r>
        <w:tab/>
      </w:r>
      <w:r>
        <w:tab/>
        <w:t>button[i].SetXY(stage2_button_position[i][0], stage2_button_position[i][1]);</w:t>
      </w:r>
    </w:p>
    <w:p w14:paraId="313153EC" w14:textId="77777777" w:rsidR="00964D8D" w:rsidRDefault="00964D8D" w:rsidP="00964D8D">
      <w:pPr>
        <w:pStyle w:val="code"/>
      </w:pPr>
      <w:r>
        <w:tab/>
      </w:r>
      <w:r>
        <w:tab/>
        <w:t>button[i].SetIsAlive(true);</w:t>
      </w:r>
    </w:p>
    <w:p w14:paraId="4C6D4FBD" w14:textId="77777777" w:rsidR="00964D8D" w:rsidRDefault="00964D8D" w:rsidP="00964D8D">
      <w:pPr>
        <w:pStyle w:val="code"/>
      </w:pPr>
      <w:r>
        <w:tab/>
        <w:t>}</w:t>
      </w:r>
    </w:p>
    <w:p w14:paraId="1898D8AF" w14:textId="77777777" w:rsidR="00964D8D" w:rsidRDefault="00964D8D" w:rsidP="00964D8D">
      <w:pPr>
        <w:pStyle w:val="code"/>
      </w:pPr>
      <w:r>
        <w:tab/>
        <w:t>for (int i = 0; i &lt; NUMBUT1; i++) {</w:t>
      </w:r>
      <w:r>
        <w:tab/>
      </w:r>
      <w:r>
        <w:tab/>
      </w:r>
      <w:r>
        <w:tab/>
      </w:r>
      <w:r>
        <w:tab/>
      </w:r>
    </w:p>
    <w:p w14:paraId="3ABD6EF1" w14:textId="77777777" w:rsidR="00964D8D" w:rsidRDefault="00964D8D" w:rsidP="00964D8D">
      <w:pPr>
        <w:pStyle w:val="code"/>
      </w:pPr>
      <w:r>
        <w:tab/>
      </w:r>
      <w:r>
        <w:tab/>
        <w:t>button1[i].SetXY(stage2_button_position1[i][0], stage2_button_position1[i][1]);</w:t>
      </w:r>
    </w:p>
    <w:p w14:paraId="1055E454" w14:textId="77777777" w:rsidR="00964D8D" w:rsidRDefault="00964D8D" w:rsidP="00964D8D">
      <w:pPr>
        <w:pStyle w:val="code"/>
      </w:pPr>
      <w:r>
        <w:tab/>
      </w:r>
      <w:r>
        <w:tab/>
        <w:t>button1[i].SetIsAlive(true);</w:t>
      </w:r>
    </w:p>
    <w:p w14:paraId="4A2516A6" w14:textId="77777777" w:rsidR="00964D8D" w:rsidRDefault="00964D8D" w:rsidP="00964D8D">
      <w:pPr>
        <w:pStyle w:val="code"/>
      </w:pPr>
      <w:r>
        <w:tab/>
        <w:t>}</w:t>
      </w:r>
    </w:p>
    <w:p w14:paraId="0BE2B79F" w14:textId="77777777" w:rsidR="00964D8D" w:rsidRDefault="00964D8D" w:rsidP="00964D8D">
      <w:pPr>
        <w:pStyle w:val="code"/>
      </w:pPr>
      <w:r>
        <w:tab/>
        <w:t>player1.Initialize(stage+1);</w:t>
      </w:r>
    </w:p>
    <w:p w14:paraId="13AB1606" w14:textId="77777777" w:rsidR="00964D8D" w:rsidRDefault="00964D8D" w:rsidP="00964D8D">
      <w:pPr>
        <w:pStyle w:val="code"/>
      </w:pPr>
      <w:r>
        <w:tab/>
        <w:t>player2.Initialize(stage+1);</w:t>
      </w:r>
    </w:p>
    <w:p w14:paraId="25788DB1" w14:textId="77777777" w:rsidR="00964D8D" w:rsidRDefault="00964D8D" w:rsidP="00964D8D">
      <w:pPr>
        <w:pStyle w:val="code"/>
      </w:pPr>
      <w:r>
        <w:tab/>
        <w:t>player1.SetXY(38, 542);</w:t>
      </w:r>
    </w:p>
    <w:p w14:paraId="1CE08AE8" w14:textId="77777777" w:rsidR="00964D8D" w:rsidRDefault="00964D8D" w:rsidP="00964D8D">
      <w:pPr>
        <w:pStyle w:val="code"/>
      </w:pPr>
      <w:r>
        <w:tab/>
        <w:t>player2.SetXY(80, 542);</w:t>
      </w:r>
    </w:p>
    <w:p w14:paraId="6D3DA452" w14:textId="77777777" w:rsidR="00964D8D" w:rsidRDefault="00964D8D" w:rsidP="00964D8D">
      <w:pPr>
        <w:pStyle w:val="code"/>
      </w:pPr>
      <w:r>
        <w:tab/>
        <w:t>reddoor.SetIsAlive(true);</w:t>
      </w:r>
    </w:p>
    <w:p w14:paraId="70D5C6E9" w14:textId="77777777" w:rsidR="00964D8D" w:rsidRDefault="00964D8D" w:rsidP="00964D8D">
      <w:pPr>
        <w:pStyle w:val="code"/>
      </w:pPr>
      <w:r>
        <w:tab/>
        <w:t>reddoor.SetXY(34, 52);</w:t>
      </w:r>
    </w:p>
    <w:p w14:paraId="543CD2DA" w14:textId="77777777" w:rsidR="00964D8D" w:rsidRDefault="00964D8D" w:rsidP="00964D8D">
      <w:pPr>
        <w:pStyle w:val="code"/>
      </w:pPr>
      <w:r>
        <w:tab/>
        <w:t>icedoor.SetIsAlive(true);</w:t>
      </w:r>
    </w:p>
    <w:p w14:paraId="3C71D8ED" w14:textId="77777777" w:rsidR="00964D8D" w:rsidRDefault="00964D8D" w:rsidP="00964D8D">
      <w:pPr>
        <w:pStyle w:val="code"/>
      </w:pPr>
      <w:r>
        <w:tab/>
        <w:t>icedoor.SetXY(106, 52);</w:t>
      </w:r>
    </w:p>
    <w:p w14:paraId="769BCCDE" w14:textId="77777777" w:rsidR="00964D8D" w:rsidRDefault="00964D8D" w:rsidP="00964D8D">
      <w:pPr>
        <w:pStyle w:val="code"/>
      </w:pPr>
    </w:p>
    <w:p w14:paraId="520F5982" w14:textId="77777777" w:rsidR="00964D8D" w:rsidRDefault="00964D8D" w:rsidP="00964D8D">
      <w:pPr>
        <w:pStyle w:val="code"/>
      </w:pPr>
      <w:r>
        <w:tab/>
        <w:t>background.SetTopLeft(0, 0);</w:t>
      </w:r>
    </w:p>
    <w:p w14:paraId="31E9A99E" w14:textId="77777777" w:rsidR="00964D8D" w:rsidRDefault="00964D8D" w:rsidP="00964D8D">
      <w:pPr>
        <w:pStyle w:val="code"/>
      </w:pPr>
    </w:p>
    <w:p w14:paraId="6C1CE09F" w14:textId="77777777" w:rsidR="00964D8D" w:rsidRDefault="00964D8D" w:rsidP="00964D8D">
      <w:pPr>
        <w:pStyle w:val="code"/>
      </w:pPr>
      <w:r>
        <w:tab/>
        <w:t>hits_lake.SetInteger(HITS_LAKE);</w:t>
      </w:r>
    </w:p>
    <w:p w14:paraId="2AE225E1" w14:textId="77777777" w:rsidR="00964D8D" w:rsidRDefault="00964D8D" w:rsidP="00964D8D">
      <w:pPr>
        <w:pStyle w:val="code"/>
      </w:pPr>
      <w:r>
        <w:tab/>
        <w:t>hits_door.SetInteger(HITS_DOOR);</w:t>
      </w:r>
    </w:p>
    <w:p w14:paraId="40D3F4CA" w14:textId="77777777" w:rsidR="00964D8D" w:rsidRDefault="00964D8D" w:rsidP="00964D8D">
      <w:pPr>
        <w:pStyle w:val="code"/>
      </w:pPr>
      <w:r>
        <w:tab/>
        <w:t>hits_left.SetTopLeft(HITS_LEFT_X, HITS_LEFT_Y);</w:t>
      </w:r>
      <w:r>
        <w:tab/>
      </w:r>
      <w:r>
        <w:tab/>
      </w:r>
    </w:p>
    <w:p w14:paraId="1E62D13C" w14:textId="77777777" w:rsidR="00964D8D" w:rsidRDefault="00964D8D" w:rsidP="00964D8D">
      <w:pPr>
        <w:pStyle w:val="code"/>
      </w:pPr>
      <w:r>
        <w:tab/>
        <w:t>CAudio::Instance()-&gt;Play(AUDIO_LAKE, true);</w:t>
      </w:r>
      <w:r>
        <w:tab/>
      </w:r>
      <w:r>
        <w:tab/>
      </w:r>
      <w:r>
        <w:tab/>
      </w:r>
    </w:p>
    <w:p w14:paraId="5001BB32" w14:textId="77777777" w:rsidR="00964D8D" w:rsidRDefault="00964D8D" w:rsidP="00964D8D">
      <w:pPr>
        <w:pStyle w:val="code"/>
      </w:pPr>
      <w:r>
        <w:tab/>
        <w:t>CAudio::Instance()-&gt;Play(AUDIO_DING, false);</w:t>
      </w:r>
      <w:r>
        <w:tab/>
      </w:r>
      <w:r>
        <w:tab/>
      </w:r>
    </w:p>
    <w:p w14:paraId="6D77432E" w14:textId="77777777" w:rsidR="00964D8D" w:rsidRDefault="00964D8D" w:rsidP="00964D8D">
      <w:pPr>
        <w:pStyle w:val="code"/>
      </w:pPr>
      <w:r>
        <w:tab/>
        <w:t>CAudio::Instance()-&gt;Play(AUDIO_NTUT, true);</w:t>
      </w:r>
      <w:r>
        <w:tab/>
      </w:r>
      <w:r>
        <w:tab/>
      </w:r>
      <w:r>
        <w:tab/>
      </w:r>
    </w:p>
    <w:p w14:paraId="135929A2" w14:textId="77777777" w:rsidR="00964D8D" w:rsidRDefault="00964D8D" w:rsidP="00964D8D">
      <w:pPr>
        <w:pStyle w:val="code"/>
      </w:pPr>
      <w:r>
        <w:t>}</w:t>
      </w:r>
    </w:p>
    <w:p w14:paraId="5E9EF14F" w14:textId="77777777" w:rsidR="00964D8D" w:rsidRDefault="00964D8D" w:rsidP="00964D8D">
      <w:pPr>
        <w:pStyle w:val="code"/>
      </w:pPr>
      <w:r>
        <w:t>void CGameStateRun2::OnMove()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29C4C27" w14:textId="77777777" w:rsidR="00964D8D" w:rsidRDefault="00964D8D" w:rsidP="00964D8D">
      <w:pPr>
        <w:pStyle w:val="code"/>
      </w:pPr>
      <w:r>
        <w:t>{</w:t>
      </w:r>
    </w:p>
    <w:p w14:paraId="11222F97" w14:textId="77777777" w:rsidR="00964D8D" w:rsidRDefault="00964D8D" w:rsidP="00964D8D">
      <w:pPr>
        <w:pStyle w:val="code"/>
      </w:pPr>
      <w:r>
        <w:tab/>
        <w:t>int i;</w:t>
      </w:r>
    </w:p>
    <w:p w14:paraId="678868E7" w14:textId="77777777" w:rsidR="00964D8D" w:rsidRDefault="00964D8D" w:rsidP="00964D8D">
      <w:pPr>
        <w:pStyle w:val="code"/>
      </w:pPr>
      <w:r>
        <w:tab/>
        <w:t>for (i = 0; i &lt; NUMRED; i++)</w:t>
      </w:r>
    </w:p>
    <w:p w14:paraId="772D56D5" w14:textId="77777777" w:rsidR="00964D8D" w:rsidRDefault="00964D8D" w:rsidP="00964D8D">
      <w:pPr>
        <w:pStyle w:val="code"/>
      </w:pPr>
      <w:r>
        <w:tab/>
      </w:r>
      <w:r>
        <w:tab/>
        <w:t>diamond1[i].OnMove();</w:t>
      </w:r>
    </w:p>
    <w:p w14:paraId="21691F51" w14:textId="77777777" w:rsidR="00964D8D" w:rsidRDefault="00964D8D" w:rsidP="00964D8D">
      <w:pPr>
        <w:pStyle w:val="code"/>
      </w:pPr>
      <w:r>
        <w:tab/>
        <w:t>for (i = 0; i &lt; NUMICE; i++)</w:t>
      </w:r>
    </w:p>
    <w:p w14:paraId="58E33CAB" w14:textId="77777777" w:rsidR="00964D8D" w:rsidRDefault="00964D8D" w:rsidP="00964D8D">
      <w:pPr>
        <w:pStyle w:val="code"/>
      </w:pPr>
      <w:r>
        <w:tab/>
        <w:t>{</w:t>
      </w:r>
    </w:p>
    <w:p w14:paraId="209B4896" w14:textId="77777777" w:rsidR="00964D8D" w:rsidRDefault="00964D8D" w:rsidP="00964D8D">
      <w:pPr>
        <w:pStyle w:val="code"/>
      </w:pPr>
      <w:r>
        <w:tab/>
      </w:r>
      <w:r>
        <w:tab/>
        <w:t>diamond2[i].OnMove();</w:t>
      </w:r>
    </w:p>
    <w:p w14:paraId="003C5B84" w14:textId="77777777" w:rsidR="00964D8D" w:rsidRDefault="00964D8D" w:rsidP="00964D8D">
      <w:pPr>
        <w:pStyle w:val="code"/>
      </w:pPr>
      <w:r>
        <w:tab/>
        <w:t>}</w:t>
      </w:r>
    </w:p>
    <w:p w14:paraId="268F9333" w14:textId="77777777" w:rsidR="00964D8D" w:rsidRDefault="00964D8D" w:rsidP="00964D8D">
      <w:pPr>
        <w:pStyle w:val="code"/>
      </w:pPr>
      <w:r>
        <w:tab/>
        <w:t>mood[0].OnMove();</w:t>
      </w:r>
    </w:p>
    <w:p w14:paraId="6D0EC080" w14:textId="77777777" w:rsidR="00964D8D" w:rsidRDefault="00964D8D" w:rsidP="00964D8D">
      <w:pPr>
        <w:pStyle w:val="code"/>
      </w:pPr>
      <w:r>
        <w:tab/>
        <w:t>mood[1].OnMove1();</w:t>
      </w:r>
    </w:p>
    <w:p w14:paraId="69FBE6D5" w14:textId="77777777" w:rsidR="00964D8D" w:rsidRDefault="00964D8D" w:rsidP="00964D8D">
      <w:pPr>
        <w:pStyle w:val="code"/>
      </w:pPr>
      <w:r>
        <w:tab/>
        <w:t>button[0].OnMove();</w:t>
      </w:r>
    </w:p>
    <w:p w14:paraId="7FD36ECA" w14:textId="77777777" w:rsidR="00964D8D" w:rsidRDefault="00964D8D" w:rsidP="00964D8D">
      <w:pPr>
        <w:pStyle w:val="code"/>
      </w:pPr>
      <w:r>
        <w:tab/>
        <w:t>button[1].OnMove2();</w:t>
      </w:r>
    </w:p>
    <w:p w14:paraId="6D4E2D6C" w14:textId="77777777" w:rsidR="00964D8D" w:rsidRDefault="00964D8D" w:rsidP="00964D8D">
      <w:pPr>
        <w:pStyle w:val="code"/>
      </w:pPr>
      <w:r>
        <w:tab/>
        <w:t>button[2].OnMove();</w:t>
      </w:r>
    </w:p>
    <w:p w14:paraId="6B3173C1" w14:textId="77777777" w:rsidR="00964D8D" w:rsidRDefault="00964D8D" w:rsidP="00964D8D">
      <w:pPr>
        <w:pStyle w:val="code"/>
      </w:pPr>
      <w:r>
        <w:tab/>
        <w:t>button1[0].OnMove();</w:t>
      </w:r>
    </w:p>
    <w:p w14:paraId="6332A620" w14:textId="77777777" w:rsidR="00964D8D" w:rsidRDefault="00964D8D" w:rsidP="00964D8D">
      <w:pPr>
        <w:pStyle w:val="code"/>
      </w:pPr>
      <w:r>
        <w:tab/>
        <w:t>button1[1].OnMove3();</w:t>
      </w:r>
    </w:p>
    <w:p w14:paraId="291C12F0" w14:textId="77777777" w:rsidR="00964D8D" w:rsidRDefault="00964D8D" w:rsidP="00964D8D">
      <w:pPr>
        <w:pStyle w:val="code"/>
      </w:pPr>
      <w:r>
        <w:tab/>
        <w:t>button1[2].OnMove();</w:t>
      </w:r>
    </w:p>
    <w:p w14:paraId="350F3796" w14:textId="77777777" w:rsidR="00964D8D" w:rsidRDefault="00964D8D" w:rsidP="00964D8D">
      <w:pPr>
        <w:pStyle w:val="code"/>
      </w:pPr>
      <w:r>
        <w:lastRenderedPageBreak/>
        <w:tab/>
        <w:t>player1.MoodY(button[1].GetY());</w:t>
      </w:r>
    </w:p>
    <w:p w14:paraId="23D44A63" w14:textId="77777777" w:rsidR="00964D8D" w:rsidRDefault="00964D8D" w:rsidP="00964D8D">
      <w:pPr>
        <w:pStyle w:val="code"/>
      </w:pPr>
      <w:r>
        <w:tab/>
        <w:t>player2.MoodY(button[1].GetY());</w:t>
      </w:r>
    </w:p>
    <w:p w14:paraId="22368A17" w14:textId="77777777" w:rsidR="00964D8D" w:rsidRDefault="00964D8D" w:rsidP="00964D8D">
      <w:pPr>
        <w:pStyle w:val="code"/>
      </w:pPr>
      <w:r>
        <w:tab/>
        <w:t>player1.OnMove();</w:t>
      </w:r>
    </w:p>
    <w:p w14:paraId="215C4AD5" w14:textId="77777777" w:rsidR="00964D8D" w:rsidRDefault="00964D8D" w:rsidP="00964D8D">
      <w:pPr>
        <w:pStyle w:val="code"/>
      </w:pPr>
      <w:r>
        <w:tab/>
        <w:t>player2.OnMove();</w:t>
      </w:r>
    </w:p>
    <w:p w14:paraId="6CAF82E0" w14:textId="77777777" w:rsidR="00964D8D" w:rsidRDefault="00964D8D" w:rsidP="00964D8D">
      <w:pPr>
        <w:pStyle w:val="code"/>
      </w:pPr>
      <w:r>
        <w:tab/>
        <w:t>reddoor.OnMove();</w:t>
      </w:r>
    </w:p>
    <w:p w14:paraId="243CBFBE" w14:textId="77777777" w:rsidR="00964D8D" w:rsidRDefault="00964D8D" w:rsidP="00964D8D">
      <w:pPr>
        <w:pStyle w:val="code"/>
      </w:pPr>
      <w:r>
        <w:tab/>
        <w:t>icedoor.OnMove();</w:t>
      </w:r>
    </w:p>
    <w:p w14:paraId="499492F2" w14:textId="77777777" w:rsidR="00964D8D" w:rsidRDefault="00964D8D" w:rsidP="00964D8D">
      <w:pPr>
        <w:pStyle w:val="code"/>
      </w:pPr>
    </w:p>
    <w:p w14:paraId="63D62D39" w14:textId="77777777" w:rsidR="00964D8D" w:rsidRDefault="00964D8D" w:rsidP="00964D8D">
      <w:pPr>
        <w:pStyle w:val="code"/>
      </w:pPr>
      <w:r>
        <w:tab/>
        <w:t>for (i = 0; i &lt; NUMRED; i++) {</w:t>
      </w:r>
    </w:p>
    <w:p w14:paraId="2A91BF59" w14:textId="77777777" w:rsidR="00964D8D" w:rsidRDefault="00964D8D" w:rsidP="00964D8D">
      <w:pPr>
        <w:pStyle w:val="code"/>
      </w:pPr>
      <w:r>
        <w:tab/>
      </w:r>
      <w:r>
        <w:tab/>
        <w:t>if (diamond1[i].IsAlive() &amp;&amp; diamond1[i].HitPlayer(&amp;player1)) {</w:t>
      </w:r>
    </w:p>
    <w:p w14:paraId="3466726E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1[i].SetIsAlive(false);</w:t>
      </w:r>
    </w:p>
    <w:p w14:paraId="5940A92C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20A6D434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eft.Add(1);</w:t>
      </w:r>
    </w:p>
    <w:p w14:paraId="3B2792DA" w14:textId="77777777" w:rsidR="00964D8D" w:rsidRDefault="00964D8D" w:rsidP="00964D8D">
      <w:pPr>
        <w:pStyle w:val="code"/>
      </w:pPr>
      <w:r>
        <w:tab/>
      </w:r>
      <w:r>
        <w:tab/>
      </w:r>
      <w:r>
        <w:tab/>
        <w:t>findim = findim + 1;</w:t>
      </w:r>
    </w:p>
    <w:p w14:paraId="7839855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1BE4EA0" w14:textId="77777777" w:rsidR="00964D8D" w:rsidRDefault="00964D8D" w:rsidP="00964D8D">
      <w:pPr>
        <w:pStyle w:val="code"/>
      </w:pPr>
      <w:r>
        <w:tab/>
        <w:t>}</w:t>
      </w:r>
    </w:p>
    <w:p w14:paraId="0CDB2420" w14:textId="77777777" w:rsidR="00964D8D" w:rsidRDefault="00964D8D" w:rsidP="00964D8D">
      <w:pPr>
        <w:pStyle w:val="code"/>
      </w:pPr>
      <w:r>
        <w:tab/>
        <w:t>for (i = 0; i &lt; NUMICE; i++)</w:t>
      </w:r>
    </w:p>
    <w:p w14:paraId="4E05847D" w14:textId="77777777" w:rsidR="00964D8D" w:rsidRDefault="00964D8D" w:rsidP="00964D8D">
      <w:pPr>
        <w:pStyle w:val="code"/>
      </w:pPr>
      <w:r>
        <w:tab/>
        <w:t>{</w:t>
      </w:r>
    </w:p>
    <w:p w14:paraId="44B89756" w14:textId="77777777" w:rsidR="00964D8D" w:rsidRDefault="00964D8D" w:rsidP="00964D8D">
      <w:pPr>
        <w:pStyle w:val="code"/>
      </w:pPr>
      <w:r>
        <w:tab/>
      </w:r>
      <w:r>
        <w:tab/>
        <w:t>if (diamond2[i].IsAlive() &amp;&amp; diamond2[i].HitPlayer(&amp;player2)) {</w:t>
      </w:r>
    </w:p>
    <w:p w14:paraId="7892959B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2[i].SetIsAlive(false);</w:t>
      </w:r>
    </w:p>
    <w:p w14:paraId="2A825392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64CCD00B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eft.Add(1);</w:t>
      </w:r>
    </w:p>
    <w:p w14:paraId="20562531" w14:textId="77777777" w:rsidR="00964D8D" w:rsidRDefault="00964D8D" w:rsidP="00964D8D">
      <w:pPr>
        <w:pStyle w:val="code"/>
      </w:pPr>
      <w:r>
        <w:tab/>
      </w:r>
      <w:r>
        <w:tab/>
      </w:r>
      <w:r>
        <w:tab/>
        <w:t>findim = findim + 1;</w:t>
      </w:r>
    </w:p>
    <w:p w14:paraId="23DD918F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625DCBD" w14:textId="77777777" w:rsidR="00964D8D" w:rsidRDefault="00964D8D" w:rsidP="00964D8D">
      <w:pPr>
        <w:pStyle w:val="code"/>
      </w:pPr>
      <w:r>
        <w:tab/>
        <w:t>}</w:t>
      </w:r>
    </w:p>
    <w:p w14:paraId="75920491" w14:textId="77777777" w:rsidR="00964D8D" w:rsidRDefault="00964D8D" w:rsidP="00964D8D">
      <w:pPr>
        <w:pStyle w:val="code"/>
      </w:pPr>
      <w:r>
        <w:tab/>
        <w:t>for (i = 0; i &lt; LAKERED; i++) {</w:t>
      </w:r>
    </w:p>
    <w:p w14:paraId="7DC61A92" w14:textId="77777777" w:rsidR="00964D8D" w:rsidRDefault="00964D8D" w:rsidP="00964D8D">
      <w:pPr>
        <w:pStyle w:val="code"/>
      </w:pPr>
      <w:r>
        <w:tab/>
      </w:r>
      <w:r>
        <w:tab/>
        <w:t>if (Lake1[i].HitPlayer(&amp;player2) &amp;&amp; Lake1[i].hack == false) {</w:t>
      </w:r>
    </w:p>
    <w:p w14:paraId="33F64275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0960603E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5158E6EA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5A9F884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  <w:r>
        <w:tab/>
      </w:r>
    </w:p>
    <w:p w14:paraId="353C13D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</w:p>
    <w:p w14:paraId="5CD2D9BA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1FF7A99C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7B3294D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E8608A0" w14:textId="77777777" w:rsidR="00964D8D" w:rsidRDefault="00964D8D" w:rsidP="00964D8D">
      <w:pPr>
        <w:pStyle w:val="code"/>
      </w:pPr>
      <w:r>
        <w:tab/>
        <w:t>}</w:t>
      </w:r>
    </w:p>
    <w:p w14:paraId="5705C541" w14:textId="77777777" w:rsidR="00964D8D" w:rsidRDefault="00964D8D" w:rsidP="00964D8D">
      <w:pPr>
        <w:pStyle w:val="code"/>
      </w:pPr>
      <w:r>
        <w:tab/>
        <w:t>for (i = 0; i &lt; LAKEICE; i++)</w:t>
      </w:r>
    </w:p>
    <w:p w14:paraId="136D345E" w14:textId="77777777" w:rsidR="00964D8D" w:rsidRDefault="00964D8D" w:rsidP="00964D8D">
      <w:pPr>
        <w:pStyle w:val="code"/>
      </w:pPr>
      <w:r>
        <w:tab/>
        <w:t>{</w:t>
      </w:r>
    </w:p>
    <w:p w14:paraId="5F7EC740" w14:textId="77777777" w:rsidR="00964D8D" w:rsidRDefault="00964D8D" w:rsidP="00964D8D">
      <w:pPr>
        <w:pStyle w:val="code"/>
      </w:pPr>
      <w:r>
        <w:tab/>
      </w:r>
      <w:r>
        <w:tab/>
        <w:t>if (Lake2[i].HitPlayer(&amp;player1) &amp;&amp; Lake2[i].hack == false) {</w:t>
      </w:r>
    </w:p>
    <w:p w14:paraId="1DAEB892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52EB761B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2E1EC513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6D7B2684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</w:p>
    <w:p w14:paraId="28819422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</w:p>
    <w:p w14:paraId="0E1CB1B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7DD9CF3B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27EFF4E9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3B934677" w14:textId="77777777" w:rsidR="00964D8D" w:rsidRDefault="00964D8D" w:rsidP="00964D8D">
      <w:pPr>
        <w:pStyle w:val="code"/>
      </w:pPr>
      <w:r>
        <w:tab/>
        <w:t>}</w:t>
      </w:r>
    </w:p>
    <w:p w14:paraId="1C03296F" w14:textId="77777777" w:rsidR="00964D8D" w:rsidRDefault="00964D8D" w:rsidP="00964D8D">
      <w:pPr>
        <w:pStyle w:val="code"/>
      </w:pPr>
      <w:r>
        <w:tab/>
        <w:t>for (i = 0; i &lt; LAKEGREEN; i++)</w:t>
      </w:r>
    </w:p>
    <w:p w14:paraId="405957DF" w14:textId="77777777" w:rsidR="00964D8D" w:rsidRDefault="00964D8D" w:rsidP="00964D8D">
      <w:pPr>
        <w:pStyle w:val="code"/>
      </w:pPr>
      <w:r>
        <w:tab/>
        <w:t>{</w:t>
      </w:r>
    </w:p>
    <w:p w14:paraId="3E8CE9F7" w14:textId="77777777" w:rsidR="00964D8D" w:rsidRDefault="00964D8D" w:rsidP="00964D8D">
      <w:pPr>
        <w:pStyle w:val="code"/>
      </w:pPr>
      <w:r>
        <w:tab/>
      </w:r>
      <w:r>
        <w:tab/>
        <w:t>if ((Lake3[i].HitPlayer(&amp;player1) || Lake3[i].HitPlayer(&amp;player2)) &amp;&amp; Lake3[i].hack == false) {</w:t>
      </w:r>
    </w:p>
    <w:p w14:paraId="3EF88E69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607C1847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13BC363C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3679587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  <w:r>
        <w:tab/>
      </w:r>
    </w:p>
    <w:p w14:paraId="68449231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  <w:r>
        <w:tab/>
      </w:r>
    </w:p>
    <w:p w14:paraId="29A9596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60D700E8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334AAB3C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297E64D" w14:textId="77777777" w:rsidR="00964D8D" w:rsidRDefault="00964D8D" w:rsidP="00964D8D">
      <w:pPr>
        <w:pStyle w:val="code"/>
      </w:pPr>
      <w:r>
        <w:tab/>
        <w:t>}</w:t>
      </w:r>
    </w:p>
    <w:p w14:paraId="286AF915" w14:textId="77777777" w:rsidR="00964D8D" w:rsidRDefault="00964D8D" w:rsidP="00964D8D">
      <w:pPr>
        <w:pStyle w:val="code"/>
      </w:pPr>
    </w:p>
    <w:p w14:paraId="2AE25DB1" w14:textId="77777777" w:rsidR="00964D8D" w:rsidRDefault="00964D8D" w:rsidP="00964D8D">
      <w:pPr>
        <w:pStyle w:val="code"/>
      </w:pPr>
      <w:r>
        <w:tab/>
        <w:t>if (reddoor.IsAlive() &amp;&amp; (reddoor.HitPlayer(&amp;player1))) {</w:t>
      </w:r>
    </w:p>
    <w:p w14:paraId="49311895" w14:textId="77777777" w:rsidR="00964D8D" w:rsidRDefault="00964D8D" w:rsidP="00964D8D">
      <w:pPr>
        <w:pStyle w:val="code"/>
      </w:pPr>
      <w:r>
        <w:tab/>
      </w:r>
      <w:r>
        <w:tab/>
        <w:t>reddoor.SetIsAlive(false);</w:t>
      </w:r>
    </w:p>
    <w:p w14:paraId="7B88D854" w14:textId="77777777" w:rsidR="00964D8D" w:rsidRDefault="00964D8D" w:rsidP="00964D8D">
      <w:pPr>
        <w:pStyle w:val="code"/>
      </w:pPr>
      <w:r>
        <w:tab/>
        <w:t>}</w:t>
      </w:r>
    </w:p>
    <w:p w14:paraId="4BE0044D" w14:textId="77777777" w:rsidR="00964D8D" w:rsidRDefault="00964D8D" w:rsidP="00964D8D">
      <w:pPr>
        <w:pStyle w:val="code"/>
      </w:pPr>
      <w:r>
        <w:tab/>
        <w:t>if (!(reddoor.IsAlive()) &amp;&amp; !(reddoor.HitPlayer(&amp;player1))) {</w:t>
      </w:r>
    </w:p>
    <w:p w14:paraId="6C11EC7D" w14:textId="77777777" w:rsidR="00964D8D" w:rsidRDefault="00964D8D" w:rsidP="00964D8D">
      <w:pPr>
        <w:pStyle w:val="code"/>
      </w:pPr>
      <w:r>
        <w:tab/>
      </w:r>
      <w:r>
        <w:tab/>
        <w:t>reddoor.SetIsAlive(true);</w:t>
      </w:r>
    </w:p>
    <w:p w14:paraId="06AA748B" w14:textId="77777777" w:rsidR="00964D8D" w:rsidRDefault="00964D8D" w:rsidP="00964D8D">
      <w:pPr>
        <w:pStyle w:val="code"/>
      </w:pPr>
      <w:r>
        <w:tab/>
        <w:t>}</w:t>
      </w:r>
    </w:p>
    <w:p w14:paraId="5445B929" w14:textId="77777777" w:rsidR="00964D8D" w:rsidRDefault="00964D8D" w:rsidP="00964D8D">
      <w:pPr>
        <w:pStyle w:val="code"/>
      </w:pPr>
      <w:r>
        <w:tab/>
        <w:t>if (icedoor.IsAlive() &amp;&amp; icedoor.HitPlayer(&amp;player2)) {</w:t>
      </w:r>
    </w:p>
    <w:p w14:paraId="11DD2A5F" w14:textId="77777777" w:rsidR="00964D8D" w:rsidRDefault="00964D8D" w:rsidP="00964D8D">
      <w:pPr>
        <w:pStyle w:val="code"/>
      </w:pPr>
      <w:r>
        <w:tab/>
      </w:r>
      <w:r>
        <w:tab/>
        <w:t>icedoor.SetIsAlive(false);</w:t>
      </w:r>
    </w:p>
    <w:p w14:paraId="6CAF3522" w14:textId="77777777" w:rsidR="00964D8D" w:rsidRDefault="00964D8D" w:rsidP="00964D8D">
      <w:pPr>
        <w:pStyle w:val="code"/>
      </w:pPr>
      <w:r>
        <w:tab/>
        <w:t>}</w:t>
      </w:r>
    </w:p>
    <w:p w14:paraId="18964327" w14:textId="77777777" w:rsidR="00964D8D" w:rsidRDefault="00964D8D" w:rsidP="00964D8D">
      <w:pPr>
        <w:pStyle w:val="code"/>
      </w:pPr>
      <w:r>
        <w:lastRenderedPageBreak/>
        <w:tab/>
        <w:t>if (!(icedoor.IsAlive()) &amp;&amp; !(icedoor.HitPlayer(&amp;player2))) {</w:t>
      </w:r>
    </w:p>
    <w:p w14:paraId="579AF4ED" w14:textId="77777777" w:rsidR="00964D8D" w:rsidRDefault="00964D8D" w:rsidP="00964D8D">
      <w:pPr>
        <w:pStyle w:val="code"/>
      </w:pPr>
      <w:r>
        <w:tab/>
      </w:r>
      <w:r>
        <w:tab/>
        <w:t>icedoor.SetIsAlive(true);</w:t>
      </w:r>
    </w:p>
    <w:p w14:paraId="6EB3060E" w14:textId="77777777" w:rsidR="00964D8D" w:rsidRDefault="00964D8D" w:rsidP="00964D8D">
      <w:pPr>
        <w:pStyle w:val="code"/>
      </w:pPr>
      <w:r>
        <w:tab/>
        <w:t>}</w:t>
      </w:r>
    </w:p>
    <w:p w14:paraId="64FC3EBF" w14:textId="77777777" w:rsidR="00964D8D" w:rsidRDefault="00964D8D" w:rsidP="00964D8D">
      <w:pPr>
        <w:pStyle w:val="code"/>
      </w:pPr>
      <w:r>
        <w:tab/>
        <w:t>if ((mood[0].IsAlive()) &amp;&amp; (mood[0].HitPlayer(&amp;player2))) {</w:t>
      </w:r>
    </w:p>
    <w:p w14:paraId="3C000260" w14:textId="77777777" w:rsidR="00964D8D" w:rsidRDefault="00964D8D" w:rsidP="00964D8D">
      <w:pPr>
        <w:pStyle w:val="code"/>
      </w:pPr>
      <w:r>
        <w:tab/>
      </w:r>
      <w:r>
        <w:tab/>
        <w:t>mood[0].SetIsAlive(false);</w:t>
      </w:r>
    </w:p>
    <w:p w14:paraId="6767E04F" w14:textId="77777777" w:rsidR="00964D8D" w:rsidRDefault="00964D8D" w:rsidP="00964D8D">
      <w:pPr>
        <w:pStyle w:val="code"/>
      </w:pPr>
      <w:r>
        <w:tab/>
      </w:r>
      <w:r>
        <w:tab/>
        <w:t>mood[1].SetIsAlive(false);</w:t>
      </w:r>
    </w:p>
    <w:p w14:paraId="171522D3" w14:textId="77777777" w:rsidR="00964D8D" w:rsidRDefault="00964D8D" w:rsidP="00964D8D">
      <w:pPr>
        <w:pStyle w:val="code"/>
      </w:pPr>
      <w:r>
        <w:tab/>
      </w:r>
      <w:r>
        <w:tab/>
        <w:t>player1.SetMood(true);</w:t>
      </w:r>
    </w:p>
    <w:p w14:paraId="20E5B040" w14:textId="77777777" w:rsidR="00964D8D" w:rsidRDefault="00964D8D" w:rsidP="00964D8D">
      <w:pPr>
        <w:pStyle w:val="code"/>
      </w:pPr>
      <w:r>
        <w:tab/>
      </w:r>
      <w:r>
        <w:tab/>
        <w:t>player2.SetMood(true);</w:t>
      </w:r>
    </w:p>
    <w:p w14:paraId="26A7588D" w14:textId="77777777" w:rsidR="00964D8D" w:rsidRDefault="00964D8D" w:rsidP="00964D8D">
      <w:pPr>
        <w:pStyle w:val="code"/>
      </w:pPr>
      <w:r>
        <w:tab/>
        <w:t>}</w:t>
      </w:r>
    </w:p>
    <w:p w14:paraId="7CFCCFC4" w14:textId="77777777" w:rsidR="00964D8D" w:rsidRDefault="00964D8D" w:rsidP="00964D8D">
      <w:pPr>
        <w:pStyle w:val="code"/>
      </w:pPr>
      <w:r>
        <w:tab/>
        <w:t>if ((mood[0].IsAlive()) &amp;&amp; (mood[0].HitPlayer(&amp;player1))) {</w:t>
      </w:r>
    </w:p>
    <w:p w14:paraId="09BB9B67" w14:textId="77777777" w:rsidR="00964D8D" w:rsidRDefault="00964D8D" w:rsidP="00964D8D">
      <w:pPr>
        <w:pStyle w:val="code"/>
      </w:pPr>
      <w:r>
        <w:tab/>
      </w:r>
      <w:r>
        <w:tab/>
        <w:t>mood[0].SetIsAlive(false);</w:t>
      </w:r>
    </w:p>
    <w:p w14:paraId="7D456201" w14:textId="77777777" w:rsidR="00964D8D" w:rsidRDefault="00964D8D" w:rsidP="00964D8D">
      <w:pPr>
        <w:pStyle w:val="code"/>
      </w:pPr>
      <w:r>
        <w:tab/>
      </w:r>
      <w:r>
        <w:tab/>
        <w:t>mood[1].SetIsAlive(false);</w:t>
      </w:r>
    </w:p>
    <w:p w14:paraId="69CDCB47" w14:textId="77777777" w:rsidR="00964D8D" w:rsidRDefault="00964D8D" w:rsidP="00964D8D">
      <w:pPr>
        <w:pStyle w:val="code"/>
      </w:pPr>
      <w:r>
        <w:tab/>
      </w:r>
      <w:r>
        <w:tab/>
        <w:t>player1.SetMood(true);</w:t>
      </w:r>
    </w:p>
    <w:p w14:paraId="16FC5A02" w14:textId="77777777" w:rsidR="00964D8D" w:rsidRDefault="00964D8D" w:rsidP="00964D8D">
      <w:pPr>
        <w:pStyle w:val="code"/>
      </w:pPr>
      <w:r>
        <w:tab/>
      </w:r>
      <w:r>
        <w:tab/>
        <w:t>player2.SetMood(true);</w:t>
      </w:r>
    </w:p>
    <w:p w14:paraId="6A15B1D3" w14:textId="77777777" w:rsidR="00964D8D" w:rsidRDefault="00964D8D" w:rsidP="00964D8D">
      <w:pPr>
        <w:pStyle w:val="code"/>
      </w:pPr>
      <w:r>
        <w:tab/>
        <w:t>}</w:t>
      </w:r>
    </w:p>
    <w:p w14:paraId="5D53E735" w14:textId="77777777" w:rsidR="00964D8D" w:rsidRDefault="00964D8D" w:rsidP="00964D8D">
      <w:pPr>
        <w:pStyle w:val="code"/>
      </w:pPr>
    </w:p>
    <w:p w14:paraId="76D9CA3F" w14:textId="77777777" w:rsidR="00964D8D" w:rsidRDefault="00964D8D" w:rsidP="00964D8D">
      <w:pPr>
        <w:pStyle w:val="code"/>
      </w:pPr>
      <w:r>
        <w:tab/>
        <w:t>if (button[0].IsAlive() &amp;&amp; ((button[0].HitPlayer(&amp;player2)) || button[0].HitPlayer(&amp;player1))) {</w:t>
      </w:r>
    </w:p>
    <w:p w14:paraId="1C30C59B" w14:textId="77777777" w:rsidR="00964D8D" w:rsidRDefault="00964D8D" w:rsidP="00964D8D">
      <w:pPr>
        <w:pStyle w:val="code"/>
      </w:pPr>
      <w:r>
        <w:tab/>
      </w:r>
      <w:r>
        <w:tab/>
        <w:t>button[0].SetIsAlive(false);</w:t>
      </w:r>
    </w:p>
    <w:p w14:paraId="16198262" w14:textId="77777777" w:rsidR="00964D8D" w:rsidRDefault="00964D8D" w:rsidP="00964D8D">
      <w:pPr>
        <w:pStyle w:val="code"/>
      </w:pPr>
      <w:r>
        <w:tab/>
      </w:r>
      <w:r>
        <w:tab/>
        <w:t>button[1].SetIsAlive(false);</w:t>
      </w:r>
    </w:p>
    <w:p w14:paraId="6BABB07B" w14:textId="77777777" w:rsidR="00964D8D" w:rsidRDefault="00964D8D" w:rsidP="00964D8D">
      <w:pPr>
        <w:pStyle w:val="code"/>
      </w:pPr>
      <w:r>
        <w:tab/>
      </w:r>
      <w:r>
        <w:tab/>
        <w:t>player1.SetButton3(true);</w:t>
      </w:r>
    </w:p>
    <w:p w14:paraId="349E5871" w14:textId="77777777" w:rsidR="00964D8D" w:rsidRDefault="00964D8D" w:rsidP="00964D8D">
      <w:pPr>
        <w:pStyle w:val="code"/>
      </w:pPr>
      <w:r>
        <w:tab/>
      </w:r>
      <w:r>
        <w:tab/>
        <w:t>player2.SetButton3(true);</w:t>
      </w:r>
    </w:p>
    <w:p w14:paraId="39B3C756" w14:textId="77777777" w:rsidR="00964D8D" w:rsidRDefault="00964D8D" w:rsidP="00964D8D">
      <w:pPr>
        <w:pStyle w:val="code"/>
      </w:pPr>
      <w:r>
        <w:tab/>
        <w:t>}</w:t>
      </w:r>
    </w:p>
    <w:p w14:paraId="40F2F161" w14:textId="77777777" w:rsidR="00964D8D" w:rsidRDefault="00964D8D" w:rsidP="00964D8D">
      <w:pPr>
        <w:pStyle w:val="code"/>
      </w:pPr>
      <w:r>
        <w:tab/>
        <w:t>if (button[2].IsAlive() &amp;&amp; ((button[2].HitPlayer(&amp;player2)) || button[2].HitPlayer(&amp;player1))) {</w:t>
      </w:r>
    </w:p>
    <w:p w14:paraId="4322E67D" w14:textId="77777777" w:rsidR="00964D8D" w:rsidRDefault="00964D8D" w:rsidP="00964D8D">
      <w:pPr>
        <w:pStyle w:val="code"/>
      </w:pPr>
      <w:r>
        <w:tab/>
      </w:r>
      <w:r>
        <w:tab/>
        <w:t>button[2].SetIsAlive(false);</w:t>
      </w:r>
    </w:p>
    <w:p w14:paraId="2CF1117E" w14:textId="77777777" w:rsidR="00964D8D" w:rsidRDefault="00964D8D" w:rsidP="00964D8D">
      <w:pPr>
        <w:pStyle w:val="code"/>
      </w:pPr>
      <w:r>
        <w:tab/>
      </w:r>
      <w:r>
        <w:tab/>
        <w:t>button[1].SetIsAlive(false);</w:t>
      </w:r>
    </w:p>
    <w:p w14:paraId="3738DE93" w14:textId="77777777" w:rsidR="00964D8D" w:rsidRDefault="00964D8D" w:rsidP="00964D8D">
      <w:pPr>
        <w:pStyle w:val="code"/>
      </w:pPr>
      <w:r>
        <w:tab/>
      </w:r>
      <w:r>
        <w:tab/>
        <w:t>player1.SetButton3(true);</w:t>
      </w:r>
    </w:p>
    <w:p w14:paraId="1BBF720A" w14:textId="77777777" w:rsidR="00964D8D" w:rsidRDefault="00964D8D" w:rsidP="00964D8D">
      <w:pPr>
        <w:pStyle w:val="code"/>
      </w:pPr>
      <w:r>
        <w:tab/>
      </w:r>
      <w:r>
        <w:tab/>
        <w:t>player2.SetButton3(true);</w:t>
      </w:r>
    </w:p>
    <w:p w14:paraId="1A86ABCC" w14:textId="77777777" w:rsidR="00964D8D" w:rsidRDefault="00964D8D" w:rsidP="00964D8D">
      <w:pPr>
        <w:pStyle w:val="code"/>
      </w:pPr>
      <w:r>
        <w:tab/>
        <w:t>}</w:t>
      </w:r>
    </w:p>
    <w:p w14:paraId="3B79737F" w14:textId="77777777" w:rsidR="00964D8D" w:rsidRDefault="00964D8D" w:rsidP="00964D8D">
      <w:pPr>
        <w:pStyle w:val="code"/>
      </w:pPr>
      <w:r>
        <w:tab/>
        <w:t>if (!((button[0].IsAlive()) &amp;&amp; (button[2].IsAlive())) &amp;&amp;\</w:t>
      </w:r>
    </w:p>
    <w:p w14:paraId="3D50A66E" w14:textId="77777777" w:rsidR="00964D8D" w:rsidRDefault="00964D8D" w:rsidP="00964D8D">
      <w:pPr>
        <w:pStyle w:val="code"/>
      </w:pPr>
      <w:r>
        <w:tab/>
      </w:r>
      <w:r>
        <w:tab/>
        <w:t>!(button[0].HitPlayer(&amp;player1)) &amp;&amp; !(button[0].HitPlayer(&amp;player2)) &amp;&amp;\</w:t>
      </w:r>
    </w:p>
    <w:p w14:paraId="5A0D94E3" w14:textId="77777777" w:rsidR="00964D8D" w:rsidRDefault="00964D8D" w:rsidP="00964D8D">
      <w:pPr>
        <w:pStyle w:val="code"/>
      </w:pPr>
      <w:r>
        <w:tab/>
      </w:r>
      <w:r>
        <w:tab/>
        <w:t>!(button[2].HitPlayer(&amp;player1)) &amp;&amp; !(button[2].HitPlayer(&amp;player2))) {</w:t>
      </w:r>
    </w:p>
    <w:p w14:paraId="5615BAE1" w14:textId="77777777" w:rsidR="00964D8D" w:rsidRDefault="00964D8D" w:rsidP="00964D8D">
      <w:pPr>
        <w:pStyle w:val="code"/>
      </w:pPr>
      <w:r>
        <w:tab/>
      </w:r>
      <w:r>
        <w:tab/>
        <w:t>button[1].SetIsAlive(true);</w:t>
      </w:r>
    </w:p>
    <w:p w14:paraId="1AAF3197" w14:textId="77777777" w:rsidR="00964D8D" w:rsidRDefault="00964D8D" w:rsidP="00964D8D">
      <w:pPr>
        <w:pStyle w:val="code"/>
      </w:pPr>
      <w:r>
        <w:tab/>
      </w:r>
      <w:r>
        <w:tab/>
        <w:t>player1.SetButton3(false);</w:t>
      </w:r>
    </w:p>
    <w:p w14:paraId="4E0E3E41" w14:textId="77777777" w:rsidR="00964D8D" w:rsidRDefault="00964D8D" w:rsidP="00964D8D">
      <w:pPr>
        <w:pStyle w:val="code"/>
      </w:pPr>
      <w:r>
        <w:tab/>
      </w:r>
      <w:r>
        <w:tab/>
        <w:t>player2.SetButton3(false);</w:t>
      </w:r>
    </w:p>
    <w:p w14:paraId="137719A2" w14:textId="77777777" w:rsidR="00964D8D" w:rsidRDefault="00964D8D" w:rsidP="00964D8D">
      <w:pPr>
        <w:pStyle w:val="code"/>
      </w:pPr>
      <w:r>
        <w:tab/>
        <w:t>}</w:t>
      </w:r>
    </w:p>
    <w:p w14:paraId="5B1F2368" w14:textId="77777777" w:rsidR="00964D8D" w:rsidRDefault="00964D8D" w:rsidP="00964D8D">
      <w:pPr>
        <w:pStyle w:val="code"/>
      </w:pPr>
      <w:r>
        <w:tab/>
        <w:t>if (!(button[0].IsAlive()) &amp;&amp; !(button[0].HitPlayer(&amp;player1)) &amp;&amp; !(button[0].HitPlayer(&amp;player2))) {</w:t>
      </w:r>
    </w:p>
    <w:p w14:paraId="549E3887" w14:textId="77777777" w:rsidR="00964D8D" w:rsidRDefault="00964D8D" w:rsidP="00964D8D">
      <w:pPr>
        <w:pStyle w:val="code"/>
      </w:pPr>
      <w:r>
        <w:tab/>
      </w:r>
      <w:r>
        <w:tab/>
        <w:t>button[0].SetIsAlive(true);</w:t>
      </w:r>
    </w:p>
    <w:p w14:paraId="54EB7486" w14:textId="77777777" w:rsidR="00964D8D" w:rsidRDefault="00964D8D" w:rsidP="00964D8D">
      <w:pPr>
        <w:pStyle w:val="code"/>
      </w:pPr>
      <w:r>
        <w:tab/>
        <w:t>}</w:t>
      </w:r>
    </w:p>
    <w:p w14:paraId="67E21E94" w14:textId="77777777" w:rsidR="00964D8D" w:rsidRDefault="00964D8D" w:rsidP="00964D8D">
      <w:pPr>
        <w:pStyle w:val="code"/>
      </w:pPr>
      <w:r>
        <w:tab/>
        <w:t>if (!(button[2].IsAlive()) &amp;&amp; !(button[2].HitPlayer(&amp;player1)) &amp;&amp; !(button[2].HitPlayer(&amp;player2))) {</w:t>
      </w:r>
    </w:p>
    <w:p w14:paraId="68BC152A" w14:textId="77777777" w:rsidR="00964D8D" w:rsidRDefault="00964D8D" w:rsidP="00964D8D">
      <w:pPr>
        <w:pStyle w:val="code"/>
      </w:pPr>
      <w:r>
        <w:tab/>
      </w:r>
      <w:r>
        <w:tab/>
        <w:t>button[2].SetIsAlive(true);</w:t>
      </w:r>
    </w:p>
    <w:p w14:paraId="1284E0B3" w14:textId="77777777" w:rsidR="00964D8D" w:rsidRDefault="00964D8D" w:rsidP="00964D8D">
      <w:pPr>
        <w:pStyle w:val="code"/>
      </w:pPr>
      <w:r>
        <w:tab/>
        <w:t>}</w:t>
      </w:r>
    </w:p>
    <w:p w14:paraId="0EACF0D9" w14:textId="77777777" w:rsidR="00964D8D" w:rsidRDefault="00964D8D" w:rsidP="00964D8D">
      <w:pPr>
        <w:pStyle w:val="code"/>
      </w:pPr>
    </w:p>
    <w:p w14:paraId="1BA062B1" w14:textId="77777777" w:rsidR="00964D8D" w:rsidRDefault="00964D8D" w:rsidP="00964D8D">
      <w:pPr>
        <w:pStyle w:val="code"/>
      </w:pPr>
      <w:r>
        <w:tab/>
        <w:t>if (button1[0].IsAlive() &amp;&amp; ((button1[0].HitPlayer(&amp;player2)) || button1[0].HitPlayer(&amp;player1))) {</w:t>
      </w:r>
    </w:p>
    <w:p w14:paraId="72F6DA11" w14:textId="77777777" w:rsidR="00964D8D" w:rsidRDefault="00964D8D" w:rsidP="00964D8D">
      <w:pPr>
        <w:pStyle w:val="code"/>
      </w:pPr>
      <w:r>
        <w:tab/>
      </w:r>
      <w:r>
        <w:tab/>
        <w:t>button1[0].SetIsAlive(false);</w:t>
      </w:r>
    </w:p>
    <w:p w14:paraId="0318C01B" w14:textId="77777777" w:rsidR="00964D8D" w:rsidRDefault="00964D8D" w:rsidP="00964D8D">
      <w:pPr>
        <w:pStyle w:val="code"/>
      </w:pPr>
      <w:r>
        <w:tab/>
      </w:r>
      <w:r>
        <w:tab/>
        <w:t>button1[1].SetIsAlive(false);</w:t>
      </w:r>
    </w:p>
    <w:p w14:paraId="678E7E15" w14:textId="77777777" w:rsidR="00964D8D" w:rsidRDefault="00964D8D" w:rsidP="00964D8D">
      <w:pPr>
        <w:pStyle w:val="code"/>
      </w:pPr>
      <w:r>
        <w:tab/>
      </w:r>
      <w:r>
        <w:tab/>
        <w:t>player1.SetButton2(true);</w:t>
      </w:r>
    </w:p>
    <w:p w14:paraId="6087E743" w14:textId="77777777" w:rsidR="00964D8D" w:rsidRDefault="00964D8D" w:rsidP="00964D8D">
      <w:pPr>
        <w:pStyle w:val="code"/>
      </w:pPr>
      <w:r>
        <w:tab/>
      </w:r>
      <w:r>
        <w:tab/>
        <w:t>player2.SetButton2(true);</w:t>
      </w:r>
    </w:p>
    <w:p w14:paraId="58BFDAF1" w14:textId="77777777" w:rsidR="00964D8D" w:rsidRDefault="00964D8D" w:rsidP="00964D8D">
      <w:pPr>
        <w:pStyle w:val="code"/>
      </w:pPr>
      <w:r>
        <w:tab/>
        <w:t>}</w:t>
      </w:r>
    </w:p>
    <w:p w14:paraId="533F3514" w14:textId="77777777" w:rsidR="00964D8D" w:rsidRDefault="00964D8D" w:rsidP="00964D8D">
      <w:pPr>
        <w:pStyle w:val="code"/>
      </w:pPr>
      <w:r>
        <w:tab/>
        <w:t>if (button1[2].IsAlive() &amp;&amp; ((button1[2].HitPlayer(&amp;player2)) || button1[2].HitPlayer(&amp;player1))) {</w:t>
      </w:r>
    </w:p>
    <w:p w14:paraId="3AE41ED3" w14:textId="77777777" w:rsidR="00964D8D" w:rsidRDefault="00964D8D" w:rsidP="00964D8D">
      <w:pPr>
        <w:pStyle w:val="code"/>
      </w:pPr>
      <w:r>
        <w:tab/>
      </w:r>
      <w:r>
        <w:tab/>
        <w:t>button1[2].SetIsAlive(false);</w:t>
      </w:r>
    </w:p>
    <w:p w14:paraId="5C7F6755" w14:textId="77777777" w:rsidR="00964D8D" w:rsidRDefault="00964D8D" w:rsidP="00964D8D">
      <w:pPr>
        <w:pStyle w:val="code"/>
      </w:pPr>
      <w:r>
        <w:tab/>
      </w:r>
      <w:r>
        <w:tab/>
        <w:t>button1[1].SetIsAlive(false);</w:t>
      </w:r>
    </w:p>
    <w:p w14:paraId="1EAC0A30" w14:textId="77777777" w:rsidR="00964D8D" w:rsidRDefault="00964D8D" w:rsidP="00964D8D">
      <w:pPr>
        <w:pStyle w:val="code"/>
      </w:pPr>
      <w:r>
        <w:tab/>
      </w:r>
      <w:r>
        <w:tab/>
        <w:t>player1.SetButton2(true);</w:t>
      </w:r>
    </w:p>
    <w:p w14:paraId="490F92E7" w14:textId="77777777" w:rsidR="00964D8D" w:rsidRDefault="00964D8D" w:rsidP="00964D8D">
      <w:pPr>
        <w:pStyle w:val="code"/>
      </w:pPr>
      <w:r>
        <w:tab/>
      </w:r>
      <w:r>
        <w:tab/>
        <w:t>player2.SetButton2(true);</w:t>
      </w:r>
    </w:p>
    <w:p w14:paraId="75837BFC" w14:textId="77777777" w:rsidR="00964D8D" w:rsidRDefault="00964D8D" w:rsidP="00964D8D">
      <w:pPr>
        <w:pStyle w:val="code"/>
      </w:pPr>
      <w:r>
        <w:tab/>
        <w:t>}</w:t>
      </w:r>
    </w:p>
    <w:p w14:paraId="50386B1B" w14:textId="77777777" w:rsidR="00964D8D" w:rsidRDefault="00964D8D" w:rsidP="00964D8D">
      <w:pPr>
        <w:pStyle w:val="code"/>
      </w:pPr>
      <w:r>
        <w:tab/>
        <w:t>if (!((button1[0].IsAlive()) &amp;&amp; (button1[2].IsAlive())) &amp;&amp;\</w:t>
      </w:r>
    </w:p>
    <w:p w14:paraId="1F71CEB1" w14:textId="77777777" w:rsidR="00964D8D" w:rsidRDefault="00964D8D" w:rsidP="00964D8D">
      <w:pPr>
        <w:pStyle w:val="code"/>
      </w:pPr>
      <w:r>
        <w:tab/>
      </w:r>
      <w:r>
        <w:tab/>
        <w:t>!(button1[0].HitPlayer(&amp;player1)) &amp;&amp; !(button1[0].HitPlayer(&amp;player2)) &amp;&amp;\</w:t>
      </w:r>
    </w:p>
    <w:p w14:paraId="6C1314A5" w14:textId="77777777" w:rsidR="00964D8D" w:rsidRDefault="00964D8D" w:rsidP="00964D8D">
      <w:pPr>
        <w:pStyle w:val="code"/>
      </w:pPr>
      <w:r>
        <w:tab/>
      </w:r>
      <w:r>
        <w:tab/>
        <w:t>!(button1[2].HitPlayer(&amp;player1)) &amp;&amp; !(button1[2].HitPlayer(&amp;player2))) {</w:t>
      </w:r>
    </w:p>
    <w:p w14:paraId="330BEE8F" w14:textId="77777777" w:rsidR="00964D8D" w:rsidRDefault="00964D8D" w:rsidP="00964D8D">
      <w:pPr>
        <w:pStyle w:val="code"/>
      </w:pPr>
      <w:r>
        <w:tab/>
      </w:r>
      <w:r>
        <w:tab/>
        <w:t>button1[1].SetIsAlive(true);</w:t>
      </w:r>
    </w:p>
    <w:p w14:paraId="6BCBBE16" w14:textId="77777777" w:rsidR="00964D8D" w:rsidRDefault="00964D8D" w:rsidP="00964D8D">
      <w:pPr>
        <w:pStyle w:val="code"/>
      </w:pPr>
      <w:r>
        <w:tab/>
      </w:r>
      <w:r>
        <w:tab/>
        <w:t>player1.SetButton2(false);</w:t>
      </w:r>
    </w:p>
    <w:p w14:paraId="02483F8B" w14:textId="77777777" w:rsidR="00964D8D" w:rsidRDefault="00964D8D" w:rsidP="00964D8D">
      <w:pPr>
        <w:pStyle w:val="code"/>
      </w:pPr>
      <w:r>
        <w:tab/>
      </w:r>
      <w:r>
        <w:tab/>
        <w:t>player2.SetButton2(false);</w:t>
      </w:r>
    </w:p>
    <w:p w14:paraId="28BA5A31" w14:textId="77777777" w:rsidR="00964D8D" w:rsidRDefault="00964D8D" w:rsidP="00964D8D">
      <w:pPr>
        <w:pStyle w:val="code"/>
      </w:pPr>
      <w:r>
        <w:tab/>
        <w:t>}</w:t>
      </w:r>
    </w:p>
    <w:p w14:paraId="1022C11A" w14:textId="77777777" w:rsidR="00964D8D" w:rsidRDefault="00964D8D" w:rsidP="00964D8D">
      <w:pPr>
        <w:pStyle w:val="code"/>
      </w:pPr>
      <w:r>
        <w:tab/>
        <w:t>if (!(button1[0].IsAlive()) &amp;&amp; !(button1[0].HitPlayer(&amp;player1)) &amp;&amp; !(button1[0].HitPlayer(&amp;player2))) {</w:t>
      </w:r>
    </w:p>
    <w:p w14:paraId="2056CEE0" w14:textId="77777777" w:rsidR="00964D8D" w:rsidRDefault="00964D8D" w:rsidP="00964D8D">
      <w:pPr>
        <w:pStyle w:val="code"/>
      </w:pPr>
      <w:r>
        <w:tab/>
      </w:r>
      <w:r>
        <w:tab/>
        <w:t>button1[0].SetIsAlive(true);</w:t>
      </w:r>
    </w:p>
    <w:p w14:paraId="3D4B2557" w14:textId="77777777" w:rsidR="00964D8D" w:rsidRDefault="00964D8D" w:rsidP="00964D8D">
      <w:pPr>
        <w:pStyle w:val="code"/>
      </w:pPr>
      <w:r>
        <w:tab/>
        <w:t>}</w:t>
      </w:r>
    </w:p>
    <w:p w14:paraId="06E45CC4" w14:textId="77777777" w:rsidR="00964D8D" w:rsidRDefault="00964D8D" w:rsidP="00964D8D">
      <w:pPr>
        <w:pStyle w:val="code"/>
      </w:pPr>
      <w:r>
        <w:tab/>
        <w:t>if (!(button1[2].IsAlive()) &amp;&amp; !(button1[2].HitPlayer(&amp;player1)) &amp;&amp; !(button1[2].HitPlayer(&amp;player2))) {</w:t>
      </w:r>
    </w:p>
    <w:p w14:paraId="01C77CBC" w14:textId="77777777" w:rsidR="00964D8D" w:rsidRDefault="00964D8D" w:rsidP="00964D8D">
      <w:pPr>
        <w:pStyle w:val="code"/>
      </w:pPr>
      <w:r>
        <w:tab/>
      </w:r>
      <w:r>
        <w:tab/>
        <w:t>button1[2].SetIsAlive(true);</w:t>
      </w:r>
    </w:p>
    <w:p w14:paraId="5D08EE3E" w14:textId="77777777" w:rsidR="00964D8D" w:rsidRDefault="00964D8D" w:rsidP="00964D8D">
      <w:pPr>
        <w:pStyle w:val="code"/>
      </w:pPr>
      <w:r>
        <w:tab/>
        <w:t>}</w:t>
      </w:r>
    </w:p>
    <w:p w14:paraId="3AA8B856" w14:textId="77777777" w:rsidR="00964D8D" w:rsidRDefault="00964D8D" w:rsidP="00964D8D">
      <w:pPr>
        <w:pStyle w:val="code"/>
      </w:pPr>
    </w:p>
    <w:p w14:paraId="75B496BA" w14:textId="77777777" w:rsidR="00964D8D" w:rsidRDefault="00964D8D" w:rsidP="00964D8D">
      <w:pPr>
        <w:pStyle w:val="code"/>
      </w:pPr>
      <w:r>
        <w:tab/>
        <w:t>if (!(icedoor.IsAlive()) &amp;&amp; !(reddoor.IsAlive())) {</w:t>
      </w:r>
    </w:p>
    <w:p w14:paraId="2C075575" w14:textId="77777777" w:rsidR="00964D8D" w:rsidRDefault="00964D8D" w:rsidP="00964D8D">
      <w:pPr>
        <w:pStyle w:val="code"/>
      </w:pPr>
      <w:r>
        <w:lastRenderedPageBreak/>
        <w:tab/>
      </w:r>
      <w:r>
        <w:tab/>
        <w:t>GotoGameState(GAME_STATE_WIN);</w:t>
      </w:r>
    </w:p>
    <w:p w14:paraId="306634F5" w14:textId="77777777" w:rsidR="00964D8D" w:rsidRDefault="00964D8D" w:rsidP="00964D8D">
      <w:pPr>
        <w:pStyle w:val="code"/>
      </w:pPr>
      <w:r>
        <w:tab/>
        <w:t>}</w:t>
      </w:r>
    </w:p>
    <w:p w14:paraId="5C0A7178" w14:textId="77777777" w:rsidR="00964D8D" w:rsidRDefault="00964D8D" w:rsidP="00964D8D">
      <w:pPr>
        <w:pStyle w:val="code"/>
      </w:pPr>
      <w:r>
        <w:t>}</w:t>
      </w:r>
    </w:p>
    <w:p w14:paraId="17AFF9F7" w14:textId="77777777" w:rsidR="00964D8D" w:rsidRDefault="00964D8D" w:rsidP="00964D8D">
      <w:pPr>
        <w:pStyle w:val="code"/>
      </w:pPr>
    </w:p>
    <w:p w14:paraId="55152563" w14:textId="77777777" w:rsidR="00964D8D" w:rsidRDefault="00964D8D" w:rsidP="00964D8D">
      <w:pPr>
        <w:pStyle w:val="code"/>
      </w:pPr>
      <w:r>
        <w:t xml:space="preserve">void CGameStateRun2::OnInit()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7482AB2" w14:textId="77777777" w:rsidR="00964D8D" w:rsidRDefault="00964D8D" w:rsidP="00964D8D">
      <w:pPr>
        <w:pStyle w:val="code"/>
      </w:pPr>
      <w:r>
        <w:t>{</w:t>
      </w:r>
    </w:p>
    <w:p w14:paraId="169ABF71" w14:textId="77777777" w:rsidR="00964D8D" w:rsidRDefault="00964D8D" w:rsidP="00964D8D">
      <w:pPr>
        <w:pStyle w:val="code"/>
      </w:pPr>
    </w:p>
    <w:p w14:paraId="49AEFE2F" w14:textId="77777777" w:rsidR="00964D8D" w:rsidRDefault="00964D8D" w:rsidP="00964D8D">
      <w:pPr>
        <w:pStyle w:val="code"/>
      </w:pPr>
      <w:r>
        <w:tab/>
        <w:t>ShowInitProgress(33);</w:t>
      </w:r>
    </w:p>
    <w:p w14:paraId="595A2A63" w14:textId="77777777" w:rsidR="00964D8D" w:rsidRDefault="00964D8D" w:rsidP="00964D8D">
      <w:pPr>
        <w:pStyle w:val="code"/>
      </w:pPr>
      <w:r>
        <w:tab/>
        <w:t>int i;</w:t>
      </w:r>
    </w:p>
    <w:p w14:paraId="73190595" w14:textId="77777777" w:rsidR="00964D8D" w:rsidRDefault="00964D8D" w:rsidP="00964D8D">
      <w:pPr>
        <w:pStyle w:val="code"/>
      </w:pPr>
      <w:r>
        <w:tab/>
        <w:t>for (i = 0; i &lt; NUMRED; i++)</w:t>
      </w:r>
    </w:p>
    <w:p w14:paraId="21F81B5E" w14:textId="77777777" w:rsidR="00964D8D" w:rsidRDefault="00964D8D" w:rsidP="00964D8D">
      <w:pPr>
        <w:pStyle w:val="code"/>
      </w:pPr>
      <w:r>
        <w:tab/>
      </w:r>
      <w:r>
        <w:tab/>
        <w:t>diamond1[i].LoadBitmap();</w:t>
      </w:r>
      <w:r>
        <w:tab/>
      </w:r>
    </w:p>
    <w:p w14:paraId="463EB0E7" w14:textId="77777777" w:rsidR="00964D8D" w:rsidRDefault="00964D8D" w:rsidP="00964D8D">
      <w:pPr>
        <w:pStyle w:val="code"/>
      </w:pPr>
      <w:r>
        <w:tab/>
        <w:t>for (i = 0; i &lt; NUMICE; i++) {</w:t>
      </w:r>
    </w:p>
    <w:p w14:paraId="6E1559E5" w14:textId="77777777" w:rsidR="00964D8D" w:rsidRDefault="00964D8D" w:rsidP="00964D8D">
      <w:pPr>
        <w:pStyle w:val="code"/>
      </w:pPr>
      <w:r>
        <w:tab/>
      </w:r>
      <w:r>
        <w:tab/>
        <w:t>diamond2[i].LoadBitmap();</w:t>
      </w:r>
    </w:p>
    <w:p w14:paraId="44268713" w14:textId="77777777" w:rsidR="00964D8D" w:rsidRDefault="00964D8D" w:rsidP="00964D8D">
      <w:pPr>
        <w:pStyle w:val="code"/>
      </w:pPr>
      <w:r>
        <w:tab/>
        <w:t>}</w:t>
      </w:r>
    </w:p>
    <w:p w14:paraId="1518B880" w14:textId="77777777" w:rsidR="00964D8D" w:rsidRDefault="00964D8D" w:rsidP="00964D8D">
      <w:pPr>
        <w:pStyle w:val="code"/>
      </w:pPr>
      <w:r>
        <w:tab/>
        <w:t>for (i = 0; i &lt; LAKERED; i++)</w:t>
      </w:r>
    </w:p>
    <w:p w14:paraId="706ABCBF" w14:textId="77777777" w:rsidR="00964D8D" w:rsidRDefault="00964D8D" w:rsidP="00964D8D">
      <w:pPr>
        <w:pStyle w:val="code"/>
      </w:pPr>
      <w:r>
        <w:tab/>
      </w:r>
      <w:r>
        <w:tab/>
        <w:t>Lake1[i].LoadBitmap();</w:t>
      </w:r>
      <w:r>
        <w:tab/>
      </w:r>
      <w:r>
        <w:tab/>
      </w:r>
    </w:p>
    <w:p w14:paraId="49D7D8B5" w14:textId="77777777" w:rsidR="00964D8D" w:rsidRDefault="00964D8D" w:rsidP="00964D8D">
      <w:pPr>
        <w:pStyle w:val="code"/>
      </w:pPr>
      <w:r>
        <w:tab/>
        <w:t>for (i = 0; i &lt; LAKEICE; i++) {</w:t>
      </w:r>
    </w:p>
    <w:p w14:paraId="78A17230" w14:textId="77777777" w:rsidR="00964D8D" w:rsidRDefault="00964D8D" w:rsidP="00964D8D">
      <w:pPr>
        <w:pStyle w:val="code"/>
      </w:pPr>
      <w:r>
        <w:tab/>
      </w:r>
      <w:r>
        <w:tab/>
        <w:t>Lake2[i].LoadBitmap();</w:t>
      </w:r>
    </w:p>
    <w:p w14:paraId="64A6A4DB" w14:textId="77777777" w:rsidR="00964D8D" w:rsidRDefault="00964D8D" w:rsidP="00964D8D">
      <w:pPr>
        <w:pStyle w:val="code"/>
      </w:pPr>
      <w:r>
        <w:tab/>
        <w:t>}</w:t>
      </w:r>
    </w:p>
    <w:p w14:paraId="680F447E" w14:textId="77777777" w:rsidR="00964D8D" w:rsidRDefault="00964D8D" w:rsidP="00964D8D">
      <w:pPr>
        <w:pStyle w:val="code"/>
      </w:pPr>
      <w:r>
        <w:tab/>
        <w:t>for (i = 0; i &lt; LAKEGREEN; i++) {</w:t>
      </w:r>
    </w:p>
    <w:p w14:paraId="2CC374EF" w14:textId="77777777" w:rsidR="00964D8D" w:rsidRDefault="00964D8D" w:rsidP="00964D8D">
      <w:pPr>
        <w:pStyle w:val="code"/>
      </w:pPr>
      <w:r>
        <w:tab/>
      </w:r>
      <w:r>
        <w:tab/>
        <w:t>Lake3[i].LoadBitmap();</w:t>
      </w:r>
    </w:p>
    <w:p w14:paraId="6169C286" w14:textId="77777777" w:rsidR="00964D8D" w:rsidRDefault="00964D8D" w:rsidP="00964D8D">
      <w:pPr>
        <w:pStyle w:val="code"/>
      </w:pPr>
      <w:r>
        <w:tab/>
        <w:t>}</w:t>
      </w:r>
    </w:p>
    <w:p w14:paraId="31587662" w14:textId="77777777" w:rsidR="00964D8D" w:rsidRDefault="00964D8D" w:rsidP="00964D8D">
      <w:pPr>
        <w:pStyle w:val="code"/>
      </w:pPr>
      <w:r>
        <w:tab/>
        <w:t>gamemap.LoadBitmap();</w:t>
      </w:r>
    </w:p>
    <w:p w14:paraId="29C25011" w14:textId="77777777" w:rsidR="00964D8D" w:rsidRDefault="00964D8D" w:rsidP="00964D8D">
      <w:pPr>
        <w:pStyle w:val="code"/>
      </w:pPr>
      <w:r>
        <w:tab/>
        <w:t>player1.LoadBitmap();</w:t>
      </w:r>
    </w:p>
    <w:p w14:paraId="1E865413" w14:textId="77777777" w:rsidR="00964D8D" w:rsidRDefault="00964D8D" w:rsidP="00964D8D">
      <w:pPr>
        <w:pStyle w:val="code"/>
      </w:pPr>
      <w:r>
        <w:tab/>
        <w:t>player2.LoadBitmap();</w:t>
      </w:r>
    </w:p>
    <w:p w14:paraId="225423B6" w14:textId="77777777" w:rsidR="00964D8D" w:rsidRDefault="00964D8D" w:rsidP="00964D8D">
      <w:pPr>
        <w:pStyle w:val="code"/>
      </w:pPr>
      <w:r>
        <w:tab/>
        <w:t>reddoor.LoadBitmap();</w:t>
      </w:r>
    </w:p>
    <w:p w14:paraId="10EAC98C" w14:textId="77777777" w:rsidR="00964D8D" w:rsidRDefault="00964D8D" w:rsidP="00964D8D">
      <w:pPr>
        <w:pStyle w:val="code"/>
      </w:pPr>
      <w:r>
        <w:tab/>
        <w:t>icedoor.LoadBitmap();</w:t>
      </w:r>
    </w:p>
    <w:p w14:paraId="1A42BDD4" w14:textId="77777777" w:rsidR="00964D8D" w:rsidRDefault="00964D8D" w:rsidP="00964D8D">
      <w:pPr>
        <w:pStyle w:val="code"/>
      </w:pPr>
      <w:r>
        <w:tab/>
        <w:t>for (i = 0; i &lt; NUMMOD; i++) {</w:t>
      </w:r>
    </w:p>
    <w:p w14:paraId="0D7929D0" w14:textId="77777777" w:rsidR="00964D8D" w:rsidRDefault="00964D8D" w:rsidP="00964D8D">
      <w:pPr>
        <w:pStyle w:val="code"/>
      </w:pPr>
      <w:r>
        <w:tab/>
      </w:r>
      <w:r>
        <w:tab/>
        <w:t>mood[i].LoadBitmap();</w:t>
      </w:r>
    </w:p>
    <w:p w14:paraId="7C45C216" w14:textId="77777777" w:rsidR="00964D8D" w:rsidRDefault="00964D8D" w:rsidP="00964D8D">
      <w:pPr>
        <w:pStyle w:val="code"/>
      </w:pPr>
      <w:r>
        <w:tab/>
        <w:t>}</w:t>
      </w:r>
    </w:p>
    <w:p w14:paraId="1B33C8AB" w14:textId="77777777" w:rsidR="00964D8D" w:rsidRDefault="00964D8D" w:rsidP="00964D8D">
      <w:pPr>
        <w:pStyle w:val="code"/>
      </w:pPr>
      <w:r>
        <w:tab/>
        <w:t>for (i = 0; i &lt; NUMBUT; i++) {</w:t>
      </w:r>
    </w:p>
    <w:p w14:paraId="2CA61992" w14:textId="77777777" w:rsidR="00964D8D" w:rsidRDefault="00964D8D" w:rsidP="00964D8D">
      <w:pPr>
        <w:pStyle w:val="code"/>
      </w:pPr>
      <w:r>
        <w:tab/>
      </w:r>
      <w:r>
        <w:tab/>
        <w:t>button[i].LoadBitmap();</w:t>
      </w:r>
    </w:p>
    <w:p w14:paraId="7B2FBA85" w14:textId="77777777" w:rsidR="00964D8D" w:rsidRDefault="00964D8D" w:rsidP="00964D8D">
      <w:pPr>
        <w:pStyle w:val="code"/>
      </w:pPr>
      <w:r>
        <w:tab/>
        <w:t>}</w:t>
      </w:r>
    </w:p>
    <w:p w14:paraId="71138144" w14:textId="77777777" w:rsidR="00964D8D" w:rsidRDefault="00964D8D" w:rsidP="00964D8D">
      <w:pPr>
        <w:pStyle w:val="code"/>
      </w:pPr>
      <w:r>
        <w:tab/>
        <w:t>for (i = 0; i &lt; NUMBUT1; i++) {</w:t>
      </w:r>
    </w:p>
    <w:p w14:paraId="1452FEC6" w14:textId="77777777" w:rsidR="00964D8D" w:rsidRDefault="00964D8D" w:rsidP="00964D8D">
      <w:pPr>
        <w:pStyle w:val="code"/>
      </w:pPr>
      <w:r>
        <w:tab/>
      </w:r>
      <w:r>
        <w:tab/>
        <w:t>button1[i].LoadBitmap();</w:t>
      </w:r>
    </w:p>
    <w:p w14:paraId="4F04A927" w14:textId="77777777" w:rsidR="00964D8D" w:rsidRDefault="00964D8D" w:rsidP="00964D8D">
      <w:pPr>
        <w:pStyle w:val="code"/>
      </w:pPr>
      <w:r>
        <w:tab/>
        <w:t>}</w:t>
      </w:r>
    </w:p>
    <w:p w14:paraId="00DA11FE" w14:textId="77777777" w:rsidR="00964D8D" w:rsidRDefault="00964D8D" w:rsidP="00964D8D">
      <w:pPr>
        <w:pStyle w:val="code"/>
      </w:pPr>
      <w:r>
        <w:tab/>
        <w:t>background.LoadBitmap(IDB_MAP1);</w:t>
      </w:r>
      <w:r>
        <w:tab/>
      </w:r>
    </w:p>
    <w:p w14:paraId="48F0E210" w14:textId="77777777" w:rsidR="00964D8D" w:rsidRDefault="00964D8D" w:rsidP="00964D8D">
      <w:pPr>
        <w:pStyle w:val="code"/>
      </w:pPr>
    </w:p>
    <w:p w14:paraId="5C1D60C5" w14:textId="77777777" w:rsidR="00964D8D" w:rsidRDefault="00964D8D" w:rsidP="00964D8D">
      <w:pPr>
        <w:pStyle w:val="code"/>
      </w:pPr>
      <w:r>
        <w:tab/>
        <w:t>ShowInitProgress(50);</w:t>
      </w:r>
    </w:p>
    <w:p w14:paraId="6E164C84" w14:textId="77777777" w:rsidR="00964D8D" w:rsidRDefault="00964D8D" w:rsidP="00964D8D">
      <w:pPr>
        <w:pStyle w:val="code"/>
      </w:pPr>
      <w:r>
        <w:tab/>
        <w:t>Sleep(300);</w:t>
      </w:r>
    </w:p>
    <w:p w14:paraId="688253D2" w14:textId="77777777" w:rsidR="00964D8D" w:rsidRDefault="00964D8D" w:rsidP="00964D8D">
      <w:pPr>
        <w:pStyle w:val="code"/>
      </w:pPr>
      <w:r>
        <w:t>}</w:t>
      </w:r>
    </w:p>
    <w:p w14:paraId="6AD68078" w14:textId="77777777" w:rsidR="00964D8D" w:rsidRDefault="00964D8D" w:rsidP="00964D8D">
      <w:pPr>
        <w:pStyle w:val="code"/>
      </w:pPr>
    </w:p>
    <w:p w14:paraId="420B6BFD" w14:textId="77777777" w:rsidR="00964D8D" w:rsidRDefault="00964D8D" w:rsidP="00964D8D">
      <w:pPr>
        <w:pStyle w:val="code"/>
      </w:pPr>
    </w:p>
    <w:p w14:paraId="4B3A8E12" w14:textId="77777777" w:rsidR="00964D8D" w:rsidRDefault="00964D8D" w:rsidP="00964D8D">
      <w:pPr>
        <w:pStyle w:val="code"/>
      </w:pPr>
      <w:r>
        <w:t>void CGameStateRun2::OnKeyDown(UINT nChar, UINT nRepCnt, UINT nFlags)</w:t>
      </w:r>
    </w:p>
    <w:p w14:paraId="2069151E" w14:textId="77777777" w:rsidR="00964D8D" w:rsidRDefault="00964D8D" w:rsidP="00964D8D">
      <w:pPr>
        <w:pStyle w:val="code"/>
      </w:pPr>
      <w:r>
        <w:t>{</w:t>
      </w:r>
    </w:p>
    <w:p w14:paraId="7A5BEBCC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= 0x25; // keyboard</w:t>
      </w:r>
      <w:r>
        <w:rPr>
          <w:rFonts w:hint="eastAsia"/>
        </w:rPr>
        <w:t>左箭頭</w:t>
      </w:r>
    </w:p>
    <w:p w14:paraId="3371F163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= 0x26; // keyboard</w:t>
      </w:r>
      <w:r>
        <w:rPr>
          <w:rFonts w:hint="eastAsia"/>
        </w:rPr>
        <w:t>上箭頭</w:t>
      </w:r>
    </w:p>
    <w:p w14:paraId="35463B9B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62697E93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= 0x28; // keyboard</w:t>
      </w:r>
      <w:r>
        <w:rPr>
          <w:rFonts w:hint="eastAsia"/>
        </w:rPr>
        <w:t>下箭頭</w:t>
      </w:r>
    </w:p>
    <w:p w14:paraId="0429C25F" w14:textId="77777777" w:rsidR="00964D8D" w:rsidRDefault="00964D8D" w:rsidP="00964D8D">
      <w:pPr>
        <w:pStyle w:val="code"/>
      </w:pPr>
      <w:r>
        <w:tab/>
        <w:t>const char KEY_A = 'A';</w:t>
      </w:r>
    </w:p>
    <w:p w14:paraId="51125861" w14:textId="77777777" w:rsidR="00964D8D" w:rsidRDefault="00964D8D" w:rsidP="00964D8D">
      <w:pPr>
        <w:pStyle w:val="code"/>
      </w:pPr>
      <w:r>
        <w:tab/>
        <w:t>const char KEY_W = 'W';</w:t>
      </w:r>
    </w:p>
    <w:p w14:paraId="47D55EF9" w14:textId="77777777" w:rsidR="00964D8D" w:rsidRDefault="00964D8D" w:rsidP="00964D8D">
      <w:pPr>
        <w:pStyle w:val="code"/>
      </w:pPr>
      <w:r>
        <w:tab/>
        <w:t>const char KEY_D = 'D';</w:t>
      </w:r>
    </w:p>
    <w:p w14:paraId="5FA95936" w14:textId="77777777" w:rsidR="00964D8D" w:rsidRDefault="00964D8D" w:rsidP="00964D8D">
      <w:pPr>
        <w:pStyle w:val="code"/>
      </w:pPr>
      <w:r>
        <w:tab/>
        <w:t>const char KEY_S = 'S';</w:t>
      </w:r>
    </w:p>
    <w:p w14:paraId="7ED055E3" w14:textId="77777777" w:rsidR="00964D8D" w:rsidRDefault="00964D8D" w:rsidP="00964D8D">
      <w:pPr>
        <w:pStyle w:val="code"/>
      </w:pPr>
      <w:r>
        <w:tab/>
        <w:t>const char KEY_P = 'P';</w:t>
      </w:r>
    </w:p>
    <w:p w14:paraId="197BED8A" w14:textId="77777777" w:rsidR="00964D8D" w:rsidRDefault="00964D8D" w:rsidP="00964D8D">
      <w:pPr>
        <w:pStyle w:val="code"/>
      </w:pPr>
    </w:p>
    <w:p w14:paraId="42547537" w14:textId="77777777" w:rsidR="00964D8D" w:rsidRDefault="00964D8D" w:rsidP="00964D8D">
      <w:pPr>
        <w:pStyle w:val="code"/>
      </w:pPr>
      <w:r>
        <w:tab/>
        <w:t>if (nChar == KEY_LEFT)</w:t>
      </w:r>
    </w:p>
    <w:p w14:paraId="3D218DA8" w14:textId="77777777" w:rsidR="00964D8D" w:rsidRDefault="00964D8D" w:rsidP="00964D8D">
      <w:pPr>
        <w:pStyle w:val="code"/>
      </w:pPr>
      <w:r>
        <w:tab/>
        <w:t>{</w:t>
      </w:r>
    </w:p>
    <w:p w14:paraId="4B44353B" w14:textId="77777777" w:rsidR="00964D8D" w:rsidRDefault="00964D8D" w:rsidP="00964D8D">
      <w:pPr>
        <w:pStyle w:val="code"/>
      </w:pPr>
      <w:r>
        <w:tab/>
      </w:r>
      <w:r>
        <w:tab/>
        <w:t>player1.SetMovingLeft(true);</w:t>
      </w:r>
    </w:p>
    <w:p w14:paraId="12BAF20D" w14:textId="77777777" w:rsidR="00964D8D" w:rsidRDefault="00964D8D" w:rsidP="00964D8D">
      <w:pPr>
        <w:pStyle w:val="code"/>
      </w:pPr>
      <w:r>
        <w:tab/>
        <w:t>}</w:t>
      </w:r>
    </w:p>
    <w:p w14:paraId="28E4997E" w14:textId="77777777" w:rsidR="00964D8D" w:rsidRDefault="00964D8D" w:rsidP="00964D8D">
      <w:pPr>
        <w:pStyle w:val="code"/>
      </w:pPr>
      <w:r>
        <w:tab/>
        <w:t xml:space="preserve">if (nChar == KEY_RIGHT) </w:t>
      </w:r>
    </w:p>
    <w:p w14:paraId="64E13629" w14:textId="77777777" w:rsidR="00964D8D" w:rsidRDefault="00964D8D" w:rsidP="00964D8D">
      <w:pPr>
        <w:pStyle w:val="code"/>
      </w:pPr>
      <w:r>
        <w:tab/>
        <w:t>{</w:t>
      </w:r>
    </w:p>
    <w:p w14:paraId="2EE7B65C" w14:textId="77777777" w:rsidR="00964D8D" w:rsidRDefault="00964D8D" w:rsidP="00964D8D">
      <w:pPr>
        <w:pStyle w:val="code"/>
      </w:pPr>
      <w:r>
        <w:tab/>
      </w:r>
      <w:r>
        <w:tab/>
        <w:t>player1.SetMovingRight(true);</w:t>
      </w:r>
    </w:p>
    <w:p w14:paraId="0A4BBDBE" w14:textId="77777777" w:rsidR="00964D8D" w:rsidRDefault="00964D8D" w:rsidP="00964D8D">
      <w:pPr>
        <w:pStyle w:val="code"/>
      </w:pPr>
      <w:r>
        <w:tab/>
        <w:t>}</w:t>
      </w:r>
    </w:p>
    <w:p w14:paraId="16BADF18" w14:textId="77777777" w:rsidR="00964D8D" w:rsidRDefault="00964D8D" w:rsidP="00964D8D">
      <w:pPr>
        <w:pStyle w:val="code"/>
      </w:pPr>
      <w:r>
        <w:tab/>
        <w:t>if (nChar == KEY_UP)</w:t>
      </w:r>
    </w:p>
    <w:p w14:paraId="1A0D509F" w14:textId="77777777" w:rsidR="00964D8D" w:rsidRDefault="00964D8D" w:rsidP="00964D8D">
      <w:pPr>
        <w:pStyle w:val="code"/>
      </w:pPr>
      <w:r>
        <w:tab/>
        <w:t>{</w:t>
      </w:r>
    </w:p>
    <w:p w14:paraId="0BDAA062" w14:textId="77777777" w:rsidR="00964D8D" w:rsidRDefault="00964D8D" w:rsidP="00964D8D">
      <w:pPr>
        <w:pStyle w:val="code"/>
      </w:pPr>
      <w:r>
        <w:tab/>
      </w:r>
      <w:r>
        <w:tab/>
        <w:t>player1.SetMovingUp(true);</w:t>
      </w:r>
    </w:p>
    <w:p w14:paraId="5D47810E" w14:textId="77777777" w:rsidR="00964D8D" w:rsidRDefault="00964D8D" w:rsidP="00964D8D">
      <w:pPr>
        <w:pStyle w:val="code"/>
      </w:pPr>
      <w:r>
        <w:tab/>
        <w:t>}</w:t>
      </w:r>
    </w:p>
    <w:p w14:paraId="1B2ECB6F" w14:textId="77777777" w:rsidR="00964D8D" w:rsidRDefault="00964D8D" w:rsidP="00964D8D">
      <w:pPr>
        <w:pStyle w:val="code"/>
      </w:pPr>
      <w:r>
        <w:tab/>
        <w:t>if (nChar == KEY_DOWN)</w:t>
      </w:r>
    </w:p>
    <w:p w14:paraId="6D3F1087" w14:textId="77777777" w:rsidR="00964D8D" w:rsidRDefault="00964D8D" w:rsidP="00964D8D">
      <w:pPr>
        <w:pStyle w:val="code"/>
      </w:pPr>
      <w:r>
        <w:tab/>
        <w:t>{</w:t>
      </w:r>
    </w:p>
    <w:p w14:paraId="2769F585" w14:textId="77777777" w:rsidR="00964D8D" w:rsidRDefault="00964D8D" w:rsidP="00964D8D">
      <w:pPr>
        <w:pStyle w:val="code"/>
      </w:pPr>
      <w:r>
        <w:lastRenderedPageBreak/>
        <w:tab/>
      </w:r>
      <w:r>
        <w:tab/>
        <w:t>player1.SetMovingDown(true);</w:t>
      </w:r>
    </w:p>
    <w:p w14:paraId="26FCA724" w14:textId="77777777" w:rsidR="00964D8D" w:rsidRDefault="00964D8D" w:rsidP="00964D8D">
      <w:pPr>
        <w:pStyle w:val="code"/>
      </w:pPr>
      <w:r>
        <w:tab/>
        <w:t>}</w:t>
      </w:r>
    </w:p>
    <w:p w14:paraId="45A4CFEB" w14:textId="77777777" w:rsidR="00964D8D" w:rsidRDefault="00964D8D" w:rsidP="00964D8D">
      <w:pPr>
        <w:pStyle w:val="code"/>
      </w:pPr>
      <w:r>
        <w:tab/>
        <w:t>if (nChar == KEY_A)</w:t>
      </w:r>
    </w:p>
    <w:p w14:paraId="5EC93AEB" w14:textId="77777777" w:rsidR="00964D8D" w:rsidRDefault="00964D8D" w:rsidP="00964D8D">
      <w:pPr>
        <w:pStyle w:val="code"/>
      </w:pPr>
      <w:r>
        <w:tab/>
        <w:t>{</w:t>
      </w:r>
    </w:p>
    <w:p w14:paraId="68E62D53" w14:textId="77777777" w:rsidR="00964D8D" w:rsidRDefault="00964D8D" w:rsidP="00964D8D">
      <w:pPr>
        <w:pStyle w:val="code"/>
      </w:pPr>
      <w:r>
        <w:tab/>
      </w:r>
      <w:r>
        <w:tab/>
        <w:t>player2.SetMovingLeft(true);</w:t>
      </w:r>
    </w:p>
    <w:p w14:paraId="6165AED4" w14:textId="77777777" w:rsidR="00964D8D" w:rsidRDefault="00964D8D" w:rsidP="00964D8D">
      <w:pPr>
        <w:pStyle w:val="code"/>
      </w:pPr>
      <w:r>
        <w:tab/>
        <w:t>}</w:t>
      </w:r>
    </w:p>
    <w:p w14:paraId="14F0E784" w14:textId="77777777" w:rsidR="00964D8D" w:rsidRDefault="00964D8D" w:rsidP="00964D8D">
      <w:pPr>
        <w:pStyle w:val="code"/>
      </w:pPr>
      <w:r>
        <w:tab/>
        <w:t>if (nChar == KEY_D) {</w:t>
      </w:r>
    </w:p>
    <w:p w14:paraId="78EE6706" w14:textId="77777777" w:rsidR="00964D8D" w:rsidRDefault="00964D8D" w:rsidP="00964D8D">
      <w:pPr>
        <w:pStyle w:val="code"/>
      </w:pPr>
    </w:p>
    <w:p w14:paraId="6CF35A99" w14:textId="77777777" w:rsidR="00964D8D" w:rsidRDefault="00964D8D" w:rsidP="00964D8D">
      <w:pPr>
        <w:pStyle w:val="code"/>
      </w:pPr>
      <w:r>
        <w:tab/>
      </w:r>
      <w:r>
        <w:tab/>
        <w:t>player2.SetMovingRight(true);</w:t>
      </w:r>
    </w:p>
    <w:p w14:paraId="4EE77E84" w14:textId="77777777" w:rsidR="00964D8D" w:rsidRDefault="00964D8D" w:rsidP="00964D8D">
      <w:pPr>
        <w:pStyle w:val="code"/>
      </w:pPr>
      <w:r>
        <w:tab/>
        <w:t>}</w:t>
      </w:r>
    </w:p>
    <w:p w14:paraId="21ED6D30" w14:textId="77777777" w:rsidR="00964D8D" w:rsidRDefault="00964D8D" w:rsidP="00964D8D">
      <w:pPr>
        <w:pStyle w:val="code"/>
      </w:pPr>
      <w:r>
        <w:tab/>
        <w:t>if (nChar == KEY_W)</w:t>
      </w:r>
    </w:p>
    <w:p w14:paraId="2C829F1C" w14:textId="77777777" w:rsidR="00964D8D" w:rsidRDefault="00964D8D" w:rsidP="00964D8D">
      <w:pPr>
        <w:pStyle w:val="code"/>
      </w:pPr>
      <w:r>
        <w:tab/>
        <w:t>{</w:t>
      </w:r>
    </w:p>
    <w:p w14:paraId="2A1EB264" w14:textId="77777777" w:rsidR="00964D8D" w:rsidRDefault="00964D8D" w:rsidP="00964D8D">
      <w:pPr>
        <w:pStyle w:val="code"/>
      </w:pPr>
      <w:r>
        <w:tab/>
      </w:r>
      <w:r>
        <w:tab/>
        <w:t>player2.SetMovingUp(true);</w:t>
      </w:r>
    </w:p>
    <w:p w14:paraId="76AE6929" w14:textId="77777777" w:rsidR="00964D8D" w:rsidRDefault="00964D8D" w:rsidP="00964D8D">
      <w:pPr>
        <w:pStyle w:val="code"/>
      </w:pPr>
      <w:r>
        <w:tab/>
        <w:t>}</w:t>
      </w:r>
    </w:p>
    <w:p w14:paraId="1C054B00" w14:textId="77777777" w:rsidR="00964D8D" w:rsidRDefault="00964D8D" w:rsidP="00964D8D">
      <w:pPr>
        <w:pStyle w:val="code"/>
      </w:pPr>
      <w:r>
        <w:tab/>
        <w:t>if (nChar == KEY_S)</w:t>
      </w:r>
    </w:p>
    <w:p w14:paraId="121AF148" w14:textId="77777777" w:rsidR="00964D8D" w:rsidRDefault="00964D8D" w:rsidP="00964D8D">
      <w:pPr>
        <w:pStyle w:val="code"/>
      </w:pPr>
      <w:r>
        <w:tab/>
        <w:t>{</w:t>
      </w:r>
    </w:p>
    <w:p w14:paraId="2EA70610" w14:textId="77777777" w:rsidR="00964D8D" w:rsidRDefault="00964D8D" w:rsidP="00964D8D">
      <w:pPr>
        <w:pStyle w:val="code"/>
      </w:pPr>
      <w:r>
        <w:tab/>
      </w:r>
      <w:r>
        <w:tab/>
        <w:t>player2.SetMovingDown(true);</w:t>
      </w:r>
    </w:p>
    <w:p w14:paraId="58A06269" w14:textId="77777777" w:rsidR="00964D8D" w:rsidRDefault="00964D8D" w:rsidP="00964D8D">
      <w:pPr>
        <w:pStyle w:val="code"/>
      </w:pPr>
      <w:r>
        <w:tab/>
        <w:t>}</w:t>
      </w:r>
    </w:p>
    <w:p w14:paraId="1BEC44BE" w14:textId="77777777" w:rsidR="00964D8D" w:rsidRDefault="00964D8D" w:rsidP="00964D8D">
      <w:pPr>
        <w:pStyle w:val="code"/>
      </w:pPr>
      <w:r>
        <w:tab/>
        <w:t>if (nChar == KEY_P)</w:t>
      </w:r>
    </w:p>
    <w:p w14:paraId="5215E465" w14:textId="77777777" w:rsidR="00964D8D" w:rsidRDefault="00964D8D" w:rsidP="00964D8D">
      <w:pPr>
        <w:pStyle w:val="code"/>
      </w:pPr>
      <w:r>
        <w:tab/>
        <w:t>{</w:t>
      </w:r>
    </w:p>
    <w:p w14:paraId="2CE7D973" w14:textId="77777777" w:rsidR="00964D8D" w:rsidRDefault="00964D8D" w:rsidP="00964D8D">
      <w:pPr>
        <w:pStyle w:val="code"/>
      </w:pPr>
      <w:r>
        <w:tab/>
      </w:r>
      <w:r>
        <w:tab/>
        <w:t>for (int i = 0; i &lt; LAKERED; i++) {</w:t>
      </w:r>
    </w:p>
    <w:p w14:paraId="558DD3B0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1[i].hack = true;</w:t>
      </w:r>
    </w:p>
    <w:p w14:paraId="3CFEE8A5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1A2FD663" w14:textId="77777777" w:rsidR="00964D8D" w:rsidRDefault="00964D8D" w:rsidP="00964D8D">
      <w:pPr>
        <w:pStyle w:val="code"/>
      </w:pPr>
      <w:r>
        <w:tab/>
      </w:r>
      <w:r>
        <w:tab/>
        <w:t>for (int i = 0; i &lt; LAKEICE; i++) {</w:t>
      </w:r>
    </w:p>
    <w:p w14:paraId="384062A4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2[i].hack = true;</w:t>
      </w:r>
    </w:p>
    <w:p w14:paraId="1914FCC8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53237E8" w14:textId="77777777" w:rsidR="00964D8D" w:rsidRDefault="00964D8D" w:rsidP="00964D8D">
      <w:pPr>
        <w:pStyle w:val="code"/>
      </w:pPr>
      <w:r>
        <w:tab/>
      </w:r>
      <w:r>
        <w:tab/>
        <w:t>for (int i = 0; i &lt; LAKEGREEN; i++) {</w:t>
      </w:r>
    </w:p>
    <w:p w14:paraId="0297A26A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3[i].hack = true;</w:t>
      </w:r>
    </w:p>
    <w:p w14:paraId="0E3E7BE7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E23F3A9" w14:textId="77777777" w:rsidR="00964D8D" w:rsidRDefault="00964D8D" w:rsidP="00964D8D">
      <w:pPr>
        <w:pStyle w:val="code"/>
      </w:pPr>
      <w:r>
        <w:tab/>
      </w:r>
      <w:r>
        <w:tab/>
        <w:t>hits_left.Add(10000);</w:t>
      </w:r>
    </w:p>
    <w:p w14:paraId="1447615B" w14:textId="77777777" w:rsidR="00964D8D" w:rsidRDefault="00964D8D" w:rsidP="00964D8D">
      <w:pPr>
        <w:pStyle w:val="code"/>
      </w:pPr>
      <w:r>
        <w:tab/>
        <w:t>}</w:t>
      </w:r>
    </w:p>
    <w:p w14:paraId="116E9410" w14:textId="77777777" w:rsidR="00964D8D" w:rsidRDefault="00964D8D" w:rsidP="00964D8D">
      <w:pPr>
        <w:pStyle w:val="code"/>
      </w:pPr>
      <w:r>
        <w:t>}</w:t>
      </w:r>
    </w:p>
    <w:p w14:paraId="5A32DF89" w14:textId="77777777" w:rsidR="00964D8D" w:rsidRDefault="00964D8D" w:rsidP="00964D8D">
      <w:pPr>
        <w:pStyle w:val="code"/>
      </w:pPr>
    </w:p>
    <w:p w14:paraId="6CB66DAC" w14:textId="77777777" w:rsidR="00964D8D" w:rsidRDefault="00964D8D" w:rsidP="00964D8D">
      <w:pPr>
        <w:pStyle w:val="code"/>
      </w:pPr>
      <w:r>
        <w:t>void CGameStateRun2::OnKeyUp(UINT nChar, UINT nRepCnt, UINT nFlags)</w:t>
      </w:r>
    </w:p>
    <w:p w14:paraId="2D9A56B2" w14:textId="77777777" w:rsidR="00964D8D" w:rsidRDefault="00964D8D" w:rsidP="00964D8D">
      <w:pPr>
        <w:pStyle w:val="code"/>
      </w:pPr>
      <w:r>
        <w:t>{</w:t>
      </w:r>
    </w:p>
    <w:p w14:paraId="14FCC435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= 0x25; // keyboard</w:t>
      </w:r>
      <w:r>
        <w:rPr>
          <w:rFonts w:hint="eastAsia"/>
        </w:rPr>
        <w:t>左箭頭</w:t>
      </w:r>
    </w:p>
    <w:p w14:paraId="3FFFDB0E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= 0x26; // keyboard</w:t>
      </w:r>
      <w:r>
        <w:rPr>
          <w:rFonts w:hint="eastAsia"/>
        </w:rPr>
        <w:t>上箭頭</w:t>
      </w:r>
    </w:p>
    <w:p w14:paraId="55836B98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2DC3994F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= 0x28; // keyboard</w:t>
      </w:r>
      <w:r>
        <w:rPr>
          <w:rFonts w:hint="eastAsia"/>
        </w:rPr>
        <w:t>下箭頭</w:t>
      </w:r>
    </w:p>
    <w:p w14:paraId="43DD458A" w14:textId="77777777" w:rsidR="00964D8D" w:rsidRDefault="00964D8D" w:rsidP="00964D8D">
      <w:pPr>
        <w:pStyle w:val="code"/>
      </w:pPr>
      <w:r>
        <w:tab/>
        <w:t>const char KEY_A = 'A';</w:t>
      </w:r>
    </w:p>
    <w:p w14:paraId="1AC190CF" w14:textId="77777777" w:rsidR="00964D8D" w:rsidRDefault="00964D8D" w:rsidP="00964D8D">
      <w:pPr>
        <w:pStyle w:val="code"/>
      </w:pPr>
      <w:r>
        <w:tab/>
        <w:t>const char KEY_W = 'W';</w:t>
      </w:r>
    </w:p>
    <w:p w14:paraId="0EDD083B" w14:textId="77777777" w:rsidR="00964D8D" w:rsidRDefault="00964D8D" w:rsidP="00964D8D">
      <w:pPr>
        <w:pStyle w:val="code"/>
      </w:pPr>
      <w:r>
        <w:tab/>
        <w:t>const char KEY_D = 'D';</w:t>
      </w:r>
    </w:p>
    <w:p w14:paraId="5091674B" w14:textId="77777777" w:rsidR="00964D8D" w:rsidRDefault="00964D8D" w:rsidP="00964D8D">
      <w:pPr>
        <w:pStyle w:val="code"/>
      </w:pPr>
      <w:r>
        <w:tab/>
        <w:t>const char KEY_S = 'S';</w:t>
      </w:r>
    </w:p>
    <w:p w14:paraId="75349A5C" w14:textId="77777777" w:rsidR="00964D8D" w:rsidRDefault="00964D8D" w:rsidP="00964D8D">
      <w:pPr>
        <w:pStyle w:val="code"/>
      </w:pPr>
      <w:r>
        <w:tab/>
        <w:t>if (nChar == KEY_LEFT)</w:t>
      </w:r>
    </w:p>
    <w:p w14:paraId="7E12ADC2" w14:textId="77777777" w:rsidR="00964D8D" w:rsidRDefault="00964D8D" w:rsidP="00964D8D">
      <w:pPr>
        <w:pStyle w:val="code"/>
      </w:pPr>
      <w:r>
        <w:tab/>
        <w:t>{</w:t>
      </w:r>
    </w:p>
    <w:p w14:paraId="2DA0F2E0" w14:textId="77777777" w:rsidR="00964D8D" w:rsidRDefault="00964D8D" w:rsidP="00964D8D">
      <w:pPr>
        <w:pStyle w:val="code"/>
      </w:pPr>
      <w:r>
        <w:tab/>
      </w:r>
      <w:r>
        <w:tab/>
        <w:t>player1.SetMovingLeft(false);</w:t>
      </w:r>
    </w:p>
    <w:p w14:paraId="1292378C" w14:textId="77777777" w:rsidR="00964D8D" w:rsidRDefault="00964D8D" w:rsidP="00964D8D">
      <w:pPr>
        <w:pStyle w:val="code"/>
      </w:pPr>
      <w:r>
        <w:tab/>
        <w:t>}</w:t>
      </w:r>
    </w:p>
    <w:p w14:paraId="0E69A3DE" w14:textId="77777777" w:rsidR="00964D8D" w:rsidRDefault="00964D8D" w:rsidP="00964D8D">
      <w:pPr>
        <w:pStyle w:val="code"/>
      </w:pPr>
      <w:r>
        <w:tab/>
        <w:t xml:space="preserve">if (nChar == KEY_RIGHT) </w:t>
      </w:r>
    </w:p>
    <w:p w14:paraId="05C0435C" w14:textId="77777777" w:rsidR="00964D8D" w:rsidRDefault="00964D8D" w:rsidP="00964D8D">
      <w:pPr>
        <w:pStyle w:val="code"/>
      </w:pPr>
      <w:r>
        <w:tab/>
        <w:t>{</w:t>
      </w:r>
    </w:p>
    <w:p w14:paraId="3BE4CD61" w14:textId="77777777" w:rsidR="00964D8D" w:rsidRDefault="00964D8D" w:rsidP="00964D8D">
      <w:pPr>
        <w:pStyle w:val="code"/>
      </w:pPr>
      <w:r>
        <w:tab/>
      </w:r>
      <w:r>
        <w:tab/>
        <w:t>player1.SetMovingRight(false);</w:t>
      </w:r>
    </w:p>
    <w:p w14:paraId="53A7DB7A" w14:textId="77777777" w:rsidR="00964D8D" w:rsidRDefault="00964D8D" w:rsidP="00964D8D">
      <w:pPr>
        <w:pStyle w:val="code"/>
      </w:pPr>
      <w:r>
        <w:tab/>
        <w:t>}</w:t>
      </w:r>
    </w:p>
    <w:p w14:paraId="699BBDF8" w14:textId="77777777" w:rsidR="00964D8D" w:rsidRDefault="00964D8D" w:rsidP="00964D8D">
      <w:pPr>
        <w:pStyle w:val="code"/>
      </w:pPr>
      <w:r>
        <w:tab/>
        <w:t>if (nChar == KEY_UP)</w:t>
      </w:r>
    </w:p>
    <w:p w14:paraId="16D3CD74" w14:textId="77777777" w:rsidR="00964D8D" w:rsidRDefault="00964D8D" w:rsidP="00964D8D">
      <w:pPr>
        <w:pStyle w:val="code"/>
      </w:pPr>
      <w:r>
        <w:tab/>
        <w:t>{</w:t>
      </w:r>
    </w:p>
    <w:p w14:paraId="567DA65E" w14:textId="77777777" w:rsidR="00964D8D" w:rsidRDefault="00964D8D" w:rsidP="00964D8D">
      <w:pPr>
        <w:pStyle w:val="code"/>
      </w:pPr>
      <w:r>
        <w:tab/>
      </w:r>
      <w:r>
        <w:tab/>
        <w:t>player1.SetMovingUp(false);</w:t>
      </w:r>
    </w:p>
    <w:p w14:paraId="2D644C13" w14:textId="77777777" w:rsidR="00964D8D" w:rsidRDefault="00964D8D" w:rsidP="00964D8D">
      <w:pPr>
        <w:pStyle w:val="code"/>
      </w:pPr>
      <w:r>
        <w:tab/>
        <w:t>}</w:t>
      </w:r>
    </w:p>
    <w:p w14:paraId="7BC74C44" w14:textId="77777777" w:rsidR="00964D8D" w:rsidRDefault="00964D8D" w:rsidP="00964D8D">
      <w:pPr>
        <w:pStyle w:val="code"/>
      </w:pPr>
      <w:r>
        <w:tab/>
        <w:t>if (nChar == KEY_DOWN)</w:t>
      </w:r>
    </w:p>
    <w:p w14:paraId="27C5C4F7" w14:textId="77777777" w:rsidR="00964D8D" w:rsidRDefault="00964D8D" w:rsidP="00964D8D">
      <w:pPr>
        <w:pStyle w:val="code"/>
      </w:pPr>
      <w:r>
        <w:tab/>
        <w:t>{</w:t>
      </w:r>
    </w:p>
    <w:p w14:paraId="6921FFBC" w14:textId="77777777" w:rsidR="00964D8D" w:rsidRDefault="00964D8D" w:rsidP="00964D8D">
      <w:pPr>
        <w:pStyle w:val="code"/>
      </w:pPr>
      <w:r>
        <w:tab/>
      </w:r>
      <w:r>
        <w:tab/>
        <w:t>player1.SetMovingDown(false);</w:t>
      </w:r>
    </w:p>
    <w:p w14:paraId="585CBE7D" w14:textId="77777777" w:rsidR="00964D8D" w:rsidRDefault="00964D8D" w:rsidP="00964D8D">
      <w:pPr>
        <w:pStyle w:val="code"/>
      </w:pPr>
      <w:r>
        <w:tab/>
        <w:t>}</w:t>
      </w:r>
    </w:p>
    <w:p w14:paraId="7904B087" w14:textId="77777777" w:rsidR="00964D8D" w:rsidRDefault="00964D8D" w:rsidP="00964D8D">
      <w:pPr>
        <w:pStyle w:val="code"/>
      </w:pPr>
      <w:r>
        <w:tab/>
        <w:t>if (nChar == KEY_A)</w:t>
      </w:r>
    </w:p>
    <w:p w14:paraId="43F51332" w14:textId="77777777" w:rsidR="00964D8D" w:rsidRDefault="00964D8D" w:rsidP="00964D8D">
      <w:pPr>
        <w:pStyle w:val="code"/>
      </w:pPr>
      <w:r>
        <w:tab/>
        <w:t>{</w:t>
      </w:r>
    </w:p>
    <w:p w14:paraId="2BEE2B39" w14:textId="77777777" w:rsidR="00964D8D" w:rsidRDefault="00964D8D" w:rsidP="00964D8D">
      <w:pPr>
        <w:pStyle w:val="code"/>
      </w:pPr>
      <w:r>
        <w:tab/>
      </w:r>
      <w:r>
        <w:tab/>
        <w:t>player2.SetMovingLeft(false);</w:t>
      </w:r>
    </w:p>
    <w:p w14:paraId="6AFCFD2D" w14:textId="77777777" w:rsidR="00964D8D" w:rsidRDefault="00964D8D" w:rsidP="00964D8D">
      <w:pPr>
        <w:pStyle w:val="code"/>
      </w:pPr>
      <w:r>
        <w:tab/>
        <w:t>}</w:t>
      </w:r>
    </w:p>
    <w:p w14:paraId="06898E87" w14:textId="77777777" w:rsidR="00964D8D" w:rsidRDefault="00964D8D" w:rsidP="00964D8D">
      <w:pPr>
        <w:pStyle w:val="code"/>
      </w:pPr>
      <w:r>
        <w:tab/>
        <w:t xml:space="preserve">if (nChar == KEY_D) </w:t>
      </w:r>
    </w:p>
    <w:p w14:paraId="662D892A" w14:textId="77777777" w:rsidR="00964D8D" w:rsidRDefault="00964D8D" w:rsidP="00964D8D">
      <w:pPr>
        <w:pStyle w:val="code"/>
      </w:pPr>
      <w:r>
        <w:tab/>
        <w:t>{</w:t>
      </w:r>
    </w:p>
    <w:p w14:paraId="7BF3EBF7" w14:textId="77777777" w:rsidR="00964D8D" w:rsidRDefault="00964D8D" w:rsidP="00964D8D">
      <w:pPr>
        <w:pStyle w:val="code"/>
      </w:pPr>
      <w:r>
        <w:tab/>
      </w:r>
      <w:r>
        <w:tab/>
        <w:t>player2.SetMovingRight(false);</w:t>
      </w:r>
    </w:p>
    <w:p w14:paraId="57B06F85" w14:textId="77777777" w:rsidR="00964D8D" w:rsidRDefault="00964D8D" w:rsidP="00964D8D">
      <w:pPr>
        <w:pStyle w:val="code"/>
      </w:pPr>
      <w:r>
        <w:tab/>
        <w:t>}</w:t>
      </w:r>
    </w:p>
    <w:p w14:paraId="26B326D9" w14:textId="77777777" w:rsidR="00964D8D" w:rsidRDefault="00964D8D" w:rsidP="00964D8D">
      <w:pPr>
        <w:pStyle w:val="code"/>
      </w:pPr>
      <w:r>
        <w:tab/>
        <w:t>if (nChar == KEY_W)</w:t>
      </w:r>
    </w:p>
    <w:p w14:paraId="41E60B07" w14:textId="77777777" w:rsidR="00964D8D" w:rsidRDefault="00964D8D" w:rsidP="00964D8D">
      <w:pPr>
        <w:pStyle w:val="code"/>
      </w:pPr>
      <w:r>
        <w:tab/>
        <w:t>{</w:t>
      </w:r>
    </w:p>
    <w:p w14:paraId="3141EE3A" w14:textId="77777777" w:rsidR="00964D8D" w:rsidRDefault="00964D8D" w:rsidP="00964D8D">
      <w:pPr>
        <w:pStyle w:val="code"/>
      </w:pPr>
      <w:r>
        <w:lastRenderedPageBreak/>
        <w:tab/>
      </w:r>
      <w:r>
        <w:tab/>
        <w:t>player2.SetMovingUp(false);</w:t>
      </w:r>
    </w:p>
    <w:p w14:paraId="495CE303" w14:textId="77777777" w:rsidR="00964D8D" w:rsidRDefault="00964D8D" w:rsidP="00964D8D">
      <w:pPr>
        <w:pStyle w:val="code"/>
      </w:pPr>
      <w:r>
        <w:tab/>
        <w:t>}</w:t>
      </w:r>
    </w:p>
    <w:p w14:paraId="0B7DCFEC" w14:textId="77777777" w:rsidR="00964D8D" w:rsidRDefault="00964D8D" w:rsidP="00964D8D">
      <w:pPr>
        <w:pStyle w:val="code"/>
      </w:pPr>
      <w:r>
        <w:tab/>
        <w:t>if (nChar == KEY_S)</w:t>
      </w:r>
    </w:p>
    <w:p w14:paraId="749E3E70" w14:textId="77777777" w:rsidR="00964D8D" w:rsidRDefault="00964D8D" w:rsidP="00964D8D">
      <w:pPr>
        <w:pStyle w:val="code"/>
      </w:pPr>
      <w:r>
        <w:tab/>
        <w:t>{</w:t>
      </w:r>
    </w:p>
    <w:p w14:paraId="75CE473F" w14:textId="77777777" w:rsidR="00964D8D" w:rsidRDefault="00964D8D" w:rsidP="00964D8D">
      <w:pPr>
        <w:pStyle w:val="code"/>
      </w:pPr>
      <w:r>
        <w:tab/>
      </w:r>
      <w:r>
        <w:tab/>
        <w:t>player2.SetMovingDown(false);</w:t>
      </w:r>
    </w:p>
    <w:p w14:paraId="05901FC5" w14:textId="77777777" w:rsidR="00964D8D" w:rsidRDefault="00964D8D" w:rsidP="00964D8D">
      <w:pPr>
        <w:pStyle w:val="code"/>
      </w:pPr>
      <w:r>
        <w:tab/>
        <w:t>}</w:t>
      </w:r>
    </w:p>
    <w:p w14:paraId="051F80FE" w14:textId="77777777" w:rsidR="00964D8D" w:rsidRDefault="00964D8D" w:rsidP="00964D8D">
      <w:pPr>
        <w:pStyle w:val="code"/>
      </w:pPr>
      <w:r>
        <w:t>}</w:t>
      </w:r>
    </w:p>
    <w:p w14:paraId="24A43B22" w14:textId="77777777" w:rsidR="00964D8D" w:rsidRDefault="00964D8D" w:rsidP="00964D8D">
      <w:pPr>
        <w:pStyle w:val="code"/>
      </w:pPr>
    </w:p>
    <w:p w14:paraId="4B7D5D4B" w14:textId="77777777" w:rsidR="00964D8D" w:rsidRDefault="00964D8D" w:rsidP="00964D8D">
      <w:pPr>
        <w:pStyle w:val="code"/>
      </w:pPr>
      <w:r>
        <w:t>void CGameStateRun2::OnShow()</w:t>
      </w:r>
    </w:p>
    <w:p w14:paraId="2370ED33" w14:textId="77777777" w:rsidR="00964D8D" w:rsidRDefault="00964D8D" w:rsidP="00964D8D">
      <w:pPr>
        <w:pStyle w:val="code"/>
      </w:pPr>
      <w:r>
        <w:t>{</w:t>
      </w:r>
    </w:p>
    <w:p w14:paraId="3E488708" w14:textId="77777777" w:rsidR="00964D8D" w:rsidRDefault="00964D8D" w:rsidP="00964D8D">
      <w:pPr>
        <w:pStyle w:val="code"/>
      </w:pPr>
      <w:r>
        <w:tab/>
        <w:t>background.ShowBitmap();</w:t>
      </w:r>
    </w:p>
    <w:p w14:paraId="7F711F03" w14:textId="77777777" w:rsidR="00964D8D" w:rsidRDefault="00964D8D" w:rsidP="00964D8D">
      <w:pPr>
        <w:pStyle w:val="code"/>
      </w:pPr>
      <w:r>
        <w:tab/>
        <w:t>button1[1].OnShow3();</w:t>
      </w:r>
    </w:p>
    <w:p w14:paraId="31BF9F84" w14:textId="77777777" w:rsidR="00964D8D" w:rsidRDefault="00964D8D" w:rsidP="00964D8D">
      <w:pPr>
        <w:pStyle w:val="code"/>
      </w:pPr>
      <w:r>
        <w:tab/>
        <w:t>gamemap.OnShow();</w:t>
      </w:r>
    </w:p>
    <w:p w14:paraId="1F57544F" w14:textId="77777777" w:rsidR="00964D8D" w:rsidRDefault="00964D8D" w:rsidP="00964D8D">
      <w:pPr>
        <w:pStyle w:val="code"/>
      </w:pPr>
    </w:p>
    <w:p w14:paraId="744A2DDE" w14:textId="77777777" w:rsidR="00964D8D" w:rsidRDefault="00964D8D" w:rsidP="00964D8D">
      <w:pPr>
        <w:pStyle w:val="code"/>
      </w:pPr>
      <w:r>
        <w:tab/>
        <w:t>for (int i = 0; i &lt; NUMRED; i++)</w:t>
      </w:r>
    </w:p>
    <w:p w14:paraId="5CCE8F50" w14:textId="77777777" w:rsidR="00964D8D" w:rsidRDefault="00964D8D" w:rsidP="00964D8D">
      <w:pPr>
        <w:pStyle w:val="code"/>
      </w:pPr>
      <w:r>
        <w:tab/>
      </w:r>
      <w:r>
        <w:tab/>
        <w:t>diamond1[i].OnShow();</w:t>
      </w:r>
      <w:r>
        <w:tab/>
      </w:r>
      <w:r>
        <w:tab/>
      </w:r>
    </w:p>
    <w:p w14:paraId="7B5CDF07" w14:textId="77777777" w:rsidR="00964D8D" w:rsidRDefault="00964D8D" w:rsidP="00964D8D">
      <w:pPr>
        <w:pStyle w:val="code"/>
      </w:pPr>
      <w:r>
        <w:tab/>
        <w:t>for (int i = 0; i &lt; NUMICE; i++)</w:t>
      </w:r>
    </w:p>
    <w:p w14:paraId="34E5101F" w14:textId="77777777" w:rsidR="00964D8D" w:rsidRDefault="00964D8D" w:rsidP="00964D8D">
      <w:pPr>
        <w:pStyle w:val="code"/>
      </w:pPr>
      <w:r>
        <w:tab/>
        <w:t>{</w:t>
      </w:r>
    </w:p>
    <w:p w14:paraId="52A84369" w14:textId="77777777" w:rsidR="00964D8D" w:rsidRDefault="00964D8D" w:rsidP="00964D8D">
      <w:pPr>
        <w:pStyle w:val="code"/>
      </w:pPr>
      <w:r>
        <w:tab/>
      </w:r>
      <w:r>
        <w:tab/>
        <w:t>diamond2[i].OnShow();</w:t>
      </w:r>
    </w:p>
    <w:p w14:paraId="1C2EFE4B" w14:textId="77777777" w:rsidR="00964D8D" w:rsidRDefault="00964D8D" w:rsidP="00964D8D">
      <w:pPr>
        <w:pStyle w:val="code"/>
      </w:pPr>
      <w:r>
        <w:tab/>
        <w:t>}</w:t>
      </w:r>
    </w:p>
    <w:p w14:paraId="51DE5358" w14:textId="77777777" w:rsidR="00964D8D" w:rsidRDefault="00964D8D" w:rsidP="00964D8D">
      <w:pPr>
        <w:pStyle w:val="code"/>
      </w:pPr>
    </w:p>
    <w:p w14:paraId="5930377A" w14:textId="77777777" w:rsidR="00964D8D" w:rsidRDefault="00964D8D" w:rsidP="00964D8D">
      <w:pPr>
        <w:pStyle w:val="code"/>
      </w:pPr>
      <w:r>
        <w:tab/>
        <w:t>reddoor.OnShow();</w:t>
      </w:r>
    </w:p>
    <w:p w14:paraId="29CD1B5D" w14:textId="77777777" w:rsidR="00964D8D" w:rsidRDefault="00964D8D" w:rsidP="00964D8D">
      <w:pPr>
        <w:pStyle w:val="code"/>
      </w:pPr>
      <w:r>
        <w:tab/>
        <w:t>icedoor.OnShow();</w:t>
      </w:r>
    </w:p>
    <w:p w14:paraId="3C9F82AC" w14:textId="77777777" w:rsidR="00964D8D" w:rsidRDefault="00964D8D" w:rsidP="00964D8D">
      <w:pPr>
        <w:pStyle w:val="code"/>
      </w:pPr>
      <w:r>
        <w:tab/>
        <w:t>for (int i = 0; i &lt; NUMMOD; i++)</w:t>
      </w:r>
    </w:p>
    <w:p w14:paraId="4E64C9B0" w14:textId="77777777" w:rsidR="00964D8D" w:rsidRDefault="00964D8D" w:rsidP="00964D8D">
      <w:pPr>
        <w:pStyle w:val="code"/>
      </w:pPr>
      <w:r>
        <w:tab/>
        <w:t>{</w:t>
      </w:r>
    </w:p>
    <w:p w14:paraId="0B9A508A" w14:textId="77777777" w:rsidR="00964D8D" w:rsidRDefault="00964D8D" w:rsidP="00964D8D">
      <w:pPr>
        <w:pStyle w:val="code"/>
      </w:pPr>
      <w:r>
        <w:tab/>
      </w:r>
      <w:r>
        <w:tab/>
        <w:t>mood[i].OnShow();</w:t>
      </w:r>
      <w:r>
        <w:tab/>
      </w:r>
      <w:r>
        <w:tab/>
      </w:r>
      <w:r>
        <w:tab/>
      </w:r>
    </w:p>
    <w:p w14:paraId="3A106B51" w14:textId="77777777" w:rsidR="00964D8D" w:rsidRDefault="00964D8D" w:rsidP="00964D8D">
      <w:pPr>
        <w:pStyle w:val="code"/>
      </w:pPr>
      <w:r>
        <w:tab/>
        <w:t>}</w:t>
      </w:r>
    </w:p>
    <w:p w14:paraId="22F1CA36" w14:textId="77777777" w:rsidR="00964D8D" w:rsidRDefault="00964D8D" w:rsidP="00964D8D">
      <w:pPr>
        <w:pStyle w:val="code"/>
      </w:pPr>
      <w:r>
        <w:tab/>
        <w:t>button[0].OnShow();</w:t>
      </w:r>
    </w:p>
    <w:p w14:paraId="30E72D8B" w14:textId="77777777" w:rsidR="00964D8D" w:rsidRDefault="00964D8D" w:rsidP="00964D8D">
      <w:pPr>
        <w:pStyle w:val="code"/>
      </w:pPr>
      <w:r>
        <w:tab/>
        <w:t>button[1].OnShow2();</w:t>
      </w:r>
    </w:p>
    <w:p w14:paraId="2FCB029E" w14:textId="77777777" w:rsidR="00964D8D" w:rsidRDefault="00964D8D" w:rsidP="00964D8D">
      <w:pPr>
        <w:pStyle w:val="code"/>
      </w:pPr>
      <w:r>
        <w:tab/>
        <w:t>button[2].OnShow();</w:t>
      </w:r>
    </w:p>
    <w:p w14:paraId="1A302810" w14:textId="77777777" w:rsidR="00964D8D" w:rsidRDefault="00964D8D" w:rsidP="00964D8D">
      <w:pPr>
        <w:pStyle w:val="code"/>
      </w:pPr>
      <w:r>
        <w:tab/>
        <w:t>button1[0].OnShow();</w:t>
      </w:r>
    </w:p>
    <w:p w14:paraId="447DBE49" w14:textId="77777777" w:rsidR="00964D8D" w:rsidRDefault="00964D8D" w:rsidP="00964D8D">
      <w:pPr>
        <w:pStyle w:val="code"/>
      </w:pPr>
      <w:r>
        <w:tab/>
        <w:t>button1[2].OnShow();</w:t>
      </w:r>
    </w:p>
    <w:p w14:paraId="26F9D382" w14:textId="77777777" w:rsidR="00964D8D" w:rsidRDefault="00964D8D" w:rsidP="00964D8D">
      <w:pPr>
        <w:pStyle w:val="code"/>
      </w:pPr>
      <w:r>
        <w:tab/>
        <w:t>for (int i = 0; i &lt; LAKERED; i++)</w:t>
      </w:r>
    </w:p>
    <w:p w14:paraId="5933E5A9" w14:textId="77777777" w:rsidR="00964D8D" w:rsidRDefault="00964D8D" w:rsidP="00964D8D">
      <w:pPr>
        <w:pStyle w:val="code"/>
      </w:pPr>
      <w:r>
        <w:tab/>
        <w:t>{</w:t>
      </w:r>
    </w:p>
    <w:p w14:paraId="36FE7084" w14:textId="77777777" w:rsidR="00964D8D" w:rsidRDefault="00964D8D" w:rsidP="00964D8D">
      <w:pPr>
        <w:pStyle w:val="code"/>
      </w:pPr>
      <w:r>
        <w:tab/>
      </w:r>
      <w:r>
        <w:tab/>
        <w:t>Lake1[i].OnShow();</w:t>
      </w:r>
      <w:r>
        <w:tab/>
      </w:r>
      <w:r>
        <w:tab/>
      </w:r>
      <w:r>
        <w:tab/>
      </w:r>
    </w:p>
    <w:p w14:paraId="5A2F55E9" w14:textId="77777777" w:rsidR="00964D8D" w:rsidRDefault="00964D8D" w:rsidP="00964D8D">
      <w:pPr>
        <w:pStyle w:val="code"/>
      </w:pPr>
      <w:r>
        <w:tab/>
        <w:t>}</w:t>
      </w:r>
    </w:p>
    <w:p w14:paraId="64FFC34E" w14:textId="77777777" w:rsidR="00964D8D" w:rsidRDefault="00964D8D" w:rsidP="00964D8D">
      <w:pPr>
        <w:pStyle w:val="code"/>
      </w:pPr>
      <w:r>
        <w:tab/>
        <w:t>for (int i = 0; i &lt; LAKEICE; i++)</w:t>
      </w:r>
    </w:p>
    <w:p w14:paraId="42F4643F" w14:textId="77777777" w:rsidR="00964D8D" w:rsidRDefault="00964D8D" w:rsidP="00964D8D">
      <w:pPr>
        <w:pStyle w:val="code"/>
      </w:pPr>
      <w:r>
        <w:tab/>
        <w:t>{</w:t>
      </w:r>
    </w:p>
    <w:p w14:paraId="34B6A7B8" w14:textId="77777777" w:rsidR="00964D8D" w:rsidRDefault="00964D8D" w:rsidP="00964D8D">
      <w:pPr>
        <w:pStyle w:val="code"/>
      </w:pPr>
      <w:r>
        <w:tab/>
      </w:r>
      <w:r>
        <w:tab/>
        <w:t>Lake2[i].OnShow();</w:t>
      </w:r>
    </w:p>
    <w:p w14:paraId="5E4D07B9" w14:textId="77777777" w:rsidR="00964D8D" w:rsidRDefault="00964D8D" w:rsidP="00964D8D">
      <w:pPr>
        <w:pStyle w:val="code"/>
      </w:pPr>
      <w:r>
        <w:tab/>
        <w:t>}</w:t>
      </w:r>
    </w:p>
    <w:p w14:paraId="4C2E21CB" w14:textId="77777777" w:rsidR="00964D8D" w:rsidRDefault="00964D8D" w:rsidP="00964D8D">
      <w:pPr>
        <w:pStyle w:val="code"/>
      </w:pPr>
      <w:r>
        <w:tab/>
        <w:t>for (int i = 0; i &lt; LAKEGREEN; i++)</w:t>
      </w:r>
    </w:p>
    <w:p w14:paraId="20D33D91" w14:textId="77777777" w:rsidR="00964D8D" w:rsidRDefault="00964D8D" w:rsidP="00964D8D">
      <w:pPr>
        <w:pStyle w:val="code"/>
      </w:pPr>
      <w:r>
        <w:tab/>
        <w:t>{</w:t>
      </w:r>
    </w:p>
    <w:p w14:paraId="62EDAED4" w14:textId="77777777" w:rsidR="00964D8D" w:rsidRDefault="00964D8D" w:rsidP="00964D8D">
      <w:pPr>
        <w:pStyle w:val="code"/>
      </w:pPr>
      <w:r>
        <w:tab/>
      </w:r>
      <w:r>
        <w:tab/>
        <w:t>Lake3[i].OnShow();</w:t>
      </w:r>
    </w:p>
    <w:p w14:paraId="5358DBF9" w14:textId="77777777" w:rsidR="00964D8D" w:rsidRDefault="00964D8D" w:rsidP="00964D8D">
      <w:pPr>
        <w:pStyle w:val="code"/>
      </w:pPr>
      <w:r>
        <w:tab/>
        <w:t>}</w:t>
      </w:r>
    </w:p>
    <w:p w14:paraId="12FBBAF3" w14:textId="77777777" w:rsidR="00964D8D" w:rsidRDefault="00964D8D" w:rsidP="00964D8D">
      <w:pPr>
        <w:pStyle w:val="code"/>
      </w:pPr>
      <w:r>
        <w:tab/>
        <w:t>player1.OnShow();</w:t>
      </w:r>
    </w:p>
    <w:p w14:paraId="5E3FA76F" w14:textId="77777777" w:rsidR="00964D8D" w:rsidRDefault="00964D8D" w:rsidP="00964D8D">
      <w:pPr>
        <w:pStyle w:val="code"/>
      </w:pPr>
      <w:r>
        <w:tab/>
        <w:t>player2.OnShow();</w:t>
      </w:r>
    </w:p>
    <w:p w14:paraId="4B073F24" w14:textId="77777777" w:rsidR="00964D8D" w:rsidRDefault="00964D8D" w:rsidP="00964D8D">
      <w:pPr>
        <w:pStyle w:val="code"/>
      </w:pPr>
      <w:r>
        <w:t>}</w:t>
      </w:r>
    </w:p>
    <w:p w14:paraId="76B3C3EB" w14:textId="59449427" w:rsidR="00241DD1" w:rsidRDefault="00964D8D" w:rsidP="007405B2">
      <w:pPr>
        <w:pStyle w:val="code"/>
      </w:pPr>
      <w:r>
        <w:t>}</w:t>
      </w:r>
    </w:p>
    <w:p w14:paraId="36F47C74" w14:textId="5C573146" w:rsidR="00970281" w:rsidRDefault="00970281" w:rsidP="007405B2">
      <w:pPr>
        <w:pStyle w:val="code"/>
      </w:pPr>
    </w:p>
    <w:p w14:paraId="180A410B" w14:textId="79404EC0" w:rsidR="00970281" w:rsidRDefault="00970281" w:rsidP="007405B2">
      <w:pPr>
        <w:pStyle w:val="code"/>
      </w:pPr>
      <w:r>
        <w:rPr>
          <w:rFonts w:hint="eastAsia"/>
        </w:rPr>
        <w:t>&lt;</w:t>
      </w:r>
      <w:r>
        <w:t>box.h&gt;</w:t>
      </w:r>
    </w:p>
    <w:p w14:paraId="67B9E3DA" w14:textId="77777777" w:rsidR="00970281" w:rsidRDefault="00970281" w:rsidP="00970281">
      <w:pPr>
        <w:pStyle w:val="code"/>
      </w:pPr>
      <w:r>
        <w:t>#include "IcePlayer.h"</w:t>
      </w:r>
    </w:p>
    <w:p w14:paraId="6167015A" w14:textId="77777777" w:rsidR="00970281" w:rsidRDefault="00970281" w:rsidP="00970281">
      <w:pPr>
        <w:pStyle w:val="code"/>
      </w:pPr>
      <w:r>
        <w:t>#include "RedPlayer.h"</w:t>
      </w:r>
    </w:p>
    <w:p w14:paraId="47ABCDC2" w14:textId="77777777" w:rsidR="00970281" w:rsidRDefault="00970281" w:rsidP="00970281">
      <w:pPr>
        <w:pStyle w:val="code"/>
      </w:pPr>
      <w:r>
        <w:t xml:space="preserve">#include &lt;fstream&gt; </w:t>
      </w:r>
    </w:p>
    <w:p w14:paraId="2501732E" w14:textId="77777777" w:rsidR="00970281" w:rsidRDefault="00970281" w:rsidP="00970281">
      <w:pPr>
        <w:pStyle w:val="code"/>
      </w:pPr>
      <w:r>
        <w:t>extern bool current_rank;</w:t>
      </w:r>
    </w:p>
    <w:p w14:paraId="43AC6E2C" w14:textId="77777777" w:rsidR="00970281" w:rsidRDefault="00970281" w:rsidP="00970281">
      <w:pPr>
        <w:pStyle w:val="code"/>
      </w:pPr>
      <w:r>
        <w:t>namespace game_framework {</w:t>
      </w:r>
    </w:p>
    <w:p w14:paraId="490B6C3E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564473B1" w14:textId="77777777" w:rsidR="00970281" w:rsidRDefault="00970281" w:rsidP="00970281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箱子的</w:t>
      </w:r>
      <w:r>
        <w:rPr>
          <w:rFonts w:hint="eastAsia"/>
        </w:rPr>
        <w:t>Class</w:t>
      </w:r>
    </w:p>
    <w:p w14:paraId="1B174018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660296AF" w14:textId="77777777" w:rsidR="00970281" w:rsidRDefault="00970281" w:rsidP="00970281">
      <w:pPr>
        <w:pStyle w:val="code"/>
      </w:pPr>
      <w:r>
        <w:t xml:space="preserve">    class box</w:t>
      </w:r>
    </w:p>
    <w:p w14:paraId="0C5B99BC" w14:textId="77777777" w:rsidR="00970281" w:rsidRDefault="00970281" w:rsidP="00970281">
      <w:pPr>
        <w:pStyle w:val="code"/>
      </w:pPr>
      <w:r>
        <w:t xml:space="preserve">    {</w:t>
      </w:r>
    </w:p>
    <w:p w14:paraId="312572D3" w14:textId="77777777" w:rsidR="00970281" w:rsidRDefault="00970281" w:rsidP="00970281">
      <w:pPr>
        <w:pStyle w:val="code"/>
      </w:pPr>
      <w:r>
        <w:t xml:space="preserve">    public:</w:t>
      </w:r>
    </w:p>
    <w:p w14:paraId="04B2E4F8" w14:textId="77777777" w:rsidR="00970281" w:rsidRDefault="00970281" w:rsidP="00970281">
      <w:pPr>
        <w:pStyle w:val="code"/>
      </w:pPr>
      <w:r>
        <w:t xml:space="preserve">        box();</w:t>
      </w:r>
    </w:p>
    <w:p w14:paraId="5E06A92D" w14:textId="77777777" w:rsidR="00970281" w:rsidRDefault="00970281" w:rsidP="00970281">
      <w:pPr>
        <w:pStyle w:val="code"/>
      </w:pPr>
      <w:r>
        <w:t xml:space="preserve">        void init();</w:t>
      </w:r>
    </w:p>
    <w:p w14:paraId="40950E32" w14:textId="77777777" w:rsidR="00970281" w:rsidRDefault="00970281" w:rsidP="00970281">
      <w:pPr>
        <w:pStyle w:val="code"/>
      </w:pPr>
      <w:r>
        <w:t xml:space="preserve">        int x, y;                    </w:t>
      </w:r>
    </w:p>
    <w:p w14:paraId="314E6EC1" w14:textId="77777777" w:rsidR="00970281" w:rsidRDefault="00970281" w:rsidP="00970281">
      <w:pPr>
        <w:pStyle w:val="code"/>
      </w:pPr>
      <w:r>
        <w:t xml:space="preserve">        bool HitEraser(RedPlayer *redplayer);                        </w:t>
      </w:r>
    </w:p>
    <w:p w14:paraId="28FBACBE" w14:textId="77777777" w:rsidR="00970281" w:rsidRDefault="00970281" w:rsidP="00970281">
      <w:pPr>
        <w:pStyle w:val="code"/>
      </w:pPr>
      <w:r>
        <w:t xml:space="preserve">        bool HitEraser(IcePlayer *iceplayer);                            </w:t>
      </w:r>
    </w:p>
    <w:p w14:paraId="5A1ECB90" w14:textId="77777777" w:rsidR="00970281" w:rsidRDefault="00970281" w:rsidP="00970281">
      <w:pPr>
        <w:pStyle w:val="code"/>
      </w:pPr>
      <w:r>
        <w:t xml:space="preserve">        void LoadBitmap();                                        </w:t>
      </w:r>
    </w:p>
    <w:p w14:paraId="6A744BA5" w14:textId="77777777" w:rsidR="00970281" w:rsidRDefault="00970281" w:rsidP="00970281">
      <w:pPr>
        <w:pStyle w:val="code"/>
      </w:pPr>
      <w:r>
        <w:t xml:space="preserve">        void OnMove();                                            </w:t>
      </w:r>
    </w:p>
    <w:p w14:paraId="0A86EE35" w14:textId="77777777" w:rsidR="00970281" w:rsidRDefault="00970281" w:rsidP="00970281">
      <w:pPr>
        <w:pStyle w:val="code"/>
      </w:pPr>
      <w:r>
        <w:t xml:space="preserve">        void SetMovingLeft(bool flag);    </w:t>
      </w:r>
    </w:p>
    <w:p w14:paraId="756D24FE" w14:textId="77777777" w:rsidR="00970281" w:rsidRDefault="00970281" w:rsidP="00970281">
      <w:pPr>
        <w:pStyle w:val="code"/>
      </w:pPr>
      <w:r>
        <w:lastRenderedPageBreak/>
        <w:t xml:space="preserve">        void OnShow();                                            </w:t>
      </w:r>
    </w:p>
    <w:p w14:paraId="773117E2" w14:textId="77777777" w:rsidR="00970281" w:rsidRDefault="00970281" w:rsidP="00970281">
      <w:pPr>
        <w:pStyle w:val="code"/>
      </w:pPr>
      <w:r>
        <w:t xml:space="preserve">        void SetXY(int nx, int ny);                                </w:t>
      </w:r>
    </w:p>
    <w:p w14:paraId="316E43CC" w14:textId="77777777" w:rsidR="00970281" w:rsidRDefault="00970281" w:rsidP="00970281">
      <w:pPr>
        <w:pStyle w:val="code"/>
      </w:pPr>
      <w:r>
        <w:t xml:space="preserve">        void SetIsAlive(bool alive);                            </w:t>
      </w:r>
    </w:p>
    <w:p w14:paraId="6E2BA4F9" w14:textId="77777777" w:rsidR="00970281" w:rsidRDefault="00970281" w:rsidP="00970281">
      <w:pPr>
        <w:pStyle w:val="code"/>
      </w:pPr>
      <w:r>
        <w:t xml:space="preserve">        bool isLeftRightEmpty(int x, int y, int value);</w:t>
      </w:r>
    </w:p>
    <w:p w14:paraId="1B64E9AF" w14:textId="77777777" w:rsidR="00970281" w:rsidRDefault="00970281" w:rsidP="00970281">
      <w:pPr>
        <w:pStyle w:val="code"/>
      </w:pPr>
      <w:r>
        <w:t xml:space="preserve">        void setfloor();</w:t>
      </w:r>
    </w:p>
    <w:p w14:paraId="0965908E" w14:textId="77777777" w:rsidR="00970281" w:rsidRDefault="00970281" w:rsidP="00970281">
      <w:pPr>
        <w:pStyle w:val="code"/>
      </w:pPr>
      <w:r>
        <w:t xml:space="preserve">        bool OnBox(int tx1, int ty1, int tx2, int ty2);</w:t>
      </w:r>
    </w:p>
    <w:p w14:paraId="186750FC" w14:textId="77777777" w:rsidR="00970281" w:rsidRDefault="00970281" w:rsidP="00970281">
      <w:pPr>
        <w:pStyle w:val="code"/>
      </w:pPr>
      <w:r>
        <w:t xml:space="preserve">        int GetX1();</w:t>
      </w:r>
    </w:p>
    <w:p w14:paraId="4E9A8C44" w14:textId="77777777" w:rsidR="00970281" w:rsidRDefault="00970281" w:rsidP="00970281">
      <w:pPr>
        <w:pStyle w:val="code"/>
      </w:pPr>
      <w:r>
        <w:t xml:space="preserve">        int GetY1();</w:t>
      </w:r>
    </w:p>
    <w:p w14:paraId="1A03F9CD" w14:textId="77777777" w:rsidR="00970281" w:rsidRDefault="00970281" w:rsidP="00970281">
      <w:pPr>
        <w:pStyle w:val="code"/>
      </w:pPr>
      <w:r>
        <w:t xml:space="preserve">    protected:</w:t>
      </w:r>
    </w:p>
    <w:p w14:paraId="2592F2EF" w14:textId="77777777" w:rsidR="00970281" w:rsidRDefault="00970281" w:rsidP="00970281">
      <w:pPr>
        <w:pStyle w:val="code"/>
      </w:pPr>
      <w:r>
        <w:t xml:space="preserve">        CMovingBitmap bmp;            </w:t>
      </w:r>
    </w:p>
    <w:p w14:paraId="117E7CEA" w14:textId="77777777" w:rsidR="00970281" w:rsidRDefault="00970281" w:rsidP="00970281">
      <w:pPr>
        <w:pStyle w:val="code"/>
      </w:pPr>
      <w:r>
        <w:t xml:space="preserve">        CGameMap gamemap;</w:t>
      </w:r>
    </w:p>
    <w:p w14:paraId="3C8AD86D" w14:textId="77777777" w:rsidR="00970281" w:rsidRDefault="00970281" w:rsidP="00970281">
      <w:pPr>
        <w:pStyle w:val="code"/>
      </w:pPr>
      <w:r>
        <w:t xml:space="preserve">        bool isMovingDown;            </w:t>
      </w:r>
    </w:p>
    <w:p w14:paraId="359DA903" w14:textId="77777777" w:rsidR="00970281" w:rsidRDefault="00970281" w:rsidP="00970281">
      <w:pPr>
        <w:pStyle w:val="code"/>
      </w:pPr>
      <w:r>
        <w:t xml:space="preserve">        bool isMovingLeft;            </w:t>
      </w:r>
    </w:p>
    <w:p w14:paraId="7C69A2A4" w14:textId="77777777" w:rsidR="00970281" w:rsidRDefault="00970281" w:rsidP="00970281">
      <w:pPr>
        <w:pStyle w:val="code"/>
      </w:pPr>
      <w:r>
        <w:t xml:space="preserve">        bool isMovingRight;            </w:t>
      </w:r>
    </w:p>
    <w:p w14:paraId="7B916383" w14:textId="77777777" w:rsidR="00970281" w:rsidRDefault="00970281" w:rsidP="00970281">
      <w:pPr>
        <w:pStyle w:val="code"/>
      </w:pPr>
      <w:r>
        <w:t xml:space="preserve">        bool isMovingUp;            </w:t>
      </w:r>
    </w:p>
    <w:p w14:paraId="13A39533" w14:textId="77777777" w:rsidR="00970281" w:rsidRDefault="00970281" w:rsidP="00970281">
      <w:pPr>
        <w:pStyle w:val="code"/>
      </w:pPr>
      <w:r>
        <w:t xml:space="preserve">        int dx, dy;                    </w:t>
      </w:r>
    </w:p>
    <w:p w14:paraId="059F7BB4" w14:textId="77777777" w:rsidR="00970281" w:rsidRDefault="00970281" w:rsidP="00970281">
      <w:pPr>
        <w:pStyle w:val="code"/>
      </w:pPr>
      <w:r>
        <w:t xml:space="preserve">        int floor;                    </w:t>
      </w:r>
    </w:p>
    <w:p w14:paraId="52596861" w14:textId="77777777" w:rsidR="00970281" w:rsidRDefault="00970281" w:rsidP="00970281">
      <w:pPr>
        <w:pStyle w:val="code"/>
      </w:pPr>
      <w:r>
        <w:t xml:space="preserve">        int map[60][80];</w:t>
      </w:r>
    </w:p>
    <w:p w14:paraId="4B062FB9" w14:textId="77777777" w:rsidR="00970281" w:rsidRDefault="00970281" w:rsidP="00970281">
      <w:pPr>
        <w:pStyle w:val="code"/>
      </w:pPr>
      <w:r>
        <w:t xml:space="preserve">        int x_edge[800];</w:t>
      </w:r>
    </w:p>
    <w:p w14:paraId="4761A7EB" w14:textId="77777777" w:rsidR="00970281" w:rsidRDefault="00970281" w:rsidP="00970281">
      <w:pPr>
        <w:pStyle w:val="code"/>
      </w:pPr>
      <w:r>
        <w:t xml:space="preserve">        int y_edge[600];</w:t>
      </w:r>
    </w:p>
    <w:p w14:paraId="0873C8CD" w14:textId="77777777" w:rsidR="00970281" w:rsidRDefault="00970281" w:rsidP="00970281">
      <w:pPr>
        <w:pStyle w:val="code"/>
      </w:pPr>
      <w:r>
        <w:t xml:space="preserve">        bool is_alive;                </w:t>
      </w:r>
    </w:p>
    <w:p w14:paraId="5CEB1F90" w14:textId="77777777" w:rsidR="00970281" w:rsidRDefault="00970281" w:rsidP="00970281">
      <w:pPr>
        <w:pStyle w:val="code"/>
      </w:pPr>
      <w:r>
        <w:t xml:space="preserve">    private:</w:t>
      </w:r>
    </w:p>
    <w:p w14:paraId="4326AEE7" w14:textId="77777777" w:rsidR="00970281" w:rsidRDefault="00970281" w:rsidP="00970281">
      <w:pPr>
        <w:pStyle w:val="code"/>
      </w:pPr>
      <w:r>
        <w:t xml:space="preserve">        bool HitRectangle(int tx1, int ty1, int tx2, int ty2);    </w:t>
      </w:r>
    </w:p>
    <w:p w14:paraId="3E10BAB8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inertia;                                            //</w:t>
      </w:r>
      <w:r>
        <w:rPr>
          <w:rFonts w:hint="eastAsia"/>
        </w:rPr>
        <w:t>慣性</w:t>
      </w:r>
    </w:p>
    <w:p w14:paraId="22D806C7" w14:textId="77777777" w:rsidR="00970281" w:rsidRDefault="00970281" w:rsidP="00970281">
      <w:pPr>
        <w:pStyle w:val="code"/>
      </w:pPr>
      <w:r>
        <w:t xml:space="preserve">        int initial_velocity;    </w:t>
      </w:r>
    </w:p>
    <w:p w14:paraId="5488C347" w14:textId="77777777" w:rsidR="00970281" w:rsidRDefault="00970281" w:rsidP="00970281">
      <w:pPr>
        <w:pStyle w:val="code"/>
      </w:pPr>
      <w:r>
        <w:t xml:space="preserve">        int velocity;            </w:t>
      </w:r>
    </w:p>
    <w:p w14:paraId="1DB86378" w14:textId="77777777" w:rsidR="00970281" w:rsidRDefault="00970281" w:rsidP="00970281">
      <w:pPr>
        <w:pStyle w:val="code"/>
      </w:pPr>
      <w:r>
        <w:t xml:space="preserve">    };</w:t>
      </w:r>
    </w:p>
    <w:p w14:paraId="04ABCE11" w14:textId="45CCC2EB" w:rsidR="00970281" w:rsidRDefault="00970281" w:rsidP="00970281">
      <w:pPr>
        <w:pStyle w:val="code"/>
      </w:pPr>
      <w:r>
        <w:t>}</w:t>
      </w:r>
    </w:p>
    <w:p w14:paraId="6996BBB9" w14:textId="56AC90F5" w:rsidR="00970281" w:rsidRDefault="00970281" w:rsidP="007405B2">
      <w:pPr>
        <w:pStyle w:val="code"/>
      </w:pPr>
    </w:p>
    <w:p w14:paraId="3541DE4C" w14:textId="657D7E5E" w:rsidR="00970281" w:rsidRDefault="00970281" w:rsidP="007405B2">
      <w:pPr>
        <w:pStyle w:val="code"/>
      </w:pPr>
      <w:r>
        <w:rPr>
          <w:rFonts w:hint="eastAsia"/>
        </w:rPr>
        <w:t>&lt;</w:t>
      </w:r>
      <w:r>
        <w:t>box.cpp&gt;</w:t>
      </w:r>
    </w:p>
    <w:p w14:paraId="3D6F945C" w14:textId="77777777" w:rsidR="00970281" w:rsidRDefault="00970281" w:rsidP="00970281">
      <w:pPr>
        <w:pStyle w:val="code"/>
      </w:pPr>
      <w:r>
        <w:t>#include "stdafx.h"</w:t>
      </w:r>
    </w:p>
    <w:p w14:paraId="7C9B696E" w14:textId="77777777" w:rsidR="00970281" w:rsidRDefault="00970281" w:rsidP="00970281">
      <w:pPr>
        <w:pStyle w:val="code"/>
      </w:pPr>
      <w:r>
        <w:t>#include "Resource.h"</w:t>
      </w:r>
    </w:p>
    <w:p w14:paraId="7128A342" w14:textId="77777777" w:rsidR="00970281" w:rsidRDefault="00970281" w:rsidP="00970281">
      <w:pPr>
        <w:pStyle w:val="code"/>
      </w:pPr>
      <w:r>
        <w:t>#include &lt;mmsystem.h&gt;</w:t>
      </w:r>
    </w:p>
    <w:p w14:paraId="3F0C1662" w14:textId="77777777" w:rsidR="00970281" w:rsidRDefault="00970281" w:rsidP="00970281">
      <w:pPr>
        <w:pStyle w:val="code"/>
      </w:pPr>
      <w:r>
        <w:t>#include &lt;ddraw.h&gt;</w:t>
      </w:r>
    </w:p>
    <w:p w14:paraId="4DC38DBC" w14:textId="77777777" w:rsidR="00970281" w:rsidRDefault="00970281" w:rsidP="00970281">
      <w:pPr>
        <w:pStyle w:val="code"/>
      </w:pPr>
      <w:r>
        <w:t>#include "audio.h"</w:t>
      </w:r>
    </w:p>
    <w:p w14:paraId="622140DC" w14:textId="77777777" w:rsidR="00970281" w:rsidRDefault="00970281" w:rsidP="00970281">
      <w:pPr>
        <w:pStyle w:val="code"/>
      </w:pPr>
      <w:r>
        <w:t>#include "gamelib.h"</w:t>
      </w:r>
    </w:p>
    <w:p w14:paraId="30C2106A" w14:textId="77777777" w:rsidR="00970281" w:rsidRDefault="00970281" w:rsidP="00970281">
      <w:pPr>
        <w:pStyle w:val="code"/>
      </w:pPr>
      <w:r>
        <w:t>#include "box.h"</w:t>
      </w:r>
    </w:p>
    <w:p w14:paraId="1FFC79D8" w14:textId="77777777" w:rsidR="00970281" w:rsidRDefault="00970281" w:rsidP="00970281">
      <w:pPr>
        <w:pStyle w:val="code"/>
      </w:pPr>
      <w:r>
        <w:t xml:space="preserve">#include &lt;iostream&gt;    </w:t>
      </w:r>
    </w:p>
    <w:p w14:paraId="33DB03F3" w14:textId="77777777" w:rsidR="00970281" w:rsidRDefault="00970281" w:rsidP="00970281">
      <w:pPr>
        <w:pStyle w:val="code"/>
      </w:pPr>
      <w:r>
        <w:t xml:space="preserve">#include &lt;fstream&gt; </w:t>
      </w:r>
    </w:p>
    <w:p w14:paraId="743348C2" w14:textId="77777777" w:rsidR="00970281" w:rsidRDefault="00970281" w:rsidP="00970281">
      <w:pPr>
        <w:pStyle w:val="code"/>
      </w:pPr>
      <w:r>
        <w:t>#include &lt;string.h&gt;</w:t>
      </w:r>
    </w:p>
    <w:p w14:paraId="6E7B1F41" w14:textId="77777777" w:rsidR="00970281" w:rsidRDefault="00970281" w:rsidP="00970281">
      <w:pPr>
        <w:pStyle w:val="code"/>
      </w:pPr>
      <w:r>
        <w:t>#include &lt;conio.h&gt;</w:t>
      </w:r>
    </w:p>
    <w:p w14:paraId="046AE64C" w14:textId="77777777" w:rsidR="00970281" w:rsidRDefault="00970281" w:rsidP="00970281">
      <w:pPr>
        <w:pStyle w:val="code"/>
      </w:pPr>
      <w:r>
        <w:t>#include &lt;time.h&gt;</w:t>
      </w:r>
    </w:p>
    <w:p w14:paraId="14119175" w14:textId="77777777" w:rsidR="00970281" w:rsidRDefault="00970281" w:rsidP="00970281">
      <w:pPr>
        <w:pStyle w:val="code"/>
      </w:pPr>
      <w:r>
        <w:t>#include &lt;atomic&gt;</w:t>
      </w:r>
    </w:p>
    <w:p w14:paraId="0105F08D" w14:textId="77777777" w:rsidR="00970281" w:rsidRDefault="00970281" w:rsidP="00970281">
      <w:pPr>
        <w:pStyle w:val="code"/>
      </w:pPr>
      <w:r>
        <w:t>#include &lt;chrono&gt;</w:t>
      </w:r>
    </w:p>
    <w:p w14:paraId="5BEA09CB" w14:textId="77777777" w:rsidR="00970281" w:rsidRDefault="00970281" w:rsidP="00970281">
      <w:pPr>
        <w:pStyle w:val="code"/>
      </w:pPr>
      <w:r>
        <w:t>#include &lt;thread&gt;</w:t>
      </w:r>
    </w:p>
    <w:p w14:paraId="3C868FE8" w14:textId="77777777" w:rsidR="00970281" w:rsidRDefault="00970281" w:rsidP="00970281">
      <w:pPr>
        <w:pStyle w:val="code"/>
      </w:pPr>
      <w:r>
        <w:t>#include &lt;stdio.h&gt;</w:t>
      </w:r>
    </w:p>
    <w:p w14:paraId="114B9073" w14:textId="77777777" w:rsidR="00970281" w:rsidRDefault="00970281" w:rsidP="00970281">
      <w:pPr>
        <w:pStyle w:val="code"/>
      </w:pPr>
      <w:r>
        <w:t>#include &lt;sstream&gt;</w:t>
      </w:r>
    </w:p>
    <w:p w14:paraId="1AF1451A" w14:textId="77777777" w:rsidR="00970281" w:rsidRDefault="00970281" w:rsidP="00970281">
      <w:pPr>
        <w:pStyle w:val="code"/>
      </w:pPr>
      <w:r>
        <w:t>namespace game_framework {</w:t>
      </w:r>
    </w:p>
    <w:p w14:paraId="34F4A833" w14:textId="77777777" w:rsidR="00970281" w:rsidRDefault="00970281" w:rsidP="00970281">
      <w:pPr>
        <w:pStyle w:val="code"/>
      </w:pPr>
      <w:r>
        <w:t xml:space="preserve">    box::box()</w:t>
      </w:r>
    </w:p>
    <w:p w14:paraId="28E57762" w14:textId="77777777" w:rsidR="00970281" w:rsidRDefault="00970281" w:rsidP="00970281">
      <w:pPr>
        <w:pStyle w:val="code"/>
      </w:pPr>
      <w:r>
        <w:t xml:space="preserve">    {</w:t>
      </w:r>
    </w:p>
    <w:p w14:paraId="0621AFB0" w14:textId="77777777" w:rsidR="00970281" w:rsidRDefault="00970281" w:rsidP="00970281">
      <w:pPr>
        <w:pStyle w:val="code"/>
      </w:pPr>
      <w:r>
        <w:t xml:space="preserve">        init();</w:t>
      </w:r>
    </w:p>
    <w:p w14:paraId="555DB88B" w14:textId="77777777" w:rsidR="00970281" w:rsidRDefault="00970281" w:rsidP="00970281">
      <w:pPr>
        <w:pStyle w:val="code"/>
      </w:pPr>
      <w:r>
        <w:t xml:space="preserve">    }</w:t>
      </w:r>
    </w:p>
    <w:p w14:paraId="077DA2E3" w14:textId="77777777" w:rsidR="00970281" w:rsidRDefault="00970281" w:rsidP="00970281">
      <w:pPr>
        <w:pStyle w:val="code"/>
      </w:pPr>
      <w:r>
        <w:rPr>
          <w:rFonts w:hint="eastAsia"/>
        </w:rPr>
        <w:t xml:space="preserve">    //</w:t>
      </w:r>
      <w:r>
        <w:rPr>
          <w:rFonts w:hint="eastAsia"/>
        </w:rPr>
        <w:t>設置初始值，讀取地圖檔案轉換成陣列</w:t>
      </w:r>
    </w:p>
    <w:p w14:paraId="79DE91A3" w14:textId="77777777" w:rsidR="00970281" w:rsidRDefault="00970281" w:rsidP="00970281">
      <w:pPr>
        <w:pStyle w:val="code"/>
      </w:pPr>
      <w:r>
        <w:t xml:space="preserve">    void box::init()</w:t>
      </w:r>
    </w:p>
    <w:p w14:paraId="6A861CBD" w14:textId="77777777" w:rsidR="00970281" w:rsidRDefault="00970281" w:rsidP="00970281">
      <w:pPr>
        <w:pStyle w:val="code"/>
      </w:pPr>
      <w:r>
        <w:t xml:space="preserve">    {</w:t>
      </w:r>
    </w:p>
    <w:p w14:paraId="360968AF" w14:textId="77777777" w:rsidR="00970281" w:rsidRDefault="00970281" w:rsidP="00970281">
      <w:pPr>
        <w:pStyle w:val="code"/>
      </w:pPr>
      <w:r>
        <w:t xml:space="preserve">        gamemap.~CGameMap();</w:t>
      </w:r>
    </w:p>
    <w:p w14:paraId="2201DC3D" w14:textId="77777777" w:rsidR="00970281" w:rsidRDefault="00970281" w:rsidP="00970281">
      <w:pPr>
        <w:pStyle w:val="code"/>
      </w:pPr>
      <w:r>
        <w:t xml:space="preserve">        gamemap.ReadFile(1);</w:t>
      </w:r>
    </w:p>
    <w:p w14:paraId="3C6AE1C2" w14:textId="77777777" w:rsidR="00970281" w:rsidRDefault="00970281" w:rsidP="00970281">
      <w:pPr>
        <w:pStyle w:val="code"/>
      </w:pPr>
      <w:r>
        <w:t xml:space="preserve">        const int INITIAL_VELOCITY = 6;</w:t>
      </w:r>
    </w:p>
    <w:p w14:paraId="6B63A1E5" w14:textId="77777777" w:rsidR="00970281" w:rsidRDefault="00970281" w:rsidP="00970281">
      <w:pPr>
        <w:pStyle w:val="code"/>
      </w:pPr>
      <w:r>
        <w:t xml:space="preserve">        x = y =  0;</w:t>
      </w:r>
    </w:p>
    <w:p w14:paraId="6846C6E6" w14:textId="77777777" w:rsidR="00970281" w:rsidRDefault="00970281" w:rsidP="00970281">
      <w:pPr>
        <w:pStyle w:val="code"/>
      </w:pPr>
      <w:r>
        <w:t xml:space="preserve">        dx = dy = 35;</w:t>
      </w:r>
    </w:p>
    <w:p w14:paraId="7E49575E" w14:textId="77777777" w:rsidR="00970281" w:rsidRDefault="00970281" w:rsidP="00970281">
      <w:pPr>
        <w:pStyle w:val="code"/>
      </w:pPr>
      <w:r>
        <w:t xml:space="preserve">        floor = 190;</w:t>
      </w:r>
    </w:p>
    <w:p w14:paraId="5EA9ADFA" w14:textId="77777777" w:rsidR="00970281" w:rsidRDefault="00970281" w:rsidP="00970281">
      <w:pPr>
        <w:pStyle w:val="code"/>
      </w:pPr>
      <w:r>
        <w:t xml:space="preserve">        initial_velocity = INITIAL_VELOCITY;</w:t>
      </w:r>
    </w:p>
    <w:p w14:paraId="2E844157" w14:textId="77777777" w:rsidR="00970281" w:rsidRDefault="00970281" w:rsidP="00970281">
      <w:pPr>
        <w:pStyle w:val="code"/>
      </w:pPr>
      <w:r>
        <w:t xml:space="preserve">        velocity = initial_velocity;</w:t>
      </w:r>
    </w:p>
    <w:p w14:paraId="22CB6134" w14:textId="77777777" w:rsidR="00970281" w:rsidRDefault="00970281" w:rsidP="00970281">
      <w:pPr>
        <w:pStyle w:val="code"/>
      </w:pPr>
      <w:r>
        <w:t xml:space="preserve">        inertia = false;</w:t>
      </w:r>
    </w:p>
    <w:p w14:paraId="6F5CBD03" w14:textId="77777777" w:rsidR="00970281" w:rsidRDefault="00970281" w:rsidP="00970281">
      <w:pPr>
        <w:pStyle w:val="code"/>
      </w:pPr>
      <w:r>
        <w:t xml:space="preserve">        isMovingLeft = false;</w:t>
      </w:r>
    </w:p>
    <w:p w14:paraId="53CC13F9" w14:textId="77777777" w:rsidR="00970281" w:rsidRDefault="00970281" w:rsidP="00970281">
      <w:pPr>
        <w:pStyle w:val="code"/>
      </w:pPr>
      <w:r>
        <w:t xml:space="preserve">        for (int i = 0; i &lt; 60; i++)</w:t>
      </w:r>
    </w:p>
    <w:p w14:paraId="57272946" w14:textId="77777777" w:rsidR="00970281" w:rsidRDefault="00970281" w:rsidP="00970281">
      <w:pPr>
        <w:pStyle w:val="code"/>
      </w:pPr>
      <w:r>
        <w:t xml:space="preserve">        {</w:t>
      </w:r>
    </w:p>
    <w:p w14:paraId="146738E6" w14:textId="77777777" w:rsidR="00970281" w:rsidRDefault="00970281" w:rsidP="00970281">
      <w:pPr>
        <w:pStyle w:val="code"/>
      </w:pPr>
      <w:r>
        <w:t xml:space="preserve">            for (int j = 0; j &lt; 80; j++)</w:t>
      </w:r>
    </w:p>
    <w:p w14:paraId="56FE9A8F" w14:textId="77777777" w:rsidR="00970281" w:rsidRDefault="00970281" w:rsidP="00970281">
      <w:pPr>
        <w:pStyle w:val="code"/>
      </w:pPr>
      <w:r>
        <w:t xml:space="preserve">            {</w:t>
      </w:r>
    </w:p>
    <w:p w14:paraId="007C32F9" w14:textId="77777777" w:rsidR="00970281" w:rsidRDefault="00970281" w:rsidP="00970281">
      <w:pPr>
        <w:pStyle w:val="code"/>
      </w:pPr>
      <w:r>
        <w:lastRenderedPageBreak/>
        <w:t xml:space="preserve">                map[i][j] = gamemap.mapCoordinate(j, i);</w:t>
      </w:r>
    </w:p>
    <w:p w14:paraId="37BC37D3" w14:textId="77777777" w:rsidR="00970281" w:rsidRDefault="00970281" w:rsidP="00970281">
      <w:pPr>
        <w:pStyle w:val="code"/>
      </w:pPr>
      <w:r>
        <w:t xml:space="preserve">            }</w:t>
      </w:r>
    </w:p>
    <w:p w14:paraId="4AB66A6D" w14:textId="77777777" w:rsidR="00970281" w:rsidRDefault="00970281" w:rsidP="00970281">
      <w:pPr>
        <w:pStyle w:val="code"/>
      </w:pPr>
      <w:r>
        <w:t xml:space="preserve">        }</w:t>
      </w:r>
    </w:p>
    <w:p w14:paraId="531DB58F" w14:textId="77777777" w:rsidR="00970281" w:rsidRDefault="00970281" w:rsidP="00970281">
      <w:pPr>
        <w:pStyle w:val="code"/>
      </w:pPr>
      <w:r>
        <w:t xml:space="preserve">        for (int j = 0; j &lt; 800; j++)</w:t>
      </w:r>
    </w:p>
    <w:p w14:paraId="35CB003F" w14:textId="77777777" w:rsidR="00970281" w:rsidRDefault="00970281" w:rsidP="00970281">
      <w:pPr>
        <w:pStyle w:val="code"/>
      </w:pPr>
      <w:r>
        <w:t xml:space="preserve">        {</w:t>
      </w:r>
    </w:p>
    <w:p w14:paraId="47D54DCC" w14:textId="77777777" w:rsidR="00970281" w:rsidRDefault="00970281" w:rsidP="00970281">
      <w:pPr>
        <w:pStyle w:val="code"/>
      </w:pPr>
      <w:r>
        <w:t xml:space="preserve">            x_edge[j] = j + 1;</w:t>
      </w:r>
    </w:p>
    <w:p w14:paraId="5D166DF0" w14:textId="77777777" w:rsidR="00970281" w:rsidRDefault="00970281" w:rsidP="00970281">
      <w:pPr>
        <w:pStyle w:val="code"/>
      </w:pPr>
      <w:r>
        <w:t xml:space="preserve">        }</w:t>
      </w:r>
    </w:p>
    <w:p w14:paraId="4084806E" w14:textId="77777777" w:rsidR="00970281" w:rsidRDefault="00970281" w:rsidP="00970281">
      <w:pPr>
        <w:pStyle w:val="code"/>
      </w:pPr>
      <w:r>
        <w:t xml:space="preserve">        for (int j = 0; j &lt; 600; j++)</w:t>
      </w:r>
    </w:p>
    <w:p w14:paraId="363FD98C" w14:textId="77777777" w:rsidR="00970281" w:rsidRDefault="00970281" w:rsidP="00970281">
      <w:pPr>
        <w:pStyle w:val="code"/>
      </w:pPr>
      <w:r>
        <w:t xml:space="preserve">        {</w:t>
      </w:r>
    </w:p>
    <w:p w14:paraId="4A89A4AE" w14:textId="77777777" w:rsidR="00970281" w:rsidRDefault="00970281" w:rsidP="00970281">
      <w:pPr>
        <w:pStyle w:val="code"/>
      </w:pPr>
      <w:r>
        <w:t xml:space="preserve">            y_edge[j] = j + 1;</w:t>
      </w:r>
    </w:p>
    <w:p w14:paraId="1D7F725E" w14:textId="77777777" w:rsidR="00970281" w:rsidRDefault="00970281" w:rsidP="00970281">
      <w:pPr>
        <w:pStyle w:val="code"/>
      </w:pPr>
      <w:r>
        <w:t xml:space="preserve">        }</w:t>
      </w:r>
    </w:p>
    <w:p w14:paraId="3D533ABE" w14:textId="77777777" w:rsidR="00970281" w:rsidRDefault="00970281" w:rsidP="00970281">
      <w:pPr>
        <w:pStyle w:val="code"/>
      </w:pPr>
      <w:r>
        <w:t xml:space="preserve">    }</w:t>
      </w:r>
    </w:p>
    <w:p w14:paraId="3D016683" w14:textId="77777777" w:rsidR="00970281" w:rsidRDefault="00970281" w:rsidP="00970281">
      <w:pPr>
        <w:pStyle w:val="code"/>
      </w:pPr>
      <w:r>
        <w:t xml:space="preserve">    bool box::HitEraser(RedPlayer *redplayer)</w:t>
      </w:r>
    </w:p>
    <w:p w14:paraId="79C6811C" w14:textId="77777777" w:rsidR="00970281" w:rsidRDefault="00970281" w:rsidP="00970281">
      <w:pPr>
        <w:pStyle w:val="code"/>
      </w:pPr>
      <w:r>
        <w:t xml:space="preserve">    {</w:t>
      </w:r>
    </w:p>
    <w:p w14:paraId="4F5400FD" w14:textId="77777777" w:rsidR="00970281" w:rsidRDefault="00970281" w:rsidP="00970281">
      <w:pPr>
        <w:pStyle w:val="code"/>
      </w:pPr>
      <w:r>
        <w:t xml:space="preserve">        </w:t>
      </w:r>
    </w:p>
    <w:p w14:paraId="64B6C073" w14:textId="77777777" w:rsidR="00970281" w:rsidRDefault="00970281" w:rsidP="00970281">
      <w:pPr>
        <w:pStyle w:val="code"/>
      </w:pPr>
      <w:r>
        <w:t xml:space="preserve">        return HitRectangle(redplayer-&gt;GetX1(), redplayer-&gt;GetY1(),</w:t>
      </w:r>
    </w:p>
    <w:p w14:paraId="5201F41D" w14:textId="77777777" w:rsidR="00970281" w:rsidRDefault="00970281" w:rsidP="00970281">
      <w:pPr>
        <w:pStyle w:val="code"/>
      </w:pPr>
      <w:r>
        <w:t xml:space="preserve">            redplayer-&gt;GetX2(), redplayer-&gt;GetY2());</w:t>
      </w:r>
    </w:p>
    <w:p w14:paraId="2FFECB70" w14:textId="77777777" w:rsidR="00970281" w:rsidRDefault="00970281" w:rsidP="00970281">
      <w:pPr>
        <w:pStyle w:val="code"/>
      </w:pPr>
      <w:r>
        <w:t xml:space="preserve">    }</w:t>
      </w:r>
    </w:p>
    <w:p w14:paraId="5CCF456D" w14:textId="77777777" w:rsidR="00970281" w:rsidRDefault="00970281" w:rsidP="00970281">
      <w:pPr>
        <w:pStyle w:val="code"/>
      </w:pPr>
      <w:r>
        <w:t xml:space="preserve">    bool box::HitEraser(IcePlayer *iceplayer)</w:t>
      </w:r>
    </w:p>
    <w:p w14:paraId="16A75A37" w14:textId="77777777" w:rsidR="00970281" w:rsidRDefault="00970281" w:rsidP="00970281">
      <w:pPr>
        <w:pStyle w:val="code"/>
      </w:pPr>
      <w:r>
        <w:t xml:space="preserve">    {</w:t>
      </w:r>
    </w:p>
    <w:p w14:paraId="2D3CADDF" w14:textId="77777777" w:rsidR="00970281" w:rsidRDefault="00970281" w:rsidP="00970281">
      <w:pPr>
        <w:pStyle w:val="code"/>
      </w:pPr>
      <w:r>
        <w:t xml:space="preserve">        </w:t>
      </w:r>
    </w:p>
    <w:p w14:paraId="0BE71F34" w14:textId="77777777" w:rsidR="00970281" w:rsidRDefault="00970281" w:rsidP="00970281">
      <w:pPr>
        <w:pStyle w:val="code"/>
      </w:pPr>
      <w:r>
        <w:t xml:space="preserve">        return HitRectangle(iceplayer-&gt;GetX1(), iceplayer-&gt;GetY1(),</w:t>
      </w:r>
    </w:p>
    <w:p w14:paraId="3CA4C38A" w14:textId="77777777" w:rsidR="00970281" w:rsidRDefault="00970281" w:rsidP="00970281">
      <w:pPr>
        <w:pStyle w:val="code"/>
      </w:pPr>
      <w:r>
        <w:t xml:space="preserve">            iceplayer-&gt;GetX2(), iceplayer-&gt;GetY2());</w:t>
      </w:r>
    </w:p>
    <w:p w14:paraId="17EE6113" w14:textId="77777777" w:rsidR="00970281" w:rsidRDefault="00970281" w:rsidP="00970281">
      <w:pPr>
        <w:pStyle w:val="code"/>
      </w:pPr>
      <w:r>
        <w:t xml:space="preserve">    }</w:t>
      </w:r>
    </w:p>
    <w:p w14:paraId="2F0EC482" w14:textId="77777777" w:rsidR="00970281" w:rsidRDefault="00970281" w:rsidP="00970281">
      <w:pPr>
        <w:pStyle w:val="code"/>
      </w:pPr>
    </w:p>
    <w:p w14:paraId="64958850" w14:textId="77777777" w:rsidR="00970281" w:rsidRDefault="00970281" w:rsidP="00970281">
      <w:pPr>
        <w:pStyle w:val="code"/>
      </w:pPr>
      <w:r>
        <w:t xml:space="preserve">    bool box::HitRectangle(int tx1, int ty1, int tx2, int ty2)</w:t>
      </w:r>
    </w:p>
    <w:p w14:paraId="579B6424" w14:textId="77777777" w:rsidR="00970281" w:rsidRDefault="00970281" w:rsidP="00970281">
      <w:pPr>
        <w:pStyle w:val="code"/>
      </w:pPr>
      <w:r>
        <w:t xml:space="preserve">    {</w:t>
      </w:r>
    </w:p>
    <w:p w14:paraId="7F5D9550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1 = x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4360EE8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8E6A309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2 = x1 + 45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7309786B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y2 = y1 + 30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D5D8D24" w14:textId="77777777" w:rsidR="00970281" w:rsidRDefault="00970281" w:rsidP="00970281">
      <w:pPr>
        <w:pStyle w:val="code"/>
      </w:pPr>
      <w:r>
        <w:t xml:space="preserve">        return (tx2 &gt;= x1 &amp;&amp; tx1 &lt;= x2 &amp;&amp; ty2 &gt;= y1 &amp;&amp; ty1 &lt;= y2);</w:t>
      </w:r>
    </w:p>
    <w:p w14:paraId="18FC8A0D" w14:textId="77777777" w:rsidR="00970281" w:rsidRDefault="00970281" w:rsidP="00970281">
      <w:pPr>
        <w:pStyle w:val="code"/>
      </w:pPr>
      <w:r>
        <w:t xml:space="preserve">    }</w:t>
      </w:r>
    </w:p>
    <w:p w14:paraId="2B48E4BF" w14:textId="77777777" w:rsidR="00970281" w:rsidRDefault="00970281" w:rsidP="00970281">
      <w:pPr>
        <w:pStyle w:val="code"/>
      </w:pPr>
      <w:r>
        <w:t xml:space="preserve">    bool box::OnBox(int tx1, int ty1, int tx2, int ty2)</w:t>
      </w:r>
    </w:p>
    <w:p w14:paraId="267C4CEE" w14:textId="77777777" w:rsidR="00970281" w:rsidRDefault="00970281" w:rsidP="00970281">
      <w:pPr>
        <w:pStyle w:val="code"/>
      </w:pPr>
      <w:r>
        <w:t xml:space="preserve">    {</w:t>
      </w:r>
    </w:p>
    <w:p w14:paraId="099FFC43" w14:textId="77777777" w:rsidR="00970281" w:rsidRDefault="00970281" w:rsidP="00970281">
      <w:pPr>
        <w:pStyle w:val="code"/>
      </w:pPr>
      <w:r>
        <w:t xml:space="preserve">        int x1 = x + dx;</w:t>
      </w:r>
    </w:p>
    <w:p w14:paraId="599D59D9" w14:textId="77777777" w:rsidR="00970281" w:rsidRDefault="00970281" w:rsidP="00970281">
      <w:pPr>
        <w:pStyle w:val="code"/>
      </w:pPr>
      <w:r>
        <w:t xml:space="preserve">        int y1 = y + dy;</w:t>
      </w:r>
    </w:p>
    <w:p w14:paraId="048CCCED" w14:textId="77777777" w:rsidR="00970281" w:rsidRDefault="00970281" w:rsidP="00970281">
      <w:pPr>
        <w:pStyle w:val="code"/>
      </w:pPr>
      <w:r>
        <w:t xml:space="preserve">        int x2 = x1 + bmp.Width();</w:t>
      </w:r>
    </w:p>
    <w:p w14:paraId="289E5393" w14:textId="77777777" w:rsidR="00970281" w:rsidRDefault="00970281" w:rsidP="00970281">
      <w:pPr>
        <w:pStyle w:val="code"/>
      </w:pPr>
      <w:r>
        <w:t xml:space="preserve">        int y2 = y1 + bmp.Height();</w:t>
      </w:r>
    </w:p>
    <w:p w14:paraId="5CF90013" w14:textId="77777777" w:rsidR="00970281" w:rsidRDefault="00970281" w:rsidP="00970281">
      <w:pPr>
        <w:pStyle w:val="code"/>
      </w:pPr>
    </w:p>
    <w:p w14:paraId="5784B24A" w14:textId="77777777" w:rsidR="00970281" w:rsidRDefault="00970281" w:rsidP="00970281">
      <w:pPr>
        <w:pStyle w:val="code"/>
      </w:pPr>
      <w:r>
        <w:t xml:space="preserve">        return (tx2 &gt;= x1 &amp;&amp; tx1 &lt;= x2 &amp;&amp; ty2 &gt;= y1 &amp;&amp; ty1 &lt;= y2);</w:t>
      </w:r>
    </w:p>
    <w:p w14:paraId="18B8B579" w14:textId="77777777" w:rsidR="00970281" w:rsidRDefault="00970281" w:rsidP="00970281">
      <w:pPr>
        <w:pStyle w:val="code"/>
      </w:pPr>
      <w:r>
        <w:t xml:space="preserve">    }</w:t>
      </w:r>
    </w:p>
    <w:p w14:paraId="0116AEB7" w14:textId="77777777" w:rsidR="00970281" w:rsidRDefault="00970281" w:rsidP="00970281">
      <w:pPr>
        <w:pStyle w:val="code"/>
      </w:pPr>
      <w:r>
        <w:rPr>
          <w:rFonts w:hint="eastAsia"/>
        </w:rPr>
        <w:t xml:space="preserve">    //</w:t>
      </w:r>
      <w:r>
        <w:rPr>
          <w:rFonts w:hint="eastAsia"/>
        </w:rPr>
        <w:t>依據地圖陣列設置重力世界地板</w:t>
      </w:r>
    </w:p>
    <w:p w14:paraId="5E394818" w14:textId="77777777" w:rsidR="00970281" w:rsidRDefault="00970281" w:rsidP="00970281">
      <w:pPr>
        <w:pStyle w:val="code"/>
      </w:pPr>
      <w:r>
        <w:t xml:space="preserve">    void box::setfloor()</w:t>
      </w:r>
    </w:p>
    <w:p w14:paraId="568FA19A" w14:textId="77777777" w:rsidR="00970281" w:rsidRDefault="00970281" w:rsidP="00970281">
      <w:pPr>
        <w:pStyle w:val="code"/>
      </w:pPr>
      <w:r>
        <w:t xml:space="preserve">    {</w:t>
      </w:r>
    </w:p>
    <w:p w14:paraId="5F3770ED" w14:textId="77777777" w:rsidR="00970281" w:rsidRDefault="00970281" w:rsidP="00970281">
      <w:pPr>
        <w:pStyle w:val="code"/>
      </w:pPr>
      <w:r>
        <w:t xml:space="preserve">        if ((map[(y + 30) / 10][(x) / 10]) &amp;&amp; (map[(y + 30) / 10][(x + 30) / 10]) == 1) {</w:t>
      </w:r>
    </w:p>
    <w:p w14:paraId="6CF42816" w14:textId="77777777" w:rsidR="00970281" w:rsidRDefault="00970281" w:rsidP="00970281">
      <w:pPr>
        <w:pStyle w:val="code"/>
      </w:pPr>
      <w:r>
        <w:t xml:space="preserve">            if ((map[(y + 40) / 10][(x) / 10]) &amp;&amp; (map[(y + 40) / 10][(x + 30) / 10]) == 1) {</w:t>
      </w:r>
    </w:p>
    <w:p w14:paraId="6DB2B4B9" w14:textId="77777777" w:rsidR="00970281" w:rsidRDefault="00970281" w:rsidP="00970281">
      <w:pPr>
        <w:pStyle w:val="code"/>
      </w:pPr>
      <w:r>
        <w:t xml:space="preserve">                if ((map[(y + 50) / 10][(x) / 10]) &amp;&amp; (map[(y + 50) / 10][(x + 30) / 10]) == 1) {</w:t>
      </w:r>
    </w:p>
    <w:p w14:paraId="7BCC0A39" w14:textId="77777777" w:rsidR="00970281" w:rsidRDefault="00970281" w:rsidP="00970281">
      <w:pPr>
        <w:pStyle w:val="code"/>
      </w:pPr>
      <w:r>
        <w:t xml:space="preserve">                    if ((map[(y + 60) / 10][(x) / 10]) &amp;&amp; (map[(y + 60) / 10][(x + 30) / 10]) == 1) {</w:t>
      </w:r>
    </w:p>
    <w:p w14:paraId="5DB137FF" w14:textId="77777777" w:rsidR="00970281" w:rsidRDefault="00970281" w:rsidP="00970281">
      <w:pPr>
        <w:pStyle w:val="code"/>
      </w:pPr>
      <w:r>
        <w:t xml:space="preserve">                        if ((map[(y + 70) / 10][(x) / 10]) &amp;&amp; (map[(y + 70) / 10][(x + 30) / 10]) == 1) {</w:t>
      </w:r>
    </w:p>
    <w:p w14:paraId="72BE2540" w14:textId="77777777" w:rsidR="00970281" w:rsidRDefault="00970281" w:rsidP="00970281">
      <w:pPr>
        <w:pStyle w:val="code"/>
      </w:pPr>
      <w:r>
        <w:t xml:space="preserve">                            floor = (((y + 30) / 10) + 5) * 10;</w:t>
      </w:r>
    </w:p>
    <w:p w14:paraId="03A7EC82" w14:textId="77777777" w:rsidR="00970281" w:rsidRDefault="00970281" w:rsidP="00970281">
      <w:pPr>
        <w:pStyle w:val="code"/>
      </w:pPr>
      <w:r>
        <w:t xml:space="preserve">                        }</w:t>
      </w:r>
    </w:p>
    <w:p w14:paraId="5C28EC33" w14:textId="77777777" w:rsidR="00970281" w:rsidRDefault="00970281" w:rsidP="00970281">
      <w:pPr>
        <w:pStyle w:val="code"/>
      </w:pPr>
      <w:r>
        <w:t xml:space="preserve">                        else {</w:t>
      </w:r>
    </w:p>
    <w:p w14:paraId="28FA4A7A" w14:textId="77777777" w:rsidR="00970281" w:rsidRDefault="00970281" w:rsidP="00970281">
      <w:pPr>
        <w:pStyle w:val="code"/>
      </w:pPr>
      <w:r>
        <w:t xml:space="preserve">                            floor = (((y + 30) / 10) + 4) * 10;</w:t>
      </w:r>
    </w:p>
    <w:p w14:paraId="2507FE04" w14:textId="77777777" w:rsidR="00970281" w:rsidRDefault="00970281" w:rsidP="00970281">
      <w:pPr>
        <w:pStyle w:val="code"/>
      </w:pPr>
      <w:r>
        <w:t xml:space="preserve">                        }</w:t>
      </w:r>
    </w:p>
    <w:p w14:paraId="3EA8B52C" w14:textId="77777777" w:rsidR="00970281" w:rsidRDefault="00970281" w:rsidP="00970281">
      <w:pPr>
        <w:pStyle w:val="code"/>
      </w:pPr>
      <w:r>
        <w:t xml:space="preserve">                    }</w:t>
      </w:r>
    </w:p>
    <w:p w14:paraId="693B2B07" w14:textId="77777777" w:rsidR="00970281" w:rsidRDefault="00970281" w:rsidP="00970281">
      <w:pPr>
        <w:pStyle w:val="code"/>
      </w:pPr>
      <w:r>
        <w:t xml:space="preserve">                    else {</w:t>
      </w:r>
    </w:p>
    <w:p w14:paraId="1DEEA7C7" w14:textId="77777777" w:rsidR="00970281" w:rsidRDefault="00970281" w:rsidP="00970281">
      <w:pPr>
        <w:pStyle w:val="code"/>
      </w:pPr>
      <w:r>
        <w:t xml:space="preserve">                        floor = (((y + 30) / 10) + 3) * 10;</w:t>
      </w:r>
    </w:p>
    <w:p w14:paraId="67A736E9" w14:textId="77777777" w:rsidR="00970281" w:rsidRDefault="00970281" w:rsidP="00970281">
      <w:pPr>
        <w:pStyle w:val="code"/>
      </w:pPr>
      <w:r>
        <w:t xml:space="preserve">                    }</w:t>
      </w:r>
    </w:p>
    <w:p w14:paraId="14F27CA3" w14:textId="77777777" w:rsidR="00970281" w:rsidRDefault="00970281" w:rsidP="00970281">
      <w:pPr>
        <w:pStyle w:val="code"/>
      </w:pPr>
      <w:r>
        <w:t xml:space="preserve">                }</w:t>
      </w:r>
    </w:p>
    <w:p w14:paraId="35A43396" w14:textId="77777777" w:rsidR="00970281" w:rsidRDefault="00970281" w:rsidP="00970281">
      <w:pPr>
        <w:pStyle w:val="code"/>
      </w:pPr>
      <w:r>
        <w:t xml:space="preserve">                else {</w:t>
      </w:r>
    </w:p>
    <w:p w14:paraId="775BC812" w14:textId="77777777" w:rsidR="00970281" w:rsidRDefault="00970281" w:rsidP="00970281">
      <w:pPr>
        <w:pStyle w:val="code"/>
      </w:pPr>
      <w:r>
        <w:t xml:space="preserve">                    floor = (((y + 30) / 10) + 2) * 10;</w:t>
      </w:r>
    </w:p>
    <w:p w14:paraId="17175ECA" w14:textId="77777777" w:rsidR="00970281" w:rsidRDefault="00970281" w:rsidP="00970281">
      <w:pPr>
        <w:pStyle w:val="code"/>
      </w:pPr>
      <w:r>
        <w:t xml:space="preserve">                }</w:t>
      </w:r>
    </w:p>
    <w:p w14:paraId="769C35C9" w14:textId="77777777" w:rsidR="00970281" w:rsidRDefault="00970281" w:rsidP="00970281">
      <w:pPr>
        <w:pStyle w:val="code"/>
      </w:pPr>
      <w:r>
        <w:t xml:space="preserve">            }</w:t>
      </w:r>
    </w:p>
    <w:p w14:paraId="61C84805" w14:textId="77777777" w:rsidR="00970281" w:rsidRDefault="00970281" w:rsidP="00970281">
      <w:pPr>
        <w:pStyle w:val="code"/>
      </w:pPr>
      <w:r>
        <w:t xml:space="preserve">            else {</w:t>
      </w:r>
    </w:p>
    <w:p w14:paraId="5B7FC626" w14:textId="77777777" w:rsidR="00970281" w:rsidRDefault="00970281" w:rsidP="00970281">
      <w:pPr>
        <w:pStyle w:val="code"/>
      </w:pPr>
      <w:r>
        <w:t xml:space="preserve">                floor = (((y + 30) / 10) + 1) * 10;</w:t>
      </w:r>
    </w:p>
    <w:p w14:paraId="4FE193F1" w14:textId="77777777" w:rsidR="00970281" w:rsidRDefault="00970281" w:rsidP="00970281">
      <w:pPr>
        <w:pStyle w:val="code"/>
      </w:pPr>
      <w:r>
        <w:t xml:space="preserve">            }</w:t>
      </w:r>
    </w:p>
    <w:p w14:paraId="1BF57339" w14:textId="77777777" w:rsidR="00970281" w:rsidRDefault="00970281" w:rsidP="00970281">
      <w:pPr>
        <w:pStyle w:val="code"/>
      </w:pPr>
      <w:r>
        <w:t xml:space="preserve">        }</w:t>
      </w:r>
    </w:p>
    <w:p w14:paraId="3252100C" w14:textId="77777777" w:rsidR="00970281" w:rsidRDefault="00970281" w:rsidP="00970281">
      <w:pPr>
        <w:pStyle w:val="code"/>
      </w:pPr>
      <w:r>
        <w:t xml:space="preserve">        else {</w:t>
      </w:r>
    </w:p>
    <w:p w14:paraId="113E7AFF" w14:textId="77777777" w:rsidR="00970281" w:rsidRDefault="00970281" w:rsidP="00970281">
      <w:pPr>
        <w:pStyle w:val="code"/>
      </w:pPr>
      <w:r>
        <w:lastRenderedPageBreak/>
        <w:t xml:space="preserve">            floor = ((y + 30) / 10) * 10;</w:t>
      </w:r>
    </w:p>
    <w:p w14:paraId="25014BED" w14:textId="77777777" w:rsidR="00970281" w:rsidRDefault="00970281" w:rsidP="00970281">
      <w:pPr>
        <w:pStyle w:val="code"/>
      </w:pPr>
      <w:r>
        <w:t xml:space="preserve">        }</w:t>
      </w:r>
    </w:p>
    <w:p w14:paraId="3DCA7AEB" w14:textId="77777777" w:rsidR="00970281" w:rsidRDefault="00970281" w:rsidP="00970281">
      <w:pPr>
        <w:pStyle w:val="code"/>
      </w:pPr>
      <w:r>
        <w:t xml:space="preserve">        if (floor &gt;= 580) {</w:t>
      </w:r>
    </w:p>
    <w:p w14:paraId="1BDA6F93" w14:textId="77777777" w:rsidR="00970281" w:rsidRDefault="00970281" w:rsidP="00970281">
      <w:pPr>
        <w:pStyle w:val="code"/>
      </w:pPr>
      <w:r>
        <w:t xml:space="preserve">            floor = 579;</w:t>
      </w:r>
    </w:p>
    <w:p w14:paraId="25F72AF4" w14:textId="77777777" w:rsidR="00970281" w:rsidRDefault="00970281" w:rsidP="00970281">
      <w:pPr>
        <w:pStyle w:val="code"/>
      </w:pPr>
      <w:r>
        <w:t xml:space="preserve">        }</w:t>
      </w:r>
    </w:p>
    <w:p w14:paraId="1637903C" w14:textId="77777777" w:rsidR="00970281" w:rsidRDefault="00970281" w:rsidP="00970281">
      <w:pPr>
        <w:pStyle w:val="code"/>
      </w:pPr>
      <w:r>
        <w:t xml:space="preserve">    }</w:t>
      </w:r>
    </w:p>
    <w:p w14:paraId="6CA50D1C" w14:textId="77777777" w:rsidR="00970281" w:rsidRDefault="00970281" w:rsidP="00970281">
      <w:pPr>
        <w:pStyle w:val="code"/>
      </w:pPr>
      <w:r>
        <w:t xml:space="preserve">    void box::LoadBitmap()</w:t>
      </w:r>
    </w:p>
    <w:p w14:paraId="12F4D7AC" w14:textId="77777777" w:rsidR="00970281" w:rsidRDefault="00970281" w:rsidP="00970281">
      <w:pPr>
        <w:pStyle w:val="code"/>
      </w:pPr>
      <w:r>
        <w:t xml:space="preserve">    {</w:t>
      </w:r>
    </w:p>
    <w:p w14:paraId="5602958F" w14:textId="77777777" w:rsidR="00970281" w:rsidRDefault="00970281" w:rsidP="00970281">
      <w:pPr>
        <w:pStyle w:val="code"/>
      </w:pPr>
      <w:r>
        <w:t xml:space="preserve">        bmp.LoadBitmap(IDB_BOX, RGB(0, 0, 0));            </w:t>
      </w:r>
    </w:p>
    <w:p w14:paraId="3C307201" w14:textId="77777777" w:rsidR="00970281" w:rsidRDefault="00970281" w:rsidP="00970281">
      <w:pPr>
        <w:pStyle w:val="code"/>
      </w:pPr>
      <w:r>
        <w:t xml:space="preserve">    }</w:t>
      </w:r>
    </w:p>
    <w:p w14:paraId="29926F26" w14:textId="77777777" w:rsidR="00970281" w:rsidRDefault="00970281" w:rsidP="00970281">
      <w:pPr>
        <w:pStyle w:val="code"/>
      </w:pPr>
      <w:r>
        <w:rPr>
          <w:rFonts w:hint="eastAsia"/>
        </w:rPr>
        <w:t xml:space="preserve">    //</w:t>
      </w:r>
      <w:r>
        <w:rPr>
          <w:rFonts w:hint="eastAsia"/>
        </w:rPr>
        <w:t>依據地圖陣列檢測牆壁、天花板</w:t>
      </w:r>
    </w:p>
    <w:p w14:paraId="71BED606" w14:textId="77777777" w:rsidR="00970281" w:rsidRDefault="00970281" w:rsidP="00970281">
      <w:pPr>
        <w:pStyle w:val="code"/>
      </w:pPr>
      <w:r>
        <w:t xml:space="preserve">    bool box::isLeftRightEmpty(int x, int y, int value)</w:t>
      </w:r>
    </w:p>
    <w:p w14:paraId="4125A07C" w14:textId="77777777" w:rsidR="00970281" w:rsidRDefault="00970281" w:rsidP="00970281">
      <w:pPr>
        <w:pStyle w:val="code"/>
      </w:pPr>
      <w:r>
        <w:t xml:space="preserve">    {</w:t>
      </w:r>
    </w:p>
    <w:p w14:paraId="5B8A9C12" w14:textId="77777777" w:rsidR="00970281" w:rsidRDefault="00970281" w:rsidP="00970281">
      <w:pPr>
        <w:pStyle w:val="code"/>
      </w:pPr>
      <w:r>
        <w:t xml:space="preserve">        int x_coord = 0, ycoord = 0;</w:t>
      </w:r>
    </w:p>
    <w:p w14:paraId="6F92555F" w14:textId="77777777" w:rsidR="00970281" w:rsidRDefault="00970281" w:rsidP="00970281">
      <w:pPr>
        <w:pStyle w:val="code"/>
      </w:pPr>
      <w:r>
        <w:t xml:space="preserve">        if (x &lt; 21 || x&gt;778 || y &lt; 21 || y&gt;578)</w:t>
      </w:r>
    </w:p>
    <w:p w14:paraId="5BE220DC" w14:textId="77777777" w:rsidR="00970281" w:rsidRDefault="00970281" w:rsidP="00970281">
      <w:pPr>
        <w:pStyle w:val="code"/>
      </w:pPr>
      <w:r>
        <w:t xml:space="preserve">        {</w:t>
      </w:r>
    </w:p>
    <w:p w14:paraId="0D1381CD" w14:textId="77777777" w:rsidR="00970281" w:rsidRDefault="00970281" w:rsidP="00970281">
      <w:pPr>
        <w:pStyle w:val="code"/>
      </w:pPr>
      <w:r>
        <w:t xml:space="preserve">            return 0;</w:t>
      </w:r>
    </w:p>
    <w:p w14:paraId="40673BD6" w14:textId="77777777" w:rsidR="00970281" w:rsidRDefault="00970281" w:rsidP="00970281">
      <w:pPr>
        <w:pStyle w:val="code"/>
      </w:pPr>
      <w:r>
        <w:t xml:space="preserve">        }</w:t>
      </w:r>
    </w:p>
    <w:p w14:paraId="536F5A95" w14:textId="77777777" w:rsidR="00970281" w:rsidRDefault="00970281" w:rsidP="00970281">
      <w:pPr>
        <w:pStyle w:val="code"/>
      </w:pPr>
      <w:r>
        <w:t xml:space="preserve">        bool result = 1;</w:t>
      </w:r>
    </w:p>
    <w:p w14:paraId="71F2D7CC" w14:textId="77777777" w:rsidR="00970281" w:rsidRDefault="00970281" w:rsidP="00970281">
      <w:pPr>
        <w:pStyle w:val="code"/>
      </w:pPr>
      <w:r>
        <w:t xml:space="preserve">        if (value == 0) {</w:t>
      </w:r>
    </w:p>
    <w:p w14:paraId="0C4DACDE" w14:textId="77777777" w:rsidR="00970281" w:rsidRDefault="00970281" w:rsidP="00970281">
      <w:pPr>
        <w:pStyle w:val="code"/>
      </w:pPr>
      <w:r>
        <w:t xml:space="preserve">            for (int i = 0; i &lt; 800; i++)</w:t>
      </w:r>
    </w:p>
    <w:p w14:paraId="1AED6896" w14:textId="77777777" w:rsidR="00970281" w:rsidRDefault="00970281" w:rsidP="00970281">
      <w:pPr>
        <w:pStyle w:val="code"/>
      </w:pPr>
      <w:r>
        <w:t xml:space="preserve">            {</w:t>
      </w:r>
    </w:p>
    <w:p w14:paraId="20D21537" w14:textId="77777777" w:rsidR="00970281" w:rsidRDefault="00970281" w:rsidP="00970281">
      <w:pPr>
        <w:pStyle w:val="code"/>
      </w:pPr>
      <w:r>
        <w:t xml:space="preserve">                if (x == x_edge[i]) {</w:t>
      </w:r>
    </w:p>
    <w:p w14:paraId="3684A6D6" w14:textId="77777777" w:rsidR="00970281" w:rsidRDefault="00970281" w:rsidP="00970281">
      <w:pPr>
        <w:pStyle w:val="code"/>
      </w:pPr>
      <w:r>
        <w:t xml:space="preserve">                    x_coord = i;</w:t>
      </w:r>
    </w:p>
    <w:p w14:paraId="1A014100" w14:textId="77777777" w:rsidR="00970281" w:rsidRDefault="00970281" w:rsidP="00970281">
      <w:pPr>
        <w:pStyle w:val="code"/>
      </w:pPr>
      <w:r>
        <w:t xml:space="preserve">                }</w:t>
      </w:r>
    </w:p>
    <w:p w14:paraId="3D276DFF" w14:textId="77777777" w:rsidR="00970281" w:rsidRDefault="00970281" w:rsidP="00970281">
      <w:pPr>
        <w:pStyle w:val="code"/>
      </w:pPr>
      <w:r>
        <w:t xml:space="preserve">            }</w:t>
      </w:r>
    </w:p>
    <w:p w14:paraId="2CB3B70A" w14:textId="77777777" w:rsidR="00970281" w:rsidRDefault="00970281" w:rsidP="00970281">
      <w:pPr>
        <w:pStyle w:val="code"/>
      </w:pPr>
      <w:r>
        <w:t xml:space="preserve">            for (int i = 0; i &lt; 600; i++)</w:t>
      </w:r>
    </w:p>
    <w:p w14:paraId="0581C797" w14:textId="77777777" w:rsidR="00970281" w:rsidRDefault="00970281" w:rsidP="00970281">
      <w:pPr>
        <w:pStyle w:val="code"/>
      </w:pPr>
      <w:r>
        <w:t xml:space="preserve">            {</w:t>
      </w:r>
    </w:p>
    <w:p w14:paraId="5ED28DDF" w14:textId="77777777" w:rsidR="00970281" w:rsidRDefault="00970281" w:rsidP="00970281">
      <w:pPr>
        <w:pStyle w:val="code"/>
      </w:pPr>
      <w:r>
        <w:t xml:space="preserve">                if (y + value == y_edge[i]) {</w:t>
      </w:r>
    </w:p>
    <w:p w14:paraId="4E998FAF" w14:textId="77777777" w:rsidR="00970281" w:rsidRDefault="00970281" w:rsidP="00970281">
      <w:pPr>
        <w:pStyle w:val="code"/>
      </w:pPr>
      <w:r>
        <w:t xml:space="preserve">                    ycoord = i;</w:t>
      </w:r>
    </w:p>
    <w:p w14:paraId="742A0716" w14:textId="77777777" w:rsidR="00970281" w:rsidRDefault="00970281" w:rsidP="00970281">
      <w:pPr>
        <w:pStyle w:val="code"/>
      </w:pPr>
      <w:r>
        <w:t xml:space="preserve">                }</w:t>
      </w:r>
    </w:p>
    <w:p w14:paraId="0B5EC105" w14:textId="77777777" w:rsidR="00970281" w:rsidRDefault="00970281" w:rsidP="00970281">
      <w:pPr>
        <w:pStyle w:val="code"/>
      </w:pPr>
      <w:r>
        <w:t xml:space="preserve">            }</w:t>
      </w:r>
    </w:p>
    <w:p w14:paraId="4D1F9131" w14:textId="77777777" w:rsidR="00970281" w:rsidRDefault="00970281" w:rsidP="00970281">
      <w:pPr>
        <w:pStyle w:val="code"/>
      </w:pPr>
      <w:r>
        <w:t xml:space="preserve">            result = map[ycoord / 10][x_coord / 10] &amp;&amp; result;</w:t>
      </w:r>
    </w:p>
    <w:p w14:paraId="4F11DD5E" w14:textId="77777777" w:rsidR="00970281" w:rsidRDefault="00970281" w:rsidP="00970281">
      <w:pPr>
        <w:pStyle w:val="code"/>
      </w:pPr>
      <w:r>
        <w:t xml:space="preserve">        }</w:t>
      </w:r>
    </w:p>
    <w:p w14:paraId="7B662D72" w14:textId="77777777" w:rsidR="00970281" w:rsidRDefault="00970281" w:rsidP="00970281">
      <w:pPr>
        <w:pStyle w:val="code"/>
      </w:pPr>
      <w:r>
        <w:t xml:space="preserve">        else</w:t>
      </w:r>
    </w:p>
    <w:p w14:paraId="19EA6780" w14:textId="77777777" w:rsidR="00970281" w:rsidRDefault="00970281" w:rsidP="00970281">
      <w:pPr>
        <w:pStyle w:val="code"/>
      </w:pPr>
      <w:r>
        <w:t xml:space="preserve">        {</w:t>
      </w:r>
    </w:p>
    <w:p w14:paraId="5091615B" w14:textId="77777777" w:rsidR="00970281" w:rsidRDefault="00970281" w:rsidP="00970281">
      <w:pPr>
        <w:pStyle w:val="code"/>
      </w:pPr>
      <w:r>
        <w:t xml:space="preserve">            for (int i = 0; i &lt; 800; i++)</w:t>
      </w:r>
    </w:p>
    <w:p w14:paraId="7450C150" w14:textId="77777777" w:rsidR="00970281" w:rsidRDefault="00970281" w:rsidP="00970281">
      <w:pPr>
        <w:pStyle w:val="code"/>
      </w:pPr>
      <w:r>
        <w:t xml:space="preserve">            {</w:t>
      </w:r>
    </w:p>
    <w:p w14:paraId="5915116C" w14:textId="77777777" w:rsidR="00970281" w:rsidRDefault="00970281" w:rsidP="00970281">
      <w:pPr>
        <w:pStyle w:val="code"/>
      </w:pPr>
      <w:r>
        <w:t xml:space="preserve">                if (x == x_edge[i]) {</w:t>
      </w:r>
    </w:p>
    <w:p w14:paraId="184A43B7" w14:textId="77777777" w:rsidR="00970281" w:rsidRDefault="00970281" w:rsidP="00970281">
      <w:pPr>
        <w:pStyle w:val="code"/>
      </w:pPr>
      <w:r>
        <w:t xml:space="preserve">                    x_coord = i;</w:t>
      </w:r>
    </w:p>
    <w:p w14:paraId="74147109" w14:textId="77777777" w:rsidR="00970281" w:rsidRDefault="00970281" w:rsidP="00970281">
      <w:pPr>
        <w:pStyle w:val="code"/>
      </w:pPr>
      <w:r>
        <w:t xml:space="preserve">                }</w:t>
      </w:r>
    </w:p>
    <w:p w14:paraId="4F4150E4" w14:textId="77777777" w:rsidR="00970281" w:rsidRDefault="00970281" w:rsidP="00970281">
      <w:pPr>
        <w:pStyle w:val="code"/>
      </w:pPr>
      <w:r>
        <w:t xml:space="preserve">            }</w:t>
      </w:r>
    </w:p>
    <w:p w14:paraId="17C926F4" w14:textId="77777777" w:rsidR="00970281" w:rsidRDefault="00970281" w:rsidP="00970281">
      <w:pPr>
        <w:pStyle w:val="code"/>
      </w:pPr>
    </w:p>
    <w:p w14:paraId="1AE8163D" w14:textId="77777777" w:rsidR="00970281" w:rsidRDefault="00970281" w:rsidP="00970281">
      <w:pPr>
        <w:pStyle w:val="code"/>
      </w:pPr>
      <w:r>
        <w:t xml:space="preserve">            for (int j = 5; j &lt; 35; j += 3)</w:t>
      </w:r>
    </w:p>
    <w:p w14:paraId="54A9F375" w14:textId="77777777" w:rsidR="00970281" w:rsidRDefault="00970281" w:rsidP="00970281">
      <w:pPr>
        <w:pStyle w:val="code"/>
      </w:pPr>
      <w:r>
        <w:t xml:space="preserve">            {</w:t>
      </w:r>
    </w:p>
    <w:p w14:paraId="16EDAC6B" w14:textId="77777777" w:rsidR="00970281" w:rsidRDefault="00970281" w:rsidP="00970281">
      <w:pPr>
        <w:pStyle w:val="code"/>
      </w:pPr>
      <w:r>
        <w:t xml:space="preserve">                for (int i = 0; i &lt; 600; i++)</w:t>
      </w:r>
    </w:p>
    <w:p w14:paraId="36FC4157" w14:textId="77777777" w:rsidR="00970281" w:rsidRDefault="00970281" w:rsidP="00970281">
      <w:pPr>
        <w:pStyle w:val="code"/>
      </w:pPr>
      <w:r>
        <w:t xml:space="preserve">                {</w:t>
      </w:r>
    </w:p>
    <w:p w14:paraId="0663707D" w14:textId="77777777" w:rsidR="00970281" w:rsidRDefault="00970281" w:rsidP="00970281">
      <w:pPr>
        <w:pStyle w:val="code"/>
      </w:pPr>
      <w:r>
        <w:t xml:space="preserve">                    if (y + j &gt;= y_edge[i]) {</w:t>
      </w:r>
    </w:p>
    <w:p w14:paraId="2FDF22A2" w14:textId="77777777" w:rsidR="00970281" w:rsidRDefault="00970281" w:rsidP="00970281">
      <w:pPr>
        <w:pStyle w:val="code"/>
      </w:pPr>
      <w:r>
        <w:t xml:space="preserve">                        ycoord = i;</w:t>
      </w:r>
    </w:p>
    <w:p w14:paraId="1E4075AC" w14:textId="77777777" w:rsidR="00970281" w:rsidRDefault="00970281" w:rsidP="00970281">
      <w:pPr>
        <w:pStyle w:val="code"/>
      </w:pPr>
      <w:r>
        <w:t xml:space="preserve">                    }</w:t>
      </w:r>
    </w:p>
    <w:p w14:paraId="29EF12A4" w14:textId="77777777" w:rsidR="00970281" w:rsidRDefault="00970281" w:rsidP="00970281">
      <w:pPr>
        <w:pStyle w:val="code"/>
      </w:pPr>
      <w:r>
        <w:t xml:space="preserve">                }</w:t>
      </w:r>
    </w:p>
    <w:p w14:paraId="53AAD82C" w14:textId="77777777" w:rsidR="00970281" w:rsidRDefault="00970281" w:rsidP="00970281">
      <w:pPr>
        <w:pStyle w:val="code"/>
      </w:pPr>
      <w:r>
        <w:t xml:space="preserve">                result = map[ycoord / 10][x_coord / 10] &amp;&amp; result;</w:t>
      </w:r>
    </w:p>
    <w:p w14:paraId="5C33EB78" w14:textId="77777777" w:rsidR="00970281" w:rsidRDefault="00970281" w:rsidP="00970281">
      <w:pPr>
        <w:pStyle w:val="code"/>
      </w:pPr>
      <w:r>
        <w:t xml:space="preserve">            }</w:t>
      </w:r>
    </w:p>
    <w:p w14:paraId="4EDD527A" w14:textId="77777777" w:rsidR="00970281" w:rsidRDefault="00970281" w:rsidP="00970281">
      <w:pPr>
        <w:pStyle w:val="code"/>
      </w:pPr>
    </w:p>
    <w:p w14:paraId="1BB20424" w14:textId="77777777" w:rsidR="00970281" w:rsidRDefault="00970281" w:rsidP="00970281">
      <w:pPr>
        <w:pStyle w:val="code"/>
      </w:pPr>
      <w:r>
        <w:t xml:space="preserve">        }</w:t>
      </w:r>
    </w:p>
    <w:p w14:paraId="1755892F" w14:textId="77777777" w:rsidR="00970281" w:rsidRDefault="00970281" w:rsidP="00970281">
      <w:pPr>
        <w:pStyle w:val="code"/>
      </w:pPr>
    </w:p>
    <w:p w14:paraId="477C9B14" w14:textId="77777777" w:rsidR="00970281" w:rsidRDefault="00970281" w:rsidP="00970281">
      <w:pPr>
        <w:pStyle w:val="code"/>
      </w:pPr>
      <w:r>
        <w:t xml:space="preserve">        return map[ycoord / 10][x_coord / 10];</w:t>
      </w:r>
    </w:p>
    <w:p w14:paraId="1256214A" w14:textId="77777777" w:rsidR="00970281" w:rsidRDefault="00970281" w:rsidP="00970281">
      <w:pPr>
        <w:pStyle w:val="code"/>
      </w:pPr>
      <w:r>
        <w:t xml:space="preserve">    }</w:t>
      </w:r>
    </w:p>
    <w:p w14:paraId="0D47D141" w14:textId="77777777" w:rsidR="00970281" w:rsidRDefault="00970281" w:rsidP="00970281">
      <w:pPr>
        <w:pStyle w:val="code"/>
      </w:pPr>
      <w:r>
        <w:rPr>
          <w:rFonts w:hint="eastAsia"/>
        </w:rPr>
        <w:t xml:space="preserve">    //</w:t>
      </w:r>
      <w:r>
        <w:rPr>
          <w:rFonts w:hint="eastAsia"/>
        </w:rPr>
        <w:t>移動包含慣性</w:t>
      </w:r>
    </w:p>
    <w:p w14:paraId="17335507" w14:textId="77777777" w:rsidR="00970281" w:rsidRDefault="00970281" w:rsidP="00970281">
      <w:pPr>
        <w:pStyle w:val="code"/>
      </w:pPr>
      <w:r>
        <w:t xml:space="preserve">    void box::OnMove()</w:t>
      </w:r>
    </w:p>
    <w:p w14:paraId="275199AD" w14:textId="77777777" w:rsidR="00970281" w:rsidRDefault="00970281" w:rsidP="00970281">
      <w:pPr>
        <w:pStyle w:val="code"/>
      </w:pPr>
      <w:r>
        <w:t xml:space="preserve">    {</w:t>
      </w:r>
    </w:p>
    <w:p w14:paraId="00815B2B" w14:textId="77777777" w:rsidR="00970281" w:rsidRDefault="00970281" w:rsidP="00970281">
      <w:pPr>
        <w:pStyle w:val="code"/>
      </w:pPr>
      <w:r>
        <w:t xml:space="preserve">        y = floor - 30;</w:t>
      </w:r>
    </w:p>
    <w:p w14:paraId="7D932183" w14:textId="77777777" w:rsidR="00970281" w:rsidRDefault="00970281" w:rsidP="00970281">
      <w:pPr>
        <w:pStyle w:val="code"/>
      </w:pPr>
      <w:r>
        <w:t xml:space="preserve">        if (isMovingLeft) {</w:t>
      </w:r>
    </w:p>
    <w:p w14:paraId="107994D5" w14:textId="77777777" w:rsidR="00970281" w:rsidRDefault="00970281" w:rsidP="00970281">
      <w:pPr>
        <w:pStyle w:val="code"/>
      </w:pPr>
      <w:r>
        <w:t xml:space="preserve">            if (isLeftRightEmpty(x - 7, y, 1) &amp;&amp; x &gt; 20) {</w:t>
      </w:r>
    </w:p>
    <w:p w14:paraId="234F6029" w14:textId="77777777" w:rsidR="00970281" w:rsidRDefault="00970281" w:rsidP="00970281">
      <w:pPr>
        <w:pStyle w:val="code"/>
      </w:pPr>
      <w:r>
        <w:t xml:space="preserve">                x -= 7;</w:t>
      </w:r>
    </w:p>
    <w:p w14:paraId="3728C1E3" w14:textId="77777777" w:rsidR="00970281" w:rsidRDefault="00970281" w:rsidP="00970281">
      <w:pPr>
        <w:pStyle w:val="code"/>
      </w:pPr>
      <w:r>
        <w:t xml:space="preserve">                setfloor();</w:t>
      </w:r>
    </w:p>
    <w:p w14:paraId="31A2F5C3" w14:textId="77777777" w:rsidR="00970281" w:rsidRDefault="00970281" w:rsidP="00970281">
      <w:pPr>
        <w:pStyle w:val="code"/>
      </w:pPr>
      <w:r>
        <w:t xml:space="preserve">            }</w:t>
      </w:r>
    </w:p>
    <w:p w14:paraId="53BAFA94" w14:textId="77777777" w:rsidR="00970281" w:rsidRDefault="00970281" w:rsidP="00970281">
      <w:pPr>
        <w:pStyle w:val="code"/>
      </w:pPr>
      <w:r>
        <w:t xml:space="preserve">            inertia = true;</w:t>
      </w:r>
    </w:p>
    <w:p w14:paraId="472BD735" w14:textId="77777777" w:rsidR="00970281" w:rsidRDefault="00970281" w:rsidP="00970281">
      <w:pPr>
        <w:pStyle w:val="code"/>
      </w:pPr>
      <w:r>
        <w:t xml:space="preserve">            isMovingLeft = false;</w:t>
      </w:r>
    </w:p>
    <w:p w14:paraId="77EBE51E" w14:textId="77777777" w:rsidR="00970281" w:rsidRDefault="00970281" w:rsidP="00970281">
      <w:pPr>
        <w:pStyle w:val="code"/>
      </w:pPr>
      <w:r>
        <w:lastRenderedPageBreak/>
        <w:t xml:space="preserve">        }</w:t>
      </w:r>
    </w:p>
    <w:p w14:paraId="2FC19A13" w14:textId="77777777" w:rsidR="00970281" w:rsidRDefault="00970281" w:rsidP="00970281">
      <w:pPr>
        <w:pStyle w:val="code"/>
      </w:pPr>
      <w:r>
        <w:t xml:space="preserve">        if (inertia)</w:t>
      </w:r>
    </w:p>
    <w:p w14:paraId="31408D37" w14:textId="77777777" w:rsidR="00970281" w:rsidRDefault="00970281" w:rsidP="00970281">
      <w:pPr>
        <w:pStyle w:val="code"/>
      </w:pPr>
      <w:r>
        <w:t xml:space="preserve">        {</w:t>
      </w:r>
    </w:p>
    <w:p w14:paraId="1476474E" w14:textId="77777777" w:rsidR="00970281" w:rsidRDefault="00970281" w:rsidP="00970281">
      <w:pPr>
        <w:pStyle w:val="code"/>
      </w:pPr>
      <w:r>
        <w:t xml:space="preserve">            if (velocity &gt; 0)</w:t>
      </w:r>
    </w:p>
    <w:p w14:paraId="189A4A63" w14:textId="77777777" w:rsidR="00970281" w:rsidRDefault="00970281" w:rsidP="00970281">
      <w:pPr>
        <w:pStyle w:val="code"/>
      </w:pPr>
      <w:r>
        <w:t xml:space="preserve">            {</w:t>
      </w:r>
    </w:p>
    <w:p w14:paraId="722483A4" w14:textId="77777777" w:rsidR="00970281" w:rsidRDefault="00970281" w:rsidP="00970281">
      <w:pPr>
        <w:pStyle w:val="code"/>
      </w:pPr>
      <w:r>
        <w:t xml:space="preserve">                if (!isLeftRightEmpty(x - 1, y, 0))</w:t>
      </w:r>
    </w:p>
    <w:p w14:paraId="7DDB15F2" w14:textId="77777777" w:rsidR="00970281" w:rsidRDefault="00970281" w:rsidP="00970281">
      <w:pPr>
        <w:pStyle w:val="code"/>
      </w:pPr>
      <w:r>
        <w:t xml:space="preserve">                {</w:t>
      </w:r>
    </w:p>
    <w:p w14:paraId="58E5F05B" w14:textId="77777777" w:rsidR="00970281" w:rsidRDefault="00970281" w:rsidP="00970281">
      <w:pPr>
        <w:pStyle w:val="code"/>
      </w:pPr>
      <w:r>
        <w:t xml:space="preserve">                    velocity--;</w:t>
      </w:r>
    </w:p>
    <w:p w14:paraId="0842AE40" w14:textId="77777777" w:rsidR="00970281" w:rsidRDefault="00970281" w:rsidP="00970281">
      <w:pPr>
        <w:pStyle w:val="code"/>
      </w:pPr>
      <w:r>
        <w:t xml:space="preserve">                }</w:t>
      </w:r>
    </w:p>
    <w:p w14:paraId="012382E7" w14:textId="77777777" w:rsidR="00970281" w:rsidRDefault="00970281" w:rsidP="00970281">
      <w:pPr>
        <w:pStyle w:val="code"/>
      </w:pPr>
      <w:r>
        <w:t xml:space="preserve">                else {</w:t>
      </w:r>
    </w:p>
    <w:p w14:paraId="4A618D7E" w14:textId="77777777" w:rsidR="00970281" w:rsidRDefault="00970281" w:rsidP="00970281">
      <w:pPr>
        <w:pStyle w:val="code"/>
      </w:pPr>
      <w:r>
        <w:t xml:space="preserve">                    x -= velocity;</w:t>
      </w:r>
    </w:p>
    <w:p w14:paraId="1B7DEFBF" w14:textId="77777777" w:rsidR="00970281" w:rsidRDefault="00970281" w:rsidP="00970281">
      <w:pPr>
        <w:pStyle w:val="code"/>
      </w:pPr>
      <w:r>
        <w:t xml:space="preserve">                    velocity--;</w:t>
      </w:r>
    </w:p>
    <w:p w14:paraId="49633094" w14:textId="77777777" w:rsidR="00970281" w:rsidRDefault="00970281" w:rsidP="00970281">
      <w:pPr>
        <w:pStyle w:val="code"/>
      </w:pPr>
      <w:r>
        <w:t xml:space="preserve">                    setfloor();</w:t>
      </w:r>
    </w:p>
    <w:p w14:paraId="7D4B6E76" w14:textId="77777777" w:rsidR="00970281" w:rsidRDefault="00970281" w:rsidP="00970281">
      <w:pPr>
        <w:pStyle w:val="code"/>
      </w:pPr>
      <w:r>
        <w:t xml:space="preserve">                }</w:t>
      </w:r>
    </w:p>
    <w:p w14:paraId="51D996C2" w14:textId="77777777" w:rsidR="00970281" w:rsidRDefault="00970281" w:rsidP="00970281">
      <w:pPr>
        <w:pStyle w:val="code"/>
      </w:pPr>
      <w:r>
        <w:t xml:space="preserve">            }</w:t>
      </w:r>
    </w:p>
    <w:p w14:paraId="23796DEA" w14:textId="77777777" w:rsidR="00970281" w:rsidRDefault="00970281" w:rsidP="00970281">
      <w:pPr>
        <w:pStyle w:val="code"/>
      </w:pPr>
      <w:r>
        <w:t xml:space="preserve">            else {</w:t>
      </w:r>
    </w:p>
    <w:p w14:paraId="047A70E5" w14:textId="77777777" w:rsidR="00970281" w:rsidRDefault="00970281" w:rsidP="00970281">
      <w:pPr>
        <w:pStyle w:val="code"/>
      </w:pPr>
      <w:r>
        <w:t xml:space="preserve">                inertia = false;</w:t>
      </w:r>
    </w:p>
    <w:p w14:paraId="6849AE39" w14:textId="77777777" w:rsidR="00970281" w:rsidRDefault="00970281" w:rsidP="00970281">
      <w:pPr>
        <w:pStyle w:val="code"/>
      </w:pPr>
      <w:r>
        <w:t xml:space="preserve">                velocity = initial_velocity;</w:t>
      </w:r>
    </w:p>
    <w:p w14:paraId="6DADA0EA" w14:textId="77777777" w:rsidR="00970281" w:rsidRDefault="00970281" w:rsidP="00970281">
      <w:pPr>
        <w:pStyle w:val="code"/>
      </w:pPr>
      <w:r>
        <w:t xml:space="preserve">            }</w:t>
      </w:r>
    </w:p>
    <w:p w14:paraId="3903138A" w14:textId="77777777" w:rsidR="00970281" w:rsidRDefault="00970281" w:rsidP="00970281">
      <w:pPr>
        <w:pStyle w:val="code"/>
      </w:pPr>
      <w:r>
        <w:t xml:space="preserve">        }</w:t>
      </w:r>
    </w:p>
    <w:p w14:paraId="46116994" w14:textId="77777777" w:rsidR="00970281" w:rsidRDefault="00970281" w:rsidP="00970281">
      <w:pPr>
        <w:pStyle w:val="code"/>
      </w:pPr>
      <w:r>
        <w:t xml:space="preserve">    }</w:t>
      </w:r>
    </w:p>
    <w:p w14:paraId="250C2171" w14:textId="77777777" w:rsidR="00970281" w:rsidRDefault="00970281" w:rsidP="00970281">
      <w:pPr>
        <w:pStyle w:val="code"/>
      </w:pPr>
      <w:r>
        <w:t xml:space="preserve">    void box::SetIsAlive(bool alive)</w:t>
      </w:r>
    </w:p>
    <w:p w14:paraId="5D6BBB40" w14:textId="77777777" w:rsidR="00970281" w:rsidRDefault="00970281" w:rsidP="00970281">
      <w:pPr>
        <w:pStyle w:val="code"/>
      </w:pPr>
      <w:r>
        <w:t xml:space="preserve">    {</w:t>
      </w:r>
    </w:p>
    <w:p w14:paraId="08FB5FDE" w14:textId="77777777" w:rsidR="00970281" w:rsidRDefault="00970281" w:rsidP="00970281">
      <w:pPr>
        <w:pStyle w:val="code"/>
      </w:pPr>
      <w:r>
        <w:t xml:space="preserve">        is_alive = alive;</w:t>
      </w:r>
    </w:p>
    <w:p w14:paraId="2E99846B" w14:textId="77777777" w:rsidR="00970281" w:rsidRDefault="00970281" w:rsidP="00970281">
      <w:pPr>
        <w:pStyle w:val="code"/>
      </w:pPr>
      <w:r>
        <w:t xml:space="preserve">    }</w:t>
      </w:r>
    </w:p>
    <w:p w14:paraId="5279BC42" w14:textId="77777777" w:rsidR="00970281" w:rsidRDefault="00970281" w:rsidP="00970281">
      <w:pPr>
        <w:pStyle w:val="code"/>
      </w:pPr>
    </w:p>
    <w:p w14:paraId="23382371" w14:textId="77777777" w:rsidR="00970281" w:rsidRDefault="00970281" w:rsidP="00970281">
      <w:pPr>
        <w:pStyle w:val="code"/>
      </w:pPr>
      <w:r>
        <w:t xml:space="preserve">    void box::SetXY(int nx, int ny)</w:t>
      </w:r>
    </w:p>
    <w:p w14:paraId="3BB47C5E" w14:textId="77777777" w:rsidR="00970281" w:rsidRDefault="00970281" w:rsidP="00970281">
      <w:pPr>
        <w:pStyle w:val="code"/>
      </w:pPr>
      <w:r>
        <w:t xml:space="preserve">    {</w:t>
      </w:r>
    </w:p>
    <w:p w14:paraId="16140595" w14:textId="77777777" w:rsidR="00970281" w:rsidRDefault="00970281" w:rsidP="00970281">
      <w:pPr>
        <w:pStyle w:val="code"/>
      </w:pPr>
      <w:r>
        <w:t xml:space="preserve">        x = nx;</w:t>
      </w:r>
    </w:p>
    <w:p w14:paraId="1926DA08" w14:textId="77777777" w:rsidR="00970281" w:rsidRDefault="00970281" w:rsidP="00970281">
      <w:pPr>
        <w:pStyle w:val="code"/>
      </w:pPr>
      <w:r>
        <w:t xml:space="preserve">        y = ny;</w:t>
      </w:r>
    </w:p>
    <w:p w14:paraId="02872187" w14:textId="77777777" w:rsidR="00970281" w:rsidRDefault="00970281" w:rsidP="00970281">
      <w:pPr>
        <w:pStyle w:val="code"/>
      </w:pPr>
      <w:r>
        <w:t xml:space="preserve">    }</w:t>
      </w:r>
    </w:p>
    <w:p w14:paraId="151DE980" w14:textId="77777777" w:rsidR="00970281" w:rsidRDefault="00970281" w:rsidP="00970281">
      <w:pPr>
        <w:pStyle w:val="code"/>
      </w:pPr>
      <w:r>
        <w:t xml:space="preserve">    int box::GetX1()</w:t>
      </w:r>
    </w:p>
    <w:p w14:paraId="3793827C" w14:textId="77777777" w:rsidR="00970281" w:rsidRDefault="00970281" w:rsidP="00970281">
      <w:pPr>
        <w:pStyle w:val="code"/>
      </w:pPr>
      <w:r>
        <w:t xml:space="preserve">    {</w:t>
      </w:r>
    </w:p>
    <w:p w14:paraId="31019542" w14:textId="77777777" w:rsidR="00970281" w:rsidRDefault="00970281" w:rsidP="00970281">
      <w:pPr>
        <w:pStyle w:val="code"/>
      </w:pPr>
      <w:r>
        <w:t xml:space="preserve">        return x;</w:t>
      </w:r>
    </w:p>
    <w:p w14:paraId="24C7C006" w14:textId="77777777" w:rsidR="00970281" w:rsidRDefault="00970281" w:rsidP="00970281">
      <w:pPr>
        <w:pStyle w:val="code"/>
      </w:pPr>
      <w:r>
        <w:t xml:space="preserve">    }</w:t>
      </w:r>
    </w:p>
    <w:p w14:paraId="1E1E5EC1" w14:textId="77777777" w:rsidR="00970281" w:rsidRDefault="00970281" w:rsidP="00970281">
      <w:pPr>
        <w:pStyle w:val="code"/>
      </w:pPr>
      <w:r>
        <w:t xml:space="preserve">    int box::GetY1()</w:t>
      </w:r>
    </w:p>
    <w:p w14:paraId="0E25CAEA" w14:textId="77777777" w:rsidR="00970281" w:rsidRDefault="00970281" w:rsidP="00970281">
      <w:pPr>
        <w:pStyle w:val="code"/>
      </w:pPr>
      <w:r>
        <w:t xml:space="preserve">    {</w:t>
      </w:r>
    </w:p>
    <w:p w14:paraId="5AE61A58" w14:textId="77777777" w:rsidR="00970281" w:rsidRDefault="00970281" w:rsidP="00970281">
      <w:pPr>
        <w:pStyle w:val="code"/>
      </w:pPr>
      <w:r>
        <w:t xml:space="preserve">        return y;</w:t>
      </w:r>
    </w:p>
    <w:p w14:paraId="488D89AB" w14:textId="77777777" w:rsidR="00970281" w:rsidRDefault="00970281" w:rsidP="00970281">
      <w:pPr>
        <w:pStyle w:val="code"/>
      </w:pPr>
      <w:r>
        <w:t xml:space="preserve">    }</w:t>
      </w:r>
    </w:p>
    <w:p w14:paraId="78E74DF1" w14:textId="77777777" w:rsidR="00970281" w:rsidRDefault="00970281" w:rsidP="00970281">
      <w:pPr>
        <w:pStyle w:val="code"/>
      </w:pPr>
      <w:r>
        <w:t xml:space="preserve">    void box::SetMovingLeft(bool flag)</w:t>
      </w:r>
    </w:p>
    <w:p w14:paraId="5CA61B2C" w14:textId="77777777" w:rsidR="00970281" w:rsidRDefault="00970281" w:rsidP="00970281">
      <w:pPr>
        <w:pStyle w:val="code"/>
      </w:pPr>
      <w:r>
        <w:t xml:space="preserve">    {</w:t>
      </w:r>
    </w:p>
    <w:p w14:paraId="6B6D544D" w14:textId="77777777" w:rsidR="00970281" w:rsidRDefault="00970281" w:rsidP="00970281">
      <w:pPr>
        <w:pStyle w:val="code"/>
      </w:pPr>
      <w:r>
        <w:t xml:space="preserve">        isMovingLeft = flag;</w:t>
      </w:r>
    </w:p>
    <w:p w14:paraId="5C480EB3" w14:textId="77777777" w:rsidR="00970281" w:rsidRDefault="00970281" w:rsidP="00970281">
      <w:pPr>
        <w:pStyle w:val="code"/>
      </w:pPr>
      <w:r>
        <w:t xml:space="preserve">    }</w:t>
      </w:r>
    </w:p>
    <w:p w14:paraId="5368C543" w14:textId="77777777" w:rsidR="00970281" w:rsidRDefault="00970281" w:rsidP="00970281">
      <w:pPr>
        <w:pStyle w:val="code"/>
      </w:pPr>
      <w:r>
        <w:t xml:space="preserve">    void box::OnShow()</w:t>
      </w:r>
    </w:p>
    <w:p w14:paraId="75648C2E" w14:textId="77777777" w:rsidR="00970281" w:rsidRDefault="00970281" w:rsidP="00970281">
      <w:pPr>
        <w:pStyle w:val="code"/>
      </w:pPr>
      <w:r>
        <w:t xml:space="preserve">    {</w:t>
      </w:r>
    </w:p>
    <w:p w14:paraId="2D62AFAE" w14:textId="77777777" w:rsidR="00970281" w:rsidRDefault="00970281" w:rsidP="00970281">
      <w:pPr>
        <w:pStyle w:val="code"/>
      </w:pPr>
      <w:r>
        <w:t xml:space="preserve">        bmp.SetTopLeft(x, y);</w:t>
      </w:r>
    </w:p>
    <w:p w14:paraId="3DFA8080" w14:textId="77777777" w:rsidR="00970281" w:rsidRDefault="00970281" w:rsidP="00970281">
      <w:pPr>
        <w:pStyle w:val="code"/>
      </w:pPr>
      <w:r>
        <w:t xml:space="preserve">        bmp.ShowBitmap();</w:t>
      </w:r>
    </w:p>
    <w:p w14:paraId="4E20839E" w14:textId="77777777" w:rsidR="00970281" w:rsidRDefault="00970281" w:rsidP="00970281">
      <w:pPr>
        <w:pStyle w:val="code"/>
      </w:pPr>
      <w:r>
        <w:t xml:space="preserve">    }</w:t>
      </w:r>
    </w:p>
    <w:p w14:paraId="1D5B7E30" w14:textId="50662B6D" w:rsidR="00970281" w:rsidRDefault="00970281" w:rsidP="00970281">
      <w:pPr>
        <w:pStyle w:val="code"/>
      </w:pPr>
      <w:r>
        <w:t>}</w:t>
      </w:r>
    </w:p>
    <w:p w14:paraId="02372C80" w14:textId="7A9CC511" w:rsidR="00970281" w:rsidRDefault="00970281" w:rsidP="007405B2">
      <w:pPr>
        <w:pStyle w:val="code"/>
      </w:pPr>
    </w:p>
    <w:p w14:paraId="6B412086" w14:textId="2711F78F" w:rsidR="00970281" w:rsidRDefault="00970281" w:rsidP="007405B2">
      <w:pPr>
        <w:pStyle w:val="code"/>
      </w:pPr>
      <w:r>
        <w:rPr>
          <w:rFonts w:hint="eastAsia"/>
        </w:rPr>
        <w:t>&lt;</w:t>
      </w:r>
      <w:r>
        <w:t>Button.h&gt;</w:t>
      </w:r>
    </w:p>
    <w:p w14:paraId="391A5E35" w14:textId="77777777" w:rsidR="00970281" w:rsidRDefault="00970281" w:rsidP="00970281">
      <w:pPr>
        <w:pStyle w:val="code"/>
      </w:pPr>
      <w:r>
        <w:t>#include "RedPlayer.h"</w:t>
      </w:r>
    </w:p>
    <w:p w14:paraId="439CF537" w14:textId="77777777" w:rsidR="00970281" w:rsidRDefault="00970281" w:rsidP="00970281">
      <w:pPr>
        <w:pStyle w:val="code"/>
      </w:pPr>
      <w:r>
        <w:t>#include "IcePlayer.h"</w:t>
      </w:r>
    </w:p>
    <w:p w14:paraId="77781046" w14:textId="77777777" w:rsidR="00970281" w:rsidRDefault="00970281" w:rsidP="00970281">
      <w:pPr>
        <w:pStyle w:val="code"/>
      </w:pPr>
      <w:r>
        <w:t>#pragma once</w:t>
      </w:r>
    </w:p>
    <w:p w14:paraId="541550B4" w14:textId="77777777" w:rsidR="00970281" w:rsidRDefault="00970281" w:rsidP="00970281">
      <w:pPr>
        <w:pStyle w:val="code"/>
      </w:pPr>
      <w:r>
        <w:t>namespace game_framework {</w:t>
      </w:r>
    </w:p>
    <w:p w14:paraId="50C5EC38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54041096" w14:textId="77777777" w:rsidR="00970281" w:rsidRDefault="00970281" w:rsidP="00970281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按鈕和上升桿的</w:t>
      </w:r>
      <w:r>
        <w:rPr>
          <w:rFonts w:hint="eastAsia"/>
        </w:rPr>
        <w:t>Class</w:t>
      </w:r>
    </w:p>
    <w:p w14:paraId="3AFD2814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1CF75C16" w14:textId="77777777" w:rsidR="00970281" w:rsidRDefault="00970281" w:rsidP="00970281">
      <w:pPr>
        <w:pStyle w:val="code"/>
      </w:pPr>
      <w:r>
        <w:t xml:space="preserve">    class Button</w:t>
      </w:r>
    </w:p>
    <w:p w14:paraId="58948325" w14:textId="77777777" w:rsidR="00970281" w:rsidRDefault="00970281" w:rsidP="00970281">
      <w:pPr>
        <w:pStyle w:val="code"/>
      </w:pPr>
      <w:r>
        <w:t xml:space="preserve">    {</w:t>
      </w:r>
    </w:p>
    <w:p w14:paraId="54780366" w14:textId="77777777" w:rsidR="00970281" w:rsidRDefault="00970281" w:rsidP="00970281">
      <w:pPr>
        <w:pStyle w:val="code"/>
      </w:pPr>
      <w:r>
        <w:t xml:space="preserve">    public:</w:t>
      </w:r>
    </w:p>
    <w:p w14:paraId="1B273B8B" w14:textId="77777777" w:rsidR="00970281" w:rsidRDefault="00970281" w:rsidP="00970281">
      <w:pPr>
        <w:pStyle w:val="code"/>
      </w:pPr>
      <w:r>
        <w:t xml:space="preserve">        Button();</w:t>
      </w:r>
    </w:p>
    <w:p w14:paraId="4B241505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HitPlayer(RedPlayer *player);                            // </w:t>
      </w:r>
      <w:r>
        <w:rPr>
          <w:rFonts w:hint="eastAsia"/>
        </w:rPr>
        <w:t>是否碰到玩家</w:t>
      </w:r>
    </w:p>
    <w:p w14:paraId="42472C45" w14:textId="77777777" w:rsidR="00970281" w:rsidRDefault="00970281" w:rsidP="00970281">
      <w:pPr>
        <w:pStyle w:val="code"/>
      </w:pPr>
      <w:r>
        <w:t xml:space="preserve">        bool HitPlayer(IcePlayer *player);</w:t>
      </w:r>
    </w:p>
    <w:p w14:paraId="3F7A2989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IsAlive();                                            // </w:t>
      </w:r>
      <w:r>
        <w:rPr>
          <w:rFonts w:hint="eastAsia"/>
        </w:rPr>
        <w:t>是否活著</w:t>
      </w:r>
    </w:p>
    <w:p w14:paraId="4C9837C6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06A079F4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55734302" w14:textId="77777777" w:rsidR="00970281" w:rsidRDefault="00970281" w:rsidP="00970281">
      <w:pPr>
        <w:pStyle w:val="code"/>
      </w:pPr>
      <w:r>
        <w:t xml:space="preserve">        void OnMove1();</w:t>
      </w:r>
    </w:p>
    <w:p w14:paraId="41DE7480" w14:textId="77777777" w:rsidR="00970281" w:rsidRDefault="00970281" w:rsidP="00970281">
      <w:pPr>
        <w:pStyle w:val="code"/>
      </w:pPr>
      <w:r>
        <w:t xml:space="preserve">        void OnMove2();</w:t>
      </w:r>
    </w:p>
    <w:p w14:paraId="0E282500" w14:textId="77777777" w:rsidR="00970281" w:rsidRDefault="00970281" w:rsidP="00970281">
      <w:pPr>
        <w:pStyle w:val="code"/>
      </w:pPr>
      <w:r>
        <w:lastRenderedPageBreak/>
        <w:t xml:space="preserve">        void OnMove3();</w:t>
      </w:r>
    </w:p>
    <w:p w14:paraId="352023F4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2D100EE6" w14:textId="77777777" w:rsidR="00970281" w:rsidRDefault="00970281" w:rsidP="00970281">
      <w:pPr>
        <w:pStyle w:val="code"/>
      </w:pPr>
      <w:r>
        <w:t xml:space="preserve">        void OnShow1();</w:t>
      </w:r>
    </w:p>
    <w:p w14:paraId="5C185D6D" w14:textId="77777777" w:rsidR="00970281" w:rsidRDefault="00970281" w:rsidP="00970281">
      <w:pPr>
        <w:pStyle w:val="code"/>
      </w:pPr>
      <w:r>
        <w:t xml:space="preserve">        void OnShow2();</w:t>
      </w:r>
    </w:p>
    <w:p w14:paraId="2DC51091" w14:textId="77777777" w:rsidR="00970281" w:rsidRDefault="00970281" w:rsidP="00970281">
      <w:pPr>
        <w:pStyle w:val="code"/>
      </w:pPr>
      <w:r>
        <w:t xml:space="preserve">        void OnShow3();</w:t>
      </w:r>
    </w:p>
    <w:p w14:paraId="7C1948B7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SetXY(int nx, int ny);                                // </w:t>
      </w:r>
      <w:r>
        <w:rPr>
          <w:rFonts w:hint="eastAsia"/>
        </w:rPr>
        <w:t>設定座標</w:t>
      </w:r>
    </w:p>
    <w:p w14:paraId="71077D9A" w14:textId="77777777" w:rsidR="00970281" w:rsidRDefault="00970281" w:rsidP="00970281">
      <w:pPr>
        <w:pStyle w:val="code"/>
      </w:pPr>
      <w:r>
        <w:t xml:space="preserve">        int GetY();</w:t>
      </w:r>
    </w:p>
    <w:p w14:paraId="476A7727" w14:textId="77777777" w:rsidR="00970281" w:rsidRDefault="00970281" w:rsidP="00970281">
      <w:pPr>
        <w:pStyle w:val="code"/>
      </w:pPr>
      <w:r>
        <w:t xml:space="preserve">        int GetX();</w:t>
      </w:r>
    </w:p>
    <w:p w14:paraId="5A69F6E5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SetIsAlive(bool alive);                            // </w:t>
      </w:r>
      <w:r>
        <w:rPr>
          <w:rFonts w:hint="eastAsia"/>
        </w:rPr>
        <w:t>設定是否活著</w:t>
      </w:r>
    </w:p>
    <w:p w14:paraId="2E31A654" w14:textId="77777777" w:rsidR="00970281" w:rsidRDefault="00970281" w:rsidP="00970281">
      <w:pPr>
        <w:pStyle w:val="code"/>
      </w:pPr>
      <w:r>
        <w:t xml:space="preserve">    protected:</w:t>
      </w:r>
    </w:p>
    <w:p w14:paraId="41C6B703" w14:textId="77777777" w:rsidR="00970281" w:rsidRDefault="00970281" w:rsidP="00970281">
      <w:pPr>
        <w:pStyle w:val="code"/>
      </w:pPr>
      <w:r>
        <w:t xml:space="preserve">        CMovingBitmap but, mo ,mo2 ,mo3;            </w:t>
      </w:r>
    </w:p>
    <w:p w14:paraId="7F67C767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4B59A80A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is_alive;                // </w:t>
      </w:r>
      <w:r>
        <w:rPr>
          <w:rFonts w:hint="eastAsia"/>
        </w:rPr>
        <w:t>是否活著</w:t>
      </w:r>
    </w:p>
    <w:p w14:paraId="49905795" w14:textId="77777777" w:rsidR="00970281" w:rsidRDefault="00970281" w:rsidP="00970281">
      <w:pPr>
        <w:pStyle w:val="code"/>
      </w:pPr>
      <w:r>
        <w:t xml:space="preserve">    private:</w:t>
      </w:r>
    </w:p>
    <w:p w14:paraId="417CC1B3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6A1FD04F" w14:textId="77777777" w:rsidR="00970281" w:rsidRDefault="00970281" w:rsidP="00970281">
      <w:pPr>
        <w:pStyle w:val="code"/>
      </w:pPr>
      <w:r>
        <w:t xml:space="preserve">    };</w:t>
      </w:r>
    </w:p>
    <w:p w14:paraId="7D67F816" w14:textId="61875032" w:rsidR="00970281" w:rsidRDefault="00970281" w:rsidP="00970281">
      <w:pPr>
        <w:pStyle w:val="code"/>
      </w:pPr>
      <w:r>
        <w:t>}</w:t>
      </w:r>
    </w:p>
    <w:p w14:paraId="1C635F84" w14:textId="2B541249" w:rsidR="00970281" w:rsidRDefault="00970281" w:rsidP="007405B2">
      <w:pPr>
        <w:pStyle w:val="code"/>
      </w:pPr>
    </w:p>
    <w:p w14:paraId="534E515C" w14:textId="55ECC807" w:rsidR="00970281" w:rsidRDefault="00970281" w:rsidP="007405B2">
      <w:pPr>
        <w:pStyle w:val="code"/>
      </w:pPr>
      <w:r>
        <w:rPr>
          <w:rFonts w:hint="eastAsia"/>
        </w:rPr>
        <w:t>&lt;</w:t>
      </w:r>
      <w:r>
        <w:t>Button.cpp&gt;</w:t>
      </w:r>
    </w:p>
    <w:p w14:paraId="1F902530" w14:textId="77777777" w:rsidR="00970281" w:rsidRDefault="00970281" w:rsidP="00970281">
      <w:pPr>
        <w:pStyle w:val="code"/>
      </w:pPr>
      <w:r>
        <w:t>#include "RedPlayer.h"</w:t>
      </w:r>
    </w:p>
    <w:p w14:paraId="77EF6D96" w14:textId="77777777" w:rsidR="00970281" w:rsidRDefault="00970281" w:rsidP="00970281">
      <w:pPr>
        <w:pStyle w:val="code"/>
      </w:pPr>
      <w:r>
        <w:t>#include "IcePlayer.h"</w:t>
      </w:r>
    </w:p>
    <w:p w14:paraId="374C1AD0" w14:textId="77777777" w:rsidR="00970281" w:rsidRDefault="00970281" w:rsidP="00970281">
      <w:pPr>
        <w:pStyle w:val="code"/>
      </w:pPr>
      <w:r>
        <w:t>#include "stdafx.h"</w:t>
      </w:r>
    </w:p>
    <w:p w14:paraId="7DAD7932" w14:textId="77777777" w:rsidR="00970281" w:rsidRDefault="00970281" w:rsidP="00970281">
      <w:pPr>
        <w:pStyle w:val="code"/>
      </w:pPr>
      <w:r>
        <w:t>#include "Resource.h"</w:t>
      </w:r>
    </w:p>
    <w:p w14:paraId="030F78FD" w14:textId="77777777" w:rsidR="00970281" w:rsidRDefault="00970281" w:rsidP="00970281">
      <w:pPr>
        <w:pStyle w:val="code"/>
      </w:pPr>
      <w:r>
        <w:t>#include &lt;mmsystem.h&gt;</w:t>
      </w:r>
    </w:p>
    <w:p w14:paraId="03A14546" w14:textId="77777777" w:rsidR="00970281" w:rsidRDefault="00970281" w:rsidP="00970281">
      <w:pPr>
        <w:pStyle w:val="code"/>
      </w:pPr>
      <w:r>
        <w:t>#include &lt;ddraw.h&gt;</w:t>
      </w:r>
    </w:p>
    <w:p w14:paraId="5CEB4D38" w14:textId="77777777" w:rsidR="00970281" w:rsidRDefault="00970281" w:rsidP="00970281">
      <w:pPr>
        <w:pStyle w:val="code"/>
      </w:pPr>
      <w:r>
        <w:t>#include "audio.h"</w:t>
      </w:r>
    </w:p>
    <w:p w14:paraId="49FE566B" w14:textId="77777777" w:rsidR="00970281" w:rsidRDefault="00970281" w:rsidP="00970281">
      <w:pPr>
        <w:pStyle w:val="code"/>
      </w:pPr>
      <w:r>
        <w:t>#include "gamelib.h"</w:t>
      </w:r>
    </w:p>
    <w:p w14:paraId="3D4625CE" w14:textId="77777777" w:rsidR="00970281" w:rsidRDefault="00970281" w:rsidP="00970281">
      <w:pPr>
        <w:pStyle w:val="code"/>
      </w:pPr>
      <w:r>
        <w:t>#include "Button.h"</w:t>
      </w:r>
    </w:p>
    <w:p w14:paraId="47252EFF" w14:textId="77777777" w:rsidR="00970281" w:rsidRDefault="00970281" w:rsidP="00970281">
      <w:pPr>
        <w:pStyle w:val="code"/>
      </w:pPr>
    </w:p>
    <w:p w14:paraId="7888BA56" w14:textId="77777777" w:rsidR="00970281" w:rsidRDefault="00970281" w:rsidP="00970281">
      <w:pPr>
        <w:pStyle w:val="code"/>
      </w:pPr>
      <w:r>
        <w:t>namespace game_framework {</w:t>
      </w:r>
    </w:p>
    <w:p w14:paraId="30615CF2" w14:textId="77777777" w:rsidR="00970281" w:rsidRDefault="00970281" w:rsidP="00970281">
      <w:pPr>
        <w:pStyle w:val="code"/>
      </w:pPr>
      <w:r>
        <w:t xml:space="preserve">    Button::Button()</w:t>
      </w:r>
    </w:p>
    <w:p w14:paraId="22377261" w14:textId="77777777" w:rsidR="00970281" w:rsidRDefault="00970281" w:rsidP="00970281">
      <w:pPr>
        <w:pStyle w:val="code"/>
      </w:pPr>
      <w:r>
        <w:t xml:space="preserve">    {</w:t>
      </w:r>
    </w:p>
    <w:p w14:paraId="442BAB23" w14:textId="77777777" w:rsidR="00970281" w:rsidRDefault="00970281" w:rsidP="00970281">
      <w:pPr>
        <w:pStyle w:val="code"/>
      </w:pPr>
      <w:r>
        <w:t xml:space="preserve">        is_alive = true;</w:t>
      </w:r>
    </w:p>
    <w:p w14:paraId="5A512485" w14:textId="77777777" w:rsidR="00970281" w:rsidRDefault="00970281" w:rsidP="00970281">
      <w:pPr>
        <w:pStyle w:val="code"/>
      </w:pPr>
      <w:r>
        <w:t xml:space="preserve">        x = y = 0;</w:t>
      </w:r>
    </w:p>
    <w:p w14:paraId="75F2F51B" w14:textId="77777777" w:rsidR="00970281" w:rsidRDefault="00970281" w:rsidP="00970281">
      <w:pPr>
        <w:pStyle w:val="code"/>
      </w:pPr>
      <w:r>
        <w:t xml:space="preserve">    }</w:t>
      </w:r>
    </w:p>
    <w:p w14:paraId="04B1F124" w14:textId="77777777" w:rsidR="00970281" w:rsidRDefault="00970281" w:rsidP="00970281">
      <w:pPr>
        <w:pStyle w:val="code"/>
      </w:pPr>
    </w:p>
    <w:p w14:paraId="397CADF2" w14:textId="77777777" w:rsidR="00970281" w:rsidRDefault="00970281" w:rsidP="00970281">
      <w:pPr>
        <w:pStyle w:val="code"/>
      </w:pPr>
      <w:r>
        <w:t xml:space="preserve">    bool Button::HitPlayer(IcePlayer *player)</w:t>
      </w:r>
    </w:p>
    <w:p w14:paraId="7F29FBC5" w14:textId="77777777" w:rsidR="00970281" w:rsidRDefault="00970281" w:rsidP="00970281">
      <w:pPr>
        <w:pStyle w:val="code"/>
      </w:pPr>
      <w:r>
        <w:t xml:space="preserve">    {</w:t>
      </w:r>
    </w:p>
    <w:p w14:paraId="08ACB320" w14:textId="77777777" w:rsidR="00970281" w:rsidRDefault="00970281" w:rsidP="00970281">
      <w:pPr>
        <w:pStyle w:val="code"/>
      </w:pPr>
      <w:r>
        <w:t xml:space="preserve">        return HitRectangle(player-&gt;GetX1(), player-&gt;GetY1(),</w:t>
      </w:r>
    </w:p>
    <w:p w14:paraId="64607E28" w14:textId="77777777" w:rsidR="00970281" w:rsidRDefault="00970281" w:rsidP="00970281">
      <w:pPr>
        <w:pStyle w:val="code"/>
      </w:pPr>
      <w:r>
        <w:t xml:space="preserve">            player-&gt;GetX2(), player-&gt;GetY2());</w:t>
      </w:r>
    </w:p>
    <w:p w14:paraId="64D4B2D3" w14:textId="77777777" w:rsidR="00970281" w:rsidRDefault="00970281" w:rsidP="00970281">
      <w:pPr>
        <w:pStyle w:val="code"/>
      </w:pPr>
      <w:r>
        <w:t xml:space="preserve">    }</w:t>
      </w:r>
    </w:p>
    <w:p w14:paraId="4EDD30E1" w14:textId="77777777" w:rsidR="00970281" w:rsidRDefault="00970281" w:rsidP="00970281">
      <w:pPr>
        <w:pStyle w:val="code"/>
      </w:pPr>
      <w:r>
        <w:t xml:space="preserve">    bool Button::HitPlayer(RedPlayer *player)</w:t>
      </w:r>
    </w:p>
    <w:p w14:paraId="16A8F49E" w14:textId="77777777" w:rsidR="00970281" w:rsidRDefault="00970281" w:rsidP="00970281">
      <w:pPr>
        <w:pStyle w:val="code"/>
      </w:pPr>
      <w:r>
        <w:t xml:space="preserve">    {</w:t>
      </w:r>
    </w:p>
    <w:p w14:paraId="6ABD12CF" w14:textId="77777777" w:rsidR="00970281" w:rsidRDefault="00970281" w:rsidP="00970281">
      <w:pPr>
        <w:pStyle w:val="code"/>
      </w:pPr>
      <w:r>
        <w:t xml:space="preserve">        return HitRectangle(player-&gt;GetX1(), player-&gt;GetY1(),</w:t>
      </w:r>
    </w:p>
    <w:p w14:paraId="72877EFD" w14:textId="77777777" w:rsidR="00970281" w:rsidRDefault="00970281" w:rsidP="00970281">
      <w:pPr>
        <w:pStyle w:val="code"/>
      </w:pPr>
      <w:r>
        <w:t xml:space="preserve">            player-&gt;GetX2(), player-&gt;GetY2());</w:t>
      </w:r>
    </w:p>
    <w:p w14:paraId="531FB069" w14:textId="77777777" w:rsidR="00970281" w:rsidRDefault="00970281" w:rsidP="00970281">
      <w:pPr>
        <w:pStyle w:val="code"/>
      </w:pPr>
      <w:r>
        <w:t xml:space="preserve">    }</w:t>
      </w:r>
    </w:p>
    <w:p w14:paraId="01BF99C5" w14:textId="77777777" w:rsidR="00970281" w:rsidRDefault="00970281" w:rsidP="00970281">
      <w:pPr>
        <w:pStyle w:val="code"/>
      </w:pPr>
    </w:p>
    <w:p w14:paraId="2E7AC414" w14:textId="77777777" w:rsidR="00970281" w:rsidRDefault="00970281" w:rsidP="00970281">
      <w:pPr>
        <w:pStyle w:val="code"/>
      </w:pPr>
      <w:r>
        <w:t xml:space="preserve">    bool Button::HitRectangle(int tx1, int ty1, int tx2, int ty2)</w:t>
      </w:r>
    </w:p>
    <w:p w14:paraId="36C0FEDF" w14:textId="77777777" w:rsidR="00970281" w:rsidRDefault="00970281" w:rsidP="00970281">
      <w:pPr>
        <w:pStyle w:val="code"/>
      </w:pPr>
      <w:r>
        <w:t xml:space="preserve">    {</w:t>
      </w:r>
    </w:p>
    <w:p w14:paraId="24FE860F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1 = x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369A725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173E0B0A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2 = x1 + but.Width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23A34E2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y2 = y1 + but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E0B890F" w14:textId="77777777" w:rsidR="00970281" w:rsidRDefault="00970281" w:rsidP="00970281">
      <w:pPr>
        <w:pStyle w:val="code"/>
      </w:pPr>
      <w:r>
        <w:t xml:space="preserve">        return (tx2 &gt;= x1 &amp;&amp; tx1 &lt;= x2 &amp;&amp; ty2 &gt;= y1 &amp;&amp; ty1 &lt;= y2);</w:t>
      </w:r>
    </w:p>
    <w:p w14:paraId="2B95DED0" w14:textId="77777777" w:rsidR="00970281" w:rsidRDefault="00970281" w:rsidP="00970281">
      <w:pPr>
        <w:pStyle w:val="code"/>
      </w:pPr>
      <w:r>
        <w:t xml:space="preserve">    }</w:t>
      </w:r>
    </w:p>
    <w:p w14:paraId="2F91ADA7" w14:textId="77777777" w:rsidR="00970281" w:rsidRDefault="00970281" w:rsidP="00970281">
      <w:pPr>
        <w:pStyle w:val="code"/>
      </w:pPr>
    </w:p>
    <w:p w14:paraId="02BF9C37" w14:textId="77777777" w:rsidR="00970281" w:rsidRDefault="00970281" w:rsidP="00970281">
      <w:pPr>
        <w:pStyle w:val="code"/>
      </w:pPr>
      <w:r>
        <w:t xml:space="preserve">    bool Button::IsAlive()</w:t>
      </w:r>
    </w:p>
    <w:p w14:paraId="0BD89478" w14:textId="77777777" w:rsidR="00970281" w:rsidRDefault="00970281" w:rsidP="00970281">
      <w:pPr>
        <w:pStyle w:val="code"/>
      </w:pPr>
      <w:r>
        <w:t xml:space="preserve">    {</w:t>
      </w:r>
    </w:p>
    <w:p w14:paraId="0EC472B3" w14:textId="77777777" w:rsidR="00970281" w:rsidRDefault="00970281" w:rsidP="00970281">
      <w:pPr>
        <w:pStyle w:val="code"/>
      </w:pPr>
      <w:r>
        <w:t xml:space="preserve">        return is_alive;</w:t>
      </w:r>
    </w:p>
    <w:p w14:paraId="217102DA" w14:textId="77777777" w:rsidR="00970281" w:rsidRDefault="00970281" w:rsidP="00970281">
      <w:pPr>
        <w:pStyle w:val="code"/>
      </w:pPr>
      <w:r>
        <w:t xml:space="preserve">    }</w:t>
      </w:r>
    </w:p>
    <w:p w14:paraId="07873AE1" w14:textId="77777777" w:rsidR="00970281" w:rsidRDefault="00970281" w:rsidP="00970281">
      <w:pPr>
        <w:pStyle w:val="code"/>
      </w:pPr>
      <w:r>
        <w:t xml:space="preserve">    void Button::LoadBitmap()</w:t>
      </w:r>
    </w:p>
    <w:p w14:paraId="69EA851E" w14:textId="77777777" w:rsidR="00970281" w:rsidRDefault="00970281" w:rsidP="00970281">
      <w:pPr>
        <w:pStyle w:val="code"/>
      </w:pPr>
      <w:r>
        <w:t xml:space="preserve">    {</w:t>
      </w:r>
    </w:p>
    <w:p w14:paraId="6501BB02" w14:textId="77777777" w:rsidR="00970281" w:rsidRDefault="00970281" w:rsidP="00970281">
      <w:pPr>
        <w:pStyle w:val="code"/>
      </w:pPr>
      <w:r>
        <w:t xml:space="preserve">        but.LoadBitmap(BUTTON_1, RGB(255, 255, 255));</w:t>
      </w:r>
    </w:p>
    <w:p w14:paraId="0E701B7D" w14:textId="77777777" w:rsidR="00970281" w:rsidRDefault="00970281" w:rsidP="00970281">
      <w:pPr>
        <w:pStyle w:val="code"/>
      </w:pPr>
      <w:r>
        <w:t xml:space="preserve">        mo.LoadBitmap(MOOD, RGB(255, 255, 255));</w:t>
      </w:r>
    </w:p>
    <w:p w14:paraId="7DDB4321" w14:textId="77777777" w:rsidR="00970281" w:rsidRDefault="00970281" w:rsidP="00970281">
      <w:pPr>
        <w:pStyle w:val="code"/>
      </w:pPr>
      <w:r>
        <w:t xml:space="preserve">        mo2.LoadBitmap(MOOD_2, RGB(255, 255, 255));</w:t>
      </w:r>
    </w:p>
    <w:p w14:paraId="5FAB3615" w14:textId="77777777" w:rsidR="00970281" w:rsidRDefault="00970281" w:rsidP="00970281">
      <w:pPr>
        <w:pStyle w:val="code"/>
      </w:pPr>
      <w:r>
        <w:t xml:space="preserve">        mo3.LoadBitmap(MOOD_3, RGB(255, 255, 255));</w:t>
      </w:r>
    </w:p>
    <w:p w14:paraId="4646AF73" w14:textId="77777777" w:rsidR="00970281" w:rsidRDefault="00970281" w:rsidP="00970281">
      <w:pPr>
        <w:pStyle w:val="code"/>
      </w:pPr>
      <w:r>
        <w:t xml:space="preserve">    }</w:t>
      </w:r>
    </w:p>
    <w:p w14:paraId="20C5B73B" w14:textId="77777777" w:rsidR="00970281" w:rsidRDefault="00970281" w:rsidP="00970281">
      <w:pPr>
        <w:pStyle w:val="code"/>
      </w:pPr>
      <w:r>
        <w:t xml:space="preserve">    void Button::OnMove()</w:t>
      </w:r>
    </w:p>
    <w:p w14:paraId="5C130DDA" w14:textId="77777777" w:rsidR="00970281" w:rsidRDefault="00970281" w:rsidP="00970281">
      <w:pPr>
        <w:pStyle w:val="code"/>
      </w:pPr>
      <w:r>
        <w:t xml:space="preserve">    {</w:t>
      </w:r>
    </w:p>
    <w:p w14:paraId="62073F9B" w14:textId="77777777" w:rsidR="00970281" w:rsidRDefault="00970281" w:rsidP="00970281">
      <w:pPr>
        <w:pStyle w:val="code"/>
      </w:pPr>
      <w:r>
        <w:lastRenderedPageBreak/>
        <w:t xml:space="preserve">        return;</w:t>
      </w:r>
    </w:p>
    <w:p w14:paraId="4B200E3A" w14:textId="77777777" w:rsidR="00970281" w:rsidRDefault="00970281" w:rsidP="00970281">
      <w:pPr>
        <w:pStyle w:val="code"/>
      </w:pPr>
      <w:r>
        <w:t xml:space="preserve">    }</w:t>
      </w:r>
    </w:p>
    <w:p w14:paraId="27CE96A5" w14:textId="77777777" w:rsidR="00970281" w:rsidRDefault="00970281" w:rsidP="00970281">
      <w:pPr>
        <w:pStyle w:val="code"/>
      </w:pPr>
      <w:r>
        <w:t xml:space="preserve">    void Button::OnMove1()</w:t>
      </w:r>
    </w:p>
    <w:p w14:paraId="3B760E09" w14:textId="77777777" w:rsidR="00970281" w:rsidRDefault="00970281" w:rsidP="00970281">
      <w:pPr>
        <w:pStyle w:val="code"/>
      </w:pPr>
      <w:r>
        <w:t xml:space="preserve">    {</w:t>
      </w:r>
    </w:p>
    <w:p w14:paraId="3B053DCC" w14:textId="77777777" w:rsidR="00970281" w:rsidRDefault="00970281" w:rsidP="00970281">
      <w:pPr>
        <w:pStyle w:val="code"/>
      </w:pPr>
      <w:r>
        <w:t xml:space="preserve">        if (is_alive) {</w:t>
      </w:r>
    </w:p>
    <w:p w14:paraId="53207C5F" w14:textId="77777777" w:rsidR="00970281" w:rsidRDefault="00970281" w:rsidP="00970281">
      <w:pPr>
        <w:pStyle w:val="code"/>
      </w:pPr>
      <w:r>
        <w:t xml:space="preserve">            if (y &gt;= 230) {</w:t>
      </w:r>
    </w:p>
    <w:p w14:paraId="20502A5F" w14:textId="77777777" w:rsidR="00970281" w:rsidRDefault="00970281" w:rsidP="00970281">
      <w:pPr>
        <w:pStyle w:val="code"/>
      </w:pPr>
      <w:r>
        <w:t xml:space="preserve">                y -= 1;</w:t>
      </w:r>
    </w:p>
    <w:p w14:paraId="3E763A88" w14:textId="77777777" w:rsidR="00970281" w:rsidRDefault="00970281" w:rsidP="00970281">
      <w:pPr>
        <w:pStyle w:val="code"/>
      </w:pPr>
      <w:r>
        <w:t xml:space="preserve">            }</w:t>
      </w:r>
    </w:p>
    <w:p w14:paraId="58B039D6" w14:textId="77777777" w:rsidR="00970281" w:rsidRDefault="00970281" w:rsidP="00970281">
      <w:pPr>
        <w:pStyle w:val="code"/>
      </w:pPr>
      <w:r>
        <w:t xml:space="preserve">            else {</w:t>
      </w:r>
    </w:p>
    <w:p w14:paraId="7BA7BD0D" w14:textId="77777777" w:rsidR="00970281" w:rsidRDefault="00970281" w:rsidP="00970281">
      <w:pPr>
        <w:pStyle w:val="code"/>
      </w:pPr>
      <w:r>
        <w:t xml:space="preserve">                y = y;</w:t>
      </w:r>
    </w:p>
    <w:p w14:paraId="6D0C94A8" w14:textId="77777777" w:rsidR="00970281" w:rsidRDefault="00970281" w:rsidP="00970281">
      <w:pPr>
        <w:pStyle w:val="code"/>
      </w:pPr>
      <w:r>
        <w:t xml:space="preserve">            }</w:t>
      </w:r>
    </w:p>
    <w:p w14:paraId="16AFD178" w14:textId="77777777" w:rsidR="00970281" w:rsidRDefault="00970281" w:rsidP="00970281">
      <w:pPr>
        <w:pStyle w:val="code"/>
      </w:pPr>
      <w:r>
        <w:t xml:space="preserve">        }            </w:t>
      </w:r>
    </w:p>
    <w:p w14:paraId="72039360" w14:textId="77777777" w:rsidR="00970281" w:rsidRDefault="00970281" w:rsidP="00970281">
      <w:pPr>
        <w:pStyle w:val="code"/>
      </w:pPr>
      <w:r>
        <w:t xml:space="preserve">        else {</w:t>
      </w:r>
    </w:p>
    <w:p w14:paraId="0E39BF37" w14:textId="77777777" w:rsidR="00970281" w:rsidRDefault="00970281" w:rsidP="00970281">
      <w:pPr>
        <w:pStyle w:val="code"/>
      </w:pPr>
      <w:r>
        <w:t xml:space="preserve">            if (y &lt;= 331) {</w:t>
      </w:r>
    </w:p>
    <w:p w14:paraId="586965D7" w14:textId="77777777" w:rsidR="00970281" w:rsidRDefault="00970281" w:rsidP="00970281">
      <w:pPr>
        <w:pStyle w:val="code"/>
      </w:pPr>
      <w:r>
        <w:t xml:space="preserve">                y += 1;</w:t>
      </w:r>
    </w:p>
    <w:p w14:paraId="5E74C02C" w14:textId="77777777" w:rsidR="00970281" w:rsidRDefault="00970281" w:rsidP="00970281">
      <w:pPr>
        <w:pStyle w:val="code"/>
      </w:pPr>
      <w:r>
        <w:t xml:space="preserve">            }</w:t>
      </w:r>
    </w:p>
    <w:p w14:paraId="3FFD345F" w14:textId="77777777" w:rsidR="00970281" w:rsidRDefault="00970281" w:rsidP="00970281">
      <w:pPr>
        <w:pStyle w:val="code"/>
      </w:pPr>
      <w:r>
        <w:t xml:space="preserve">            else {</w:t>
      </w:r>
    </w:p>
    <w:p w14:paraId="6FCEF8ED" w14:textId="77777777" w:rsidR="00970281" w:rsidRDefault="00970281" w:rsidP="00970281">
      <w:pPr>
        <w:pStyle w:val="code"/>
      </w:pPr>
      <w:r>
        <w:t xml:space="preserve">                y = y;</w:t>
      </w:r>
    </w:p>
    <w:p w14:paraId="723082D2" w14:textId="77777777" w:rsidR="00970281" w:rsidRDefault="00970281" w:rsidP="00970281">
      <w:pPr>
        <w:pStyle w:val="code"/>
      </w:pPr>
      <w:r>
        <w:t xml:space="preserve">            }</w:t>
      </w:r>
    </w:p>
    <w:p w14:paraId="4A17B3B1" w14:textId="77777777" w:rsidR="00970281" w:rsidRDefault="00970281" w:rsidP="00970281">
      <w:pPr>
        <w:pStyle w:val="code"/>
      </w:pPr>
      <w:r>
        <w:t xml:space="preserve">        }</w:t>
      </w:r>
    </w:p>
    <w:p w14:paraId="0A555B74" w14:textId="77777777" w:rsidR="00970281" w:rsidRDefault="00970281" w:rsidP="00970281">
      <w:pPr>
        <w:pStyle w:val="code"/>
      </w:pPr>
      <w:r>
        <w:t xml:space="preserve">        return;</w:t>
      </w:r>
    </w:p>
    <w:p w14:paraId="07A235EE" w14:textId="77777777" w:rsidR="00970281" w:rsidRDefault="00970281" w:rsidP="00970281">
      <w:pPr>
        <w:pStyle w:val="code"/>
      </w:pPr>
      <w:r>
        <w:t xml:space="preserve">    }</w:t>
      </w:r>
    </w:p>
    <w:p w14:paraId="74FB9531" w14:textId="77777777" w:rsidR="00970281" w:rsidRDefault="00970281" w:rsidP="00970281">
      <w:pPr>
        <w:pStyle w:val="code"/>
      </w:pPr>
      <w:r>
        <w:t xml:space="preserve">    void Button::OnMove2()</w:t>
      </w:r>
    </w:p>
    <w:p w14:paraId="72977FAB" w14:textId="77777777" w:rsidR="00970281" w:rsidRDefault="00970281" w:rsidP="00970281">
      <w:pPr>
        <w:pStyle w:val="code"/>
      </w:pPr>
      <w:r>
        <w:t xml:space="preserve">    {</w:t>
      </w:r>
    </w:p>
    <w:p w14:paraId="3909C187" w14:textId="77777777" w:rsidR="00970281" w:rsidRDefault="00970281" w:rsidP="00970281">
      <w:pPr>
        <w:pStyle w:val="code"/>
      </w:pPr>
      <w:r>
        <w:t xml:space="preserve">        if (is_alive)</w:t>
      </w:r>
    </w:p>
    <w:p w14:paraId="46521C01" w14:textId="77777777" w:rsidR="00970281" w:rsidRDefault="00970281" w:rsidP="00970281">
      <w:pPr>
        <w:pStyle w:val="code"/>
      </w:pPr>
      <w:r>
        <w:t xml:space="preserve">            if (y &lt;= 330) {</w:t>
      </w:r>
    </w:p>
    <w:p w14:paraId="57092289" w14:textId="77777777" w:rsidR="00970281" w:rsidRDefault="00970281" w:rsidP="00970281">
      <w:pPr>
        <w:pStyle w:val="code"/>
      </w:pPr>
      <w:r>
        <w:t xml:space="preserve">                y += 1;</w:t>
      </w:r>
    </w:p>
    <w:p w14:paraId="147EC940" w14:textId="77777777" w:rsidR="00970281" w:rsidRDefault="00970281" w:rsidP="00970281">
      <w:pPr>
        <w:pStyle w:val="code"/>
      </w:pPr>
      <w:r>
        <w:t xml:space="preserve">            }</w:t>
      </w:r>
    </w:p>
    <w:p w14:paraId="5EFB49CE" w14:textId="77777777" w:rsidR="00970281" w:rsidRDefault="00970281" w:rsidP="00970281">
      <w:pPr>
        <w:pStyle w:val="code"/>
      </w:pPr>
      <w:r>
        <w:t xml:space="preserve">            else {</w:t>
      </w:r>
    </w:p>
    <w:p w14:paraId="694B4E75" w14:textId="77777777" w:rsidR="00970281" w:rsidRDefault="00970281" w:rsidP="00970281">
      <w:pPr>
        <w:pStyle w:val="code"/>
      </w:pPr>
      <w:r>
        <w:t xml:space="preserve">                y = y;</w:t>
      </w:r>
    </w:p>
    <w:p w14:paraId="090DCA8E" w14:textId="77777777" w:rsidR="00970281" w:rsidRDefault="00970281" w:rsidP="00970281">
      <w:pPr>
        <w:pStyle w:val="code"/>
      </w:pPr>
      <w:r>
        <w:t xml:space="preserve">            }</w:t>
      </w:r>
    </w:p>
    <w:p w14:paraId="71205A36" w14:textId="77777777" w:rsidR="00970281" w:rsidRDefault="00970281" w:rsidP="00970281">
      <w:pPr>
        <w:pStyle w:val="code"/>
      </w:pPr>
      <w:r>
        <w:t xml:space="preserve">        else {</w:t>
      </w:r>
    </w:p>
    <w:p w14:paraId="0131C567" w14:textId="77777777" w:rsidR="00970281" w:rsidRDefault="00970281" w:rsidP="00970281">
      <w:pPr>
        <w:pStyle w:val="code"/>
      </w:pPr>
      <w:r>
        <w:t xml:space="preserve">            if (y &gt;= 250) {</w:t>
      </w:r>
    </w:p>
    <w:p w14:paraId="6D6EB697" w14:textId="77777777" w:rsidR="00970281" w:rsidRDefault="00970281" w:rsidP="00970281">
      <w:pPr>
        <w:pStyle w:val="code"/>
      </w:pPr>
      <w:r>
        <w:t xml:space="preserve">                y -= 1;</w:t>
      </w:r>
    </w:p>
    <w:p w14:paraId="4B5FA535" w14:textId="77777777" w:rsidR="00970281" w:rsidRDefault="00970281" w:rsidP="00970281">
      <w:pPr>
        <w:pStyle w:val="code"/>
      </w:pPr>
      <w:r>
        <w:t xml:space="preserve">            }</w:t>
      </w:r>
    </w:p>
    <w:p w14:paraId="2F51CC47" w14:textId="77777777" w:rsidR="00970281" w:rsidRDefault="00970281" w:rsidP="00970281">
      <w:pPr>
        <w:pStyle w:val="code"/>
      </w:pPr>
      <w:r>
        <w:t xml:space="preserve">            else {</w:t>
      </w:r>
    </w:p>
    <w:p w14:paraId="70169A74" w14:textId="77777777" w:rsidR="00970281" w:rsidRDefault="00970281" w:rsidP="00970281">
      <w:pPr>
        <w:pStyle w:val="code"/>
      </w:pPr>
      <w:r>
        <w:t xml:space="preserve">                y = y;</w:t>
      </w:r>
    </w:p>
    <w:p w14:paraId="2E304C1A" w14:textId="77777777" w:rsidR="00970281" w:rsidRDefault="00970281" w:rsidP="00970281">
      <w:pPr>
        <w:pStyle w:val="code"/>
      </w:pPr>
      <w:r>
        <w:t xml:space="preserve">            }</w:t>
      </w:r>
    </w:p>
    <w:p w14:paraId="0DE453F2" w14:textId="77777777" w:rsidR="00970281" w:rsidRDefault="00970281" w:rsidP="00970281">
      <w:pPr>
        <w:pStyle w:val="code"/>
      </w:pPr>
      <w:r>
        <w:t xml:space="preserve">        }</w:t>
      </w:r>
    </w:p>
    <w:p w14:paraId="0B751DDE" w14:textId="77777777" w:rsidR="00970281" w:rsidRDefault="00970281" w:rsidP="00970281">
      <w:pPr>
        <w:pStyle w:val="code"/>
      </w:pPr>
      <w:r>
        <w:t xml:space="preserve">        return;</w:t>
      </w:r>
    </w:p>
    <w:p w14:paraId="270794E8" w14:textId="77777777" w:rsidR="00970281" w:rsidRDefault="00970281" w:rsidP="00970281">
      <w:pPr>
        <w:pStyle w:val="code"/>
      </w:pPr>
      <w:r>
        <w:t xml:space="preserve">    }</w:t>
      </w:r>
    </w:p>
    <w:p w14:paraId="68E85827" w14:textId="77777777" w:rsidR="00970281" w:rsidRDefault="00970281" w:rsidP="00970281">
      <w:pPr>
        <w:pStyle w:val="code"/>
      </w:pPr>
      <w:r>
        <w:t xml:space="preserve">    void Button::OnMove3()</w:t>
      </w:r>
    </w:p>
    <w:p w14:paraId="348AC223" w14:textId="77777777" w:rsidR="00970281" w:rsidRDefault="00970281" w:rsidP="00970281">
      <w:pPr>
        <w:pStyle w:val="code"/>
      </w:pPr>
      <w:r>
        <w:t xml:space="preserve">    {</w:t>
      </w:r>
    </w:p>
    <w:p w14:paraId="4A4676C1" w14:textId="77777777" w:rsidR="00970281" w:rsidRDefault="00970281" w:rsidP="00970281">
      <w:pPr>
        <w:pStyle w:val="code"/>
      </w:pPr>
      <w:r>
        <w:t xml:space="preserve">        if (!is_alive) {</w:t>
      </w:r>
    </w:p>
    <w:p w14:paraId="0C46B33E" w14:textId="77777777" w:rsidR="00970281" w:rsidRDefault="00970281" w:rsidP="00970281">
      <w:pPr>
        <w:pStyle w:val="code"/>
      </w:pPr>
      <w:r>
        <w:t xml:space="preserve">            if (x &gt;= 350) {</w:t>
      </w:r>
    </w:p>
    <w:p w14:paraId="0F56FEEF" w14:textId="77777777" w:rsidR="00970281" w:rsidRDefault="00970281" w:rsidP="00970281">
      <w:pPr>
        <w:pStyle w:val="code"/>
      </w:pPr>
      <w:r>
        <w:t xml:space="preserve">                x -= 1;</w:t>
      </w:r>
    </w:p>
    <w:p w14:paraId="177ECD26" w14:textId="77777777" w:rsidR="00970281" w:rsidRDefault="00970281" w:rsidP="00970281">
      <w:pPr>
        <w:pStyle w:val="code"/>
      </w:pPr>
      <w:r>
        <w:t xml:space="preserve">            }</w:t>
      </w:r>
    </w:p>
    <w:p w14:paraId="7690F8BA" w14:textId="77777777" w:rsidR="00970281" w:rsidRDefault="00970281" w:rsidP="00970281">
      <w:pPr>
        <w:pStyle w:val="code"/>
      </w:pPr>
      <w:r>
        <w:t xml:space="preserve">            else {</w:t>
      </w:r>
    </w:p>
    <w:p w14:paraId="32A2F42D" w14:textId="77777777" w:rsidR="00970281" w:rsidRDefault="00970281" w:rsidP="00970281">
      <w:pPr>
        <w:pStyle w:val="code"/>
      </w:pPr>
      <w:r>
        <w:t xml:space="preserve">                x = x;</w:t>
      </w:r>
    </w:p>
    <w:p w14:paraId="307E3EE3" w14:textId="77777777" w:rsidR="00970281" w:rsidRDefault="00970281" w:rsidP="00970281">
      <w:pPr>
        <w:pStyle w:val="code"/>
      </w:pPr>
      <w:r>
        <w:t xml:space="preserve">            }</w:t>
      </w:r>
    </w:p>
    <w:p w14:paraId="763F4A73" w14:textId="77777777" w:rsidR="00970281" w:rsidRDefault="00970281" w:rsidP="00970281">
      <w:pPr>
        <w:pStyle w:val="code"/>
      </w:pPr>
      <w:r>
        <w:t xml:space="preserve">        }</w:t>
      </w:r>
    </w:p>
    <w:p w14:paraId="7518229F" w14:textId="77777777" w:rsidR="00970281" w:rsidRDefault="00970281" w:rsidP="00970281">
      <w:pPr>
        <w:pStyle w:val="code"/>
      </w:pPr>
      <w:r>
        <w:t xml:space="preserve">        else {</w:t>
      </w:r>
    </w:p>
    <w:p w14:paraId="39F52FEA" w14:textId="77777777" w:rsidR="00970281" w:rsidRDefault="00970281" w:rsidP="00970281">
      <w:pPr>
        <w:pStyle w:val="code"/>
      </w:pPr>
      <w:r>
        <w:t xml:space="preserve">            if (x &lt;= 450) {</w:t>
      </w:r>
    </w:p>
    <w:p w14:paraId="0E3BEB1E" w14:textId="77777777" w:rsidR="00970281" w:rsidRDefault="00970281" w:rsidP="00970281">
      <w:pPr>
        <w:pStyle w:val="code"/>
      </w:pPr>
      <w:r>
        <w:t xml:space="preserve">                x += 1;</w:t>
      </w:r>
    </w:p>
    <w:p w14:paraId="2BB79FD6" w14:textId="77777777" w:rsidR="00970281" w:rsidRDefault="00970281" w:rsidP="00970281">
      <w:pPr>
        <w:pStyle w:val="code"/>
      </w:pPr>
      <w:r>
        <w:t xml:space="preserve">            }</w:t>
      </w:r>
    </w:p>
    <w:p w14:paraId="3E7BA896" w14:textId="77777777" w:rsidR="00970281" w:rsidRDefault="00970281" w:rsidP="00970281">
      <w:pPr>
        <w:pStyle w:val="code"/>
      </w:pPr>
      <w:r>
        <w:t xml:space="preserve">            else {</w:t>
      </w:r>
    </w:p>
    <w:p w14:paraId="28FF6626" w14:textId="77777777" w:rsidR="00970281" w:rsidRDefault="00970281" w:rsidP="00970281">
      <w:pPr>
        <w:pStyle w:val="code"/>
      </w:pPr>
      <w:r>
        <w:t xml:space="preserve">                x = x;</w:t>
      </w:r>
    </w:p>
    <w:p w14:paraId="68FE899B" w14:textId="77777777" w:rsidR="00970281" w:rsidRDefault="00970281" w:rsidP="00970281">
      <w:pPr>
        <w:pStyle w:val="code"/>
      </w:pPr>
      <w:r>
        <w:t xml:space="preserve">            }</w:t>
      </w:r>
    </w:p>
    <w:p w14:paraId="07F1FC4B" w14:textId="77777777" w:rsidR="00970281" w:rsidRDefault="00970281" w:rsidP="00970281">
      <w:pPr>
        <w:pStyle w:val="code"/>
      </w:pPr>
      <w:r>
        <w:t xml:space="preserve">        }</w:t>
      </w:r>
    </w:p>
    <w:p w14:paraId="69687BD2" w14:textId="77777777" w:rsidR="00970281" w:rsidRDefault="00970281" w:rsidP="00970281">
      <w:pPr>
        <w:pStyle w:val="code"/>
      </w:pPr>
      <w:r>
        <w:t xml:space="preserve">        return;</w:t>
      </w:r>
    </w:p>
    <w:p w14:paraId="6863186E" w14:textId="77777777" w:rsidR="00970281" w:rsidRDefault="00970281" w:rsidP="00970281">
      <w:pPr>
        <w:pStyle w:val="code"/>
      </w:pPr>
      <w:r>
        <w:t xml:space="preserve">    }</w:t>
      </w:r>
    </w:p>
    <w:p w14:paraId="3CAD1871" w14:textId="77777777" w:rsidR="00970281" w:rsidRDefault="00970281" w:rsidP="00970281">
      <w:pPr>
        <w:pStyle w:val="code"/>
      </w:pPr>
    </w:p>
    <w:p w14:paraId="578F70C7" w14:textId="77777777" w:rsidR="00970281" w:rsidRDefault="00970281" w:rsidP="00970281">
      <w:pPr>
        <w:pStyle w:val="code"/>
      </w:pPr>
      <w:r>
        <w:t xml:space="preserve">    void Button::SetIsAlive(bool alive)</w:t>
      </w:r>
    </w:p>
    <w:p w14:paraId="34E6784E" w14:textId="77777777" w:rsidR="00970281" w:rsidRDefault="00970281" w:rsidP="00970281">
      <w:pPr>
        <w:pStyle w:val="code"/>
      </w:pPr>
      <w:r>
        <w:t xml:space="preserve">    {</w:t>
      </w:r>
    </w:p>
    <w:p w14:paraId="08A22567" w14:textId="77777777" w:rsidR="00970281" w:rsidRDefault="00970281" w:rsidP="00970281">
      <w:pPr>
        <w:pStyle w:val="code"/>
      </w:pPr>
      <w:r>
        <w:t xml:space="preserve">        is_alive = alive;</w:t>
      </w:r>
    </w:p>
    <w:p w14:paraId="4F818475" w14:textId="77777777" w:rsidR="00970281" w:rsidRDefault="00970281" w:rsidP="00970281">
      <w:pPr>
        <w:pStyle w:val="code"/>
      </w:pPr>
      <w:r>
        <w:t xml:space="preserve">    }</w:t>
      </w:r>
    </w:p>
    <w:p w14:paraId="36C36481" w14:textId="77777777" w:rsidR="00970281" w:rsidRDefault="00970281" w:rsidP="00970281">
      <w:pPr>
        <w:pStyle w:val="code"/>
      </w:pPr>
    </w:p>
    <w:p w14:paraId="00F38734" w14:textId="77777777" w:rsidR="00970281" w:rsidRDefault="00970281" w:rsidP="00970281">
      <w:pPr>
        <w:pStyle w:val="code"/>
      </w:pPr>
      <w:r>
        <w:t xml:space="preserve">    void Button::SetXY(int nx, int ny)</w:t>
      </w:r>
    </w:p>
    <w:p w14:paraId="19967D4E" w14:textId="77777777" w:rsidR="00970281" w:rsidRDefault="00970281" w:rsidP="00970281">
      <w:pPr>
        <w:pStyle w:val="code"/>
      </w:pPr>
      <w:r>
        <w:t xml:space="preserve">    {</w:t>
      </w:r>
    </w:p>
    <w:p w14:paraId="3D51E1A5" w14:textId="77777777" w:rsidR="00970281" w:rsidRDefault="00970281" w:rsidP="00970281">
      <w:pPr>
        <w:pStyle w:val="code"/>
      </w:pPr>
      <w:r>
        <w:lastRenderedPageBreak/>
        <w:t xml:space="preserve">        x = nx; y = ny;</w:t>
      </w:r>
    </w:p>
    <w:p w14:paraId="094A40C9" w14:textId="77777777" w:rsidR="00970281" w:rsidRDefault="00970281" w:rsidP="00970281">
      <w:pPr>
        <w:pStyle w:val="code"/>
      </w:pPr>
      <w:r>
        <w:t xml:space="preserve">    }</w:t>
      </w:r>
    </w:p>
    <w:p w14:paraId="00A425E8" w14:textId="77777777" w:rsidR="00970281" w:rsidRDefault="00970281" w:rsidP="00970281">
      <w:pPr>
        <w:pStyle w:val="code"/>
      </w:pPr>
    </w:p>
    <w:p w14:paraId="344EE250" w14:textId="77777777" w:rsidR="00970281" w:rsidRDefault="00970281" w:rsidP="00970281">
      <w:pPr>
        <w:pStyle w:val="code"/>
      </w:pPr>
      <w:r>
        <w:t xml:space="preserve">    int Button::GetY()</w:t>
      </w:r>
    </w:p>
    <w:p w14:paraId="514CF745" w14:textId="77777777" w:rsidR="00970281" w:rsidRDefault="00970281" w:rsidP="00970281">
      <w:pPr>
        <w:pStyle w:val="code"/>
      </w:pPr>
      <w:r>
        <w:t xml:space="preserve">    {</w:t>
      </w:r>
    </w:p>
    <w:p w14:paraId="10B7001A" w14:textId="77777777" w:rsidR="00970281" w:rsidRDefault="00970281" w:rsidP="00970281">
      <w:pPr>
        <w:pStyle w:val="code"/>
      </w:pPr>
      <w:r>
        <w:t xml:space="preserve">        return y;</w:t>
      </w:r>
    </w:p>
    <w:p w14:paraId="578BA223" w14:textId="77777777" w:rsidR="00970281" w:rsidRDefault="00970281" w:rsidP="00970281">
      <w:pPr>
        <w:pStyle w:val="code"/>
      </w:pPr>
      <w:r>
        <w:t xml:space="preserve">    }</w:t>
      </w:r>
    </w:p>
    <w:p w14:paraId="22D7F780" w14:textId="77777777" w:rsidR="00970281" w:rsidRDefault="00970281" w:rsidP="00970281">
      <w:pPr>
        <w:pStyle w:val="code"/>
      </w:pPr>
      <w:r>
        <w:t xml:space="preserve">    int Button::GetX()</w:t>
      </w:r>
    </w:p>
    <w:p w14:paraId="523EBAB9" w14:textId="77777777" w:rsidR="00970281" w:rsidRDefault="00970281" w:rsidP="00970281">
      <w:pPr>
        <w:pStyle w:val="code"/>
      </w:pPr>
      <w:r>
        <w:t xml:space="preserve">    {</w:t>
      </w:r>
    </w:p>
    <w:p w14:paraId="4B8E2126" w14:textId="77777777" w:rsidR="00970281" w:rsidRDefault="00970281" w:rsidP="00970281">
      <w:pPr>
        <w:pStyle w:val="code"/>
      </w:pPr>
      <w:r>
        <w:t xml:space="preserve">        return x;</w:t>
      </w:r>
    </w:p>
    <w:p w14:paraId="269A95C2" w14:textId="77777777" w:rsidR="00970281" w:rsidRDefault="00970281" w:rsidP="00970281">
      <w:pPr>
        <w:pStyle w:val="code"/>
      </w:pPr>
      <w:r>
        <w:t xml:space="preserve">    }</w:t>
      </w:r>
    </w:p>
    <w:p w14:paraId="136FFCFC" w14:textId="77777777" w:rsidR="00970281" w:rsidRDefault="00970281" w:rsidP="00970281">
      <w:pPr>
        <w:pStyle w:val="code"/>
      </w:pPr>
      <w:r>
        <w:t xml:space="preserve">    void Button::OnShow()</w:t>
      </w:r>
    </w:p>
    <w:p w14:paraId="4A490A4A" w14:textId="77777777" w:rsidR="00970281" w:rsidRDefault="00970281" w:rsidP="00970281">
      <w:pPr>
        <w:pStyle w:val="code"/>
      </w:pPr>
      <w:r>
        <w:t xml:space="preserve">    {</w:t>
      </w:r>
    </w:p>
    <w:p w14:paraId="6F1CA24E" w14:textId="77777777" w:rsidR="00970281" w:rsidRDefault="00970281" w:rsidP="00970281">
      <w:pPr>
        <w:pStyle w:val="code"/>
      </w:pPr>
      <w:r>
        <w:t xml:space="preserve">        if (is_alive) {</w:t>
      </w:r>
    </w:p>
    <w:p w14:paraId="388B79FB" w14:textId="77777777" w:rsidR="00970281" w:rsidRDefault="00970281" w:rsidP="00970281">
      <w:pPr>
        <w:pStyle w:val="code"/>
      </w:pPr>
      <w:r>
        <w:t xml:space="preserve">            but.SetTopLeft(x, y);</w:t>
      </w:r>
    </w:p>
    <w:p w14:paraId="59D35E89" w14:textId="77777777" w:rsidR="00970281" w:rsidRDefault="00970281" w:rsidP="00970281">
      <w:pPr>
        <w:pStyle w:val="code"/>
      </w:pPr>
      <w:r>
        <w:t xml:space="preserve">            but.ShowBitmap();</w:t>
      </w:r>
    </w:p>
    <w:p w14:paraId="1CDE8B22" w14:textId="77777777" w:rsidR="00970281" w:rsidRDefault="00970281" w:rsidP="00970281">
      <w:pPr>
        <w:pStyle w:val="code"/>
      </w:pPr>
      <w:r>
        <w:t xml:space="preserve">        }</w:t>
      </w:r>
    </w:p>
    <w:p w14:paraId="208C5745" w14:textId="77777777" w:rsidR="00970281" w:rsidRDefault="00970281" w:rsidP="00970281">
      <w:pPr>
        <w:pStyle w:val="code"/>
      </w:pPr>
      <w:r>
        <w:t xml:space="preserve">        else {</w:t>
      </w:r>
    </w:p>
    <w:p w14:paraId="42FCA338" w14:textId="77777777" w:rsidR="00970281" w:rsidRDefault="00970281" w:rsidP="00970281">
      <w:pPr>
        <w:pStyle w:val="code"/>
      </w:pPr>
      <w:r>
        <w:t xml:space="preserve">        }</w:t>
      </w:r>
    </w:p>
    <w:p w14:paraId="710E7B2D" w14:textId="77777777" w:rsidR="00970281" w:rsidRDefault="00970281" w:rsidP="00970281">
      <w:pPr>
        <w:pStyle w:val="code"/>
      </w:pPr>
      <w:r>
        <w:t xml:space="preserve">    }</w:t>
      </w:r>
    </w:p>
    <w:p w14:paraId="53985366" w14:textId="77777777" w:rsidR="00970281" w:rsidRDefault="00970281" w:rsidP="00970281">
      <w:pPr>
        <w:pStyle w:val="code"/>
      </w:pPr>
      <w:r>
        <w:t xml:space="preserve">    void Button::OnShow1()</w:t>
      </w:r>
    </w:p>
    <w:p w14:paraId="15C4592F" w14:textId="77777777" w:rsidR="00970281" w:rsidRDefault="00970281" w:rsidP="00970281">
      <w:pPr>
        <w:pStyle w:val="code"/>
      </w:pPr>
      <w:r>
        <w:t xml:space="preserve">    {</w:t>
      </w:r>
    </w:p>
    <w:p w14:paraId="289E0D7C" w14:textId="77777777" w:rsidR="00970281" w:rsidRDefault="00970281" w:rsidP="00970281">
      <w:pPr>
        <w:pStyle w:val="code"/>
      </w:pPr>
      <w:r>
        <w:t xml:space="preserve">        if (is_alive) {</w:t>
      </w:r>
    </w:p>
    <w:p w14:paraId="5278045E" w14:textId="77777777" w:rsidR="00970281" w:rsidRDefault="00970281" w:rsidP="00970281">
      <w:pPr>
        <w:pStyle w:val="code"/>
      </w:pPr>
      <w:r>
        <w:t xml:space="preserve">            mo.SetTopLeft(x, y);</w:t>
      </w:r>
    </w:p>
    <w:p w14:paraId="614C7E6F" w14:textId="77777777" w:rsidR="00970281" w:rsidRDefault="00970281" w:rsidP="00970281">
      <w:pPr>
        <w:pStyle w:val="code"/>
      </w:pPr>
      <w:r>
        <w:t xml:space="preserve">            mo.ShowBitmap();</w:t>
      </w:r>
    </w:p>
    <w:p w14:paraId="4E9B64EE" w14:textId="77777777" w:rsidR="00970281" w:rsidRDefault="00970281" w:rsidP="00970281">
      <w:pPr>
        <w:pStyle w:val="code"/>
      </w:pPr>
      <w:r>
        <w:t xml:space="preserve">        }</w:t>
      </w:r>
    </w:p>
    <w:p w14:paraId="3A7BDAEC" w14:textId="77777777" w:rsidR="00970281" w:rsidRDefault="00970281" w:rsidP="00970281">
      <w:pPr>
        <w:pStyle w:val="code"/>
      </w:pPr>
      <w:r>
        <w:t xml:space="preserve">        else {</w:t>
      </w:r>
    </w:p>
    <w:p w14:paraId="3C8A6F1E" w14:textId="77777777" w:rsidR="00970281" w:rsidRDefault="00970281" w:rsidP="00970281">
      <w:pPr>
        <w:pStyle w:val="code"/>
      </w:pPr>
      <w:r>
        <w:t xml:space="preserve">            mo.SetTopLeft(x, y);</w:t>
      </w:r>
    </w:p>
    <w:p w14:paraId="25D5B482" w14:textId="77777777" w:rsidR="00970281" w:rsidRDefault="00970281" w:rsidP="00970281">
      <w:pPr>
        <w:pStyle w:val="code"/>
      </w:pPr>
      <w:r>
        <w:t xml:space="preserve">            mo.ShowBitmap();</w:t>
      </w:r>
    </w:p>
    <w:p w14:paraId="127A9434" w14:textId="77777777" w:rsidR="00970281" w:rsidRDefault="00970281" w:rsidP="00970281">
      <w:pPr>
        <w:pStyle w:val="code"/>
      </w:pPr>
      <w:r>
        <w:t xml:space="preserve">        }</w:t>
      </w:r>
    </w:p>
    <w:p w14:paraId="0394527B" w14:textId="77777777" w:rsidR="00970281" w:rsidRDefault="00970281" w:rsidP="00970281">
      <w:pPr>
        <w:pStyle w:val="code"/>
      </w:pPr>
      <w:r>
        <w:t xml:space="preserve">    }</w:t>
      </w:r>
    </w:p>
    <w:p w14:paraId="6C2CE603" w14:textId="77777777" w:rsidR="00970281" w:rsidRDefault="00970281" w:rsidP="00970281">
      <w:pPr>
        <w:pStyle w:val="code"/>
      </w:pPr>
      <w:r>
        <w:t xml:space="preserve">    void Button::OnShow2()</w:t>
      </w:r>
    </w:p>
    <w:p w14:paraId="1180FD2D" w14:textId="77777777" w:rsidR="00970281" w:rsidRDefault="00970281" w:rsidP="00970281">
      <w:pPr>
        <w:pStyle w:val="code"/>
      </w:pPr>
      <w:r>
        <w:t xml:space="preserve">    {</w:t>
      </w:r>
    </w:p>
    <w:p w14:paraId="1C7D5309" w14:textId="77777777" w:rsidR="00970281" w:rsidRDefault="00970281" w:rsidP="00970281">
      <w:pPr>
        <w:pStyle w:val="code"/>
      </w:pPr>
      <w:r>
        <w:t xml:space="preserve">        if (is_alive) {</w:t>
      </w:r>
    </w:p>
    <w:p w14:paraId="0EE72FC7" w14:textId="77777777" w:rsidR="00970281" w:rsidRDefault="00970281" w:rsidP="00970281">
      <w:pPr>
        <w:pStyle w:val="code"/>
      </w:pPr>
      <w:r>
        <w:t xml:space="preserve">            mo2.SetTopLeft(x, y);</w:t>
      </w:r>
    </w:p>
    <w:p w14:paraId="56209EE9" w14:textId="77777777" w:rsidR="00970281" w:rsidRDefault="00970281" w:rsidP="00970281">
      <w:pPr>
        <w:pStyle w:val="code"/>
      </w:pPr>
      <w:r>
        <w:t xml:space="preserve">            mo2.ShowBitmap();</w:t>
      </w:r>
    </w:p>
    <w:p w14:paraId="3C7D44A2" w14:textId="77777777" w:rsidR="00970281" w:rsidRDefault="00970281" w:rsidP="00970281">
      <w:pPr>
        <w:pStyle w:val="code"/>
      </w:pPr>
      <w:r>
        <w:t xml:space="preserve">        }</w:t>
      </w:r>
    </w:p>
    <w:p w14:paraId="2CBEDB96" w14:textId="77777777" w:rsidR="00970281" w:rsidRDefault="00970281" w:rsidP="00970281">
      <w:pPr>
        <w:pStyle w:val="code"/>
      </w:pPr>
      <w:r>
        <w:t xml:space="preserve">        else {</w:t>
      </w:r>
    </w:p>
    <w:p w14:paraId="30FAD013" w14:textId="77777777" w:rsidR="00970281" w:rsidRDefault="00970281" w:rsidP="00970281">
      <w:pPr>
        <w:pStyle w:val="code"/>
      </w:pPr>
      <w:r>
        <w:t xml:space="preserve">            mo2.SetTopLeft(x, y);</w:t>
      </w:r>
    </w:p>
    <w:p w14:paraId="210D46CA" w14:textId="77777777" w:rsidR="00970281" w:rsidRDefault="00970281" w:rsidP="00970281">
      <w:pPr>
        <w:pStyle w:val="code"/>
      </w:pPr>
      <w:r>
        <w:t xml:space="preserve">            mo2.ShowBitmap();</w:t>
      </w:r>
    </w:p>
    <w:p w14:paraId="15617DB7" w14:textId="77777777" w:rsidR="00970281" w:rsidRDefault="00970281" w:rsidP="00970281">
      <w:pPr>
        <w:pStyle w:val="code"/>
      </w:pPr>
      <w:r>
        <w:t xml:space="preserve">        }</w:t>
      </w:r>
    </w:p>
    <w:p w14:paraId="58209026" w14:textId="77777777" w:rsidR="00970281" w:rsidRDefault="00970281" w:rsidP="00970281">
      <w:pPr>
        <w:pStyle w:val="code"/>
      </w:pPr>
      <w:r>
        <w:t xml:space="preserve">    }</w:t>
      </w:r>
    </w:p>
    <w:p w14:paraId="7446E442" w14:textId="77777777" w:rsidR="00970281" w:rsidRDefault="00970281" w:rsidP="00970281">
      <w:pPr>
        <w:pStyle w:val="code"/>
      </w:pPr>
      <w:r>
        <w:t xml:space="preserve">    void Button::OnShow3()</w:t>
      </w:r>
    </w:p>
    <w:p w14:paraId="5EAFABBD" w14:textId="77777777" w:rsidR="00970281" w:rsidRDefault="00970281" w:rsidP="00970281">
      <w:pPr>
        <w:pStyle w:val="code"/>
      </w:pPr>
      <w:r>
        <w:t xml:space="preserve">    {</w:t>
      </w:r>
    </w:p>
    <w:p w14:paraId="145C63EE" w14:textId="77777777" w:rsidR="00970281" w:rsidRDefault="00970281" w:rsidP="00970281">
      <w:pPr>
        <w:pStyle w:val="code"/>
      </w:pPr>
      <w:r>
        <w:t xml:space="preserve">        if (is_alive) {</w:t>
      </w:r>
    </w:p>
    <w:p w14:paraId="37725503" w14:textId="77777777" w:rsidR="00970281" w:rsidRDefault="00970281" w:rsidP="00970281">
      <w:pPr>
        <w:pStyle w:val="code"/>
      </w:pPr>
      <w:r>
        <w:t xml:space="preserve">            mo3.SetTopLeft(x, y);</w:t>
      </w:r>
    </w:p>
    <w:p w14:paraId="38342CBB" w14:textId="77777777" w:rsidR="00970281" w:rsidRDefault="00970281" w:rsidP="00970281">
      <w:pPr>
        <w:pStyle w:val="code"/>
      </w:pPr>
      <w:r>
        <w:t xml:space="preserve">            mo3.ShowBitmap();</w:t>
      </w:r>
    </w:p>
    <w:p w14:paraId="44A4D734" w14:textId="77777777" w:rsidR="00970281" w:rsidRDefault="00970281" w:rsidP="00970281">
      <w:pPr>
        <w:pStyle w:val="code"/>
      </w:pPr>
      <w:r>
        <w:t xml:space="preserve">        }</w:t>
      </w:r>
    </w:p>
    <w:p w14:paraId="02E0B47F" w14:textId="77777777" w:rsidR="00970281" w:rsidRDefault="00970281" w:rsidP="00970281">
      <w:pPr>
        <w:pStyle w:val="code"/>
      </w:pPr>
      <w:r>
        <w:t xml:space="preserve">        else {</w:t>
      </w:r>
    </w:p>
    <w:p w14:paraId="01790E02" w14:textId="77777777" w:rsidR="00970281" w:rsidRDefault="00970281" w:rsidP="00970281">
      <w:pPr>
        <w:pStyle w:val="code"/>
      </w:pPr>
      <w:r>
        <w:t xml:space="preserve">            mo3.SetTopLeft(x, y);</w:t>
      </w:r>
    </w:p>
    <w:p w14:paraId="1C1B1A1A" w14:textId="77777777" w:rsidR="00970281" w:rsidRDefault="00970281" w:rsidP="00970281">
      <w:pPr>
        <w:pStyle w:val="code"/>
      </w:pPr>
      <w:r>
        <w:t xml:space="preserve">            mo3.ShowBitmap();</w:t>
      </w:r>
    </w:p>
    <w:p w14:paraId="56C52AD5" w14:textId="77777777" w:rsidR="00970281" w:rsidRDefault="00970281" w:rsidP="00970281">
      <w:pPr>
        <w:pStyle w:val="code"/>
      </w:pPr>
      <w:r>
        <w:t xml:space="preserve">        }</w:t>
      </w:r>
    </w:p>
    <w:p w14:paraId="650920CE" w14:textId="77777777" w:rsidR="00970281" w:rsidRDefault="00970281" w:rsidP="00970281">
      <w:pPr>
        <w:pStyle w:val="code"/>
      </w:pPr>
      <w:r>
        <w:t xml:space="preserve">    }</w:t>
      </w:r>
    </w:p>
    <w:p w14:paraId="1440297C" w14:textId="2A3C64E4" w:rsidR="00970281" w:rsidRDefault="00970281" w:rsidP="00970281">
      <w:pPr>
        <w:pStyle w:val="code"/>
      </w:pPr>
      <w:r>
        <w:t>}</w:t>
      </w:r>
    </w:p>
    <w:p w14:paraId="77996AEA" w14:textId="53A793CF" w:rsidR="00970281" w:rsidRDefault="00970281" w:rsidP="007405B2">
      <w:pPr>
        <w:pStyle w:val="code"/>
      </w:pPr>
    </w:p>
    <w:p w14:paraId="5EDE4F54" w14:textId="4EDAA998" w:rsidR="00970281" w:rsidRDefault="00970281" w:rsidP="007405B2">
      <w:pPr>
        <w:pStyle w:val="code"/>
      </w:pPr>
      <w:r>
        <w:rPr>
          <w:rFonts w:hint="eastAsia"/>
        </w:rPr>
        <w:t>&lt;</w:t>
      </w:r>
      <w:r>
        <w:t>Greenlake.h&gt;</w:t>
      </w:r>
    </w:p>
    <w:p w14:paraId="28CD9ABB" w14:textId="77777777" w:rsidR="00970281" w:rsidRDefault="00970281" w:rsidP="00970281">
      <w:pPr>
        <w:pStyle w:val="code"/>
      </w:pPr>
      <w:r>
        <w:t>#include "RedPlayer.h"</w:t>
      </w:r>
    </w:p>
    <w:p w14:paraId="72B5BFB6" w14:textId="77777777" w:rsidR="00970281" w:rsidRDefault="00970281" w:rsidP="00970281">
      <w:pPr>
        <w:pStyle w:val="code"/>
      </w:pPr>
      <w:r>
        <w:t>#include "IcePlayer.h"</w:t>
      </w:r>
    </w:p>
    <w:p w14:paraId="4188A9C5" w14:textId="77777777" w:rsidR="00970281" w:rsidRDefault="00970281" w:rsidP="00970281">
      <w:pPr>
        <w:pStyle w:val="code"/>
      </w:pPr>
      <w:r>
        <w:t>#pragma once</w:t>
      </w:r>
    </w:p>
    <w:p w14:paraId="32E5BFC3" w14:textId="77777777" w:rsidR="00970281" w:rsidRDefault="00970281" w:rsidP="00970281">
      <w:pPr>
        <w:pStyle w:val="code"/>
      </w:pPr>
      <w:r>
        <w:t>namespace game_framework {</w:t>
      </w:r>
    </w:p>
    <w:p w14:paraId="32FA6379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4AC6E54F" w14:textId="77777777" w:rsidR="00970281" w:rsidRDefault="00970281" w:rsidP="00970281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綠水的</w:t>
      </w:r>
      <w:r>
        <w:rPr>
          <w:rFonts w:hint="eastAsia"/>
        </w:rPr>
        <w:t>Class</w:t>
      </w:r>
    </w:p>
    <w:p w14:paraId="4B57E50F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05FB56BB" w14:textId="77777777" w:rsidR="00970281" w:rsidRDefault="00970281" w:rsidP="00970281">
      <w:pPr>
        <w:pStyle w:val="code"/>
      </w:pPr>
      <w:r>
        <w:t xml:space="preserve">    class Greenlake</w:t>
      </w:r>
    </w:p>
    <w:p w14:paraId="163AF517" w14:textId="77777777" w:rsidR="00970281" w:rsidRDefault="00970281" w:rsidP="00970281">
      <w:pPr>
        <w:pStyle w:val="code"/>
      </w:pPr>
      <w:r>
        <w:t xml:space="preserve">    {</w:t>
      </w:r>
    </w:p>
    <w:p w14:paraId="6ED92CD3" w14:textId="77777777" w:rsidR="00970281" w:rsidRDefault="00970281" w:rsidP="00970281">
      <w:pPr>
        <w:pStyle w:val="code"/>
      </w:pPr>
      <w:r>
        <w:t xml:space="preserve">    public:</w:t>
      </w:r>
    </w:p>
    <w:p w14:paraId="1C9980B5" w14:textId="77777777" w:rsidR="00970281" w:rsidRDefault="00970281" w:rsidP="00970281">
      <w:pPr>
        <w:pStyle w:val="code"/>
      </w:pPr>
      <w:r>
        <w:t xml:space="preserve">        Greenlake();</w:t>
      </w:r>
    </w:p>
    <w:p w14:paraId="47EB6284" w14:textId="77777777" w:rsidR="00970281" w:rsidRDefault="00970281" w:rsidP="00970281">
      <w:pPr>
        <w:pStyle w:val="code"/>
      </w:pPr>
      <w:r>
        <w:t xml:space="preserve">        bool HitPlayer(RedPlayer *player);                            </w:t>
      </w:r>
    </w:p>
    <w:p w14:paraId="2C2F35B9" w14:textId="77777777" w:rsidR="00970281" w:rsidRDefault="00970281" w:rsidP="00970281">
      <w:pPr>
        <w:pStyle w:val="code"/>
      </w:pPr>
      <w:r>
        <w:t xml:space="preserve">        bool HitPlayer(IcePlayer *player);</w:t>
      </w:r>
    </w:p>
    <w:p w14:paraId="2A2CD6E5" w14:textId="77777777" w:rsidR="00970281" w:rsidRDefault="00970281" w:rsidP="00970281">
      <w:pPr>
        <w:pStyle w:val="code"/>
      </w:pPr>
      <w:r>
        <w:lastRenderedPageBreak/>
        <w:t xml:space="preserve">        void LoadBitmap();                                        </w:t>
      </w:r>
    </w:p>
    <w:p w14:paraId="153CDD1F" w14:textId="77777777" w:rsidR="00970281" w:rsidRDefault="00970281" w:rsidP="00970281">
      <w:pPr>
        <w:pStyle w:val="code"/>
      </w:pPr>
      <w:r>
        <w:t xml:space="preserve">        void OnMove();                                            </w:t>
      </w:r>
    </w:p>
    <w:p w14:paraId="5AFB9E24" w14:textId="77777777" w:rsidR="00970281" w:rsidRDefault="00970281" w:rsidP="00970281">
      <w:pPr>
        <w:pStyle w:val="code"/>
      </w:pPr>
      <w:r>
        <w:t xml:space="preserve">        void OnShow();                                            </w:t>
      </w:r>
    </w:p>
    <w:p w14:paraId="01EEA78B" w14:textId="77777777" w:rsidR="00970281" w:rsidRDefault="00970281" w:rsidP="00970281">
      <w:pPr>
        <w:pStyle w:val="code"/>
      </w:pPr>
      <w:r>
        <w:t xml:space="preserve">        void SetXY(int nx, int ny);</w:t>
      </w:r>
    </w:p>
    <w:p w14:paraId="3B9E3884" w14:textId="77777777" w:rsidR="00970281" w:rsidRDefault="00970281" w:rsidP="00970281">
      <w:pPr>
        <w:pStyle w:val="code"/>
      </w:pPr>
      <w:r>
        <w:t xml:space="preserve">        bool hack;                                            </w:t>
      </w:r>
    </w:p>
    <w:p w14:paraId="3FEB0290" w14:textId="77777777" w:rsidR="00970281" w:rsidRDefault="00970281" w:rsidP="00970281">
      <w:pPr>
        <w:pStyle w:val="code"/>
      </w:pPr>
      <w:r>
        <w:t xml:space="preserve">    protected:</w:t>
      </w:r>
    </w:p>
    <w:p w14:paraId="35CE1A4A" w14:textId="77777777" w:rsidR="00970281" w:rsidRDefault="00970281" w:rsidP="00970281">
      <w:pPr>
        <w:pStyle w:val="code"/>
      </w:pPr>
      <w:r>
        <w:t xml:space="preserve">        CMovingBitmap LAKE;            </w:t>
      </w:r>
    </w:p>
    <w:p w14:paraId="3ED369C4" w14:textId="77777777" w:rsidR="00970281" w:rsidRDefault="00970281" w:rsidP="00970281">
      <w:pPr>
        <w:pStyle w:val="code"/>
      </w:pPr>
      <w:r>
        <w:t xml:space="preserve">        int x, y;                    </w:t>
      </w:r>
    </w:p>
    <w:p w14:paraId="4F8D58B9" w14:textId="77777777" w:rsidR="00970281" w:rsidRDefault="00970281" w:rsidP="00970281">
      <w:pPr>
        <w:pStyle w:val="code"/>
      </w:pPr>
      <w:r>
        <w:t xml:space="preserve">    private:</w:t>
      </w:r>
    </w:p>
    <w:p w14:paraId="7C9186D9" w14:textId="77777777" w:rsidR="00970281" w:rsidRDefault="00970281" w:rsidP="00970281">
      <w:pPr>
        <w:pStyle w:val="code"/>
      </w:pPr>
      <w:r>
        <w:t xml:space="preserve">        bool HitRectangle(int tx1, int ty1, int tx2, int ty2);    </w:t>
      </w:r>
    </w:p>
    <w:p w14:paraId="75EF2445" w14:textId="77777777" w:rsidR="00970281" w:rsidRDefault="00970281" w:rsidP="00970281">
      <w:pPr>
        <w:pStyle w:val="code"/>
      </w:pPr>
      <w:r>
        <w:t xml:space="preserve">    };</w:t>
      </w:r>
    </w:p>
    <w:p w14:paraId="49A0372B" w14:textId="724F6B91" w:rsidR="00970281" w:rsidRDefault="00970281" w:rsidP="00970281">
      <w:pPr>
        <w:pStyle w:val="code"/>
      </w:pPr>
      <w:r>
        <w:t>}</w:t>
      </w:r>
    </w:p>
    <w:p w14:paraId="6E21D49D" w14:textId="22E68CAA" w:rsidR="00970281" w:rsidRDefault="00970281" w:rsidP="007405B2">
      <w:pPr>
        <w:pStyle w:val="code"/>
      </w:pPr>
    </w:p>
    <w:p w14:paraId="01AF1287" w14:textId="166BC7A1" w:rsidR="00970281" w:rsidRDefault="00414CAE" w:rsidP="007405B2">
      <w:pPr>
        <w:pStyle w:val="code"/>
      </w:pPr>
      <w:r>
        <w:rPr>
          <w:rFonts w:hint="eastAsia"/>
        </w:rPr>
        <w:t>&lt;</w:t>
      </w:r>
      <w:r>
        <w:t>Greenlake.cpp&gt;</w:t>
      </w:r>
    </w:p>
    <w:p w14:paraId="418B60CF" w14:textId="77777777" w:rsidR="00414CAE" w:rsidRDefault="00414CAE" w:rsidP="00414CAE">
      <w:pPr>
        <w:pStyle w:val="code"/>
      </w:pPr>
      <w:r>
        <w:t>#include "stdafx.h"</w:t>
      </w:r>
    </w:p>
    <w:p w14:paraId="1B0DC124" w14:textId="77777777" w:rsidR="00414CAE" w:rsidRDefault="00414CAE" w:rsidP="00414CAE">
      <w:pPr>
        <w:pStyle w:val="code"/>
      </w:pPr>
      <w:r>
        <w:t>#include "Resource.h"</w:t>
      </w:r>
    </w:p>
    <w:p w14:paraId="79B730AE" w14:textId="77777777" w:rsidR="00414CAE" w:rsidRDefault="00414CAE" w:rsidP="00414CAE">
      <w:pPr>
        <w:pStyle w:val="code"/>
      </w:pPr>
      <w:r>
        <w:t>#include &lt;mmsystem.h&gt;</w:t>
      </w:r>
    </w:p>
    <w:p w14:paraId="03D382AB" w14:textId="77777777" w:rsidR="00414CAE" w:rsidRDefault="00414CAE" w:rsidP="00414CAE">
      <w:pPr>
        <w:pStyle w:val="code"/>
      </w:pPr>
      <w:r>
        <w:t>#include &lt;ddraw.h&gt;</w:t>
      </w:r>
    </w:p>
    <w:p w14:paraId="64488C8C" w14:textId="77777777" w:rsidR="00414CAE" w:rsidRDefault="00414CAE" w:rsidP="00414CAE">
      <w:pPr>
        <w:pStyle w:val="code"/>
      </w:pPr>
      <w:r>
        <w:t>#include "audio.h"</w:t>
      </w:r>
    </w:p>
    <w:p w14:paraId="4E44BA10" w14:textId="77777777" w:rsidR="00414CAE" w:rsidRDefault="00414CAE" w:rsidP="00414CAE">
      <w:pPr>
        <w:pStyle w:val="code"/>
      </w:pPr>
      <w:r>
        <w:t>#include "gamelib.h"</w:t>
      </w:r>
    </w:p>
    <w:p w14:paraId="3DA2E489" w14:textId="77777777" w:rsidR="00414CAE" w:rsidRDefault="00414CAE" w:rsidP="00414CAE">
      <w:pPr>
        <w:pStyle w:val="code"/>
      </w:pPr>
      <w:r>
        <w:t>#include "RedPlayer.h"</w:t>
      </w:r>
    </w:p>
    <w:p w14:paraId="2D2624C0" w14:textId="77777777" w:rsidR="00414CAE" w:rsidRDefault="00414CAE" w:rsidP="00414CAE">
      <w:pPr>
        <w:pStyle w:val="code"/>
      </w:pPr>
      <w:r>
        <w:t>#include "IcePlayer.h"</w:t>
      </w:r>
    </w:p>
    <w:p w14:paraId="2B5CB072" w14:textId="77777777" w:rsidR="00414CAE" w:rsidRDefault="00414CAE" w:rsidP="00414CAE">
      <w:pPr>
        <w:pStyle w:val="code"/>
      </w:pPr>
      <w:r>
        <w:t>#include "Greenlake.h"</w:t>
      </w:r>
    </w:p>
    <w:p w14:paraId="1DE9BEF6" w14:textId="77777777" w:rsidR="00414CAE" w:rsidRDefault="00414CAE" w:rsidP="00414CAE">
      <w:pPr>
        <w:pStyle w:val="code"/>
      </w:pPr>
    </w:p>
    <w:p w14:paraId="2B4FAA07" w14:textId="77777777" w:rsidR="00414CAE" w:rsidRDefault="00414CAE" w:rsidP="00414CAE">
      <w:pPr>
        <w:pStyle w:val="code"/>
      </w:pPr>
      <w:r>
        <w:t>namespace game_framework {</w:t>
      </w:r>
    </w:p>
    <w:p w14:paraId="2A3A8D09" w14:textId="77777777" w:rsidR="00414CAE" w:rsidRDefault="00414CAE" w:rsidP="00414CAE">
      <w:pPr>
        <w:pStyle w:val="code"/>
      </w:pPr>
      <w:r>
        <w:t xml:space="preserve">    Greenlake::Greenlake()</w:t>
      </w:r>
    </w:p>
    <w:p w14:paraId="2341587B" w14:textId="77777777" w:rsidR="00414CAE" w:rsidRDefault="00414CAE" w:rsidP="00414CAE">
      <w:pPr>
        <w:pStyle w:val="code"/>
      </w:pPr>
      <w:r>
        <w:t xml:space="preserve">    {</w:t>
      </w:r>
    </w:p>
    <w:p w14:paraId="1CEC21BB" w14:textId="77777777" w:rsidR="00414CAE" w:rsidRDefault="00414CAE" w:rsidP="00414CAE">
      <w:pPr>
        <w:pStyle w:val="code"/>
      </w:pPr>
      <w:r>
        <w:t xml:space="preserve">        x = y = 0;</w:t>
      </w:r>
    </w:p>
    <w:p w14:paraId="29D6BB82" w14:textId="77777777" w:rsidR="00414CAE" w:rsidRDefault="00414CAE" w:rsidP="00414CAE">
      <w:pPr>
        <w:pStyle w:val="code"/>
      </w:pPr>
      <w:r>
        <w:t xml:space="preserve">        hack = false;</w:t>
      </w:r>
    </w:p>
    <w:p w14:paraId="2DE42306" w14:textId="77777777" w:rsidR="00414CAE" w:rsidRDefault="00414CAE" w:rsidP="00414CAE">
      <w:pPr>
        <w:pStyle w:val="code"/>
      </w:pPr>
      <w:r>
        <w:t xml:space="preserve">    }</w:t>
      </w:r>
    </w:p>
    <w:p w14:paraId="24206AE2" w14:textId="77777777" w:rsidR="00414CAE" w:rsidRDefault="00414CAE" w:rsidP="00414CAE">
      <w:pPr>
        <w:pStyle w:val="code"/>
      </w:pPr>
    </w:p>
    <w:p w14:paraId="0AB12171" w14:textId="77777777" w:rsidR="00414CAE" w:rsidRDefault="00414CAE" w:rsidP="00414CAE">
      <w:pPr>
        <w:pStyle w:val="code"/>
      </w:pPr>
      <w:r>
        <w:t xml:space="preserve">    bool Greenlake::HitPlayer(RedPlayer *player)</w:t>
      </w:r>
    </w:p>
    <w:p w14:paraId="485CAE83" w14:textId="77777777" w:rsidR="00414CAE" w:rsidRDefault="00414CAE" w:rsidP="00414CAE">
      <w:pPr>
        <w:pStyle w:val="code"/>
      </w:pPr>
      <w:r>
        <w:t xml:space="preserve">    {</w:t>
      </w:r>
    </w:p>
    <w:p w14:paraId="269FB5DA" w14:textId="77777777" w:rsidR="00414CAE" w:rsidRDefault="00414CAE" w:rsidP="00414CAE">
      <w:pPr>
        <w:pStyle w:val="code"/>
      </w:pPr>
      <w:r>
        <w:t xml:space="preserve">        return HitRectangle(player-&gt;GetX1(), player-&gt;GetY1(),</w:t>
      </w:r>
    </w:p>
    <w:p w14:paraId="58103300" w14:textId="77777777" w:rsidR="00414CAE" w:rsidRDefault="00414CAE" w:rsidP="00414CAE">
      <w:pPr>
        <w:pStyle w:val="code"/>
      </w:pPr>
      <w:r>
        <w:t xml:space="preserve">            player-&gt;GetX2(), player-&gt;GetY2());</w:t>
      </w:r>
    </w:p>
    <w:p w14:paraId="008179CB" w14:textId="77777777" w:rsidR="00414CAE" w:rsidRDefault="00414CAE" w:rsidP="00414CAE">
      <w:pPr>
        <w:pStyle w:val="code"/>
      </w:pPr>
      <w:r>
        <w:t xml:space="preserve">    }</w:t>
      </w:r>
    </w:p>
    <w:p w14:paraId="022A1EB7" w14:textId="77777777" w:rsidR="00414CAE" w:rsidRDefault="00414CAE" w:rsidP="00414CAE">
      <w:pPr>
        <w:pStyle w:val="code"/>
      </w:pPr>
      <w:r>
        <w:t xml:space="preserve">    bool Greenlake::HitPlayer(IcePlayer *player)</w:t>
      </w:r>
    </w:p>
    <w:p w14:paraId="24E90E47" w14:textId="77777777" w:rsidR="00414CAE" w:rsidRDefault="00414CAE" w:rsidP="00414CAE">
      <w:pPr>
        <w:pStyle w:val="code"/>
      </w:pPr>
      <w:r>
        <w:t xml:space="preserve">    {</w:t>
      </w:r>
    </w:p>
    <w:p w14:paraId="1BD576D2" w14:textId="77777777" w:rsidR="00414CAE" w:rsidRDefault="00414CAE" w:rsidP="00414CAE">
      <w:pPr>
        <w:pStyle w:val="code"/>
      </w:pPr>
    </w:p>
    <w:p w14:paraId="673C2A3F" w14:textId="77777777" w:rsidR="00414CAE" w:rsidRDefault="00414CAE" w:rsidP="00414CAE">
      <w:pPr>
        <w:pStyle w:val="code"/>
      </w:pPr>
      <w:r>
        <w:t xml:space="preserve">        return HitRectangle(player-&gt;GetX1(), player-&gt;GetY1(),</w:t>
      </w:r>
    </w:p>
    <w:p w14:paraId="0A2D8DD1" w14:textId="77777777" w:rsidR="00414CAE" w:rsidRDefault="00414CAE" w:rsidP="00414CAE">
      <w:pPr>
        <w:pStyle w:val="code"/>
      </w:pPr>
      <w:r>
        <w:t xml:space="preserve">            player-&gt;GetX2(), player-&gt;GetY2());</w:t>
      </w:r>
    </w:p>
    <w:p w14:paraId="10A63B55" w14:textId="77777777" w:rsidR="00414CAE" w:rsidRDefault="00414CAE" w:rsidP="00414CAE">
      <w:pPr>
        <w:pStyle w:val="code"/>
      </w:pPr>
      <w:r>
        <w:t xml:space="preserve">    }</w:t>
      </w:r>
    </w:p>
    <w:p w14:paraId="543EEC64" w14:textId="77777777" w:rsidR="00414CAE" w:rsidRDefault="00414CAE" w:rsidP="00414CAE">
      <w:pPr>
        <w:pStyle w:val="code"/>
      </w:pPr>
    </w:p>
    <w:p w14:paraId="0CFFA13B" w14:textId="77777777" w:rsidR="00414CAE" w:rsidRDefault="00414CAE" w:rsidP="00414CAE">
      <w:pPr>
        <w:pStyle w:val="code"/>
      </w:pPr>
      <w:r>
        <w:t xml:space="preserve">    bool Greenlake::HitRectangle(int tx1, int ty1, int tx2, int ty2)</w:t>
      </w:r>
    </w:p>
    <w:p w14:paraId="45D9134C" w14:textId="77777777" w:rsidR="00414CAE" w:rsidRDefault="00414CAE" w:rsidP="00414CAE">
      <w:pPr>
        <w:pStyle w:val="code"/>
      </w:pPr>
      <w:r>
        <w:t xml:space="preserve">    {</w:t>
      </w:r>
    </w:p>
    <w:p w14:paraId="33C633A9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x1 = x +15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5B8A732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y1 = y -5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27F309F9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x2 = x1 + LAKE.Width() -30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31D26302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y2 = y1 + LAKE.Height() - 5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F2D1D7D" w14:textId="77777777" w:rsidR="00414CAE" w:rsidRDefault="00414CAE" w:rsidP="00414CAE">
      <w:pPr>
        <w:pStyle w:val="code"/>
      </w:pPr>
      <w:r>
        <w:t xml:space="preserve">        return (tx2 &gt;= x1 &amp;&amp; tx1 &lt;= x2 &amp;&amp; ty2 &gt;= y1 &amp;&amp; ty1 &lt;= y2);</w:t>
      </w:r>
    </w:p>
    <w:p w14:paraId="30D1357A" w14:textId="77777777" w:rsidR="00414CAE" w:rsidRDefault="00414CAE" w:rsidP="00414CAE">
      <w:pPr>
        <w:pStyle w:val="code"/>
      </w:pPr>
      <w:r>
        <w:t xml:space="preserve">    }</w:t>
      </w:r>
    </w:p>
    <w:p w14:paraId="64FD66E7" w14:textId="77777777" w:rsidR="00414CAE" w:rsidRDefault="00414CAE" w:rsidP="00414CAE">
      <w:pPr>
        <w:pStyle w:val="code"/>
      </w:pPr>
    </w:p>
    <w:p w14:paraId="6861A719" w14:textId="77777777" w:rsidR="00414CAE" w:rsidRDefault="00414CAE" w:rsidP="00414CAE">
      <w:pPr>
        <w:pStyle w:val="code"/>
      </w:pPr>
      <w:r>
        <w:t xml:space="preserve">    void Greenlake::LoadBitmap()</w:t>
      </w:r>
    </w:p>
    <w:p w14:paraId="05545B9A" w14:textId="77777777" w:rsidR="00414CAE" w:rsidRDefault="00414CAE" w:rsidP="00414CAE">
      <w:pPr>
        <w:pStyle w:val="code"/>
      </w:pPr>
      <w:r>
        <w:t xml:space="preserve">    {</w:t>
      </w:r>
    </w:p>
    <w:p w14:paraId="104ADD8B" w14:textId="77777777" w:rsidR="00414CAE" w:rsidRDefault="00414CAE" w:rsidP="00414CAE">
      <w:pPr>
        <w:pStyle w:val="code"/>
      </w:pPr>
      <w:r>
        <w:rPr>
          <w:rFonts w:hint="eastAsia"/>
        </w:rPr>
        <w:t xml:space="preserve">        LAKE.LoadBitmap(GREEN_LAKE, RGB(255, 255, 255));            // </w:t>
      </w:r>
      <w:r>
        <w:rPr>
          <w:rFonts w:hint="eastAsia"/>
        </w:rPr>
        <w:t>載入圖形</w:t>
      </w:r>
    </w:p>
    <w:p w14:paraId="2321D29F" w14:textId="77777777" w:rsidR="00414CAE" w:rsidRDefault="00414CAE" w:rsidP="00414CAE">
      <w:pPr>
        <w:pStyle w:val="code"/>
      </w:pPr>
      <w:r>
        <w:t xml:space="preserve">    }</w:t>
      </w:r>
    </w:p>
    <w:p w14:paraId="6399EF48" w14:textId="77777777" w:rsidR="00414CAE" w:rsidRDefault="00414CAE" w:rsidP="00414CAE">
      <w:pPr>
        <w:pStyle w:val="code"/>
      </w:pPr>
      <w:r>
        <w:t xml:space="preserve">    void Greenlake::OnMove()</w:t>
      </w:r>
    </w:p>
    <w:p w14:paraId="237D8EF9" w14:textId="77777777" w:rsidR="00414CAE" w:rsidRDefault="00414CAE" w:rsidP="00414CAE">
      <w:pPr>
        <w:pStyle w:val="code"/>
      </w:pPr>
      <w:r>
        <w:t xml:space="preserve">    {</w:t>
      </w:r>
    </w:p>
    <w:p w14:paraId="22E2BCED" w14:textId="77777777" w:rsidR="00414CAE" w:rsidRDefault="00414CAE" w:rsidP="00414CAE">
      <w:pPr>
        <w:pStyle w:val="code"/>
      </w:pPr>
    </w:p>
    <w:p w14:paraId="6F769B19" w14:textId="77777777" w:rsidR="00414CAE" w:rsidRDefault="00414CAE" w:rsidP="00414CAE">
      <w:pPr>
        <w:pStyle w:val="code"/>
      </w:pPr>
      <w:r>
        <w:t xml:space="preserve">    }</w:t>
      </w:r>
    </w:p>
    <w:p w14:paraId="34290778" w14:textId="77777777" w:rsidR="00414CAE" w:rsidRDefault="00414CAE" w:rsidP="00414CAE">
      <w:pPr>
        <w:pStyle w:val="code"/>
      </w:pPr>
    </w:p>
    <w:p w14:paraId="251043F6" w14:textId="77777777" w:rsidR="00414CAE" w:rsidRDefault="00414CAE" w:rsidP="00414CAE">
      <w:pPr>
        <w:pStyle w:val="code"/>
      </w:pPr>
      <w:r>
        <w:t xml:space="preserve">    void Greenlake::SetXY(int nx, int ny)</w:t>
      </w:r>
    </w:p>
    <w:p w14:paraId="7C0C0523" w14:textId="77777777" w:rsidR="00414CAE" w:rsidRDefault="00414CAE" w:rsidP="00414CAE">
      <w:pPr>
        <w:pStyle w:val="code"/>
      </w:pPr>
      <w:r>
        <w:t xml:space="preserve">    {</w:t>
      </w:r>
    </w:p>
    <w:p w14:paraId="742E0892" w14:textId="77777777" w:rsidR="00414CAE" w:rsidRDefault="00414CAE" w:rsidP="00414CAE">
      <w:pPr>
        <w:pStyle w:val="code"/>
      </w:pPr>
      <w:r>
        <w:t xml:space="preserve">        x = nx; y = ny;</w:t>
      </w:r>
    </w:p>
    <w:p w14:paraId="5022E20C" w14:textId="5DB0EE8D" w:rsidR="00414CAE" w:rsidRDefault="00414CAE" w:rsidP="00414CAE">
      <w:pPr>
        <w:pStyle w:val="code"/>
      </w:pPr>
      <w:r>
        <w:t xml:space="preserve">    }</w:t>
      </w:r>
    </w:p>
    <w:p w14:paraId="6546B914" w14:textId="77777777" w:rsidR="00414CAE" w:rsidRDefault="00414CAE" w:rsidP="00414CAE">
      <w:pPr>
        <w:pStyle w:val="code"/>
      </w:pPr>
      <w:r>
        <w:t xml:space="preserve">    void Greenlake::OnShow()</w:t>
      </w:r>
    </w:p>
    <w:p w14:paraId="6537227C" w14:textId="77777777" w:rsidR="00414CAE" w:rsidRDefault="00414CAE" w:rsidP="00414CAE">
      <w:pPr>
        <w:pStyle w:val="code"/>
      </w:pPr>
      <w:r>
        <w:t xml:space="preserve">    {</w:t>
      </w:r>
    </w:p>
    <w:p w14:paraId="0F32D04F" w14:textId="77777777" w:rsidR="00414CAE" w:rsidRDefault="00414CAE" w:rsidP="00414CAE">
      <w:pPr>
        <w:pStyle w:val="code"/>
      </w:pPr>
      <w:r>
        <w:t xml:space="preserve">        LAKE.SetTopLeft(x, y);</w:t>
      </w:r>
    </w:p>
    <w:p w14:paraId="2B6E1156" w14:textId="77777777" w:rsidR="00414CAE" w:rsidRDefault="00414CAE" w:rsidP="00414CAE">
      <w:pPr>
        <w:pStyle w:val="code"/>
      </w:pPr>
      <w:r>
        <w:t xml:space="preserve">        LAKE.ShowBitmap();</w:t>
      </w:r>
    </w:p>
    <w:p w14:paraId="389BD148" w14:textId="77777777" w:rsidR="00414CAE" w:rsidRDefault="00414CAE" w:rsidP="00414CAE">
      <w:pPr>
        <w:pStyle w:val="code"/>
      </w:pPr>
      <w:r>
        <w:lastRenderedPageBreak/>
        <w:t xml:space="preserve">    }</w:t>
      </w:r>
    </w:p>
    <w:p w14:paraId="3FD62303" w14:textId="4CB8841B" w:rsidR="00414CAE" w:rsidRDefault="00414CAE" w:rsidP="00414CAE">
      <w:pPr>
        <w:pStyle w:val="code"/>
      </w:pPr>
      <w:r>
        <w:t>}</w:t>
      </w:r>
    </w:p>
    <w:p w14:paraId="5BF3636D" w14:textId="2094F2C3" w:rsidR="00970281" w:rsidRDefault="00414CAE" w:rsidP="007405B2">
      <w:pPr>
        <w:pStyle w:val="code"/>
      </w:pPr>
      <w:r>
        <w:t>&lt;IceDiamond.h&gt;</w:t>
      </w:r>
    </w:p>
    <w:p w14:paraId="6EF88C27" w14:textId="77777777" w:rsidR="00414CAE" w:rsidRDefault="00414CAE" w:rsidP="00414CAE">
      <w:pPr>
        <w:pStyle w:val="code"/>
      </w:pPr>
      <w:r>
        <w:t>#include "IcePlayer.h"</w:t>
      </w:r>
    </w:p>
    <w:p w14:paraId="502597F9" w14:textId="77777777" w:rsidR="00414CAE" w:rsidRDefault="00414CAE" w:rsidP="00414CAE">
      <w:pPr>
        <w:pStyle w:val="code"/>
      </w:pPr>
      <w:r>
        <w:t>#pragma once</w:t>
      </w:r>
    </w:p>
    <w:p w14:paraId="4D440333" w14:textId="77777777" w:rsidR="00414CAE" w:rsidRDefault="00414CAE" w:rsidP="00414CAE">
      <w:pPr>
        <w:pStyle w:val="code"/>
      </w:pPr>
      <w:r>
        <w:t>namespace game_framework {</w:t>
      </w:r>
    </w:p>
    <w:p w14:paraId="453B89E7" w14:textId="77777777" w:rsidR="00414CAE" w:rsidRDefault="00414CAE" w:rsidP="00414CAE">
      <w:pPr>
        <w:pStyle w:val="code"/>
      </w:pPr>
      <w:r>
        <w:t xml:space="preserve">    /////////////////////////////////////////////////////////////////////////////</w:t>
      </w:r>
    </w:p>
    <w:p w14:paraId="18263C9C" w14:textId="77777777" w:rsidR="00414CAE" w:rsidRDefault="00414CAE" w:rsidP="00414CAE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冰鑽的</w:t>
      </w:r>
      <w:r>
        <w:rPr>
          <w:rFonts w:hint="eastAsia"/>
        </w:rPr>
        <w:t>Class</w:t>
      </w:r>
    </w:p>
    <w:p w14:paraId="0DEFF069" w14:textId="77777777" w:rsidR="00414CAE" w:rsidRDefault="00414CAE" w:rsidP="00414CAE">
      <w:pPr>
        <w:pStyle w:val="code"/>
      </w:pPr>
      <w:r>
        <w:t xml:space="preserve">    /////////////////////////////////////////////////////////////////////////////</w:t>
      </w:r>
    </w:p>
    <w:p w14:paraId="48E6A76A" w14:textId="77777777" w:rsidR="00414CAE" w:rsidRDefault="00414CAE" w:rsidP="00414CAE">
      <w:pPr>
        <w:pStyle w:val="code"/>
      </w:pPr>
      <w:r>
        <w:t xml:space="preserve">    class IceDiamond</w:t>
      </w:r>
    </w:p>
    <w:p w14:paraId="53B15AFC" w14:textId="77777777" w:rsidR="00414CAE" w:rsidRDefault="00414CAE" w:rsidP="00414CAE">
      <w:pPr>
        <w:pStyle w:val="code"/>
      </w:pPr>
      <w:r>
        <w:t xml:space="preserve">    {</w:t>
      </w:r>
    </w:p>
    <w:p w14:paraId="55FC4857" w14:textId="77777777" w:rsidR="00414CAE" w:rsidRDefault="00414CAE" w:rsidP="00414CAE">
      <w:pPr>
        <w:pStyle w:val="code"/>
      </w:pPr>
      <w:r>
        <w:t xml:space="preserve">    public:</w:t>
      </w:r>
    </w:p>
    <w:p w14:paraId="4A7026CB" w14:textId="77777777" w:rsidR="00414CAE" w:rsidRDefault="00414CAE" w:rsidP="00414CAE">
      <w:pPr>
        <w:pStyle w:val="code"/>
      </w:pPr>
      <w:r>
        <w:t xml:space="preserve">        IceDiamond();</w:t>
      </w:r>
    </w:p>
    <w:p w14:paraId="4B8D16E2" w14:textId="77777777" w:rsidR="00414CAE" w:rsidRDefault="00414CAE" w:rsidP="00414CAE">
      <w:pPr>
        <w:pStyle w:val="code"/>
      </w:pPr>
      <w:r>
        <w:rPr>
          <w:rFonts w:hint="eastAsia"/>
        </w:rPr>
        <w:t xml:space="preserve">        bool HitPlayer(IcePlayer *player);                            // </w:t>
      </w:r>
      <w:r>
        <w:rPr>
          <w:rFonts w:hint="eastAsia"/>
        </w:rPr>
        <w:t>是否碰到玩家</w:t>
      </w:r>
    </w:p>
    <w:p w14:paraId="7EB3AD78" w14:textId="77777777" w:rsidR="00414CAE" w:rsidRDefault="00414CAE" w:rsidP="00414CAE">
      <w:pPr>
        <w:pStyle w:val="code"/>
      </w:pPr>
      <w:r>
        <w:rPr>
          <w:rFonts w:hint="eastAsia"/>
        </w:rPr>
        <w:t xml:space="preserve">        bool IsAlive();                                            // </w:t>
      </w:r>
      <w:r>
        <w:rPr>
          <w:rFonts w:hint="eastAsia"/>
        </w:rPr>
        <w:t>是否活著</w:t>
      </w:r>
    </w:p>
    <w:p w14:paraId="4E12DED6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44FB9687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02CA8A45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2F2728A6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SetXY(int nx, int ny);                                // </w:t>
      </w:r>
      <w:r>
        <w:rPr>
          <w:rFonts w:hint="eastAsia"/>
        </w:rPr>
        <w:t>設定座標</w:t>
      </w:r>
    </w:p>
    <w:p w14:paraId="0C4F28E6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SetIsAlive(bool alive);                            // </w:t>
      </w:r>
      <w:r>
        <w:rPr>
          <w:rFonts w:hint="eastAsia"/>
        </w:rPr>
        <w:t>設定是否活著</w:t>
      </w:r>
    </w:p>
    <w:p w14:paraId="53E0B9B3" w14:textId="77777777" w:rsidR="00414CAE" w:rsidRDefault="00414CAE" w:rsidP="00414CAE">
      <w:pPr>
        <w:pStyle w:val="code"/>
      </w:pPr>
      <w:r>
        <w:t xml:space="preserve">    protected:</w:t>
      </w:r>
    </w:p>
    <w:p w14:paraId="6F40E011" w14:textId="77777777" w:rsidR="00414CAE" w:rsidRDefault="00414CAE" w:rsidP="00414CAE">
      <w:pPr>
        <w:pStyle w:val="code"/>
      </w:pPr>
      <w:r>
        <w:t xml:space="preserve">        CMovingBitmap bmp;            </w:t>
      </w:r>
    </w:p>
    <w:p w14:paraId="26E0D66D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1A8EDCF4" w14:textId="77777777" w:rsidR="00414CAE" w:rsidRDefault="00414CAE" w:rsidP="00414CAE">
      <w:pPr>
        <w:pStyle w:val="code"/>
      </w:pPr>
      <w:r>
        <w:rPr>
          <w:rFonts w:hint="eastAsia"/>
        </w:rPr>
        <w:t xml:space="preserve">        bool is_alive;                // </w:t>
      </w:r>
      <w:r>
        <w:rPr>
          <w:rFonts w:hint="eastAsia"/>
        </w:rPr>
        <w:t>是否活著</w:t>
      </w:r>
    </w:p>
    <w:p w14:paraId="75BF4FCF" w14:textId="77777777" w:rsidR="00414CAE" w:rsidRDefault="00414CAE" w:rsidP="00414CAE">
      <w:pPr>
        <w:pStyle w:val="code"/>
      </w:pPr>
      <w:r>
        <w:t xml:space="preserve">    private:</w:t>
      </w:r>
    </w:p>
    <w:p w14:paraId="4765A9DE" w14:textId="77777777" w:rsidR="00414CAE" w:rsidRDefault="00414CAE" w:rsidP="00414CAE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22327242" w14:textId="77777777" w:rsidR="00414CAE" w:rsidRDefault="00414CAE" w:rsidP="00414CAE">
      <w:pPr>
        <w:pStyle w:val="code"/>
      </w:pPr>
      <w:r>
        <w:t xml:space="preserve">    };</w:t>
      </w:r>
    </w:p>
    <w:p w14:paraId="0BCCC6BD" w14:textId="77BEDC64" w:rsidR="00970281" w:rsidRDefault="00414CAE" w:rsidP="00414CAE">
      <w:pPr>
        <w:pStyle w:val="code"/>
      </w:pPr>
      <w:r>
        <w:t>}</w:t>
      </w:r>
    </w:p>
    <w:p w14:paraId="7019ECF3" w14:textId="77777777" w:rsidR="009B5940" w:rsidRDefault="009B5940" w:rsidP="00414CAE">
      <w:pPr>
        <w:pStyle w:val="code"/>
      </w:pPr>
    </w:p>
    <w:p w14:paraId="50177407" w14:textId="12012747" w:rsidR="00414CAE" w:rsidRDefault="00414CAE" w:rsidP="00414CAE">
      <w:pPr>
        <w:pStyle w:val="code"/>
      </w:pPr>
      <w:r>
        <w:t>&lt;IceDiamond.cpp&gt;</w:t>
      </w:r>
    </w:p>
    <w:p w14:paraId="2B7BEDE1" w14:textId="77777777" w:rsidR="009B5940" w:rsidRDefault="009B5940" w:rsidP="009B5940">
      <w:pPr>
        <w:pStyle w:val="code"/>
      </w:pPr>
      <w:r>
        <w:t>#include "stdafx.h"</w:t>
      </w:r>
    </w:p>
    <w:p w14:paraId="4C61AC9A" w14:textId="77777777" w:rsidR="009B5940" w:rsidRDefault="009B5940" w:rsidP="009B5940">
      <w:pPr>
        <w:pStyle w:val="code"/>
      </w:pPr>
      <w:r>
        <w:t>#include "Resource.h"</w:t>
      </w:r>
    </w:p>
    <w:p w14:paraId="5A275DF2" w14:textId="77777777" w:rsidR="009B5940" w:rsidRDefault="009B5940" w:rsidP="009B5940">
      <w:pPr>
        <w:pStyle w:val="code"/>
      </w:pPr>
      <w:r>
        <w:t>#include &lt;mmsystem.h&gt;</w:t>
      </w:r>
    </w:p>
    <w:p w14:paraId="334BEA20" w14:textId="77777777" w:rsidR="009B5940" w:rsidRDefault="009B5940" w:rsidP="009B5940">
      <w:pPr>
        <w:pStyle w:val="code"/>
      </w:pPr>
      <w:r>
        <w:t>#include &lt;ddraw.h&gt;</w:t>
      </w:r>
    </w:p>
    <w:p w14:paraId="0261A5F8" w14:textId="77777777" w:rsidR="009B5940" w:rsidRDefault="009B5940" w:rsidP="009B5940">
      <w:pPr>
        <w:pStyle w:val="code"/>
      </w:pPr>
      <w:r>
        <w:t>#include "audio.h"</w:t>
      </w:r>
    </w:p>
    <w:p w14:paraId="7728D47C" w14:textId="77777777" w:rsidR="009B5940" w:rsidRDefault="009B5940" w:rsidP="009B5940">
      <w:pPr>
        <w:pStyle w:val="code"/>
      </w:pPr>
      <w:r>
        <w:t>#include "gamelib.h"</w:t>
      </w:r>
    </w:p>
    <w:p w14:paraId="746C9E7E" w14:textId="77777777" w:rsidR="009B5940" w:rsidRDefault="009B5940" w:rsidP="009B5940">
      <w:pPr>
        <w:pStyle w:val="code"/>
      </w:pPr>
      <w:r>
        <w:t>#include "IcePlayer.h"</w:t>
      </w:r>
    </w:p>
    <w:p w14:paraId="06094BE0" w14:textId="77777777" w:rsidR="009B5940" w:rsidRDefault="009B5940" w:rsidP="009B5940">
      <w:pPr>
        <w:pStyle w:val="code"/>
      </w:pPr>
      <w:r>
        <w:t>#include "IceDiamond.h"</w:t>
      </w:r>
    </w:p>
    <w:p w14:paraId="2DB08CD8" w14:textId="77777777" w:rsidR="009B5940" w:rsidRDefault="009B5940" w:rsidP="009B5940">
      <w:pPr>
        <w:pStyle w:val="code"/>
      </w:pPr>
    </w:p>
    <w:p w14:paraId="69180459" w14:textId="77777777" w:rsidR="009B5940" w:rsidRDefault="009B5940" w:rsidP="009B5940">
      <w:pPr>
        <w:pStyle w:val="code"/>
      </w:pPr>
      <w:r>
        <w:t>namespace game_framework {</w:t>
      </w:r>
    </w:p>
    <w:p w14:paraId="596BA7EB" w14:textId="77777777" w:rsidR="009B5940" w:rsidRDefault="009B5940" w:rsidP="009B5940">
      <w:pPr>
        <w:pStyle w:val="code"/>
      </w:pPr>
      <w:r>
        <w:t xml:space="preserve">    IceDiamond::IceDiamond()</w:t>
      </w:r>
    </w:p>
    <w:p w14:paraId="1215B731" w14:textId="77777777" w:rsidR="009B5940" w:rsidRDefault="009B5940" w:rsidP="009B5940">
      <w:pPr>
        <w:pStyle w:val="code"/>
      </w:pPr>
      <w:r>
        <w:t xml:space="preserve">    {</w:t>
      </w:r>
    </w:p>
    <w:p w14:paraId="66219DF4" w14:textId="77777777" w:rsidR="009B5940" w:rsidRDefault="009B5940" w:rsidP="009B5940">
      <w:pPr>
        <w:pStyle w:val="code"/>
      </w:pPr>
      <w:r>
        <w:t xml:space="preserve">        is_alive = true;</w:t>
      </w:r>
    </w:p>
    <w:p w14:paraId="32B57A99" w14:textId="77777777" w:rsidR="009B5940" w:rsidRDefault="009B5940" w:rsidP="009B5940">
      <w:pPr>
        <w:pStyle w:val="code"/>
      </w:pPr>
      <w:r>
        <w:t xml:space="preserve">        x = y = 0;</w:t>
      </w:r>
    </w:p>
    <w:p w14:paraId="772D1B11" w14:textId="77777777" w:rsidR="009B5940" w:rsidRDefault="009B5940" w:rsidP="009B5940">
      <w:pPr>
        <w:pStyle w:val="code"/>
      </w:pPr>
      <w:r>
        <w:t xml:space="preserve">    }</w:t>
      </w:r>
    </w:p>
    <w:p w14:paraId="18745310" w14:textId="77777777" w:rsidR="009B5940" w:rsidRDefault="009B5940" w:rsidP="009B5940">
      <w:pPr>
        <w:pStyle w:val="code"/>
      </w:pPr>
    </w:p>
    <w:p w14:paraId="41A35844" w14:textId="77777777" w:rsidR="009B5940" w:rsidRDefault="009B5940" w:rsidP="009B5940">
      <w:pPr>
        <w:pStyle w:val="code"/>
      </w:pPr>
      <w:r>
        <w:t xml:space="preserve">    bool IceDiamond::HitPlayer(IcePlayer *player)</w:t>
      </w:r>
    </w:p>
    <w:p w14:paraId="327DFF2C" w14:textId="77777777" w:rsidR="009B5940" w:rsidRDefault="009B5940" w:rsidP="009B5940">
      <w:pPr>
        <w:pStyle w:val="code"/>
      </w:pPr>
      <w:r>
        <w:t xml:space="preserve">    {</w:t>
      </w:r>
    </w:p>
    <w:p w14:paraId="26B305FD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3CF98DEE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4CC6C731" w14:textId="77777777" w:rsidR="009B5940" w:rsidRDefault="009B5940" w:rsidP="009B5940">
      <w:pPr>
        <w:pStyle w:val="code"/>
      </w:pPr>
      <w:r>
        <w:t xml:space="preserve">    }</w:t>
      </w:r>
    </w:p>
    <w:p w14:paraId="00D47394" w14:textId="77777777" w:rsidR="009B5940" w:rsidRDefault="009B5940" w:rsidP="009B5940">
      <w:pPr>
        <w:pStyle w:val="code"/>
      </w:pPr>
    </w:p>
    <w:p w14:paraId="7162A0E5" w14:textId="77777777" w:rsidR="009B5940" w:rsidRDefault="009B5940" w:rsidP="009B5940">
      <w:pPr>
        <w:pStyle w:val="code"/>
      </w:pPr>
      <w:r>
        <w:t xml:space="preserve">    bool IceDiamond::HitRectangle(int tx1, int ty1, int tx2, int ty2)</w:t>
      </w:r>
    </w:p>
    <w:p w14:paraId="6FC370DE" w14:textId="77777777" w:rsidR="009B5940" w:rsidRDefault="009B5940" w:rsidP="009B5940">
      <w:pPr>
        <w:pStyle w:val="code"/>
      </w:pPr>
      <w:r>
        <w:t xml:space="preserve">    {</w:t>
      </w:r>
    </w:p>
    <w:p w14:paraId="37CDEDCF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7228ED19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271CBC30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1 + bmp.Width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146C4AB1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bmp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197A2632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7E1800FC" w14:textId="77777777" w:rsidR="009B5940" w:rsidRDefault="009B5940" w:rsidP="009B5940">
      <w:pPr>
        <w:pStyle w:val="code"/>
      </w:pPr>
      <w:r>
        <w:t xml:space="preserve">    }</w:t>
      </w:r>
    </w:p>
    <w:p w14:paraId="79EAC5EB" w14:textId="77777777" w:rsidR="009B5940" w:rsidRDefault="009B5940" w:rsidP="009B5940">
      <w:pPr>
        <w:pStyle w:val="code"/>
      </w:pPr>
    </w:p>
    <w:p w14:paraId="3EB7CAAC" w14:textId="77777777" w:rsidR="009B5940" w:rsidRDefault="009B5940" w:rsidP="009B5940">
      <w:pPr>
        <w:pStyle w:val="code"/>
      </w:pPr>
      <w:r>
        <w:t xml:space="preserve">    bool IceDiamond::IsAlive()</w:t>
      </w:r>
    </w:p>
    <w:p w14:paraId="2BE6FD88" w14:textId="77777777" w:rsidR="009B5940" w:rsidRDefault="009B5940" w:rsidP="009B5940">
      <w:pPr>
        <w:pStyle w:val="code"/>
      </w:pPr>
      <w:r>
        <w:t xml:space="preserve">    {</w:t>
      </w:r>
    </w:p>
    <w:p w14:paraId="5799041A" w14:textId="77777777" w:rsidR="009B5940" w:rsidRDefault="009B5940" w:rsidP="009B5940">
      <w:pPr>
        <w:pStyle w:val="code"/>
      </w:pPr>
      <w:r>
        <w:t xml:space="preserve">        return is_alive;</w:t>
      </w:r>
    </w:p>
    <w:p w14:paraId="243F2E0B" w14:textId="77777777" w:rsidR="009B5940" w:rsidRDefault="009B5940" w:rsidP="009B5940">
      <w:pPr>
        <w:pStyle w:val="code"/>
      </w:pPr>
      <w:r>
        <w:t xml:space="preserve">    }</w:t>
      </w:r>
    </w:p>
    <w:p w14:paraId="26D6123F" w14:textId="77777777" w:rsidR="009B5940" w:rsidRDefault="009B5940" w:rsidP="009B5940">
      <w:pPr>
        <w:pStyle w:val="code"/>
      </w:pPr>
    </w:p>
    <w:p w14:paraId="7D86C1D7" w14:textId="77777777" w:rsidR="009B5940" w:rsidRDefault="009B5940" w:rsidP="009B5940">
      <w:pPr>
        <w:pStyle w:val="code"/>
      </w:pPr>
      <w:r>
        <w:t xml:space="preserve">    void IceDiamond::LoadBitmap()</w:t>
      </w:r>
    </w:p>
    <w:p w14:paraId="35C755D5" w14:textId="77777777" w:rsidR="009B5940" w:rsidRDefault="009B5940" w:rsidP="009B5940">
      <w:pPr>
        <w:pStyle w:val="code"/>
      </w:pPr>
      <w:r>
        <w:t xml:space="preserve">    {</w:t>
      </w:r>
    </w:p>
    <w:p w14:paraId="3B34A89E" w14:textId="77777777" w:rsidR="009B5940" w:rsidRDefault="009B5940" w:rsidP="009B5940">
      <w:pPr>
        <w:pStyle w:val="code"/>
      </w:pPr>
      <w:r>
        <w:rPr>
          <w:rFonts w:hint="eastAsia"/>
        </w:rPr>
        <w:t xml:space="preserve">        bmp.LoadBitmap(ICE_DIAMOND, RGB(255, 255, 255));            // </w:t>
      </w:r>
      <w:r>
        <w:rPr>
          <w:rFonts w:hint="eastAsia"/>
        </w:rPr>
        <w:t>載入圖形</w:t>
      </w:r>
    </w:p>
    <w:p w14:paraId="6E357FE0" w14:textId="77777777" w:rsidR="009B5940" w:rsidRDefault="009B5940" w:rsidP="009B5940">
      <w:pPr>
        <w:pStyle w:val="code"/>
      </w:pPr>
      <w:r>
        <w:lastRenderedPageBreak/>
        <w:t xml:space="preserve">    }</w:t>
      </w:r>
    </w:p>
    <w:p w14:paraId="1577A359" w14:textId="77777777" w:rsidR="009B5940" w:rsidRDefault="009B5940" w:rsidP="009B5940">
      <w:pPr>
        <w:pStyle w:val="code"/>
      </w:pPr>
      <w:r>
        <w:t xml:space="preserve">    void IceDiamond::OnMove()</w:t>
      </w:r>
    </w:p>
    <w:p w14:paraId="29C24142" w14:textId="77777777" w:rsidR="009B5940" w:rsidRDefault="009B5940" w:rsidP="009B5940">
      <w:pPr>
        <w:pStyle w:val="code"/>
      </w:pPr>
      <w:r>
        <w:t xml:space="preserve">    {</w:t>
      </w:r>
    </w:p>
    <w:p w14:paraId="1C4E5619" w14:textId="77777777" w:rsidR="009B5940" w:rsidRDefault="009B5940" w:rsidP="009B5940">
      <w:pPr>
        <w:pStyle w:val="code"/>
      </w:pPr>
      <w:r>
        <w:t xml:space="preserve">        if (!is_alive)</w:t>
      </w:r>
    </w:p>
    <w:p w14:paraId="0449BDC0" w14:textId="77777777" w:rsidR="009B5940" w:rsidRDefault="009B5940" w:rsidP="009B5940">
      <w:pPr>
        <w:pStyle w:val="code"/>
      </w:pPr>
      <w:r>
        <w:t xml:space="preserve">            return;</w:t>
      </w:r>
    </w:p>
    <w:p w14:paraId="1C0118DD" w14:textId="77777777" w:rsidR="009B5940" w:rsidRDefault="009B5940" w:rsidP="009B5940">
      <w:pPr>
        <w:pStyle w:val="code"/>
      </w:pPr>
      <w:r>
        <w:t xml:space="preserve">    }</w:t>
      </w:r>
    </w:p>
    <w:p w14:paraId="71238CE8" w14:textId="77777777" w:rsidR="009B5940" w:rsidRDefault="009B5940" w:rsidP="009B5940">
      <w:pPr>
        <w:pStyle w:val="code"/>
      </w:pPr>
      <w:r>
        <w:t xml:space="preserve">    </w:t>
      </w:r>
    </w:p>
    <w:p w14:paraId="7BE18A14" w14:textId="77777777" w:rsidR="009B5940" w:rsidRDefault="009B5940" w:rsidP="009B5940">
      <w:pPr>
        <w:pStyle w:val="code"/>
      </w:pPr>
      <w:r>
        <w:t xml:space="preserve">    void IceDiamond::SetIsAlive(bool alive)</w:t>
      </w:r>
    </w:p>
    <w:p w14:paraId="167B0D64" w14:textId="77777777" w:rsidR="009B5940" w:rsidRDefault="009B5940" w:rsidP="009B5940">
      <w:pPr>
        <w:pStyle w:val="code"/>
      </w:pPr>
      <w:r>
        <w:t xml:space="preserve">    {</w:t>
      </w:r>
    </w:p>
    <w:p w14:paraId="09BD6D01" w14:textId="77777777" w:rsidR="009B5940" w:rsidRDefault="009B5940" w:rsidP="009B5940">
      <w:pPr>
        <w:pStyle w:val="code"/>
      </w:pPr>
      <w:r>
        <w:t xml:space="preserve">        is_alive = alive;</w:t>
      </w:r>
    </w:p>
    <w:p w14:paraId="430B7144" w14:textId="77777777" w:rsidR="009B5940" w:rsidRDefault="009B5940" w:rsidP="009B5940">
      <w:pPr>
        <w:pStyle w:val="code"/>
      </w:pPr>
      <w:r>
        <w:t xml:space="preserve">    }</w:t>
      </w:r>
    </w:p>
    <w:p w14:paraId="2905167F" w14:textId="77777777" w:rsidR="009B5940" w:rsidRDefault="009B5940" w:rsidP="009B5940">
      <w:pPr>
        <w:pStyle w:val="code"/>
      </w:pPr>
    </w:p>
    <w:p w14:paraId="433CC2FB" w14:textId="77777777" w:rsidR="009B5940" w:rsidRDefault="009B5940" w:rsidP="009B5940">
      <w:pPr>
        <w:pStyle w:val="code"/>
      </w:pPr>
      <w:r>
        <w:t xml:space="preserve">    void IceDiamond::SetXY(int nx, int ny)</w:t>
      </w:r>
    </w:p>
    <w:p w14:paraId="0D10DD8B" w14:textId="77777777" w:rsidR="009B5940" w:rsidRDefault="009B5940" w:rsidP="009B5940">
      <w:pPr>
        <w:pStyle w:val="code"/>
      </w:pPr>
      <w:r>
        <w:t xml:space="preserve">    {</w:t>
      </w:r>
    </w:p>
    <w:p w14:paraId="5B0FE67A" w14:textId="77777777" w:rsidR="009B5940" w:rsidRDefault="009B5940" w:rsidP="009B5940">
      <w:pPr>
        <w:pStyle w:val="code"/>
      </w:pPr>
      <w:r>
        <w:t xml:space="preserve">        x = nx; y = ny;</w:t>
      </w:r>
    </w:p>
    <w:p w14:paraId="0C09AD04" w14:textId="77777777" w:rsidR="009B5940" w:rsidRDefault="009B5940" w:rsidP="009B5940">
      <w:pPr>
        <w:pStyle w:val="code"/>
      </w:pPr>
      <w:r>
        <w:t xml:space="preserve">    }</w:t>
      </w:r>
    </w:p>
    <w:p w14:paraId="6A3F2BFF" w14:textId="77777777" w:rsidR="009B5940" w:rsidRDefault="009B5940" w:rsidP="009B5940">
      <w:pPr>
        <w:pStyle w:val="code"/>
      </w:pPr>
    </w:p>
    <w:p w14:paraId="1487C2A9" w14:textId="77777777" w:rsidR="009B5940" w:rsidRDefault="009B5940" w:rsidP="009B5940">
      <w:pPr>
        <w:pStyle w:val="code"/>
      </w:pPr>
      <w:r>
        <w:t xml:space="preserve">    void IceDiamond::OnShow()</w:t>
      </w:r>
    </w:p>
    <w:p w14:paraId="37438BE3" w14:textId="77777777" w:rsidR="009B5940" w:rsidRDefault="009B5940" w:rsidP="009B5940">
      <w:pPr>
        <w:pStyle w:val="code"/>
      </w:pPr>
      <w:r>
        <w:t xml:space="preserve">    {</w:t>
      </w:r>
    </w:p>
    <w:p w14:paraId="355A49AC" w14:textId="77777777" w:rsidR="009B5940" w:rsidRDefault="009B5940" w:rsidP="009B5940">
      <w:pPr>
        <w:pStyle w:val="code"/>
      </w:pPr>
      <w:r>
        <w:t xml:space="preserve">        if (is_alive) {</w:t>
      </w:r>
    </w:p>
    <w:p w14:paraId="63C92CE4" w14:textId="77777777" w:rsidR="009B5940" w:rsidRDefault="009B5940" w:rsidP="009B5940">
      <w:pPr>
        <w:pStyle w:val="code"/>
      </w:pPr>
      <w:r>
        <w:t xml:space="preserve">            bmp.SetTopLeft(x, y);</w:t>
      </w:r>
    </w:p>
    <w:p w14:paraId="37CC05C3" w14:textId="77777777" w:rsidR="009B5940" w:rsidRDefault="009B5940" w:rsidP="009B5940">
      <w:pPr>
        <w:pStyle w:val="code"/>
      </w:pPr>
      <w:r>
        <w:t xml:space="preserve">            bmp.ShowBitmap();</w:t>
      </w:r>
    </w:p>
    <w:p w14:paraId="2905E900" w14:textId="77777777" w:rsidR="009B5940" w:rsidRDefault="009B5940" w:rsidP="009B5940">
      <w:pPr>
        <w:pStyle w:val="code"/>
      </w:pPr>
      <w:r>
        <w:t xml:space="preserve">        }</w:t>
      </w:r>
    </w:p>
    <w:p w14:paraId="62C872B3" w14:textId="77777777" w:rsidR="009B5940" w:rsidRDefault="009B5940" w:rsidP="009B5940">
      <w:pPr>
        <w:pStyle w:val="code"/>
      </w:pPr>
      <w:r>
        <w:t xml:space="preserve">    }</w:t>
      </w:r>
    </w:p>
    <w:p w14:paraId="3C28F082" w14:textId="3EE524BA" w:rsidR="00970281" w:rsidRDefault="009B5940" w:rsidP="009B5940">
      <w:pPr>
        <w:pStyle w:val="code"/>
      </w:pPr>
      <w:r>
        <w:t>}</w:t>
      </w:r>
    </w:p>
    <w:p w14:paraId="4667BE5E" w14:textId="14FEF158" w:rsidR="00970281" w:rsidRDefault="00970281" w:rsidP="007405B2">
      <w:pPr>
        <w:pStyle w:val="code"/>
      </w:pPr>
    </w:p>
    <w:p w14:paraId="137D849A" w14:textId="04A50883" w:rsidR="00970281" w:rsidRDefault="009B5940" w:rsidP="007405B2">
      <w:pPr>
        <w:pStyle w:val="code"/>
      </w:pPr>
      <w:r>
        <w:rPr>
          <w:rFonts w:hint="eastAsia"/>
        </w:rPr>
        <w:t>&lt;</w:t>
      </w:r>
      <w:r w:rsidRPr="009B5940">
        <w:t xml:space="preserve"> </w:t>
      </w:r>
      <w:r>
        <w:t>IceDoor .h&gt;</w:t>
      </w:r>
    </w:p>
    <w:p w14:paraId="4459AF29" w14:textId="77777777" w:rsidR="009B5940" w:rsidRDefault="009B5940" w:rsidP="009B5940">
      <w:pPr>
        <w:pStyle w:val="code"/>
      </w:pPr>
      <w:r>
        <w:t>#include "IcePlayer.h"</w:t>
      </w:r>
    </w:p>
    <w:p w14:paraId="3FA184D9" w14:textId="77777777" w:rsidR="009B5940" w:rsidRDefault="009B5940" w:rsidP="009B5940">
      <w:pPr>
        <w:pStyle w:val="code"/>
      </w:pPr>
      <w:r>
        <w:t>#pragma once</w:t>
      </w:r>
    </w:p>
    <w:p w14:paraId="32724137" w14:textId="77777777" w:rsidR="009B5940" w:rsidRDefault="009B5940" w:rsidP="009B5940">
      <w:pPr>
        <w:pStyle w:val="code"/>
      </w:pPr>
      <w:r>
        <w:t>namespace game_framework {</w:t>
      </w:r>
    </w:p>
    <w:p w14:paraId="643CA04A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4DE1166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冰通關門的</w:t>
      </w:r>
      <w:r>
        <w:rPr>
          <w:rFonts w:hint="eastAsia"/>
        </w:rPr>
        <w:t>Class</w:t>
      </w:r>
    </w:p>
    <w:p w14:paraId="564E39B7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1208FC26" w14:textId="77777777" w:rsidR="009B5940" w:rsidRDefault="009B5940" w:rsidP="009B5940">
      <w:pPr>
        <w:pStyle w:val="code"/>
      </w:pPr>
      <w:r>
        <w:t xml:space="preserve">    class IceDoor</w:t>
      </w:r>
    </w:p>
    <w:p w14:paraId="7DBDE909" w14:textId="77777777" w:rsidR="009B5940" w:rsidRDefault="009B5940" w:rsidP="009B5940">
      <w:pPr>
        <w:pStyle w:val="code"/>
      </w:pPr>
      <w:r>
        <w:t xml:space="preserve">    {</w:t>
      </w:r>
    </w:p>
    <w:p w14:paraId="79A1F70D" w14:textId="77777777" w:rsidR="009B5940" w:rsidRDefault="009B5940" w:rsidP="009B5940">
      <w:pPr>
        <w:pStyle w:val="code"/>
      </w:pPr>
      <w:r>
        <w:t xml:space="preserve">    public:</w:t>
      </w:r>
    </w:p>
    <w:p w14:paraId="558FA66E" w14:textId="77777777" w:rsidR="009B5940" w:rsidRDefault="009B5940" w:rsidP="009B5940">
      <w:pPr>
        <w:pStyle w:val="code"/>
      </w:pPr>
      <w:r>
        <w:t xml:space="preserve">        IceDoor();</w:t>
      </w:r>
    </w:p>
    <w:p w14:paraId="02F0BBC8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itPlayer(IcePlayer *player);                        // </w:t>
      </w:r>
      <w:r>
        <w:rPr>
          <w:rFonts w:hint="eastAsia"/>
        </w:rPr>
        <w:t>是否碰到玩家</w:t>
      </w:r>
    </w:p>
    <w:p w14:paraId="686097C2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Alive();                                            // </w:t>
      </w:r>
      <w:r>
        <w:rPr>
          <w:rFonts w:hint="eastAsia"/>
        </w:rPr>
        <w:t>是否活著</w:t>
      </w:r>
    </w:p>
    <w:p w14:paraId="5CAADED8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2233EE7F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3D513270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6F08C448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XY(int nx, int ny);                                // </w:t>
      </w:r>
      <w:r>
        <w:rPr>
          <w:rFonts w:hint="eastAsia"/>
        </w:rPr>
        <w:t>設定座標</w:t>
      </w:r>
    </w:p>
    <w:p w14:paraId="3E5EF6F1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IsAlive(bool alive);                            // </w:t>
      </w:r>
      <w:r>
        <w:rPr>
          <w:rFonts w:hint="eastAsia"/>
        </w:rPr>
        <w:t>設定是否活著</w:t>
      </w:r>
    </w:p>
    <w:p w14:paraId="5C344DE5" w14:textId="77777777" w:rsidR="009B5940" w:rsidRDefault="009B5940" w:rsidP="009B5940">
      <w:pPr>
        <w:pStyle w:val="code"/>
      </w:pPr>
      <w:r>
        <w:t xml:space="preserve">    protected:</w:t>
      </w:r>
    </w:p>
    <w:p w14:paraId="5D9D3BEE" w14:textId="77777777" w:rsidR="009B5940" w:rsidRDefault="009B5940" w:rsidP="009B5940">
      <w:pPr>
        <w:pStyle w:val="code"/>
      </w:pPr>
      <w:r>
        <w:t xml:space="preserve">        CMovingBitmap door, bmp2;        </w:t>
      </w:r>
    </w:p>
    <w:p w14:paraId="74110F52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4D85B247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_alive;                // </w:t>
      </w:r>
      <w:r>
        <w:rPr>
          <w:rFonts w:hint="eastAsia"/>
        </w:rPr>
        <w:t>是否活著</w:t>
      </w:r>
    </w:p>
    <w:p w14:paraId="1D152071" w14:textId="77777777" w:rsidR="009B5940" w:rsidRDefault="009B5940" w:rsidP="009B5940">
      <w:pPr>
        <w:pStyle w:val="code"/>
      </w:pPr>
      <w:r>
        <w:t xml:space="preserve">    private:</w:t>
      </w:r>
    </w:p>
    <w:p w14:paraId="4E8A4FF0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2B298F91" w14:textId="77777777" w:rsidR="009B5940" w:rsidRDefault="009B5940" w:rsidP="009B5940">
      <w:pPr>
        <w:pStyle w:val="code"/>
      </w:pPr>
      <w:r>
        <w:t xml:space="preserve">    };</w:t>
      </w:r>
    </w:p>
    <w:p w14:paraId="3E6144F8" w14:textId="3E184E94" w:rsidR="00970281" w:rsidRDefault="009B5940" w:rsidP="009B5940">
      <w:pPr>
        <w:pStyle w:val="code"/>
      </w:pPr>
      <w:r>
        <w:t>}</w:t>
      </w:r>
    </w:p>
    <w:p w14:paraId="458B4E05" w14:textId="77777777" w:rsidR="009B5940" w:rsidRDefault="009B5940" w:rsidP="009B5940">
      <w:pPr>
        <w:pStyle w:val="code"/>
      </w:pPr>
    </w:p>
    <w:p w14:paraId="703D4806" w14:textId="127819D7" w:rsidR="00970281" w:rsidRDefault="009B5940" w:rsidP="007405B2">
      <w:pPr>
        <w:pStyle w:val="code"/>
      </w:pPr>
      <w:r>
        <w:rPr>
          <w:rFonts w:hint="eastAsia"/>
        </w:rPr>
        <w:t>&lt;</w:t>
      </w:r>
      <w:r w:rsidRPr="009B5940">
        <w:t xml:space="preserve"> </w:t>
      </w:r>
      <w:r>
        <w:t>IceDoor .cpp&gt;</w:t>
      </w:r>
    </w:p>
    <w:p w14:paraId="7CA75E6C" w14:textId="77777777" w:rsidR="009B5940" w:rsidRDefault="009B5940" w:rsidP="009B5940">
      <w:pPr>
        <w:pStyle w:val="code"/>
      </w:pPr>
      <w:r>
        <w:t>#include "stdafx.h"</w:t>
      </w:r>
    </w:p>
    <w:p w14:paraId="3BDE46D4" w14:textId="77777777" w:rsidR="009B5940" w:rsidRDefault="009B5940" w:rsidP="009B5940">
      <w:pPr>
        <w:pStyle w:val="code"/>
      </w:pPr>
      <w:r>
        <w:t>#include "Resource.h"</w:t>
      </w:r>
    </w:p>
    <w:p w14:paraId="594FF494" w14:textId="77777777" w:rsidR="009B5940" w:rsidRDefault="009B5940" w:rsidP="009B5940">
      <w:pPr>
        <w:pStyle w:val="code"/>
      </w:pPr>
      <w:r>
        <w:t>#include &lt;mmsystem.h&gt;</w:t>
      </w:r>
    </w:p>
    <w:p w14:paraId="6B66A921" w14:textId="77777777" w:rsidR="009B5940" w:rsidRDefault="009B5940" w:rsidP="009B5940">
      <w:pPr>
        <w:pStyle w:val="code"/>
      </w:pPr>
      <w:r>
        <w:t>#include &lt;ddraw.h&gt;</w:t>
      </w:r>
    </w:p>
    <w:p w14:paraId="5C734F3F" w14:textId="77777777" w:rsidR="009B5940" w:rsidRDefault="009B5940" w:rsidP="009B5940">
      <w:pPr>
        <w:pStyle w:val="code"/>
      </w:pPr>
      <w:r>
        <w:t>#include "audio.h"</w:t>
      </w:r>
    </w:p>
    <w:p w14:paraId="4EB41241" w14:textId="77777777" w:rsidR="009B5940" w:rsidRDefault="009B5940" w:rsidP="009B5940">
      <w:pPr>
        <w:pStyle w:val="code"/>
      </w:pPr>
      <w:r>
        <w:t>#include "gamelib.h"</w:t>
      </w:r>
    </w:p>
    <w:p w14:paraId="6D2D36CE" w14:textId="77777777" w:rsidR="009B5940" w:rsidRDefault="009B5940" w:rsidP="009B5940">
      <w:pPr>
        <w:pStyle w:val="code"/>
      </w:pPr>
      <w:r>
        <w:t>#include "IcePlayer.h"</w:t>
      </w:r>
    </w:p>
    <w:p w14:paraId="7A9C6BF4" w14:textId="77777777" w:rsidR="009B5940" w:rsidRDefault="009B5940" w:rsidP="009B5940">
      <w:pPr>
        <w:pStyle w:val="code"/>
      </w:pPr>
      <w:r>
        <w:t>#include "IceDoor.h"</w:t>
      </w:r>
    </w:p>
    <w:p w14:paraId="5DE657DD" w14:textId="77777777" w:rsidR="009B5940" w:rsidRDefault="009B5940" w:rsidP="009B5940">
      <w:pPr>
        <w:pStyle w:val="code"/>
      </w:pPr>
    </w:p>
    <w:p w14:paraId="68C5AC99" w14:textId="77777777" w:rsidR="009B5940" w:rsidRDefault="009B5940" w:rsidP="009B5940">
      <w:pPr>
        <w:pStyle w:val="code"/>
      </w:pPr>
      <w:r>
        <w:t>namespace game_framework {</w:t>
      </w:r>
    </w:p>
    <w:p w14:paraId="027B5855" w14:textId="77777777" w:rsidR="009B5940" w:rsidRDefault="009B5940" w:rsidP="009B5940">
      <w:pPr>
        <w:pStyle w:val="code"/>
      </w:pPr>
      <w:r>
        <w:t xml:space="preserve">    IceDoor::IceDoor()</w:t>
      </w:r>
    </w:p>
    <w:p w14:paraId="50F853D3" w14:textId="77777777" w:rsidR="009B5940" w:rsidRDefault="009B5940" w:rsidP="009B5940">
      <w:pPr>
        <w:pStyle w:val="code"/>
      </w:pPr>
      <w:r>
        <w:t xml:space="preserve">    {</w:t>
      </w:r>
    </w:p>
    <w:p w14:paraId="61B4A02B" w14:textId="77777777" w:rsidR="009B5940" w:rsidRDefault="009B5940" w:rsidP="009B5940">
      <w:pPr>
        <w:pStyle w:val="code"/>
      </w:pPr>
      <w:r>
        <w:t xml:space="preserve">        is_alive = true;</w:t>
      </w:r>
    </w:p>
    <w:p w14:paraId="69716C48" w14:textId="77777777" w:rsidR="009B5940" w:rsidRDefault="009B5940" w:rsidP="009B5940">
      <w:pPr>
        <w:pStyle w:val="code"/>
      </w:pPr>
      <w:r>
        <w:t xml:space="preserve">        x = y = 0;</w:t>
      </w:r>
    </w:p>
    <w:p w14:paraId="3F53FE1E" w14:textId="77777777" w:rsidR="009B5940" w:rsidRDefault="009B5940" w:rsidP="009B5940">
      <w:pPr>
        <w:pStyle w:val="code"/>
      </w:pPr>
      <w:r>
        <w:t xml:space="preserve">    }</w:t>
      </w:r>
    </w:p>
    <w:p w14:paraId="14489753" w14:textId="77777777" w:rsidR="009B5940" w:rsidRDefault="009B5940" w:rsidP="009B5940">
      <w:pPr>
        <w:pStyle w:val="code"/>
      </w:pPr>
    </w:p>
    <w:p w14:paraId="3FE1F723" w14:textId="77777777" w:rsidR="009B5940" w:rsidRDefault="009B5940" w:rsidP="009B5940">
      <w:pPr>
        <w:pStyle w:val="code"/>
      </w:pPr>
      <w:r>
        <w:t xml:space="preserve">    bool IceDoor::HitPlayer(IcePlayer *player)</w:t>
      </w:r>
    </w:p>
    <w:p w14:paraId="5AD2C517" w14:textId="77777777" w:rsidR="009B5940" w:rsidRDefault="009B5940" w:rsidP="009B5940">
      <w:pPr>
        <w:pStyle w:val="code"/>
      </w:pPr>
      <w:r>
        <w:t xml:space="preserve">    {</w:t>
      </w:r>
    </w:p>
    <w:p w14:paraId="62DFF937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4568A878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5B13D63D" w14:textId="77777777" w:rsidR="009B5940" w:rsidRDefault="009B5940" w:rsidP="009B5940">
      <w:pPr>
        <w:pStyle w:val="code"/>
      </w:pPr>
      <w:r>
        <w:t xml:space="preserve">    }</w:t>
      </w:r>
    </w:p>
    <w:p w14:paraId="230EC96A" w14:textId="77777777" w:rsidR="009B5940" w:rsidRDefault="009B5940" w:rsidP="009B5940">
      <w:pPr>
        <w:pStyle w:val="code"/>
      </w:pPr>
    </w:p>
    <w:p w14:paraId="0951A687" w14:textId="77777777" w:rsidR="009B5940" w:rsidRDefault="009B5940" w:rsidP="009B5940">
      <w:pPr>
        <w:pStyle w:val="code"/>
      </w:pPr>
      <w:r>
        <w:t xml:space="preserve">    bool IceDoor::HitRectangle(int tx1, int ty1, int tx2, int ty2)</w:t>
      </w:r>
    </w:p>
    <w:p w14:paraId="1C6E334E" w14:textId="77777777" w:rsidR="009B5940" w:rsidRDefault="009B5940" w:rsidP="009B5940">
      <w:pPr>
        <w:pStyle w:val="code"/>
      </w:pPr>
      <w:r>
        <w:t xml:space="preserve">    {</w:t>
      </w:r>
    </w:p>
    <w:p w14:paraId="4AB2FBE5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 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F7661BF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 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B90C943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1 + door.Width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C85BFE5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door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21F82A4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4DE3AE3C" w14:textId="77777777" w:rsidR="009B5940" w:rsidRDefault="009B5940" w:rsidP="009B5940">
      <w:pPr>
        <w:pStyle w:val="code"/>
      </w:pPr>
      <w:r>
        <w:t xml:space="preserve">    }</w:t>
      </w:r>
    </w:p>
    <w:p w14:paraId="32A019C7" w14:textId="77777777" w:rsidR="009B5940" w:rsidRDefault="009B5940" w:rsidP="009B5940">
      <w:pPr>
        <w:pStyle w:val="code"/>
      </w:pPr>
    </w:p>
    <w:p w14:paraId="4309A2F0" w14:textId="77777777" w:rsidR="009B5940" w:rsidRDefault="009B5940" w:rsidP="009B5940">
      <w:pPr>
        <w:pStyle w:val="code"/>
      </w:pPr>
      <w:r>
        <w:t xml:space="preserve">    bool IceDoor::IsAlive()</w:t>
      </w:r>
    </w:p>
    <w:p w14:paraId="63BC9B24" w14:textId="77777777" w:rsidR="009B5940" w:rsidRDefault="009B5940" w:rsidP="009B5940">
      <w:pPr>
        <w:pStyle w:val="code"/>
      </w:pPr>
      <w:r>
        <w:t xml:space="preserve">    {</w:t>
      </w:r>
    </w:p>
    <w:p w14:paraId="559898A2" w14:textId="77777777" w:rsidR="009B5940" w:rsidRDefault="009B5940" w:rsidP="009B5940">
      <w:pPr>
        <w:pStyle w:val="code"/>
      </w:pPr>
      <w:r>
        <w:t xml:space="preserve">        return is_alive;</w:t>
      </w:r>
    </w:p>
    <w:p w14:paraId="5A244F8C" w14:textId="77777777" w:rsidR="009B5940" w:rsidRDefault="009B5940" w:rsidP="009B5940">
      <w:pPr>
        <w:pStyle w:val="code"/>
      </w:pPr>
      <w:r>
        <w:t xml:space="preserve">    }</w:t>
      </w:r>
    </w:p>
    <w:p w14:paraId="3E0C9FC0" w14:textId="77777777" w:rsidR="009B5940" w:rsidRDefault="009B5940" w:rsidP="009B5940">
      <w:pPr>
        <w:pStyle w:val="code"/>
      </w:pPr>
    </w:p>
    <w:p w14:paraId="05596631" w14:textId="77777777" w:rsidR="009B5940" w:rsidRDefault="009B5940" w:rsidP="009B5940">
      <w:pPr>
        <w:pStyle w:val="code"/>
      </w:pPr>
      <w:r>
        <w:t xml:space="preserve">    void IceDoor::LoadBitmap()</w:t>
      </w:r>
    </w:p>
    <w:p w14:paraId="51B20652" w14:textId="77777777" w:rsidR="009B5940" w:rsidRDefault="009B5940" w:rsidP="009B5940">
      <w:pPr>
        <w:pStyle w:val="code"/>
      </w:pPr>
      <w:r>
        <w:t xml:space="preserve">    {</w:t>
      </w:r>
    </w:p>
    <w:p w14:paraId="35A94B2F" w14:textId="77777777" w:rsidR="009B5940" w:rsidRDefault="009B5940" w:rsidP="009B5940">
      <w:pPr>
        <w:pStyle w:val="code"/>
      </w:pPr>
      <w:r>
        <w:t xml:space="preserve">        door.LoadBitmap(ICE_DOOR_CLOSE, RGB(255, 255, 255));            </w:t>
      </w:r>
    </w:p>
    <w:p w14:paraId="3AB62A48" w14:textId="77777777" w:rsidR="009B5940" w:rsidRDefault="009B5940" w:rsidP="009B5940">
      <w:pPr>
        <w:pStyle w:val="code"/>
      </w:pPr>
      <w:r>
        <w:t xml:space="preserve">        bmp2.LoadBitmap(DOOR_OPEN, RGB(255, 255, 255));            </w:t>
      </w:r>
    </w:p>
    <w:p w14:paraId="7980EEAF" w14:textId="77777777" w:rsidR="009B5940" w:rsidRDefault="009B5940" w:rsidP="009B5940">
      <w:pPr>
        <w:pStyle w:val="code"/>
      </w:pPr>
      <w:r>
        <w:t xml:space="preserve">    }</w:t>
      </w:r>
    </w:p>
    <w:p w14:paraId="6251AA4E" w14:textId="77777777" w:rsidR="009B5940" w:rsidRDefault="009B5940" w:rsidP="009B5940">
      <w:pPr>
        <w:pStyle w:val="code"/>
      </w:pPr>
    </w:p>
    <w:p w14:paraId="71FF608D" w14:textId="77777777" w:rsidR="009B5940" w:rsidRDefault="009B5940" w:rsidP="009B5940">
      <w:pPr>
        <w:pStyle w:val="code"/>
      </w:pPr>
      <w:r>
        <w:t xml:space="preserve">    void IceDoor::OnMove()</w:t>
      </w:r>
    </w:p>
    <w:p w14:paraId="6D2808D7" w14:textId="77777777" w:rsidR="009B5940" w:rsidRDefault="009B5940" w:rsidP="009B5940">
      <w:pPr>
        <w:pStyle w:val="code"/>
      </w:pPr>
      <w:r>
        <w:t xml:space="preserve">    {</w:t>
      </w:r>
    </w:p>
    <w:p w14:paraId="33E8179E" w14:textId="77777777" w:rsidR="009B5940" w:rsidRDefault="009B5940" w:rsidP="009B5940">
      <w:pPr>
        <w:pStyle w:val="code"/>
      </w:pPr>
      <w:r>
        <w:t xml:space="preserve">    }</w:t>
      </w:r>
    </w:p>
    <w:p w14:paraId="69DED772" w14:textId="77777777" w:rsidR="009B5940" w:rsidRDefault="009B5940" w:rsidP="009B5940">
      <w:pPr>
        <w:pStyle w:val="code"/>
      </w:pPr>
    </w:p>
    <w:p w14:paraId="24FC2275" w14:textId="77777777" w:rsidR="009B5940" w:rsidRDefault="009B5940" w:rsidP="009B5940">
      <w:pPr>
        <w:pStyle w:val="code"/>
      </w:pPr>
      <w:r>
        <w:t xml:space="preserve">    void IceDoor::SetIsAlive(bool alive)</w:t>
      </w:r>
    </w:p>
    <w:p w14:paraId="77C2A783" w14:textId="77777777" w:rsidR="009B5940" w:rsidRDefault="009B5940" w:rsidP="009B5940">
      <w:pPr>
        <w:pStyle w:val="code"/>
      </w:pPr>
      <w:r>
        <w:t xml:space="preserve">    {</w:t>
      </w:r>
    </w:p>
    <w:p w14:paraId="01A13199" w14:textId="77777777" w:rsidR="009B5940" w:rsidRDefault="009B5940" w:rsidP="009B5940">
      <w:pPr>
        <w:pStyle w:val="code"/>
      </w:pPr>
      <w:r>
        <w:t xml:space="preserve">        is_alive = alive;</w:t>
      </w:r>
    </w:p>
    <w:p w14:paraId="1FF8685E" w14:textId="77777777" w:rsidR="009B5940" w:rsidRDefault="009B5940" w:rsidP="009B5940">
      <w:pPr>
        <w:pStyle w:val="code"/>
      </w:pPr>
      <w:r>
        <w:t xml:space="preserve">    }</w:t>
      </w:r>
    </w:p>
    <w:p w14:paraId="17C890F4" w14:textId="77777777" w:rsidR="009B5940" w:rsidRDefault="009B5940" w:rsidP="009B5940">
      <w:pPr>
        <w:pStyle w:val="code"/>
      </w:pPr>
    </w:p>
    <w:p w14:paraId="046DA577" w14:textId="77777777" w:rsidR="009B5940" w:rsidRDefault="009B5940" w:rsidP="009B5940">
      <w:pPr>
        <w:pStyle w:val="code"/>
      </w:pPr>
      <w:r>
        <w:t xml:space="preserve">    void IceDoor::SetXY(int nx, int ny)</w:t>
      </w:r>
    </w:p>
    <w:p w14:paraId="7D7186A1" w14:textId="77777777" w:rsidR="009B5940" w:rsidRDefault="009B5940" w:rsidP="009B5940">
      <w:pPr>
        <w:pStyle w:val="code"/>
      </w:pPr>
      <w:r>
        <w:t xml:space="preserve">    {</w:t>
      </w:r>
    </w:p>
    <w:p w14:paraId="0746C01F" w14:textId="77777777" w:rsidR="009B5940" w:rsidRDefault="009B5940" w:rsidP="009B5940">
      <w:pPr>
        <w:pStyle w:val="code"/>
      </w:pPr>
      <w:r>
        <w:t xml:space="preserve">        x = nx; y = ny;</w:t>
      </w:r>
    </w:p>
    <w:p w14:paraId="4045173D" w14:textId="77777777" w:rsidR="009B5940" w:rsidRDefault="009B5940" w:rsidP="009B5940">
      <w:pPr>
        <w:pStyle w:val="code"/>
      </w:pPr>
      <w:r>
        <w:t xml:space="preserve">    }</w:t>
      </w:r>
    </w:p>
    <w:p w14:paraId="35995EEB" w14:textId="77777777" w:rsidR="009B5940" w:rsidRDefault="009B5940" w:rsidP="009B5940">
      <w:pPr>
        <w:pStyle w:val="code"/>
      </w:pPr>
    </w:p>
    <w:p w14:paraId="57DB3C74" w14:textId="77777777" w:rsidR="009B5940" w:rsidRDefault="009B5940" w:rsidP="009B5940">
      <w:pPr>
        <w:pStyle w:val="code"/>
      </w:pPr>
      <w:r>
        <w:t xml:space="preserve">    void IceDoor::OnShow()</w:t>
      </w:r>
    </w:p>
    <w:p w14:paraId="10AB1B3D" w14:textId="77777777" w:rsidR="009B5940" w:rsidRDefault="009B5940" w:rsidP="009B5940">
      <w:pPr>
        <w:pStyle w:val="code"/>
      </w:pPr>
      <w:r>
        <w:t xml:space="preserve">    {</w:t>
      </w:r>
    </w:p>
    <w:p w14:paraId="0F40B89F" w14:textId="77777777" w:rsidR="009B5940" w:rsidRDefault="009B5940" w:rsidP="009B5940">
      <w:pPr>
        <w:pStyle w:val="code"/>
      </w:pPr>
      <w:r>
        <w:t xml:space="preserve">        if (is_alive) {</w:t>
      </w:r>
    </w:p>
    <w:p w14:paraId="40F76DD9" w14:textId="77777777" w:rsidR="009B5940" w:rsidRDefault="009B5940" w:rsidP="009B5940">
      <w:pPr>
        <w:pStyle w:val="code"/>
      </w:pPr>
      <w:r>
        <w:t xml:space="preserve">            door.SetTopLeft(x, y);</w:t>
      </w:r>
    </w:p>
    <w:p w14:paraId="6F3DFF9C" w14:textId="77777777" w:rsidR="009B5940" w:rsidRDefault="009B5940" w:rsidP="009B5940">
      <w:pPr>
        <w:pStyle w:val="code"/>
      </w:pPr>
      <w:r>
        <w:t xml:space="preserve">            door.ShowBitmap();</w:t>
      </w:r>
    </w:p>
    <w:p w14:paraId="38840573" w14:textId="77777777" w:rsidR="009B5940" w:rsidRDefault="009B5940" w:rsidP="009B5940">
      <w:pPr>
        <w:pStyle w:val="code"/>
      </w:pPr>
      <w:r>
        <w:t xml:space="preserve">        }</w:t>
      </w:r>
    </w:p>
    <w:p w14:paraId="3BD1D755" w14:textId="77777777" w:rsidR="009B5940" w:rsidRDefault="009B5940" w:rsidP="009B5940">
      <w:pPr>
        <w:pStyle w:val="code"/>
      </w:pPr>
      <w:r>
        <w:t xml:space="preserve">        else {</w:t>
      </w:r>
    </w:p>
    <w:p w14:paraId="7C3EA773" w14:textId="77777777" w:rsidR="009B5940" w:rsidRDefault="009B5940" w:rsidP="009B5940">
      <w:pPr>
        <w:pStyle w:val="code"/>
      </w:pPr>
      <w:r>
        <w:t xml:space="preserve">            bmp2.SetTopLeft(x, y);</w:t>
      </w:r>
    </w:p>
    <w:p w14:paraId="0AAAE33D" w14:textId="77777777" w:rsidR="009B5940" w:rsidRDefault="009B5940" w:rsidP="009B5940">
      <w:pPr>
        <w:pStyle w:val="code"/>
      </w:pPr>
      <w:r>
        <w:t xml:space="preserve">            bmp2.ShowBitmap();</w:t>
      </w:r>
    </w:p>
    <w:p w14:paraId="58DC4365" w14:textId="77777777" w:rsidR="009B5940" w:rsidRDefault="009B5940" w:rsidP="009B5940">
      <w:pPr>
        <w:pStyle w:val="code"/>
      </w:pPr>
      <w:r>
        <w:t xml:space="preserve">        }</w:t>
      </w:r>
    </w:p>
    <w:p w14:paraId="1512684A" w14:textId="77777777" w:rsidR="009B5940" w:rsidRDefault="009B5940" w:rsidP="009B5940">
      <w:pPr>
        <w:pStyle w:val="code"/>
      </w:pPr>
      <w:r>
        <w:t xml:space="preserve">    }</w:t>
      </w:r>
    </w:p>
    <w:p w14:paraId="24840275" w14:textId="358C1E5F" w:rsidR="009B5940" w:rsidRDefault="009B5940" w:rsidP="009B5940">
      <w:pPr>
        <w:pStyle w:val="code"/>
      </w:pPr>
      <w:r>
        <w:t>}</w:t>
      </w:r>
    </w:p>
    <w:p w14:paraId="5B75E592" w14:textId="54F501AE" w:rsidR="009B5940" w:rsidRDefault="009B5940" w:rsidP="009B5940">
      <w:pPr>
        <w:pStyle w:val="code"/>
      </w:pPr>
    </w:p>
    <w:p w14:paraId="564E62C6" w14:textId="67648238" w:rsidR="009B5940" w:rsidRDefault="009B5940" w:rsidP="009B5940">
      <w:pPr>
        <w:pStyle w:val="code"/>
      </w:pPr>
      <w:r>
        <w:rPr>
          <w:rFonts w:hint="eastAsia"/>
        </w:rPr>
        <w:t>&lt;</w:t>
      </w:r>
      <w:r w:rsidRPr="009B5940">
        <w:t xml:space="preserve"> IceLake </w:t>
      </w:r>
      <w:r>
        <w:t>.h&gt;</w:t>
      </w:r>
    </w:p>
    <w:p w14:paraId="0B0D70DF" w14:textId="77777777" w:rsidR="009B5940" w:rsidRDefault="009B5940" w:rsidP="009B5940">
      <w:pPr>
        <w:pStyle w:val="code"/>
      </w:pPr>
      <w:r>
        <w:t>#include "RedPlayer.h"</w:t>
      </w:r>
    </w:p>
    <w:p w14:paraId="1DAFC7BF" w14:textId="77777777" w:rsidR="009B5940" w:rsidRDefault="009B5940" w:rsidP="009B5940">
      <w:pPr>
        <w:pStyle w:val="code"/>
      </w:pPr>
      <w:r>
        <w:t>#pragma once</w:t>
      </w:r>
    </w:p>
    <w:p w14:paraId="7B8EAEB8" w14:textId="77777777" w:rsidR="009B5940" w:rsidRDefault="009B5940" w:rsidP="009B5940">
      <w:pPr>
        <w:pStyle w:val="code"/>
      </w:pPr>
      <w:r>
        <w:t>namespace game_framework {</w:t>
      </w:r>
    </w:p>
    <w:p w14:paraId="2BD1BBDC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2820B9DF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藍水的</w:t>
      </w:r>
      <w:r>
        <w:rPr>
          <w:rFonts w:hint="eastAsia"/>
        </w:rPr>
        <w:t>Class</w:t>
      </w:r>
    </w:p>
    <w:p w14:paraId="0A87566A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50ACF0B" w14:textId="77777777" w:rsidR="009B5940" w:rsidRDefault="009B5940" w:rsidP="009B5940">
      <w:pPr>
        <w:pStyle w:val="code"/>
      </w:pPr>
      <w:r>
        <w:t xml:space="preserve">    class IceLake</w:t>
      </w:r>
    </w:p>
    <w:p w14:paraId="0AB584C2" w14:textId="77777777" w:rsidR="009B5940" w:rsidRDefault="009B5940" w:rsidP="009B5940">
      <w:pPr>
        <w:pStyle w:val="code"/>
      </w:pPr>
      <w:r>
        <w:t xml:space="preserve">    {</w:t>
      </w:r>
    </w:p>
    <w:p w14:paraId="70B2BCF2" w14:textId="77777777" w:rsidR="009B5940" w:rsidRDefault="009B5940" w:rsidP="009B5940">
      <w:pPr>
        <w:pStyle w:val="code"/>
      </w:pPr>
      <w:r>
        <w:t xml:space="preserve">    public:</w:t>
      </w:r>
    </w:p>
    <w:p w14:paraId="14079224" w14:textId="77777777" w:rsidR="009B5940" w:rsidRDefault="009B5940" w:rsidP="009B5940">
      <w:pPr>
        <w:pStyle w:val="code"/>
      </w:pPr>
      <w:r>
        <w:t xml:space="preserve">        IceLake();</w:t>
      </w:r>
    </w:p>
    <w:p w14:paraId="017E3D3C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itPlayer(RedPlayer *player);                        // </w:t>
      </w:r>
      <w:r>
        <w:rPr>
          <w:rFonts w:hint="eastAsia"/>
        </w:rPr>
        <w:t>是否碰到玩家</w:t>
      </w:r>
    </w:p>
    <w:p w14:paraId="62FFC537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093DC572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21CC6C06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3A58F234" w14:textId="77777777" w:rsidR="009B5940" w:rsidRDefault="009B5940" w:rsidP="009B5940">
      <w:pPr>
        <w:pStyle w:val="code"/>
      </w:pPr>
      <w:r>
        <w:lastRenderedPageBreak/>
        <w:t xml:space="preserve">        void SetXY(int nx, int ny);    </w:t>
      </w:r>
    </w:p>
    <w:p w14:paraId="01508E6F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ack;                                                // </w:t>
      </w:r>
      <w:r>
        <w:rPr>
          <w:rFonts w:hint="eastAsia"/>
        </w:rPr>
        <w:t>設定密技啟動布林</w:t>
      </w:r>
    </w:p>
    <w:p w14:paraId="0A74EE20" w14:textId="77777777" w:rsidR="009B5940" w:rsidRDefault="009B5940" w:rsidP="009B5940">
      <w:pPr>
        <w:pStyle w:val="code"/>
      </w:pPr>
      <w:r>
        <w:t xml:space="preserve">    protected:</w:t>
      </w:r>
    </w:p>
    <w:p w14:paraId="42E00523" w14:textId="77777777" w:rsidR="009B5940" w:rsidRDefault="009B5940" w:rsidP="009B5940">
      <w:pPr>
        <w:pStyle w:val="code"/>
      </w:pPr>
      <w:r>
        <w:t xml:space="preserve">        CMovingBitmap LAKE;            </w:t>
      </w:r>
    </w:p>
    <w:p w14:paraId="2731E7F2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409BF100" w14:textId="77777777" w:rsidR="009B5940" w:rsidRDefault="009B5940" w:rsidP="009B5940">
      <w:pPr>
        <w:pStyle w:val="code"/>
      </w:pPr>
      <w:r>
        <w:t xml:space="preserve">    private:</w:t>
      </w:r>
    </w:p>
    <w:p w14:paraId="39796EC8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029BCA13" w14:textId="77777777" w:rsidR="009B5940" w:rsidRDefault="009B5940" w:rsidP="009B5940">
      <w:pPr>
        <w:pStyle w:val="code"/>
      </w:pPr>
      <w:r>
        <w:t xml:space="preserve">    };</w:t>
      </w:r>
    </w:p>
    <w:p w14:paraId="15E49808" w14:textId="02B26B4D" w:rsidR="009B5940" w:rsidRDefault="009B5940" w:rsidP="009B5940">
      <w:pPr>
        <w:pStyle w:val="code"/>
      </w:pPr>
      <w:r>
        <w:t>}</w:t>
      </w:r>
    </w:p>
    <w:p w14:paraId="11CB0958" w14:textId="77777777" w:rsidR="009B5940" w:rsidRDefault="009B5940" w:rsidP="009B5940">
      <w:pPr>
        <w:pStyle w:val="code"/>
      </w:pPr>
    </w:p>
    <w:p w14:paraId="0D78CE11" w14:textId="05FD7455" w:rsidR="009B5940" w:rsidRDefault="009B5940" w:rsidP="009B5940">
      <w:pPr>
        <w:pStyle w:val="code"/>
      </w:pPr>
      <w:r>
        <w:rPr>
          <w:rFonts w:hint="eastAsia"/>
        </w:rPr>
        <w:t>&lt;</w:t>
      </w:r>
      <w:r w:rsidRPr="009B5940">
        <w:t xml:space="preserve"> IceLake </w:t>
      </w:r>
      <w:r>
        <w:t>.cpp&gt;</w:t>
      </w:r>
    </w:p>
    <w:p w14:paraId="2AC2C3F0" w14:textId="77777777" w:rsidR="009B5940" w:rsidRDefault="009B5940" w:rsidP="009B5940">
      <w:pPr>
        <w:pStyle w:val="code"/>
      </w:pPr>
      <w:r>
        <w:t>#include "stdafx.h"</w:t>
      </w:r>
    </w:p>
    <w:p w14:paraId="0CE39213" w14:textId="77777777" w:rsidR="009B5940" w:rsidRDefault="009B5940" w:rsidP="009B5940">
      <w:pPr>
        <w:pStyle w:val="code"/>
      </w:pPr>
      <w:r>
        <w:t>#include "Resource.h"</w:t>
      </w:r>
    </w:p>
    <w:p w14:paraId="1167AC1C" w14:textId="77777777" w:rsidR="009B5940" w:rsidRDefault="009B5940" w:rsidP="009B5940">
      <w:pPr>
        <w:pStyle w:val="code"/>
      </w:pPr>
      <w:r>
        <w:t>#include &lt;mmsystem.h&gt;</w:t>
      </w:r>
    </w:p>
    <w:p w14:paraId="51427368" w14:textId="77777777" w:rsidR="009B5940" w:rsidRDefault="009B5940" w:rsidP="009B5940">
      <w:pPr>
        <w:pStyle w:val="code"/>
      </w:pPr>
      <w:r>
        <w:t>#include &lt;ddraw.h&gt;</w:t>
      </w:r>
    </w:p>
    <w:p w14:paraId="7D523053" w14:textId="77777777" w:rsidR="009B5940" w:rsidRDefault="009B5940" w:rsidP="009B5940">
      <w:pPr>
        <w:pStyle w:val="code"/>
      </w:pPr>
      <w:r>
        <w:t>#include "audio.h"</w:t>
      </w:r>
    </w:p>
    <w:p w14:paraId="5514CE4C" w14:textId="77777777" w:rsidR="009B5940" w:rsidRDefault="009B5940" w:rsidP="009B5940">
      <w:pPr>
        <w:pStyle w:val="code"/>
      </w:pPr>
      <w:r>
        <w:t>#include "gamelib.h"</w:t>
      </w:r>
    </w:p>
    <w:p w14:paraId="1A3B140D" w14:textId="77777777" w:rsidR="009B5940" w:rsidRDefault="009B5940" w:rsidP="009B5940">
      <w:pPr>
        <w:pStyle w:val="code"/>
      </w:pPr>
      <w:r>
        <w:t>#include "RedPlayer.h"</w:t>
      </w:r>
    </w:p>
    <w:p w14:paraId="677CF36A" w14:textId="77777777" w:rsidR="009B5940" w:rsidRDefault="009B5940" w:rsidP="009B5940">
      <w:pPr>
        <w:pStyle w:val="code"/>
      </w:pPr>
      <w:r>
        <w:t>#include "IceLake.h"</w:t>
      </w:r>
    </w:p>
    <w:p w14:paraId="3F93084B" w14:textId="77777777" w:rsidR="009B5940" w:rsidRDefault="009B5940" w:rsidP="009B5940">
      <w:pPr>
        <w:pStyle w:val="code"/>
      </w:pPr>
    </w:p>
    <w:p w14:paraId="06B1F679" w14:textId="77777777" w:rsidR="009B5940" w:rsidRDefault="009B5940" w:rsidP="009B5940">
      <w:pPr>
        <w:pStyle w:val="code"/>
      </w:pPr>
      <w:r>
        <w:t>namespace game_framework {</w:t>
      </w:r>
    </w:p>
    <w:p w14:paraId="74492F89" w14:textId="77777777" w:rsidR="009B5940" w:rsidRDefault="009B5940" w:rsidP="009B5940">
      <w:pPr>
        <w:pStyle w:val="code"/>
      </w:pPr>
      <w:r>
        <w:t xml:space="preserve">    IceLake::IceLake()</w:t>
      </w:r>
    </w:p>
    <w:p w14:paraId="36B181B9" w14:textId="77777777" w:rsidR="009B5940" w:rsidRDefault="009B5940" w:rsidP="009B5940">
      <w:pPr>
        <w:pStyle w:val="code"/>
      </w:pPr>
      <w:r>
        <w:t xml:space="preserve">    {</w:t>
      </w:r>
    </w:p>
    <w:p w14:paraId="52CA5FDC" w14:textId="77777777" w:rsidR="009B5940" w:rsidRDefault="009B5940" w:rsidP="009B5940">
      <w:pPr>
        <w:pStyle w:val="code"/>
      </w:pPr>
      <w:r>
        <w:t xml:space="preserve">        x = y = 0;</w:t>
      </w:r>
    </w:p>
    <w:p w14:paraId="38CC69F7" w14:textId="77777777" w:rsidR="009B5940" w:rsidRDefault="009B5940" w:rsidP="009B5940">
      <w:pPr>
        <w:pStyle w:val="code"/>
      </w:pPr>
      <w:r>
        <w:t xml:space="preserve">        hack = false;</w:t>
      </w:r>
    </w:p>
    <w:p w14:paraId="150A09EA" w14:textId="77777777" w:rsidR="009B5940" w:rsidRDefault="009B5940" w:rsidP="009B5940">
      <w:pPr>
        <w:pStyle w:val="code"/>
      </w:pPr>
      <w:r>
        <w:t xml:space="preserve">    }</w:t>
      </w:r>
    </w:p>
    <w:p w14:paraId="3D2B200A" w14:textId="77777777" w:rsidR="009B5940" w:rsidRDefault="009B5940" w:rsidP="009B5940">
      <w:pPr>
        <w:pStyle w:val="code"/>
      </w:pPr>
    </w:p>
    <w:p w14:paraId="3A78E4CB" w14:textId="77777777" w:rsidR="009B5940" w:rsidRDefault="009B5940" w:rsidP="009B5940">
      <w:pPr>
        <w:pStyle w:val="code"/>
      </w:pPr>
      <w:r>
        <w:t xml:space="preserve">    bool IceLake::HitPlayer(RedPlayer *player)</w:t>
      </w:r>
    </w:p>
    <w:p w14:paraId="4AEE0C53" w14:textId="77777777" w:rsidR="009B5940" w:rsidRDefault="009B5940" w:rsidP="009B5940">
      <w:pPr>
        <w:pStyle w:val="code"/>
      </w:pPr>
      <w:r>
        <w:t xml:space="preserve">    {</w:t>
      </w:r>
    </w:p>
    <w:p w14:paraId="295B980E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39E52B00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27AF77A4" w14:textId="77777777" w:rsidR="009B5940" w:rsidRDefault="009B5940" w:rsidP="009B5940">
      <w:pPr>
        <w:pStyle w:val="code"/>
      </w:pPr>
      <w:r>
        <w:t xml:space="preserve">    }</w:t>
      </w:r>
    </w:p>
    <w:p w14:paraId="118DA3DA" w14:textId="77777777" w:rsidR="009B5940" w:rsidRDefault="009B5940" w:rsidP="009B5940">
      <w:pPr>
        <w:pStyle w:val="code"/>
      </w:pPr>
    </w:p>
    <w:p w14:paraId="01D38A70" w14:textId="77777777" w:rsidR="009B5940" w:rsidRDefault="009B5940" w:rsidP="009B5940">
      <w:pPr>
        <w:pStyle w:val="code"/>
      </w:pPr>
      <w:r>
        <w:t xml:space="preserve">    bool IceLake::HitRectangle(int tx1, int ty1, int tx2, int ty2)</w:t>
      </w:r>
    </w:p>
    <w:p w14:paraId="2B728C8F" w14:textId="77777777" w:rsidR="009B5940" w:rsidRDefault="009B5940" w:rsidP="009B5940">
      <w:pPr>
        <w:pStyle w:val="code"/>
      </w:pPr>
      <w:r>
        <w:t xml:space="preserve">    {</w:t>
      </w:r>
    </w:p>
    <w:p w14:paraId="64870152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+15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2A4AA08D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-5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BFDFB12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1 + LAKE.Width()-30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29959DB5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LAKE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BCFFD1F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252E7C55" w14:textId="77777777" w:rsidR="009B5940" w:rsidRDefault="009B5940" w:rsidP="009B5940">
      <w:pPr>
        <w:pStyle w:val="code"/>
      </w:pPr>
      <w:r>
        <w:t xml:space="preserve">    }</w:t>
      </w:r>
    </w:p>
    <w:p w14:paraId="03649C47" w14:textId="77777777" w:rsidR="009B5940" w:rsidRDefault="009B5940" w:rsidP="009B5940">
      <w:pPr>
        <w:pStyle w:val="code"/>
      </w:pPr>
    </w:p>
    <w:p w14:paraId="45CC09A3" w14:textId="77777777" w:rsidR="009B5940" w:rsidRDefault="009B5940" w:rsidP="009B5940">
      <w:pPr>
        <w:pStyle w:val="code"/>
      </w:pPr>
      <w:r>
        <w:t xml:space="preserve">    void IceLake::LoadBitmap()</w:t>
      </w:r>
    </w:p>
    <w:p w14:paraId="3F9A94BF" w14:textId="77777777" w:rsidR="009B5940" w:rsidRDefault="009B5940" w:rsidP="009B5940">
      <w:pPr>
        <w:pStyle w:val="code"/>
      </w:pPr>
      <w:r>
        <w:t xml:space="preserve">    {</w:t>
      </w:r>
    </w:p>
    <w:p w14:paraId="284937C2" w14:textId="77777777" w:rsidR="009B5940" w:rsidRDefault="009B5940" w:rsidP="009B5940">
      <w:pPr>
        <w:pStyle w:val="code"/>
      </w:pPr>
      <w:r>
        <w:t xml:space="preserve">        LAKE.LoadBitmap(ICE_LAKE, RGB(255, 255, 255));</w:t>
      </w:r>
    </w:p>
    <w:p w14:paraId="1BECD52F" w14:textId="77777777" w:rsidR="009B5940" w:rsidRDefault="009B5940" w:rsidP="009B5940">
      <w:pPr>
        <w:pStyle w:val="code"/>
      </w:pPr>
      <w:r>
        <w:t xml:space="preserve">    }</w:t>
      </w:r>
    </w:p>
    <w:p w14:paraId="67BB3F64" w14:textId="77777777" w:rsidR="009B5940" w:rsidRDefault="009B5940" w:rsidP="009B5940">
      <w:pPr>
        <w:pStyle w:val="code"/>
      </w:pPr>
      <w:r>
        <w:t xml:space="preserve">    void IceLake::OnMove() {</w:t>
      </w:r>
    </w:p>
    <w:p w14:paraId="157BDEEF" w14:textId="77777777" w:rsidR="009B5940" w:rsidRDefault="009B5940" w:rsidP="009B5940">
      <w:pPr>
        <w:pStyle w:val="code"/>
      </w:pPr>
    </w:p>
    <w:p w14:paraId="4C24371D" w14:textId="77777777" w:rsidR="009B5940" w:rsidRDefault="009B5940" w:rsidP="009B5940">
      <w:pPr>
        <w:pStyle w:val="code"/>
      </w:pPr>
      <w:r>
        <w:t xml:space="preserve">    }</w:t>
      </w:r>
    </w:p>
    <w:p w14:paraId="24632788" w14:textId="77777777" w:rsidR="009B5940" w:rsidRDefault="009B5940" w:rsidP="009B5940">
      <w:pPr>
        <w:pStyle w:val="code"/>
      </w:pPr>
    </w:p>
    <w:p w14:paraId="0AF057A3" w14:textId="77777777" w:rsidR="009B5940" w:rsidRDefault="009B5940" w:rsidP="009B5940">
      <w:pPr>
        <w:pStyle w:val="code"/>
      </w:pPr>
    </w:p>
    <w:p w14:paraId="415EC9C7" w14:textId="77777777" w:rsidR="009B5940" w:rsidRDefault="009B5940" w:rsidP="009B5940">
      <w:pPr>
        <w:pStyle w:val="code"/>
      </w:pPr>
    </w:p>
    <w:p w14:paraId="6C6FAEA8" w14:textId="77777777" w:rsidR="009B5940" w:rsidRDefault="009B5940" w:rsidP="009B5940">
      <w:pPr>
        <w:pStyle w:val="code"/>
      </w:pPr>
    </w:p>
    <w:p w14:paraId="138C5B4B" w14:textId="77777777" w:rsidR="009B5940" w:rsidRDefault="009B5940" w:rsidP="009B5940">
      <w:pPr>
        <w:pStyle w:val="code"/>
      </w:pPr>
      <w:r>
        <w:t xml:space="preserve">    void IceLake::SetXY(int nx, int ny)</w:t>
      </w:r>
    </w:p>
    <w:p w14:paraId="0A971441" w14:textId="77777777" w:rsidR="009B5940" w:rsidRDefault="009B5940" w:rsidP="009B5940">
      <w:pPr>
        <w:pStyle w:val="code"/>
      </w:pPr>
      <w:r>
        <w:t xml:space="preserve">    {</w:t>
      </w:r>
    </w:p>
    <w:p w14:paraId="60F0CA71" w14:textId="77777777" w:rsidR="009B5940" w:rsidRDefault="009B5940" w:rsidP="009B5940">
      <w:pPr>
        <w:pStyle w:val="code"/>
      </w:pPr>
      <w:r>
        <w:t xml:space="preserve">        x = nx; y = ny;</w:t>
      </w:r>
    </w:p>
    <w:p w14:paraId="1093402C" w14:textId="77777777" w:rsidR="009B5940" w:rsidRDefault="009B5940" w:rsidP="009B5940">
      <w:pPr>
        <w:pStyle w:val="code"/>
      </w:pPr>
      <w:r>
        <w:t xml:space="preserve">    }</w:t>
      </w:r>
    </w:p>
    <w:p w14:paraId="7C1199C5" w14:textId="77777777" w:rsidR="009B5940" w:rsidRDefault="009B5940" w:rsidP="009B5940">
      <w:pPr>
        <w:pStyle w:val="code"/>
      </w:pPr>
    </w:p>
    <w:p w14:paraId="4A4506D6" w14:textId="77777777" w:rsidR="009B5940" w:rsidRDefault="009B5940" w:rsidP="009B5940">
      <w:pPr>
        <w:pStyle w:val="code"/>
      </w:pPr>
      <w:r>
        <w:t xml:space="preserve">    void IceLake::OnShow()</w:t>
      </w:r>
    </w:p>
    <w:p w14:paraId="55242BB6" w14:textId="77777777" w:rsidR="009B5940" w:rsidRDefault="009B5940" w:rsidP="009B5940">
      <w:pPr>
        <w:pStyle w:val="code"/>
      </w:pPr>
      <w:r>
        <w:t xml:space="preserve">    {</w:t>
      </w:r>
    </w:p>
    <w:p w14:paraId="67ADDB80" w14:textId="77777777" w:rsidR="009B5940" w:rsidRDefault="009B5940" w:rsidP="009B5940">
      <w:pPr>
        <w:pStyle w:val="code"/>
      </w:pPr>
      <w:r>
        <w:t xml:space="preserve">        LAKE.SetTopLeft(x, y);</w:t>
      </w:r>
    </w:p>
    <w:p w14:paraId="13CABD68" w14:textId="77777777" w:rsidR="009B5940" w:rsidRDefault="009B5940" w:rsidP="009B5940">
      <w:pPr>
        <w:pStyle w:val="code"/>
      </w:pPr>
      <w:r>
        <w:t xml:space="preserve">        LAKE.ShowBitmap();</w:t>
      </w:r>
    </w:p>
    <w:p w14:paraId="63D0F494" w14:textId="77777777" w:rsidR="009B5940" w:rsidRDefault="009B5940" w:rsidP="009B5940">
      <w:pPr>
        <w:pStyle w:val="code"/>
      </w:pPr>
      <w:r>
        <w:t xml:space="preserve">    }</w:t>
      </w:r>
    </w:p>
    <w:p w14:paraId="402CB06B" w14:textId="5B824F4E" w:rsidR="009B5940" w:rsidRDefault="009B5940" w:rsidP="009B5940">
      <w:pPr>
        <w:pStyle w:val="code"/>
      </w:pPr>
      <w:r>
        <w:t>}</w:t>
      </w:r>
    </w:p>
    <w:p w14:paraId="31293D2D" w14:textId="27EF67CB" w:rsidR="009B5940" w:rsidRDefault="009B5940" w:rsidP="009B5940">
      <w:pPr>
        <w:pStyle w:val="code"/>
      </w:pPr>
      <w:r>
        <w:rPr>
          <w:rFonts w:hint="eastAsia"/>
        </w:rPr>
        <w:t>&lt;</w:t>
      </w:r>
      <w:r>
        <w:t>IcePlayer.h&gt;</w:t>
      </w:r>
    </w:p>
    <w:p w14:paraId="4A86BA0F" w14:textId="77777777" w:rsidR="009B5940" w:rsidRDefault="009B5940" w:rsidP="009B5940">
      <w:pPr>
        <w:pStyle w:val="code"/>
      </w:pPr>
      <w:r>
        <w:t>#pragma once</w:t>
      </w:r>
    </w:p>
    <w:p w14:paraId="2D9CABAA" w14:textId="77777777" w:rsidR="009B5940" w:rsidRDefault="009B5940" w:rsidP="009B5940">
      <w:pPr>
        <w:pStyle w:val="code"/>
      </w:pPr>
      <w:r>
        <w:t>#include "RedPlayer.h"</w:t>
      </w:r>
    </w:p>
    <w:p w14:paraId="6E7266E8" w14:textId="77777777" w:rsidR="009B5940" w:rsidRDefault="009B5940" w:rsidP="009B5940">
      <w:pPr>
        <w:pStyle w:val="code"/>
      </w:pPr>
      <w:r>
        <w:t>namespace game_framework {</w:t>
      </w:r>
    </w:p>
    <w:p w14:paraId="35E2BD6E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5689F535" w14:textId="77777777" w:rsidR="009B5940" w:rsidRDefault="009B5940" w:rsidP="009B5940">
      <w:pPr>
        <w:pStyle w:val="code"/>
      </w:pPr>
      <w:r>
        <w:rPr>
          <w:rFonts w:hint="eastAsia"/>
        </w:rPr>
        <w:lastRenderedPageBreak/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冰人的</w:t>
      </w:r>
      <w:r>
        <w:rPr>
          <w:rFonts w:hint="eastAsia"/>
        </w:rPr>
        <w:t>Class</w:t>
      </w:r>
    </w:p>
    <w:p w14:paraId="0590E0B4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220902D4" w14:textId="77777777" w:rsidR="009B5940" w:rsidRDefault="009B5940" w:rsidP="009B5940">
      <w:pPr>
        <w:pStyle w:val="code"/>
      </w:pPr>
    </w:p>
    <w:p w14:paraId="4EBE43A6" w14:textId="77777777" w:rsidR="009B5940" w:rsidRDefault="009B5940" w:rsidP="009B5940">
      <w:pPr>
        <w:pStyle w:val="code"/>
      </w:pPr>
      <w:r>
        <w:t xml:space="preserve">    class IcePlayer</w:t>
      </w:r>
    </w:p>
    <w:p w14:paraId="74361FD4" w14:textId="77777777" w:rsidR="009B5940" w:rsidRDefault="009B5940" w:rsidP="009B5940">
      <w:pPr>
        <w:pStyle w:val="code"/>
      </w:pPr>
      <w:r>
        <w:t xml:space="preserve">    {</w:t>
      </w:r>
    </w:p>
    <w:p w14:paraId="5B6FF0C4" w14:textId="77777777" w:rsidR="009B5940" w:rsidRDefault="009B5940" w:rsidP="009B5940">
      <w:pPr>
        <w:pStyle w:val="code"/>
      </w:pPr>
      <w:r>
        <w:t xml:space="preserve">    public:</w:t>
      </w:r>
    </w:p>
    <w:p w14:paraId="707466A4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MovingDown(bool flag);    // </w:t>
      </w:r>
      <w:r>
        <w:rPr>
          <w:rFonts w:hint="eastAsia"/>
        </w:rPr>
        <w:t>設定是否正在往下移動</w:t>
      </w:r>
    </w:p>
    <w:p w14:paraId="3C92A0CF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MovingLeft(bool flag);    // </w:t>
      </w:r>
      <w:r>
        <w:rPr>
          <w:rFonts w:hint="eastAsia"/>
        </w:rPr>
        <w:t>設定是否正在往左移動</w:t>
      </w:r>
    </w:p>
    <w:p w14:paraId="602FE928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MovingRight(bool flag); // </w:t>
      </w:r>
      <w:r>
        <w:rPr>
          <w:rFonts w:hint="eastAsia"/>
        </w:rPr>
        <w:t>設定是否正在往右移動</w:t>
      </w:r>
    </w:p>
    <w:p w14:paraId="29109A12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MovingUp(bool flag);    // </w:t>
      </w:r>
      <w:r>
        <w:rPr>
          <w:rFonts w:hint="eastAsia"/>
        </w:rPr>
        <w:t>設定是否正在往上移動</w:t>
      </w:r>
    </w:p>
    <w:p w14:paraId="7CF365A6" w14:textId="77777777" w:rsidR="009B5940" w:rsidRDefault="009B5940" w:rsidP="009B5940">
      <w:pPr>
        <w:pStyle w:val="code"/>
      </w:pPr>
      <w:r>
        <w:t xml:space="preserve">        void SetButton(bool flag);</w:t>
      </w:r>
    </w:p>
    <w:p w14:paraId="208F8B97" w14:textId="77777777" w:rsidR="009B5940" w:rsidRDefault="009B5940" w:rsidP="009B5940">
      <w:pPr>
        <w:pStyle w:val="code"/>
      </w:pPr>
      <w:r>
        <w:t xml:space="preserve">        void SetButton2(bool flag);</w:t>
      </w:r>
    </w:p>
    <w:p w14:paraId="3DEAE41E" w14:textId="77777777" w:rsidR="009B5940" w:rsidRDefault="009B5940" w:rsidP="009B5940">
      <w:pPr>
        <w:pStyle w:val="code"/>
      </w:pPr>
      <w:r>
        <w:t xml:space="preserve">        void SetButton3(bool flag);</w:t>
      </w:r>
    </w:p>
    <w:p w14:paraId="773E1894" w14:textId="77777777" w:rsidR="009B5940" w:rsidRDefault="009B5940" w:rsidP="009B5940">
      <w:pPr>
        <w:pStyle w:val="code"/>
      </w:pPr>
      <w:r>
        <w:t xml:space="preserve">        void SetMood(bool flag);</w:t>
      </w:r>
    </w:p>
    <w:p w14:paraId="2441E31F" w14:textId="77777777" w:rsidR="009B5940" w:rsidRDefault="009B5940" w:rsidP="009B5940">
      <w:pPr>
        <w:pStyle w:val="code"/>
      </w:pPr>
      <w:r>
        <w:t xml:space="preserve">        void MoodY(int MY);</w:t>
      </w:r>
    </w:p>
    <w:p w14:paraId="0EB2F1C2" w14:textId="77777777" w:rsidR="009B5940" w:rsidRDefault="009B5940" w:rsidP="009B5940">
      <w:pPr>
        <w:pStyle w:val="code"/>
      </w:pPr>
      <w:r>
        <w:t xml:space="preserve">        IcePlayer();</w:t>
      </w:r>
    </w:p>
    <w:p w14:paraId="01F15C9F" w14:textId="77777777" w:rsidR="009B5940" w:rsidRDefault="009B5940" w:rsidP="009B5940">
      <w:pPr>
        <w:pStyle w:val="code"/>
      </w:pPr>
      <w:r>
        <w:t xml:space="preserve">        int GetX1();</w:t>
      </w:r>
    </w:p>
    <w:p w14:paraId="237AFBA2" w14:textId="77777777" w:rsidR="009B5940" w:rsidRDefault="009B5940" w:rsidP="009B5940">
      <w:pPr>
        <w:pStyle w:val="code"/>
      </w:pPr>
      <w:r>
        <w:t xml:space="preserve">        int GetY1();</w:t>
      </w:r>
    </w:p>
    <w:p w14:paraId="40142E5A" w14:textId="77777777" w:rsidR="009B5940" w:rsidRDefault="009B5940" w:rsidP="009B5940">
      <w:pPr>
        <w:pStyle w:val="code"/>
      </w:pPr>
      <w:r>
        <w:t xml:space="preserve">        int GetX2();</w:t>
      </w:r>
    </w:p>
    <w:p w14:paraId="6142FB86" w14:textId="77777777" w:rsidR="009B5940" w:rsidRDefault="009B5940" w:rsidP="009B5940">
      <w:pPr>
        <w:pStyle w:val="code"/>
      </w:pPr>
      <w:r>
        <w:t xml:space="preserve">        int GetY2();</w:t>
      </w:r>
    </w:p>
    <w:p w14:paraId="61B832CC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Initialize(int stages);                // </w:t>
      </w:r>
      <w:r>
        <w:rPr>
          <w:rFonts w:hint="eastAsia"/>
        </w:rPr>
        <w:t>設定玩家為初始值</w:t>
      </w:r>
    </w:p>
    <w:p w14:paraId="7281A442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LoadBitmap();                // </w:t>
      </w:r>
      <w:r>
        <w:rPr>
          <w:rFonts w:hint="eastAsia"/>
        </w:rPr>
        <w:t>載入圖形</w:t>
      </w:r>
    </w:p>
    <w:p w14:paraId="7287643F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Move();                    // </w:t>
      </w:r>
      <w:r>
        <w:rPr>
          <w:rFonts w:hint="eastAsia"/>
        </w:rPr>
        <w:t>移動玩家</w:t>
      </w:r>
    </w:p>
    <w:p w14:paraId="4F1DB0DC" w14:textId="77777777" w:rsidR="009B5940" w:rsidRDefault="009B5940" w:rsidP="009B5940">
      <w:pPr>
        <w:pStyle w:val="code"/>
      </w:pPr>
      <w:r>
        <w:t xml:space="preserve">        void OnMove1();</w:t>
      </w:r>
    </w:p>
    <w:p w14:paraId="4116B805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Show();                    // </w:t>
      </w:r>
      <w:r>
        <w:rPr>
          <w:rFonts w:hint="eastAsia"/>
        </w:rPr>
        <w:t>將玩家圖形貼到畫面</w:t>
      </w:r>
    </w:p>
    <w:p w14:paraId="1F9E7854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XY(int nx, int ny);        // </w:t>
      </w:r>
      <w:r>
        <w:rPr>
          <w:rFonts w:hint="eastAsia"/>
        </w:rPr>
        <w:t>設定玩家左上角座標</w:t>
      </w:r>
    </w:p>
    <w:p w14:paraId="1D7AE032" w14:textId="77777777" w:rsidR="009B5940" w:rsidRDefault="009B5940" w:rsidP="009B5940">
      <w:pPr>
        <w:pStyle w:val="code"/>
      </w:pPr>
      <w:r>
        <w:t xml:space="preserve">        void SetFloor(int y);</w:t>
      </w:r>
    </w:p>
    <w:p w14:paraId="0DF7A20D" w14:textId="77777777" w:rsidR="009B5940" w:rsidRDefault="009B5940" w:rsidP="009B5940">
      <w:pPr>
        <w:pStyle w:val="code"/>
      </w:pPr>
      <w:r>
        <w:t xml:space="preserve">        void SetVelocity(int);</w:t>
      </w:r>
    </w:p>
    <w:p w14:paraId="701095ED" w14:textId="77777777" w:rsidR="009B5940" w:rsidRDefault="009B5940" w:rsidP="009B5940">
      <w:pPr>
        <w:pStyle w:val="code"/>
      </w:pPr>
      <w:r>
        <w:t xml:space="preserve">        bool isLeftRightEmpty(int x, int y, int value);</w:t>
      </w:r>
    </w:p>
    <w:p w14:paraId="475490B2" w14:textId="77777777" w:rsidR="009B5940" w:rsidRDefault="009B5940" w:rsidP="009B5940">
      <w:pPr>
        <w:pStyle w:val="code"/>
      </w:pPr>
      <w:r>
        <w:t xml:space="preserve">        int getCoordX(int x, int y);</w:t>
      </w:r>
    </w:p>
    <w:p w14:paraId="123FD036" w14:textId="77777777" w:rsidR="009B5940" w:rsidRDefault="009B5940" w:rsidP="009B5940">
      <w:pPr>
        <w:pStyle w:val="code"/>
      </w:pPr>
      <w:r>
        <w:t xml:space="preserve">        int getCoordY(int x, int y);</w:t>
      </w:r>
    </w:p>
    <w:p w14:paraId="35236F66" w14:textId="77777777" w:rsidR="009B5940" w:rsidRDefault="009B5940" w:rsidP="009B5940">
      <w:pPr>
        <w:pStyle w:val="code"/>
      </w:pPr>
      <w:r>
        <w:t xml:space="preserve">        void setfloor();</w:t>
      </w:r>
    </w:p>
    <w:p w14:paraId="2B757658" w14:textId="77777777" w:rsidR="009B5940" w:rsidRDefault="009B5940" w:rsidP="009B5940">
      <w:pPr>
        <w:pStyle w:val="code"/>
      </w:pPr>
      <w:r>
        <w:t xml:space="preserve">        bool isOnButton;</w:t>
      </w:r>
    </w:p>
    <w:p w14:paraId="5449E316" w14:textId="77777777" w:rsidR="009B5940" w:rsidRDefault="009B5940" w:rsidP="009B5940">
      <w:pPr>
        <w:pStyle w:val="code"/>
      </w:pPr>
      <w:r>
        <w:t xml:space="preserve">        bool frontBox(int x, int y);</w:t>
      </w:r>
    </w:p>
    <w:p w14:paraId="3199AA05" w14:textId="77777777" w:rsidR="009B5940" w:rsidRDefault="009B5940" w:rsidP="009B5940">
      <w:pPr>
        <w:pStyle w:val="code"/>
      </w:pPr>
      <w:r>
        <w:t xml:space="preserve">        bool onBox(int x, int y);</w:t>
      </w:r>
    </w:p>
    <w:p w14:paraId="6F1C5249" w14:textId="77777777" w:rsidR="009B5940" w:rsidRDefault="009B5940" w:rsidP="009B5940">
      <w:pPr>
        <w:pStyle w:val="code"/>
      </w:pPr>
      <w:r>
        <w:t xml:space="preserve">        void setFront(bool a);</w:t>
      </w:r>
    </w:p>
    <w:p w14:paraId="2C8DBDDF" w14:textId="77777777" w:rsidR="009B5940" w:rsidRDefault="009B5940" w:rsidP="009B5940">
      <w:pPr>
        <w:pStyle w:val="code"/>
      </w:pPr>
      <w:r>
        <w:t xml:space="preserve">        void setOnBox(bool a);</w:t>
      </w:r>
    </w:p>
    <w:p w14:paraId="54B9D785" w14:textId="77777777" w:rsidR="009B5940" w:rsidRDefault="009B5940" w:rsidP="009B5940">
      <w:pPr>
        <w:pStyle w:val="code"/>
      </w:pPr>
      <w:r>
        <w:t xml:space="preserve">        bool butin();</w:t>
      </w:r>
    </w:p>
    <w:p w14:paraId="788DFC67" w14:textId="77777777" w:rsidR="009B5940" w:rsidRDefault="009B5940" w:rsidP="009B5940">
      <w:pPr>
        <w:pStyle w:val="code"/>
      </w:pPr>
      <w:r>
        <w:t xml:space="preserve">        int map[60][80];</w:t>
      </w:r>
    </w:p>
    <w:p w14:paraId="7A18FB9E" w14:textId="77777777" w:rsidR="009B5940" w:rsidRDefault="009B5940" w:rsidP="009B5940">
      <w:pPr>
        <w:pStyle w:val="code"/>
      </w:pPr>
      <w:r>
        <w:t xml:space="preserve">        int x_edge[800];</w:t>
      </w:r>
    </w:p>
    <w:p w14:paraId="2B79D483" w14:textId="77777777" w:rsidR="009B5940" w:rsidRDefault="009B5940" w:rsidP="009B5940">
      <w:pPr>
        <w:pStyle w:val="code"/>
      </w:pPr>
      <w:r>
        <w:t xml:space="preserve">        int y_edge[600];</w:t>
      </w:r>
    </w:p>
    <w:p w14:paraId="7BDA5FA8" w14:textId="77777777" w:rsidR="009B5940" w:rsidRDefault="009B5940" w:rsidP="009B5940">
      <w:pPr>
        <w:pStyle w:val="code"/>
      </w:pPr>
      <w:r>
        <w:t xml:space="preserve">    protected:</w:t>
      </w:r>
    </w:p>
    <w:p w14:paraId="0394A779" w14:textId="77777777" w:rsidR="009B5940" w:rsidRDefault="009B5940" w:rsidP="009B5940">
      <w:pPr>
        <w:pStyle w:val="code"/>
      </w:pPr>
      <w:r>
        <w:rPr>
          <w:rFonts w:hint="eastAsia"/>
        </w:rPr>
        <w:t xml:space="preserve">        CAnimation animation, animation1;        // </w:t>
      </w:r>
      <w:r>
        <w:rPr>
          <w:rFonts w:hint="eastAsia"/>
        </w:rPr>
        <w:t>玩家的動畫</w:t>
      </w:r>
    </w:p>
    <w:p w14:paraId="78E96EBF" w14:textId="77777777" w:rsidR="009B5940" w:rsidRDefault="009B5940" w:rsidP="009B5940">
      <w:pPr>
        <w:pStyle w:val="code"/>
      </w:pPr>
      <w:r>
        <w:t xml:space="preserve">        CMovingBitmap bit;</w:t>
      </w:r>
    </w:p>
    <w:p w14:paraId="2E4A9285" w14:textId="77777777" w:rsidR="009B5940" w:rsidRDefault="009B5940" w:rsidP="009B5940">
      <w:pPr>
        <w:pStyle w:val="code"/>
      </w:pPr>
      <w:r>
        <w:t xml:space="preserve">        CGameMap gamemap;</w:t>
      </w:r>
    </w:p>
    <w:p w14:paraId="7DE3B8FA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玩家左上角座標</w:t>
      </w:r>
    </w:p>
    <w:p w14:paraId="243C45A9" w14:textId="77777777" w:rsidR="009B5940" w:rsidRDefault="009B5940" w:rsidP="009B5940">
      <w:pPr>
        <w:pStyle w:val="code"/>
      </w:pPr>
      <w:r>
        <w:t xml:space="preserve">        bool setFloorEnable;</w:t>
      </w:r>
    </w:p>
    <w:p w14:paraId="37491B2B" w14:textId="77777777" w:rsidR="009B5940" w:rsidRDefault="009B5940" w:rsidP="009B5940">
      <w:pPr>
        <w:pStyle w:val="code"/>
      </w:pPr>
      <w:r>
        <w:t xml:space="preserve">        int floor;</w:t>
      </w:r>
    </w:p>
    <w:p w14:paraId="0AA411FF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velocity;                // </w:t>
      </w:r>
      <w:r>
        <w:rPr>
          <w:rFonts w:hint="eastAsia"/>
        </w:rPr>
        <w:t>目前的速度</w:t>
      </w:r>
      <w:r>
        <w:rPr>
          <w:rFonts w:hint="eastAsia"/>
        </w:rPr>
        <w:t>(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53532127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initial_velocity;        // </w:t>
      </w:r>
      <w:r>
        <w:rPr>
          <w:rFonts w:hint="eastAsia"/>
        </w:rPr>
        <w:t>初始速度</w:t>
      </w:r>
    </w:p>
    <w:p w14:paraId="372BB3E1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rising;                // true</w:t>
      </w:r>
      <w:r>
        <w:rPr>
          <w:rFonts w:hint="eastAsia"/>
        </w:rPr>
        <w:t>表上升、</w:t>
      </w:r>
      <w:r>
        <w:rPr>
          <w:rFonts w:hint="eastAsia"/>
        </w:rPr>
        <w:t>false</w:t>
      </w:r>
      <w:r>
        <w:rPr>
          <w:rFonts w:hint="eastAsia"/>
        </w:rPr>
        <w:t>表下降</w:t>
      </w:r>
      <w:r>
        <w:rPr>
          <w:rFonts w:hint="eastAsia"/>
        </w:rPr>
        <w:t xml:space="preserve">        </w:t>
      </w:r>
    </w:p>
    <w:p w14:paraId="22A088FF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MovingDown;            // </w:t>
      </w:r>
      <w:r>
        <w:rPr>
          <w:rFonts w:hint="eastAsia"/>
        </w:rPr>
        <w:t>是否正在往下移動</w:t>
      </w:r>
    </w:p>
    <w:p w14:paraId="03B45257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MovingLeft;            // </w:t>
      </w:r>
      <w:r>
        <w:rPr>
          <w:rFonts w:hint="eastAsia"/>
        </w:rPr>
        <w:t>是否正在往左移動</w:t>
      </w:r>
    </w:p>
    <w:p w14:paraId="37C793D2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MovingRight;            // </w:t>
      </w:r>
      <w:r>
        <w:rPr>
          <w:rFonts w:hint="eastAsia"/>
        </w:rPr>
        <w:t>是否正在往右移動</w:t>
      </w:r>
    </w:p>
    <w:p w14:paraId="7E7EAC50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MovingUp;            // </w:t>
      </w:r>
      <w:r>
        <w:rPr>
          <w:rFonts w:hint="eastAsia"/>
        </w:rPr>
        <w:t>是否正在往上移動</w:t>
      </w:r>
    </w:p>
    <w:p w14:paraId="5CA56EC6" w14:textId="77777777" w:rsidR="009B5940" w:rsidRDefault="009B5940" w:rsidP="009B5940">
      <w:pPr>
        <w:pStyle w:val="code"/>
      </w:pPr>
      <w:r>
        <w:t xml:space="preserve">        bool isFrontBox;</w:t>
      </w:r>
    </w:p>
    <w:p w14:paraId="5197898E" w14:textId="77777777" w:rsidR="009B5940" w:rsidRDefault="009B5940" w:rsidP="009B5940">
      <w:pPr>
        <w:pStyle w:val="code"/>
      </w:pPr>
      <w:r>
        <w:t xml:space="preserve">        bool isOnBox;</w:t>
      </w:r>
    </w:p>
    <w:p w14:paraId="3D84EE71" w14:textId="77777777" w:rsidR="009B5940" w:rsidRDefault="009B5940" w:rsidP="009B5940">
      <w:pPr>
        <w:pStyle w:val="code"/>
      </w:pPr>
      <w:r>
        <w:t xml:space="preserve">        bool isButton;</w:t>
      </w:r>
    </w:p>
    <w:p w14:paraId="2FBC476F" w14:textId="77777777" w:rsidR="009B5940" w:rsidRDefault="009B5940" w:rsidP="009B5940">
      <w:pPr>
        <w:pStyle w:val="code"/>
      </w:pPr>
      <w:r>
        <w:t xml:space="preserve">        bool isButton2;</w:t>
      </w:r>
    </w:p>
    <w:p w14:paraId="650D33C1" w14:textId="77777777" w:rsidR="009B5940" w:rsidRDefault="009B5940" w:rsidP="009B5940">
      <w:pPr>
        <w:pStyle w:val="code"/>
      </w:pPr>
      <w:r>
        <w:t xml:space="preserve">        bool isButton3;</w:t>
      </w:r>
    </w:p>
    <w:p w14:paraId="4687696D" w14:textId="77777777" w:rsidR="009B5940" w:rsidRDefault="009B5940" w:rsidP="009B5940">
      <w:pPr>
        <w:pStyle w:val="code"/>
      </w:pPr>
      <w:r>
        <w:t xml:space="preserve">        bool isMood;</w:t>
      </w:r>
    </w:p>
    <w:p w14:paraId="53E44D2B" w14:textId="77777777" w:rsidR="009B5940" w:rsidRDefault="009B5940" w:rsidP="009B5940">
      <w:pPr>
        <w:pStyle w:val="code"/>
      </w:pPr>
      <w:r>
        <w:t xml:space="preserve">        bool isBox;</w:t>
      </w:r>
    </w:p>
    <w:p w14:paraId="78714AE7" w14:textId="77777777" w:rsidR="009B5940" w:rsidRDefault="009B5940" w:rsidP="009B5940">
      <w:pPr>
        <w:pStyle w:val="code"/>
      </w:pPr>
      <w:r>
        <w:t xml:space="preserve">        int stage;</w:t>
      </w:r>
    </w:p>
    <w:p w14:paraId="2D53696B" w14:textId="77777777" w:rsidR="009B5940" w:rsidRDefault="009B5940" w:rsidP="009B5940">
      <w:pPr>
        <w:pStyle w:val="code"/>
      </w:pPr>
      <w:r>
        <w:t xml:space="preserve">    };</w:t>
      </w:r>
    </w:p>
    <w:p w14:paraId="266DADD1" w14:textId="0E37ECE2" w:rsidR="009B5940" w:rsidRDefault="009B5940" w:rsidP="009B5940">
      <w:pPr>
        <w:pStyle w:val="code"/>
      </w:pPr>
      <w:r>
        <w:t>}</w:t>
      </w:r>
    </w:p>
    <w:p w14:paraId="128743FD" w14:textId="77777777" w:rsidR="009B5940" w:rsidRDefault="009B5940" w:rsidP="009B5940">
      <w:pPr>
        <w:pStyle w:val="code"/>
      </w:pPr>
    </w:p>
    <w:p w14:paraId="1B2106EB" w14:textId="2BDA0A51" w:rsidR="009B5940" w:rsidRDefault="009B5940" w:rsidP="009B5940">
      <w:pPr>
        <w:pStyle w:val="code"/>
      </w:pPr>
      <w:r>
        <w:rPr>
          <w:rFonts w:hint="eastAsia"/>
        </w:rPr>
        <w:t>&lt;</w:t>
      </w:r>
      <w:r>
        <w:t>IcePlayer.cpp&gt;</w:t>
      </w:r>
    </w:p>
    <w:p w14:paraId="7FAE386A" w14:textId="77777777" w:rsidR="009B5940" w:rsidRDefault="009B5940" w:rsidP="009B5940">
      <w:pPr>
        <w:pStyle w:val="code"/>
      </w:pPr>
      <w:r>
        <w:t>#include "stdafx.h"</w:t>
      </w:r>
    </w:p>
    <w:p w14:paraId="59B73E88" w14:textId="77777777" w:rsidR="009B5940" w:rsidRDefault="009B5940" w:rsidP="009B5940">
      <w:pPr>
        <w:pStyle w:val="code"/>
      </w:pPr>
      <w:r>
        <w:t>#include "Resource.h"</w:t>
      </w:r>
    </w:p>
    <w:p w14:paraId="65E6C357" w14:textId="77777777" w:rsidR="009B5940" w:rsidRDefault="009B5940" w:rsidP="009B5940">
      <w:pPr>
        <w:pStyle w:val="code"/>
      </w:pPr>
      <w:r>
        <w:lastRenderedPageBreak/>
        <w:t>#include &lt;mmsystem.h&gt;</w:t>
      </w:r>
    </w:p>
    <w:p w14:paraId="60E0DBF0" w14:textId="77777777" w:rsidR="009B5940" w:rsidRDefault="009B5940" w:rsidP="009B5940">
      <w:pPr>
        <w:pStyle w:val="code"/>
      </w:pPr>
      <w:r>
        <w:t>#include &lt;ddraw.h&gt;</w:t>
      </w:r>
    </w:p>
    <w:p w14:paraId="2D625F47" w14:textId="77777777" w:rsidR="009B5940" w:rsidRDefault="009B5940" w:rsidP="009B5940">
      <w:pPr>
        <w:pStyle w:val="code"/>
      </w:pPr>
      <w:r>
        <w:t>#include "audio.h"</w:t>
      </w:r>
    </w:p>
    <w:p w14:paraId="31EDFF82" w14:textId="77777777" w:rsidR="009B5940" w:rsidRDefault="009B5940" w:rsidP="009B5940">
      <w:pPr>
        <w:pStyle w:val="code"/>
      </w:pPr>
      <w:r>
        <w:t>#include "gamelib.h"</w:t>
      </w:r>
    </w:p>
    <w:p w14:paraId="126FFA77" w14:textId="77777777" w:rsidR="009B5940" w:rsidRDefault="009B5940" w:rsidP="009B5940">
      <w:pPr>
        <w:pStyle w:val="code"/>
      </w:pPr>
      <w:r>
        <w:t>#include "IcePlayer.h"</w:t>
      </w:r>
    </w:p>
    <w:p w14:paraId="6CE871B5" w14:textId="77777777" w:rsidR="009B5940" w:rsidRDefault="009B5940" w:rsidP="009B5940">
      <w:pPr>
        <w:pStyle w:val="code"/>
      </w:pPr>
    </w:p>
    <w:p w14:paraId="2C5F1BB9" w14:textId="77777777" w:rsidR="009B5940" w:rsidRDefault="009B5940" w:rsidP="009B5940">
      <w:pPr>
        <w:pStyle w:val="code"/>
      </w:pPr>
      <w:r>
        <w:t>namespace game_framework {</w:t>
      </w:r>
    </w:p>
    <w:p w14:paraId="57B7627F" w14:textId="77777777" w:rsidR="009B5940" w:rsidRDefault="009B5940" w:rsidP="009B5940">
      <w:pPr>
        <w:pStyle w:val="code"/>
      </w:pPr>
      <w:r>
        <w:t xml:space="preserve">    IcePlayer::IcePlayer()</w:t>
      </w:r>
    </w:p>
    <w:p w14:paraId="314A7742" w14:textId="77777777" w:rsidR="009B5940" w:rsidRDefault="009B5940" w:rsidP="009B5940">
      <w:pPr>
        <w:pStyle w:val="code"/>
      </w:pPr>
      <w:r>
        <w:t xml:space="preserve">    {</w:t>
      </w:r>
    </w:p>
    <w:p w14:paraId="10CDDFA5" w14:textId="77777777" w:rsidR="009B5940" w:rsidRDefault="009B5940" w:rsidP="009B5940">
      <w:pPr>
        <w:pStyle w:val="code"/>
      </w:pPr>
      <w:r>
        <w:t xml:space="preserve">        Initialize(stage);</w:t>
      </w:r>
    </w:p>
    <w:p w14:paraId="4509670D" w14:textId="77777777" w:rsidR="009B5940" w:rsidRDefault="009B5940" w:rsidP="009B5940">
      <w:pPr>
        <w:pStyle w:val="code"/>
      </w:pPr>
      <w:r>
        <w:t xml:space="preserve">    }</w:t>
      </w:r>
    </w:p>
    <w:p w14:paraId="14C33AB6" w14:textId="77777777" w:rsidR="009B5940" w:rsidRDefault="009B5940" w:rsidP="009B5940">
      <w:pPr>
        <w:pStyle w:val="code"/>
      </w:pPr>
    </w:p>
    <w:p w14:paraId="20B01B8E" w14:textId="77777777" w:rsidR="009B5940" w:rsidRDefault="009B5940" w:rsidP="009B5940">
      <w:pPr>
        <w:pStyle w:val="code"/>
      </w:pPr>
      <w:r>
        <w:t xml:space="preserve">    int IcePlayer::GetX1()</w:t>
      </w:r>
    </w:p>
    <w:p w14:paraId="1F1DDC59" w14:textId="77777777" w:rsidR="009B5940" w:rsidRDefault="009B5940" w:rsidP="009B5940">
      <w:pPr>
        <w:pStyle w:val="code"/>
      </w:pPr>
      <w:r>
        <w:t xml:space="preserve">    {</w:t>
      </w:r>
    </w:p>
    <w:p w14:paraId="579AF9ED" w14:textId="77777777" w:rsidR="009B5940" w:rsidRDefault="009B5940" w:rsidP="009B5940">
      <w:pPr>
        <w:pStyle w:val="code"/>
      </w:pPr>
      <w:r>
        <w:t xml:space="preserve">        return x;</w:t>
      </w:r>
    </w:p>
    <w:p w14:paraId="6F72F0C1" w14:textId="77777777" w:rsidR="009B5940" w:rsidRDefault="009B5940" w:rsidP="009B5940">
      <w:pPr>
        <w:pStyle w:val="code"/>
      </w:pPr>
      <w:r>
        <w:t xml:space="preserve">    }</w:t>
      </w:r>
    </w:p>
    <w:p w14:paraId="278B1F64" w14:textId="77777777" w:rsidR="009B5940" w:rsidRDefault="009B5940" w:rsidP="009B5940">
      <w:pPr>
        <w:pStyle w:val="code"/>
      </w:pPr>
    </w:p>
    <w:p w14:paraId="1F3FFBCC" w14:textId="77777777" w:rsidR="009B5940" w:rsidRDefault="009B5940" w:rsidP="009B5940">
      <w:pPr>
        <w:pStyle w:val="code"/>
      </w:pPr>
      <w:r>
        <w:t xml:space="preserve">    int IcePlayer::GetY1()</w:t>
      </w:r>
    </w:p>
    <w:p w14:paraId="74AB8AFC" w14:textId="77777777" w:rsidR="009B5940" w:rsidRDefault="009B5940" w:rsidP="009B5940">
      <w:pPr>
        <w:pStyle w:val="code"/>
      </w:pPr>
      <w:r>
        <w:t xml:space="preserve">    {</w:t>
      </w:r>
    </w:p>
    <w:p w14:paraId="73FFE97E" w14:textId="77777777" w:rsidR="009B5940" w:rsidRDefault="009B5940" w:rsidP="009B5940">
      <w:pPr>
        <w:pStyle w:val="code"/>
      </w:pPr>
      <w:r>
        <w:t xml:space="preserve">        return y;</w:t>
      </w:r>
    </w:p>
    <w:p w14:paraId="3BAD8208" w14:textId="77777777" w:rsidR="009B5940" w:rsidRDefault="009B5940" w:rsidP="009B5940">
      <w:pPr>
        <w:pStyle w:val="code"/>
      </w:pPr>
      <w:r>
        <w:t xml:space="preserve">    }</w:t>
      </w:r>
    </w:p>
    <w:p w14:paraId="0A623F1B" w14:textId="77777777" w:rsidR="009B5940" w:rsidRDefault="009B5940" w:rsidP="009B5940">
      <w:pPr>
        <w:pStyle w:val="code"/>
      </w:pPr>
    </w:p>
    <w:p w14:paraId="761BAC3F" w14:textId="77777777" w:rsidR="009B5940" w:rsidRDefault="009B5940" w:rsidP="009B5940">
      <w:pPr>
        <w:pStyle w:val="code"/>
      </w:pPr>
      <w:r>
        <w:t xml:space="preserve">    int IcePlayer::GetX2()</w:t>
      </w:r>
    </w:p>
    <w:p w14:paraId="1EABEAFE" w14:textId="77777777" w:rsidR="009B5940" w:rsidRDefault="009B5940" w:rsidP="009B5940">
      <w:pPr>
        <w:pStyle w:val="code"/>
      </w:pPr>
      <w:r>
        <w:t xml:space="preserve">    {</w:t>
      </w:r>
    </w:p>
    <w:p w14:paraId="4462E0B9" w14:textId="77777777" w:rsidR="009B5940" w:rsidRDefault="009B5940" w:rsidP="009B5940">
      <w:pPr>
        <w:pStyle w:val="code"/>
      </w:pPr>
      <w:r>
        <w:t xml:space="preserve">        return x + animation.Width();</w:t>
      </w:r>
    </w:p>
    <w:p w14:paraId="2053F9DE" w14:textId="77777777" w:rsidR="009B5940" w:rsidRDefault="009B5940" w:rsidP="009B5940">
      <w:pPr>
        <w:pStyle w:val="code"/>
      </w:pPr>
      <w:r>
        <w:t xml:space="preserve">    }</w:t>
      </w:r>
    </w:p>
    <w:p w14:paraId="50A57943" w14:textId="77777777" w:rsidR="009B5940" w:rsidRDefault="009B5940" w:rsidP="009B5940">
      <w:pPr>
        <w:pStyle w:val="code"/>
      </w:pPr>
    </w:p>
    <w:p w14:paraId="7729E158" w14:textId="77777777" w:rsidR="009B5940" w:rsidRDefault="009B5940" w:rsidP="009B5940">
      <w:pPr>
        <w:pStyle w:val="code"/>
      </w:pPr>
      <w:r>
        <w:t xml:space="preserve">    int IcePlayer::GetY2()</w:t>
      </w:r>
    </w:p>
    <w:p w14:paraId="1CB6DD4A" w14:textId="77777777" w:rsidR="009B5940" w:rsidRDefault="009B5940" w:rsidP="009B5940">
      <w:pPr>
        <w:pStyle w:val="code"/>
      </w:pPr>
      <w:r>
        <w:t xml:space="preserve">    {</w:t>
      </w:r>
    </w:p>
    <w:p w14:paraId="2E541E26" w14:textId="77777777" w:rsidR="009B5940" w:rsidRDefault="009B5940" w:rsidP="009B5940">
      <w:pPr>
        <w:pStyle w:val="code"/>
      </w:pPr>
      <w:r>
        <w:t xml:space="preserve">        return y + animation.Height();</w:t>
      </w:r>
    </w:p>
    <w:p w14:paraId="6C156F78" w14:textId="77777777" w:rsidR="009B5940" w:rsidRDefault="009B5940" w:rsidP="009B5940">
      <w:pPr>
        <w:pStyle w:val="code"/>
      </w:pPr>
      <w:r>
        <w:t xml:space="preserve">    }</w:t>
      </w:r>
    </w:p>
    <w:p w14:paraId="0D623C5E" w14:textId="77777777" w:rsidR="009B5940" w:rsidRDefault="009B5940" w:rsidP="009B5940">
      <w:pPr>
        <w:pStyle w:val="code"/>
      </w:pPr>
      <w:r>
        <w:t xml:space="preserve">    void IcePlayer::Initialize(int stages)</w:t>
      </w:r>
    </w:p>
    <w:p w14:paraId="0CB299AC" w14:textId="77777777" w:rsidR="009B5940" w:rsidRDefault="009B5940" w:rsidP="009B5940">
      <w:pPr>
        <w:pStyle w:val="code"/>
      </w:pPr>
      <w:r>
        <w:t xml:space="preserve">    {</w:t>
      </w:r>
    </w:p>
    <w:p w14:paraId="3ABE25D0" w14:textId="77777777" w:rsidR="009B5940" w:rsidRDefault="009B5940" w:rsidP="009B5940">
      <w:pPr>
        <w:pStyle w:val="code"/>
      </w:pPr>
      <w:r>
        <w:t xml:space="preserve">        stage = stages;</w:t>
      </w:r>
    </w:p>
    <w:p w14:paraId="2BBD7D99" w14:textId="77777777" w:rsidR="009B5940" w:rsidRDefault="009B5940" w:rsidP="009B5940">
      <w:pPr>
        <w:pStyle w:val="code"/>
      </w:pPr>
      <w:r>
        <w:t xml:space="preserve">        gamemap.ReadFile(stages);</w:t>
      </w:r>
    </w:p>
    <w:p w14:paraId="1F8812AD" w14:textId="77777777" w:rsidR="009B5940" w:rsidRDefault="009B5940" w:rsidP="009B5940">
      <w:pPr>
        <w:pStyle w:val="code"/>
      </w:pPr>
      <w:r>
        <w:t xml:space="preserve">        int INITIAL_VELOCITY;</w:t>
      </w:r>
    </w:p>
    <w:p w14:paraId="42414440" w14:textId="77777777" w:rsidR="009B5940" w:rsidRDefault="009B5940" w:rsidP="009B5940">
      <w:pPr>
        <w:pStyle w:val="code"/>
      </w:pPr>
      <w:r>
        <w:t xml:space="preserve">        if (stages == 1)</w:t>
      </w:r>
    </w:p>
    <w:p w14:paraId="5CE41713" w14:textId="77777777" w:rsidR="009B5940" w:rsidRDefault="009B5940" w:rsidP="009B5940">
      <w:pPr>
        <w:pStyle w:val="code"/>
      </w:pPr>
      <w:r>
        <w:t xml:space="preserve">        {</w:t>
      </w:r>
    </w:p>
    <w:p w14:paraId="35562D36" w14:textId="77777777" w:rsidR="009B5940" w:rsidRDefault="009B5940" w:rsidP="009B5940">
      <w:pPr>
        <w:pStyle w:val="code"/>
      </w:pPr>
      <w:r>
        <w:t xml:space="preserve">            INITIAL_VELOCITY = 11;</w:t>
      </w:r>
    </w:p>
    <w:p w14:paraId="46114D61" w14:textId="77777777" w:rsidR="009B5940" w:rsidRDefault="009B5940" w:rsidP="009B5940">
      <w:pPr>
        <w:pStyle w:val="code"/>
      </w:pPr>
      <w:r>
        <w:t xml:space="preserve">        }</w:t>
      </w:r>
    </w:p>
    <w:p w14:paraId="20D25722" w14:textId="77777777" w:rsidR="009B5940" w:rsidRDefault="009B5940" w:rsidP="009B5940">
      <w:pPr>
        <w:pStyle w:val="code"/>
      </w:pPr>
      <w:r>
        <w:t xml:space="preserve">        else</w:t>
      </w:r>
    </w:p>
    <w:p w14:paraId="40658579" w14:textId="77777777" w:rsidR="009B5940" w:rsidRDefault="009B5940" w:rsidP="009B5940">
      <w:pPr>
        <w:pStyle w:val="code"/>
      </w:pPr>
      <w:r>
        <w:t xml:space="preserve">        {</w:t>
      </w:r>
    </w:p>
    <w:p w14:paraId="11BE4FCC" w14:textId="77777777" w:rsidR="009B5940" w:rsidRDefault="009B5940" w:rsidP="009B5940">
      <w:pPr>
        <w:pStyle w:val="code"/>
      </w:pPr>
      <w:r>
        <w:t xml:space="preserve">            INITIAL_VELOCITY = 15;</w:t>
      </w:r>
    </w:p>
    <w:p w14:paraId="4D07FA9C" w14:textId="77777777" w:rsidR="009B5940" w:rsidRDefault="009B5940" w:rsidP="009B5940">
      <w:pPr>
        <w:pStyle w:val="code"/>
      </w:pPr>
      <w:r>
        <w:t xml:space="preserve">        }</w:t>
      </w:r>
    </w:p>
    <w:p w14:paraId="462600AC" w14:textId="77777777" w:rsidR="009B5940" w:rsidRDefault="009B5940" w:rsidP="009B5940">
      <w:pPr>
        <w:pStyle w:val="code"/>
      </w:pPr>
      <w:r>
        <w:t xml:space="preserve">        const int FLOOR = 462;</w:t>
      </w:r>
    </w:p>
    <w:p w14:paraId="3AF4A3B2" w14:textId="77777777" w:rsidR="009B5940" w:rsidRDefault="009B5940" w:rsidP="009B5940">
      <w:pPr>
        <w:pStyle w:val="code"/>
      </w:pPr>
      <w:r>
        <w:t xml:space="preserve">        const int X_POS = 42;</w:t>
      </w:r>
    </w:p>
    <w:p w14:paraId="5638BC01" w14:textId="77777777" w:rsidR="009B5940" w:rsidRDefault="009B5940" w:rsidP="009B5940">
      <w:pPr>
        <w:pStyle w:val="code"/>
      </w:pPr>
      <w:r>
        <w:t xml:space="preserve">        const int Y_POS = 542;</w:t>
      </w:r>
    </w:p>
    <w:p w14:paraId="5991521F" w14:textId="77777777" w:rsidR="009B5940" w:rsidRDefault="009B5940" w:rsidP="009B5940">
      <w:pPr>
        <w:pStyle w:val="code"/>
      </w:pPr>
      <w:r>
        <w:t xml:space="preserve">        floor = FLOOR;</w:t>
      </w:r>
    </w:p>
    <w:p w14:paraId="37084E59" w14:textId="77777777" w:rsidR="009B5940" w:rsidRDefault="009B5940" w:rsidP="009B5940">
      <w:pPr>
        <w:pStyle w:val="code"/>
      </w:pPr>
      <w:r>
        <w:t xml:space="preserve">        isMovingLeft = isMovingRight = isMovingUp = isMovingDown = isOnBox = isFrontBox = isOnButton= false;</w:t>
      </w:r>
    </w:p>
    <w:p w14:paraId="54B27310" w14:textId="77777777" w:rsidR="009B5940" w:rsidRDefault="009B5940" w:rsidP="009B5940">
      <w:pPr>
        <w:pStyle w:val="code"/>
      </w:pPr>
      <w:r>
        <w:t xml:space="preserve">        rising = false;</w:t>
      </w:r>
    </w:p>
    <w:p w14:paraId="5CF518A2" w14:textId="77777777" w:rsidR="009B5940" w:rsidRDefault="009B5940" w:rsidP="009B5940">
      <w:pPr>
        <w:pStyle w:val="code"/>
      </w:pPr>
      <w:r>
        <w:t xml:space="preserve">        initial_velocity = INITIAL_VELOCITY;</w:t>
      </w:r>
    </w:p>
    <w:p w14:paraId="41BEE74D" w14:textId="77777777" w:rsidR="009B5940" w:rsidRDefault="009B5940" w:rsidP="009B5940">
      <w:pPr>
        <w:pStyle w:val="code"/>
      </w:pPr>
      <w:r>
        <w:t xml:space="preserve">        velocity = initial_velocity;</w:t>
      </w:r>
    </w:p>
    <w:p w14:paraId="53BC56C1" w14:textId="77777777" w:rsidR="009B5940" w:rsidRDefault="009B5940" w:rsidP="009B5940">
      <w:pPr>
        <w:pStyle w:val="code"/>
      </w:pPr>
      <w:r>
        <w:t xml:space="preserve">        for (int i = 0; i &lt; 60; i++)</w:t>
      </w:r>
    </w:p>
    <w:p w14:paraId="7B590586" w14:textId="77777777" w:rsidR="009B5940" w:rsidRDefault="009B5940" w:rsidP="009B5940">
      <w:pPr>
        <w:pStyle w:val="code"/>
      </w:pPr>
      <w:r>
        <w:t xml:space="preserve">        {</w:t>
      </w:r>
    </w:p>
    <w:p w14:paraId="2135D699" w14:textId="77777777" w:rsidR="009B5940" w:rsidRDefault="009B5940" w:rsidP="009B5940">
      <w:pPr>
        <w:pStyle w:val="code"/>
      </w:pPr>
      <w:r>
        <w:t xml:space="preserve">            for (int j = 0; j &lt; 80; j++)</w:t>
      </w:r>
    </w:p>
    <w:p w14:paraId="29767B3C" w14:textId="77777777" w:rsidR="009B5940" w:rsidRDefault="009B5940" w:rsidP="009B5940">
      <w:pPr>
        <w:pStyle w:val="code"/>
      </w:pPr>
      <w:r>
        <w:t xml:space="preserve">            {</w:t>
      </w:r>
    </w:p>
    <w:p w14:paraId="4162637F" w14:textId="77777777" w:rsidR="009B5940" w:rsidRDefault="009B5940" w:rsidP="009B5940">
      <w:pPr>
        <w:pStyle w:val="code"/>
      </w:pPr>
      <w:r>
        <w:t xml:space="preserve">                map[i][j] = gamemap.mapCoordinate(j, i);</w:t>
      </w:r>
    </w:p>
    <w:p w14:paraId="768FC98A" w14:textId="77777777" w:rsidR="009B5940" w:rsidRDefault="009B5940" w:rsidP="009B5940">
      <w:pPr>
        <w:pStyle w:val="code"/>
      </w:pPr>
      <w:r>
        <w:t xml:space="preserve">            }</w:t>
      </w:r>
    </w:p>
    <w:p w14:paraId="05339B23" w14:textId="77777777" w:rsidR="009B5940" w:rsidRDefault="009B5940" w:rsidP="009B5940">
      <w:pPr>
        <w:pStyle w:val="code"/>
      </w:pPr>
      <w:r>
        <w:t xml:space="preserve">        }</w:t>
      </w:r>
    </w:p>
    <w:p w14:paraId="27D345B0" w14:textId="77777777" w:rsidR="009B5940" w:rsidRDefault="009B5940" w:rsidP="009B5940">
      <w:pPr>
        <w:pStyle w:val="code"/>
      </w:pPr>
      <w:r>
        <w:t xml:space="preserve">        for (int j = 0; j &lt; 800; j++)</w:t>
      </w:r>
    </w:p>
    <w:p w14:paraId="6F253EB6" w14:textId="77777777" w:rsidR="009B5940" w:rsidRDefault="009B5940" w:rsidP="009B5940">
      <w:pPr>
        <w:pStyle w:val="code"/>
      </w:pPr>
      <w:r>
        <w:t xml:space="preserve">        {</w:t>
      </w:r>
    </w:p>
    <w:p w14:paraId="02E3BACA" w14:textId="77777777" w:rsidR="009B5940" w:rsidRDefault="009B5940" w:rsidP="009B5940">
      <w:pPr>
        <w:pStyle w:val="code"/>
      </w:pPr>
      <w:r>
        <w:t xml:space="preserve">            x_edge[j] = j + 1;</w:t>
      </w:r>
    </w:p>
    <w:p w14:paraId="758195CC" w14:textId="77777777" w:rsidR="009B5940" w:rsidRDefault="009B5940" w:rsidP="009B5940">
      <w:pPr>
        <w:pStyle w:val="code"/>
      </w:pPr>
      <w:r>
        <w:t xml:space="preserve">        }</w:t>
      </w:r>
    </w:p>
    <w:p w14:paraId="075C98B8" w14:textId="77777777" w:rsidR="009B5940" w:rsidRDefault="009B5940" w:rsidP="009B5940">
      <w:pPr>
        <w:pStyle w:val="code"/>
      </w:pPr>
      <w:r>
        <w:t xml:space="preserve">        for (int j = 0; j &lt; 600; j++)</w:t>
      </w:r>
    </w:p>
    <w:p w14:paraId="065B7ABA" w14:textId="77777777" w:rsidR="009B5940" w:rsidRDefault="009B5940" w:rsidP="009B5940">
      <w:pPr>
        <w:pStyle w:val="code"/>
      </w:pPr>
      <w:r>
        <w:t xml:space="preserve">        {</w:t>
      </w:r>
    </w:p>
    <w:p w14:paraId="7E7FE7AA" w14:textId="77777777" w:rsidR="009B5940" w:rsidRDefault="009B5940" w:rsidP="009B5940">
      <w:pPr>
        <w:pStyle w:val="code"/>
      </w:pPr>
      <w:r>
        <w:t xml:space="preserve">            y_edge[j] = j + 1;</w:t>
      </w:r>
    </w:p>
    <w:p w14:paraId="0BE76A82" w14:textId="77777777" w:rsidR="009B5940" w:rsidRDefault="009B5940" w:rsidP="009B5940">
      <w:pPr>
        <w:pStyle w:val="code"/>
      </w:pPr>
      <w:r>
        <w:t xml:space="preserve">        }</w:t>
      </w:r>
    </w:p>
    <w:p w14:paraId="47EDB98B" w14:textId="77777777" w:rsidR="009B5940" w:rsidRDefault="009B5940" w:rsidP="009B5940">
      <w:pPr>
        <w:pStyle w:val="code"/>
      </w:pPr>
      <w:r>
        <w:t xml:space="preserve">    }</w:t>
      </w:r>
    </w:p>
    <w:p w14:paraId="05F3EBCE" w14:textId="77777777" w:rsidR="009B5940" w:rsidRDefault="009B5940" w:rsidP="009B5940">
      <w:pPr>
        <w:pStyle w:val="code"/>
      </w:pPr>
      <w:r>
        <w:t xml:space="preserve">    void IcePlayer::LoadBitmap()</w:t>
      </w:r>
    </w:p>
    <w:p w14:paraId="79A9FD4C" w14:textId="77777777" w:rsidR="009B5940" w:rsidRDefault="009B5940" w:rsidP="009B5940">
      <w:pPr>
        <w:pStyle w:val="code"/>
      </w:pPr>
      <w:r>
        <w:lastRenderedPageBreak/>
        <w:t xml:space="preserve">    {</w:t>
      </w:r>
    </w:p>
    <w:p w14:paraId="0967470C" w14:textId="77777777" w:rsidR="009B5940" w:rsidRDefault="009B5940" w:rsidP="009B5940">
      <w:pPr>
        <w:pStyle w:val="code"/>
      </w:pPr>
      <w:r>
        <w:t xml:space="preserve">        animation.AddBitmap(ICE_RIGHT_RUN_1, RGB(255, 255, 255));</w:t>
      </w:r>
    </w:p>
    <w:p w14:paraId="5A1D4357" w14:textId="77777777" w:rsidR="009B5940" w:rsidRDefault="009B5940" w:rsidP="009B5940">
      <w:pPr>
        <w:pStyle w:val="code"/>
      </w:pPr>
      <w:r>
        <w:t xml:space="preserve">        animation.AddBitmap(ICE_RIGHT_RUN_2, RGB(255, 255, 255));</w:t>
      </w:r>
    </w:p>
    <w:p w14:paraId="2FAD5259" w14:textId="77777777" w:rsidR="009B5940" w:rsidRDefault="009B5940" w:rsidP="009B5940">
      <w:pPr>
        <w:pStyle w:val="code"/>
      </w:pPr>
      <w:r>
        <w:t xml:space="preserve">        animation.AddBitmap(ICE_RIGHT_RUN_3, RGB(255, 255, 255));</w:t>
      </w:r>
    </w:p>
    <w:p w14:paraId="273CEFD5" w14:textId="77777777" w:rsidR="009B5940" w:rsidRDefault="009B5940" w:rsidP="009B5940">
      <w:pPr>
        <w:pStyle w:val="code"/>
      </w:pPr>
      <w:r>
        <w:t xml:space="preserve">        animation1.AddBitmap(ICE_LEFT_RUN_1, RGB(255, 255, 255));</w:t>
      </w:r>
    </w:p>
    <w:p w14:paraId="67C98D80" w14:textId="77777777" w:rsidR="009B5940" w:rsidRDefault="009B5940" w:rsidP="009B5940">
      <w:pPr>
        <w:pStyle w:val="code"/>
      </w:pPr>
      <w:r>
        <w:t xml:space="preserve">        animation1.AddBitmap(ICE_LEFT_RUN_2, RGB(255, 255, 255));</w:t>
      </w:r>
    </w:p>
    <w:p w14:paraId="3A466083" w14:textId="77777777" w:rsidR="009B5940" w:rsidRDefault="009B5940" w:rsidP="009B5940">
      <w:pPr>
        <w:pStyle w:val="code"/>
      </w:pPr>
      <w:r>
        <w:t xml:space="preserve">        animation1.AddBitmap(ICE_LEFT_RUN_3, RGB(255, 255, 255));</w:t>
      </w:r>
    </w:p>
    <w:p w14:paraId="38F1427A" w14:textId="77777777" w:rsidR="009B5940" w:rsidRDefault="009B5940" w:rsidP="009B5940">
      <w:pPr>
        <w:pStyle w:val="code"/>
      </w:pPr>
      <w:r>
        <w:t xml:space="preserve">        bit.LoadBitmap(ICE_FRONT, RGB(255, 255, 255));</w:t>
      </w:r>
    </w:p>
    <w:p w14:paraId="1A9027B3" w14:textId="77777777" w:rsidR="009B5940" w:rsidRDefault="009B5940" w:rsidP="009B5940">
      <w:pPr>
        <w:pStyle w:val="code"/>
      </w:pPr>
      <w:r>
        <w:t xml:space="preserve">    }</w:t>
      </w:r>
    </w:p>
    <w:p w14:paraId="274FCEA7" w14:textId="77777777" w:rsidR="009B5940" w:rsidRDefault="009B5940" w:rsidP="009B5940">
      <w:pPr>
        <w:pStyle w:val="code"/>
      </w:pPr>
      <w:r>
        <w:t xml:space="preserve">    bool IcePlayer::frontBox(int bx, int by)</w:t>
      </w:r>
    </w:p>
    <w:p w14:paraId="3BB7A13A" w14:textId="77777777" w:rsidR="009B5940" w:rsidRDefault="009B5940" w:rsidP="009B5940">
      <w:pPr>
        <w:pStyle w:val="code"/>
      </w:pPr>
      <w:r>
        <w:t xml:space="preserve">    {</w:t>
      </w:r>
    </w:p>
    <w:p w14:paraId="0EB10FA1" w14:textId="77777777" w:rsidR="009B5940" w:rsidRDefault="009B5940" w:rsidP="009B5940">
      <w:pPr>
        <w:pStyle w:val="code"/>
      </w:pPr>
      <w:r>
        <w:t xml:space="preserve">        int x1 = bx;</w:t>
      </w:r>
    </w:p>
    <w:p w14:paraId="39B159FF" w14:textId="77777777" w:rsidR="009B5940" w:rsidRDefault="009B5940" w:rsidP="009B5940">
      <w:pPr>
        <w:pStyle w:val="code"/>
      </w:pPr>
      <w:r>
        <w:t xml:space="preserve">        int y1 = by;</w:t>
      </w:r>
    </w:p>
    <w:p w14:paraId="63D6628D" w14:textId="77777777" w:rsidR="009B5940" w:rsidRDefault="009B5940" w:rsidP="009B5940">
      <w:pPr>
        <w:pStyle w:val="code"/>
      </w:pPr>
      <w:r>
        <w:t xml:space="preserve">        int x2 = x1 + 35;</w:t>
      </w:r>
    </w:p>
    <w:p w14:paraId="328FB009" w14:textId="77777777" w:rsidR="009B5940" w:rsidRDefault="009B5940" w:rsidP="009B5940">
      <w:pPr>
        <w:pStyle w:val="code"/>
      </w:pPr>
      <w:r>
        <w:t xml:space="preserve">        int y2 = y1 + 35;</w:t>
      </w:r>
    </w:p>
    <w:p w14:paraId="4D6129ED" w14:textId="77777777" w:rsidR="009B5940" w:rsidRDefault="009B5940" w:rsidP="009B5940">
      <w:pPr>
        <w:pStyle w:val="code"/>
      </w:pPr>
      <w:r>
        <w:t xml:space="preserve">        return (x + 40 &gt;= x1 &amp;&amp; x &lt;= x2 &amp;&amp; y + 40 &gt;= y1 &amp;&amp; y &lt;= y2);</w:t>
      </w:r>
    </w:p>
    <w:p w14:paraId="23924F14" w14:textId="77777777" w:rsidR="009B5940" w:rsidRDefault="009B5940" w:rsidP="009B5940">
      <w:pPr>
        <w:pStyle w:val="code"/>
      </w:pPr>
      <w:r>
        <w:t xml:space="preserve">    }</w:t>
      </w:r>
    </w:p>
    <w:p w14:paraId="3EF06DE9" w14:textId="77777777" w:rsidR="009B5940" w:rsidRDefault="009B5940" w:rsidP="009B5940">
      <w:pPr>
        <w:pStyle w:val="code"/>
      </w:pPr>
      <w:r>
        <w:t xml:space="preserve">    bool IcePlayer::onBox(int bx, int by)</w:t>
      </w:r>
    </w:p>
    <w:p w14:paraId="28B54D9A" w14:textId="77777777" w:rsidR="009B5940" w:rsidRDefault="009B5940" w:rsidP="009B5940">
      <w:pPr>
        <w:pStyle w:val="code"/>
      </w:pPr>
      <w:r>
        <w:t xml:space="preserve">    {</w:t>
      </w:r>
    </w:p>
    <w:p w14:paraId="4E6ECB23" w14:textId="77777777" w:rsidR="009B5940" w:rsidRDefault="009B5940" w:rsidP="009B5940">
      <w:pPr>
        <w:pStyle w:val="code"/>
      </w:pPr>
      <w:r>
        <w:t xml:space="preserve">        int x1 = bx;</w:t>
      </w:r>
    </w:p>
    <w:p w14:paraId="0B73CE6B" w14:textId="77777777" w:rsidR="009B5940" w:rsidRDefault="009B5940" w:rsidP="009B5940">
      <w:pPr>
        <w:pStyle w:val="code"/>
      </w:pPr>
      <w:r>
        <w:t xml:space="preserve">        int y1 = by - 20;</w:t>
      </w:r>
    </w:p>
    <w:p w14:paraId="74C28408" w14:textId="77777777" w:rsidR="009B5940" w:rsidRDefault="009B5940" w:rsidP="009B5940">
      <w:pPr>
        <w:pStyle w:val="code"/>
      </w:pPr>
      <w:r>
        <w:t xml:space="preserve">        int x2 = x1 + 35;</w:t>
      </w:r>
    </w:p>
    <w:p w14:paraId="65502AB4" w14:textId="77777777" w:rsidR="009B5940" w:rsidRDefault="009B5940" w:rsidP="009B5940">
      <w:pPr>
        <w:pStyle w:val="code"/>
      </w:pPr>
      <w:r>
        <w:t xml:space="preserve">        int y2 = y1 + 40;</w:t>
      </w:r>
    </w:p>
    <w:p w14:paraId="4F8328B6" w14:textId="77777777" w:rsidR="009B5940" w:rsidRDefault="009B5940" w:rsidP="009B5940">
      <w:pPr>
        <w:pStyle w:val="code"/>
      </w:pPr>
      <w:r>
        <w:t xml:space="preserve">        return (x + 40 &gt;= x1 &amp;&amp; x &lt;= x2 &amp;&amp; y + 40 &gt;= y1 &amp;&amp; y &lt;= y2);</w:t>
      </w:r>
    </w:p>
    <w:p w14:paraId="75BDA87A" w14:textId="77777777" w:rsidR="009B5940" w:rsidRDefault="009B5940" w:rsidP="009B5940">
      <w:pPr>
        <w:pStyle w:val="code"/>
      </w:pPr>
      <w:r>
        <w:t xml:space="preserve">    }</w:t>
      </w:r>
    </w:p>
    <w:p w14:paraId="07F552C6" w14:textId="77777777" w:rsidR="009B5940" w:rsidRDefault="009B5940" w:rsidP="009B5940">
      <w:pPr>
        <w:pStyle w:val="code"/>
      </w:pPr>
      <w:r>
        <w:t xml:space="preserve">    void IcePlayer::setOnBox(bool a) {</w:t>
      </w:r>
    </w:p>
    <w:p w14:paraId="6975328B" w14:textId="77777777" w:rsidR="009B5940" w:rsidRDefault="009B5940" w:rsidP="009B5940">
      <w:pPr>
        <w:pStyle w:val="code"/>
      </w:pPr>
      <w:r>
        <w:t xml:space="preserve">        isOnBox = a;</w:t>
      </w:r>
    </w:p>
    <w:p w14:paraId="5020FCAD" w14:textId="77777777" w:rsidR="009B5940" w:rsidRDefault="009B5940" w:rsidP="009B5940">
      <w:pPr>
        <w:pStyle w:val="code"/>
      </w:pPr>
      <w:r>
        <w:t xml:space="preserve">    }</w:t>
      </w:r>
    </w:p>
    <w:p w14:paraId="1C8A4E32" w14:textId="77777777" w:rsidR="009B5940" w:rsidRDefault="009B5940" w:rsidP="009B5940">
      <w:pPr>
        <w:pStyle w:val="code"/>
      </w:pPr>
      <w:r>
        <w:t xml:space="preserve">    void IcePlayer::setFront(bool a)</w:t>
      </w:r>
    </w:p>
    <w:p w14:paraId="00E68360" w14:textId="77777777" w:rsidR="009B5940" w:rsidRDefault="009B5940" w:rsidP="009B5940">
      <w:pPr>
        <w:pStyle w:val="code"/>
      </w:pPr>
      <w:r>
        <w:t xml:space="preserve">    {</w:t>
      </w:r>
    </w:p>
    <w:p w14:paraId="264A97A0" w14:textId="77777777" w:rsidR="009B5940" w:rsidRDefault="009B5940" w:rsidP="009B5940">
      <w:pPr>
        <w:pStyle w:val="code"/>
      </w:pPr>
      <w:r>
        <w:t xml:space="preserve">        isFrontBox = a;</w:t>
      </w:r>
    </w:p>
    <w:p w14:paraId="16A78CE0" w14:textId="77777777" w:rsidR="009B5940" w:rsidRDefault="009B5940" w:rsidP="009B5940">
      <w:pPr>
        <w:pStyle w:val="code"/>
      </w:pPr>
      <w:r>
        <w:t xml:space="preserve">    }</w:t>
      </w:r>
    </w:p>
    <w:p w14:paraId="34D431C0" w14:textId="77777777" w:rsidR="009B5940" w:rsidRDefault="009B5940" w:rsidP="009B5940">
      <w:pPr>
        <w:pStyle w:val="code"/>
      </w:pPr>
      <w:r>
        <w:t xml:space="preserve">    bool IcePlayer::isLeftRightEmpty(int x, int y, int value)</w:t>
      </w:r>
    </w:p>
    <w:p w14:paraId="4B854FB4" w14:textId="77777777" w:rsidR="009B5940" w:rsidRDefault="009B5940" w:rsidP="009B5940">
      <w:pPr>
        <w:pStyle w:val="code"/>
      </w:pPr>
      <w:r>
        <w:t xml:space="preserve">    {</w:t>
      </w:r>
    </w:p>
    <w:p w14:paraId="544F9062" w14:textId="77777777" w:rsidR="009B5940" w:rsidRDefault="009B5940" w:rsidP="009B5940">
      <w:pPr>
        <w:pStyle w:val="code"/>
      </w:pPr>
      <w:r>
        <w:t xml:space="preserve">        int x_coord = 0, ycoord = 0;</w:t>
      </w:r>
    </w:p>
    <w:p w14:paraId="0B62D59F" w14:textId="77777777" w:rsidR="009B5940" w:rsidRDefault="009B5940" w:rsidP="009B5940">
      <w:pPr>
        <w:pStyle w:val="code"/>
      </w:pPr>
      <w:r>
        <w:t xml:space="preserve">        if (x &lt; 21 || x&gt;788 || y &lt; 21 || y&gt;578)</w:t>
      </w:r>
    </w:p>
    <w:p w14:paraId="69A9FC51" w14:textId="77777777" w:rsidR="009B5940" w:rsidRDefault="009B5940" w:rsidP="009B5940">
      <w:pPr>
        <w:pStyle w:val="code"/>
      </w:pPr>
      <w:r>
        <w:t xml:space="preserve">        {</w:t>
      </w:r>
    </w:p>
    <w:p w14:paraId="39419B2C" w14:textId="77777777" w:rsidR="009B5940" w:rsidRDefault="009B5940" w:rsidP="009B5940">
      <w:pPr>
        <w:pStyle w:val="code"/>
      </w:pPr>
      <w:r>
        <w:t xml:space="preserve">            return 0;</w:t>
      </w:r>
    </w:p>
    <w:p w14:paraId="24EAC878" w14:textId="77777777" w:rsidR="009B5940" w:rsidRDefault="009B5940" w:rsidP="009B5940">
      <w:pPr>
        <w:pStyle w:val="code"/>
      </w:pPr>
      <w:r>
        <w:t xml:space="preserve">        }</w:t>
      </w:r>
    </w:p>
    <w:p w14:paraId="5E196322" w14:textId="77777777" w:rsidR="009B5940" w:rsidRDefault="009B5940" w:rsidP="009B5940">
      <w:pPr>
        <w:pStyle w:val="code"/>
      </w:pPr>
      <w:r>
        <w:t xml:space="preserve">        bool result = 1;</w:t>
      </w:r>
    </w:p>
    <w:p w14:paraId="0EFCEA65" w14:textId="77777777" w:rsidR="009B5940" w:rsidRDefault="009B5940" w:rsidP="009B5940">
      <w:pPr>
        <w:pStyle w:val="code"/>
      </w:pPr>
      <w:r>
        <w:t xml:space="preserve">        if (value == 0) {</w:t>
      </w:r>
    </w:p>
    <w:p w14:paraId="17B8CC68" w14:textId="77777777" w:rsidR="009B5940" w:rsidRDefault="009B5940" w:rsidP="009B5940">
      <w:pPr>
        <w:pStyle w:val="code"/>
      </w:pPr>
      <w:r>
        <w:t xml:space="preserve">            for (int i = 0; i &lt; 800; i++)</w:t>
      </w:r>
    </w:p>
    <w:p w14:paraId="27866F99" w14:textId="77777777" w:rsidR="009B5940" w:rsidRDefault="009B5940" w:rsidP="009B5940">
      <w:pPr>
        <w:pStyle w:val="code"/>
      </w:pPr>
      <w:r>
        <w:t xml:space="preserve">            {</w:t>
      </w:r>
    </w:p>
    <w:p w14:paraId="6B7414CD" w14:textId="77777777" w:rsidR="009B5940" w:rsidRDefault="009B5940" w:rsidP="009B5940">
      <w:pPr>
        <w:pStyle w:val="code"/>
      </w:pPr>
      <w:r>
        <w:t xml:space="preserve">                if (x == x_edge[i]) {</w:t>
      </w:r>
    </w:p>
    <w:p w14:paraId="5F4EDC9B" w14:textId="77777777" w:rsidR="009B5940" w:rsidRDefault="009B5940" w:rsidP="009B5940">
      <w:pPr>
        <w:pStyle w:val="code"/>
      </w:pPr>
      <w:r>
        <w:t xml:space="preserve">                    x_coord = i;</w:t>
      </w:r>
    </w:p>
    <w:p w14:paraId="6F7201F1" w14:textId="77777777" w:rsidR="009B5940" w:rsidRDefault="009B5940" w:rsidP="009B5940">
      <w:pPr>
        <w:pStyle w:val="code"/>
      </w:pPr>
      <w:r>
        <w:t xml:space="preserve">                }</w:t>
      </w:r>
    </w:p>
    <w:p w14:paraId="03C18060" w14:textId="77777777" w:rsidR="009B5940" w:rsidRDefault="009B5940" w:rsidP="009B5940">
      <w:pPr>
        <w:pStyle w:val="code"/>
      </w:pPr>
      <w:r>
        <w:t xml:space="preserve">            }</w:t>
      </w:r>
    </w:p>
    <w:p w14:paraId="3166A63D" w14:textId="77777777" w:rsidR="009B5940" w:rsidRDefault="009B5940" w:rsidP="009B5940">
      <w:pPr>
        <w:pStyle w:val="code"/>
      </w:pPr>
      <w:r>
        <w:t xml:space="preserve">            for (int i = 0; i &lt; 600; i++)</w:t>
      </w:r>
    </w:p>
    <w:p w14:paraId="4A0430F3" w14:textId="77777777" w:rsidR="009B5940" w:rsidRDefault="009B5940" w:rsidP="009B5940">
      <w:pPr>
        <w:pStyle w:val="code"/>
      </w:pPr>
      <w:r>
        <w:t xml:space="preserve">            {</w:t>
      </w:r>
    </w:p>
    <w:p w14:paraId="1DD6BC5C" w14:textId="77777777" w:rsidR="009B5940" w:rsidRDefault="009B5940" w:rsidP="009B5940">
      <w:pPr>
        <w:pStyle w:val="code"/>
      </w:pPr>
      <w:r>
        <w:t xml:space="preserve">                if (y + value == y_edge[i]) {</w:t>
      </w:r>
    </w:p>
    <w:p w14:paraId="5204E658" w14:textId="77777777" w:rsidR="009B5940" w:rsidRDefault="009B5940" w:rsidP="009B5940">
      <w:pPr>
        <w:pStyle w:val="code"/>
      </w:pPr>
      <w:r>
        <w:t xml:space="preserve">                    ycoord = i;</w:t>
      </w:r>
    </w:p>
    <w:p w14:paraId="21059E67" w14:textId="77777777" w:rsidR="009B5940" w:rsidRDefault="009B5940" w:rsidP="009B5940">
      <w:pPr>
        <w:pStyle w:val="code"/>
      </w:pPr>
      <w:r>
        <w:t xml:space="preserve">                }</w:t>
      </w:r>
    </w:p>
    <w:p w14:paraId="6F9AA67D" w14:textId="77777777" w:rsidR="009B5940" w:rsidRDefault="009B5940" w:rsidP="009B5940">
      <w:pPr>
        <w:pStyle w:val="code"/>
      </w:pPr>
      <w:r>
        <w:t xml:space="preserve">            }</w:t>
      </w:r>
    </w:p>
    <w:p w14:paraId="1AF1F7C8" w14:textId="77777777" w:rsidR="009B5940" w:rsidRDefault="009B5940" w:rsidP="009B5940">
      <w:pPr>
        <w:pStyle w:val="code"/>
      </w:pPr>
      <w:r>
        <w:t xml:space="preserve">            result = map[ycoord / 10][x_coord / 10] &amp;&amp; result;</w:t>
      </w:r>
    </w:p>
    <w:p w14:paraId="4FBB7C90" w14:textId="77777777" w:rsidR="009B5940" w:rsidRDefault="009B5940" w:rsidP="009B5940">
      <w:pPr>
        <w:pStyle w:val="code"/>
      </w:pPr>
      <w:r>
        <w:t xml:space="preserve">        }</w:t>
      </w:r>
    </w:p>
    <w:p w14:paraId="66A67009" w14:textId="77777777" w:rsidR="009B5940" w:rsidRDefault="009B5940" w:rsidP="009B5940">
      <w:pPr>
        <w:pStyle w:val="code"/>
      </w:pPr>
      <w:r>
        <w:t xml:space="preserve">        else</w:t>
      </w:r>
    </w:p>
    <w:p w14:paraId="1A24ED4D" w14:textId="77777777" w:rsidR="009B5940" w:rsidRDefault="009B5940" w:rsidP="009B5940">
      <w:pPr>
        <w:pStyle w:val="code"/>
      </w:pPr>
      <w:r>
        <w:t xml:space="preserve">        {</w:t>
      </w:r>
    </w:p>
    <w:p w14:paraId="15B06942" w14:textId="77777777" w:rsidR="009B5940" w:rsidRDefault="009B5940" w:rsidP="009B5940">
      <w:pPr>
        <w:pStyle w:val="code"/>
      </w:pPr>
      <w:r>
        <w:t xml:space="preserve">            for (int i = 0; i &lt; 800; i++)</w:t>
      </w:r>
    </w:p>
    <w:p w14:paraId="2BC2CAFD" w14:textId="77777777" w:rsidR="009B5940" w:rsidRDefault="009B5940" w:rsidP="009B5940">
      <w:pPr>
        <w:pStyle w:val="code"/>
      </w:pPr>
      <w:r>
        <w:t xml:space="preserve">            {</w:t>
      </w:r>
    </w:p>
    <w:p w14:paraId="6AF226B9" w14:textId="77777777" w:rsidR="009B5940" w:rsidRDefault="009B5940" w:rsidP="009B5940">
      <w:pPr>
        <w:pStyle w:val="code"/>
      </w:pPr>
      <w:r>
        <w:t xml:space="preserve">                if (x == x_edge[i]) {</w:t>
      </w:r>
    </w:p>
    <w:p w14:paraId="66C466BD" w14:textId="77777777" w:rsidR="009B5940" w:rsidRDefault="009B5940" w:rsidP="009B5940">
      <w:pPr>
        <w:pStyle w:val="code"/>
      </w:pPr>
      <w:r>
        <w:t xml:space="preserve">                    x_coord = i;</w:t>
      </w:r>
    </w:p>
    <w:p w14:paraId="17A65148" w14:textId="77777777" w:rsidR="009B5940" w:rsidRDefault="009B5940" w:rsidP="009B5940">
      <w:pPr>
        <w:pStyle w:val="code"/>
      </w:pPr>
      <w:r>
        <w:t xml:space="preserve">                }</w:t>
      </w:r>
    </w:p>
    <w:p w14:paraId="6288EADB" w14:textId="77777777" w:rsidR="009B5940" w:rsidRDefault="009B5940" w:rsidP="009B5940">
      <w:pPr>
        <w:pStyle w:val="code"/>
      </w:pPr>
      <w:r>
        <w:t xml:space="preserve">            }</w:t>
      </w:r>
    </w:p>
    <w:p w14:paraId="39A6BA23" w14:textId="77777777" w:rsidR="009B5940" w:rsidRDefault="009B5940" w:rsidP="009B5940">
      <w:pPr>
        <w:pStyle w:val="code"/>
      </w:pPr>
    </w:p>
    <w:p w14:paraId="4C3F9DBE" w14:textId="77777777" w:rsidR="009B5940" w:rsidRDefault="009B5940" w:rsidP="009B5940">
      <w:pPr>
        <w:pStyle w:val="code"/>
      </w:pPr>
      <w:r>
        <w:t xml:space="preserve">            for (int j = 5; j &lt; 35; j += 3)</w:t>
      </w:r>
    </w:p>
    <w:p w14:paraId="3F93515F" w14:textId="77777777" w:rsidR="009B5940" w:rsidRDefault="009B5940" w:rsidP="009B5940">
      <w:pPr>
        <w:pStyle w:val="code"/>
      </w:pPr>
      <w:r>
        <w:t xml:space="preserve">            {</w:t>
      </w:r>
    </w:p>
    <w:p w14:paraId="11A59111" w14:textId="77777777" w:rsidR="009B5940" w:rsidRDefault="009B5940" w:rsidP="009B5940">
      <w:pPr>
        <w:pStyle w:val="code"/>
      </w:pPr>
      <w:r>
        <w:t xml:space="preserve">                for (int i = 0; i &lt; 600; i++)</w:t>
      </w:r>
    </w:p>
    <w:p w14:paraId="17BAEDB4" w14:textId="77777777" w:rsidR="009B5940" w:rsidRDefault="009B5940" w:rsidP="009B5940">
      <w:pPr>
        <w:pStyle w:val="code"/>
      </w:pPr>
      <w:r>
        <w:t xml:space="preserve">                {</w:t>
      </w:r>
    </w:p>
    <w:p w14:paraId="793DD287" w14:textId="77777777" w:rsidR="009B5940" w:rsidRDefault="009B5940" w:rsidP="009B5940">
      <w:pPr>
        <w:pStyle w:val="code"/>
      </w:pPr>
      <w:r>
        <w:t xml:space="preserve">                    if (y + j == y_edge[i]) {</w:t>
      </w:r>
    </w:p>
    <w:p w14:paraId="53C27177" w14:textId="77777777" w:rsidR="009B5940" w:rsidRDefault="009B5940" w:rsidP="009B5940">
      <w:pPr>
        <w:pStyle w:val="code"/>
      </w:pPr>
      <w:r>
        <w:lastRenderedPageBreak/>
        <w:t xml:space="preserve">                        ycoord = i;</w:t>
      </w:r>
    </w:p>
    <w:p w14:paraId="6587B5C6" w14:textId="77777777" w:rsidR="009B5940" w:rsidRDefault="009B5940" w:rsidP="009B5940">
      <w:pPr>
        <w:pStyle w:val="code"/>
      </w:pPr>
      <w:r>
        <w:t xml:space="preserve">                    }</w:t>
      </w:r>
    </w:p>
    <w:p w14:paraId="22555B14" w14:textId="77777777" w:rsidR="009B5940" w:rsidRDefault="009B5940" w:rsidP="009B5940">
      <w:pPr>
        <w:pStyle w:val="code"/>
      </w:pPr>
      <w:r>
        <w:t xml:space="preserve">                }</w:t>
      </w:r>
    </w:p>
    <w:p w14:paraId="3F93C231" w14:textId="77777777" w:rsidR="009B5940" w:rsidRDefault="009B5940" w:rsidP="009B5940">
      <w:pPr>
        <w:pStyle w:val="code"/>
      </w:pPr>
      <w:r>
        <w:t xml:space="preserve">                result = map[ycoord / 10][x_coord / 10] &amp;&amp; result;</w:t>
      </w:r>
    </w:p>
    <w:p w14:paraId="228DA6EC" w14:textId="77777777" w:rsidR="009B5940" w:rsidRDefault="009B5940" w:rsidP="009B5940">
      <w:pPr>
        <w:pStyle w:val="code"/>
      </w:pPr>
      <w:r>
        <w:t xml:space="preserve">            }</w:t>
      </w:r>
    </w:p>
    <w:p w14:paraId="2F496C66" w14:textId="77777777" w:rsidR="009B5940" w:rsidRDefault="009B5940" w:rsidP="009B5940">
      <w:pPr>
        <w:pStyle w:val="code"/>
      </w:pPr>
    </w:p>
    <w:p w14:paraId="2ED05587" w14:textId="77777777" w:rsidR="009B5940" w:rsidRDefault="009B5940" w:rsidP="009B5940">
      <w:pPr>
        <w:pStyle w:val="code"/>
      </w:pPr>
      <w:r>
        <w:t xml:space="preserve">        }</w:t>
      </w:r>
    </w:p>
    <w:p w14:paraId="096DF908" w14:textId="77777777" w:rsidR="009B5940" w:rsidRDefault="009B5940" w:rsidP="009B5940">
      <w:pPr>
        <w:pStyle w:val="code"/>
      </w:pPr>
    </w:p>
    <w:p w14:paraId="5AF76B57" w14:textId="77777777" w:rsidR="009B5940" w:rsidRDefault="009B5940" w:rsidP="009B5940">
      <w:pPr>
        <w:pStyle w:val="code"/>
      </w:pPr>
      <w:r>
        <w:t xml:space="preserve">        return map[ycoord / 10][x_coord / 10];</w:t>
      </w:r>
    </w:p>
    <w:p w14:paraId="60DDD4BA" w14:textId="77777777" w:rsidR="009B5940" w:rsidRDefault="009B5940" w:rsidP="009B5940">
      <w:pPr>
        <w:pStyle w:val="code"/>
      </w:pPr>
      <w:r>
        <w:t xml:space="preserve">    }</w:t>
      </w:r>
    </w:p>
    <w:p w14:paraId="3936C188" w14:textId="77777777" w:rsidR="009B5940" w:rsidRDefault="009B5940" w:rsidP="009B5940">
      <w:pPr>
        <w:pStyle w:val="code"/>
      </w:pPr>
      <w:r>
        <w:t xml:space="preserve">    int IcePlayer::getCoordX(int x, int y)</w:t>
      </w:r>
    </w:p>
    <w:p w14:paraId="04AB4FB5" w14:textId="77777777" w:rsidR="009B5940" w:rsidRDefault="009B5940" w:rsidP="009B5940">
      <w:pPr>
        <w:pStyle w:val="code"/>
      </w:pPr>
      <w:r>
        <w:t xml:space="preserve">    {</w:t>
      </w:r>
    </w:p>
    <w:p w14:paraId="3B1D894D" w14:textId="77777777" w:rsidR="009B5940" w:rsidRDefault="009B5940" w:rsidP="009B5940">
      <w:pPr>
        <w:pStyle w:val="code"/>
      </w:pPr>
      <w:r>
        <w:t xml:space="preserve">        int x_coord = 0, ycoord = 0;</w:t>
      </w:r>
    </w:p>
    <w:p w14:paraId="772931CD" w14:textId="77777777" w:rsidR="009B5940" w:rsidRDefault="009B5940" w:rsidP="009B5940">
      <w:pPr>
        <w:pStyle w:val="code"/>
      </w:pPr>
      <w:r>
        <w:t xml:space="preserve">        for (int i = 0; i &lt; 800; i++)</w:t>
      </w:r>
    </w:p>
    <w:p w14:paraId="026875B8" w14:textId="77777777" w:rsidR="009B5940" w:rsidRDefault="009B5940" w:rsidP="009B5940">
      <w:pPr>
        <w:pStyle w:val="code"/>
      </w:pPr>
      <w:r>
        <w:t xml:space="preserve">        {</w:t>
      </w:r>
    </w:p>
    <w:p w14:paraId="7C78CB36" w14:textId="77777777" w:rsidR="009B5940" w:rsidRDefault="009B5940" w:rsidP="009B5940">
      <w:pPr>
        <w:pStyle w:val="code"/>
      </w:pPr>
      <w:r>
        <w:t xml:space="preserve">            if (x &gt;= x_edge[i]) {</w:t>
      </w:r>
    </w:p>
    <w:p w14:paraId="4118DFBD" w14:textId="77777777" w:rsidR="009B5940" w:rsidRDefault="009B5940" w:rsidP="009B5940">
      <w:pPr>
        <w:pStyle w:val="code"/>
      </w:pPr>
      <w:r>
        <w:t xml:space="preserve">                x_coord = i;</w:t>
      </w:r>
    </w:p>
    <w:p w14:paraId="724C2FA5" w14:textId="77777777" w:rsidR="009B5940" w:rsidRDefault="009B5940" w:rsidP="009B5940">
      <w:pPr>
        <w:pStyle w:val="code"/>
      </w:pPr>
      <w:r>
        <w:t xml:space="preserve">            }</w:t>
      </w:r>
    </w:p>
    <w:p w14:paraId="6FCCD2E9" w14:textId="77777777" w:rsidR="009B5940" w:rsidRDefault="009B5940" w:rsidP="009B5940">
      <w:pPr>
        <w:pStyle w:val="code"/>
      </w:pPr>
      <w:r>
        <w:t xml:space="preserve">        }</w:t>
      </w:r>
    </w:p>
    <w:p w14:paraId="1FC42C28" w14:textId="77777777" w:rsidR="009B5940" w:rsidRDefault="009B5940" w:rsidP="009B5940">
      <w:pPr>
        <w:pStyle w:val="code"/>
      </w:pPr>
      <w:r>
        <w:t xml:space="preserve">        return x_coord;</w:t>
      </w:r>
    </w:p>
    <w:p w14:paraId="43DEC995" w14:textId="77777777" w:rsidR="009B5940" w:rsidRDefault="009B5940" w:rsidP="009B5940">
      <w:pPr>
        <w:pStyle w:val="code"/>
      </w:pPr>
      <w:r>
        <w:t xml:space="preserve">    }</w:t>
      </w:r>
    </w:p>
    <w:p w14:paraId="54E824CE" w14:textId="77777777" w:rsidR="009B5940" w:rsidRDefault="009B5940" w:rsidP="009B5940">
      <w:pPr>
        <w:pStyle w:val="code"/>
      </w:pPr>
      <w:r>
        <w:t xml:space="preserve">    int IcePlayer::getCoordY(int x, int y)</w:t>
      </w:r>
    </w:p>
    <w:p w14:paraId="68D8DE35" w14:textId="77777777" w:rsidR="009B5940" w:rsidRDefault="009B5940" w:rsidP="009B5940">
      <w:pPr>
        <w:pStyle w:val="code"/>
      </w:pPr>
      <w:r>
        <w:t xml:space="preserve">    {</w:t>
      </w:r>
    </w:p>
    <w:p w14:paraId="62D17C41" w14:textId="77777777" w:rsidR="009B5940" w:rsidRDefault="009B5940" w:rsidP="009B5940">
      <w:pPr>
        <w:pStyle w:val="code"/>
      </w:pPr>
      <w:r>
        <w:t xml:space="preserve">        int x_coord = 0, ycoord = 0;</w:t>
      </w:r>
    </w:p>
    <w:p w14:paraId="1998C420" w14:textId="77777777" w:rsidR="009B5940" w:rsidRDefault="009B5940" w:rsidP="009B5940">
      <w:pPr>
        <w:pStyle w:val="code"/>
      </w:pPr>
      <w:r>
        <w:t xml:space="preserve">        for (int i = 0; i &lt; 600; i++)</w:t>
      </w:r>
    </w:p>
    <w:p w14:paraId="14A8B26E" w14:textId="77777777" w:rsidR="009B5940" w:rsidRDefault="009B5940" w:rsidP="009B5940">
      <w:pPr>
        <w:pStyle w:val="code"/>
      </w:pPr>
      <w:r>
        <w:t xml:space="preserve">        {</w:t>
      </w:r>
    </w:p>
    <w:p w14:paraId="26D1DF48" w14:textId="77777777" w:rsidR="009B5940" w:rsidRDefault="009B5940" w:rsidP="009B5940">
      <w:pPr>
        <w:pStyle w:val="code"/>
      </w:pPr>
      <w:r>
        <w:t xml:space="preserve">            if (y &gt;= y_edge[i]) {</w:t>
      </w:r>
    </w:p>
    <w:p w14:paraId="5C6FA545" w14:textId="77777777" w:rsidR="009B5940" w:rsidRDefault="009B5940" w:rsidP="009B5940">
      <w:pPr>
        <w:pStyle w:val="code"/>
      </w:pPr>
      <w:r>
        <w:t xml:space="preserve">                ycoord = i;</w:t>
      </w:r>
    </w:p>
    <w:p w14:paraId="42243949" w14:textId="77777777" w:rsidR="009B5940" w:rsidRDefault="009B5940" w:rsidP="009B5940">
      <w:pPr>
        <w:pStyle w:val="code"/>
      </w:pPr>
      <w:r>
        <w:t xml:space="preserve">            }</w:t>
      </w:r>
    </w:p>
    <w:p w14:paraId="02B66A9C" w14:textId="77777777" w:rsidR="009B5940" w:rsidRDefault="009B5940" w:rsidP="009B5940">
      <w:pPr>
        <w:pStyle w:val="code"/>
      </w:pPr>
      <w:r>
        <w:t xml:space="preserve">        }</w:t>
      </w:r>
    </w:p>
    <w:p w14:paraId="2B2481EB" w14:textId="77777777" w:rsidR="009B5940" w:rsidRDefault="009B5940" w:rsidP="009B5940">
      <w:pPr>
        <w:pStyle w:val="code"/>
      </w:pPr>
      <w:r>
        <w:t xml:space="preserve">        return ycoord;</w:t>
      </w:r>
    </w:p>
    <w:p w14:paraId="3298E466" w14:textId="77777777" w:rsidR="009B5940" w:rsidRDefault="009B5940" w:rsidP="009B5940">
      <w:pPr>
        <w:pStyle w:val="code"/>
      </w:pPr>
      <w:r>
        <w:t xml:space="preserve">    }</w:t>
      </w:r>
    </w:p>
    <w:p w14:paraId="2E7EE73C" w14:textId="77777777" w:rsidR="009B5940" w:rsidRDefault="009B5940" w:rsidP="009B5940">
      <w:pPr>
        <w:pStyle w:val="code"/>
      </w:pPr>
      <w:r>
        <w:t xml:space="preserve">    void IcePlayer::setfloor()</w:t>
      </w:r>
    </w:p>
    <w:p w14:paraId="5579BBE4" w14:textId="77777777" w:rsidR="009B5940" w:rsidRDefault="009B5940" w:rsidP="009B5940">
      <w:pPr>
        <w:pStyle w:val="code"/>
      </w:pPr>
      <w:r>
        <w:t xml:space="preserve">    {</w:t>
      </w:r>
    </w:p>
    <w:p w14:paraId="3A2A0487" w14:textId="77777777" w:rsidR="009B5940" w:rsidRDefault="009B5940" w:rsidP="009B5940">
      <w:pPr>
        <w:pStyle w:val="code"/>
      </w:pPr>
      <w:r>
        <w:t xml:space="preserve">        if (!isOnButton)</w:t>
      </w:r>
    </w:p>
    <w:p w14:paraId="78FC7BB1" w14:textId="77777777" w:rsidR="009B5940" w:rsidRDefault="009B5940" w:rsidP="009B5940">
      <w:pPr>
        <w:pStyle w:val="code"/>
      </w:pPr>
      <w:r>
        <w:t xml:space="preserve">        {</w:t>
      </w:r>
    </w:p>
    <w:p w14:paraId="09222E8A" w14:textId="77777777" w:rsidR="009B5940" w:rsidRDefault="009B5940" w:rsidP="009B5940">
      <w:pPr>
        <w:pStyle w:val="code"/>
      </w:pPr>
      <w:r>
        <w:t xml:space="preserve">            if ((map[(y + 38) / 10][(x) / 10]) &amp;&amp; (map[(y + 38) / 10][(x + 30) / 10]) == 1) {</w:t>
      </w:r>
    </w:p>
    <w:p w14:paraId="7F6013B5" w14:textId="77777777" w:rsidR="009B5940" w:rsidRDefault="009B5940" w:rsidP="009B5940">
      <w:pPr>
        <w:pStyle w:val="code"/>
      </w:pPr>
      <w:r>
        <w:t xml:space="preserve">                if ((map[(y + 48) / 10][(x) / 10]) &amp;&amp; (map[(y + 48) / 10][(x + 30) / 10]) == 1) {</w:t>
      </w:r>
    </w:p>
    <w:p w14:paraId="23E11412" w14:textId="77777777" w:rsidR="009B5940" w:rsidRDefault="009B5940" w:rsidP="009B5940">
      <w:pPr>
        <w:pStyle w:val="code"/>
      </w:pPr>
      <w:r>
        <w:t xml:space="preserve">                    if ((map[(y + 58) / 10][(x) / 10]) &amp;&amp; (map[(y + 58) / 10][(x + 30) / 10]) == 1) {</w:t>
      </w:r>
    </w:p>
    <w:p w14:paraId="0CCBC032" w14:textId="77777777" w:rsidR="009B5940" w:rsidRDefault="009B5940" w:rsidP="009B5940">
      <w:pPr>
        <w:pStyle w:val="code"/>
      </w:pPr>
      <w:r>
        <w:t xml:space="preserve">                        if ((map[(y + 68) / 10][(x) / 10]) &amp;&amp; (map[(y + 68) / 10][(x + 30) / 10]) == 1) {</w:t>
      </w:r>
    </w:p>
    <w:p w14:paraId="7F9906D7" w14:textId="77777777" w:rsidR="009B5940" w:rsidRDefault="009B5940" w:rsidP="009B5940">
      <w:pPr>
        <w:pStyle w:val="code"/>
      </w:pPr>
      <w:r>
        <w:t xml:space="preserve">                            if ((map[(y + 78) / 10][(x) / 10]) &amp;&amp; (map[(y + 78) / 10][(x + 30) / 10]) == 1) {</w:t>
      </w:r>
    </w:p>
    <w:p w14:paraId="2CA86DA7" w14:textId="77777777" w:rsidR="009B5940" w:rsidRDefault="009B5940" w:rsidP="009B5940">
      <w:pPr>
        <w:pStyle w:val="code"/>
      </w:pPr>
      <w:r>
        <w:t xml:space="preserve">                                if ((map[(y + 88) / 10][(x) / 10]) &amp;&amp; (map[(y + 88) / 10][(x + 30) / 10]) == 1) {</w:t>
      </w:r>
    </w:p>
    <w:p w14:paraId="548369C5" w14:textId="77777777" w:rsidR="009B5940" w:rsidRDefault="009B5940" w:rsidP="009B5940">
      <w:pPr>
        <w:pStyle w:val="code"/>
      </w:pPr>
      <w:r>
        <w:t xml:space="preserve">                                    if ((map[(y + 98) / 10][(x) / 10]) &amp;&amp; (map[(y + 98) / 10][(x + 30) / 10]) == 1) {</w:t>
      </w:r>
    </w:p>
    <w:p w14:paraId="507D9D0E" w14:textId="77777777" w:rsidR="009B5940" w:rsidRDefault="009B5940" w:rsidP="009B5940">
      <w:pPr>
        <w:pStyle w:val="code"/>
      </w:pPr>
      <w:r>
        <w:t xml:space="preserve">                                        if ((map[(y + 108) / 10][(x) / 10]) &amp;&amp; (map[(y + 108) / 10][(x + 30) / 10]) == 1) {</w:t>
      </w:r>
    </w:p>
    <w:p w14:paraId="7DFF10E7" w14:textId="77777777" w:rsidR="009B5940" w:rsidRDefault="009B5940" w:rsidP="009B5940">
      <w:pPr>
        <w:pStyle w:val="code"/>
      </w:pPr>
      <w:r>
        <w:t xml:space="preserve">                                            if ((map[(y + 118) / 10][(x) / 10]) &amp;&amp; (map[(y + 118) / 10][(x + 30) / 10]) == 1) {</w:t>
      </w:r>
    </w:p>
    <w:p w14:paraId="3D38608F" w14:textId="77777777" w:rsidR="009B5940" w:rsidRDefault="009B5940" w:rsidP="009B5940">
      <w:pPr>
        <w:pStyle w:val="code"/>
      </w:pPr>
    </w:p>
    <w:p w14:paraId="36DD247E" w14:textId="77777777" w:rsidR="009B5940" w:rsidRDefault="009B5940" w:rsidP="009B5940">
      <w:pPr>
        <w:pStyle w:val="code"/>
      </w:pPr>
      <w:r>
        <w:t xml:space="preserve">                                                floor = (((y + 38) / 10) + 9) * 10;</w:t>
      </w:r>
    </w:p>
    <w:p w14:paraId="5CCDC7BE" w14:textId="77777777" w:rsidR="009B5940" w:rsidRDefault="009B5940" w:rsidP="009B5940">
      <w:pPr>
        <w:pStyle w:val="code"/>
      </w:pPr>
      <w:r>
        <w:t xml:space="preserve">                                            }</w:t>
      </w:r>
    </w:p>
    <w:p w14:paraId="5D74B949" w14:textId="77777777" w:rsidR="009B5940" w:rsidRDefault="009B5940" w:rsidP="009B5940">
      <w:pPr>
        <w:pStyle w:val="code"/>
      </w:pPr>
      <w:r>
        <w:t xml:space="preserve">                                            else {</w:t>
      </w:r>
    </w:p>
    <w:p w14:paraId="61F5099F" w14:textId="77777777" w:rsidR="009B5940" w:rsidRDefault="009B5940" w:rsidP="009B5940">
      <w:pPr>
        <w:pStyle w:val="code"/>
      </w:pPr>
      <w:r>
        <w:t xml:space="preserve">                                                floor = (((y + 38) / 10) + 8) * 10;</w:t>
      </w:r>
    </w:p>
    <w:p w14:paraId="107F0C61" w14:textId="77777777" w:rsidR="009B5940" w:rsidRDefault="009B5940" w:rsidP="009B5940">
      <w:pPr>
        <w:pStyle w:val="code"/>
      </w:pPr>
      <w:r>
        <w:t xml:space="preserve">                                            }</w:t>
      </w:r>
    </w:p>
    <w:p w14:paraId="750AA320" w14:textId="77777777" w:rsidR="009B5940" w:rsidRDefault="009B5940" w:rsidP="009B5940">
      <w:pPr>
        <w:pStyle w:val="code"/>
      </w:pPr>
      <w:r>
        <w:t xml:space="preserve">                                        }</w:t>
      </w:r>
    </w:p>
    <w:p w14:paraId="3421042D" w14:textId="77777777" w:rsidR="009B5940" w:rsidRDefault="009B5940" w:rsidP="009B5940">
      <w:pPr>
        <w:pStyle w:val="code"/>
      </w:pPr>
      <w:r>
        <w:t xml:space="preserve">                                        else {</w:t>
      </w:r>
    </w:p>
    <w:p w14:paraId="71AA0E6F" w14:textId="77777777" w:rsidR="009B5940" w:rsidRDefault="009B5940" w:rsidP="009B5940">
      <w:pPr>
        <w:pStyle w:val="code"/>
      </w:pPr>
      <w:r>
        <w:t xml:space="preserve">                                            floor = (((y + 38) / 10) + 7) * 10;</w:t>
      </w:r>
    </w:p>
    <w:p w14:paraId="23F89B3B" w14:textId="77777777" w:rsidR="009B5940" w:rsidRDefault="009B5940" w:rsidP="009B5940">
      <w:pPr>
        <w:pStyle w:val="code"/>
      </w:pPr>
      <w:r>
        <w:t xml:space="preserve">                                        }</w:t>
      </w:r>
    </w:p>
    <w:p w14:paraId="1367F749" w14:textId="77777777" w:rsidR="009B5940" w:rsidRDefault="009B5940" w:rsidP="009B5940">
      <w:pPr>
        <w:pStyle w:val="code"/>
      </w:pPr>
      <w:r>
        <w:t xml:space="preserve">                                    }</w:t>
      </w:r>
    </w:p>
    <w:p w14:paraId="16865EA0" w14:textId="77777777" w:rsidR="009B5940" w:rsidRDefault="009B5940" w:rsidP="009B5940">
      <w:pPr>
        <w:pStyle w:val="code"/>
      </w:pPr>
      <w:r>
        <w:t xml:space="preserve">                                    else {</w:t>
      </w:r>
    </w:p>
    <w:p w14:paraId="3BE8CEF5" w14:textId="77777777" w:rsidR="009B5940" w:rsidRDefault="009B5940" w:rsidP="009B5940">
      <w:pPr>
        <w:pStyle w:val="code"/>
      </w:pPr>
      <w:r>
        <w:t xml:space="preserve">                                        floor = (((y + 38) / 10) + 6) * 10;</w:t>
      </w:r>
    </w:p>
    <w:p w14:paraId="6D5854A2" w14:textId="77777777" w:rsidR="009B5940" w:rsidRDefault="009B5940" w:rsidP="009B5940">
      <w:pPr>
        <w:pStyle w:val="code"/>
      </w:pPr>
      <w:r>
        <w:t xml:space="preserve">                                    }</w:t>
      </w:r>
    </w:p>
    <w:p w14:paraId="70B3BD90" w14:textId="77777777" w:rsidR="009B5940" w:rsidRDefault="009B5940" w:rsidP="009B5940">
      <w:pPr>
        <w:pStyle w:val="code"/>
      </w:pPr>
      <w:r>
        <w:t xml:space="preserve">                                }</w:t>
      </w:r>
    </w:p>
    <w:p w14:paraId="3A7C411D" w14:textId="77777777" w:rsidR="009B5940" w:rsidRDefault="009B5940" w:rsidP="009B5940">
      <w:pPr>
        <w:pStyle w:val="code"/>
      </w:pPr>
      <w:r>
        <w:t xml:space="preserve">                                else {</w:t>
      </w:r>
    </w:p>
    <w:p w14:paraId="4BDABC7E" w14:textId="77777777" w:rsidR="009B5940" w:rsidRDefault="009B5940" w:rsidP="009B5940">
      <w:pPr>
        <w:pStyle w:val="code"/>
      </w:pPr>
      <w:r>
        <w:t xml:space="preserve">                                    floor = (((y + 38) / 10) + 5) * 10;</w:t>
      </w:r>
    </w:p>
    <w:p w14:paraId="217E0824" w14:textId="77777777" w:rsidR="009B5940" w:rsidRDefault="009B5940" w:rsidP="009B5940">
      <w:pPr>
        <w:pStyle w:val="code"/>
      </w:pPr>
      <w:r>
        <w:t xml:space="preserve">                                }</w:t>
      </w:r>
    </w:p>
    <w:p w14:paraId="7B0B02CC" w14:textId="77777777" w:rsidR="009B5940" w:rsidRDefault="009B5940" w:rsidP="009B5940">
      <w:pPr>
        <w:pStyle w:val="code"/>
      </w:pPr>
      <w:r>
        <w:t xml:space="preserve">                            }</w:t>
      </w:r>
    </w:p>
    <w:p w14:paraId="70775560" w14:textId="77777777" w:rsidR="009B5940" w:rsidRDefault="009B5940" w:rsidP="009B5940">
      <w:pPr>
        <w:pStyle w:val="code"/>
      </w:pPr>
      <w:r>
        <w:t xml:space="preserve">                            else {</w:t>
      </w:r>
    </w:p>
    <w:p w14:paraId="2D133B16" w14:textId="77777777" w:rsidR="009B5940" w:rsidRDefault="009B5940" w:rsidP="009B5940">
      <w:pPr>
        <w:pStyle w:val="code"/>
      </w:pPr>
      <w:r>
        <w:t xml:space="preserve">                                floor = (((y + 38) / 10) + 4) * 10;</w:t>
      </w:r>
    </w:p>
    <w:p w14:paraId="55CE9488" w14:textId="77777777" w:rsidR="009B5940" w:rsidRDefault="009B5940" w:rsidP="009B5940">
      <w:pPr>
        <w:pStyle w:val="code"/>
      </w:pPr>
      <w:r>
        <w:t xml:space="preserve">                            }</w:t>
      </w:r>
    </w:p>
    <w:p w14:paraId="71250191" w14:textId="77777777" w:rsidR="009B5940" w:rsidRDefault="009B5940" w:rsidP="009B5940">
      <w:pPr>
        <w:pStyle w:val="code"/>
      </w:pPr>
      <w:r>
        <w:lastRenderedPageBreak/>
        <w:t xml:space="preserve">                        }</w:t>
      </w:r>
    </w:p>
    <w:p w14:paraId="33BA018D" w14:textId="77777777" w:rsidR="009B5940" w:rsidRDefault="009B5940" w:rsidP="009B5940">
      <w:pPr>
        <w:pStyle w:val="code"/>
      </w:pPr>
      <w:r>
        <w:t xml:space="preserve">                        else {</w:t>
      </w:r>
    </w:p>
    <w:p w14:paraId="01DA4B07" w14:textId="77777777" w:rsidR="009B5940" w:rsidRDefault="009B5940" w:rsidP="009B5940">
      <w:pPr>
        <w:pStyle w:val="code"/>
      </w:pPr>
      <w:r>
        <w:t xml:space="preserve">                            floor = (((y + 38) / 10) + 3) * 10;</w:t>
      </w:r>
    </w:p>
    <w:p w14:paraId="2E7D05FD" w14:textId="77777777" w:rsidR="009B5940" w:rsidRDefault="009B5940" w:rsidP="009B5940">
      <w:pPr>
        <w:pStyle w:val="code"/>
      </w:pPr>
      <w:r>
        <w:t xml:space="preserve">                        }</w:t>
      </w:r>
    </w:p>
    <w:p w14:paraId="0D5B8877" w14:textId="77777777" w:rsidR="009B5940" w:rsidRDefault="009B5940" w:rsidP="009B5940">
      <w:pPr>
        <w:pStyle w:val="code"/>
      </w:pPr>
      <w:r>
        <w:t xml:space="preserve">                    }</w:t>
      </w:r>
    </w:p>
    <w:p w14:paraId="0B8F07A3" w14:textId="77777777" w:rsidR="009B5940" w:rsidRDefault="009B5940" w:rsidP="009B5940">
      <w:pPr>
        <w:pStyle w:val="code"/>
      </w:pPr>
      <w:r>
        <w:t xml:space="preserve">                    else {</w:t>
      </w:r>
    </w:p>
    <w:p w14:paraId="0924B9DB" w14:textId="77777777" w:rsidR="009B5940" w:rsidRDefault="009B5940" w:rsidP="009B5940">
      <w:pPr>
        <w:pStyle w:val="code"/>
      </w:pPr>
      <w:r>
        <w:t xml:space="preserve">                        floor = (((y + 38) / 10) + 2) * 10;</w:t>
      </w:r>
    </w:p>
    <w:p w14:paraId="60FABE87" w14:textId="77777777" w:rsidR="009B5940" w:rsidRDefault="009B5940" w:rsidP="009B5940">
      <w:pPr>
        <w:pStyle w:val="code"/>
      </w:pPr>
      <w:r>
        <w:t xml:space="preserve">                    }</w:t>
      </w:r>
    </w:p>
    <w:p w14:paraId="0E6C352F" w14:textId="77777777" w:rsidR="009B5940" w:rsidRDefault="009B5940" w:rsidP="009B5940">
      <w:pPr>
        <w:pStyle w:val="code"/>
      </w:pPr>
      <w:r>
        <w:t xml:space="preserve">                }</w:t>
      </w:r>
    </w:p>
    <w:p w14:paraId="68411461" w14:textId="77777777" w:rsidR="009B5940" w:rsidRDefault="009B5940" w:rsidP="009B5940">
      <w:pPr>
        <w:pStyle w:val="code"/>
      </w:pPr>
      <w:r>
        <w:t xml:space="preserve">                else {</w:t>
      </w:r>
    </w:p>
    <w:p w14:paraId="23B7B1F2" w14:textId="77777777" w:rsidR="009B5940" w:rsidRDefault="009B5940" w:rsidP="009B5940">
      <w:pPr>
        <w:pStyle w:val="code"/>
      </w:pPr>
      <w:r>
        <w:t xml:space="preserve">                    floor = (((y + 38) / 10) + 1) * 10;</w:t>
      </w:r>
    </w:p>
    <w:p w14:paraId="5932492F" w14:textId="77777777" w:rsidR="009B5940" w:rsidRDefault="009B5940" w:rsidP="009B5940">
      <w:pPr>
        <w:pStyle w:val="code"/>
      </w:pPr>
      <w:r>
        <w:t xml:space="preserve">                }</w:t>
      </w:r>
    </w:p>
    <w:p w14:paraId="792E79B8" w14:textId="77777777" w:rsidR="009B5940" w:rsidRDefault="009B5940" w:rsidP="009B5940">
      <w:pPr>
        <w:pStyle w:val="code"/>
      </w:pPr>
      <w:r>
        <w:t xml:space="preserve">            }</w:t>
      </w:r>
    </w:p>
    <w:p w14:paraId="07008C65" w14:textId="77777777" w:rsidR="009B5940" w:rsidRDefault="009B5940" w:rsidP="009B5940">
      <w:pPr>
        <w:pStyle w:val="code"/>
      </w:pPr>
      <w:r>
        <w:t xml:space="preserve">            else {</w:t>
      </w:r>
    </w:p>
    <w:p w14:paraId="3B16BE9B" w14:textId="77777777" w:rsidR="009B5940" w:rsidRDefault="009B5940" w:rsidP="009B5940">
      <w:pPr>
        <w:pStyle w:val="code"/>
      </w:pPr>
      <w:r>
        <w:t xml:space="preserve">                floor = ((y + 38) / 10) * 10;</w:t>
      </w:r>
    </w:p>
    <w:p w14:paraId="729B17D2" w14:textId="77777777" w:rsidR="009B5940" w:rsidRDefault="009B5940" w:rsidP="009B5940">
      <w:pPr>
        <w:pStyle w:val="code"/>
      </w:pPr>
      <w:r>
        <w:t xml:space="preserve">            }</w:t>
      </w:r>
    </w:p>
    <w:p w14:paraId="42EDD97C" w14:textId="77777777" w:rsidR="009B5940" w:rsidRDefault="009B5940" w:rsidP="009B5940">
      <w:pPr>
        <w:pStyle w:val="code"/>
      </w:pPr>
      <w:r>
        <w:t xml:space="preserve">        }</w:t>
      </w:r>
    </w:p>
    <w:p w14:paraId="39BD502D" w14:textId="77777777" w:rsidR="009B5940" w:rsidRDefault="009B5940" w:rsidP="009B5940">
      <w:pPr>
        <w:pStyle w:val="code"/>
      </w:pPr>
      <w:r>
        <w:t xml:space="preserve">        if (floor &gt;= 580) {</w:t>
      </w:r>
    </w:p>
    <w:p w14:paraId="2EB997EE" w14:textId="77777777" w:rsidR="009B5940" w:rsidRDefault="009B5940" w:rsidP="009B5940">
      <w:pPr>
        <w:pStyle w:val="code"/>
      </w:pPr>
      <w:r>
        <w:t xml:space="preserve">            floor = 579;</w:t>
      </w:r>
    </w:p>
    <w:p w14:paraId="2106472D" w14:textId="77777777" w:rsidR="009B5940" w:rsidRDefault="009B5940" w:rsidP="009B5940">
      <w:pPr>
        <w:pStyle w:val="code"/>
      </w:pPr>
      <w:r>
        <w:t xml:space="preserve">        }</w:t>
      </w:r>
    </w:p>
    <w:p w14:paraId="08E5484B" w14:textId="77777777" w:rsidR="009B5940" w:rsidRDefault="009B5940" w:rsidP="009B5940">
      <w:pPr>
        <w:pStyle w:val="code"/>
      </w:pPr>
      <w:r>
        <w:t xml:space="preserve">        if ((x + 20 &gt;= 122 &amp;&amp; x + 20 &lt; 157 &amp;&amp; y + 40 &gt;= 21 &amp;&amp; y + 40 &lt; 229) &amp;&amp; isOnBox)</w:t>
      </w:r>
    </w:p>
    <w:p w14:paraId="5F130889" w14:textId="77777777" w:rsidR="009B5940" w:rsidRDefault="009B5940" w:rsidP="009B5940">
      <w:pPr>
        <w:pStyle w:val="code"/>
      </w:pPr>
      <w:r>
        <w:t xml:space="preserve">        {</w:t>
      </w:r>
    </w:p>
    <w:p w14:paraId="783B5ECF" w14:textId="77777777" w:rsidR="009B5940" w:rsidRDefault="009B5940" w:rsidP="009B5940">
      <w:pPr>
        <w:pStyle w:val="code"/>
      </w:pPr>
      <w:r>
        <w:t xml:space="preserve">            floor = 194;</w:t>
      </w:r>
    </w:p>
    <w:p w14:paraId="18B132BF" w14:textId="77777777" w:rsidR="009B5940" w:rsidRDefault="009B5940" w:rsidP="009B5940">
      <w:pPr>
        <w:pStyle w:val="code"/>
      </w:pPr>
      <w:r>
        <w:t xml:space="preserve">        }</w:t>
      </w:r>
    </w:p>
    <w:p w14:paraId="60F4937D" w14:textId="77777777" w:rsidR="009B5940" w:rsidRDefault="009B5940" w:rsidP="009B5940">
      <w:pPr>
        <w:pStyle w:val="code"/>
      </w:pPr>
      <w:r>
        <w:t xml:space="preserve">    }</w:t>
      </w:r>
    </w:p>
    <w:p w14:paraId="21CB14E7" w14:textId="77777777" w:rsidR="009B5940" w:rsidRDefault="009B5940" w:rsidP="009B5940">
      <w:pPr>
        <w:pStyle w:val="code"/>
      </w:pPr>
      <w:r>
        <w:t xml:space="preserve">    void IcePlayer::OnMove1() {</w:t>
      </w:r>
    </w:p>
    <w:p w14:paraId="06EDAA61" w14:textId="77777777" w:rsidR="009B5940" w:rsidRDefault="009B5940" w:rsidP="009B5940">
      <w:pPr>
        <w:pStyle w:val="code"/>
      </w:pPr>
      <w:r>
        <w:t xml:space="preserve">        if (!rising &amp;&amp; velocity == initial_velocity) {</w:t>
      </w:r>
    </w:p>
    <w:p w14:paraId="66ADF126" w14:textId="77777777" w:rsidR="009B5940" w:rsidRDefault="009B5940" w:rsidP="009B5940">
      <w:pPr>
        <w:pStyle w:val="code"/>
      </w:pPr>
      <w:r>
        <w:t xml:space="preserve">            y = floor - 38;</w:t>
      </w:r>
    </w:p>
    <w:p w14:paraId="3A093B90" w14:textId="77777777" w:rsidR="009B5940" w:rsidRDefault="009B5940" w:rsidP="009B5940">
      <w:pPr>
        <w:pStyle w:val="code"/>
      </w:pPr>
    </w:p>
    <w:p w14:paraId="0F3EC75A" w14:textId="77777777" w:rsidR="009B5940" w:rsidRDefault="009B5940" w:rsidP="009B5940">
      <w:pPr>
        <w:pStyle w:val="code"/>
      </w:pPr>
      <w:r>
        <w:t xml:space="preserve">        }</w:t>
      </w:r>
    </w:p>
    <w:p w14:paraId="76727878" w14:textId="77777777" w:rsidR="009B5940" w:rsidRDefault="009B5940" w:rsidP="009B5940">
      <w:pPr>
        <w:pStyle w:val="code"/>
      </w:pPr>
      <w:r>
        <w:t xml:space="preserve">    }</w:t>
      </w:r>
    </w:p>
    <w:p w14:paraId="20849D50" w14:textId="77777777" w:rsidR="009B5940" w:rsidRDefault="009B5940" w:rsidP="009B5940">
      <w:pPr>
        <w:pStyle w:val="code"/>
      </w:pPr>
      <w:r>
        <w:t xml:space="preserve">    void IcePlayer::OnMove()</w:t>
      </w:r>
    </w:p>
    <w:p w14:paraId="1A93DA82" w14:textId="77777777" w:rsidR="009B5940" w:rsidRDefault="009B5940" w:rsidP="009B5940">
      <w:pPr>
        <w:pStyle w:val="code"/>
      </w:pPr>
      <w:r>
        <w:t xml:space="preserve">    {</w:t>
      </w:r>
    </w:p>
    <w:p w14:paraId="35327BE7" w14:textId="77777777" w:rsidR="009B5940" w:rsidRDefault="009B5940" w:rsidP="009B5940">
      <w:pPr>
        <w:pStyle w:val="code"/>
      </w:pPr>
      <w:r>
        <w:t xml:space="preserve">        const int STEP_SIZE = 7;</w:t>
      </w:r>
    </w:p>
    <w:p w14:paraId="6CC81C1D" w14:textId="77777777" w:rsidR="009B5940" w:rsidRDefault="009B5940" w:rsidP="009B5940">
      <w:pPr>
        <w:pStyle w:val="code"/>
      </w:pPr>
      <w:r>
        <w:t xml:space="preserve">        animation.OnMove();</w:t>
      </w:r>
    </w:p>
    <w:p w14:paraId="53EB8483" w14:textId="77777777" w:rsidR="009B5940" w:rsidRDefault="009B5940" w:rsidP="009B5940">
      <w:pPr>
        <w:pStyle w:val="code"/>
      </w:pPr>
      <w:r>
        <w:t xml:space="preserve">        animation1.OnMove();</w:t>
      </w:r>
    </w:p>
    <w:p w14:paraId="0D4778B9" w14:textId="77777777" w:rsidR="009B5940" w:rsidRDefault="009B5940" w:rsidP="009B5940">
      <w:pPr>
        <w:pStyle w:val="code"/>
      </w:pPr>
      <w:r>
        <w:t xml:space="preserve">        if (isMood) {</w:t>
      </w:r>
    </w:p>
    <w:p w14:paraId="09EF109A" w14:textId="77777777" w:rsidR="009B5940" w:rsidRDefault="009B5940" w:rsidP="009B5940">
      <w:pPr>
        <w:pStyle w:val="code"/>
      </w:pPr>
      <w:r>
        <w:t xml:space="preserve">            for (int i = 2; i &lt;= 8; i++) {</w:t>
      </w:r>
    </w:p>
    <w:p w14:paraId="335C8AAF" w14:textId="77777777" w:rsidR="009B5940" w:rsidRDefault="009B5940" w:rsidP="009B5940">
      <w:pPr>
        <w:pStyle w:val="code"/>
      </w:pPr>
      <w:r>
        <w:t xml:space="preserve">                map[37][i] = 0;</w:t>
      </w:r>
    </w:p>
    <w:p w14:paraId="004131E5" w14:textId="77777777" w:rsidR="009B5940" w:rsidRDefault="009B5940" w:rsidP="009B5940">
      <w:pPr>
        <w:pStyle w:val="code"/>
      </w:pPr>
      <w:r>
        <w:t xml:space="preserve">            }</w:t>
      </w:r>
    </w:p>
    <w:p w14:paraId="6023DB42" w14:textId="77777777" w:rsidR="009B5940" w:rsidRDefault="009B5940" w:rsidP="009B5940">
      <w:pPr>
        <w:pStyle w:val="code"/>
      </w:pPr>
      <w:r>
        <w:t xml:space="preserve">        }</w:t>
      </w:r>
    </w:p>
    <w:p w14:paraId="5A9F4E3D" w14:textId="77777777" w:rsidR="009B5940" w:rsidRDefault="009B5940" w:rsidP="009B5940">
      <w:pPr>
        <w:pStyle w:val="code"/>
      </w:pPr>
      <w:r>
        <w:t xml:space="preserve">        else {</w:t>
      </w:r>
    </w:p>
    <w:p w14:paraId="2C896B87" w14:textId="77777777" w:rsidR="009B5940" w:rsidRDefault="009B5940" w:rsidP="009B5940">
      <w:pPr>
        <w:pStyle w:val="code"/>
      </w:pPr>
      <w:r>
        <w:t xml:space="preserve">            for (int i = 2; i &lt;= 8; i++) {</w:t>
      </w:r>
    </w:p>
    <w:p w14:paraId="2EEEED11" w14:textId="77777777" w:rsidR="009B5940" w:rsidRDefault="009B5940" w:rsidP="009B5940">
      <w:pPr>
        <w:pStyle w:val="code"/>
      </w:pPr>
      <w:r>
        <w:t xml:space="preserve">                map[37][i] = 1;</w:t>
      </w:r>
    </w:p>
    <w:p w14:paraId="1F09628B" w14:textId="77777777" w:rsidR="009B5940" w:rsidRDefault="009B5940" w:rsidP="009B5940">
      <w:pPr>
        <w:pStyle w:val="code"/>
      </w:pPr>
      <w:r>
        <w:t xml:space="preserve">            }</w:t>
      </w:r>
    </w:p>
    <w:p w14:paraId="46163F45" w14:textId="77777777" w:rsidR="009B5940" w:rsidRDefault="009B5940" w:rsidP="009B5940">
      <w:pPr>
        <w:pStyle w:val="code"/>
      </w:pPr>
      <w:r>
        <w:t xml:space="preserve">        }</w:t>
      </w:r>
    </w:p>
    <w:p w14:paraId="5E860C90" w14:textId="77777777" w:rsidR="009B5940" w:rsidRDefault="009B5940" w:rsidP="009B5940">
      <w:pPr>
        <w:pStyle w:val="code"/>
      </w:pPr>
      <w:r>
        <w:t xml:space="preserve">        if (stage == 2) {</w:t>
      </w:r>
    </w:p>
    <w:p w14:paraId="579CC9A0" w14:textId="77777777" w:rsidR="009B5940" w:rsidRDefault="009B5940" w:rsidP="009B5940">
      <w:pPr>
        <w:pStyle w:val="code"/>
      </w:pPr>
      <w:r>
        <w:t xml:space="preserve">            if (isButton2) {</w:t>
      </w:r>
    </w:p>
    <w:p w14:paraId="34EFECBF" w14:textId="77777777" w:rsidR="009B5940" w:rsidRDefault="009B5940" w:rsidP="009B5940">
      <w:pPr>
        <w:pStyle w:val="code"/>
      </w:pPr>
      <w:r>
        <w:t xml:space="preserve">                for (int i = 11; i &lt;= 12; i++) {</w:t>
      </w:r>
    </w:p>
    <w:p w14:paraId="735A2B42" w14:textId="77777777" w:rsidR="009B5940" w:rsidRDefault="009B5940" w:rsidP="009B5940">
      <w:pPr>
        <w:pStyle w:val="code"/>
      </w:pPr>
      <w:r>
        <w:t xml:space="preserve">                    for (int j = 35; j &lt;= 44; j++) {</w:t>
      </w:r>
    </w:p>
    <w:p w14:paraId="653A74F1" w14:textId="77777777" w:rsidR="009B5940" w:rsidRDefault="009B5940" w:rsidP="009B5940">
      <w:pPr>
        <w:pStyle w:val="code"/>
      </w:pPr>
      <w:r>
        <w:t xml:space="preserve">                        map[i][j] = 0;</w:t>
      </w:r>
    </w:p>
    <w:p w14:paraId="0EA52608" w14:textId="77777777" w:rsidR="009B5940" w:rsidRDefault="009B5940" w:rsidP="009B5940">
      <w:pPr>
        <w:pStyle w:val="code"/>
      </w:pPr>
      <w:r>
        <w:t xml:space="preserve">                    }</w:t>
      </w:r>
    </w:p>
    <w:p w14:paraId="70B0CAA2" w14:textId="77777777" w:rsidR="009B5940" w:rsidRDefault="009B5940" w:rsidP="009B5940">
      <w:pPr>
        <w:pStyle w:val="code"/>
      </w:pPr>
      <w:r>
        <w:t xml:space="preserve">                }</w:t>
      </w:r>
    </w:p>
    <w:p w14:paraId="495A9EDD" w14:textId="77777777" w:rsidR="009B5940" w:rsidRDefault="009B5940" w:rsidP="009B5940">
      <w:pPr>
        <w:pStyle w:val="code"/>
      </w:pPr>
      <w:r>
        <w:t xml:space="preserve">            }</w:t>
      </w:r>
    </w:p>
    <w:p w14:paraId="348D616C" w14:textId="77777777" w:rsidR="009B5940" w:rsidRDefault="009B5940" w:rsidP="009B5940">
      <w:pPr>
        <w:pStyle w:val="code"/>
      </w:pPr>
      <w:r>
        <w:t xml:space="preserve">            else {</w:t>
      </w:r>
    </w:p>
    <w:p w14:paraId="2EDF3D9C" w14:textId="77777777" w:rsidR="009B5940" w:rsidRDefault="009B5940" w:rsidP="009B5940">
      <w:pPr>
        <w:pStyle w:val="code"/>
      </w:pPr>
      <w:r>
        <w:t xml:space="preserve">                for (int i = 11; i &lt;= 12; i++) {</w:t>
      </w:r>
    </w:p>
    <w:p w14:paraId="454B4730" w14:textId="77777777" w:rsidR="009B5940" w:rsidRDefault="009B5940" w:rsidP="009B5940">
      <w:pPr>
        <w:pStyle w:val="code"/>
      </w:pPr>
      <w:r>
        <w:t xml:space="preserve">                    for (int j = 35; j &lt;= 44; j++) {</w:t>
      </w:r>
    </w:p>
    <w:p w14:paraId="73F6DB25" w14:textId="77777777" w:rsidR="009B5940" w:rsidRDefault="009B5940" w:rsidP="009B5940">
      <w:pPr>
        <w:pStyle w:val="code"/>
      </w:pPr>
      <w:r>
        <w:t xml:space="preserve">                        map[i][j] = 1;</w:t>
      </w:r>
    </w:p>
    <w:p w14:paraId="60420B0F" w14:textId="77777777" w:rsidR="009B5940" w:rsidRDefault="009B5940" w:rsidP="009B5940">
      <w:pPr>
        <w:pStyle w:val="code"/>
      </w:pPr>
      <w:r>
        <w:t xml:space="preserve">                    }</w:t>
      </w:r>
    </w:p>
    <w:p w14:paraId="60AF1896" w14:textId="77777777" w:rsidR="009B5940" w:rsidRDefault="009B5940" w:rsidP="009B5940">
      <w:pPr>
        <w:pStyle w:val="code"/>
      </w:pPr>
      <w:r>
        <w:t xml:space="preserve">                }</w:t>
      </w:r>
    </w:p>
    <w:p w14:paraId="384F200A" w14:textId="77777777" w:rsidR="009B5940" w:rsidRDefault="009B5940" w:rsidP="009B5940">
      <w:pPr>
        <w:pStyle w:val="code"/>
      </w:pPr>
      <w:r>
        <w:t xml:space="preserve">            }</w:t>
      </w:r>
    </w:p>
    <w:p w14:paraId="4E8CE88A" w14:textId="77777777" w:rsidR="009B5940" w:rsidRDefault="009B5940" w:rsidP="009B5940">
      <w:pPr>
        <w:pStyle w:val="code"/>
      </w:pPr>
      <w:r>
        <w:t xml:space="preserve">            if (isButton3) {</w:t>
      </w:r>
    </w:p>
    <w:p w14:paraId="0EC1C5DC" w14:textId="77777777" w:rsidR="009B5940" w:rsidRDefault="009B5940" w:rsidP="009B5940">
      <w:pPr>
        <w:pStyle w:val="code"/>
      </w:pPr>
      <w:r>
        <w:t xml:space="preserve">                for (int i = 33; i &lt;= 40; i++) {</w:t>
      </w:r>
    </w:p>
    <w:p w14:paraId="3AD04697" w14:textId="77777777" w:rsidR="009B5940" w:rsidRDefault="009B5940" w:rsidP="009B5940">
      <w:pPr>
        <w:pStyle w:val="code"/>
      </w:pPr>
      <w:r>
        <w:t xml:space="preserve">                    for (int j = 40; j &lt;= 41; j++) {</w:t>
      </w:r>
    </w:p>
    <w:p w14:paraId="6330D523" w14:textId="77777777" w:rsidR="009B5940" w:rsidRDefault="009B5940" w:rsidP="009B5940">
      <w:pPr>
        <w:pStyle w:val="code"/>
      </w:pPr>
      <w:r>
        <w:t xml:space="preserve">                        map[i][j] = 1;</w:t>
      </w:r>
    </w:p>
    <w:p w14:paraId="636D8817" w14:textId="77777777" w:rsidR="009B5940" w:rsidRDefault="009B5940" w:rsidP="009B5940">
      <w:pPr>
        <w:pStyle w:val="code"/>
      </w:pPr>
      <w:r>
        <w:t xml:space="preserve">                    }</w:t>
      </w:r>
    </w:p>
    <w:p w14:paraId="7C0AB52A" w14:textId="77777777" w:rsidR="009B5940" w:rsidRDefault="009B5940" w:rsidP="009B5940">
      <w:pPr>
        <w:pStyle w:val="code"/>
      </w:pPr>
      <w:r>
        <w:t xml:space="preserve">                }</w:t>
      </w:r>
    </w:p>
    <w:p w14:paraId="41D51228" w14:textId="77777777" w:rsidR="009B5940" w:rsidRDefault="009B5940" w:rsidP="009B5940">
      <w:pPr>
        <w:pStyle w:val="code"/>
      </w:pPr>
      <w:r>
        <w:t xml:space="preserve">            }</w:t>
      </w:r>
    </w:p>
    <w:p w14:paraId="262652C9" w14:textId="77777777" w:rsidR="009B5940" w:rsidRDefault="009B5940" w:rsidP="009B5940">
      <w:pPr>
        <w:pStyle w:val="code"/>
      </w:pPr>
      <w:r>
        <w:t xml:space="preserve">            else {</w:t>
      </w:r>
    </w:p>
    <w:p w14:paraId="2742C316" w14:textId="77777777" w:rsidR="009B5940" w:rsidRDefault="009B5940" w:rsidP="009B5940">
      <w:pPr>
        <w:pStyle w:val="code"/>
      </w:pPr>
      <w:r>
        <w:lastRenderedPageBreak/>
        <w:t xml:space="preserve">                for (int i = 33; i &lt;= 40; i++) {</w:t>
      </w:r>
    </w:p>
    <w:p w14:paraId="4742E335" w14:textId="77777777" w:rsidR="009B5940" w:rsidRDefault="009B5940" w:rsidP="009B5940">
      <w:pPr>
        <w:pStyle w:val="code"/>
      </w:pPr>
      <w:r>
        <w:t xml:space="preserve">                    for (int j = 40; j &lt;= 41; j++) {</w:t>
      </w:r>
    </w:p>
    <w:p w14:paraId="6C133547" w14:textId="77777777" w:rsidR="009B5940" w:rsidRDefault="009B5940" w:rsidP="009B5940">
      <w:pPr>
        <w:pStyle w:val="code"/>
      </w:pPr>
      <w:r>
        <w:t xml:space="preserve">                        map[i][j] = 0;</w:t>
      </w:r>
    </w:p>
    <w:p w14:paraId="37EFDA82" w14:textId="77777777" w:rsidR="009B5940" w:rsidRDefault="009B5940" w:rsidP="009B5940">
      <w:pPr>
        <w:pStyle w:val="code"/>
      </w:pPr>
      <w:r>
        <w:t xml:space="preserve">                    }</w:t>
      </w:r>
    </w:p>
    <w:p w14:paraId="079E6E7E" w14:textId="77777777" w:rsidR="009B5940" w:rsidRDefault="009B5940" w:rsidP="009B5940">
      <w:pPr>
        <w:pStyle w:val="code"/>
      </w:pPr>
      <w:r>
        <w:t xml:space="preserve">                }</w:t>
      </w:r>
    </w:p>
    <w:p w14:paraId="64019344" w14:textId="77777777" w:rsidR="009B5940" w:rsidRDefault="009B5940" w:rsidP="009B5940">
      <w:pPr>
        <w:pStyle w:val="code"/>
      </w:pPr>
      <w:r>
        <w:t xml:space="preserve">            }</w:t>
      </w:r>
    </w:p>
    <w:p w14:paraId="2B7B7A16" w14:textId="77777777" w:rsidR="009B5940" w:rsidRDefault="009B5940" w:rsidP="009B5940">
      <w:pPr>
        <w:pStyle w:val="code"/>
      </w:pPr>
      <w:r>
        <w:t xml:space="preserve">        }</w:t>
      </w:r>
    </w:p>
    <w:p w14:paraId="3B07646D" w14:textId="77777777" w:rsidR="009B5940" w:rsidRDefault="009B5940" w:rsidP="009B5940">
      <w:pPr>
        <w:pStyle w:val="code"/>
      </w:pPr>
      <w:r>
        <w:t xml:space="preserve">        if (!rising &amp;&amp; velocity == initial_velocity) {</w:t>
      </w:r>
    </w:p>
    <w:p w14:paraId="25A4798C" w14:textId="77777777" w:rsidR="009B5940" w:rsidRDefault="009B5940" w:rsidP="009B5940">
      <w:pPr>
        <w:pStyle w:val="code"/>
      </w:pPr>
      <w:r>
        <w:t xml:space="preserve">            y = floor - 38;</w:t>
      </w:r>
    </w:p>
    <w:p w14:paraId="31D7C26E" w14:textId="77777777" w:rsidR="009B5940" w:rsidRDefault="009B5940" w:rsidP="009B5940">
      <w:pPr>
        <w:pStyle w:val="code"/>
      </w:pPr>
    </w:p>
    <w:p w14:paraId="3D4AD63F" w14:textId="77777777" w:rsidR="009B5940" w:rsidRDefault="009B5940" w:rsidP="009B5940">
      <w:pPr>
        <w:pStyle w:val="code"/>
      </w:pPr>
      <w:r>
        <w:t xml:space="preserve">        }</w:t>
      </w:r>
    </w:p>
    <w:p w14:paraId="7B09F205" w14:textId="77777777" w:rsidR="009B5940" w:rsidRDefault="009B5940" w:rsidP="009B5940">
      <w:pPr>
        <w:pStyle w:val="code"/>
      </w:pPr>
    </w:p>
    <w:p w14:paraId="4796A06E" w14:textId="77777777" w:rsidR="009B5940" w:rsidRDefault="009B5940" w:rsidP="009B5940">
      <w:pPr>
        <w:pStyle w:val="code"/>
      </w:pPr>
      <w:r>
        <w:t xml:space="preserve">        if (isMovingLeft)</w:t>
      </w:r>
    </w:p>
    <w:p w14:paraId="7895641D" w14:textId="77777777" w:rsidR="009B5940" w:rsidRDefault="009B5940" w:rsidP="009B5940">
      <w:pPr>
        <w:pStyle w:val="code"/>
      </w:pPr>
      <w:r>
        <w:t xml:space="preserve">            if (isLeftRightEmpty(x - STEP_SIZE, y, 1) &amp;&amp; x &gt; 20 &amp;&amp; isFrontBox == false) {</w:t>
      </w:r>
    </w:p>
    <w:p w14:paraId="162EA9AB" w14:textId="77777777" w:rsidR="009B5940" w:rsidRDefault="009B5940" w:rsidP="009B5940">
      <w:pPr>
        <w:pStyle w:val="code"/>
      </w:pPr>
      <w:r>
        <w:t xml:space="preserve">                x -= STEP_SIZE;</w:t>
      </w:r>
    </w:p>
    <w:p w14:paraId="172FC5C9" w14:textId="77777777" w:rsidR="009B5940" w:rsidRDefault="009B5940" w:rsidP="009B5940">
      <w:pPr>
        <w:pStyle w:val="code"/>
      </w:pPr>
      <w:r>
        <w:t xml:space="preserve">                setfloor();</w:t>
      </w:r>
    </w:p>
    <w:p w14:paraId="1EC3807F" w14:textId="77777777" w:rsidR="009B5940" w:rsidRDefault="009B5940" w:rsidP="009B5940">
      <w:pPr>
        <w:pStyle w:val="code"/>
      </w:pPr>
      <w:r>
        <w:t xml:space="preserve">            }</w:t>
      </w:r>
    </w:p>
    <w:p w14:paraId="4D253EC2" w14:textId="77777777" w:rsidR="009B5940" w:rsidRDefault="009B5940" w:rsidP="009B5940">
      <w:pPr>
        <w:pStyle w:val="code"/>
      </w:pPr>
      <w:r>
        <w:t xml:space="preserve">        if (isMovingRight)</w:t>
      </w:r>
    </w:p>
    <w:p w14:paraId="28E58247" w14:textId="77777777" w:rsidR="009B5940" w:rsidRDefault="009B5940" w:rsidP="009B5940">
      <w:pPr>
        <w:pStyle w:val="code"/>
      </w:pPr>
      <w:r>
        <w:t xml:space="preserve">            if (isLeftRightEmpty(x + 38 + STEP_SIZE, y, 1) &amp;&amp; x &lt; 778) {</w:t>
      </w:r>
    </w:p>
    <w:p w14:paraId="07C3A38E" w14:textId="77777777" w:rsidR="009B5940" w:rsidRDefault="009B5940" w:rsidP="009B5940">
      <w:pPr>
        <w:pStyle w:val="code"/>
      </w:pPr>
      <w:r>
        <w:t xml:space="preserve">                x += STEP_SIZE;</w:t>
      </w:r>
    </w:p>
    <w:p w14:paraId="7766362E" w14:textId="77777777" w:rsidR="009B5940" w:rsidRDefault="009B5940" w:rsidP="009B5940">
      <w:pPr>
        <w:pStyle w:val="code"/>
      </w:pPr>
      <w:r>
        <w:t xml:space="preserve">                setfloor();</w:t>
      </w:r>
    </w:p>
    <w:p w14:paraId="27397A60" w14:textId="77777777" w:rsidR="009B5940" w:rsidRDefault="009B5940" w:rsidP="009B5940">
      <w:pPr>
        <w:pStyle w:val="code"/>
      </w:pPr>
      <w:r>
        <w:t xml:space="preserve">            }</w:t>
      </w:r>
    </w:p>
    <w:p w14:paraId="63186B7F" w14:textId="77777777" w:rsidR="009B5940" w:rsidRDefault="009B5940" w:rsidP="009B5940">
      <w:pPr>
        <w:pStyle w:val="code"/>
      </w:pPr>
      <w:r>
        <w:t xml:space="preserve">        if (isMovingUp) {</w:t>
      </w:r>
    </w:p>
    <w:p w14:paraId="3AE0D0F0" w14:textId="77777777" w:rsidR="009B5940" w:rsidRDefault="009B5940" w:rsidP="009B5940">
      <w:pPr>
        <w:pStyle w:val="code"/>
      </w:pPr>
      <w:r>
        <w:t xml:space="preserve">            rising = true;</w:t>
      </w:r>
    </w:p>
    <w:p w14:paraId="5DBC4CF2" w14:textId="77777777" w:rsidR="009B5940" w:rsidRDefault="009B5940" w:rsidP="009B5940">
      <w:pPr>
        <w:pStyle w:val="code"/>
      </w:pPr>
      <w:r>
        <w:t xml:space="preserve">            isMovingUp = false;</w:t>
      </w:r>
    </w:p>
    <w:p w14:paraId="1BE0BDE0" w14:textId="77777777" w:rsidR="009B5940" w:rsidRDefault="009B5940" w:rsidP="009B5940">
      <w:pPr>
        <w:pStyle w:val="code"/>
      </w:pPr>
      <w:r>
        <w:t xml:space="preserve">        }</w:t>
      </w:r>
    </w:p>
    <w:p w14:paraId="17E10BAD" w14:textId="77777777" w:rsidR="009B5940" w:rsidRDefault="009B5940" w:rsidP="009B5940">
      <w:pPr>
        <w:pStyle w:val="code"/>
      </w:pPr>
      <w:r>
        <w:rPr>
          <w:rFonts w:hint="eastAsia"/>
        </w:rPr>
        <w:t xml:space="preserve">        if (rising) {            // </w:t>
      </w:r>
      <w:r>
        <w:rPr>
          <w:rFonts w:hint="eastAsia"/>
        </w:rPr>
        <w:t>上升狀態</w:t>
      </w:r>
    </w:p>
    <w:p w14:paraId="2F89A266" w14:textId="77777777" w:rsidR="009B5940" w:rsidRDefault="009B5940" w:rsidP="009B5940">
      <w:pPr>
        <w:pStyle w:val="code"/>
      </w:pPr>
      <w:r>
        <w:t xml:space="preserve">            if (velocity &gt; 0) {</w:t>
      </w:r>
    </w:p>
    <w:p w14:paraId="4E27DF85" w14:textId="77777777" w:rsidR="009B5940" w:rsidRDefault="009B5940" w:rsidP="009B5940">
      <w:pPr>
        <w:pStyle w:val="code"/>
      </w:pPr>
      <w:r>
        <w:t xml:space="preserve">                if (!isLeftRightEmpty(x, y - 1, 0))</w:t>
      </w:r>
    </w:p>
    <w:p w14:paraId="6AB6E18F" w14:textId="77777777" w:rsidR="009B5940" w:rsidRDefault="009B5940" w:rsidP="009B5940">
      <w:pPr>
        <w:pStyle w:val="code"/>
      </w:pPr>
      <w:r>
        <w:t xml:space="preserve">                {</w:t>
      </w:r>
    </w:p>
    <w:p w14:paraId="04F8088A" w14:textId="77777777" w:rsidR="009B5940" w:rsidRDefault="009B5940" w:rsidP="009B5940">
      <w:pPr>
        <w:pStyle w:val="code"/>
      </w:pPr>
      <w:r>
        <w:t xml:space="preserve">                    velocity -= 2;</w:t>
      </w:r>
    </w:p>
    <w:p w14:paraId="3A6C4497" w14:textId="77777777" w:rsidR="009B5940" w:rsidRDefault="009B5940" w:rsidP="009B5940">
      <w:pPr>
        <w:pStyle w:val="code"/>
      </w:pPr>
      <w:r>
        <w:t xml:space="preserve">                    setfloor();</w:t>
      </w:r>
    </w:p>
    <w:p w14:paraId="66902002" w14:textId="77777777" w:rsidR="009B5940" w:rsidRDefault="009B5940" w:rsidP="009B5940">
      <w:pPr>
        <w:pStyle w:val="code"/>
      </w:pPr>
      <w:r>
        <w:t xml:space="preserve">                }</w:t>
      </w:r>
    </w:p>
    <w:p w14:paraId="4228CDAF" w14:textId="77777777" w:rsidR="009B5940" w:rsidRDefault="009B5940" w:rsidP="009B5940">
      <w:pPr>
        <w:pStyle w:val="code"/>
      </w:pPr>
      <w:r>
        <w:t xml:space="preserve">                else</w:t>
      </w:r>
    </w:p>
    <w:p w14:paraId="32678E10" w14:textId="77777777" w:rsidR="009B5940" w:rsidRDefault="009B5940" w:rsidP="009B5940">
      <w:pPr>
        <w:pStyle w:val="code"/>
      </w:pPr>
      <w:r>
        <w:t xml:space="preserve">                {</w:t>
      </w:r>
    </w:p>
    <w:p w14:paraId="49C1CD56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    y -= velocity;    // </w:t>
      </w:r>
      <w:r>
        <w:rPr>
          <w:rFonts w:hint="eastAsia"/>
        </w:rPr>
        <w:t>當速度</w:t>
      </w:r>
      <w:r>
        <w:rPr>
          <w:rFonts w:hint="eastAsia"/>
        </w:rPr>
        <w:t xml:space="preserve"> &gt; 0</w:t>
      </w:r>
      <w:r>
        <w:rPr>
          <w:rFonts w:hint="eastAsia"/>
        </w:rPr>
        <w:t>時，</w:t>
      </w:r>
      <w:r>
        <w:rPr>
          <w:rFonts w:hint="eastAsia"/>
        </w:rPr>
        <w:t>y</w:t>
      </w:r>
      <w:r>
        <w:rPr>
          <w:rFonts w:hint="eastAsia"/>
        </w:rPr>
        <w:t>軸上升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r>
        <w:rPr>
          <w:rFonts w:hint="eastAsia"/>
        </w:rPr>
        <w:t>個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2AEF27B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    velocity--;        // </w:t>
      </w:r>
      <w:r>
        <w:rPr>
          <w:rFonts w:hint="eastAsia"/>
        </w:rPr>
        <w:t>受重力影響，下次的上升速度降低</w:t>
      </w:r>
    </w:p>
    <w:p w14:paraId="33D2AE22" w14:textId="77777777" w:rsidR="009B5940" w:rsidRDefault="009B5940" w:rsidP="009B5940">
      <w:pPr>
        <w:pStyle w:val="code"/>
      </w:pPr>
      <w:r>
        <w:t xml:space="preserve">                    setfloor();</w:t>
      </w:r>
    </w:p>
    <w:p w14:paraId="346F195B" w14:textId="77777777" w:rsidR="009B5940" w:rsidRDefault="009B5940" w:rsidP="009B5940">
      <w:pPr>
        <w:pStyle w:val="code"/>
      </w:pPr>
      <w:r>
        <w:t xml:space="preserve">                }</w:t>
      </w:r>
    </w:p>
    <w:p w14:paraId="252C8B15" w14:textId="77777777" w:rsidR="009B5940" w:rsidRDefault="009B5940" w:rsidP="009B5940">
      <w:pPr>
        <w:pStyle w:val="code"/>
      </w:pPr>
    </w:p>
    <w:p w14:paraId="38E061FF" w14:textId="77777777" w:rsidR="009B5940" w:rsidRDefault="009B5940" w:rsidP="009B5940">
      <w:pPr>
        <w:pStyle w:val="code"/>
      </w:pPr>
      <w:r>
        <w:t xml:space="preserve">            }</w:t>
      </w:r>
    </w:p>
    <w:p w14:paraId="131C446A" w14:textId="77777777" w:rsidR="009B5940" w:rsidRDefault="009B5940" w:rsidP="009B5940">
      <w:pPr>
        <w:pStyle w:val="code"/>
      </w:pPr>
      <w:r>
        <w:t xml:space="preserve">            else {</w:t>
      </w:r>
    </w:p>
    <w:p w14:paraId="3E7942A4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rising = false; // </w:t>
      </w:r>
      <w:r>
        <w:rPr>
          <w:rFonts w:hint="eastAsia"/>
        </w:rPr>
        <w:t>當速度</w:t>
      </w:r>
      <w:r>
        <w:rPr>
          <w:rFonts w:hint="eastAsia"/>
        </w:rPr>
        <w:t xml:space="preserve"> &lt;= 0</w:t>
      </w:r>
      <w:r>
        <w:rPr>
          <w:rFonts w:hint="eastAsia"/>
        </w:rPr>
        <w:t>，上升終止，下次改為下降</w:t>
      </w:r>
    </w:p>
    <w:p w14:paraId="4CFE66E4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velocity = 1;    // </w:t>
      </w:r>
      <w:r>
        <w:rPr>
          <w:rFonts w:hint="eastAsia"/>
        </w:rPr>
        <w:t>下降的初速</w:t>
      </w:r>
      <w:r>
        <w:rPr>
          <w:rFonts w:hint="eastAsia"/>
        </w:rPr>
        <w:t>(velocity)</w:t>
      </w:r>
      <w:r>
        <w:rPr>
          <w:rFonts w:hint="eastAsia"/>
        </w:rPr>
        <w:t>為</w:t>
      </w:r>
      <w:r>
        <w:rPr>
          <w:rFonts w:hint="eastAsia"/>
        </w:rPr>
        <w:t>1</w:t>
      </w:r>
    </w:p>
    <w:p w14:paraId="56BE2672" w14:textId="77777777" w:rsidR="009B5940" w:rsidRDefault="009B5940" w:rsidP="009B5940">
      <w:pPr>
        <w:pStyle w:val="code"/>
      </w:pPr>
      <w:r>
        <w:t xml:space="preserve">            }</w:t>
      </w:r>
    </w:p>
    <w:p w14:paraId="57D5D9A6" w14:textId="77777777" w:rsidR="009B5940" w:rsidRDefault="009B5940" w:rsidP="009B5940">
      <w:pPr>
        <w:pStyle w:val="code"/>
      </w:pPr>
    </w:p>
    <w:p w14:paraId="420BA745" w14:textId="77777777" w:rsidR="009B5940" w:rsidRDefault="009B5940" w:rsidP="009B5940">
      <w:pPr>
        <w:pStyle w:val="code"/>
      </w:pPr>
      <w:r>
        <w:t xml:space="preserve">        }</w:t>
      </w:r>
    </w:p>
    <w:p w14:paraId="541CE678" w14:textId="77777777" w:rsidR="009B5940" w:rsidRDefault="009B5940" w:rsidP="009B5940">
      <w:pPr>
        <w:pStyle w:val="code"/>
      </w:pPr>
      <w:r>
        <w:rPr>
          <w:rFonts w:hint="eastAsia"/>
        </w:rPr>
        <w:t xml:space="preserve">        else {                // </w:t>
      </w:r>
      <w:r>
        <w:rPr>
          <w:rFonts w:hint="eastAsia"/>
        </w:rPr>
        <w:t>下降狀態</w:t>
      </w:r>
    </w:p>
    <w:p w14:paraId="73C272B7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if (y &lt; floor - 39) {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還沒碰到地板</w:t>
      </w:r>
    </w:p>
    <w:p w14:paraId="05B7D09E" w14:textId="77777777" w:rsidR="009B5940" w:rsidRDefault="009B5940" w:rsidP="009B5940">
      <w:pPr>
        <w:pStyle w:val="code"/>
      </w:pPr>
      <w:r>
        <w:t xml:space="preserve">                if (velocity &lt; 9) {</w:t>
      </w:r>
    </w:p>
    <w:p w14:paraId="77CAF3DE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    y += velocity;    // y</w:t>
      </w:r>
      <w:r>
        <w:rPr>
          <w:rFonts w:hint="eastAsia"/>
        </w:rPr>
        <w:t>軸下降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r>
        <w:rPr>
          <w:rFonts w:hint="eastAsia"/>
        </w:rPr>
        <w:t>個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3FFA8DE0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    velocity++;        // </w:t>
      </w:r>
      <w:r>
        <w:rPr>
          <w:rFonts w:hint="eastAsia"/>
        </w:rPr>
        <w:t>受重力影響，下次的下降速度增加</w:t>
      </w:r>
    </w:p>
    <w:p w14:paraId="0A219887" w14:textId="77777777" w:rsidR="009B5940" w:rsidRDefault="009B5940" w:rsidP="009B5940">
      <w:pPr>
        <w:pStyle w:val="code"/>
      </w:pPr>
      <w:r>
        <w:t xml:space="preserve">                    setfloor();</w:t>
      </w:r>
    </w:p>
    <w:p w14:paraId="45E537D4" w14:textId="77777777" w:rsidR="009B5940" w:rsidRDefault="009B5940" w:rsidP="009B5940">
      <w:pPr>
        <w:pStyle w:val="code"/>
      </w:pPr>
    </w:p>
    <w:p w14:paraId="059B901E" w14:textId="77777777" w:rsidR="009B5940" w:rsidRDefault="009B5940" w:rsidP="009B5940">
      <w:pPr>
        <w:pStyle w:val="code"/>
      </w:pPr>
      <w:r>
        <w:t xml:space="preserve">                }</w:t>
      </w:r>
    </w:p>
    <w:p w14:paraId="3BF4890B" w14:textId="77777777" w:rsidR="009B5940" w:rsidRDefault="009B5940" w:rsidP="009B5940">
      <w:pPr>
        <w:pStyle w:val="code"/>
      </w:pPr>
      <w:r>
        <w:t xml:space="preserve">                else {</w:t>
      </w:r>
    </w:p>
    <w:p w14:paraId="2F3A430A" w14:textId="77777777" w:rsidR="009B5940" w:rsidRDefault="009B5940" w:rsidP="009B5940">
      <w:pPr>
        <w:pStyle w:val="code"/>
      </w:pPr>
      <w:r>
        <w:t xml:space="preserve">                    y += velocity;</w:t>
      </w:r>
    </w:p>
    <w:p w14:paraId="692A9A84" w14:textId="77777777" w:rsidR="009B5940" w:rsidRDefault="009B5940" w:rsidP="009B5940">
      <w:pPr>
        <w:pStyle w:val="code"/>
      </w:pPr>
      <w:r>
        <w:t xml:space="preserve">                    setfloor();</w:t>
      </w:r>
    </w:p>
    <w:p w14:paraId="2276A986" w14:textId="77777777" w:rsidR="009B5940" w:rsidRDefault="009B5940" w:rsidP="009B5940">
      <w:pPr>
        <w:pStyle w:val="code"/>
      </w:pPr>
      <w:r>
        <w:t xml:space="preserve">                }</w:t>
      </w:r>
    </w:p>
    <w:p w14:paraId="3D523EEA" w14:textId="77777777" w:rsidR="009B5940" w:rsidRDefault="009B5940" w:rsidP="009B5940">
      <w:pPr>
        <w:pStyle w:val="code"/>
      </w:pPr>
      <w:r>
        <w:t xml:space="preserve">            }</w:t>
      </w:r>
    </w:p>
    <w:p w14:paraId="17446A8E" w14:textId="77777777" w:rsidR="009B5940" w:rsidRDefault="009B5940" w:rsidP="009B5940">
      <w:pPr>
        <w:pStyle w:val="code"/>
      </w:pPr>
      <w:r>
        <w:t xml:space="preserve">            else {</w:t>
      </w:r>
    </w:p>
    <w:p w14:paraId="36B8915E" w14:textId="77777777" w:rsidR="009B5940" w:rsidRDefault="009B5940" w:rsidP="009B5940">
      <w:pPr>
        <w:pStyle w:val="code"/>
      </w:pPr>
      <w:r>
        <w:t xml:space="preserve">                setfloor();</w:t>
      </w:r>
    </w:p>
    <w:p w14:paraId="61AD9D6F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y = floor - 38;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低於地板，更正為地板上</w:t>
      </w:r>
    </w:p>
    <w:p w14:paraId="5C7DA6CE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rising = false;    // </w:t>
      </w:r>
      <w:r>
        <w:rPr>
          <w:rFonts w:hint="eastAsia"/>
        </w:rPr>
        <w:t>探底反彈，下次改為上升</w:t>
      </w:r>
    </w:p>
    <w:p w14:paraId="5B7513DC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velocity = initial_velocity; // </w:t>
      </w:r>
      <w:r>
        <w:rPr>
          <w:rFonts w:hint="eastAsia"/>
        </w:rPr>
        <w:t>重設上升初始速度</w:t>
      </w:r>
    </w:p>
    <w:p w14:paraId="3587D5C2" w14:textId="77777777" w:rsidR="009B5940" w:rsidRDefault="009B5940" w:rsidP="009B5940">
      <w:pPr>
        <w:pStyle w:val="code"/>
      </w:pPr>
      <w:r>
        <w:t xml:space="preserve">                </w:t>
      </w:r>
    </w:p>
    <w:p w14:paraId="37205077" w14:textId="77777777" w:rsidR="009B5940" w:rsidRDefault="009B5940" w:rsidP="009B5940">
      <w:pPr>
        <w:pStyle w:val="code"/>
      </w:pPr>
      <w:r>
        <w:t xml:space="preserve">            }</w:t>
      </w:r>
    </w:p>
    <w:p w14:paraId="6DBBA8AA" w14:textId="77777777" w:rsidR="009B5940" w:rsidRDefault="009B5940" w:rsidP="009B5940">
      <w:pPr>
        <w:pStyle w:val="code"/>
      </w:pPr>
      <w:r>
        <w:t xml:space="preserve">            isMovingUp = false;</w:t>
      </w:r>
    </w:p>
    <w:p w14:paraId="53426DE1" w14:textId="77777777" w:rsidR="009B5940" w:rsidRDefault="009B5940" w:rsidP="009B5940">
      <w:pPr>
        <w:pStyle w:val="code"/>
      </w:pPr>
      <w:r>
        <w:t xml:space="preserve">        };</w:t>
      </w:r>
    </w:p>
    <w:p w14:paraId="367E2EC6" w14:textId="77777777" w:rsidR="009B5940" w:rsidRDefault="009B5940" w:rsidP="009B5940">
      <w:pPr>
        <w:pStyle w:val="code"/>
      </w:pPr>
      <w:r>
        <w:lastRenderedPageBreak/>
        <w:t xml:space="preserve">        if (isMovingDown)</w:t>
      </w:r>
    </w:p>
    <w:p w14:paraId="21D53A33" w14:textId="77777777" w:rsidR="009B5940" w:rsidRDefault="009B5940" w:rsidP="009B5940">
      <w:pPr>
        <w:pStyle w:val="code"/>
      </w:pPr>
      <w:r>
        <w:t xml:space="preserve">            y = floor - 38;</w:t>
      </w:r>
    </w:p>
    <w:p w14:paraId="0C2668F5" w14:textId="77777777" w:rsidR="009B5940" w:rsidRDefault="009B5940" w:rsidP="009B5940">
      <w:pPr>
        <w:pStyle w:val="code"/>
      </w:pPr>
      <w:r>
        <w:t xml:space="preserve">    }</w:t>
      </w:r>
    </w:p>
    <w:p w14:paraId="38953BD9" w14:textId="77777777" w:rsidR="009B5940" w:rsidRDefault="009B5940" w:rsidP="009B5940">
      <w:pPr>
        <w:pStyle w:val="code"/>
      </w:pPr>
      <w:r>
        <w:t xml:space="preserve">    void IcePlayer::SetButton(bool flag) {</w:t>
      </w:r>
    </w:p>
    <w:p w14:paraId="5025BA30" w14:textId="77777777" w:rsidR="009B5940" w:rsidRDefault="009B5940" w:rsidP="009B5940">
      <w:pPr>
        <w:pStyle w:val="code"/>
      </w:pPr>
      <w:r>
        <w:t xml:space="preserve">        isButton = flag;</w:t>
      </w:r>
    </w:p>
    <w:p w14:paraId="5264B2C8" w14:textId="77777777" w:rsidR="009B5940" w:rsidRDefault="009B5940" w:rsidP="009B5940">
      <w:pPr>
        <w:pStyle w:val="code"/>
      </w:pPr>
      <w:r>
        <w:t xml:space="preserve">    }</w:t>
      </w:r>
    </w:p>
    <w:p w14:paraId="7C2B7958" w14:textId="77777777" w:rsidR="009B5940" w:rsidRDefault="009B5940" w:rsidP="009B5940">
      <w:pPr>
        <w:pStyle w:val="code"/>
      </w:pPr>
      <w:r>
        <w:t xml:space="preserve">    void IcePlayer::SetButton2(bool flag) {</w:t>
      </w:r>
    </w:p>
    <w:p w14:paraId="2ADB2B3E" w14:textId="77777777" w:rsidR="009B5940" w:rsidRDefault="009B5940" w:rsidP="009B5940">
      <w:pPr>
        <w:pStyle w:val="code"/>
      </w:pPr>
      <w:r>
        <w:t xml:space="preserve">        isButton2 = flag;</w:t>
      </w:r>
    </w:p>
    <w:p w14:paraId="3516B02F" w14:textId="77777777" w:rsidR="009B5940" w:rsidRDefault="009B5940" w:rsidP="009B5940">
      <w:pPr>
        <w:pStyle w:val="code"/>
      </w:pPr>
      <w:r>
        <w:t xml:space="preserve">    }</w:t>
      </w:r>
    </w:p>
    <w:p w14:paraId="4271B991" w14:textId="77777777" w:rsidR="009B5940" w:rsidRDefault="009B5940" w:rsidP="009B5940">
      <w:pPr>
        <w:pStyle w:val="code"/>
      </w:pPr>
      <w:r>
        <w:t xml:space="preserve">    void IcePlayer::SetButton3(bool flag) {</w:t>
      </w:r>
    </w:p>
    <w:p w14:paraId="1FE8B5E3" w14:textId="77777777" w:rsidR="009B5940" w:rsidRDefault="009B5940" w:rsidP="009B5940">
      <w:pPr>
        <w:pStyle w:val="code"/>
      </w:pPr>
      <w:r>
        <w:t xml:space="preserve">        isButton3 = flag;</w:t>
      </w:r>
    </w:p>
    <w:p w14:paraId="3D968082" w14:textId="77777777" w:rsidR="009B5940" w:rsidRDefault="009B5940" w:rsidP="009B5940">
      <w:pPr>
        <w:pStyle w:val="code"/>
      </w:pPr>
      <w:r>
        <w:t xml:space="preserve">    }</w:t>
      </w:r>
    </w:p>
    <w:p w14:paraId="51CCDA29" w14:textId="77777777" w:rsidR="009B5940" w:rsidRDefault="009B5940" w:rsidP="009B5940">
      <w:pPr>
        <w:pStyle w:val="code"/>
      </w:pPr>
      <w:r>
        <w:t xml:space="preserve">    void IcePlayer::SetMood(bool flag) {</w:t>
      </w:r>
    </w:p>
    <w:p w14:paraId="3ADA360E" w14:textId="77777777" w:rsidR="009B5940" w:rsidRDefault="009B5940" w:rsidP="009B5940">
      <w:pPr>
        <w:pStyle w:val="code"/>
      </w:pPr>
      <w:r>
        <w:t xml:space="preserve">        isMood = flag;</w:t>
      </w:r>
    </w:p>
    <w:p w14:paraId="605884C9" w14:textId="77777777" w:rsidR="009B5940" w:rsidRDefault="009B5940" w:rsidP="009B5940">
      <w:pPr>
        <w:pStyle w:val="code"/>
      </w:pPr>
      <w:r>
        <w:t xml:space="preserve">    }</w:t>
      </w:r>
    </w:p>
    <w:p w14:paraId="3EEAFAB8" w14:textId="77777777" w:rsidR="009B5940" w:rsidRDefault="009B5940" w:rsidP="009B5940">
      <w:pPr>
        <w:pStyle w:val="code"/>
      </w:pPr>
      <w:r>
        <w:t xml:space="preserve">    void IcePlayer::MoodY(int MY) {</w:t>
      </w:r>
    </w:p>
    <w:p w14:paraId="57A14DAB" w14:textId="77777777" w:rsidR="009B5940" w:rsidRDefault="009B5940" w:rsidP="009B5940">
      <w:pPr>
        <w:pStyle w:val="code"/>
      </w:pPr>
      <w:r>
        <w:t xml:space="preserve">        MY = MY;</w:t>
      </w:r>
    </w:p>
    <w:p w14:paraId="622D7761" w14:textId="77777777" w:rsidR="009B5940" w:rsidRDefault="009B5940" w:rsidP="009B5940">
      <w:pPr>
        <w:pStyle w:val="code"/>
      </w:pPr>
      <w:r>
        <w:t xml:space="preserve">    }</w:t>
      </w:r>
    </w:p>
    <w:p w14:paraId="0549B16A" w14:textId="77777777" w:rsidR="009B5940" w:rsidRDefault="009B5940" w:rsidP="009B5940">
      <w:pPr>
        <w:pStyle w:val="code"/>
      </w:pPr>
      <w:r>
        <w:t xml:space="preserve">    bool IcePlayer::butin() {</w:t>
      </w:r>
    </w:p>
    <w:p w14:paraId="7727D591" w14:textId="77777777" w:rsidR="009B5940" w:rsidRDefault="009B5940" w:rsidP="009B5940">
      <w:pPr>
        <w:pStyle w:val="code"/>
      </w:pPr>
      <w:r>
        <w:t xml:space="preserve">        int x1 = x;</w:t>
      </w:r>
    </w:p>
    <w:p w14:paraId="4E39265E" w14:textId="77777777" w:rsidR="009B5940" w:rsidRDefault="009B5940" w:rsidP="009B5940">
      <w:pPr>
        <w:pStyle w:val="code"/>
      </w:pPr>
      <w:r>
        <w:t xml:space="preserve">        int y1 = y;</w:t>
      </w:r>
    </w:p>
    <w:p w14:paraId="0181C662" w14:textId="77777777" w:rsidR="009B5940" w:rsidRDefault="009B5940" w:rsidP="009B5940">
      <w:pPr>
        <w:pStyle w:val="code"/>
      </w:pPr>
      <w:r>
        <w:t xml:space="preserve">        int x2 = x1 + bit.Width();</w:t>
      </w:r>
    </w:p>
    <w:p w14:paraId="6AA45618" w14:textId="77777777" w:rsidR="009B5940" w:rsidRDefault="009B5940" w:rsidP="009B5940">
      <w:pPr>
        <w:pStyle w:val="code"/>
      </w:pPr>
      <w:r>
        <w:t xml:space="preserve">        int y2 = y1 + bit.Height();</w:t>
      </w:r>
    </w:p>
    <w:p w14:paraId="3D87D546" w14:textId="77777777" w:rsidR="009B5940" w:rsidRDefault="009B5940" w:rsidP="009B5940">
      <w:pPr>
        <w:pStyle w:val="code"/>
      </w:pPr>
      <w:r>
        <w:t xml:space="preserve">        if (x2 &gt;= 709 &amp;&amp; x1 &lt; 790 &amp;&amp; y2 &gt;= 192 &amp;&amp; y1 &lt;= 292) {</w:t>
      </w:r>
    </w:p>
    <w:p w14:paraId="1F0DBBB8" w14:textId="77777777" w:rsidR="009B5940" w:rsidRDefault="009B5940" w:rsidP="009B5940">
      <w:pPr>
        <w:pStyle w:val="code"/>
      </w:pPr>
      <w:r>
        <w:t xml:space="preserve">            return 1;</w:t>
      </w:r>
    </w:p>
    <w:p w14:paraId="6CE73AC9" w14:textId="77777777" w:rsidR="009B5940" w:rsidRDefault="009B5940" w:rsidP="009B5940">
      <w:pPr>
        <w:pStyle w:val="code"/>
      </w:pPr>
      <w:r>
        <w:t xml:space="preserve">        }</w:t>
      </w:r>
    </w:p>
    <w:p w14:paraId="7DC73304" w14:textId="77777777" w:rsidR="009B5940" w:rsidRDefault="009B5940" w:rsidP="009B5940">
      <w:pPr>
        <w:pStyle w:val="code"/>
      </w:pPr>
      <w:r>
        <w:t xml:space="preserve">        else {</w:t>
      </w:r>
    </w:p>
    <w:p w14:paraId="5DFD2659" w14:textId="77777777" w:rsidR="009B5940" w:rsidRDefault="009B5940" w:rsidP="009B5940">
      <w:pPr>
        <w:pStyle w:val="code"/>
      </w:pPr>
      <w:r>
        <w:t xml:space="preserve">            return 0;</w:t>
      </w:r>
    </w:p>
    <w:p w14:paraId="53B514F3" w14:textId="77777777" w:rsidR="009B5940" w:rsidRDefault="009B5940" w:rsidP="009B5940">
      <w:pPr>
        <w:pStyle w:val="code"/>
      </w:pPr>
      <w:r>
        <w:t xml:space="preserve">        }</w:t>
      </w:r>
    </w:p>
    <w:p w14:paraId="64F18857" w14:textId="77777777" w:rsidR="009B5940" w:rsidRDefault="009B5940" w:rsidP="009B5940">
      <w:pPr>
        <w:pStyle w:val="code"/>
      </w:pPr>
      <w:r>
        <w:t xml:space="preserve">    }</w:t>
      </w:r>
    </w:p>
    <w:p w14:paraId="2108582F" w14:textId="77777777" w:rsidR="009B5940" w:rsidRDefault="009B5940" w:rsidP="009B5940">
      <w:pPr>
        <w:pStyle w:val="code"/>
      </w:pPr>
      <w:r>
        <w:t xml:space="preserve">    void IcePlayer::SetFloor(int y) {</w:t>
      </w:r>
    </w:p>
    <w:p w14:paraId="582BD019" w14:textId="77777777" w:rsidR="009B5940" w:rsidRDefault="009B5940" w:rsidP="009B5940">
      <w:pPr>
        <w:pStyle w:val="code"/>
      </w:pPr>
      <w:r>
        <w:t xml:space="preserve">        floor = y;</w:t>
      </w:r>
    </w:p>
    <w:p w14:paraId="23DB44CC" w14:textId="77777777" w:rsidR="009B5940" w:rsidRDefault="009B5940" w:rsidP="009B5940">
      <w:pPr>
        <w:pStyle w:val="code"/>
      </w:pPr>
      <w:r>
        <w:t xml:space="preserve">    }</w:t>
      </w:r>
    </w:p>
    <w:p w14:paraId="2DEB074C" w14:textId="77777777" w:rsidR="009B5940" w:rsidRDefault="009B5940" w:rsidP="009B5940">
      <w:pPr>
        <w:pStyle w:val="code"/>
      </w:pPr>
      <w:r>
        <w:t xml:space="preserve">    void IcePlayer::SetMovingDown(bool flag)</w:t>
      </w:r>
    </w:p>
    <w:p w14:paraId="2C83C980" w14:textId="77777777" w:rsidR="009B5940" w:rsidRDefault="009B5940" w:rsidP="009B5940">
      <w:pPr>
        <w:pStyle w:val="code"/>
      </w:pPr>
      <w:r>
        <w:t xml:space="preserve">    {</w:t>
      </w:r>
    </w:p>
    <w:p w14:paraId="56D5F3A3" w14:textId="77777777" w:rsidR="009B5940" w:rsidRDefault="009B5940" w:rsidP="009B5940">
      <w:pPr>
        <w:pStyle w:val="code"/>
      </w:pPr>
      <w:r>
        <w:t xml:space="preserve">        isMovingDown = flag;</w:t>
      </w:r>
    </w:p>
    <w:p w14:paraId="68F0A0A2" w14:textId="77777777" w:rsidR="009B5940" w:rsidRDefault="009B5940" w:rsidP="009B5940">
      <w:pPr>
        <w:pStyle w:val="code"/>
      </w:pPr>
      <w:r>
        <w:t xml:space="preserve">    }</w:t>
      </w:r>
    </w:p>
    <w:p w14:paraId="724F60AF" w14:textId="77777777" w:rsidR="009B5940" w:rsidRDefault="009B5940" w:rsidP="009B5940">
      <w:pPr>
        <w:pStyle w:val="code"/>
      </w:pPr>
    </w:p>
    <w:p w14:paraId="6A3D00C0" w14:textId="77777777" w:rsidR="009B5940" w:rsidRDefault="009B5940" w:rsidP="009B5940">
      <w:pPr>
        <w:pStyle w:val="code"/>
      </w:pPr>
      <w:r>
        <w:t xml:space="preserve">    void IcePlayer::SetMovingLeft(bool flag)</w:t>
      </w:r>
    </w:p>
    <w:p w14:paraId="4152A43C" w14:textId="77777777" w:rsidR="009B5940" w:rsidRDefault="009B5940" w:rsidP="009B5940">
      <w:pPr>
        <w:pStyle w:val="code"/>
      </w:pPr>
      <w:r>
        <w:t xml:space="preserve">    {</w:t>
      </w:r>
    </w:p>
    <w:p w14:paraId="1A736D83" w14:textId="77777777" w:rsidR="009B5940" w:rsidRDefault="009B5940" w:rsidP="009B5940">
      <w:pPr>
        <w:pStyle w:val="code"/>
      </w:pPr>
      <w:r>
        <w:t xml:space="preserve">        isMovingLeft = flag;</w:t>
      </w:r>
    </w:p>
    <w:p w14:paraId="593CFAA7" w14:textId="77777777" w:rsidR="009B5940" w:rsidRDefault="009B5940" w:rsidP="009B5940">
      <w:pPr>
        <w:pStyle w:val="code"/>
      </w:pPr>
      <w:r>
        <w:t xml:space="preserve">    }</w:t>
      </w:r>
    </w:p>
    <w:p w14:paraId="1368BE20" w14:textId="77777777" w:rsidR="009B5940" w:rsidRDefault="009B5940" w:rsidP="009B5940">
      <w:pPr>
        <w:pStyle w:val="code"/>
      </w:pPr>
    </w:p>
    <w:p w14:paraId="345282DB" w14:textId="77777777" w:rsidR="009B5940" w:rsidRDefault="009B5940" w:rsidP="009B5940">
      <w:pPr>
        <w:pStyle w:val="code"/>
      </w:pPr>
      <w:r>
        <w:t xml:space="preserve">    void IcePlayer::SetMovingRight(bool flag)</w:t>
      </w:r>
    </w:p>
    <w:p w14:paraId="5C72CBFF" w14:textId="77777777" w:rsidR="009B5940" w:rsidRDefault="009B5940" w:rsidP="009B5940">
      <w:pPr>
        <w:pStyle w:val="code"/>
      </w:pPr>
      <w:r>
        <w:t xml:space="preserve">    {</w:t>
      </w:r>
    </w:p>
    <w:p w14:paraId="3B08D792" w14:textId="77777777" w:rsidR="009B5940" w:rsidRDefault="009B5940" w:rsidP="009B5940">
      <w:pPr>
        <w:pStyle w:val="code"/>
      </w:pPr>
      <w:r>
        <w:t xml:space="preserve">        isMovingRight = flag;</w:t>
      </w:r>
    </w:p>
    <w:p w14:paraId="5D42BF06" w14:textId="77777777" w:rsidR="009B5940" w:rsidRDefault="009B5940" w:rsidP="009B5940">
      <w:pPr>
        <w:pStyle w:val="code"/>
      </w:pPr>
      <w:r>
        <w:t xml:space="preserve">    }</w:t>
      </w:r>
    </w:p>
    <w:p w14:paraId="64A731DA" w14:textId="77777777" w:rsidR="009B5940" w:rsidRDefault="009B5940" w:rsidP="009B5940">
      <w:pPr>
        <w:pStyle w:val="code"/>
      </w:pPr>
    </w:p>
    <w:p w14:paraId="7D306EE1" w14:textId="77777777" w:rsidR="009B5940" w:rsidRDefault="009B5940" w:rsidP="009B5940">
      <w:pPr>
        <w:pStyle w:val="code"/>
      </w:pPr>
      <w:r>
        <w:t xml:space="preserve">    void IcePlayer::SetMovingUp(bool flag)</w:t>
      </w:r>
    </w:p>
    <w:p w14:paraId="461AA327" w14:textId="77777777" w:rsidR="009B5940" w:rsidRDefault="009B5940" w:rsidP="009B5940">
      <w:pPr>
        <w:pStyle w:val="code"/>
      </w:pPr>
      <w:r>
        <w:t xml:space="preserve">    {</w:t>
      </w:r>
    </w:p>
    <w:p w14:paraId="06F1DAED" w14:textId="77777777" w:rsidR="009B5940" w:rsidRDefault="009B5940" w:rsidP="009B5940">
      <w:pPr>
        <w:pStyle w:val="code"/>
      </w:pPr>
      <w:r>
        <w:t xml:space="preserve">        isMovingUp = flag;</w:t>
      </w:r>
    </w:p>
    <w:p w14:paraId="07685BB7" w14:textId="77777777" w:rsidR="009B5940" w:rsidRDefault="009B5940" w:rsidP="009B5940">
      <w:pPr>
        <w:pStyle w:val="code"/>
      </w:pPr>
      <w:r>
        <w:t xml:space="preserve">    }</w:t>
      </w:r>
    </w:p>
    <w:p w14:paraId="49933600" w14:textId="77777777" w:rsidR="009B5940" w:rsidRDefault="009B5940" w:rsidP="009B5940">
      <w:pPr>
        <w:pStyle w:val="code"/>
      </w:pPr>
    </w:p>
    <w:p w14:paraId="2F8B7285" w14:textId="77777777" w:rsidR="009B5940" w:rsidRDefault="009B5940" w:rsidP="009B5940">
      <w:pPr>
        <w:pStyle w:val="code"/>
      </w:pPr>
      <w:r>
        <w:t xml:space="preserve">    void IcePlayer::SetXY(int nx, int ny)</w:t>
      </w:r>
    </w:p>
    <w:p w14:paraId="13B52DF6" w14:textId="77777777" w:rsidR="009B5940" w:rsidRDefault="009B5940" w:rsidP="009B5940">
      <w:pPr>
        <w:pStyle w:val="code"/>
      </w:pPr>
      <w:r>
        <w:t xml:space="preserve">    {</w:t>
      </w:r>
    </w:p>
    <w:p w14:paraId="28B10172" w14:textId="77777777" w:rsidR="009B5940" w:rsidRDefault="009B5940" w:rsidP="009B5940">
      <w:pPr>
        <w:pStyle w:val="code"/>
      </w:pPr>
      <w:r>
        <w:t xml:space="preserve">        x = nx; y = ny;</w:t>
      </w:r>
    </w:p>
    <w:p w14:paraId="29914C68" w14:textId="77777777" w:rsidR="009B5940" w:rsidRDefault="009B5940" w:rsidP="009B5940">
      <w:pPr>
        <w:pStyle w:val="code"/>
      </w:pPr>
      <w:r>
        <w:t xml:space="preserve">    }</w:t>
      </w:r>
    </w:p>
    <w:p w14:paraId="462CEB07" w14:textId="77777777" w:rsidR="009B5940" w:rsidRDefault="009B5940" w:rsidP="009B5940">
      <w:pPr>
        <w:pStyle w:val="code"/>
      </w:pPr>
    </w:p>
    <w:p w14:paraId="44413CB1" w14:textId="77777777" w:rsidR="009B5940" w:rsidRDefault="009B5940" w:rsidP="009B5940">
      <w:pPr>
        <w:pStyle w:val="code"/>
      </w:pPr>
      <w:r>
        <w:t xml:space="preserve">    void IcePlayer::SetVelocity(int velocity) {</w:t>
      </w:r>
    </w:p>
    <w:p w14:paraId="15C22147" w14:textId="77777777" w:rsidR="009B5940" w:rsidRDefault="009B5940" w:rsidP="009B5940">
      <w:pPr>
        <w:pStyle w:val="code"/>
      </w:pPr>
      <w:r>
        <w:t xml:space="preserve">        this-&gt;velocity = velocity;</w:t>
      </w:r>
    </w:p>
    <w:p w14:paraId="53836580" w14:textId="77777777" w:rsidR="009B5940" w:rsidRDefault="009B5940" w:rsidP="009B5940">
      <w:pPr>
        <w:pStyle w:val="code"/>
      </w:pPr>
      <w:r>
        <w:t xml:space="preserve">        this-&gt;initial_velocity = velocity;</w:t>
      </w:r>
    </w:p>
    <w:p w14:paraId="72D9CEFE" w14:textId="77777777" w:rsidR="009B5940" w:rsidRDefault="009B5940" w:rsidP="009B5940">
      <w:pPr>
        <w:pStyle w:val="code"/>
      </w:pPr>
      <w:r>
        <w:t xml:space="preserve">    }</w:t>
      </w:r>
    </w:p>
    <w:p w14:paraId="28E6CAE7" w14:textId="77777777" w:rsidR="009B5940" w:rsidRDefault="009B5940" w:rsidP="009B5940">
      <w:pPr>
        <w:pStyle w:val="code"/>
      </w:pPr>
      <w:r>
        <w:t xml:space="preserve">    void IcePlayer::OnShow() {</w:t>
      </w:r>
    </w:p>
    <w:p w14:paraId="3902D7A9" w14:textId="77777777" w:rsidR="009B5940" w:rsidRDefault="009B5940" w:rsidP="009B5940">
      <w:pPr>
        <w:pStyle w:val="code"/>
      </w:pPr>
      <w:r>
        <w:t xml:space="preserve">        if (isMovingLeft) {</w:t>
      </w:r>
    </w:p>
    <w:p w14:paraId="3D183CC5" w14:textId="77777777" w:rsidR="009B5940" w:rsidRDefault="009B5940" w:rsidP="009B5940">
      <w:pPr>
        <w:pStyle w:val="code"/>
      </w:pPr>
      <w:r>
        <w:t xml:space="preserve">            animation1.SetTopLeft(x, y);</w:t>
      </w:r>
    </w:p>
    <w:p w14:paraId="65E02B41" w14:textId="77777777" w:rsidR="009B5940" w:rsidRDefault="009B5940" w:rsidP="009B5940">
      <w:pPr>
        <w:pStyle w:val="code"/>
      </w:pPr>
      <w:r>
        <w:t xml:space="preserve">            animation1.OnShow();</w:t>
      </w:r>
    </w:p>
    <w:p w14:paraId="63E846B6" w14:textId="77777777" w:rsidR="009B5940" w:rsidRDefault="009B5940" w:rsidP="009B5940">
      <w:pPr>
        <w:pStyle w:val="code"/>
      </w:pPr>
      <w:r>
        <w:t xml:space="preserve">        }</w:t>
      </w:r>
    </w:p>
    <w:p w14:paraId="60ED95BF" w14:textId="77777777" w:rsidR="009B5940" w:rsidRDefault="009B5940" w:rsidP="009B5940">
      <w:pPr>
        <w:pStyle w:val="code"/>
      </w:pPr>
      <w:r>
        <w:t xml:space="preserve">        else if (isMovingRight)</w:t>
      </w:r>
    </w:p>
    <w:p w14:paraId="1596B43B" w14:textId="77777777" w:rsidR="009B5940" w:rsidRDefault="009B5940" w:rsidP="009B5940">
      <w:pPr>
        <w:pStyle w:val="code"/>
      </w:pPr>
      <w:r>
        <w:t xml:space="preserve">        {</w:t>
      </w:r>
    </w:p>
    <w:p w14:paraId="518CE7DE" w14:textId="77777777" w:rsidR="009B5940" w:rsidRDefault="009B5940" w:rsidP="009B5940">
      <w:pPr>
        <w:pStyle w:val="code"/>
      </w:pPr>
      <w:r>
        <w:lastRenderedPageBreak/>
        <w:t xml:space="preserve">            animation.SetTopLeft(x, y);</w:t>
      </w:r>
    </w:p>
    <w:p w14:paraId="25A7FE7A" w14:textId="77777777" w:rsidR="009B5940" w:rsidRDefault="009B5940" w:rsidP="009B5940">
      <w:pPr>
        <w:pStyle w:val="code"/>
      </w:pPr>
      <w:r>
        <w:t xml:space="preserve">            animation.OnShow();</w:t>
      </w:r>
    </w:p>
    <w:p w14:paraId="38DA4518" w14:textId="77777777" w:rsidR="009B5940" w:rsidRDefault="009B5940" w:rsidP="009B5940">
      <w:pPr>
        <w:pStyle w:val="code"/>
      </w:pPr>
      <w:r>
        <w:t xml:space="preserve">        }</w:t>
      </w:r>
    </w:p>
    <w:p w14:paraId="28997B18" w14:textId="77777777" w:rsidR="009B5940" w:rsidRDefault="009B5940" w:rsidP="009B5940">
      <w:pPr>
        <w:pStyle w:val="code"/>
      </w:pPr>
    </w:p>
    <w:p w14:paraId="2314053D" w14:textId="77777777" w:rsidR="009B5940" w:rsidRDefault="009B5940" w:rsidP="009B5940">
      <w:pPr>
        <w:pStyle w:val="code"/>
      </w:pPr>
      <w:r>
        <w:t xml:space="preserve">        else if (!isMovingRight &amp;&amp; !isMovingLeft)</w:t>
      </w:r>
    </w:p>
    <w:p w14:paraId="5219AD81" w14:textId="77777777" w:rsidR="009B5940" w:rsidRDefault="009B5940" w:rsidP="009B5940">
      <w:pPr>
        <w:pStyle w:val="code"/>
      </w:pPr>
      <w:r>
        <w:t xml:space="preserve">        {</w:t>
      </w:r>
    </w:p>
    <w:p w14:paraId="3E221E7B" w14:textId="77777777" w:rsidR="009B5940" w:rsidRDefault="009B5940" w:rsidP="009B5940">
      <w:pPr>
        <w:pStyle w:val="code"/>
      </w:pPr>
      <w:r>
        <w:t xml:space="preserve">            bit.SetTopLeft(x, y);</w:t>
      </w:r>
    </w:p>
    <w:p w14:paraId="3DF82EBF" w14:textId="77777777" w:rsidR="009B5940" w:rsidRDefault="009B5940" w:rsidP="009B5940">
      <w:pPr>
        <w:pStyle w:val="code"/>
      </w:pPr>
      <w:r>
        <w:t xml:space="preserve">            bit.ShowBitmap();</w:t>
      </w:r>
    </w:p>
    <w:p w14:paraId="75263BF6" w14:textId="77777777" w:rsidR="009B5940" w:rsidRDefault="009B5940" w:rsidP="009B5940">
      <w:pPr>
        <w:pStyle w:val="code"/>
      </w:pPr>
      <w:r>
        <w:t xml:space="preserve">        }</w:t>
      </w:r>
    </w:p>
    <w:p w14:paraId="1AB5C4D4" w14:textId="7C9037C6" w:rsidR="009B5940" w:rsidRDefault="009B5940" w:rsidP="009B5940">
      <w:pPr>
        <w:pStyle w:val="code"/>
      </w:pPr>
      <w:r>
        <w:t xml:space="preserve">    }</w:t>
      </w:r>
    </w:p>
    <w:p w14:paraId="66CAA2C9" w14:textId="43B8B3CC" w:rsidR="009B5940" w:rsidRDefault="009B5940" w:rsidP="009B5940">
      <w:pPr>
        <w:pStyle w:val="code"/>
      </w:pPr>
      <w:r>
        <w:t>}</w:t>
      </w:r>
    </w:p>
    <w:p w14:paraId="1FD65F2B" w14:textId="7E0DC816" w:rsidR="009B5940" w:rsidRDefault="009B5940" w:rsidP="009B5940">
      <w:pPr>
        <w:pStyle w:val="code"/>
      </w:pPr>
    </w:p>
    <w:p w14:paraId="71C20187" w14:textId="015AB7AD" w:rsidR="009B5940" w:rsidRDefault="009B5940" w:rsidP="009B5940">
      <w:pPr>
        <w:pStyle w:val="code"/>
      </w:pPr>
      <w:r>
        <w:rPr>
          <w:rFonts w:hint="eastAsia"/>
        </w:rPr>
        <w:t>&lt;</w:t>
      </w:r>
      <w:r>
        <w:t>Mood.h&gt;</w:t>
      </w:r>
    </w:p>
    <w:p w14:paraId="7A56161F" w14:textId="77777777" w:rsidR="009B5940" w:rsidRDefault="009B5940" w:rsidP="009B5940">
      <w:pPr>
        <w:pStyle w:val="code"/>
      </w:pPr>
      <w:r>
        <w:t>#include "RedPlayer.h"</w:t>
      </w:r>
    </w:p>
    <w:p w14:paraId="539B9AC5" w14:textId="77777777" w:rsidR="009B5940" w:rsidRDefault="009B5940" w:rsidP="009B5940">
      <w:pPr>
        <w:pStyle w:val="code"/>
      </w:pPr>
      <w:r>
        <w:t>#include "IcePlayer.h"</w:t>
      </w:r>
    </w:p>
    <w:p w14:paraId="138D6CFB" w14:textId="77777777" w:rsidR="009B5940" w:rsidRDefault="009B5940" w:rsidP="009B5940">
      <w:pPr>
        <w:pStyle w:val="code"/>
      </w:pPr>
      <w:r>
        <w:t>#pragma once</w:t>
      </w:r>
    </w:p>
    <w:p w14:paraId="339AA4DD" w14:textId="77777777" w:rsidR="009B5940" w:rsidRDefault="009B5940" w:rsidP="009B5940">
      <w:pPr>
        <w:pStyle w:val="code"/>
      </w:pPr>
      <w:r>
        <w:t>namespace game_framework {</w:t>
      </w:r>
    </w:p>
    <w:p w14:paraId="4EB3774B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55F45D40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拉桿的</w:t>
      </w:r>
      <w:r>
        <w:rPr>
          <w:rFonts w:hint="eastAsia"/>
        </w:rPr>
        <w:t>Class</w:t>
      </w:r>
    </w:p>
    <w:p w14:paraId="1AAA3466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EA8DFDC" w14:textId="77777777" w:rsidR="009B5940" w:rsidRDefault="009B5940" w:rsidP="009B5940">
      <w:pPr>
        <w:pStyle w:val="code"/>
      </w:pPr>
      <w:r>
        <w:t xml:space="preserve">    class Mood</w:t>
      </w:r>
    </w:p>
    <w:p w14:paraId="7FA0B43D" w14:textId="77777777" w:rsidR="009B5940" w:rsidRDefault="009B5940" w:rsidP="009B5940">
      <w:pPr>
        <w:pStyle w:val="code"/>
      </w:pPr>
      <w:r>
        <w:t xml:space="preserve">    {</w:t>
      </w:r>
    </w:p>
    <w:p w14:paraId="532F86A3" w14:textId="77777777" w:rsidR="009B5940" w:rsidRDefault="009B5940" w:rsidP="009B5940">
      <w:pPr>
        <w:pStyle w:val="code"/>
      </w:pPr>
      <w:r>
        <w:t xml:space="preserve">        public:</w:t>
      </w:r>
    </w:p>
    <w:p w14:paraId="614D0C6E" w14:textId="77777777" w:rsidR="009B5940" w:rsidRDefault="009B5940" w:rsidP="009B5940">
      <w:pPr>
        <w:pStyle w:val="code"/>
      </w:pPr>
      <w:r>
        <w:t xml:space="preserve">            Mood();</w:t>
      </w:r>
    </w:p>
    <w:p w14:paraId="63E2C368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HitPlayer(RedPlayer *player);                        // </w:t>
      </w:r>
      <w:r>
        <w:rPr>
          <w:rFonts w:hint="eastAsia"/>
        </w:rPr>
        <w:t>是否碰到玩家</w:t>
      </w:r>
    </w:p>
    <w:p w14:paraId="0D6F58C2" w14:textId="77777777" w:rsidR="009B5940" w:rsidRDefault="009B5940" w:rsidP="009B5940">
      <w:pPr>
        <w:pStyle w:val="code"/>
      </w:pPr>
      <w:r>
        <w:t xml:space="preserve">            bool HitPlayer(IcePlayer *player);</w:t>
      </w:r>
    </w:p>
    <w:p w14:paraId="03ACB424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IsAlive();                                            // </w:t>
      </w:r>
      <w:r>
        <w:rPr>
          <w:rFonts w:hint="eastAsia"/>
        </w:rPr>
        <w:t>是否活著</w:t>
      </w:r>
    </w:p>
    <w:p w14:paraId="13877C4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LoadBitmap();                                        // </w:t>
      </w:r>
      <w:r>
        <w:rPr>
          <w:rFonts w:hint="eastAsia"/>
        </w:rPr>
        <w:t>載入圖形</w:t>
      </w:r>
    </w:p>
    <w:p w14:paraId="4FB6A5C6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OnMove();                                            // </w:t>
      </w:r>
      <w:r>
        <w:rPr>
          <w:rFonts w:hint="eastAsia"/>
        </w:rPr>
        <w:t>移動</w:t>
      </w:r>
    </w:p>
    <w:p w14:paraId="2D0286CE" w14:textId="77777777" w:rsidR="009B5940" w:rsidRDefault="009B5940" w:rsidP="009B5940">
      <w:pPr>
        <w:pStyle w:val="code"/>
      </w:pPr>
      <w:r>
        <w:t xml:space="preserve">            void OnMove1();</w:t>
      </w:r>
    </w:p>
    <w:p w14:paraId="54FA5990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OnShow();                                            // </w:t>
      </w:r>
      <w:r>
        <w:rPr>
          <w:rFonts w:hint="eastAsia"/>
        </w:rPr>
        <w:t>將圖形貼到畫面</w:t>
      </w:r>
    </w:p>
    <w:p w14:paraId="234AC327" w14:textId="77777777" w:rsidR="009B5940" w:rsidRDefault="009B5940" w:rsidP="009B5940">
      <w:pPr>
        <w:pStyle w:val="code"/>
      </w:pPr>
      <w:r>
        <w:t xml:space="preserve">            void OnShow1();</w:t>
      </w:r>
    </w:p>
    <w:p w14:paraId="062D80D8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SetXY(int nx, int ny);                                // </w:t>
      </w:r>
      <w:r>
        <w:rPr>
          <w:rFonts w:hint="eastAsia"/>
        </w:rPr>
        <w:t>設定座標</w:t>
      </w:r>
    </w:p>
    <w:p w14:paraId="1AB4917F" w14:textId="77777777" w:rsidR="009B5940" w:rsidRDefault="009B5940" w:rsidP="009B5940">
      <w:pPr>
        <w:pStyle w:val="code"/>
      </w:pPr>
      <w:r>
        <w:t xml:space="preserve">            int ReY();</w:t>
      </w:r>
    </w:p>
    <w:p w14:paraId="1C3E835D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SetIsAlive(bool alive);                            // </w:t>
      </w:r>
      <w:r>
        <w:rPr>
          <w:rFonts w:hint="eastAsia"/>
        </w:rPr>
        <w:t>設定是否活著</w:t>
      </w:r>
    </w:p>
    <w:p w14:paraId="2542528A" w14:textId="77777777" w:rsidR="009B5940" w:rsidRDefault="009B5940" w:rsidP="009B5940">
      <w:pPr>
        <w:pStyle w:val="code"/>
      </w:pPr>
      <w:r>
        <w:t xml:space="preserve">        protected:</w:t>
      </w:r>
    </w:p>
    <w:p w14:paraId="7C65441B" w14:textId="77777777" w:rsidR="009B5940" w:rsidRDefault="009B5940" w:rsidP="009B5940">
      <w:pPr>
        <w:pStyle w:val="code"/>
      </w:pPr>
      <w:r>
        <w:t xml:space="preserve">            CMovingBitmap rm ,mm ,lm, mo , mo2;            </w:t>
      </w:r>
    </w:p>
    <w:p w14:paraId="53F2C70E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int x, y;                    // </w:t>
      </w:r>
      <w:r>
        <w:rPr>
          <w:rFonts w:hint="eastAsia"/>
        </w:rPr>
        <w:t>座標</w:t>
      </w:r>
    </w:p>
    <w:p w14:paraId="23CB38AF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is_alive;                // </w:t>
      </w:r>
      <w:r>
        <w:rPr>
          <w:rFonts w:hint="eastAsia"/>
        </w:rPr>
        <w:t>是否活著</w:t>
      </w:r>
    </w:p>
    <w:p w14:paraId="464A47D2" w14:textId="77777777" w:rsidR="009B5940" w:rsidRDefault="009B5940" w:rsidP="009B5940">
      <w:pPr>
        <w:pStyle w:val="code"/>
      </w:pPr>
      <w:r>
        <w:t xml:space="preserve">        private:</w:t>
      </w:r>
    </w:p>
    <w:p w14:paraId="2AB2309C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HitRectangle(int tx1, int ty1, int tx2, int ty2);    // </w:t>
      </w:r>
      <w:r>
        <w:rPr>
          <w:rFonts w:hint="eastAsia"/>
        </w:rPr>
        <w:t>是否碰到參數範圍的矩形</w:t>
      </w:r>
    </w:p>
    <w:p w14:paraId="10FFAB0A" w14:textId="77777777" w:rsidR="009B5940" w:rsidRDefault="009B5940" w:rsidP="009B5940">
      <w:pPr>
        <w:pStyle w:val="code"/>
      </w:pPr>
    </w:p>
    <w:p w14:paraId="3B51545B" w14:textId="77777777" w:rsidR="009B5940" w:rsidRDefault="009B5940" w:rsidP="009B5940">
      <w:pPr>
        <w:pStyle w:val="code"/>
      </w:pPr>
      <w:r>
        <w:t xml:space="preserve">    };</w:t>
      </w:r>
    </w:p>
    <w:p w14:paraId="10452B83" w14:textId="2D711994" w:rsidR="009B5940" w:rsidRDefault="009B5940" w:rsidP="009B5940">
      <w:pPr>
        <w:pStyle w:val="code"/>
      </w:pPr>
      <w:r>
        <w:t>}</w:t>
      </w:r>
    </w:p>
    <w:p w14:paraId="66EF1C3A" w14:textId="7E1AD8A0" w:rsidR="009B5940" w:rsidRDefault="009B5940" w:rsidP="009B5940">
      <w:pPr>
        <w:pStyle w:val="code"/>
      </w:pPr>
    </w:p>
    <w:p w14:paraId="66F5601E" w14:textId="78C8DDEF" w:rsidR="009B5940" w:rsidRDefault="009B5940" w:rsidP="009B5940">
      <w:pPr>
        <w:pStyle w:val="code"/>
      </w:pPr>
      <w:r>
        <w:rPr>
          <w:rFonts w:hint="eastAsia"/>
        </w:rPr>
        <w:t>&lt;</w:t>
      </w:r>
      <w:r>
        <w:t>Mood.cpp&gt;</w:t>
      </w:r>
    </w:p>
    <w:p w14:paraId="28FC26D3" w14:textId="77777777" w:rsidR="009B5940" w:rsidRDefault="009B5940" w:rsidP="009B5940">
      <w:pPr>
        <w:pStyle w:val="code"/>
      </w:pPr>
    </w:p>
    <w:p w14:paraId="6C6A37A7" w14:textId="77777777" w:rsidR="009B5940" w:rsidRDefault="009B5940" w:rsidP="009B5940">
      <w:pPr>
        <w:pStyle w:val="code"/>
      </w:pPr>
      <w:r>
        <w:t>#include "stdafx.h"</w:t>
      </w:r>
    </w:p>
    <w:p w14:paraId="41E5FB0D" w14:textId="77777777" w:rsidR="009B5940" w:rsidRDefault="009B5940" w:rsidP="009B5940">
      <w:pPr>
        <w:pStyle w:val="code"/>
      </w:pPr>
      <w:r>
        <w:t>#include "Resource.h"</w:t>
      </w:r>
    </w:p>
    <w:p w14:paraId="2EDD0574" w14:textId="77777777" w:rsidR="009B5940" w:rsidRDefault="009B5940" w:rsidP="009B5940">
      <w:pPr>
        <w:pStyle w:val="code"/>
      </w:pPr>
      <w:r>
        <w:t>#include &lt;mmsystem.h&gt;</w:t>
      </w:r>
    </w:p>
    <w:p w14:paraId="702703E9" w14:textId="77777777" w:rsidR="009B5940" w:rsidRDefault="009B5940" w:rsidP="009B5940">
      <w:pPr>
        <w:pStyle w:val="code"/>
      </w:pPr>
      <w:r>
        <w:t>#include &lt;ddraw.h&gt;</w:t>
      </w:r>
    </w:p>
    <w:p w14:paraId="23CDFA82" w14:textId="77777777" w:rsidR="009B5940" w:rsidRDefault="009B5940" w:rsidP="009B5940">
      <w:pPr>
        <w:pStyle w:val="code"/>
      </w:pPr>
      <w:r>
        <w:t>#include "audio.h"</w:t>
      </w:r>
    </w:p>
    <w:p w14:paraId="30100041" w14:textId="77777777" w:rsidR="009B5940" w:rsidRDefault="009B5940" w:rsidP="009B5940">
      <w:pPr>
        <w:pStyle w:val="code"/>
      </w:pPr>
      <w:r>
        <w:t>#include "gamelib.h"</w:t>
      </w:r>
    </w:p>
    <w:p w14:paraId="70E68BD6" w14:textId="77777777" w:rsidR="009B5940" w:rsidRDefault="009B5940" w:rsidP="009B5940">
      <w:pPr>
        <w:pStyle w:val="code"/>
      </w:pPr>
      <w:r>
        <w:t>#include "RedPlayer.h"</w:t>
      </w:r>
    </w:p>
    <w:p w14:paraId="578F82DB" w14:textId="77777777" w:rsidR="009B5940" w:rsidRDefault="009B5940" w:rsidP="009B5940">
      <w:pPr>
        <w:pStyle w:val="code"/>
      </w:pPr>
      <w:r>
        <w:t>#include "IcePlayer.h"</w:t>
      </w:r>
    </w:p>
    <w:p w14:paraId="379BFDFA" w14:textId="77777777" w:rsidR="009B5940" w:rsidRDefault="009B5940" w:rsidP="009B5940">
      <w:pPr>
        <w:pStyle w:val="code"/>
      </w:pPr>
      <w:r>
        <w:t>#include "Mood.h"</w:t>
      </w:r>
    </w:p>
    <w:p w14:paraId="766B214E" w14:textId="77777777" w:rsidR="009B5940" w:rsidRDefault="009B5940" w:rsidP="009B5940">
      <w:pPr>
        <w:pStyle w:val="code"/>
      </w:pPr>
    </w:p>
    <w:p w14:paraId="06E9A41A" w14:textId="77777777" w:rsidR="009B5940" w:rsidRDefault="009B5940" w:rsidP="009B5940">
      <w:pPr>
        <w:pStyle w:val="code"/>
      </w:pPr>
    </w:p>
    <w:p w14:paraId="4C49292D" w14:textId="77777777" w:rsidR="009B5940" w:rsidRDefault="009B5940" w:rsidP="009B5940">
      <w:pPr>
        <w:pStyle w:val="code"/>
      </w:pPr>
      <w:r>
        <w:t>namespace game_framework {</w:t>
      </w:r>
    </w:p>
    <w:p w14:paraId="2DBD71E0" w14:textId="77777777" w:rsidR="009B5940" w:rsidRDefault="009B5940" w:rsidP="009B5940">
      <w:pPr>
        <w:pStyle w:val="code"/>
      </w:pPr>
      <w:r>
        <w:t xml:space="preserve">    Mood::Mood()</w:t>
      </w:r>
    </w:p>
    <w:p w14:paraId="57C65FA3" w14:textId="77777777" w:rsidR="009B5940" w:rsidRDefault="009B5940" w:rsidP="009B5940">
      <w:pPr>
        <w:pStyle w:val="code"/>
      </w:pPr>
      <w:r>
        <w:t xml:space="preserve">    {</w:t>
      </w:r>
    </w:p>
    <w:p w14:paraId="704FD212" w14:textId="77777777" w:rsidR="009B5940" w:rsidRDefault="009B5940" w:rsidP="009B5940">
      <w:pPr>
        <w:pStyle w:val="code"/>
      </w:pPr>
      <w:r>
        <w:t xml:space="preserve">        is_alive = true;</w:t>
      </w:r>
    </w:p>
    <w:p w14:paraId="413ADEEC" w14:textId="77777777" w:rsidR="009B5940" w:rsidRDefault="009B5940" w:rsidP="009B5940">
      <w:pPr>
        <w:pStyle w:val="code"/>
      </w:pPr>
      <w:r>
        <w:t xml:space="preserve">        x = y = 0;</w:t>
      </w:r>
    </w:p>
    <w:p w14:paraId="0A86CA3F" w14:textId="77777777" w:rsidR="009B5940" w:rsidRDefault="009B5940" w:rsidP="009B5940">
      <w:pPr>
        <w:pStyle w:val="code"/>
      </w:pPr>
      <w:r>
        <w:t xml:space="preserve">    }</w:t>
      </w:r>
    </w:p>
    <w:p w14:paraId="70098370" w14:textId="77777777" w:rsidR="009B5940" w:rsidRDefault="009B5940" w:rsidP="009B5940">
      <w:pPr>
        <w:pStyle w:val="code"/>
      </w:pPr>
      <w:r>
        <w:t xml:space="preserve">    bool Mood::HitPlayer(RedPlayer *player)</w:t>
      </w:r>
    </w:p>
    <w:p w14:paraId="38045480" w14:textId="77777777" w:rsidR="009B5940" w:rsidRDefault="009B5940" w:rsidP="009B5940">
      <w:pPr>
        <w:pStyle w:val="code"/>
      </w:pPr>
      <w:r>
        <w:t xml:space="preserve">    {</w:t>
      </w:r>
    </w:p>
    <w:p w14:paraId="192A933C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115F2B62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0B100621" w14:textId="77777777" w:rsidR="009B5940" w:rsidRDefault="009B5940" w:rsidP="009B5940">
      <w:pPr>
        <w:pStyle w:val="code"/>
      </w:pPr>
      <w:r>
        <w:t xml:space="preserve">    }</w:t>
      </w:r>
    </w:p>
    <w:p w14:paraId="00C7C3F5" w14:textId="77777777" w:rsidR="009B5940" w:rsidRDefault="009B5940" w:rsidP="009B5940">
      <w:pPr>
        <w:pStyle w:val="code"/>
      </w:pPr>
      <w:r>
        <w:lastRenderedPageBreak/>
        <w:t xml:space="preserve">    bool Mood::HitPlayer(IcePlayer *player)</w:t>
      </w:r>
    </w:p>
    <w:p w14:paraId="0AB548AD" w14:textId="77777777" w:rsidR="009B5940" w:rsidRDefault="009B5940" w:rsidP="009B5940">
      <w:pPr>
        <w:pStyle w:val="code"/>
      </w:pPr>
      <w:r>
        <w:t xml:space="preserve">    {</w:t>
      </w:r>
    </w:p>
    <w:p w14:paraId="67B1D0F0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2BA98674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2197EAA8" w14:textId="77777777" w:rsidR="009B5940" w:rsidRDefault="009B5940" w:rsidP="009B5940">
      <w:pPr>
        <w:pStyle w:val="code"/>
      </w:pPr>
      <w:r>
        <w:t xml:space="preserve">    }</w:t>
      </w:r>
    </w:p>
    <w:p w14:paraId="5C11F2B1" w14:textId="77777777" w:rsidR="009B5940" w:rsidRDefault="009B5940" w:rsidP="009B5940">
      <w:pPr>
        <w:pStyle w:val="code"/>
      </w:pPr>
    </w:p>
    <w:p w14:paraId="37984AF7" w14:textId="77777777" w:rsidR="009B5940" w:rsidRDefault="009B5940" w:rsidP="009B5940">
      <w:pPr>
        <w:pStyle w:val="code"/>
      </w:pPr>
      <w:r>
        <w:t xml:space="preserve">    bool Mood::HitRectangle(int tx1, int ty1, int tx2, int ty2)</w:t>
      </w:r>
    </w:p>
    <w:p w14:paraId="6880B753" w14:textId="77777777" w:rsidR="009B5940" w:rsidRDefault="009B5940" w:rsidP="009B5940">
      <w:pPr>
        <w:pStyle w:val="code"/>
      </w:pPr>
      <w:r>
        <w:t xml:space="preserve">    {</w:t>
      </w:r>
    </w:p>
    <w:p w14:paraId="2D05E3F0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 + rm.Width();                // </w:t>
      </w:r>
      <w:r>
        <w:rPr>
          <w:rFonts w:hint="eastAsia"/>
        </w:rPr>
        <w:t>球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6064088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球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8E69326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 + rm.Width();    // </w:t>
      </w:r>
      <w:r>
        <w:rPr>
          <w:rFonts w:hint="eastAsia"/>
        </w:rPr>
        <w:t>球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0A7E84E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rm.Height();    // </w:t>
      </w:r>
      <w:r>
        <w:rPr>
          <w:rFonts w:hint="eastAsia"/>
        </w:rPr>
        <w:t>球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5487C776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77FBCC83" w14:textId="77777777" w:rsidR="009B5940" w:rsidRDefault="009B5940" w:rsidP="009B5940">
      <w:pPr>
        <w:pStyle w:val="code"/>
      </w:pPr>
      <w:r>
        <w:t xml:space="preserve">    }</w:t>
      </w:r>
    </w:p>
    <w:p w14:paraId="11E1A4D8" w14:textId="77777777" w:rsidR="009B5940" w:rsidRDefault="009B5940" w:rsidP="009B5940">
      <w:pPr>
        <w:pStyle w:val="code"/>
      </w:pPr>
    </w:p>
    <w:p w14:paraId="187DB1A3" w14:textId="77777777" w:rsidR="009B5940" w:rsidRDefault="009B5940" w:rsidP="009B5940">
      <w:pPr>
        <w:pStyle w:val="code"/>
      </w:pPr>
      <w:r>
        <w:t xml:space="preserve">    bool Mood::IsAlive()</w:t>
      </w:r>
    </w:p>
    <w:p w14:paraId="2914726A" w14:textId="77777777" w:rsidR="009B5940" w:rsidRDefault="009B5940" w:rsidP="009B5940">
      <w:pPr>
        <w:pStyle w:val="code"/>
      </w:pPr>
      <w:r>
        <w:t xml:space="preserve">    {</w:t>
      </w:r>
    </w:p>
    <w:p w14:paraId="107608D4" w14:textId="77777777" w:rsidR="009B5940" w:rsidRDefault="009B5940" w:rsidP="009B5940">
      <w:pPr>
        <w:pStyle w:val="code"/>
      </w:pPr>
      <w:r>
        <w:t xml:space="preserve">        return is_alive;</w:t>
      </w:r>
    </w:p>
    <w:p w14:paraId="1B3D68F6" w14:textId="77777777" w:rsidR="009B5940" w:rsidRDefault="009B5940" w:rsidP="009B5940">
      <w:pPr>
        <w:pStyle w:val="code"/>
      </w:pPr>
      <w:r>
        <w:t xml:space="preserve">    }</w:t>
      </w:r>
    </w:p>
    <w:p w14:paraId="1DF064D5" w14:textId="77777777" w:rsidR="009B5940" w:rsidRDefault="009B5940" w:rsidP="009B5940">
      <w:pPr>
        <w:pStyle w:val="code"/>
      </w:pPr>
    </w:p>
    <w:p w14:paraId="2A591373" w14:textId="77777777" w:rsidR="009B5940" w:rsidRDefault="009B5940" w:rsidP="009B5940">
      <w:pPr>
        <w:pStyle w:val="code"/>
      </w:pPr>
      <w:r>
        <w:t xml:space="preserve">    void Mood::LoadBitmap()</w:t>
      </w:r>
    </w:p>
    <w:p w14:paraId="364BF4F9" w14:textId="77777777" w:rsidR="009B5940" w:rsidRDefault="009B5940" w:rsidP="009B5940">
      <w:pPr>
        <w:pStyle w:val="code"/>
      </w:pPr>
      <w:r>
        <w:t xml:space="preserve">    {</w:t>
      </w:r>
    </w:p>
    <w:p w14:paraId="1B01D844" w14:textId="77777777" w:rsidR="009B5940" w:rsidRDefault="009B5940" w:rsidP="009B5940">
      <w:pPr>
        <w:pStyle w:val="code"/>
      </w:pPr>
      <w:r>
        <w:t xml:space="preserve">        rm.LoadBitmap(RIGHT_MOOD, RGB(255, 255, 255));</w:t>
      </w:r>
    </w:p>
    <w:p w14:paraId="30D25A15" w14:textId="77777777" w:rsidR="009B5940" w:rsidRDefault="009B5940" w:rsidP="009B5940">
      <w:pPr>
        <w:pStyle w:val="code"/>
      </w:pPr>
      <w:r>
        <w:t xml:space="preserve">        mm.LoadBitmap(MID_MOOD, RGB(255, 255, 255));</w:t>
      </w:r>
    </w:p>
    <w:p w14:paraId="10D6A602" w14:textId="77777777" w:rsidR="009B5940" w:rsidRDefault="009B5940" w:rsidP="009B5940">
      <w:pPr>
        <w:pStyle w:val="code"/>
      </w:pPr>
      <w:r>
        <w:t xml:space="preserve">        lm.LoadBitmap(LEFT_MOOD, RGB(255, 255, 255));</w:t>
      </w:r>
    </w:p>
    <w:p w14:paraId="15AB4E0E" w14:textId="77777777" w:rsidR="009B5940" w:rsidRDefault="009B5940" w:rsidP="009B5940">
      <w:pPr>
        <w:pStyle w:val="code"/>
      </w:pPr>
      <w:r>
        <w:t xml:space="preserve">        mo.LoadBitmap(MOOD, RGB(255, 255, 255));</w:t>
      </w:r>
    </w:p>
    <w:p w14:paraId="67DE32D2" w14:textId="77777777" w:rsidR="009B5940" w:rsidRDefault="009B5940" w:rsidP="009B5940">
      <w:pPr>
        <w:pStyle w:val="code"/>
      </w:pPr>
    </w:p>
    <w:p w14:paraId="525083EB" w14:textId="77777777" w:rsidR="009B5940" w:rsidRDefault="009B5940" w:rsidP="009B5940">
      <w:pPr>
        <w:pStyle w:val="code"/>
      </w:pPr>
      <w:r>
        <w:t xml:space="preserve">    }</w:t>
      </w:r>
    </w:p>
    <w:p w14:paraId="75E1C235" w14:textId="77777777" w:rsidR="009B5940" w:rsidRDefault="009B5940" w:rsidP="009B5940">
      <w:pPr>
        <w:pStyle w:val="code"/>
      </w:pPr>
      <w:r>
        <w:t xml:space="preserve">    void Mood::OnMove()</w:t>
      </w:r>
    </w:p>
    <w:p w14:paraId="70E46469" w14:textId="77777777" w:rsidR="009B5940" w:rsidRDefault="009B5940" w:rsidP="009B5940">
      <w:pPr>
        <w:pStyle w:val="code"/>
      </w:pPr>
      <w:r>
        <w:t xml:space="preserve">    {</w:t>
      </w:r>
    </w:p>
    <w:p w14:paraId="04ED0569" w14:textId="77777777" w:rsidR="009B5940" w:rsidRDefault="009B5940" w:rsidP="009B5940">
      <w:pPr>
        <w:pStyle w:val="code"/>
      </w:pPr>
      <w:r>
        <w:t xml:space="preserve">        return;</w:t>
      </w:r>
    </w:p>
    <w:p w14:paraId="13F54AF7" w14:textId="77777777" w:rsidR="009B5940" w:rsidRDefault="009B5940" w:rsidP="009B5940">
      <w:pPr>
        <w:pStyle w:val="code"/>
      </w:pPr>
      <w:r>
        <w:t xml:space="preserve">    }</w:t>
      </w:r>
    </w:p>
    <w:p w14:paraId="44499396" w14:textId="77777777" w:rsidR="009B5940" w:rsidRDefault="009B5940" w:rsidP="009B5940">
      <w:pPr>
        <w:pStyle w:val="code"/>
      </w:pPr>
      <w:r>
        <w:t xml:space="preserve">    void Mood::OnMove1()</w:t>
      </w:r>
    </w:p>
    <w:p w14:paraId="55AFC1A0" w14:textId="77777777" w:rsidR="009B5940" w:rsidRDefault="009B5940" w:rsidP="009B5940">
      <w:pPr>
        <w:pStyle w:val="code"/>
      </w:pPr>
      <w:r>
        <w:t xml:space="preserve">    {</w:t>
      </w:r>
    </w:p>
    <w:p w14:paraId="52A3F2B0" w14:textId="77777777" w:rsidR="009B5940" w:rsidRDefault="009B5940" w:rsidP="009B5940">
      <w:pPr>
        <w:pStyle w:val="code"/>
      </w:pPr>
      <w:r>
        <w:t xml:space="preserve">        if (is_alive)</w:t>
      </w:r>
    </w:p>
    <w:p w14:paraId="76A2226D" w14:textId="77777777" w:rsidR="009B5940" w:rsidRDefault="009B5940" w:rsidP="009B5940">
      <w:pPr>
        <w:pStyle w:val="code"/>
      </w:pPr>
      <w:r>
        <w:t xml:space="preserve">            if (y &gt;= 310) {</w:t>
      </w:r>
    </w:p>
    <w:p w14:paraId="450F9D4B" w14:textId="77777777" w:rsidR="009B5940" w:rsidRDefault="009B5940" w:rsidP="009B5940">
      <w:pPr>
        <w:pStyle w:val="code"/>
      </w:pPr>
      <w:r>
        <w:t xml:space="preserve">                y -= 1;</w:t>
      </w:r>
    </w:p>
    <w:p w14:paraId="03121D18" w14:textId="77777777" w:rsidR="009B5940" w:rsidRDefault="009B5940" w:rsidP="009B5940">
      <w:pPr>
        <w:pStyle w:val="code"/>
      </w:pPr>
      <w:r>
        <w:t xml:space="preserve">            }</w:t>
      </w:r>
    </w:p>
    <w:p w14:paraId="68F2C2D6" w14:textId="77777777" w:rsidR="009B5940" w:rsidRDefault="009B5940" w:rsidP="009B5940">
      <w:pPr>
        <w:pStyle w:val="code"/>
      </w:pPr>
      <w:r>
        <w:t xml:space="preserve">            else {</w:t>
      </w:r>
    </w:p>
    <w:p w14:paraId="44297086" w14:textId="77777777" w:rsidR="009B5940" w:rsidRDefault="009B5940" w:rsidP="009B5940">
      <w:pPr>
        <w:pStyle w:val="code"/>
      </w:pPr>
      <w:r>
        <w:t xml:space="preserve">                y = y;</w:t>
      </w:r>
    </w:p>
    <w:p w14:paraId="04CE9AED" w14:textId="77777777" w:rsidR="009B5940" w:rsidRDefault="009B5940" w:rsidP="009B5940">
      <w:pPr>
        <w:pStyle w:val="code"/>
      </w:pPr>
      <w:r>
        <w:t xml:space="preserve">            }</w:t>
      </w:r>
    </w:p>
    <w:p w14:paraId="051A2C33" w14:textId="77777777" w:rsidR="009B5940" w:rsidRDefault="009B5940" w:rsidP="009B5940">
      <w:pPr>
        <w:pStyle w:val="code"/>
      </w:pPr>
      <w:r>
        <w:t xml:space="preserve">        else {</w:t>
      </w:r>
    </w:p>
    <w:p w14:paraId="581E598C" w14:textId="77777777" w:rsidR="009B5940" w:rsidRDefault="009B5940" w:rsidP="009B5940">
      <w:pPr>
        <w:pStyle w:val="code"/>
      </w:pPr>
      <w:r>
        <w:t xml:space="preserve">            if (y &lt;=370) {</w:t>
      </w:r>
    </w:p>
    <w:p w14:paraId="1F5E3278" w14:textId="77777777" w:rsidR="009B5940" w:rsidRDefault="009B5940" w:rsidP="009B5940">
      <w:pPr>
        <w:pStyle w:val="code"/>
      </w:pPr>
      <w:r>
        <w:t xml:space="preserve">                y += 1;</w:t>
      </w:r>
    </w:p>
    <w:p w14:paraId="7BC2DA91" w14:textId="77777777" w:rsidR="009B5940" w:rsidRDefault="009B5940" w:rsidP="009B5940">
      <w:pPr>
        <w:pStyle w:val="code"/>
      </w:pPr>
      <w:r>
        <w:t xml:space="preserve">            }</w:t>
      </w:r>
    </w:p>
    <w:p w14:paraId="7D47D69F" w14:textId="77777777" w:rsidR="009B5940" w:rsidRDefault="009B5940" w:rsidP="009B5940">
      <w:pPr>
        <w:pStyle w:val="code"/>
      </w:pPr>
      <w:r>
        <w:t xml:space="preserve">            else {</w:t>
      </w:r>
    </w:p>
    <w:p w14:paraId="48018BF8" w14:textId="77777777" w:rsidR="009B5940" w:rsidRDefault="009B5940" w:rsidP="009B5940">
      <w:pPr>
        <w:pStyle w:val="code"/>
      </w:pPr>
      <w:r>
        <w:t xml:space="preserve">                y = y;</w:t>
      </w:r>
    </w:p>
    <w:p w14:paraId="7E638CD2" w14:textId="77777777" w:rsidR="009B5940" w:rsidRDefault="009B5940" w:rsidP="009B5940">
      <w:pPr>
        <w:pStyle w:val="code"/>
      </w:pPr>
      <w:r>
        <w:t xml:space="preserve">            }</w:t>
      </w:r>
    </w:p>
    <w:p w14:paraId="4C1E4B6D" w14:textId="77777777" w:rsidR="009B5940" w:rsidRDefault="009B5940" w:rsidP="009B5940">
      <w:pPr>
        <w:pStyle w:val="code"/>
      </w:pPr>
      <w:r>
        <w:t xml:space="preserve">        }</w:t>
      </w:r>
    </w:p>
    <w:p w14:paraId="4140673E" w14:textId="77777777" w:rsidR="009B5940" w:rsidRDefault="009B5940" w:rsidP="009B5940">
      <w:pPr>
        <w:pStyle w:val="code"/>
      </w:pPr>
      <w:r>
        <w:t xml:space="preserve">        return;</w:t>
      </w:r>
    </w:p>
    <w:p w14:paraId="5EC59CC6" w14:textId="77777777" w:rsidR="009B5940" w:rsidRDefault="009B5940" w:rsidP="009B5940">
      <w:pPr>
        <w:pStyle w:val="code"/>
      </w:pPr>
      <w:r>
        <w:t xml:space="preserve">    }</w:t>
      </w:r>
    </w:p>
    <w:p w14:paraId="5E1C3D4E" w14:textId="77777777" w:rsidR="009B5940" w:rsidRDefault="009B5940" w:rsidP="009B5940">
      <w:pPr>
        <w:pStyle w:val="code"/>
      </w:pPr>
    </w:p>
    <w:p w14:paraId="7C68D052" w14:textId="77777777" w:rsidR="009B5940" w:rsidRDefault="009B5940" w:rsidP="009B5940">
      <w:pPr>
        <w:pStyle w:val="code"/>
      </w:pPr>
      <w:r>
        <w:t xml:space="preserve">    void Mood::SetIsAlive(bool alive)</w:t>
      </w:r>
    </w:p>
    <w:p w14:paraId="5C0CC4B6" w14:textId="77777777" w:rsidR="009B5940" w:rsidRDefault="009B5940" w:rsidP="009B5940">
      <w:pPr>
        <w:pStyle w:val="code"/>
      </w:pPr>
      <w:r>
        <w:t xml:space="preserve">    {</w:t>
      </w:r>
    </w:p>
    <w:p w14:paraId="70E35BBF" w14:textId="77777777" w:rsidR="009B5940" w:rsidRDefault="009B5940" w:rsidP="009B5940">
      <w:pPr>
        <w:pStyle w:val="code"/>
      </w:pPr>
      <w:r>
        <w:t xml:space="preserve">        is_alive = alive;</w:t>
      </w:r>
    </w:p>
    <w:p w14:paraId="5D43A239" w14:textId="77777777" w:rsidR="009B5940" w:rsidRDefault="009B5940" w:rsidP="009B5940">
      <w:pPr>
        <w:pStyle w:val="code"/>
      </w:pPr>
      <w:r>
        <w:t xml:space="preserve">    }</w:t>
      </w:r>
    </w:p>
    <w:p w14:paraId="06B35E05" w14:textId="77777777" w:rsidR="009B5940" w:rsidRDefault="009B5940" w:rsidP="009B5940">
      <w:pPr>
        <w:pStyle w:val="code"/>
      </w:pPr>
    </w:p>
    <w:p w14:paraId="2A2A9C37" w14:textId="77777777" w:rsidR="009B5940" w:rsidRDefault="009B5940" w:rsidP="009B5940">
      <w:pPr>
        <w:pStyle w:val="code"/>
      </w:pPr>
      <w:r>
        <w:t xml:space="preserve">    void Mood::SetXY(int nx, int ny)</w:t>
      </w:r>
    </w:p>
    <w:p w14:paraId="3FB7BEE0" w14:textId="77777777" w:rsidR="009B5940" w:rsidRDefault="009B5940" w:rsidP="009B5940">
      <w:pPr>
        <w:pStyle w:val="code"/>
      </w:pPr>
      <w:r>
        <w:t xml:space="preserve">    {</w:t>
      </w:r>
    </w:p>
    <w:p w14:paraId="07226980" w14:textId="77777777" w:rsidR="009B5940" w:rsidRDefault="009B5940" w:rsidP="009B5940">
      <w:pPr>
        <w:pStyle w:val="code"/>
      </w:pPr>
      <w:r>
        <w:t xml:space="preserve">        x = nx; y = ny;</w:t>
      </w:r>
    </w:p>
    <w:p w14:paraId="4E3609F9" w14:textId="77777777" w:rsidR="009B5940" w:rsidRDefault="009B5940" w:rsidP="009B5940">
      <w:pPr>
        <w:pStyle w:val="code"/>
      </w:pPr>
      <w:r>
        <w:t xml:space="preserve">    }</w:t>
      </w:r>
    </w:p>
    <w:p w14:paraId="0A297153" w14:textId="77777777" w:rsidR="009B5940" w:rsidRDefault="009B5940" w:rsidP="009B5940">
      <w:pPr>
        <w:pStyle w:val="code"/>
      </w:pPr>
    </w:p>
    <w:p w14:paraId="72ED24C9" w14:textId="77777777" w:rsidR="009B5940" w:rsidRDefault="009B5940" w:rsidP="009B5940">
      <w:pPr>
        <w:pStyle w:val="code"/>
      </w:pPr>
      <w:r>
        <w:t xml:space="preserve">    int Mood::ReY()</w:t>
      </w:r>
    </w:p>
    <w:p w14:paraId="0EA93699" w14:textId="77777777" w:rsidR="009B5940" w:rsidRDefault="009B5940" w:rsidP="009B5940">
      <w:pPr>
        <w:pStyle w:val="code"/>
      </w:pPr>
      <w:r>
        <w:t xml:space="preserve">    {</w:t>
      </w:r>
    </w:p>
    <w:p w14:paraId="0CA03D90" w14:textId="77777777" w:rsidR="009B5940" w:rsidRDefault="009B5940" w:rsidP="009B5940">
      <w:pPr>
        <w:pStyle w:val="code"/>
      </w:pPr>
      <w:r>
        <w:t xml:space="preserve">        return y;</w:t>
      </w:r>
    </w:p>
    <w:p w14:paraId="7A6676B4" w14:textId="77777777" w:rsidR="009B5940" w:rsidRDefault="009B5940" w:rsidP="009B5940">
      <w:pPr>
        <w:pStyle w:val="code"/>
      </w:pPr>
      <w:r>
        <w:t xml:space="preserve">    }</w:t>
      </w:r>
    </w:p>
    <w:p w14:paraId="47E4DCD6" w14:textId="77777777" w:rsidR="009B5940" w:rsidRDefault="009B5940" w:rsidP="009B5940">
      <w:pPr>
        <w:pStyle w:val="code"/>
      </w:pPr>
    </w:p>
    <w:p w14:paraId="31F8EAEA" w14:textId="77777777" w:rsidR="009B5940" w:rsidRDefault="009B5940" w:rsidP="009B5940">
      <w:pPr>
        <w:pStyle w:val="code"/>
      </w:pPr>
      <w:r>
        <w:t xml:space="preserve">    void Mood::OnShow()</w:t>
      </w:r>
    </w:p>
    <w:p w14:paraId="3558DF70" w14:textId="77777777" w:rsidR="009B5940" w:rsidRDefault="009B5940" w:rsidP="009B5940">
      <w:pPr>
        <w:pStyle w:val="code"/>
      </w:pPr>
      <w:r>
        <w:t xml:space="preserve">    {</w:t>
      </w:r>
    </w:p>
    <w:p w14:paraId="2D8089A8" w14:textId="77777777" w:rsidR="009B5940" w:rsidRDefault="009B5940" w:rsidP="009B5940">
      <w:pPr>
        <w:pStyle w:val="code"/>
      </w:pPr>
      <w:r>
        <w:lastRenderedPageBreak/>
        <w:t xml:space="preserve">        if (is_alive) {</w:t>
      </w:r>
    </w:p>
    <w:p w14:paraId="372DADD3" w14:textId="77777777" w:rsidR="009B5940" w:rsidRDefault="009B5940" w:rsidP="009B5940">
      <w:pPr>
        <w:pStyle w:val="code"/>
      </w:pPr>
      <w:r>
        <w:t xml:space="preserve">            rm.SetTopLeft(x, y);</w:t>
      </w:r>
    </w:p>
    <w:p w14:paraId="6E724F8A" w14:textId="77777777" w:rsidR="009B5940" w:rsidRDefault="009B5940" w:rsidP="009B5940">
      <w:pPr>
        <w:pStyle w:val="code"/>
      </w:pPr>
      <w:r>
        <w:t xml:space="preserve">            rm.ShowBitmap();</w:t>
      </w:r>
    </w:p>
    <w:p w14:paraId="326263CF" w14:textId="77777777" w:rsidR="009B5940" w:rsidRDefault="009B5940" w:rsidP="009B5940">
      <w:pPr>
        <w:pStyle w:val="code"/>
      </w:pPr>
      <w:r>
        <w:t xml:space="preserve">        }</w:t>
      </w:r>
    </w:p>
    <w:p w14:paraId="039BCDA6" w14:textId="77777777" w:rsidR="009B5940" w:rsidRDefault="009B5940" w:rsidP="009B5940">
      <w:pPr>
        <w:pStyle w:val="code"/>
      </w:pPr>
      <w:r>
        <w:t xml:space="preserve">        else {</w:t>
      </w:r>
    </w:p>
    <w:p w14:paraId="0B2D1DCB" w14:textId="77777777" w:rsidR="009B5940" w:rsidRDefault="009B5940" w:rsidP="009B5940">
      <w:pPr>
        <w:pStyle w:val="code"/>
      </w:pPr>
      <w:r>
        <w:t xml:space="preserve">            lm.SetTopLeft(x, y);</w:t>
      </w:r>
    </w:p>
    <w:p w14:paraId="5CDCA8F8" w14:textId="77777777" w:rsidR="009B5940" w:rsidRDefault="009B5940" w:rsidP="009B5940">
      <w:pPr>
        <w:pStyle w:val="code"/>
      </w:pPr>
      <w:r>
        <w:t xml:space="preserve">            lm.ShowBitmap();</w:t>
      </w:r>
    </w:p>
    <w:p w14:paraId="184B2317" w14:textId="77777777" w:rsidR="009B5940" w:rsidRDefault="009B5940" w:rsidP="009B5940">
      <w:pPr>
        <w:pStyle w:val="code"/>
      </w:pPr>
      <w:r>
        <w:t xml:space="preserve">        }</w:t>
      </w:r>
    </w:p>
    <w:p w14:paraId="158DD98A" w14:textId="77777777" w:rsidR="009B5940" w:rsidRDefault="009B5940" w:rsidP="009B5940">
      <w:pPr>
        <w:pStyle w:val="code"/>
      </w:pPr>
      <w:r>
        <w:t xml:space="preserve">    }</w:t>
      </w:r>
    </w:p>
    <w:p w14:paraId="7DDF2EBD" w14:textId="77777777" w:rsidR="009B5940" w:rsidRDefault="009B5940" w:rsidP="009B5940">
      <w:pPr>
        <w:pStyle w:val="code"/>
      </w:pPr>
      <w:r>
        <w:t xml:space="preserve">    void Mood::OnShow1()</w:t>
      </w:r>
    </w:p>
    <w:p w14:paraId="7610FDEC" w14:textId="77777777" w:rsidR="009B5940" w:rsidRDefault="009B5940" w:rsidP="009B5940">
      <w:pPr>
        <w:pStyle w:val="code"/>
      </w:pPr>
      <w:r>
        <w:t xml:space="preserve">    {</w:t>
      </w:r>
    </w:p>
    <w:p w14:paraId="04EA2AEB" w14:textId="77777777" w:rsidR="009B5940" w:rsidRDefault="009B5940" w:rsidP="009B5940">
      <w:pPr>
        <w:pStyle w:val="code"/>
      </w:pPr>
      <w:r>
        <w:t xml:space="preserve">        if (is_alive) {</w:t>
      </w:r>
    </w:p>
    <w:p w14:paraId="267D274E" w14:textId="77777777" w:rsidR="009B5940" w:rsidRDefault="009B5940" w:rsidP="009B5940">
      <w:pPr>
        <w:pStyle w:val="code"/>
      </w:pPr>
      <w:r>
        <w:t xml:space="preserve">            mo.SetTopLeft(x, y);</w:t>
      </w:r>
    </w:p>
    <w:p w14:paraId="2A599C13" w14:textId="77777777" w:rsidR="009B5940" w:rsidRDefault="009B5940" w:rsidP="009B5940">
      <w:pPr>
        <w:pStyle w:val="code"/>
      </w:pPr>
      <w:r>
        <w:t xml:space="preserve">            mo.ShowBitmap();</w:t>
      </w:r>
    </w:p>
    <w:p w14:paraId="4AC55C58" w14:textId="77777777" w:rsidR="009B5940" w:rsidRDefault="009B5940" w:rsidP="009B5940">
      <w:pPr>
        <w:pStyle w:val="code"/>
      </w:pPr>
      <w:r>
        <w:t xml:space="preserve">        }</w:t>
      </w:r>
    </w:p>
    <w:p w14:paraId="107474D6" w14:textId="77777777" w:rsidR="009B5940" w:rsidRDefault="009B5940" w:rsidP="009B5940">
      <w:pPr>
        <w:pStyle w:val="code"/>
      </w:pPr>
      <w:r>
        <w:t xml:space="preserve">        else {</w:t>
      </w:r>
    </w:p>
    <w:p w14:paraId="5EB2F98D" w14:textId="77777777" w:rsidR="009B5940" w:rsidRDefault="009B5940" w:rsidP="009B5940">
      <w:pPr>
        <w:pStyle w:val="code"/>
      </w:pPr>
      <w:r>
        <w:t xml:space="preserve">            mo.SetTopLeft(x, y);</w:t>
      </w:r>
    </w:p>
    <w:p w14:paraId="131C7ED3" w14:textId="77777777" w:rsidR="009B5940" w:rsidRDefault="009B5940" w:rsidP="009B5940">
      <w:pPr>
        <w:pStyle w:val="code"/>
      </w:pPr>
      <w:r>
        <w:t xml:space="preserve">            mo.ShowBitmap();</w:t>
      </w:r>
    </w:p>
    <w:p w14:paraId="473A2E02" w14:textId="77777777" w:rsidR="009B5940" w:rsidRDefault="009B5940" w:rsidP="009B5940">
      <w:pPr>
        <w:pStyle w:val="code"/>
      </w:pPr>
      <w:r>
        <w:t xml:space="preserve">        }</w:t>
      </w:r>
    </w:p>
    <w:p w14:paraId="1E03D5E6" w14:textId="77777777" w:rsidR="009B5940" w:rsidRDefault="009B5940" w:rsidP="009B5940">
      <w:pPr>
        <w:pStyle w:val="code"/>
      </w:pPr>
      <w:r>
        <w:t xml:space="preserve">    }</w:t>
      </w:r>
    </w:p>
    <w:p w14:paraId="4CF71C0D" w14:textId="4F67F774" w:rsidR="009B5940" w:rsidRDefault="009B5940" w:rsidP="009B5940">
      <w:pPr>
        <w:pStyle w:val="code"/>
      </w:pPr>
      <w:r>
        <w:t>}</w:t>
      </w:r>
    </w:p>
    <w:p w14:paraId="628CF062" w14:textId="53EED83C" w:rsidR="009B5940" w:rsidRDefault="009B5940" w:rsidP="009B5940">
      <w:pPr>
        <w:pStyle w:val="code"/>
      </w:pPr>
    </w:p>
    <w:p w14:paraId="0CEA6093" w14:textId="1BC9045E" w:rsidR="009B5940" w:rsidRDefault="009B5940" w:rsidP="009B5940">
      <w:pPr>
        <w:pStyle w:val="code"/>
      </w:pPr>
      <w:r>
        <w:rPr>
          <w:rFonts w:hint="eastAsia"/>
        </w:rPr>
        <w:t>&lt;</w:t>
      </w:r>
      <w:r>
        <w:t>RedDiamond.h&gt;</w:t>
      </w:r>
    </w:p>
    <w:p w14:paraId="0368C122" w14:textId="77777777" w:rsidR="009B5940" w:rsidRDefault="009B5940" w:rsidP="009B5940">
      <w:pPr>
        <w:pStyle w:val="code"/>
      </w:pPr>
      <w:r>
        <w:t>#include "RedPlayer.h"</w:t>
      </w:r>
    </w:p>
    <w:p w14:paraId="64C5DD49" w14:textId="77777777" w:rsidR="009B5940" w:rsidRDefault="009B5940" w:rsidP="009B5940">
      <w:pPr>
        <w:pStyle w:val="code"/>
      </w:pPr>
      <w:r>
        <w:t>#pragma once</w:t>
      </w:r>
    </w:p>
    <w:p w14:paraId="15C7329B" w14:textId="77777777" w:rsidR="009B5940" w:rsidRDefault="009B5940" w:rsidP="009B5940">
      <w:pPr>
        <w:pStyle w:val="code"/>
      </w:pPr>
      <w:r>
        <w:t>namespace game_framework {</w:t>
      </w:r>
    </w:p>
    <w:p w14:paraId="15ED2C2B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46C42884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火鑽的</w:t>
      </w:r>
      <w:r>
        <w:rPr>
          <w:rFonts w:hint="eastAsia"/>
        </w:rPr>
        <w:t>Class</w:t>
      </w:r>
    </w:p>
    <w:p w14:paraId="6E5320F3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623F1AF" w14:textId="77777777" w:rsidR="009B5940" w:rsidRDefault="009B5940" w:rsidP="009B5940">
      <w:pPr>
        <w:pStyle w:val="code"/>
      </w:pPr>
      <w:r>
        <w:t xml:space="preserve">    class RedDiamond</w:t>
      </w:r>
    </w:p>
    <w:p w14:paraId="2BFB6D2A" w14:textId="77777777" w:rsidR="009B5940" w:rsidRDefault="009B5940" w:rsidP="009B5940">
      <w:pPr>
        <w:pStyle w:val="code"/>
      </w:pPr>
      <w:r>
        <w:t xml:space="preserve">    {</w:t>
      </w:r>
    </w:p>
    <w:p w14:paraId="6797ACA3" w14:textId="77777777" w:rsidR="009B5940" w:rsidRDefault="009B5940" w:rsidP="009B5940">
      <w:pPr>
        <w:pStyle w:val="code"/>
      </w:pPr>
      <w:r>
        <w:t xml:space="preserve">        public:</w:t>
      </w:r>
    </w:p>
    <w:p w14:paraId="40C6D4E3" w14:textId="77777777" w:rsidR="009B5940" w:rsidRDefault="009B5940" w:rsidP="009B5940">
      <w:pPr>
        <w:pStyle w:val="code"/>
      </w:pPr>
      <w:r>
        <w:t xml:space="preserve">            RedDiamond();</w:t>
      </w:r>
    </w:p>
    <w:p w14:paraId="26E1E2FB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HitPlayer(RedPlayer *player);                        // </w:t>
      </w:r>
      <w:r>
        <w:rPr>
          <w:rFonts w:hint="eastAsia"/>
        </w:rPr>
        <w:t>是否碰到玩家</w:t>
      </w:r>
    </w:p>
    <w:p w14:paraId="42CD7AD8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IsAlive();                                            // </w:t>
      </w:r>
      <w:r>
        <w:rPr>
          <w:rFonts w:hint="eastAsia"/>
        </w:rPr>
        <w:t>是否活著</w:t>
      </w:r>
    </w:p>
    <w:p w14:paraId="5FEE8B21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LoadBitmap();                                        // </w:t>
      </w:r>
      <w:r>
        <w:rPr>
          <w:rFonts w:hint="eastAsia"/>
        </w:rPr>
        <w:t>載入圖形</w:t>
      </w:r>
    </w:p>
    <w:p w14:paraId="5D5C68F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OnMove();                                            // </w:t>
      </w:r>
      <w:r>
        <w:rPr>
          <w:rFonts w:hint="eastAsia"/>
        </w:rPr>
        <w:t>移動</w:t>
      </w:r>
    </w:p>
    <w:p w14:paraId="3D3304B3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OnShow();                                            // </w:t>
      </w:r>
      <w:r>
        <w:rPr>
          <w:rFonts w:hint="eastAsia"/>
        </w:rPr>
        <w:t>將圖形貼到畫面</w:t>
      </w:r>
    </w:p>
    <w:p w14:paraId="6948195F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SetXY(int nx, int ny);                                // </w:t>
      </w:r>
      <w:r>
        <w:rPr>
          <w:rFonts w:hint="eastAsia"/>
        </w:rPr>
        <w:t>設定座標</w:t>
      </w:r>
    </w:p>
    <w:p w14:paraId="0E02434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SetIsAlive(bool alive);                            // </w:t>
      </w:r>
      <w:r>
        <w:rPr>
          <w:rFonts w:hint="eastAsia"/>
        </w:rPr>
        <w:t>設定是否活著</w:t>
      </w:r>
    </w:p>
    <w:p w14:paraId="07DAE41E" w14:textId="77777777" w:rsidR="009B5940" w:rsidRDefault="009B5940" w:rsidP="009B5940">
      <w:pPr>
        <w:pStyle w:val="code"/>
      </w:pPr>
      <w:r>
        <w:t xml:space="preserve">        protected:</w:t>
      </w:r>
    </w:p>
    <w:p w14:paraId="736DFBA8" w14:textId="77777777" w:rsidR="009B5940" w:rsidRDefault="009B5940" w:rsidP="009B5940">
      <w:pPr>
        <w:pStyle w:val="code"/>
      </w:pPr>
      <w:r>
        <w:t xml:space="preserve">            CMovingBitmap bmp;            </w:t>
      </w:r>
    </w:p>
    <w:p w14:paraId="5D5C550A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int x, y;                    // </w:t>
      </w:r>
      <w:r>
        <w:rPr>
          <w:rFonts w:hint="eastAsia"/>
        </w:rPr>
        <w:t>座標</w:t>
      </w:r>
    </w:p>
    <w:p w14:paraId="3A3747F6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is_alive;                // </w:t>
      </w:r>
      <w:r>
        <w:rPr>
          <w:rFonts w:hint="eastAsia"/>
        </w:rPr>
        <w:t>是否活著</w:t>
      </w:r>
    </w:p>
    <w:p w14:paraId="75D06E59" w14:textId="77777777" w:rsidR="009B5940" w:rsidRDefault="009B5940" w:rsidP="009B5940">
      <w:pPr>
        <w:pStyle w:val="code"/>
      </w:pPr>
      <w:r>
        <w:t xml:space="preserve">        private:</w:t>
      </w:r>
    </w:p>
    <w:p w14:paraId="58263F3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HitRectangle(int tx1, int ty1, int tx2, int ty2);    // </w:t>
      </w:r>
      <w:r>
        <w:rPr>
          <w:rFonts w:hint="eastAsia"/>
        </w:rPr>
        <w:t>是否碰到參數範圍的矩形</w:t>
      </w:r>
    </w:p>
    <w:p w14:paraId="4E534C89" w14:textId="77777777" w:rsidR="009B5940" w:rsidRDefault="009B5940" w:rsidP="009B5940">
      <w:pPr>
        <w:pStyle w:val="code"/>
      </w:pPr>
      <w:r>
        <w:t xml:space="preserve">    };</w:t>
      </w:r>
    </w:p>
    <w:p w14:paraId="09B93C81" w14:textId="1ED96814" w:rsidR="009B5940" w:rsidRDefault="009B5940" w:rsidP="009B5940">
      <w:pPr>
        <w:pStyle w:val="code"/>
      </w:pPr>
      <w:r>
        <w:t>}</w:t>
      </w:r>
    </w:p>
    <w:p w14:paraId="157A7A25" w14:textId="16AC9DBC" w:rsidR="009B5940" w:rsidRDefault="009B5940" w:rsidP="009B5940">
      <w:pPr>
        <w:pStyle w:val="code"/>
      </w:pPr>
    </w:p>
    <w:p w14:paraId="772BE2ED" w14:textId="59FCE83A" w:rsidR="009B5940" w:rsidRDefault="009B5940" w:rsidP="009B5940">
      <w:pPr>
        <w:pStyle w:val="code"/>
      </w:pPr>
      <w:r>
        <w:rPr>
          <w:rFonts w:hint="eastAsia"/>
        </w:rPr>
        <w:t>&lt;</w:t>
      </w:r>
      <w:r>
        <w:t>RedDiamond.cpp&gt;</w:t>
      </w:r>
    </w:p>
    <w:p w14:paraId="2D9C3590" w14:textId="77777777" w:rsidR="009B5940" w:rsidRDefault="009B5940" w:rsidP="009B5940">
      <w:pPr>
        <w:pStyle w:val="code"/>
      </w:pPr>
      <w:r>
        <w:t>#include "stdafx.h"</w:t>
      </w:r>
    </w:p>
    <w:p w14:paraId="5CBF9201" w14:textId="77777777" w:rsidR="009B5940" w:rsidRDefault="009B5940" w:rsidP="009B5940">
      <w:pPr>
        <w:pStyle w:val="code"/>
      </w:pPr>
      <w:r>
        <w:t>#include "Resource.h"</w:t>
      </w:r>
    </w:p>
    <w:p w14:paraId="3C510F26" w14:textId="77777777" w:rsidR="009B5940" w:rsidRDefault="009B5940" w:rsidP="009B5940">
      <w:pPr>
        <w:pStyle w:val="code"/>
      </w:pPr>
      <w:r>
        <w:t>#include &lt;mmsystem.h&gt;</w:t>
      </w:r>
    </w:p>
    <w:p w14:paraId="0CBEF608" w14:textId="77777777" w:rsidR="009B5940" w:rsidRDefault="009B5940" w:rsidP="009B5940">
      <w:pPr>
        <w:pStyle w:val="code"/>
      </w:pPr>
      <w:r>
        <w:t>#include &lt;ddraw.h&gt;</w:t>
      </w:r>
    </w:p>
    <w:p w14:paraId="14F1407D" w14:textId="77777777" w:rsidR="009B5940" w:rsidRDefault="009B5940" w:rsidP="009B5940">
      <w:pPr>
        <w:pStyle w:val="code"/>
      </w:pPr>
      <w:r>
        <w:t>#include "audio.h"</w:t>
      </w:r>
    </w:p>
    <w:p w14:paraId="0643BC01" w14:textId="77777777" w:rsidR="009B5940" w:rsidRDefault="009B5940" w:rsidP="009B5940">
      <w:pPr>
        <w:pStyle w:val="code"/>
      </w:pPr>
      <w:r>
        <w:t>#include "gamelib.h"</w:t>
      </w:r>
    </w:p>
    <w:p w14:paraId="6F901581" w14:textId="77777777" w:rsidR="009B5940" w:rsidRDefault="009B5940" w:rsidP="009B5940">
      <w:pPr>
        <w:pStyle w:val="code"/>
      </w:pPr>
      <w:r>
        <w:t>#include "RedPlayer.h"</w:t>
      </w:r>
    </w:p>
    <w:p w14:paraId="0595D6F9" w14:textId="77777777" w:rsidR="009B5940" w:rsidRDefault="009B5940" w:rsidP="009B5940">
      <w:pPr>
        <w:pStyle w:val="code"/>
      </w:pPr>
      <w:r>
        <w:t>#include "RedDiamond.h"</w:t>
      </w:r>
    </w:p>
    <w:p w14:paraId="6064D184" w14:textId="77777777" w:rsidR="009B5940" w:rsidRDefault="009B5940" w:rsidP="009B5940">
      <w:pPr>
        <w:pStyle w:val="code"/>
      </w:pPr>
    </w:p>
    <w:p w14:paraId="16C6A499" w14:textId="77777777" w:rsidR="009B5940" w:rsidRDefault="009B5940" w:rsidP="009B5940">
      <w:pPr>
        <w:pStyle w:val="code"/>
      </w:pPr>
      <w:r>
        <w:t>namespace game_framework {</w:t>
      </w:r>
    </w:p>
    <w:p w14:paraId="5DA54DC8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29A5E772" w14:textId="77777777" w:rsidR="009B5940" w:rsidRDefault="009B5940" w:rsidP="009B5940">
      <w:pPr>
        <w:pStyle w:val="code"/>
      </w:pPr>
      <w:r>
        <w:t xml:space="preserve">    // RedDiamond class</w:t>
      </w:r>
    </w:p>
    <w:p w14:paraId="5CACC892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6B975FCE" w14:textId="77777777" w:rsidR="009B5940" w:rsidRDefault="009B5940" w:rsidP="009B5940">
      <w:pPr>
        <w:pStyle w:val="code"/>
      </w:pPr>
      <w:r>
        <w:t xml:space="preserve">    RedDiamond::RedDiamond()</w:t>
      </w:r>
    </w:p>
    <w:p w14:paraId="294348B7" w14:textId="77777777" w:rsidR="009B5940" w:rsidRDefault="009B5940" w:rsidP="009B5940">
      <w:pPr>
        <w:pStyle w:val="code"/>
      </w:pPr>
      <w:r>
        <w:t xml:space="preserve">    {</w:t>
      </w:r>
    </w:p>
    <w:p w14:paraId="15495718" w14:textId="77777777" w:rsidR="009B5940" w:rsidRDefault="009B5940" w:rsidP="009B5940">
      <w:pPr>
        <w:pStyle w:val="code"/>
      </w:pPr>
      <w:r>
        <w:t xml:space="preserve">        is_alive = true;</w:t>
      </w:r>
    </w:p>
    <w:p w14:paraId="399EF98D" w14:textId="77777777" w:rsidR="009B5940" w:rsidRDefault="009B5940" w:rsidP="009B5940">
      <w:pPr>
        <w:pStyle w:val="code"/>
      </w:pPr>
      <w:r>
        <w:t xml:space="preserve">        x = y = 0;</w:t>
      </w:r>
    </w:p>
    <w:p w14:paraId="22D87B27" w14:textId="77777777" w:rsidR="009B5940" w:rsidRDefault="009B5940" w:rsidP="009B5940">
      <w:pPr>
        <w:pStyle w:val="code"/>
      </w:pPr>
      <w:r>
        <w:t xml:space="preserve">    }</w:t>
      </w:r>
    </w:p>
    <w:p w14:paraId="65F95458" w14:textId="77777777" w:rsidR="009B5940" w:rsidRDefault="009B5940" w:rsidP="009B5940">
      <w:pPr>
        <w:pStyle w:val="code"/>
      </w:pPr>
    </w:p>
    <w:p w14:paraId="29259142" w14:textId="77777777" w:rsidR="009B5940" w:rsidRDefault="009B5940" w:rsidP="009B5940">
      <w:pPr>
        <w:pStyle w:val="code"/>
      </w:pPr>
      <w:r>
        <w:lastRenderedPageBreak/>
        <w:t xml:space="preserve">    bool RedDiamond::HitPlayer(RedPlayer *player)</w:t>
      </w:r>
    </w:p>
    <w:p w14:paraId="214249ED" w14:textId="77777777" w:rsidR="009B5940" w:rsidRDefault="009B5940" w:rsidP="009B5940">
      <w:pPr>
        <w:pStyle w:val="code"/>
      </w:pPr>
      <w:r>
        <w:t xml:space="preserve">    {</w:t>
      </w:r>
    </w:p>
    <w:p w14:paraId="071ABE60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280621F9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0E5210AC" w14:textId="77777777" w:rsidR="009B5940" w:rsidRDefault="009B5940" w:rsidP="009B5940">
      <w:pPr>
        <w:pStyle w:val="code"/>
      </w:pPr>
      <w:r>
        <w:t xml:space="preserve">    }</w:t>
      </w:r>
    </w:p>
    <w:p w14:paraId="7D564756" w14:textId="77777777" w:rsidR="009B5940" w:rsidRDefault="009B5940" w:rsidP="009B5940">
      <w:pPr>
        <w:pStyle w:val="code"/>
      </w:pPr>
    </w:p>
    <w:p w14:paraId="71FB9890" w14:textId="77777777" w:rsidR="009B5940" w:rsidRDefault="009B5940" w:rsidP="009B5940">
      <w:pPr>
        <w:pStyle w:val="code"/>
      </w:pPr>
      <w:r>
        <w:t xml:space="preserve">    bool RedDiamond::HitRectangle(int tx1, int ty1, int tx2, int ty2)</w:t>
      </w:r>
    </w:p>
    <w:p w14:paraId="5C18C2EC" w14:textId="77777777" w:rsidR="009B5940" w:rsidRDefault="009B5940" w:rsidP="009B5940">
      <w:pPr>
        <w:pStyle w:val="code"/>
      </w:pPr>
      <w:r>
        <w:t xml:space="preserve">    {</w:t>
      </w:r>
    </w:p>
    <w:p w14:paraId="3CFAC641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 ;                // </w:t>
      </w:r>
      <w:r>
        <w:rPr>
          <w:rFonts w:hint="eastAsia"/>
        </w:rPr>
        <w:t>球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7B948260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 ;                // </w:t>
      </w:r>
      <w:r>
        <w:rPr>
          <w:rFonts w:hint="eastAsia"/>
        </w:rPr>
        <w:t>球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B5AAA1E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1 + bmp.Width();    // </w:t>
      </w:r>
      <w:r>
        <w:rPr>
          <w:rFonts w:hint="eastAsia"/>
        </w:rPr>
        <w:t>球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303D0383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bmp.Height();    // </w:t>
      </w:r>
      <w:r>
        <w:rPr>
          <w:rFonts w:hint="eastAsia"/>
        </w:rPr>
        <w:t>球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2FBC7E6D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6D4ADA29" w14:textId="77777777" w:rsidR="009B5940" w:rsidRDefault="009B5940" w:rsidP="009B5940">
      <w:pPr>
        <w:pStyle w:val="code"/>
      </w:pPr>
      <w:r>
        <w:t xml:space="preserve">    }</w:t>
      </w:r>
    </w:p>
    <w:p w14:paraId="6BA04A6E" w14:textId="77777777" w:rsidR="009B5940" w:rsidRDefault="009B5940" w:rsidP="009B5940">
      <w:pPr>
        <w:pStyle w:val="code"/>
      </w:pPr>
    </w:p>
    <w:p w14:paraId="7F5461C2" w14:textId="77777777" w:rsidR="009B5940" w:rsidRDefault="009B5940" w:rsidP="009B5940">
      <w:pPr>
        <w:pStyle w:val="code"/>
      </w:pPr>
      <w:r>
        <w:t xml:space="preserve">    bool RedDiamond::IsAlive()</w:t>
      </w:r>
    </w:p>
    <w:p w14:paraId="63373CCC" w14:textId="77777777" w:rsidR="009B5940" w:rsidRDefault="009B5940" w:rsidP="009B5940">
      <w:pPr>
        <w:pStyle w:val="code"/>
      </w:pPr>
      <w:r>
        <w:t xml:space="preserve">    {</w:t>
      </w:r>
    </w:p>
    <w:p w14:paraId="5924388C" w14:textId="77777777" w:rsidR="009B5940" w:rsidRDefault="009B5940" w:rsidP="009B5940">
      <w:pPr>
        <w:pStyle w:val="code"/>
      </w:pPr>
      <w:r>
        <w:t xml:space="preserve">        return is_alive;</w:t>
      </w:r>
    </w:p>
    <w:p w14:paraId="5D9A35EA" w14:textId="77777777" w:rsidR="009B5940" w:rsidRDefault="009B5940" w:rsidP="009B5940">
      <w:pPr>
        <w:pStyle w:val="code"/>
      </w:pPr>
      <w:r>
        <w:t xml:space="preserve">    }</w:t>
      </w:r>
    </w:p>
    <w:p w14:paraId="001330CC" w14:textId="77777777" w:rsidR="009B5940" w:rsidRDefault="009B5940" w:rsidP="009B5940">
      <w:pPr>
        <w:pStyle w:val="code"/>
      </w:pPr>
    </w:p>
    <w:p w14:paraId="7B43ACF7" w14:textId="77777777" w:rsidR="009B5940" w:rsidRDefault="009B5940" w:rsidP="009B5940">
      <w:pPr>
        <w:pStyle w:val="code"/>
      </w:pPr>
      <w:r>
        <w:t xml:space="preserve">    void RedDiamond::LoadBitmap()</w:t>
      </w:r>
    </w:p>
    <w:p w14:paraId="6E4F7C09" w14:textId="77777777" w:rsidR="009B5940" w:rsidRDefault="009B5940" w:rsidP="009B5940">
      <w:pPr>
        <w:pStyle w:val="code"/>
      </w:pPr>
      <w:r>
        <w:t xml:space="preserve">    {</w:t>
      </w:r>
    </w:p>
    <w:p w14:paraId="7A5659EE" w14:textId="77777777" w:rsidR="009B5940" w:rsidRDefault="009B5940" w:rsidP="009B5940">
      <w:pPr>
        <w:pStyle w:val="code"/>
      </w:pPr>
      <w:r>
        <w:t xml:space="preserve">        bmp.LoadBitmap(FIRE_DIAMOND, RGB(255, 255, 255));        </w:t>
      </w:r>
    </w:p>
    <w:p w14:paraId="5DC4F89E" w14:textId="77777777" w:rsidR="009B5940" w:rsidRDefault="009B5940" w:rsidP="009B5940">
      <w:pPr>
        <w:pStyle w:val="code"/>
      </w:pPr>
      <w:r>
        <w:t xml:space="preserve">    }</w:t>
      </w:r>
    </w:p>
    <w:p w14:paraId="6882BAA9" w14:textId="77777777" w:rsidR="009B5940" w:rsidRDefault="009B5940" w:rsidP="009B5940">
      <w:pPr>
        <w:pStyle w:val="code"/>
      </w:pPr>
      <w:r>
        <w:t xml:space="preserve">    void RedDiamond::OnMove()</w:t>
      </w:r>
    </w:p>
    <w:p w14:paraId="7A3FC97F" w14:textId="77777777" w:rsidR="009B5940" w:rsidRDefault="009B5940" w:rsidP="009B5940">
      <w:pPr>
        <w:pStyle w:val="code"/>
      </w:pPr>
      <w:r>
        <w:t xml:space="preserve">    {</w:t>
      </w:r>
    </w:p>
    <w:p w14:paraId="7C2200BF" w14:textId="77777777" w:rsidR="009B5940" w:rsidRDefault="009B5940" w:rsidP="009B5940">
      <w:pPr>
        <w:pStyle w:val="code"/>
      </w:pPr>
      <w:r>
        <w:t xml:space="preserve">    }</w:t>
      </w:r>
    </w:p>
    <w:p w14:paraId="3F83AA14" w14:textId="77777777" w:rsidR="009B5940" w:rsidRDefault="009B5940" w:rsidP="009B5940">
      <w:pPr>
        <w:pStyle w:val="code"/>
      </w:pPr>
    </w:p>
    <w:p w14:paraId="3920A37F" w14:textId="77777777" w:rsidR="009B5940" w:rsidRDefault="009B5940" w:rsidP="009B5940">
      <w:pPr>
        <w:pStyle w:val="code"/>
      </w:pPr>
      <w:r>
        <w:t xml:space="preserve">    void RedDiamond::SetIsAlive(bool alive)</w:t>
      </w:r>
    </w:p>
    <w:p w14:paraId="342D1DFF" w14:textId="77777777" w:rsidR="009B5940" w:rsidRDefault="009B5940" w:rsidP="009B5940">
      <w:pPr>
        <w:pStyle w:val="code"/>
      </w:pPr>
      <w:r>
        <w:t xml:space="preserve">    {</w:t>
      </w:r>
    </w:p>
    <w:p w14:paraId="41E497D4" w14:textId="77777777" w:rsidR="009B5940" w:rsidRDefault="009B5940" w:rsidP="009B5940">
      <w:pPr>
        <w:pStyle w:val="code"/>
      </w:pPr>
      <w:r>
        <w:t xml:space="preserve">        is_alive = alive;</w:t>
      </w:r>
    </w:p>
    <w:p w14:paraId="79A171D6" w14:textId="77777777" w:rsidR="009B5940" w:rsidRDefault="009B5940" w:rsidP="009B5940">
      <w:pPr>
        <w:pStyle w:val="code"/>
      </w:pPr>
      <w:r>
        <w:t xml:space="preserve">    }</w:t>
      </w:r>
    </w:p>
    <w:p w14:paraId="41990612" w14:textId="77777777" w:rsidR="009B5940" w:rsidRDefault="009B5940" w:rsidP="009B5940">
      <w:pPr>
        <w:pStyle w:val="code"/>
      </w:pPr>
    </w:p>
    <w:p w14:paraId="268AA699" w14:textId="77777777" w:rsidR="009B5940" w:rsidRDefault="009B5940" w:rsidP="009B5940">
      <w:pPr>
        <w:pStyle w:val="code"/>
      </w:pPr>
      <w:r>
        <w:t xml:space="preserve">    void RedDiamond::SetXY(int nx, int ny)</w:t>
      </w:r>
    </w:p>
    <w:p w14:paraId="30260F0E" w14:textId="77777777" w:rsidR="009B5940" w:rsidRDefault="009B5940" w:rsidP="009B5940">
      <w:pPr>
        <w:pStyle w:val="code"/>
      </w:pPr>
      <w:r>
        <w:t xml:space="preserve">    {</w:t>
      </w:r>
    </w:p>
    <w:p w14:paraId="3F1C4CE6" w14:textId="77777777" w:rsidR="009B5940" w:rsidRDefault="009B5940" w:rsidP="009B5940">
      <w:pPr>
        <w:pStyle w:val="code"/>
      </w:pPr>
      <w:r>
        <w:t xml:space="preserve">        x = nx; y = ny;</w:t>
      </w:r>
    </w:p>
    <w:p w14:paraId="3BBEF1F7" w14:textId="77777777" w:rsidR="009B5940" w:rsidRDefault="009B5940" w:rsidP="009B5940">
      <w:pPr>
        <w:pStyle w:val="code"/>
      </w:pPr>
      <w:r>
        <w:t xml:space="preserve">    }</w:t>
      </w:r>
    </w:p>
    <w:p w14:paraId="2755657A" w14:textId="77777777" w:rsidR="009B5940" w:rsidRDefault="009B5940" w:rsidP="009B5940">
      <w:pPr>
        <w:pStyle w:val="code"/>
      </w:pPr>
    </w:p>
    <w:p w14:paraId="1222BD82" w14:textId="77777777" w:rsidR="009B5940" w:rsidRDefault="009B5940" w:rsidP="009B5940">
      <w:pPr>
        <w:pStyle w:val="code"/>
      </w:pPr>
      <w:r>
        <w:t xml:space="preserve">    void RedDiamond::OnShow()</w:t>
      </w:r>
    </w:p>
    <w:p w14:paraId="59CCE2F1" w14:textId="77777777" w:rsidR="009B5940" w:rsidRDefault="009B5940" w:rsidP="009B5940">
      <w:pPr>
        <w:pStyle w:val="code"/>
      </w:pPr>
      <w:r>
        <w:t xml:space="preserve">    {</w:t>
      </w:r>
    </w:p>
    <w:p w14:paraId="242B12AA" w14:textId="77777777" w:rsidR="009B5940" w:rsidRDefault="009B5940" w:rsidP="009B5940">
      <w:pPr>
        <w:pStyle w:val="code"/>
      </w:pPr>
      <w:r>
        <w:t xml:space="preserve">        if (is_alive) {</w:t>
      </w:r>
    </w:p>
    <w:p w14:paraId="2377D8CE" w14:textId="77777777" w:rsidR="009B5940" w:rsidRDefault="009B5940" w:rsidP="009B5940">
      <w:pPr>
        <w:pStyle w:val="code"/>
      </w:pPr>
      <w:r>
        <w:t xml:space="preserve">            bmp.SetTopLeft(x , y );</w:t>
      </w:r>
    </w:p>
    <w:p w14:paraId="47C51088" w14:textId="77777777" w:rsidR="009B5940" w:rsidRDefault="009B5940" w:rsidP="009B5940">
      <w:pPr>
        <w:pStyle w:val="code"/>
      </w:pPr>
      <w:r>
        <w:t xml:space="preserve">            bmp.ShowBitmap();</w:t>
      </w:r>
    </w:p>
    <w:p w14:paraId="6E1805FF" w14:textId="77777777" w:rsidR="009B5940" w:rsidRDefault="009B5940" w:rsidP="009B5940">
      <w:pPr>
        <w:pStyle w:val="code"/>
      </w:pPr>
      <w:r>
        <w:t xml:space="preserve">        }</w:t>
      </w:r>
    </w:p>
    <w:p w14:paraId="2AAB0A9D" w14:textId="77777777" w:rsidR="009B5940" w:rsidRDefault="009B5940" w:rsidP="009B5940">
      <w:pPr>
        <w:pStyle w:val="code"/>
      </w:pPr>
      <w:r>
        <w:t xml:space="preserve">    }</w:t>
      </w:r>
    </w:p>
    <w:p w14:paraId="5665DC46" w14:textId="177DBDA4" w:rsidR="009B5940" w:rsidRDefault="009B5940" w:rsidP="009B5940">
      <w:pPr>
        <w:pStyle w:val="code"/>
      </w:pPr>
      <w:r>
        <w:t>}</w:t>
      </w:r>
    </w:p>
    <w:p w14:paraId="4DE0F273" w14:textId="49C2169E" w:rsidR="009B5940" w:rsidRDefault="009B5940" w:rsidP="009B5940">
      <w:pPr>
        <w:pStyle w:val="code"/>
      </w:pPr>
    </w:p>
    <w:p w14:paraId="35EA9A5E" w14:textId="4B92DB86" w:rsidR="009B5940" w:rsidRDefault="009B5940" w:rsidP="009B5940">
      <w:pPr>
        <w:pStyle w:val="code"/>
      </w:pPr>
      <w:r>
        <w:rPr>
          <w:rFonts w:hint="eastAsia"/>
        </w:rPr>
        <w:t>&lt;</w:t>
      </w:r>
      <w:r w:rsidR="005545C9">
        <w:t>RedDoor.h</w:t>
      </w:r>
      <w:r>
        <w:t>&gt;</w:t>
      </w:r>
    </w:p>
    <w:p w14:paraId="3DDBFE6B" w14:textId="77777777" w:rsidR="005545C9" w:rsidRDefault="005545C9" w:rsidP="005545C9">
      <w:pPr>
        <w:pStyle w:val="code"/>
      </w:pPr>
      <w:r>
        <w:t>#include "RedPlayer.h"</w:t>
      </w:r>
    </w:p>
    <w:p w14:paraId="3BBC34B3" w14:textId="77777777" w:rsidR="005545C9" w:rsidRDefault="005545C9" w:rsidP="005545C9">
      <w:pPr>
        <w:pStyle w:val="code"/>
      </w:pPr>
      <w:r>
        <w:t>#pragma once</w:t>
      </w:r>
    </w:p>
    <w:p w14:paraId="3E3E8B19" w14:textId="77777777" w:rsidR="005545C9" w:rsidRDefault="005545C9" w:rsidP="005545C9">
      <w:pPr>
        <w:pStyle w:val="code"/>
      </w:pPr>
      <w:r>
        <w:t>namespace game_framework {</w:t>
      </w:r>
    </w:p>
    <w:p w14:paraId="006B1048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265C5799" w14:textId="77777777" w:rsidR="005545C9" w:rsidRDefault="005545C9" w:rsidP="005545C9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火通關門的</w:t>
      </w:r>
      <w:r>
        <w:rPr>
          <w:rFonts w:hint="eastAsia"/>
        </w:rPr>
        <w:t>Class</w:t>
      </w:r>
    </w:p>
    <w:p w14:paraId="3F996053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7A112A07" w14:textId="77777777" w:rsidR="005545C9" w:rsidRDefault="005545C9" w:rsidP="005545C9">
      <w:pPr>
        <w:pStyle w:val="code"/>
      </w:pPr>
      <w:r>
        <w:t xml:space="preserve">    class RedDoor</w:t>
      </w:r>
    </w:p>
    <w:p w14:paraId="7F8636D7" w14:textId="77777777" w:rsidR="005545C9" w:rsidRDefault="005545C9" w:rsidP="005545C9">
      <w:pPr>
        <w:pStyle w:val="code"/>
      </w:pPr>
      <w:r>
        <w:t xml:space="preserve">    {</w:t>
      </w:r>
    </w:p>
    <w:p w14:paraId="5AF2D050" w14:textId="77777777" w:rsidR="005545C9" w:rsidRDefault="005545C9" w:rsidP="005545C9">
      <w:pPr>
        <w:pStyle w:val="code"/>
      </w:pPr>
      <w:r>
        <w:t xml:space="preserve">        public:</w:t>
      </w:r>
    </w:p>
    <w:p w14:paraId="302E70CB" w14:textId="77777777" w:rsidR="005545C9" w:rsidRDefault="005545C9" w:rsidP="005545C9">
      <w:pPr>
        <w:pStyle w:val="code"/>
      </w:pPr>
      <w:r>
        <w:t xml:space="preserve">            RedDoor();</w:t>
      </w:r>
    </w:p>
    <w:p w14:paraId="00A9EC86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bool HitPlayer(RedPlayer *player);                        // </w:t>
      </w:r>
      <w:r>
        <w:rPr>
          <w:rFonts w:hint="eastAsia"/>
        </w:rPr>
        <w:t>是否碰到玩家</w:t>
      </w:r>
    </w:p>
    <w:p w14:paraId="11E37CD1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bool IsAlive();                                            // </w:t>
      </w:r>
      <w:r>
        <w:rPr>
          <w:rFonts w:hint="eastAsia"/>
        </w:rPr>
        <w:t>是否活著</w:t>
      </w:r>
    </w:p>
    <w:p w14:paraId="5F3810E0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LoadBitmap();                                        // </w:t>
      </w:r>
      <w:r>
        <w:rPr>
          <w:rFonts w:hint="eastAsia"/>
        </w:rPr>
        <w:t>載入圖形</w:t>
      </w:r>
    </w:p>
    <w:p w14:paraId="04EC5A80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OnMove();                                            // </w:t>
      </w:r>
      <w:r>
        <w:rPr>
          <w:rFonts w:hint="eastAsia"/>
        </w:rPr>
        <w:t>移動</w:t>
      </w:r>
    </w:p>
    <w:p w14:paraId="7A5898B1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OnShow();                                            // </w:t>
      </w:r>
      <w:r>
        <w:rPr>
          <w:rFonts w:hint="eastAsia"/>
        </w:rPr>
        <w:t>將圖形貼到畫面</w:t>
      </w:r>
    </w:p>
    <w:p w14:paraId="33E6C758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SetXY(int nx, int ny);                                // </w:t>
      </w:r>
      <w:r>
        <w:rPr>
          <w:rFonts w:hint="eastAsia"/>
        </w:rPr>
        <w:t>設定座標</w:t>
      </w:r>
    </w:p>
    <w:p w14:paraId="377A5D5A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SetIsAlive(bool alive);                            // </w:t>
      </w:r>
      <w:r>
        <w:rPr>
          <w:rFonts w:hint="eastAsia"/>
        </w:rPr>
        <w:t>設定是否活著</w:t>
      </w:r>
    </w:p>
    <w:p w14:paraId="6C5C0C20" w14:textId="77777777" w:rsidR="005545C9" w:rsidRDefault="005545C9" w:rsidP="005545C9">
      <w:pPr>
        <w:pStyle w:val="code"/>
      </w:pPr>
      <w:r>
        <w:t xml:space="preserve">        protected:</w:t>
      </w:r>
    </w:p>
    <w:p w14:paraId="224A1DF0" w14:textId="77777777" w:rsidR="005545C9" w:rsidRDefault="005545C9" w:rsidP="005545C9">
      <w:pPr>
        <w:pStyle w:val="code"/>
      </w:pPr>
      <w:r>
        <w:t xml:space="preserve">            CMovingBitmap doors,bmp2;        </w:t>
      </w:r>
    </w:p>
    <w:p w14:paraId="106B52D6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int x, y;                    // </w:t>
      </w:r>
      <w:r>
        <w:rPr>
          <w:rFonts w:hint="eastAsia"/>
        </w:rPr>
        <w:t>座標</w:t>
      </w:r>
    </w:p>
    <w:p w14:paraId="00559CA2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bool is_alive;                // </w:t>
      </w:r>
      <w:r>
        <w:rPr>
          <w:rFonts w:hint="eastAsia"/>
        </w:rPr>
        <w:t>是否活著</w:t>
      </w:r>
    </w:p>
    <w:p w14:paraId="6F66B1DD" w14:textId="77777777" w:rsidR="005545C9" w:rsidRDefault="005545C9" w:rsidP="005545C9">
      <w:pPr>
        <w:pStyle w:val="code"/>
      </w:pPr>
      <w:r>
        <w:lastRenderedPageBreak/>
        <w:t xml:space="preserve">        private:</w:t>
      </w:r>
    </w:p>
    <w:p w14:paraId="51C26246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bool HitRectangle(int tx1, int ty1, int tx2, int ty2);    // </w:t>
      </w:r>
      <w:r>
        <w:rPr>
          <w:rFonts w:hint="eastAsia"/>
        </w:rPr>
        <w:t>是否碰到參數範圍的矩形</w:t>
      </w:r>
    </w:p>
    <w:p w14:paraId="2940EA61" w14:textId="77777777" w:rsidR="005545C9" w:rsidRDefault="005545C9" w:rsidP="005545C9">
      <w:pPr>
        <w:pStyle w:val="code"/>
      </w:pPr>
      <w:r>
        <w:t xml:space="preserve">    };</w:t>
      </w:r>
    </w:p>
    <w:p w14:paraId="5BFC7C52" w14:textId="13773ABD" w:rsidR="005545C9" w:rsidRDefault="005545C9" w:rsidP="005545C9">
      <w:pPr>
        <w:pStyle w:val="code"/>
      </w:pPr>
      <w:r>
        <w:t>}</w:t>
      </w:r>
    </w:p>
    <w:p w14:paraId="6015338F" w14:textId="77777777" w:rsidR="005545C9" w:rsidRDefault="005545C9" w:rsidP="005545C9">
      <w:pPr>
        <w:pStyle w:val="code"/>
      </w:pPr>
    </w:p>
    <w:p w14:paraId="4962074B" w14:textId="2B7395FA" w:rsidR="005545C9" w:rsidRDefault="005545C9" w:rsidP="005545C9">
      <w:pPr>
        <w:pStyle w:val="code"/>
      </w:pPr>
      <w:r>
        <w:rPr>
          <w:rFonts w:hint="eastAsia"/>
        </w:rPr>
        <w:t>&lt;</w:t>
      </w:r>
      <w:r>
        <w:t>RedDoor.cpp&gt;</w:t>
      </w:r>
    </w:p>
    <w:p w14:paraId="374FCB5A" w14:textId="77777777" w:rsidR="005545C9" w:rsidRDefault="005545C9" w:rsidP="005545C9">
      <w:pPr>
        <w:pStyle w:val="code"/>
      </w:pPr>
      <w:r>
        <w:t>#include "stdafx.h"</w:t>
      </w:r>
    </w:p>
    <w:p w14:paraId="0B38FB3D" w14:textId="77777777" w:rsidR="005545C9" w:rsidRDefault="005545C9" w:rsidP="005545C9">
      <w:pPr>
        <w:pStyle w:val="code"/>
      </w:pPr>
      <w:r>
        <w:t>#include "Resource.h"</w:t>
      </w:r>
    </w:p>
    <w:p w14:paraId="240B07D6" w14:textId="77777777" w:rsidR="005545C9" w:rsidRDefault="005545C9" w:rsidP="005545C9">
      <w:pPr>
        <w:pStyle w:val="code"/>
      </w:pPr>
      <w:r>
        <w:t>#include &lt;mmsystem.h&gt;</w:t>
      </w:r>
    </w:p>
    <w:p w14:paraId="56386AD1" w14:textId="77777777" w:rsidR="005545C9" w:rsidRDefault="005545C9" w:rsidP="005545C9">
      <w:pPr>
        <w:pStyle w:val="code"/>
      </w:pPr>
      <w:r>
        <w:t>#include &lt;ddraw.h&gt;</w:t>
      </w:r>
    </w:p>
    <w:p w14:paraId="4D66B81B" w14:textId="77777777" w:rsidR="005545C9" w:rsidRDefault="005545C9" w:rsidP="005545C9">
      <w:pPr>
        <w:pStyle w:val="code"/>
      </w:pPr>
      <w:r>
        <w:t>#include "audio.h"</w:t>
      </w:r>
    </w:p>
    <w:p w14:paraId="78B1B806" w14:textId="77777777" w:rsidR="005545C9" w:rsidRDefault="005545C9" w:rsidP="005545C9">
      <w:pPr>
        <w:pStyle w:val="code"/>
      </w:pPr>
      <w:r>
        <w:t>#include "gamelib.h"</w:t>
      </w:r>
    </w:p>
    <w:p w14:paraId="54EDC4AD" w14:textId="77777777" w:rsidR="005545C9" w:rsidRDefault="005545C9" w:rsidP="005545C9">
      <w:pPr>
        <w:pStyle w:val="code"/>
      </w:pPr>
      <w:r>
        <w:t>#include "RedPlayer.h"</w:t>
      </w:r>
    </w:p>
    <w:p w14:paraId="409EFC7C" w14:textId="77777777" w:rsidR="005545C9" w:rsidRDefault="005545C9" w:rsidP="005545C9">
      <w:pPr>
        <w:pStyle w:val="code"/>
      </w:pPr>
      <w:r>
        <w:t>#include "RedDoor.h"</w:t>
      </w:r>
    </w:p>
    <w:p w14:paraId="2E490082" w14:textId="77777777" w:rsidR="005545C9" w:rsidRDefault="005545C9" w:rsidP="005545C9">
      <w:pPr>
        <w:pStyle w:val="code"/>
      </w:pPr>
    </w:p>
    <w:p w14:paraId="41A53E70" w14:textId="77777777" w:rsidR="005545C9" w:rsidRDefault="005545C9" w:rsidP="005545C9">
      <w:pPr>
        <w:pStyle w:val="code"/>
      </w:pPr>
      <w:r>
        <w:t>namespace game_framework {</w:t>
      </w:r>
    </w:p>
    <w:p w14:paraId="7B5925E7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260FF93E" w14:textId="77777777" w:rsidR="005545C9" w:rsidRDefault="005545C9" w:rsidP="005545C9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火通關門的</w:t>
      </w:r>
      <w:r>
        <w:rPr>
          <w:rFonts w:hint="eastAsia"/>
        </w:rPr>
        <w:t>Class</w:t>
      </w:r>
    </w:p>
    <w:p w14:paraId="4DD98FC5" w14:textId="77777777" w:rsidR="005545C9" w:rsidRDefault="005545C9" w:rsidP="005545C9">
      <w:pPr>
        <w:pStyle w:val="code"/>
      </w:pPr>
      <w:r>
        <w:t xml:space="preserve">    //////////////////////////////////////////////////////////////////////////////</w:t>
      </w:r>
    </w:p>
    <w:p w14:paraId="2E6D6703" w14:textId="77777777" w:rsidR="005545C9" w:rsidRDefault="005545C9" w:rsidP="005545C9">
      <w:pPr>
        <w:pStyle w:val="code"/>
      </w:pPr>
      <w:r>
        <w:t xml:space="preserve">    RedDoor::RedDoor()</w:t>
      </w:r>
    </w:p>
    <w:p w14:paraId="3615ADE4" w14:textId="77777777" w:rsidR="005545C9" w:rsidRDefault="005545C9" w:rsidP="005545C9">
      <w:pPr>
        <w:pStyle w:val="code"/>
      </w:pPr>
      <w:r>
        <w:t xml:space="preserve">    {</w:t>
      </w:r>
    </w:p>
    <w:p w14:paraId="78BCC876" w14:textId="77777777" w:rsidR="005545C9" w:rsidRDefault="005545C9" w:rsidP="005545C9">
      <w:pPr>
        <w:pStyle w:val="code"/>
      </w:pPr>
      <w:r>
        <w:t xml:space="preserve">        is_alive = true;</w:t>
      </w:r>
    </w:p>
    <w:p w14:paraId="7D633F64" w14:textId="77777777" w:rsidR="005545C9" w:rsidRDefault="005545C9" w:rsidP="005545C9">
      <w:pPr>
        <w:pStyle w:val="code"/>
      </w:pPr>
      <w:r>
        <w:t xml:space="preserve">        x = y = 0;</w:t>
      </w:r>
    </w:p>
    <w:p w14:paraId="6383C827" w14:textId="77777777" w:rsidR="005545C9" w:rsidRDefault="005545C9" w:rsidP="005545C9">
      <w:pPr>
        <w:pStyle w:val="code"/>
      </w:pPr>
      <w:r>
        <w:t xml:space="preserve">    }</w:t>
      </w:r>
    </w:p>
    <w:p w14:paraId="51A25E80" w14:textId="77777777" w:rsidR="005545C9" w:rsidRDefault="005545C9" w:rsidP="005545C9">
      <w:pPr>
        <w:pStyle w:val="code"/>
      </w:pPr>
      <w:r>
        <w:t xml:space="preserve">    bool RedDoor::HitPlayer(RedPlayer *player)</w:t>
      </w:r>
    </w:p>
    <w:p w14:paraId="5D1048A3" w14:textId="77777777" w:rsidR="005545C9" w:rsidRDefault="005545C9" w:rsidP="005545C9">
      <w:pPr>
        <w:pStyle w:val="code"/>
      </w:pPr>
      <w:r>
        <w:t xml:space="preserve">    {</w:t>
      </w:r>
    </w:p>
    <w:p w14:paraId="54BF83E2" w14:textId="77777777" w:rsidR="005545C9" w:rsidRDefault="005545C9" w:rsidP="005545C9">
      <w:pPr>
        <w:pStyle w:val="code"/>
      </w:pPr>
      <w:r>
        <w:t xml:space="preserve">        return HitRectangle(player-&gt;GetX1(), player-&gt;GetY1(),</w:t>
      </w:r>
    </w:p>
    <w:p w14:paraId="523359CE" w14:textId="77777777" w:rsidR="005545C9" w:rsidRDefault="005545C9" w:rsidP="005545C9">
      <w:pPr>
        <w:pStyle w:val="code"/>
      </w:pPr>
      <w:r>
        <w:t xml:space="preserve">            player-&gt;GetX2(), player-&gt;GetY2());</w:t>
      </w:r>
    </w:p>
    <w:p w14:paraId="17091279" w14:textId="77777777" w:rsidR="005545C9" w:rsidRDefault="005545C9" w:rsidP="005545C9">
      <w:pPr>
        <w:pStyle w:val="code"/>
      </w:pPr>
      <w:r>
        <w:t xml:space="preserve">    }</w:t>
      </w:r>
    </w:p>
    <w:p w14:paraId="52166F3E" w14:textId="77777777" w:rsidR="005545C9" w:rsidRDefault="005545C9" w:rsidP="005545C9">
      <w:pPr>
        <w:pStyle w:val="code"/>
      </w:pPr>
    </w:p>
    <w:p w14:paraId="41B67BB5" w14:textId="77777777" w:rsidR="005545C9" w:rsidRDefault="005545C9" w:rsidP="005545C9">
      <w:pPr>
        <w:pStyle w:val="code"/>
      </w:pPr>
      <w:r>
        <w:t xml:space="preserve">    bool RedDoor::HitRectangle(int tx1, int ty1, int tx2, int ty2)</w:t>
      </w:r>
    </w:p>
    <w:p w14:paraId="10B4B4F6" w14:textId="77777777" w:rsidR="005545C9" w:rsidRDefault="005545C9" w:rsidP="005545C9">
      <w:pPr>
        <w:pStyle w:val="code"/>
      </w:pPr>
      <w:r>
        <w:t xml:space="preserve">    {</w:t>
      </w:r>
    </w:p>
    <w:p w14:paraId="7F8EEB8C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1 = x 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28EF642E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y1 = y 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2E2F82E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2 = x1 + doors.Width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857AA6B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y2 = y1 + doors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36319D12" w14:textId="77777777" w:rsidR="005545C9" w:rsidRDefault="005545C9" w:rsidP="005545C9">
      <w:pPr>
        <w:pStyle w:val="code"/>
      </w:pPr>
      <w:r>
        <w:t xml:space="preserve">        return (tx2 &gt;= x1 &amp;&amp; tx1 &lt;= x2 &amp;&amp; ty2 &gt;= y1 &amp;&amp; ty1 &lt;= y2);</w:t>
      </w:r>
    </w:p>
    <w:p w14:paraId="28638FFC" w14:textId="77777777" w:rsidR="005545C9" w:rsidRDefault="005545C9" w:rsidP="005545C9">
      <w:pPr>
        <w:pStyle w:val="code"/>
      </w:pPr>
      <w:r>
        <w:t xml:space="preserve">    }</w:t>
      </w:r>
    </w:p>
    <w:p w14:paraId="0E97853A" w14:textId="77777777" w:rsidR="005545C9" w:rsidRDefault="005545C9" w:rsidP="005545C9">
      <w:pPr>
        <w:pStyle w:val="code"/>
      </w:pPr>
    </w:p>
    <w:p w14:paraId="65DEAAE7" w14:textId="77777777" w:rsidR="005545C9" w:rsidRDefault="005545C9" w:rsidP="005545C9">
      <w:pPr>
        <w:pStyle w:val="code"/>
      </w:pPr>
      <w:r>
        <w:t xml:space="preserve">    bool RedDoor::IsAlive()</w:t>
      </w:r>
    </w:p>
    <w:p w14:paraId="2A4F5FE6" w14:textId="77777777" w:rsidR="005545C9" w:rsidRDefault="005545C9" w:rsidP="005545C9">
      <w:pPr>
        <w:pStyle w:val="code"/>
      </w:pPr>
      <w:r>
        <w:t xml:space="preserve">    {</w:t>
      </w:r>
    </w:p>
    <w:p w14:paraId="421EB752" w14:textId="77777777" w:rsidR="005545C9" w:rsidRDefault="005545C9" w:rsidP="005545C9">
      <w:pPr>
        <w:pStyle w:val="code"/>
      </w:pPr>
      <w:r>
        <w:t xml:space="preserve">        return is_alive;</w:t>
      </w:r>
    </w:p>
    <w:p w14:paraId="2F6BAA8B" w14:textId="77777777" w:rsidR="005545C9" w:rsidRDefault="005545C9" w:rsidP="005545C9">
      <w:pPr>
        <w:pStyle w:val="code"/>
      </w:pPr>
      <w:r>
        <w:t xml:space="preserve">    }</w:t>
      </w:r>
    </w:p>
    <w:p w14:paraId="507A6399" w14:textId="77777777" w:rsidR="005545C9" w:rsidRDefault="005545C9" w:rsidP="005545C9">
      <w:pPr>
        <w:pStyle w:val="code"/>
      </w:pPr>
    </w:p>
    <w:p w14:paraId="024BBAE7" w14:textId="77777777" w:rsidR="005545C9" w:rsidRDefault="005545C9" w:rsidP="005545C9">
      <w:pPr>
        <w:pStyle w:val="code"/>
      </w:pPr>
      <w:r>
        <w:t xml:space="preserve">    void RedDoor::LoadBitmap()</w:t>
      </w:r>
    </w:p>
    <w:p w14:paraId="2E4DECFC" w14:textId="77777777" w:rsidR="005545C9" w:rsidRDefault="005545C9" w:rsidP="005545C9">
      <w:pPr>
        <w:pStyle w:val="code"/>
      </w:pPr>
      <w:r>
        <w:t xml:space="preserve">    {</w:t>
      </w:r>
    </w:p>
    <w:p w14:paraId="7E895ACF" w14:textId="77777777" w:rsidR="005545C9" w:rsidRDefault="005545C9" w:rsidP="005545C9">
      <w:pPr>
        <w:pStyle w:val="code"/>
      </w:pPr>
      <w:r>
        <w:t xml:space="preserve">        doors.LoadBitmap(FIRE_DOOR_CLOSE, RGB(255, 255, 255));    </w:t>
      </w:r>
    </w:p>
    <w:p w14:paraId="766DB12E" w14:textId="77777777" w:rsidR="005545C9" w:rsidRDefault="005545C9" w:rsidP="005545C9">
      <w:pPr>
        <w:pStyle w:val="code"/>
      </w:pPr>
      <w:r>
        <w:t xml:space="preserve">        bmp2.LoadBitmap(DOOR_OPEN, RGB(255, 255, 255));            </w:t>
      </w:r>
    </w:p>
    <w:p w14:paraId="693326D2" w14:textId="77777777" w:rsidR="005545C9" w:rsidRDefault="005545C9" w:rsidP="005545C9">
      <w:pPr>
        <w:pStyle w:val="code"/>
      </w:pPr>
      <w:r>
        <w:t xml:space="preserve">    }</w:t>
      </w:r>
    </w:p>
    <w:p w14:paraId="6A6542E4" w14:textId="77777777" w:rsidR="005545C9" w:rsidRDefault="005545C9" w:rsidP="005545C9">
      <w:pPr>
        <w:pStyle w:val="code"/>
      </w:pPr>
    </w:p>
    <w:p w14:paraId="49C427A7" w14:textId="77777777" w:rsidR="005545C9" w:rsidRDefault="005545C9" w:rsidP="005545C9">
      <w:pPr>
        <w:pStyle w:val="code"/>
      </w:pPr>
      <w:r>
        <w:t xml:space="preserve">    void RedDoor::OnMove()</w:t>
      </w:r>
    </w:p>
    <w:p w14:paraId="0532110E" w14:textId="77777777" w:rsidR="005545C9" w:rsidRDefault="005545C9" w:rsidP="005545C9">
      <w:pPr>
        <w:pStyle w:val="code"/>
      </w:pPr>
      <w:r>
        <w:t xml:space="preserve">    {</w:t>
      </w:r>
    </w:p>
    <w:p w14:paraId="6CC50253" w14:textId="77777777" w:rsidR="005545C9" w:rsidRDefault="005545C9" w:rsidP="005545C9">
      <w:pPr>
        <w:pStyle w:val="code"/>
      </w:pPr>
      <w:r>
        <w:t xml:space="preserve">    }</w:t>
      </w:r>
    </w:p>
    <w:p w14:paraId="5CF72BDA" w14:textId="77777777" w:rsidR="005545C9" w:rsidRDefault="005545C9" w:rsidP="005545C9">
      <w:pPr>
        <w:pStyle w:val="code"/>
      </w:pPr>
    </w:p>
    <w:p w14:paraId="115A3439" w14:textId="77777777" w:rsidR="005545C9" w:rsidRDefault="005545C9" w:rsidP="005545C9">
      <w:pPr>
        <w:pStyle w:val="code"/>
      </w:pPr>
      <w:r>
        <w:t xml:space="preserve">    void RedDoor::SetIsAlive(bool alive)</w:t>
      </w:r>
    </w:p>
    <w:p w14:paraId="4C922302" w14:textId="77777777" w:rsidR="005545C9" w:rsidRDefault="005545C9" w:rsidP="005545C9">
      <w:pPr>
        <w:pStyle w:val="code"/>
      </w:pPr>
      <w:r>
        <w:t xml:space="preserve">    {</w:t>
      </w:r>
    </w:p>
    <w:p w14:paraId="1D55D553" w14:textId="77777777" w:rsidR="005545C9" w:rsidRDefault="005545C9" w:rsidP="005545C9">
      <w:pPr>
        <w:pStyle w:val="code"/>
      </w:pPr>
      <w:r>
        <w:t xml:space="preserve">        is_alive = alive;</w:t>
      </w:r>
    </w:p>
    <w:p w14:paraId="00E5A394" w14:textId="77777777" w:rsidR="005545C9" w:rsidRDefault="005545C9" w:rsidP="005545C9">
      <w:pPr>
        <w:pStyle w:val="code"/>
      </w:pPr>
      <w:r>
        <w:t xml:space="preserve">    }</w:t>
      </w:r>
    </w:p>
    <w:p w14:paraId="04C110C1" w14:textId="77777777" w:rsidR="005545C9" w:rsidRDefault="005545C9" w:rsidP="005545C9">
      <w:pPr>
        <w:pStyle w:val="code"/>
      </w:pPr>
    </w:p>
    <w:p w14:paraId="7DAC6120" w14:textId="77777777" w:rsidR="005545C9" w:rsidRDefault="005545C9" w:rsidP="005545C9">
      <w:pPr>
        <w:pStyle w:val="code"/>
      </w:pPr>
      <w:r>
        <w:t xml:space="preserve">    void RedDoor::SetXY(int nx, int ny)</w:t>
      </w:r>
    </w:p>
    <w:p w14:paraId="591709FC" w14:textId="77777777" w:rsidR="005545C9" w:rsidRDefault="005545C9" w:rsidP="005545C9">
      <w:pPr>
        <w:pStyle w:val="code"/>
      </w:pPr>
      <w:r>
        <w:t xml:space="preserve">    {</w:t>
      </w:r>
    </w:p>
    <w:p w14:paraId="63E6DECA" w14:textId="77777777" w:rsidR="005545C9" w:rsidRDefault="005545C9" w:rsidP="005545C9">
      <w:pPr>
        <w:pStyle w:val="code"/>
      </w:pPr>
      <w:r>
        <w:t xml:space="preserve">        x = nx; y = ny;</w:t>
      </w:r>
    </w:p>
    <w:p w14:paraId="2AFDC7D9" w14:textId="77777777" w:rsidR="005545C9" w:rsidRDefault="005545C9" w:rsidP="005545C9">
      <w:pPr>
        <w:pStyle w:val="code"/>
      </w:pPr>
      <w:r>
        <w:t xml:space="preserve">    }</w:t>
      </w:r>
    </w:p>
    <w:p w14:paraId="64E888DA" w14:textId="77777777" w:rsidR="005545C9" w:rsidRDefault="005545C9" w:rsidP="005545C9">
      <w:pPr>
        <w:pStyle w:val="code"/>
      </w:pPr>
    </w:p>
    <w:p w14:paraId="47D6F5CD" w14:textId="77777777" w:rsidR="005545C9" w:rsidRDefault="005545C9" w:rsidP="005545C9">
      <w:pPr>
        <w:pStyle w:val="code"/>
      </w:pPr>
      <w:r>
        <w:t xml:space="preserve">    void RedDoor::OnShow()</w:t>
      </w:r>
    </w:p>
    <w:p w14:paraId="1CA094D0" w14:textId="77777777" w:rsidR="005545C9" w:rsidRDefault="005545C9" w:rsidP="005545C9">
      <w:pPr>
        <w:pStyle w:val="code"/>
      </w:pPr>
      <w:r>
        <w:t xml:space="preserve">    {</w:t>
      </w:r>
    </w:p>
    <w:p w14:paraId="5779B326" w14:textId="77777777" w:rsidR="005545C9" w:rsidRDefault="005545C9" w:rsidP="005545C9">
      <w:pPr>
        <w:pStyle w:val="code"/>
      </w:pPr>
      <w:r>
        <w:t xml:space="preserve">        if (is_alive) {</w:t>
      </w:r>
    </w:p>
    <w:p w14:paraId="72DA8C7F" w14:textId="77777777" w:rsidR="005545C9" w:rsidRDefault="005545C9" w:rsidP="005545C9">
      <w:pPr>
        <w:pStyle w:val="code"/>
      </w:pPr>
      <w:r>
        <w:t xml:space="preserve">            doors.SetTopLeft(x, y);</w:t>
      </w:r>
    </w:p>
    <w:p w14:paraId="454CE038" w14:textId="77777777" w:rsidR="005545C9" w:rsidRDefault="005545C9" w:rsidP="005545C9">
      <w:pPr>
        <w:pStyle w:val="code"/>
      </w:pPr>
      <w:r>
        <w:t xml:space="preserve">            doors.ShowBitmap();</w:t>
      </w:r>
    </w:p>
    <w:p w14:paraId="31429664" w14:textId="77777777" w:rsidR="005545C9" w:rsidRDefault="005545C9" w:rsidP="005545C9">
      <w:pPr>
        <w:pStyle w:val="code"/>
      </w:pPr>
      <w:r>
        <w:lastRenderedPageBreak/>
        <w:t xml:space="preserve">        }</w:t>
      </w:r>
    </w:p>
    <w:p w14:paraId="62905032" w14:textId="77777777" w:rsidR="005545C9" w:rsidRDefault="005545C9" w:rsidP="005545C9">
      <w:pPr>
        <w:pStyle w:val="code"/>
      </w:pPr>
      <w:r>
        <w:t xml:space="preserve">        else {</w:t>
      </w:r>
    </w:p>
    <w:p w14:paraId="55616E25" w14:textId="77777777" w:rsidR="005545C9" w:rsidRDefault="005545C9" w:rsidP="005545C9">
      <w:pPr>
        <w:pStyle w:val="code"/>
      </w:pPr>
      <w:r>
        <w:t xml:space="preserve">            bmp2.SetTopLeft(x, y);</w:t>
      </w:r>
    </w:p>
    <w:p w14:paraId="15CB756F" w14:textId="77777777" w:rsidR="005545C9" w:rsidRDefault="005545C9" w:rsidP="005545C9">
      <w:pPr>
        <w:pStyle w:val="code"/>
      </w:pPr>
      <w:r>
        <w:t xml:space="preserve">            bmp2.ShowBitmap();</w:t>
      </w:r>
    </w:p>
    <w:p w14:paraId="3964DDB2" w14:textId="77777777" w:rsidR="005545C9" w:rsidRDefault="005545C9" w:rsidP="005545C9">
      <w:pPr>
        <w:pStyle w:val="code"/>
      </w:pPr>
      <w:r>
        <w:t xml:space="preserve">        }</w:t>
      </w:r>
    </w:p>
    <w:p w14:paraId="6D99BC3E" w14:textId="77777777" w:rsidR="005545C9" w:rsidRDefault="005545C9" w:rsidP="005545C9">
      <w:pPr>
        <w:pStyle w:val="code"/>
      </w:pPr>
      <w:r>
        <w:t xml:space="preserve">    }</w:t>
      </w:r>
    </w:p>
    <w:p w14:paraId="0C4D5BB5" w14:textId="13596856" w:rsidR="005545C9" w:rsidRDefault="005545C9" w:rsidP="005545C9">
      <w:pPr>
        <w:pStyle w:val="code"/>
      </w:pPr>
      <w:r>
        <w:t>}</w:t>
      </w:r>
    </w:p>
    <w:p w14:paraId="68046CE1" w14:textId="0CD1D214" w:rsidR="005545C9" w:rsidRDefault="005545C9" w:rsidP="005545C9">
      <w:pPr>
        <w:pStyle w:val="code"/>
      </w:pPr>
    </w:p>
    <w:p w14:paraId="6874F0AD" w14:textId="4FB5A17A" w:rsidR="005545C9" w:rsidRDefault="005545C9" w:rsidP="005545C9">
      <w:pPr>
        <w:pStyle w:val="code"/>
      </w:pPr>
      <w:r>
        <w:rPr>
          <w:rFonts w:hint="eastAsia"/>
        </w:rPr>
        <w:t>&lt;</w:t>
      </w:r>
      <w:r>
        <w:t>RedLake.h&gt;</w:t>
      </w:r>
    </w:p>
    <w:p w14:paraId="4E6BA785" w14:textId="77777777" w:rsidR="005545C9" w:rsidRDefault="005545C9" w:rsidP="005545C9">
      <w:pPr>
        <w:pStyle w:val="code"/>
      </w:pPr>
      <w:r>
        <w:t>#include "IcePlayer.h"</w:t>
      </w:r>
    </w:p>
    <w:p w14:paraId="13066FA3" w14:textId="77777777" w:rsidR="005545C9" w:rsidRDefault="005545C9" w:rsidP="005545C9">
      <w:pPr>
        <w:pStyle w:val="code"/>
      </w:pPr>
      <w:r>
        <w:t>#pragma once</w:t>
      </w:r>
    </w:p>
    <w:p w14:paraId="78F57D47" w14:textId="77777777" w:rsidR="005545C9" w:rsidRDefault="005545C9" w:rsidP="005545C9">
      <w:pPr>
        <w:pStyle w:val="code"/>
      </w:pPr>
      <w:r>
        <w:t>namespace game_framework {</w:t>
      </w:r>
    </w:p>
    <w:p w14:paraId="7CD40E6A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6E3A0200" w14:textId="77777777" w:rsidR="005545C9" w:rsidRDefault="005545C9" w:rsidP="005545C9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紅水的</w:t>
      </w:r>
      <w:r>
        <w:rPr>
          <w:rFonts w:hint="eastAsia"/>
        </w:rPr>
        <w:t>Class</w:t>
      </w:r>
    </w:p>
    <w:p w14:paraId="426B9FD4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35DF5C29" w14:textId="77777777" w:rsidR="005545C9" w:rsidRDefault="005545C9" w:rsidP="005545C9">
      <w:pPr>
        <w:pStyle w:val="code"/>
      </w:pPr>
      <w:r>
        <w:t xml:space="preserve">    class RedLake</w:t>
      </w:r>
    </w:p>
    <w:p w14:paraId="54DF6A0F" w14:textId="77777777" w:rsidR="005545C9" w:rsidRDefault="005545C9" w:rsidP="005545C9">
      <w:pPr>
        <w:pStyle w:val="code"/>
      </w:pPr>
      <w:r>
        <w:t xml:space="preserve">    {</w:t>
      </w:r>
    </w:p>
    <w:p w14:paraId="19F4A123" w14:textId="77777777" w:rsidR="005545C9" w:rsidRDefault="005545C9" w:rsidP="005545C9">
      <w:pPr>
        <w:pStyle w:val="code"/>
      </w:pPr>
      <w:r>
        <w:t xml:space="preserve">    public:</w:t>
      </w:r>
    </w:p>
    <w:p w14:paraId="58D66D77" w14:textId="77777777" w:rsidR="005545C9" w:rsidRDefault="005545C9" w:rsidP="005545C9">
      <w:pPr>
        <w:pStyle w:val="code"/>
      </w:pPr>
      <w:r>
        <w:t xml:space="preserve">        RedLake();</w:t>
      </w:r>
    </w:p>
    <w:p w14:paraId="35325F73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HitPlayer(IcePlayer *player);                        // </w:t>
      </w:r>
      <w:r>
        <w:rPr>
          <w:rFonts w:hint="eastAsia"/>
        </w:rPr>
        <w:t>是否碰到玩家</w:t>
      </w:r>
    </w:p>
    <w:p w14:paraId="688483DC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3EC37AE5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6C4E7336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18A6DE86" w14:textId="77777777" w:rsidR="005545C9" w:rsidRDefault="005545C9" w:rsidP="005545C9">
      <w:pPr>
        <w:pStyle w:val="code"/>
      </w:pPr>
      <w:r>
        <w:t xml:space="preserve">        void SetXY(int nx, int ny);        </w:t>
      </w:r>
    </w:p>
    <w:p w14:paraId="54B3708D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hack;// </w:t>
      </w:r>
      <w:r>
        <w:rPr>
          <w:rFonts w:hint="eastAsia"/>
        </w:rPr>
        <w:t>設定圓心的座標</w:t>
      </w:r>
    </w:p>
    <w:p w14:paraId="02F1C212" w14:textId="77777777" w:rsidR="005545C9" w:rsidRDefault="005545C9" w:rsidP="005545C9">
      <w:pPr>
        <w:pStyle w:val="code"/>
      </w:pPr>
      <w:r>
        <w:t xml:space="preserve">    protected:</w:t>
      </w:r>
    </w:p>
    <w:p w14:paraId="0FAECEC9" w14:textId="77777777" w:rsidR="005545C9" w:rsidRDefault="005545C9" w:rsidP="005545C9">
      <w:pPr>
        <w:pStyle w:val="code"/>
      </w:pPr>
      <w:r>
        <w:t xml:space="preserve">        CMovingBitmap LAKE;            </w:t>
      </w:r>
    </w:p>
    <w:p w14:paraId="403FA8DF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653E582A" w14:textId="77777777" w:rsidR="005545C9" w:rsidRDefault="005545C9" w:rsidP="005545C9">
      <w:pPr>
        <w:pStyle w:val="code"/>
      </w:pPr>
      <w:r>
        <w:t xml:space="preserve">    private:</w:t>
      </w:r>
    </w:p>
    <w:p w14:paraId="23C92557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76AA4B86" w14:textId="77777777" w:rsidR="005545C9" w:rsidRDefault="005545C9" w:rsidP="005545C9">
      <w:pPr>
        <w:pStyle w:val="code"/>
      </w:pPr>
      <w:r>
        <w:t xml:space="preserve">    };</w:t>
      </w:r>
    </w:p>
    <w:p w14:paraId="0600AED3" w14:textId="3A3BCB78" w:rsidR="005545C9" w:rsidRDefault="005545C9" w:rsidP="005545C9">
      <w:pPr>
        <w:pStyle w:val="code"/>
      </w:pPr>
      <w:r>
        <w:t>}</w:t>
      </w:r>
    </w:p>
    <w:p w14:paraId="22F989A5" w14:textId="5A224A9E" w:rsidR="005545C9" w:rsidRDefault="005545C9" w:rsidP="005545C9">
      <w:pPr>
        <w:pStyle w:val="code"/>
      </w:pPr>
    </w:p>
    <w:p w14:paraId="70957AC5" w14:textId="1CF5ED2C" w:rsidR="005545C9" w:rsidRDefault="005545C9" w:rsidP="005545C9">
      <w:pPr>
        <w:pStyle w:val="code"/>
      </w:pPr>
      <w:r>
        <w:t>&lt;</w:t>
      </w:r>
      <w:r w:rsidRPr="005545C9">
        <w:t xml:space="preserve"> </w:t>
      </w:r>
      <w:r>
        <w:t>RedLake.cpp&gt;</w:t>
      </w:r>
    </w:p>
    <w:p w14:paraId="76A9D037" w14:textId="77777777" w:rsidR="005545C9" w:rsidRDefault="005545C9" w:rsidP="005545C9">
      <w:pPr>
        <w:pStyle w:val="code"/>
      </w:pPr>
      <w:r>
        <w:t>#include "stdafx.h"</w:t>
      </w:r>
    </w:p>
    <w:p w14:paraId="6BA5BD3F" w14:textId="77777777" w:rsidR="005545C9" w:rsidRDefault="005545C9" w:rsidP="005545C9">
      <w:pPr>
        <w:pStyle w:val="code"/>
      </w:pPr>
      <w:r>
        <w:t>#include "Resource.h"</w:t>
      </w:r>
    </w:p>
    <w:p w14:paraId="505A100C" w14:textId="77777777" w:rsidR="005545C9" w:rsidRDefault="005545C9" w:rsidP="005545C9">
      <w:pPr>
        <w:pStyle w:val="code"/>
      </w:pPr>
      <w:r>
        <w:t>#include &lt;mmsystem.h&gt;</w:t>
      </w:r>
    </w:p>
    <w:p w14:paraId="2A26876F" w14:textId="77777777" w:rsidR="005545C9" w:rsidRDefault="005545C9" w:rsidP="005545C9">
      <w:pPr>
        <w:pStyle w:val="code"/>
      </w:pPr>
      <w:r>
        <w:t>#include &lt;ddraw.h&gt;</w:t>
      </w:r>
    </w:p>
    <w:p w14:paraId="23267675" w14:textId="77777777" w:rsidR="005545C9" w:rsidRDefault="005545C9" w:rsidP="005545C9">
      <w:pPr>
        <w:pStyle w:val="code"/>
      </w:pPr>
      <w:r>
        <w:t>#include "audio.h"</w:t>
      </w:r>
    </w:p>
    <w:p w14:paraId="159B24C6" w14:textId="77777777" w:rsidR="005545C9" w:rsidRDefault="005545C9" w:rsidP="005545C9">
      <w:pPr>
        <w:pStyle w:val="code"/>
      </w:pPr>
      <w:r>
        <w:t>#include "gamelib.h"</w:t>
      </w:r>
    </w:p>
    <w:p w14:paraId="7BDE713B" w14:textId="77777777" w:rsidR="005545C9" w:rsidRDefault="005545C9" w:rsidP="005545C9">
      <w:pPr>
        <w:pStyle w:val="code"/>
      </w:pPr>
      <w:r>
        <w:t>#include "IcePlayer.h"</w:t>
      </w:r>
    </w:p>
    <w:p w14:paraId="1FAAD235" w14:textId="77777777" w:rsidR="005545C9" w:rsidRDefault="005545C9" w:rsidP="005545C9">
      <w:pPr>
        <w:pStyle w:val="code"/>
      </w:pPr>
      <w:r>
        <w:t>#include "RedLake.h"</w:t>
      </w:r>
    </w:p>
    <w:p w14:paraId="774EF2C6" w14:textId="77777777" w:rsidR="005545C9" w:rsidRDefault="005545C9" w:rsidP="005545C9">
      <w:pPr>
        <w:pStyle w:val="code"/>
      </w:pPr>
    </w:p>
    <w:p w14:paraId="2AC486A0" w14:textId="77777777" w:rsidR="005545C9" w:rsidRDefault="005545C9" w:rsidP="005545C9">
      <w:pPr>
        <w:pStyle w:val="code"/>
      </w:pPr>
      <w:r>
        <w:t>namespace game_framework {</w:t>
      </w:r>
    </w:p>
    <w:p w14:paraId="506D62CB" w14:textId="77777777" w:rsidR="005545C9" w:rsidRDefault="005545C9" w:rsidP="005545C9">
      <w:pPr>
        <w:pStyle w:val="code"/>
      </w:pPr>
      <w:r>
        <w:t xml:space="preserve">    RedLake::RedLake()</w:t>
      </w:r>
    </w:p>
    <w:p w14:paraId="0F73E835" w14:textId="77777777" w:rsidR="005545C9" w:rsidRDefault="005545C9" w:rsidP="005545C9">
      <w:pPr>
        <w:pStyle w:val="code"/>
      </w:pPr>
      <w:r>
        <w:t xml:space="preserve">    {</w:t>
      </w:r>
    </w:p>
    <w:p w14:paraId="6C9FE04A" w14:textId="77777777" w:rsidR="005545C9" w:rsidRDefault="005545C9" w:rsidP="005545C9">
      <w:pPr>
        <w:pStyle w:val="code"/>
      </w:pPr>
      <w:r>
        <w:t xml:space="preserve">        this-&gt;hack = false;</w:t>
      </w:r>
    </w:p>
    <w:p w14:paraId="4C6C6913" w14:textId="77777777" w:rsidR="005545C9" w:rsidRDefault="005545C9" w:rsidP="005545C9">
      <w:pPr>
        <w:pStyle w:val="code"/>
      </w:pPr>
      <w:r>
        <w:t xml:space="preserve">        x = y = 0;</w:t>
      </w:r>
    </w:p>
    <w:p w14:paraId="7607D0D8" w14:textId="77777777" w:rsidR="005545C9" w:rsidRDefault="005545C9" w:rsidP="005545C9">
      <w:pPr>
        <w:pStyle w:val="code"/>
      </w:pPr>
      <w:r>
        <w:t xml:space="preserve">    }</w:t>
      </w:r>
    </w:p>
    <w:p w14:paraId="24E3F198" w14:textId="77777777" w:rsidR="005545C9" w:rsidRDefault="005545C9" w:rsidP="005545C9">
      <w:pPr>
        <w:pStyle w:val="code"/>
      </w:pPr>
    </w:p>
    <w:p w14:paraId="57B82943" w14:textId="77777777" w:rsidR="005545C9" w:rsidRDefault="005545C9" w:rsidP="005545C9">
      <w:pPr>
        <w:pStyle w:val="code"/>
      </w:pPr>
      <w:r>
        <w:t xml:space="preserve">    bool RedLake::HitPlayer(IcePlayer *player)</w:t>
      </w:r>
    </w:p>
    <w:p w14:paraId="4F13CF66" w14:textId="77777777" w:rsidR="005545C9" w:rsidRDefault="005545C9" w:rsidP="005545C9">
      <w:pPr>
        <w:pStyle w:val="code"/>
      </w:pPr>
      <w:r>
        <w:t xml:space="preserve">    {</w:t>
      </w:r>
    </w:p>
    <w:p w14:paraId="460850A6" w14:textId="77777777" w:rsidR="005545C9" w:rsidRDefault="005545C9" w:rsidP="005545C9">
      <w:pPr>
        <w:pStyle w:val="code"/>
      </w:pPr>
      <w:r>
        <w:t xml:space="preserve">        return HitRectangle(player-&gt;GetX1(), player-&gt;GetY1(),</w:t>
      </w:r>
    </w:p>
    <w:p w14:paraId="480ACCEA" w14:textId="77777777" w:rsidR="005545C9" w:rsidRDefault="005545C9" w:rsidP="005545C9">
      <w:pPr>
        <w:pStyle w:val="code"/>
      </w:pPr>
      <w:r>
        <w:t xml:space="preserve">            player-&gt;GetX2(), player-&gt;GetY2());</w:t>
      </w:r>
    </w:p>
    <w:p w14:paraId="61641A54" w14:textId="77777777" w:rsidR="005545C9" w:rsidRDefault="005545C9" w:rsidP="005545C9">
      <w:pPr>
        <w:pStyle w:val="code"/>
      </w:pPr>
      <w:r>
        <w:t xml:space="preserve">    }</w:t>
      </w:r>
    </w:p>
    <w:p w14:paraId="5852E2E1" w14:textId="77777777" w:rsidR="005545C9" w:rsidRDefault="005545C9" w:rsidP="005545C9">
      <w:pPr>
        <w:pStyle w:val="code"/>
      </w:pPr>
    </w:p>
    <w:p w14:paraId="7ED6ADD2" w14:textId="77777777" w:rsidR="005545C9" w:rsidRDefault="005545C9" w:rsidP="005545C9">
      <w:pPr>
        <w:pStyle w:val="code"/>
      </w:pPr>
      <w:r>
        <w:t xml:space="preserve">    bool RedLake::HitRectangle(int tx1, int ty1, int tx2, int ty2)</w:t>
      </w:r>
    </w:p>
    <w:p w14:paraId="0CD75A90" w14:textId="77777777" w:rsidR="005545C9" w:rsidRDefault="005545C9" w:rsidP="005545C9">
      <w:pPr>
        <w:pStyle w:val="code"/>
      </w:pPr>
      <w:r>
        <w:t xml:space="preserve">    {</w:t>
      </w:r>
    </w:p>
    <w:p w14:paraId="3CB9F0CC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1 = x +15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4579B93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y1 = y -5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FF82B98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2 = x1 + LAKE.Width() -30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1EAD5437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y2 = y1 + LAKE.Height() -5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7A848E54" w14:textId="77777777" w:rsidR="005545C9" w:rsidRDefault="005545C9" w:rsidP="005545C9">
      <w:pPr>
        <w:pStyle w:val="code"/>
      </w:pPr>
      <w:r>
        <w:t xml:space="preserve">        return (tx2 &gt;= x1 &amp;&amp; tx1 &lt;= x2 &amp;&amp; ty2 &gt;= y1 &amp;&amp; ty1 &lt;= y2);</w:t>
      </w:r>
    </w:p>
    <w:p w14:paraId="4A55303D" w14:textId="77777777" w:rsidR="005545C9" w:rsidRDefault="005545C9" w:rsidP="005545C9">
      <w:pPr>
        <w:pStyle w:val="code"/>
      </w:pPr>
      <w:r>
        <w:t xml:space="preserve">    }</w:t>
      </w:r>
    </w:p>
    <w:p w14:paraId="41287A96" w14:textId="77777777" w:rsidR="005545C9" w:rsidRDefault="005545C9" w:rsidP="005545C9">
      <w:pPr>
        <w:pStyle w:val="code"/>
      </w:pPr>
    </w:p>
    <w:p w14:paraId="48F3B1F2" w14:textId="77777777" w:rsidR="005545C9" w:rsidRDefault="005545C9" w:rsidP="005545C9">
      <w:pPr>
        <w:pStyle w:val="code"/>
      </w:pPr>
    </w:p>
    <w:p w14:paraId="47FE6881" w14:textId="77777777" w:rsidR="005545C9" w:rsidRDefault="005545C9" w:rsidP="005545C9">
      <w:pPr>
        <w:pStyle w:val="code"/>
      </w:pPr>
      <w:r>
        <w:t xml:space="preserve">    void RedLake::LoadBitmap()</w:t>
      </w:r>
    </w:p>
    <w:p w14:paraId="05FC03AB" w14:textId="77777777" w:rsidR="005545C9" w:rsidRDefault="005545C9" w:rsidP="005545C9">
      <w:pPr>
        <w:pStyle w:val="code"/>
      </w:pPr>
      <w:r>
        <w:t xml:space="preserve">    {</w:t>
      </w:r>
    </w:p>
    <w:p w14:paraId="302572B1" w14:textId="77777777" w:rsidR="005545C9" w:rsidRDefault="005545C9" w:rsidP="005545C9">
      <w:pPr>
        <w:pStyle w:val="code"/>
      </w:pPr>
      <w:r>
        <w:t xml:space="preserve">        LAKE.LoadBitmap(FIRE_LAKE, RGB(255, 255, 255));        </w:t>
      </w:r>
    </w:p>
    <w:p w14:paraId="27ADB34A" w14:textId="77777777" w:rsidR="005545C9" w:rsidRDefault="005545C9" w:rsidP="005545C9">
      <w:pPr>
        <w:pStyle w:val="code"/>
      </w:pPr>
      <w:r>
        <w:lastRenderedPageBreak/>
        <w:t xml:space="preserve">    }</w:t>
      </w:r>
    </w:p>
    <w:p w14:paraId="4DC3E032" w14:textId="77777777" w:rsidR="005545C9" w:rsidRDefault="005545C9" w:rsidP="005545C9">
      <w:pPr>
        <w:pStyle w:val="code"/>
      </w:pPr>
    </w:p>
    <w:p w14:paraId="6E7CAE7C" w14:textId="77777777" w:rsidR="005545C9" w:rsidRDefault="005545C9" w:rsidP="005545C9">
      <w:pPr>
        <w:pStyle w:val="code"/>
      </w:pPr>
      <w:r>
        <w:t xml:space="preserve">    void RedLake::OnMove()</w:t>
      </w:r>
    </w:p>
    <w:p w14:paraId="403EC076" w14:textId="77777777" w:rsidR="005545C9" w:rsidRDefault="005545C9" w:rsidP="005545C9">
      <w:pPr>
        <w:pStyle w:val="code"/>
      </w:pPr>
      <w:r>
        <w:t xml:space="preserve">    {</w:t>
      </w:r>
    </w:p>
    <w:p w14:paraId="426A3A9F" w14:textId="77777777" w:rsidR="005545C9" w:rsidRDefault="005545C9" w:rsidP="005545C9">
      <w:pPr>
        <w:pStyle w:val="code"/>
      </w:pPr>
      <w:r>
        <w:t xml:space="preserve">    }</w:t>
      </w:r>
    </w:p>
    <w:p w14:paraId="0057B1BE" w14:textId="77777777" w:rsidR="005545C9" w:rsidRDefault="005545C9" w:rsidP="005545C9">
      <w:pPr>
        <w:pStyle w:val="code"/>
      </w:pPr>
    </w:p>
    <w:p w14:paraId="3F4A808B" w14:textId="77777777" w:rsidR="005545C9" w:rsidRDefault="005545C9" w:rsidP="005545C9">
      <w:pPr>
        <w:pStyle w:val="code"/>
      </w:pPr>
      <w:r>
        <w:t xml:space="preserve">    void RedLake::SetXY(int nx, int ny)</w:t>
      </w:r>
    </w:p>
    <w:p w14:paraId="28322905" w14:textId="77777777" w:rsidR="005545C9" w:rsidRDefault="005545C9" w:rsidP="005545C9">
      <w:pPr>
        <w:pStyle w:val="code"/>
      </w:pPr>
      <w:r>
        <w:t xml:space="preserve">    {</w:t>
      </w:r>
    </w:p>
    <w:p w14:paraId="275C627C" w14:textId="77777777" w:rsidR="005545C9" w:rsidRDefault="005545C9" w:rsidP="005545C9">
      <w:pPr>
        <w:pStyle w:val="code"/>
      </w:pPr>
      <w:r>
        <w:t xml:space="preserve">        x = nx; y = ny;</w:t>
      </w:r>
    </w:p>
    <w:p w14:paraId="1E3AF555" w14:textId="77777777" w:rsidR="005545C9" w:rsidRDefault="005545C9" w:rsidP="005545C9">
      <w:pPr>
        <w:pStyle w:val="code"/>
      </w:pPr>
    </w:p>
    <w:p w14:paraId="56E27FE4" w14:textId="77777777" w:rsidR="005545C9" w:rsidRDefault="005545C9" w:rsidP="005545C9">
      <w:pPr>
        <w:pStyle w:val="code"/>
      </w:pPr>
      <w:r>
        <w:t xml:space="preserve">    }</w:t>
      </w:r>
    </w:p>
    <w:p w14:paraId="4A5128A4" w14:textId="77777777" w:rsidR="005545C9" w:rsidRDefault="005545C9" w:rsidP="005545C9">
      <w:pPr>
        <w:pStyle w:val="code"/>
      </w:pPr>
    </w:p>
    <w:p w14:paraId="2690FB1D" w14:textId="77777777" w:rsidR="005545C9" w:rsidRDefault="005545C9" w:rsidP="005545C9">
      <w:pPr>
        <w:pStyle w:val="code"/>
      </w:pPr>
      <w:r>
        <w:t xml:space="preserve">    void RedLake::OnShow()</w:t>
      </w:r>
    </w:p>
    <w:p w14:paraId="22FE51B7" w14:textId="77777777" w:rsidR="005545C9" w:rsidRDefault="005545C9" w:rsidP="005545C9">
      <w:pPr>
        <w:pStyle w:val="code"/>
      </w:pPr>
      <w:r>
        <w:t xml:space="preserve">    {</w:t>
      </w:r>
    </w:p>
    <w:p w14:paraId="1191AC94" w14:textId="77777777" w:rsidR="005545C9" w:rsidRDefault="005545C9" w:rsidP="005545C9">
      <w:pPr>
        <w:pStyle w:val="code"/>
      </w:pPr>
      <w:r>
        <w:t xml:space="preserve">        LAKE.SetTopLeft(x, y);</w:t>
      </w:r>
    </w:p>
    <w:p w14:paraId="1C966E1A" w14:textId="77777777" w:rsidR="005545C9" w:rsidRDefault="005545C9" w:rsidP="005545C9">
      <w:pPr>
        <w:pStyle w:val="code"/>
      </w:pPr>
      <w:r>
        <w:t xml:space="preserve">        LAKE.ShowBitmap();</w:t>
      </w:r>
    </w:p>
    <w:p w14:paraId="520AA819" w14:textId="77777777" w:rsidR="005545C9" w:rsidRDefault="005545C9" w:rsidP="005545C9">
      <w:pPr>
        <w:pStyle w:val="code"/>
      </w:pPr>
      <w:r>
        <w:t xml:space="preserve">    }</w:t>
      </w:r>
    </w:p>
    <w:p w14:paraId="21987087" w14:textId="7DDF99F3" w:rsidR="005545C9" w:rsidRDefault="005545C9" w:rsidP="005545C9">
      <w:pPr>
        <w:pStyle w:val="code"/>
      </w:pPr>
      <w:r>
        <w:t>}</w:t>
      </w:r>
    </w:p>
    <w:p w14:paraId="1907E07F" w14:textId="0621FB70" w:rsidR="005545C9" w:rsidRDefault="005545C9" w:rsidP="005545C9">
      <w:pPr>
        <w:pStyle w:val="code"/>
      </w:pPr>
    </w:p>
    <w:p w14:paraId="60B7AA6A" w14:textId="2C99C609" w:rsidR="005545C9" w:rsidRDefault="005545C9" w:rsidP="005545C9">
      <w:pPr>
        <w:pStyle w:val="code"/>
      </w:pPr>
      <w:r>
        <w:rPr>
          <w:rFonts w:hint="eastAsia"/>
        </w:rPr>
        <w:t>&lt;</w:t>
      </w:r>
      <w:r>
        <w:t>RedPlayer.h&gt;</w:t>
      </w:r>
    </w:p>
    <w:p w14:paraId="4A340DD3" w14:textId="77777777" w:rsidR="005545C9" w:rsidRDefault="005545C9" w:rsidP="005545C9">
      <w:pPr>
        <w:pStyle w:val="code"/>
      </w:pPr>
      <w:r>
        <w:t>#pragma once</w:t>
      </w:r>
    </w:p>
    <w:p w14:paraId="4A032FC5" w14:textId="77777777" w:rsidR="005545C9" w:rsidRDefault="005545C9" w:rsidP="005545C9">
      <w:pPr>
        <w:pStyle w:val="code"/>
      </w:pPr>
      <w:r>
        <w:t xml:space="preserve">#include &lt;fstream&gt; </w:t>
      </w:r>
    </w:p>
    <w:p w14:paraId="774C636B" w14:textId="77777777" w:rsidR="005545C9" w:rsidRDefault="005545C9" w:rsidP="005545C9">
      <w:pPr>
        <w:pStyle w:val="code"/>
      </w:pPr>
      <w:r>
        <w:t>extern bool current_rank;</w:t>
      </w:r>
    </w:p>
    <w:p w14:paraId="488EEB51" w14:textId="77777777" w:rsidR="005545C9" w:rsidRDefault="005545C9" w:rsidP="005545C9">
      <w:pPr>
        <w:pStyle w:val="code"/>
      </w:pPr>
      <w:r>
        <w:t>namespace game_framework {</w:t>
      </w:r>
    </w:p>
    <w:p w14:paraId="2DE66E8C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7C2BCED1" w14:textId="77777777" w:rsidR="005545C9" w:rsidRDefault="005545C9" w:rsidP="005545C9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火人和</w:t>
      </w:r>
      <w:r>
        <w:rPr>
          <w:rFonts w:hint="eastAsia"/>
        </w:rPr>
        <w:t>CGameMap</w:t>
      </w:r>
      <w:r>
        <w:rPr>
          <w:rFonts w:hint="eastAsia"/>
        </w:rPr>
        <w:t>的</w:t>
      </w:r>
      <w:r>
        <w:rPr>
          <w:rFonts w:hint="eastAsia"/>
        </w:rPr>
        <w:t>Class</w:t>
      </w:r>
    </w:p>
    <w:p w14:paraId="37AA1F96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148A9A7B" w14:textId="77777777" w:rsidR="005545C9" w:rsidRDefault="005545C9" w:rsidP="005545C9">
      <w:pPr>
        <w:pStyle w:val="code"/>
      </w:pPr>
      <w:r>
        <w:t xml:space="preserve">    class CGameMap {</w:t>
      </w:r>
    </w:p>
    <w:p w14:paraId="2455241F" w14:textId="77777777" w:rsidR="005545C9" w:rsidRDefault="005545C9" w:rsidP="005545C9">
      <w:pPr>
        <w:pStyle w:val="code"/>
      </w:pPr>
      <w:r>
        <w:t xml:space="preserve">    public:</w:t>
      </w:r>
    </w:p>
    <w:p w14:paraId="71577F04" w14:textId="77777777" w:rsidR="005545C9" w:rsidRDefault="005545C9" w:rsidP="005545C9">
      <w:pPr>
        <w:pStyle w:val="code"/>
      </w:pPr>
      <w:r>
        <w:t xml:space="preserve">        CGameMap();</w:t>
      </w:r>
    </w:p>
    <w:p w14:paraId="44B0C0C7" w14:textId="77777777" w:rsidR="005545C9" w:rsidRDefault="005545C9" w:rsidP="005545C9">
      <w:pPr>
        <w:pStyle w:val="code"/>
      </w:pPr>
      <w:r>
        <w:t xml:space="preserve">        CGameMap(int _stage);</w:t>
      </w:r>
    </w:p>
    <w:p w14:paraId="4BE063BD" w14:textId="77777777" w:rsidR="005545C9" w:rsidRDefault="005545C9" w:rsidP="005545C9">
      <w:pPr>
        <w:pStyle w:val="code"/>
      </w:pPr>
      <w:r>
        <w:t xml:space="preserve">        ~CGameMap();</w:t>
      </w:r>
    </w:p>
    <w:p w14:paraId="7A5F3481" w14:textId="77777777" w:rsidR="005545C9" w:rsidRDefault="005545C9" w:rsidP="005545C9">
      <w:pPr>
        <w:pStyle w:val="code"/>
      </w:pPr>
      <w:r>
        <w:t xml:space="preserve">        void LoadBitmap();</w:t>
      </w:r>
    </w:p>
    <w:p w14:paraId="316E39D1" w14:textId="77777777" w:rsidR="005545C9" w:rsidRDefault="005545C9" w:rsidP="005545C9">
      <w:pPr>
        <w:pStyle w:val="code"/>
      </w:pPr>
      <w:r>
        <w:t xml:space="preserve">        void OnShow();</w:t>
      </w:r>
    </w:p>
    <w:p w14:paraId="6CACD1A0" w14:textId="77777777" w:rsidR="005545C9" w:rsidRDefault="005545C9" w:rsidP="005545C9">
      <w:pPr>
        <w:pStyle w:val="code"/>
      </w:pPr>
      <w:r>
        <w:t xml:space="preserve">        void setMap(int x, int y, int v);</w:t>
      </w:r>
    </w:p>
    <w:p w14:paraId="3CF2EB00" w14:textId="77777777" w:rsidR="005545C9" w:rsidRDefault="005545C9" w:rsidP="005545C9">
      <w:pPr>
        <w:pStyle w:val="code"/>
      </w:pPr>
      <w:r>
        <w:t xml:space="preserve">        void SetStage(int _stage);</w:t>
      </w:r>
    </w:p>
    <w:p w14:paraId="4E2E2CDA" w14:textId="77777777" w:rsidR="005545C9" w:rsidRDefault="005545C9" w:rsidP="005545C9">
      <w:pPr>
        <w:pStyle w:val="code"/>
      </w:pPr>
      <w:r>
        <w:t xml:space="preserve">        void ReadFile(int stages);</w:t>
      </w:r>
    </w:p>
    <w:p w14:paraId="5C7B7678" w14:textId="77777777" w:rsidR="005545C9" w:rsidRDefault="005545C9" w:rsidP="005545C9">
      <w:pPr>
        <w:pStyle w:val="code"/>
      </w:pPr>
      <w:r>
        <w:t xml:space="preserve">        int mapCoordinate(int x, int y);</w:t>
      </w:r>
    </w:p>
    <w:p w14:paraId="077CBA2E" w14:textId="77777777" w:rsidR="005545C9" w:rsidRDefault="005545C9" w:rsidP="005545C9">
      <w:pPr>
        <w:pStyle w:val="code"/>
      </w:pPr>
      <w:r>
        <w:t xml:space="preserve">        int GetX();</w:t>
      </w:r>
    </w:p>
    <w:p w14:paraId="56FF2F5B" w14:textId="77777777" w:rsidR="005545C9" w:rsidRDefault="005545C9" w:rsidP="005545C9">
      <w:pPr>
        <w:pStyle w:val="code"/>
      </w:pPr>
      <w:r>
        <w:t xml:space="preserve">        int GetY();</w:t>
      </w:r>
    </w:p>
    <w:p w14:paraId="16C89C30" w14:textId="77777777" w:rsidR="005545C9" w:rsidRDefault="005545C9" w:rsidP="005545C9">
      <w:pPr>
        <w:pStyle w:val="code"/>
      </w:pPr>
      <w:r>
        <w:t xml:space="preserve">        int GetMW();</w:t>
      </w:r>
    </w:p>
    <w:p w14:paraId="291CA705" w14:textId="77777777" w:rsidR="005545C9" w:rsidRDefault="005545C9" w:rsidP="005545C9">
      <w:pPr>
        <w:pStyle w:val="code"/>
      </w:pPr>
      <w:r>
        <w:t xml:space="preserve">        int GetMH();</w:t>
      </w:r>
    </w:p>
    <w:p w14:paraId="4B402C87" w14:textId="77777777" w:rsidR="005545C9" w:rsidRDefault="005545C9" w:rsidP="005545C9">
      <w:pPr>
        <w:pStyle w:val="code"/>
      </w:pPr>
      <w:r>
        <w:t xml:space="preserve">        int GetSizeX();</w:t>
      </w:r>
    </w:p>
    <w:p w14:paraId="77F91C58" w14:textId="77777777" w:rsidR="005545C9" w:rsidRDefault="005545C9" w:rsidP="005545C9">
      <w:pPr>
        <w:pStyle w:val="code"/>
      </w:pPr>
      <w:r>
        <w:t xml:space="preserve">        int GetSizeY();</w:t>
      </w:r>
    </w:p>
    <w:p w14:paraId="2AC14BFD" w14:textId="77777777" w:rsidR="005545C9" w:rsidRDefault="005545C9" w:rsidP="005545C9">
      <w:pPr>
        <w:pStyle w:val="code"/>
      </w:pPr>
      <w:r>
        <w:t xml:space="preserve">    protected:</w:t>
      </w:r>
    </w:p>
    <w:p w14:paraId="548CF1AA" w14:textId="77777777" w:rsidR="005545C9" w:rsidRDefault="005545C9" w:rsidP="005545C9">
      <w:pPr>
        <w:pStyle w:val="code"/>
      </w:pPr>
      <w:r>
        <w:t xml:space="preserve">        CMovingBitmap blue, green;</w:t>
      </w:r>
    </w:p>
    <w:p w14:paraId="3E1FEEE9" w14:textId="77777777" w:rsidR="005545C9" w:rsidRDefault="005545C9" w:rsidP="005545C9">
      <w:pPr>
        <w:pStyle w:val="code"/>
      </w:pPr>
      <w:r>
        <w:t xml:space="preserve">        int map[60][80];</w:t>
      </w:r>
    </w:p>
    <w:p w14:paraId="6A1D268D" w14:textId="77777777" w:rsidR="005545C9" w:rsidRDefault="005545C9" w:rsidP="005545C9">
      <w:pPr>
        <w:pStyle w:val="code"/>
      </w:pPr>
      <w:r>
        <w:t xml:space="preserve">        int X, Y;</w:t>
      </w:r>
    </w:p>
    <w:p w14:paraId="7B5CDB1E" w14:textId="77777777" w:rsidR="005545C9" w:rsidRDefault="005545C9" w:rsidP="005545C9">
      <w:pPr>
        <w:pStyle w:val="code"/>
      </w:pPr>
      <w:r>
        <w:t xml:space="preserve">        int MW, MH;</w:t>
      </w:r>
    </w:p>
    <w:p w14:paraId="344EFD51" w14:textId="77777777" w:rsidR="005545C9" w:rsidRDefault="005545C9" w:rsidP="005545C9">
      <w:pPr>
        <w:pStyle w:val="code"/>
      </w:pPr>
      <w:r>
        <w:t xml:space="preserve">        int sizeX, sizeY;</w:t>
      </w:r>
    </w:p>
    <w:p w14:paraId="5558EA29" w14:textId="77777777" w:rsidR="005545C9" w:rsidRDefault="005545C9" w:rsidP="005545C9">
      <w:pPr>
        <w:pStyle w:val="code"/>
      </w:pPr>
      <w:r>
        <w:t xml:space="preserve">        int stage;</w:t>
      </w:r>
    </w:p>
    <w:p w14:paraId="4F1C09A6" w14:textId="77777777" w:rsidR="005545C9" w:rsidRDefault="005545C9" w:rsidP="005545C9">
      <w:pPr>
        <w:pStyle w:val="code"/>
      </w:pPr>
      <w:r>
        <w:t xml:space="preserve">    };</w:t>
      </w:r>
    </w:p>
    <w:p w14:paraId="01AB0E95" w14:textId="77777777" w:rsidR="005545C9" w:rsidRDefault="005545C9" w:rsidP="005545C9">
      <w:pPr>
        <w:pStyle w:val="code"/>
      </w:pPr>
    </w:p>
    <w:p w14:paraId="1A5B257A" w14:textId="77777777" w:rsidR="005545C9" w:rsidRDefault="005545C9" w:rsidP="005545C9">
      <w:pPr>
        <w:pStyle w:val="code"/>
      </w:pPr>
    </w:p>
    <w:p w14:paraId="35B96768" w14:textId="77777777" w:rsidR="005545C9" w:rsidRDefault="005545C9" w:rsidP="005545C9">
      <w:pPr>
        <w:pStyle w:val="code"/>
      </w:pPr>
      <w:r>
        <w:t xml:space="preserve">    class RedPlayer {</w:t>
      </w:r>
    </w:p>
    <w:p w14:paraId="24C0C019" w14:textId="77777777" w:rsidR="005545C9" w:rsidRDefault="005545C9" w:rsidP="005545C9">
      <w:pPr>
        <w:pStyle w:val="code"/>
      </w:pPr>
    </w:p>
    <w:p w14:paraId="11964538" w14:textId="77777777" w:rsidR="005545C9" w:rsidRDefault="005545C9" w:rsidP="005545C9">
      <w:pPr>
        <w:pStyle w:val="code"/>
      </w:pPr>
      <w:r>
        <w:t xml:space="preserve">    public:</w:t>
      </w:r>
    </w:p>
    <w:p w14:paraId="4CEA296B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MovingDown(bool flag);    // </w:t>
      </w:r>
      <w:r>
        <w:rPr>
          <w:rFonts w:hint="eastAsia"/>
        </w:rPr>
        <w:t>設定是否正在往下移動</w:t>
      </w:r>
    </w:p>
    <w:p w14:paraId="4E43D0ED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MovingLeft(bool flag);    // </w:t>
      </w:r>
      <w:r>
        <w:rPr>
          <w:rFonts w:hint="eastAsia"/>
        </w:rPr>
        <w:t>設定是否正在往左移動</w:t>
      </w:r>
    </w:p>
    <w:p w14:paraId="1AB2F2E2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MovingRight(bool flag); // </w:t>
      </w:r>
      <w:r>
        <w:rPr>
          <w:rFonts w:hint="eastAsia"/>
        </w:rPr>
        <w:t>設定是否正在往右移動</w:t>
      </w:r>
    </w:p>
    <w:p w14:paraId="5E1C9953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MovingUp(bool flag);    // </w:t>
      </w:r>
      <w:r>
        <w:rPr>
          <w:rFonts w:hint="eastAsia"/>
        </w:rPr>
        <w:t>設定是否正在往上移動</w:t>
      </w:r>
    </w:p>
    <w:p w14:paraId="0A32DB19" w14:textId="77777777" w:rsidR="005545C9" w:rsidRDefault="005545C9" w:rsidP="005545C9">
      <w:pPr>
        <w:pStyle w:val="code"/>
      </w:pPr>
      <w:r>
        <w:t xml:space="preserve">        void SetButton(bool flag);</w:t>
      </w:r>
    </w:p>
    <w:p w14:paraId="5C0C0EAB" w14:textId="77777777" w:rsidR="005545C9" w:rsidRDefault="005545C9" w:rsidP="005545C9">
      <w:pPr>
        <w:pStyle w:val="code"/>
      </w:pPr>
      <w:r>
        <w:t xml:space="preserve">        void SetButton2(bool flag);</w:t>
      </w:r>
    </w:p>
    <w:p w14:paraId="559BA5FD" w14:textId="77777777" w:rsidR="005545C9" w:rsidRDefault="005545C9" w:rsidP="005545C9">
      <w:pPr>
        <w:pStyle w:val="code"/>
      </w:pPr>
      <w:r>
        <w:t xml:space="preserve">        void SetButton3(bool flag);</w:t>
      </w:r>
    </w:p>
    <w:p w14:paraId="4F3BBC04" w14:textId="77777777" w:rsidR="005545C9" w:rsidRDefault="005545C9" w:rsidP="005545C9">
      <w:pPr>
        <w:pStyle w:val="code"/>
      </w:pPr>
      <w:r>
        <w:t xml:space="preserve">        void SetMood(bool flag);</w:t>
      </w:r>
    </w:p>
    <w:p w14:paraId="41A8CEE1" w14:textId="77777777" w:rsidR="005545C9" w:rsidRDefault="005545C9" w:rsidP="005545C9">
      <w:pPr>
        <w:pStyle w:val="code"/>
      </w:pPr>
      <w:r>
        <w:t xml:space="preserve">        void MoodY(int MY);</w:t>
      </w:r>
    </w:p>
    <w:p w14:paraId="04155706" w14:textId="77777777" w:rsidR="005545C9" w:rsidRDefault="005545C9" w:rsidP="005545C9">
      <w:pPr>
        <w:pStyle w:val="code"/>
      </w:pPr>
      <w:r>
        <w:t xml:space="preserve">        RedPlayer();</w:t>
      </w:r>
    </w:p>
    <w:p w14:paraId="41B82705" w14:textId="77777777" w:rsidR="005545C9" w:rsidRDefault="005545C9" w:rsidP="005545C9">
      <w:pPr>
        <w:pStyle w:val="code"/>
      </w:pPr>
      <w:r>
        <w:t xml:space="preserve">        int GetX1();</w:t>
      </w:r>
    </w:p>
    <w:p w14:paraId="50BDBA3D" w14:textId="77777777" w:rsidR="005545C9" w:rsidRDefault="005545C9" w:rsidP="005545C9">
      <w:pPr>
        <w:pStyle w:val="code"/>
      </w:pPr>
      <w:r>
        <w:t xml:space="preserve">        int GetY1();</w:t>
      </w:r>
    </w:p>
    <w:p w14:paraId="199EA4AF" w14:textId="77777777" w:rsidR="005545C9" w:rsidRDefault="005545C9" w:rsidP="005545C9">
      <w:pPr>
        <w:pStyle w:val="code"/>
      </w:pPr>
      <w:r>
        <w:lastRenderedPageBreak/>
        <w:t xml:space="preserve">        int GetX2();</w:t>
      </w:r>
    </w:p>
    <w:p w14:paraId="76207DFA" w14:textId="77777777" w:rsidR="005545C9" w:rsidRDefault="005545C9" w:rsidP="005545C9">
      <w:pPr>
        <w:pStyle w:val="code"/>
      </w:pPr>
      <w:r>
        <w:t xml:space="preserve">        int GetY2();</w:t>
      </w:r>
    </w:p>
    <w:p w14:paraId="578DC6B2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Initialize(int stages);                // </w:t>
      </w:r>
      <w:r>
        <w:rPr>
          <w:rFonts w:hint="eastAsia"/>
        </w:rPr>
        <w:t>設定玩家為初始值</w:t>
      </w:r>
    </w:p>
    <w:p w14:paraId="750C83A3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LoadBitmap();                // </w:t>
      </w:r>
      <w:r>
        <w:rPr>
          <w:rFonts w:hint="eastAsia"/>
        </w:rPr>
        <w:t>載入圖形</w:t>
      </w:r>
    </w:p>
    <w:p w14:paraId="7C22F068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OnMove();                    // </w:t>
      </w:r>
      <w:r>
        <w:rPr>
          <w:rFonts w:hint="eastAsia"/>
        </w:rPr>
        <w:t>移動玩家</w:t>
      </w:r>
    </w:p>
    <w:p w14:paraId="636DD112" w14:textId="77777777" w:rsidR="005545C9" w:rsidRDefault="005545C9" w:rsidP="005545C9">
      <w:pPr>
        <w:pStyle w:val="code"/>
      </w:pPr>
      <w:r>
        <w:t xml:space="preserve">        void OnMove1();</w:t>
      </w:r>
    </w:p>
    <w:p w14:paraId="06FA9328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OnShow();                    // </w:t>
      </w:r>
      <w:r>
        <w:rPr>
          <w:rFonts w:hint="eastAsia"/>
        </w:rPr>
        <w:t>將玩家圖形貼到畫面</w:t>
      </w:r>
    </w:p>
    <w:p w14:paraId="55EC236C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XY(int nx, int ny);        // </w:t>
      </w:r>
      <w:r>
        <w:rPr>
          <w:rFonts w:hint="eastAsia"/>
        </w:rPr>
        <w:t>設定玩家左上角座標</w:t>
      </w:r>
    </w:p>
    <w:p w14:paraId="5F17C16C" w14:textId="77777777" w:rsidR="005545C9" w:rsidRDefault="005545C9" w:rsidP="005545C9">
      <w:pPr>
        <w:pStyle w:val="code"/>
      </w:pPr>
      <w:r>
        <w:t xml:space="preserve">        void SetFloor(int y);</w:t>
      </w:r>
    </w:p>
    <w:p w14:paraId="2D64283F" w14:textId="77777777" w:rsidR="005545C9" w:rsidRDefault="005545C9" w:rsidP="005545C9">
      <w:pPr>
        <w:pStyle w:val="code"/>
      </w:pPr>
      <w:r>
        <w:t xml:space="preserve">        void SetVelocity(int);</w:t>
      </w:r>
    </w:p>
    <w:p w14:paraId="7668D4D2" w14:textId="77777777" w:rsidR="005545C9" w:rsidRDefault="005545C9" w:rsidP="005545C9">
      <w:pPr>
        <w:pStyle w:val="code"/>
      </w:pPr>
      <w:r>
        <w:t xml:space="preserve">        bool isLeftRightEmpty(int x, int y, int value);</w:t>
      </w:r>
    </w:p>
    <w:p w14:paraId="2EB9779F" w14:textId="77777777" w:rsidR="005545C9" w:rsidRDefault="005545C9" w:rsidP="005545C9">
      <w:pPr>
        <w:pStyle w:val="code"/>
      </w:pPr>
      <w:r>
        <w:t xml:space="preserve">        int getCoordX(int x, int y);</w:t>
      </w:r>
    </w:p>
    <w:p w14:paraId="1C2EE801" w14:textId="77777777" w:rsidR="005545C9" w:rsidRDefault="005545C9" w:rsidP="005545C9">
      <w:pPr>
        <w:pStyle w:val="code"/>
      </w:pPr>
      <w:r>
        <w:t xml:space="preserve">        int getCoordY(int x, int y);</w:t>
      </w:r>
    </w:p>
    <w:p w14:paraId="4E872EA7" w14:textId="77777777" w:rsidR="005545C9" w:rsidRDefault="005545C9" w:rsidP="005545C9">
      <w:pPr>
        <w:pStyle w:val="code"/>
      </w:pPr>
      <w:r>
        <w:t xml:space="preserve">        void setfloor();</w:t>
      </w:r>
    </w:p>
    <w:p w14:paraId="331590AA" w14:textId="77777777" w:rsidR="005545C9" w:rsidRDefault="005545C9" w:rsidP="005545C9">
      <w:pPr>
        <w:pStyle w:val="code"/>
      </w:pPr>
      <w:r>
        <w:t xml:space="preserve">        bool frontBox(int x, int y);</w:t>
      </w:r>
    </w:p>
    <w:p w14:paraId="5D5B94FC" w14:textId="77777777" w:rsidR="005545C9" w:rsidRDefault="005545C9" w:rsidP="005545C9">
      <w:pPr>
        <w:pStyle w:val="code"/>
      </w:pPr>
      <w:r>
        <w:t xml:space="preserve">        bool onBox(int x, int y);</w:t>
      </w:r>
    </w:p>
    <w:p w14:paraId="1D6F6F7A" w14:textId="77777777" w:rsidR="005545C9" w:rsidRDefault="005545C9" w:rsidP="005545C9">
      <w:pPr>
        <w:pStyle w:val="code"/>
      </w:pPr>
      <w:r>
        <w:t xml:space="preserve">        bool butin();</w:t>
      </w:r>
    </w:p>
    <w:p w14:paraId="57144C53" w14:textId="77777777" w:rsidR="005545C9" w:rsidRDefault="005545C9" w:rsidP="005545C9">
      <w:pPr>
        <w:pStyle w:val="code"/>
      </w:pPr>
      <w:r>
        <w:t xml:space="preserve">        bool isOnButton;</w:t>
      </w:r>
    </w:p>
    <w:p w14:paraId="40C0DE0D" w14:textId="77777777" w:rsidR="005545C9" w:rsidRDefault="005545C9" w:rsidP="005545C9">
      <w:pPr>
        <w:pStyle w:val="code"/>
      </w:pPr>
      <w:r>
        <w:t xml:space="preserve">        void setFront(bool a);</w:t>
      </w:r>
    </w:p>
    <w:p w14:paraId="421360A7" w14:textId="77777777" w:rsidR="005545C9" w:rsidRDefault="005545C9" w:rsidP="005545C9">
      <w:pPr>
        <w:pStyle w:val="code"/>
      </w:pPr>
      <w:r>
        <w:t xml:space="preserve">        void setOnBox(bool a);</w:t>
      </w:r>
    </w:p>
    <w:p w14:paraId="7C6FCEE4" w14:textId="77777777" w:rsidR="005545C9" w:rsidRDefault="005545C9" w:rsidP="005545C9">
      <w:pPr>
        <w:pStyle w:val="code"/>
      </w:pPr>
      <w:r>
        <w:t xml:space="preserve">        int map[60][80];</w:t>
      </w:r>
    </w:p>
    <w:p w14:paraId="6860F411" w14:textId="77777777" w:rsidR="005545C9" w:rsidRDefault="005545C9" w:rsidP="005545C9">
      <w:pPr>
        <w:pStyle w:val="code"/>
      </w:pPr>
      <w:r>
        <w:t xml:space="preserve">        int x_edge[800];</w:t>
      </w:r>
    </w:p>
    <w:p w14:paraId="6A801819" w14:textId="77777777" w:rsidR="005545C9" w:rsidRDefault="005545C9" w:rsidP="005545C9">
      <w:pPr>
        <w:pStyle w:val="code"/>
      </w:pPr>
      <w:r>
        <w:t xml:space="preserve">        int y_edge[600];</w:t>
      </w:r>
    </w:p>
    <w:p w14:paraId="4F2974D0" w14:textId="77777777" w:rsidR="005545C9" w:rsidRDefault="005545C9" w:rsidP="005545C9">
      <w:pPr>
        <w:pStyle w:val="code"/>
      </w:pPr>
      <w:r>
        <w:t xml:space="preserve">        int floor;</w:t>
      </w:r>
    </w:p>
    <w:p w14:paraId="04732177" w14:textId="77777777" w:rsidR="005545C9" w:rsidRDefault="005545C9" w:rsidP="005545C9">
      <w:pPr>
        <w:pStyle w:val="code"/>
      </w:pPr>
      <w:r>
        <w:t xml:space="preserve">    protected:</w:t>
      </w:r>
    </w:p>
    <w:p w14:paraId="4FD773CC" w14:textId="77777777" w:rsidR="005545C9" w:rsidRDefault="005545C9" w:rsidP="005545C9">
      <w:pPr>
        <w:pStyle w:val="code"/>
      </w:pPr>
      <w:r>
        <w:rPr>
          <w:rFonts w:hint="eastAsia"/>
        </w:rPr>
        <w:t xml:space="preserve">        CAnimation animation, animation1;        // </w:t>
      </w:r>
      <w:r>
        <w:rPr>
          <w:rFonts w:hint="eastAsia"/>
        </w:rPr>
        <w:t>玩家的動畫</w:t>
      </w:r>
    </w:p>
    <w:p w14:paraId="17824156" w14:textId="77777777" w:rsidR="005545C9" w:rsidRDefault="005545C9" w:rsidP="005545C9">
      <w:pPr>
        <w:pStyle w:val="code"/>
      </w:pPr>
      <w:r>
        <w:t xml:space="preserve">        CMovingBitmap bit;</w:t>
      </w:r>
    </w:p>
    <w:p w14:paraId="7B114D1E" w14:textId="77777777" w:rsidR="005545C9" w:rsidRDefault="005545C9" w:rsidP="005545C9">
      <w:pPr>
        <w:pStyle w:val="code"/>
      </w:pPr>
      <w:r>
        <w:t xml:space="preserve">        CGameMap gamemap;</w:t>
      </w:r>
    </w:p>
    <w:p w14:paraId="61C85FAC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玩家左上角座標</w:t>
      </w:r>
    </w:p>
    <w:p w14:paraId="5F0B395A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velocity;            // </w:t>
      </w:r>
      <w:r>
        <w:rPr>
          <w:rFonts w:hint="eastAsia"/>
        </w:rPr>
        <w:t>目前的速度</w:t>
      </w:r>
      <w:r>
        <w:rPr>
          <w:rFonts w:hint="eastAsia"/>
        </w:rPr>
        <w:t>(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4CA412CD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initial_velocity;    // </w:t>
      </w:r>
      <w:r>
        <w:rPr>
          <w:rFonts w:hint="eastAsia"/>
        </w:rPr>
        <w:t>初始速度</w:t>
      </w:r>
    </w:p>
    <w:p w14:paraId="4D722BE5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rising;                // true</w:t>
      </w:r>
      <w:r>
        <w:rPr>
          <w:rFonts w:hint="eastAsia"/>
        </w:rPr>
        <w:t>表上升、</w:t>
      </w:r>
      <w:r>
        <w:rPr>
          <w:rFonts w:hint="eastAsia"/>
        </w:rPr>
        <w:t>false</w:t>
      </w:r>
      <w:r>
        <w:rPr>
          <w:rFonts w:hint="eastAsia"/>
        </w:rPr>
        <w:t>表下降</w:t>
      </w:r>
      <w:r>
        <w:rPr>
          <w:rFonts w:hint="eastAsia"/>
        </w:rPr>
        <w:t xml:space="preserve">        </w:t>
      </w:r>
    </w:p>
    <w:p w14:paraId="300ADFD6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isMovingDown;            // </w:t>
      </w:r>
      <w:r>
        <w:rPr>
          <w:rFonts w:hint="eastAsia"/>
        </w:rPr>
        <w:t>是否正在往下移動</w:t>
      </w:r>
    </w:p>
    <w:p w14:paraId="2C39E0F2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isMovingLeft;            // </w:t>
      </w:r>
      <w:r>
        <w:rPr>
          <w:rFonts w:hint="eastAsia"/>
        </w:rPr>
        <w:t>是否正在往左移動</w:t>
      </w:r>
    </w:p>
    <w:p w14:paraId="43777357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isMovingRight;            // </w:t>
      </w:r>
      <w:r>
        <w:rPr>
          <w:rFonts w:hint="eastAsia"/>
        </w:rPr>
        <w:t>是否正在往右移動</w:t>
      </w:r>
    </w:p>
    <w:p w14:paraId="589098C3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isMovingUp;            // </w:t>
      </w:r>
      <w:r>
        <w:rPr>
          <w:rFonts w:hint="eastAsia"/>
        </w:rPr>
        <w:t>是否正在往上移動</w:t>
      </w:r>
    </w:p>
    <w:p w14:paraId="3E41479B" w14:textId="77777777" w:rsidR="005545C9" w:rsidRDefault="005545C9" w:rsidP="005545C9">
      <w:pPr>
        <w:pStyle w:val="code"/>
      </w:pPr>
      <w:r>
        <w:t xml:space="preserve">        bool isFrontBox;</w:t>
      </w:r>
    </w:p>
    <w:p w14:paraId="6964EC2F" w14:textId="77777777" w:rsidR="005545C9" w:rsidRDefault="005545C9" w:rsidP="005545C9">
      <w:pPr>
        <w:pStyle w:val="code"/>
      </w:pPr>
      <w:r>
        <w:t xml:space="preserve">        bool isOnBox;</w:t>
      </w:r>
    </w:p>
    <w:p w14:paraId="5FC5AFF9" w14:textId="77777777" w:rsidR="005545C9" w:rsidRDefault="005545C9" w:rsidP="005545C9">
      <w:pPr>
        <w:pStyle w:val="code"/>
      </w:pPr>
      <w:r>
        <w:t xml:space="preserve">        bool isButton;</w:t>
      </w:r>
    </w:p>
    <w:p w14:paraId="3DFCC8B0" w14:textId="77777777" w:rsidR="005545C9" w:rsidRDefault="005545C9" w:rsidP="005545C9">
      <w:pPr>
        <w:pStyle w:val="code"/>
      </w:pPr>
      <w:r>
        <w:t xml:space="preserve">        bool isButton2;</w:t>
      </w:r>
    </w:p>
    <w:p w14:paraId="25ABCAA0" w14:textId="77777777" w:rsidR="005545C9" w:rsidRDefault="005545C9" w:rsidP="005545C9">
      <w:pPr>
        <w:pStyle w:val="code"/>
      </w:pPr>
      <w:r>
        <w:t xml:space="preserve">        bool isButton3;</w:t>
      </w:r>
    </w:p>
    <w:p w14:paraId="4A8928ED" w14:textId="77777777" w:rsidR="005545C9" w:rsidRDefault="005545C9" w:rsidP="005545C9">
      <w:pPr>
        <w:pStyle w:val="code"/>
      </w:pPr>
      <w:r>
        <w:t xml:space="preserve">        bool isMood;</w:t>
      </w:r>
    </w:p>
    <w:p w14:paraId="0AF3ECE9" w14:textId="77777777" w:rsidR="005545C9" w:rsidRDefault="005545C9" w:rsidP="005545C9">
      <w:pPr>
        <w:pStyle w:val="code"/>
      </w:pPr>
      <w:r>
        <w:t xml:space="preserve">        bool isBox;</w:t>
      </w:r>
    </w:p>
    <w:p w14:paraId="4AD44DD5" w14:textId="77777777" w:rsidR="005545C9" w:rsidRDefault="005545C9" w:rsidP="005545C9">
      <w:pPr>
        <w:pStyle w:val="code"/>
      </w:pPr>
      <w:r>
        <w:t xml:space="preserve">        int stage;</w:t>
      </w:r>
    </w:p>
    <w:p w14:paraId="4DBABE24" w14:textId="77777777" w:rsidR="005545C9" w:rsidRDefault="005545C9" w:rsidP="005545C9">
      <w:pPr>
        <w:pStyle w:val="code"/>
      </w:pPr>
      <w:r>
        <w:t xml:space="preserve">    };</w:t>
      </w:r>
    </w:p>
    <w:p w14:paraId="224F07EF" w14:textId="5164D4F4" w:rsidR="005545C9" w:rsidRDefault="005545C9" w:rsidP="005545C9">
      <w:pPr>
        <w:pStyle w:val="code"/>
      </w:pPr>
      <w:r>
        <w:t>}</w:t>
      </w:r>
    </w:p>
    <w:p w14:paraId="244A627E" w14:textId="54B14B0C" w:rsidR="005545C9" w:rsidRDefault="005545C9" w:rsidP="005545C9">
      <w:pPr>
        <w:pStyle w:val="code"/>
      </w:pPr>
    </w:p>
    <w:p w14:paraId="3098EBF1" w14:textId="38B5825D" w:rsidR="005545C9" w:rsidRDefault="005545C9" w:rsidP="005545C9">
      <w:pPr>
        <w:pStyle w:val="code"/>
      </w:pPr>
      <w:r>
        <w:rPr>
          <w:rFonts w:hint="eastAsia"/>
        </w:rPr>
        <w:t>&lt;</w:t>
      </w:r>
      <w:r>
        <w:t>RedPlayer.cpp&gt;</w:t>
      </w:r>
    </w:p>
    <w:p w14:paraId="2A39DA4D" w14:textId="77777777" w:rsidR="005545C9" w:rsidRDefault="005545C9" w:rsidP="005545C9">
      <w:pPr>
        <w:pStyle w:val="code"/>
      </w:pPr>
      <w:r>
        <w:t>#include "stdafx.h"</w:t>
      </w:r>
    </w:p>
    <w:p w14:paraId="087876B9" w14:textId="77777777" w:rsidR="005545C9" w:rsidRDefault="005545C9" w:rsidP="005545C9">
      <w:pPr>
        <w:pStyle w:val="code"/>
      </w:pPr>
      <w:r>
        <w:t>#include "Resource.h"</w:t>
      </w:r>
    </w:p>
    <w:p w14:paraId="106F3F69" w14:textId="77777777" w:rsidR="005545C9" w:rsidRDefault="005545C9" w:rsidP="005545C9">
      <w:pPr>
        <w:pStyle w:val="code"/>
      </w:pPr>
      <w:r>
        <w:t>#include &lt;mmsystem.h&gt;</w:t>
      </w:r>
    </w:p>
    <w:p w14:paraId="16E050B6" w14:textId="77777777" w:rsidR="005545C9" w:rsidRDefault="005545C9" w:rsidP="005545C9">
      <w:pPr>
        <w:pStyle w:val="code"/>
      </w:pPr>
      <w:r>
        <w:t>#include &lt;ddraw.h&gt;</w:t>
      </w:r>
    </w:p>
    <w:p w14:paraId="368522BB" w14:textId="77777777" w:rsidR="005545C9" w:rsidRDefault="005545C9" w:rsidP="005545C9">
      <w:pPr>
        <w:pStyle w:val="code"/>
      </w:pPr>
      <w:r>
        <w:t>#include "audio.h"</w:t>
      </w:r>
    </w:p>
    <w:p w14:paraId="2C924281" w14:textId="77777777" w:rsidR="005545C9" w:rsidRDefault="005545C9" w:rsidP="005545C9">
      <w:pPr>
        <w:pStyle w:val="code"/>
      </w:pPr>
      <w:r>
        <w:t>#include "gamelib.h"</w:t>
      </w:r>
    </w:p>
    <w:p w14:paraId="020E1380" w14:textId="77777777" w:rsidR="005545C9" w:rsidRDefault="005545C9" w:rsidP="005545C9">
      <w:pPr>
        <w:pStyle w:val="code"/>
      </w:pPr>
      <w:r>
        <w:t>#include "RedPlayer.h"</w:t>
      </w:r>
    </w:p>
    <w:p w14:paraId="710ED7A9" w14:textId="77777777" w:rsidR="005545C9" w:rsidRDefault="005545C9" w:rsidP="005545C9">
      <w:pPr>
        <w:pStyle w:val="code"/>
      </w:pPr>
      <w:r>
        <w:t>#include "box.h"</w:t>
      </w:r>
    </w:p>
    <w:p w14:paraId="61745725" w14:textId="77777777" w:rsidR="005545C9" w:rsidRDefault="005545C9" w:rsidP="005545C9">
      <w:pPr>
        <w:pStyle w:val="code"/>
      </w:pPr>
      <w:r>
        <w:t xml:space="preserve">#include &lt;iostream&gt;   </w:t>
      </w:r>
    </w:p>
    <w:p w14:paraId="474014D0" w14:textId="77777777" w:rsidR="005545C9" w:rsidRDefault="005545C9" w:rsidP="005545C9">
      <w:pPr>
        <w:pStyle w:val="code"/>
      </w:pPr>
      <w:r>
        <w:t xml:space="preserve">#include &lt;fstream&gt; </w:t>
      </w:r>
    </w:p>
    <w:p w14:paraId="006B3866" w14:textId="77777777" w:rsidR="005545C9" w:rsidRDefault="005545C9" w:rsidP="005545C9">
      <w:pPr>
        <w:pStyle w:val="code"/>
      </w:pPr>
      <w:r>
        <w:t>#include &lt;string.h&gt;</w:t>
      </w:r>
    </w:p>
    <w:p w14:paraId="2C5F4373" w14:textId="77777777" w:rsidR="005545C9" w:rsidRDefault="005545C9" w:rsidP="005545C9">
      <w:pPr>
        <w:pStyle w:val="code"/>
      </w:pPr>
      <w:r>
        <w:t>#include &lt;conio.h&gt;</w:t>
      </w:r>
    </w:p>
    <w:p w14:paraId="5DAB5490" w14:textId="77777777" w:rsidR="005545C9" w:rsidRDefault="005545C9" w:rsidP="005545C9">
      <w:pPr>
        <w:pStyle w:val="code"/>
      </w:pPr>
      <w:r>
        <w:t>#include &lt;time.h&gt;</w:t>
      </w:r>
    </w:p>
    <w:p w14:paraId="10D81017" w14:textId="77777777" w:rsidR="005545C9" w:rsidRDefault="005545C9" w:rsidP="005545C9">
      <w:pPr>
        <w:pStyle w:val="code"/>
      </w:pPr>
      <w:r>
        <w:t>#include &lt;atomic&gt;</w:t>
      </w:r>
    </w:p>
    <w:p w14:paraId="4BEDF036" w14:textId="77777777" w:rsidR="005545C9" w:rsidRDefault="005545C9" w:rsidP="005545C9">
      <w:pPr>
        <w:pStyle w:val="code"/>
      </w:pPr>
      <w:r>
        <w:t>#include &lt;chrono&gt;</w:t>
      </w:r>
    </w:p>
    <w:p w14:paraId="022527C1" w14:textId="77777777" w:rsidR="005545C9" w:rsidRDefault="005545C9" w:rsidP="005545C9">
      <w:pPr>
        <w:pStyle w:val="code"/>
      </w:pPr>
      <w:r>
        <w:t>#include &lt;thread&gt;</w:t>
      </w:r>
    </w:p>
    <w:p w14:paraId="6672CC4F" w14:textId="77777777" w:rsidR="005545C9" w:rsidRDefault="005545C9" w:rsidP="005545C9">
      <w:pPr>
        <w:pStyle w:val="code"/>
      </w:pPr>
      <w:r>
        <w:t>#include &lt;stdio.h&gt;</w:t>
      </w:r>
    </w:p>
    <w:p w14:paraId="5D14F18E" w14:textId="77777777" w:rsidR="005545C9" w:rsidRDefault="005545C9" w:rsidP="005545C9">
      <w:pPr>
        <w:pStyle w:val="code"/>
      </w:pPr>
      <w:r>
        <w:t>#include &lt;sstream&gt;</w:t>
      </w:r>
    </w:p>
    <w:p w14:paraId="0783B2ED" w14:textId="77777777" w:rsidR="005545C9" w:rsidRDefault="005545C9" w:rsidP="005545C9">
      <w:pPr>
        <w:pStyle w:val="code"/>
      </w:pPr>
    </w:p>
    <w:p w14:paraId="6273D582" w14:textId="77777777" w:rsidR="005545C9" w:rsidRDefault="005545C9" w:rsidP="005545C9">
      <w:pPr>
        <w:pStyle w:val="code"/>
      </w:pPr>
      <w:r>
        <w:t>namespace game_framework {</w:t>
      </w:r>
    </w:p>
    <w:p w14:paraId="10D2CAE6" w14:textId="77777777" w:rsidR="005545C9" w:rsidRDefault="005545C9" w:rsidP="005545C9">
      <w:pPr>
        <w:pStyle w:val="code"/>
      </w:pPr>
      <w:r>
        <w:t xml:space="preserve">    CGameMap::CGameMap(int _stage) {</w:t>
      </w:r>
    </w:p>
    <w:p w14:paraId="01BE97E6" w14:textId="77777777" w:rsidR="005545C9" w:rsidRDefault="005545C9" w:rsidP="005545C9">
      <w:pPr>
        <w:pStyle w:val="code"/>
      </w:pPr>
    </w:p>
    <w:p w14:paraId="07D60AD4" w14:textId="77777777" w:rsidR="005545C9" w:rsidRDefault="005545C9" w:rsidP="005545C9">
      <w:pPr>
        <w:pStyle w:val="code"/>
      </w:pPr>
      <w:r>
        <w:t xml:space="preserve">    }</w:t>
      </w:r>
    </w:p>
    <w:p w14:paraId="396A2A4E" w14:textId="77777777" w:rsidR="005545C9" w:rsidRDefault="005545C9" w:rsidP="005545C9">
      <w:pPr>
        <w:pStyle w:val="code"/>
      </w:pPr>
    </w:p>
    <w:p w14:paraId="38E5C127" w14:textId="77777777" w:rsidR="005545C9" w:rsidRDefault="005545C9" w:rsidP="005545C9">
      <w:pPr>
        <w:pStyle w:val="code"/>
      </w:pPr>
      <w:r>
        <w:t xml:space="preserve">    CGameMap::CGameMap() :X(10), Y(10), MW(10), MH(10) {</w:t>
      </w:r>
    </w:p>
    <w:p w14:paraId="612FC304" w14:textId="77777777" w:rsidR="005545C9" w:rsidRDefault="005545C9" w:rsidP="005545C9">
      <w:pPr>
        <w:pStyle w:val="code"/>
      </w:pPr>
      <w:r>
        <w:t xml:space="preserve">        sizeX = 600 / X;</w:t>
      </w:r>
    </w:p>
    <w:p w14:paraId="00596618" w14:textId="77777777" w:rsidR="005545C9" w:rsidRDefault="005545C9" w:rsidP="005545C9">
      <w:pPr>
        <w:pStyle w:val="code"/>
      </w:pPr>
      <w:r>
        <w:t xml:space="preserve">        sizeY = 800 / Y;</w:t>
      </w:r>
    </w:p>
    <w:p w14:paraId="00AE60F1" w14:textId="77777777" w:rsidR="005545C9" w:rsidRDefault="005545C9" w:rsidP="005545C9">
      <w:pPr>
        <w:pStyle w:val="code"/>
      </w:pPr>
      <w:r>
        <w:t xml:space="preserve">        stage = 1;</w:t>
      </w:r>
    </w:p>
    <w:p w14:paraId="3CC9B633" w14:textId="77777777" w:rsidR="005545C9" w:rsidRDefault="005545C9" w:rsidP="005545C9">
      <w:pPr>
        <w:pStyle w:val="code"/>
      </w:pPr>
      <w:r>
        <w:t xml:space="preserve">    }</w:t>
      </w:r>
    </w:p>
    <w:p w14:paraId="215F90AB" w14:textId="77777777" w:rsidR="005545C9" w:rsidRDefault="005545C9" w:rsidP="005545C9">
      <w:pPr>
        <w:pStyle w:val="code"/>
      </w:pPr>
    </w:p>
    <w:p w14:paraId="6A3DA984" w14:textId="77777777" w:rsidR="005545C9" w:rsidRDefault="005545C9" w:rsidP="005545C9">
      <w:pPr>
        <w:pStyle w:val="code"/>
      </w:pPr>
      <w:r>
        <w:t xml:space="preserve">    void CGameMap::ReadFile(int stages) {</w:t>
      </w:r>
    </w:p>
    <w:p w14:paraId="5A9D0C09" w14:textId="77777777" w:rsidR="005545C9" w:rsidRDefault="005545C9" w:rsidP="005545C9">
      <w:pPr>
        <w:pStyle w:val="code"/>
      </w:pPr>
      <w:r>
        <w:t xml:space="preserve">        std::stringstream filename;</w:t>
      </w:r>
    </w:p>
    <w:p w14:paraId="55E3A25D" w14:textId="77777777" w:rsidR="005545C9" w:rsidRDefault="005545C9" w:rsidP="005545C9">
      <w:pPr>
        <w:pStyle w:val="code"/>
      </w:pPr>
      <w:r>
        <w:t xml:space="preserve">        std::stringstream ss;</w:t>
      </w:r>
    </w:p>
    <w:p w14:paraId="18D8B59C" w14:textId="77777777" w:rsidR="005545C9" w:rsidRDefault="005545C9" w:rsidP="005545C9">
      <w:pPr>
        <w:pStyle w:val="code"/>
      </w:pPr>
      <w:r>
        <w:t xml:space="preserve">        string str;</w:t>
      </w:r>
    </w:p>
    <w:p w14:paraId="4CBBE3C2" w14:textId="77777777" w:rsidR="005545C9" w:rsidRDefault="005545C9" w:rsidP="005545C9">
      <w:pPr>
        <w:pStyle w:val="code"/>
      </w:pPr>
      <w:r>
        <w:t xml:space="preserve">        ss &lt;&lt; stages;</w:t>
      </w:r>
    </w:p>
    <w:p w14:paraId="5F1D6B42" w14:textId="77777777" w:rsidR="005545C9" w:rsidRDefault="005545C9" w:rsidP="005545C9">
      <w:pPr>
        <w:pStyle w:val="code"/>
      </w:pPr>
      <w:r>
        <w:t xml:space="preserve">        ss &gt;&gt; str;</w:t>
      </w:r>
    </w:p>
    <w:p w14:paraId="06A89E65" w14:textId="77777777" w:rsidR="005545C9" w:rsidRDefault="005545C9" w:rsidP="005545C9">
      <w:pPr>
        <w:pStyle w:val="code"/>
      </w:pPr>
      <w:r>
        <w:t xml:space="preserve">        filename &lt;&lt; "map\\Run" &lt;&lt; str &lt;&lt; ".txt";</w:t>
      </w:r>
    </w:p>
    <w:p w14:paraId="0DD12CE3" w14:textId="77777777" w:rsidR="005545C9" w:rsidRDefault="005545C9" w:rsidP="005545C9">
      <w:pPr>
        <w:pStyle w:val="code"/>
      </w:pPr>
      <w:r>
        <w:t xml:space="preserve">        ifstream is(filename.str(), std::ifstream::binary);</w:t>
      </w:r>
    </w:p>
    <w:p w14:paraId="2CB3A9AD" w14:textId="77777777" w:rsidR="005545C9" w:rsidRDefault="005545C9" w:rsidP="005545C9">
      <w:pPr>
        <w:pStyle w:val="code"/>
      </w:pPr>
      <w:r>
        <w:t xml:space="preserve">        std::string line;</w:t>
      </w:r>
    </w:p>
    <w:p w14:paraId="038127F2" w14:textId="77777777" w:rsidR="005545C9" w:rsidRDefault="005545C9" w:rsidP="005545C9">
      <w:pPr>
        <w:pStyle w:val="code"/>
      </w:pPr>
      <w:r>
        <w:t xml:space="preserve">        int i = 0;</w:t>
      </w:r>
    </w:p>
    <w:p w14:paraId="0CE61714" w14:textId="77777777" w:rsidR="005545C9" w:rsidRDefault="005545C9" w:rsidP="005545C9">
      <w:pPr>
        <w:pStyle w:val="code"/>
      </w:pPr>
      <w:r>
        <w:t xml:space="preserve">        while (getline(is, line)) {</w:t>
      </w:r>
    </w:p>
    <w:p w14:paraId="72101B87" w14:textId="77777777" w:rsidR="005545C9" w:rsidRDefault="005545C9" w:rsidP="005545C9">
      <w:pPr>
        <w:pStyle w:val="code"/>
      </w:pPr>
      <w:r>
        <w:t xml:space="preserve">            for (int j = 0; j &lt; sizeY; j++) {</w:t>
      </w:r>
    </w:p>
    <w:p w14:paraId="6EFCEBE6" w14:textId="77777777" w:rsidR="005545C9" w:rsidRDefault="005545C9" w:rsidP="005545C9">
      <w:pPr>
        <w:pStyle w:val="code"/>
      </w:pPr>
      <w:r>
        <w:t xml:space="preserve">                map[i][j] = line[j] - '0';</w:t>
      </w:r>
    </w:p>
    <w:p w14:paraId="77F2B915" w14:textId="77777777" w:rsidR="005545C9" w:rsidRDefault="005545C9" w:rsidP="005545C9">
      <w:pPr>
        <w:pStyle w:val="code"/>
      </w:pPr>
      <w:r>
        <w:t xml:space="preserve">            }</w:t>
      </w:r>
    </w:p>
    <w:p w14:paraId="35B35570" w14:textId="77777777" w:rsidR="005545C9" w:rsidRDefault="005545C9" w:rsidP="005545C9">
      <w:pPr>
        <w:pStyle w:val="code"/>
      </w:pPr>
      <w:r>
        <w:t xml:space="preserve">            i++;</w:t>
      </w:r>
    </w:p>
    <w:p w14:paraId="3BE17870" w14:textId="77777777" w:rsidR="005545C9" w:rsidRDefault="005545C9" w:rsidP="005545C9">
      <w:pPr>
        <w:pStyle w:val="code"/>
      </w:pPr>
      <w:r>
        <w:t xml:space="preserve">        }</w:t>
      </w:r>
    </w:p>
    <w:p w14:paraId="53D636DB" w14:textId="77777777" w:rsidR="005545C9" w:rsidRDefault="005545C9" w:rsidP="005545C9">
      <w:pPr>
        <w:pStyle w:val="code"/>
      </w:pPr>
      <w:r>
        <w:t xml:space="preserve">        is.close();</w:t>
      </w:r>
    </w:p>
    <w:p w14:paraId="5C03450D" w14:textId="77777777" w:rsidR="005545C9" w:rsidRDefault="005545C9" w:rsidP="005545C9">
      <w:pPr>
        <w:pStyle w:val="code"/>
      </w:pPr>
      <w:r>
        <w:t xml:space="preserve">    }</w:t>
      </w:r>
    </w:p>
    <w:p w14:paraId="047CE73B" w14:textId="77777777" w:rsidR="005545C9" w:rsidRDefault="005545C9" w:rsidP="005545C9">
      <w:pPr>
        <w:pStyle w:val="code"/>
      </w:pPr>
    </w:p>
    <w:p w14:paraId="46BF7E4D" w14:textId="77777777" w:rsidR="005545C9" w:rsidRDefault="005545C9" w:rsidP="005545C9">
      <w:pPr>
        <w:pStyle w:val="code"/>
      </w:pPr>
      <w:r>
        <w:t xml:space="preserve">    void CGameMap::LoadBitmap() {</w:t>
      </w:r>
    </w:p>
    <w:p w14:paraId="3B5D2ED5" w14:textId="77777777" w:rsidR="005545C9" w:rsidRDefault="005545C9" w:rsidP="005545C9">
      <w:pPr>
        <w:pStyle w:val="code"/>
      </w:pPr>
      <w:r>
        <w:t xml:space="preserve">        blue.LoadBitmap(DOT, 1);</w:t>
      </w:r>
    </w:p>
    <w:p w14:paraId="00DA7993" w14:textId="77777777" w:rsidR="005545C9" w:rsidRDefault="005545C9" w:rsidP="005545C9">
      <w:pPr>
        <w:pStyle w:val="code"/>
      </w:pPr>
      <w:r>
        <w:t xml:space="preserve">    }</w:t>
      </w:r>
    </w:p>
    <w:p w14:paraId="5876A7DC" w14:textId="77777777" w:rsidR="005545C9" w:rsidRDefault="005545C9" w:rsidP="005545C9">
      <w:pPr>
        <w:pStyle w:val="code"/>
      </w:pPr>
    </w:p>
    <w:p w14:paraId="5B128A3F" w14:textId="77777777" w:rsidR="005545C9" w:rsidRDefault="005545C9" w:rsidP="005545C9">
      <w:pPr>
        <w:pStyle w:val="code"/>
      </w:pPr>
      <w:r>
        <w:t xml:space="preserve">    void CGameMap::OnShow() {</w:t>
      </w:r>
    </w:p>
    <w:p w14:paraId="714E8AB2" w14:textId="77777777" w:rsidR="005545C9" w:rsidRDefault="005545C9" w:rsidP="005545C9">
      <w:pPr>
        <w:pStyle w:val="code"/>
      </w:pPr>
      <w:r>
        <w:t xml:space="preserve">        for (int i = 0; i &lt; 80; i++) {</w:t>
      </w:r>
    </w:p>
    <w:p w14:paraId="6D2BB982" w14:textId="77777777" w:rsidR="005545C9" w:rsidRDefault="005545C9" w:rsidP="005545C9">
      <w:pPr>
        <w:pStyle w:val="code"/>
      </w:pPr>
      <w:r>
        <w:t xml:space="preserve">            for (int j = 0; j &lt; 60; j++) {</w:t>
      </w:r>
    </w:p>
    <w:p w14:paraId="4178B154" w14:textId="77777777" w:rsidR="005545C9" w:rsidRDefault="005545C9" w:rsidP="005545C9">
      <w:pPr>
        <w:pStyle w:val="code"/>
      </w:pPr>
      <w:r>
        <w:t xml:space="preserve">                switch (map[j][i]) {</w:t>
      </w:r>
    </w:p>
    <w:p w14:paraId="4E37BC28" w14:textId="77777777" w:rsidR="005545C9" w:rsidRDefault="005545C9" w:rsidP="005545C9">
      <w:pPr>
        <w:pStyle w:val="code"/>
      </w:pPr>
      <w:r>
        <w:t xml:space="preserve">                case 1:</w:t>
      </w:r>
    </w:p>
    <w:p w14:paraId="4B3A1FCD" w14:textId="77777777" w:rsidR="005545C9" w:rsidRDefault="005545C9" w:rsidP="005545C9">
      <w:pPr>
        <w:pStyle w:val="code"/>
      </w:pPr>
      <w:r>
        <w:t xml:space="preserve">                    break;</w:t>
      </w:r>
    </w:p>
    <w:p w14:paraId="0FE2CA13" w14:textId="77777777" w:rsidR="005545C9" w:rsidRDefault="005545C9" w:rsidP="005545C9">
      <w:pPr>
        <w:pStyle w:val="code"/>
      </w:pPr>
      <w:r>
        <w:t xml:space="preserve">                case 0:</w:t>
      </w:r>
    </w:p>
    <w:p w14:paraId="0A6F0323" w14:textId="77777777" w:rsidR="005545C9" w:rsidRDefault="005545C9" w:rsidP="005545C9">
      <w:pPr>
        <w:pStyle w:val="code"/>
      </w:pPr>
      <w:r>
        <w:t xml:space="preserve">                    blue.SetTopLeft((10 * i), (10 * j));</w:t>
      </w:r>
    </w:p>
    <w:p w14:paraId="5FD80D16" w14:textId="77777777" w:rsidR="005545C9" w:rsidRDefault="005545C9" w:rsidP="005545C9">
      <w:pPr>
        <w:pStyle w:val="code"/>
      </w:pPr>
      <w:r>
        <w:t xml:space="preserve">                    blue.ShowBitmap();</w:t>
      </w:r>
    </w:p>
    <w:p w14:paraId="7E7AE7BF" w14:textId="77777777" w:rsidR="005545C9" w:rsidRDefault="005545C9" w:rsidP="005545C9">
      <w:pPr>
        <w:pStyle w:val="code"/>
      </w:pPr>
      <w:r>
        <w:t xml:space="preserve">                    break;</w:t>
      </w:r>
    </w:p>
    <w:p w14:paraId="4C1973A9" w14:textId="77777777" w:rsidR="005545C9" w:rsidRDefault="005545C9" w:rsidP="005545C9">
      <w:pPr>
        <w:pStyle w:val="code"/>
      </w:pPr>
      <w:r>
        <w:t xml:space="preserve">                }</w:t>
      </w:r>
    </w:p>
    <w:p w14:paraId="0776FC2E" w14:textId="77777777" w:rsidR="005545C9" w:rsidRDefault="005545C9" w:rsidP="005545C9">
      <w:pPr>
        <w:pStyle w:val="code"/>
      </w:pPr>
      <w:r>
        <w:t xml:space="preserve">            }</w:t>
      </w:r>
    </w:p>
    <w:p w14:paraId="7AB525C2" w14:textId="77777777" w:rsidR="005545C9" w:rsidRDefault="005545C9" w:rsidP="005545C9">
      <w:pPr>
        <w:pStyle w:val="code"/>
      </w:pPr>
      <w:r>
        <w:t xml:space="preserve">        }</w:t>
      </w:r>
    </w:p>
    <w:p w14:paraId="12767466" w14:textId="77777777" w:rsidR="005545C9" w:rsidRDefault="005545C9" w:rsidP="005545C9">
      <w:pPr>
        <w:pStyle w:val="code"/>
      </w:pPr>
      <w:r>
        <w:t xml:space="preserve">    }</w:t>
      </w:r>
    </w:p>
    <w:p w14:paraId="655C1657" w14:textId="77777777" w:rsidR="005545C9" w:rsidRDefault="005545C9" w:rsidP="005545C9">
      <w:pPr>
        <w:pStyle w:val="code"/>
      </w:pPr>
    </w:p>
    <w:p w14:paraId="18D1E4AB" w14:textId="77777777" w:rsidR="005545C9" w:rsidRDefault="005545C9" w:rsidP="005545C9">
      <w:pPr>
        <w:pStyle w:val="code"/>
      </w:pPr>
      <w:r>
        <w:t xml:space="preserve">    void CGameMap::setMap(int x, int y, int v) {</w:t>
      </w:r>
    </w:p>
    <w:p w14:paraId="473E3E86" w14:textId="77777777" w:rsidR="005545C9" w:rsidRDefault="005545C9" w:rsidP="005545C9">
      <w:pPr>
        <w:pStyle w:val="code"/>
      </w:pPr>
      <w:r>
        <w:t xml:space="preserve">        map[y][x] = v;</w:t>
      </w:r>
    </w:p>
    <w:p w14:paraId="39F182AE" w14:textId="77777777" w:rsidR="005545C9" w:rsidRDefault="005545C9" w:rsidP="005545C9">
      <w:pPr>
        <w:pStyle w:val="code"/>
      </w:pPr>
      <w:r>
        <w:t xml:space="preserve">    }</w:t>
      </w:r>
    </w:p>
    <w:p w14:paraId="012F2B8D" w14:textId="77777777" w:rsidR="005545C9" w:rsidRDefault="005545C9" w:rsidP="005545C9">
      <w:pPr>
        <w:pStyle w:val="code"/>
      </w:pPr>
    </w:p>
    <w:p w14:paraId="09A667A3" w14:textId="77777777" w:rsidR="005545C9" w:rsidRDefault="005545C9" w:rsidP="005545C9">
      <w:pPr>
        <w:pStyle w:val="code"/>
      </w:pPr>
      <w:r>
        <w:t xml:space="preserve">    void CGameMap::SetStage(int _stage) {</w:t>
      </w:r>
    </w:p>
    <w:p w14:paraId="4FE2A085" w14:textId="77777777" w:rsidR="005545C9" w:rsidRDefault="005545C9" w:rsidP="005545C9">
      <w:pPr>
        <w:pStyle w:val="code"/>
      </w:pPr>
      <w:r>
        <w:t xml:space="preserve">        stage = _stage;</w:t>
      </w:r>
    </w:p>
    <w:p w14:paraId="4434FE86" w14:textId="77777777" w:rsidR="005545C9" w:rsidRDefault="005545C9" w:rsidP="005545C9">
      <w:pPr>
        <w:pStyle w:val="code"/>
      </w:pPr>
      <w:r>
        <w:t xml:space="preserve">    }</w:t>
      </w:r>
    </w:p>
    <w:p w14:paraId="40152190" w14:textId="77777777" w:rsidR="005545C9" w:rsidRDefault="005545C9" w:rsidP="005545C9">
      <w:pPr>
        <w:pStyle w:val="code"/>
      </w:pPr>
    </w:p>
    <w:p w14:paraId="05B564B6" w14:textId="77777777" w:rsidR="005545C9" w:rsidRDefault="005545C9" w:rsidP="005545C9">
      <w:pPr>
        <w:pStyle w:val="code"/>
      </w:pPr>
      <w:r>
        <w:t xml:space="preserve">    int CGameMap::mapCoordinate(int x, int y) {</w:t>
      </w:r>
    </w:p>
    <w:p w14:paraId="1AE553F7" w14:textId="77777777" w:rsidR="005545C9" w:rsidRDefault="005545C9" w:rsidP="005545C9">
      <w:pPr>
        <w:pStyle w:val="code"/>
      </w:pPr>
      <w:r>
        <w:t xml:space="preserve">        return map[y][x];</w:t>
      </w:r>
    </w:p>
    <w:p w14:paraId="6AD2E6E5" w14:textId="77777777" w:rsidR="005545C9" w:rsidRDefault="005545C9" w:rsidP="005545C9">
      <w:pPr>
        <w:pStyle w:val="code"/>
      </w:pPr>
      <w:r>
        <w:t xml:space="preserve">    }</w:t>
      </w:r>
    </w:p>
    <w:p w14:paraId="37F0D9ED" w14:textId="77777777" w:rsidR="005545C9" w:rsidRDefault="005545C9" w:rsidP="005545C9">
      <w:pPr>
        <w:pStyle w:val="code"/>
      </w:pPr>
    </w:p>
    <w:p w14:paraId="2DE520F5" w14:textId="77777777" w:rsidR="005545C9" w:rsidRDefault="005545C9" w:rsidP="005545C9">
      <w:pPr>
        <w:pStyle w:val="code"/>
      </w:pPr>
      <w:r>
        <w:t xml:space="preserve">    int CGameMap::GetX() {</w:t>
      </w:r>
    </w:p>
    <w:p w14:paraId="4A2E11E6" w14:textId="77777777" w:rsidR="005545C9" w:rsidRDefault="005545C9" w:rsidP="005545C9">
      <w:pPr>
        <w:pStyle w:val="code"/>
      </w:pPr>
      <w:r>
        <w:t xml:space="preserve">        return X;</w:t>
      </w:r>
    </w:p>
    <w:p w14:paraId="6471758D" w14:textId="77777777" w:rsidR="005545C9" w:rsidRDefault="005545C9" w:rsidP="005545C9">
      <w:pPr>
        <w:pStyle w:val="code"/>
      </w:pPr>
      <w:r>
        <w:t xml:space="preserve">    }</w:t>
      </w:r>
    </w:p>
    <w:p w14:paraId="6FB7899F" w14:textId="77777777" w:rsidR="005545C9" w:rsidRDefault="005545C9" w:rsidP="005545C9">
      <w:pPr>
        <w:pStyle w:val="code"/>
      </w:pPr>
    </w:p>
    <w:p w14:paraId="6F278C13" w14:textId="77777777" w:rsidR="005545C9" w:rsidRDefault="005545C9" w:rsidP="005545C9">
      <w:pPr>
        <w:pStyle w:val="code"/>
      </w:pPr>
      <w:r>
        <w:t xml:space="preserve">    int CGameMap::GetY() {</w:t>
      </w:r>
    </w:p>
    <w:p w14:paraId="5B35A3B8" w14:textId="77777777" w:rsidR="005545C9" w:rsidRDefault="005545C9" w:rsidP="005545C9">
      <w:pPr>
        <w:pStyle w:val="code"/>
      </w:pPr>
      <w:r>
        <w:t xml:space="preserve">        return Y;</w:t>
      </w:r>
    </w:p>
    <w:p w14:paraId="33D6BC8F" w14:textId="77777777" w:rsidR="005545C9" w:rsidRDefault="005545C9" w:rsidP="005545C9">
      <w:pPr>
        <w:pStyle w:val="code"/>
      </w:pPr>
      <w:r>
        <w:t xml:space="preserve">    }</w:t>
      </w:r>
    </w:p>
    <w:p w14:paraId="500C974F" w14:textId="77777777" w:rsidR="005545C9" w:rsidRDefault="005545C9" w:rsidP="005545C9">
      <w:pPr>
        <w:pStyle w:val="code"/>
      </w:pPr>
    </w:p>
    <w:p w14:paraId="0E1597FB" w14:textId="77777777" w:rsidR="005545C9" w:rsidRDefault="005545C9" w:rsidP="005545C9">
      <w:pPr>
        <w:pStyle w:val="code"/>
      </w:pPr>
      <w:r>
        <w:t xml:space="preserve">    int CGameMap::GetMH() {</w:t>
      </w:r>
    </w:p>
    <w:p w14:paraId="6D742956" w14:textId="77777777" w:rsidR="005545C9" w:rsidRDefault="005545C9" w:rsidP="005545C9">
      <w:pPr>
        <w:pStyle w:val="code"/>
      </w:pPr>
      <w:r>
        <w:t xml:space="preserve">        return MH;</w:t>
      </w:r>
    </w:p>
    <w:p w14:paraId="1C62A814" w14:textId="77777777" w:rsidR="005545C9" w:rsidRDefault="005545C9" w:rsidP="005545C9">
      <w:pPr>
        <w:pStyle w:val="code"/>
      </w:pPr>
      <w:r>
        <w:lastRenderedPageBreak/>
        <w:t xml:space="preserve">    }</w:t>
      </w:r>
    </w:p>
    <w:p w14:paraId="0FD6C708" w14:textId="77777777" w:rsidR="005545C9" w:rsidRDefault="005545C9" w:rsidP="005545C9">
      <w:pPr>
        <w:pStyle w:val="code"/>
      </w:pPr>
    </w:p>
    <w:p w14:paraId="3D9E477C" w14:textId="77777777" w:rsidR="005545C9" w:rsidRDefault="005545C9" w:rsidP="005545C9">
      <w:pPr>
        <w:pStyle w:val="code"/>
      </w:pPr>
      <w:r>
        <w:t xml:space="preserve">    int CGameMap::GetMW() {</w:t>
      </w:r>
    </w:p>
    <w:p w14:paraId="7C29481E" w14:textId="77777777" w:rsidR="005545C9" w:rsidRDefault="005545C9" w:rsidP="005545C9">
      <w:pPr>
        <w:pStyle w:val="code"/>
      </w:pPr>
      <w:r>
        <w:t xml:space="preserve">        return MW;</w:t>
      </w:r>
    </w:p>
    <w:p w14:paraId="56C0B290" w14:textId="77777777" w:rsidR="005545C9" w:rsidRDefault="005545C9" w:rsidP="005545C9">
      <w:pPr>
        <w:pStyle w:val="code"/>
      </w:pPr>
      <w:r>
        <w:t xml:space="preserve">    }</w:t>
      </w:r>
    </w:p>
    <w:p w14:paraId="398F2E55" w14:textId="77777777" w:rsidR="005545C9" w:rsidRDefault="005545C9" w:rsidP="005545C9">
      <w:pPr>
        <w:pStyle w:val="code"/>
      </w:pPr>
    </w:p>
    <w:p w14:paraId="44F13B8F" w14:textId="77777777" w:rsidR="005545C9" w:rsidRDefault="005545C9" w:rsidP="005545C9">
      <w:pPr>
        <w:pStyle w:val="code"/>
      </w:pPr>
      <w:r>
        <w:t xml:space="preserve">    int CGameMap::GetSizeX() {</w:t>
      </w:r>
    </w:p>
    <w:p w14:paraId="7586BE21" w14:textId="77777777" w:rsidR="005545C9" w:rsidRDefault="005545C9" w:rsidP="005545C9">
      <w:pPr>
        <w:pStyle w:val="code"/>
      </w:pPr>
      <w:r>
        <w:t xml:space="preserve">        return sizeX;</w:t>
      </w:r>
    </w:p>
    <w:p w14:paraId="4D38E861" w14:textId="77777777" w:rsidR="005545C9" w:rsidRDefault="005545C9" w:rsidP="005545C9">
      <w:pPr>
        <w:pStyle w:val="code"/>
      </w:pPr>
      <w:r>
        <w:t xml:space="preserve">    }</w:t>
      </w:r>
    </w:p>
    <w:p w14:paraId="1B37BCC3" w14:textId="77777777" w:rsidR="005545C9" w:rsidRDefault="005545C9" w:rsidP="005545C9">
      <w:pPr>
        <w:pStyle w:val="code"/>
      </w:pPr>
    </w:p>
    <w:p w14:paraId="4451516B" w14:textId="77777777" w:rsidR="005545C9" w:rsidRDefault="005545C9" w:rsidP="005545C9">
      <w:pPr>
        <w:pStyle w:val="code"/>
      </w:pPr>
      <w:r>
        <w:t xml:space="preserve">    int CGameMap::GetSizeY() {</w:t>
      </w:r>
    </w:p>
    <w:p w14:paraId="7EAD41C5" w14:textId="77777777" w:rsidR="005545C9" w:rsidRDefault="005545C9" w:rsidP="005545C9">
      <w:pPr>
        <w:pStyle w:val="code"/>
      </w:pPr>
      <w:r>
        <w:t xml:space="preserve">        return sizeY;</w:t>
      </w:r>
    </w:p>
    <w:p w14:paraId="57C122D8" w14:textId="77777777" w:rsidR="005545C9" w:rsidRDefault="005545C9" w:rsidP="005545C9">
      <w:pPr>
        <w:pStyle w:val="code"/>
      </w:pPr>
      <w:r>
        <w:t xml:space="preserve">    }</w:t>
      </w:r>
    </w:p>
    <w:p w14:paraId="2762911C" w14:textId="77777777" w:rsidR="005545C9" w:rsidRDefault="005545C9" w:rsidP="005545C9">
      <w:pPr>
        <w:pStyle w:val="code"/>
      </w:pPr>
    </w:p>
    <w:p w14:paraId="0B65B472" w14:textId="77777777" w:rsidR="005545C9" w:rsidRDefault="005545C9" w:rsidP="005545C9">
      <w:pPr>
        <w:pStyle w:val="code"/>
      </w:pPr>
      <w:r>
        <w:t xml:space="preserve">    CGameMap::~CGameMap() {</w:t>
      </w:r>
    </w:p>
    <w:p w14:paraId="57C821A6" w14:textId="77777777" w:rsidR="005545C9" w:rsidRDefault="005545C9" w:rsidP="005545C9">
      <w:pPr>
        <w:pStyle w:val="code"/>
      </w:pPr>
      <w:r>
        <w:t xml:space="preserve">    }</w:t>
      </w:r>
    </w:p>
    <w:p w14:paraId="33BFCBE6" w14:textId="77777777" w:rsidR="005545C9" w:rsidRDefault="005545C9" w:rsidP="005545C9">
      <w:pPr>
        <w:pStyle w:val="code"/>
      </w:pPr>
    </w:p>
    <w:p w14:paraId="5FFE144A" w14:textId="77777777" w:rsidR="005545C9" w:rsidRDefault="005545C9" w:rsidP="005545C9">
      <w:pPr>
        <w:pStyle w:val="code"/>
      </w:pPr>
      <w:r>
        <w:t xml:space="preserve">    RedPlayer::RedPlayer()</w:t>
      </w:r>
    </w:p>
    <w:p w14:paraId="315D3DA4" w14:textId="77777777" w:rsidR="005545C9" w:rsidRDefault="005545C9" w:rsidP="005545C9">
      <w:pPr>
        <w:pStyle w:val="code"/>
      </w:pPr>
      <w:r>
        <w:t xml:space="preserve">    {</w:t>
      </w:r>
    </w:p>
    <w:p w14:paraId="61127F7D" w14:textId="77777777" w:rsidR="005545C9" w:rsidRDefault="005545C9" w:rsidP="005545C9">
      <w:pPr>
        <w:pStyle w:val="code"/>
      </w:pPr>
      <w:r>
        <w:t xml:space="preserve">        Initialize(stage);</w:t>
      </w:r>
    </w:p>
    <w:p w14:paraId="1DB1C01E" w14:textId="77777777" w:rsidR="005545C9" w:rsidRDefault="005545C9" w:rsidP="005545C9">
      <w:pPr>
        <w:pStyle w:val="code"/>
      </w:pPr>
      <w:r>
        <w:t xml:space="preserve">    }</w:t>
      </w:r>
    </w:p>
    <w:p w14:paraId="47241358" w14:textId="77777777" w:rsidR="005545C9" w:rsidRDefault="005545C9" w:rsidP="005545C9">
      <w:pPr>
        <w:pStyle w:val="code"/>
      </w:pPr>
    </w:p>
    <w:p w14:paraId="4E06E5A5" w14:textId="77777777" w:rsidR="005545C9" w:rsidRDefault="005545C9" w:rsidP="005545C9">
      <w:pPr>
        <w:pStyle w:val="code"/>
      </w:pPr>
      <w:r>
        <w:t xml:space="preserve">    int RedPlayer::GetX1()</w:t>
      </w:r>
    </w:p>
    <w:p w14:paraId="79A4BA23" w14:textId="77777777" w:rsidR="005545C9" w:rsidRDefault="005545C9" w:rsidP="005545C9">
      <w:pPr>
        <w:pStyle w:val="code"/>
      </w:pPr>
      <w:r>
        <w:t xml:space="preserve">    {</w:t>
      </w:r>
    </w:p>
    <w:p w14:paraId="3F85D0B1" w14:textId="77777777" w:rsidR="005545C9" w:rsidRDefault="005545C9" w:rsidP="005545C9">
      <w:pPr>
        <w:pStyle w:val="code"/>
      </w:pPr>
      <w:r>
        <w:t xml:space="preserve">        return x;</w:t>
      </w:r>
    </w:p>
    <w:p w14:paraId="0BA3F96F" w14:textId="77777777" w:rsidR="005545C9" w:rsidRDefault="005545C9" w:rsidP="005545C9">
      <w:pPr>
        <w:pStyle w:val="code"/>
      </w:pPr>
      <w:r>
        <w:t xml:space="preserve">    }</w:t>
      </w:r>
    </w:p>
    <w:p w14:paraId="2CA4D6B7" w14:textId="77777777" w:rsidR="005545C9" w:rsidRDefault="005545C9" w:rsidP="005545C9">
      <w:pPr>
        <w:pStyle w:val="code"/>
      </w:pPr>
    </w:p>
    <w:p w14:paraId="4ACDF795" w14:textId="77777777" w:rsidR="005545C9" w:rsidRDefault="005545C9" w:rsidP="005545C9">
      <w:pPr>
        <w:pStyle w:val="code"/>
      </w:pPr>
      <w:r>
        <w:t xml:space="preserve">    int RedPlayer::GetY1()</w:t>
      </w:r>
    </w:p>
    <w:p w14:paraId="5A9FE572" w14:textId="77777777" w:rsidR="005545C9" w:rsidRDefault="005545C9" w:rsidP="005545C9">
      <w:pPr>
        <w:pStyle w:val="code"/>
      </w:pPr>
      <w:r>
        <w:t xml:space="preserve">    {</w:t>
      </w:r>
    </w:p>
    <w:p w14:paraId="433229D8" w14:textId="77777777" w:rsidR="005545C9" w:rsidRDefault="005545C9" w:rsidP="005545C9">
      <w:pPr>
        <w:pStyle w:val="code"/>
      </w:pPr>
      <w:r>
        <w:t xml:space="preserve">        return y;</w:t>
      </w:r>
    </w:p>
    <w:p w14:paraId="767C1EBA" w14:textId="77777777" w:rsidR="005545C9" w:rsidRDefault="005545C9" w:rsidP="005545C9">
      <w:pPr>
        <w:pStyle w:val="code"/>
      </w:pPr>
      <w:r>
        <w:t xml:space="preserve">    }</w:t>
      </w:r>
    </w:p>
    <w:p w14:paraId="12B3CEEB" w14:textId="77777777" w:rsidR="005545C9" w:rsidRDefault="005545C9" w:rsidP="005545C9">
      <w:pPr>
        <w:pStyle w:val="code"/>
      </w:pPr>
    </w:p>
    <w:p w14:paraId="1715BEE7" w14:textId="77777777" w:rsidR="005545C9" w:rsidRDefault="005545C9" w:rsidP="005545C9">
      <w:pPr>
        <w:pStyle w:val="code"/>
      </w:pPr>
      <w:r>
        <w:t xml:space="preserve">    int RedPlayer::GetX2()</w:t>
      </w:r>
    </w:p>
    <w:p w14:paraId="384959DE" w14:textId="77777777" w:rsidR="005545C9" w:rsidRDefault="005545C9" w:rsidP="005545C9">
      <w:pPr>
        <w:pStyle w:val="code"/>
      </w:pPr>
      <w:r>
        <w:t xml:space="preserve">    {</w:t>
      </w:r>
    </w:p>
    <w:p w14:paraId="71096B18" w14:textId="77777777" w:rsidR="005545C9" w:rsidRDefault="005545C9" w:rsidP="005545C9">
      <w:pPr>
        <w:pStyle w:val="code"/>
      </w:pPr>
      <w:r>
        <w:t xml:space="preserve">        return x + animation.Width();</w:t>
      </w:r>
    </w:p>
    <w:p w14:paraId="115E6292" w14:textId="77777777" w:rsidR="005545C9" w:rsidRDefault="005545C9" w:rsidP="005545C9">
      <w:pPr>
        <w:pStyle w:val="code"/>
      </w:pPr>
      <w:r>
        <w:t xml:space="preserve">    }</w:t>
      </w:r>
    </w:p>
    <w:p w14:paraId="6CF82F69" w14:textId="77777777" w:rsidR="005545C9" w:rsidRDefault="005545C9" w:rsidP="005545C9">
      <w:pPr>
        <w:pStyle w:val="code"/>
      </w:pPr>
    </w:p>
    <w:p w14:paraId="083FCE14" w14:textId="77777777" w:rsidR="005545C9" w:rsidRDefault="005545C9" w:rsidP="005545C9">
      <w:pPr>
        <w:pStyle w:val="code"/>
      </w:pPr>
      <w:r>
        <w:t xml:space="preserve">    int RedPlayer::GetY2()</w:t>
      </w:r>
    </w:p>
    <w:p w14:paraId="12D17D5B" w14:textId="77777777" w:rsidR="005545C9" w:rsidRDefault="005545C9" w:rsidP="005545C9">
      <w:pPr>
        <w:pStyle w:val="code"/>
      </w:pPr>
      <w:r>
        <w:t xml:space="preserve">    {</w:t>
      </w:r>
    </w:p>
    <w:p w14:paraId="09C2C65B" w14:textId="77777777" w:rsidR="005545C9" w:rsidRDefault="005545C9" w:rsidP="005545C9">
      <w:pPr>
        <w:pStyle w:val="code"/>
      </w:pPr>
      <w:r>
        <w:t xml:space="preserve">        return y + animation.Height();</w:t>
      </w:r>
    </w:p>
    <w:p w14:paraId="104050AD" w14:textId="77777777" w:rsidR="005545C9" w:rsidRDefault="005545C9" w:rsidP="005545C9">
      <w:pPr>
        <w:pStyle w:val="code"/>
      </w:pPr>
      <w:r>
        <w:t xml:space="preserve">    }</w:t>
      </w:r>
    </w:p>
    <w:p w14:paraId="0E63B87E" w14:textId="77777777" w:rsidR="005545C9" w:rsidRDefault="005545C9" w:rsidP="005545C9">
      <w:pPr>
        <w:pStyle w:val="code"/>
      </w:pPr>
      <w:r>
        <w:t xml:space="preserve">    void RedPlayer::Initialize(int stages)</w:t>
      </w:r>
    </w:p>
    <w:p w14:paraId="22A983BB" w14:textId="77777777" w:rsidR="005545C9" w:rsidRDefault="005545C9" w:rsidP="005545C9">
      <w:pPr>
        <w:pStyle w:val="code"/>
      </w:pPr>
      <w:r>
        <w:t xml:space="preserve">    {</w:t>
      </w:r>
    </w:p>
    <w:p w14:paraId="5C2F5B1F" w14:textId="77777777" w:rsidR="005545C9" w:rsidRDefault="005545C9" w:rsidP="005545C9">
      <w:pPr>
        <w:pStyle w:val="code"/>
      </w:pPr>
      <w:r>
        <w:t xml:space="preserve">        stage = stages;</w:t>
      </w:r>
    </w:p>
    <w:p w14:paraId="1FC7AB53" w14:textId="77777777" w:rsidR="005545C9" w:rsidRDefault="005545C9" w:rsidP="005545C9">
      <w:pPr>
        <w:pStyle w:val="code"/>
      </w:pPr>
      <w:r>
        <w:t xml:space="preserve">        gamemap.~CGameMap();</w:t>
      </w:r>
    </w:p>
    <w:p w14:paraId="4A045AAE" w14:textId="77777777" w:rsidR="005545C9" w:rsidRDefault="005545C9" w:rsidP="005545C9">
      <w:pPr>
        <w:pStyle w:val="code"/>
      </w:pPr>
      <w:r>
        <w:t xml:space="preserve">        gamemap.ReadFile(stages);</w:t>
      </w:r>
    </w:p>
    <w:p w14:paraId="2417A2A6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INITIAL_VELOCITY;    // </w:t>
      </w:r>
      <w:r>
        <w:rPr>
          <w:rFonts w:hint="eastAsia"/>
        </w:rPr>
        <w:t>初始上升速度</w:t>
      </w:r>
    </w:p>
    <w:p w14:paraId="39C78130" w14:textId="77777777" w:rsidR="005545C9" w:rsidRDefault="005545C9" w:rsidP="005545C9">
      <w:pPr>
        <w:pStyle w:val="code"/>
      </w:pPr>
      <w:r>
        <w:t xml:space="preserve">        if (stages == 1)</w:t>
      </w:r>
    </w:p>
    <w:p w14:paraId="35B3E1D5" w14:textId="77777777" w:rsidR="005545C9" w:rsidRDefault="005545C9" w:rsidP="005545C9">
      <w:pPr>
        <w:pStyle w:val="code"/>
      </w:pPr>
      <w:r>
        <w:t xml:space="preserve">        {</w:t>
      </w:r>
    </w:p>
    <w:p w14:paraId="50EB8896" w14:textId="77777777" w:rsidR="005545C9" w:rsidRDefault="005545C9" w:rsidP="005545C9">
      <w:pPr>
        <w:pStyle w:val="code"/>
      </w:pPr>
      <w:r>
        <w:t xml:space="preserve">            INITIAL_VELOCITY = 11;</w:t>
      </w:r>
    </w:p>
    <w:p w14:paraId="76E3C505" w14:textId="77777777" w:rsidR="005545C9" w:rsidRDefault="005545C9" w:rsidP="005545C9">
      <w:pPr>
        <w:pStyle w:val="code"/>
      </w:pPr>
      <w:r>
        <w:t xml:space="preserve">        }</w:t>
      </w:r>
    </w:p>
    <w:p w14:paraId="1B0A4B8D" w14:textId="77777777" w:rsidR="005545C9" w:rsidRDefault="005545C9" w:rsidP="005545C9">
      <w:pPr>
        <w:pStyle w:val="code"/>
      </w:pPr>
      <w:r>
        <w:t xml:space="preserve">        else</w:t>
      </w:r>
    </w:p>
    <w:p w14:paraId="75012813" w14:textId="77777777" w:rsidR="005545C9" w:rsidRDefault="005545C9" w:rsidP="005545C9">
      <w:pPr>
        <w:pStyle w:val="code"/>
      </w:pPr>
      <w:r>
        <w:t xml:space="preserve">        {</w:t>
      </w:r>
    </w:p>
    <w:p w14:paraId="486B6886" w14:textId="77777777" w:rsidR="005545C9" w:rsidRDefault="005545C9" w:rsidP="005545C9">
      <w:pPr>
        <w:pStyle w:val="code"/>
      </w:pPr>
      <w:r>
        <w:t xml:space="preserve">            INITIAL_VELOCITY = 15;</w:t>
      </w:r>
    </w:p>
    <w:p w14:paraId="5B95ADD3" w14:textId="77777777" w:rsidR="005545C9" w:rsidRDefault="005545C9" w:rsidP="005545C9">
      <w:pPr>
        <w:pStyle w:val="code"/>
      </w:pPr>
      <w:r>
        <w:t xml:space="preserve">        }</w:t>
      </w:r>
    </w:p>
    <w:p w14:paraId="183A6CFE" w14:textId="77777777" w:rsidR="005545C9" w:rsidRDefault="005545C9" w:rsidP="005545C9">
      <w:pPr>
        <w:pStyle w:val="code"/>
      </w:pPr>
      <w:r>
        <w:rPr>
          <w:rFonts w:hint="eastAsia"/>
        </w:rPr>
        <w:t xml:space="preserve">        const int FLOOR = 579;// </w:t>
      </w:r>
      <w:r>
        <w:rPr>
          <w:rFonts w:hint="eastAsia"/>
        </w:rPr>
        <w:t>地板座標</w:t>
      </w:r>
    </w:p>
    <w:p w14:paraId="147410FC" w14:textId="77777777" w:rsidR="005545C9" w:rsidRDefault="005545C9" w:rsidP="005545C9">
      <w:pPr>
        <w:pStyle w:val="code"/>
      </w:pPr>
      <w:r>
        <w:t xml:space="preserve">        const int X_POS = 42;</w:t>
      </w:r>
    </w:p>
    <w:p w14:paraId="43BC5CAD" w14:textId="77777777" w:rsidR="005545C9" w:rsidRDefault="005545C9" w:rsidP="005545C9">
      <w:pPr>
        <w:pStyle w:val="code"/>
      </w:pPr>
      <w:r>
        <w:t xml:space="preserve">        const int Y_POS = 542;</w:t>
      </w:r>
    </w:p>
    <w:p w14:paraId="2C3C3D7A" w14:textId="77777777" w:rsidR="005545C9" w:rsidRDefault="005545C9" w:rsidP="005545C9">
      <w:pPr>
        <w:pStyle w:val="code"/>
      </w:pPr>
      <w:r>
        <w:t xml:space="preserve">        floor = FLOOR;</w:t>
      </w:r>
    </w:p>
    <w:p w14:paraId="1E0F48FD" w14:textId="77777777" w:rsidR="005545C9" w:rsidRDefault="005545C9" w:rsidP="005545C9">
      <w:pPr>
        <w:pStyle w:val="code"/>
      </w:pPr>
      <w:r>
        <w:t xml:space="preserve">        isMovingLeft = isMovingRight = isMovingUp = isMovingDown = isOnBox = isFrontBox = isOnButton = false;</w:t>
      </w:r>
    </w:p>
    <w:p w14:paraId="4B6FD951" w14:textId="77777777" w:rsidR="005545C9" w:rsidRDefault="005545C9" w:rsidP="005545C9">
      <w:pPr>
        <w:pStyle w:val="code"/>
      </w:pPr>
      <w:r>
        <w:t xml:space="preserve">        rising = false;</w:t>
      </w:r>
    </w:p>
    <w:p w14:paraId="1CF0D63D" w14:textId="77777777" w:rsidR="005545C9" w:rsidRDefault="005545C9" w:rsidP="005545C9">
      <w:pPr>
        <w:pStyle w:val="code"/>
      </w:pPr>
      <w:r>
        <w:t xml:space="preserve">        initial_velocity = INITIAL_VELOCITY;</w:t>
      </w:r>
    </w:p>
    <w:p w14:paraId="5E57A585" w14:textId="77777777" w:rsidR="005545C9" w:rsidRDefault="005545C9" w:rsidP="005545C9">
      <w:pPr>
        <w:pStyle w:val="code"/>
      </w:pPr>
      <w:r>
        <w:t xml:space="preserve">        velocity = initial_velocity;</w:t>
      </w:r>
    </w:p>
    <w:p w14:paraId="6375C478" w14:textId="77777777" w:rsidR="005545C9" w:rsidRDefault="005545C9" w:rsidP="005545C9">
      <w:pPr>
        <w:pStyle w:val="code"/>
      </w:pPr>
      <w:r>
        <w:t xml:space="preserve">        for (int i = 0; i &lt; 60; i++)</w:t>
      </w:r>
    </w:p>
    <w:p w14:paraId="37FF11AD" w14:textId="77777777" w:rsidR="005545C9" w:rsidRDefault="005545C9" w:rsidP="005545C9">
      <w:pPr>
        <w:pStyle w:val="code"/>
      </w:pPr>
      <w:r>
        <w:t xml:space="preserve">        {</w:t>
      </w:r>
    </w:p>
    <w:p w14:paraId="4F55EAC5" w14:textId="77777777" w:rsidR="005545C9" w:rsidRDefault="005545C9" w:rsidP="005545C9">
      <w:pPr>
        <w:pStyle w:val="code"/>
      </w:pPr>
      <w:r>
        <w:t xml:space="preserve">            for (int j = 0; j &lt; 80; j++)</w:t>
      </w:r>
    </w:p>
    <w:p w14:paraId="2E1C6800" w14:textId="77777777" w:rsidR="005545C9" w:rsidRDefault="005545C9" w:rsidP="005545C9">
      <w:pPr>
        <w:pStyle w:val="code"/>
      </w:pPr>
      <w:r>
        <w:t xml:space="preserve">            {</w:t>
      </w:r>
    </w:p>
    <w:p w14:paraId="12CE9913" w14:textId="77777777" w:rsidR="005545C9" w:rsidRDefault="005545C9" w:rsidP="005545C9">
      <w:pPr>
        <w:pStyle w:val="code"/>
      </w:pPr>
      <w:r>
        <w:t xml:space="preserve">                map[i][j] = gamemap.mapCoordinate(j, i);</w:t>
      </w:r>
    </w:p>
    <w:p w14:paraId="1AD335E9" w14:textId="77777777" w:rsidR="005545C9" w:rsidRDefault="005545C9" w:rsidP="005545C9">
      <w:pPr>
        <w:pStyle w:val="code"/>
      </w:pPr>
      <w:r>
        <w:t xml:space="preserve">            }</w:t>
      </w:r>
    </w:p>
    <w:p w14:paraId="33C7F47A" w14:textId="77777777" w:rsidR="005545C9" w:rsidRDefault="005545C9" w:rsidP="005545C9">
      <w:pPr>
        <w:pStyle w:val="code"/>
      </w:pPr>
      <w:r>
        <w:lastRenderedPageBreak/>
        <w:t xml:space="preserve">        }</w:t>
      </w:r>
    </w:p>
    <w:p w14:paraId="18FAB514" w14:textId="77777777" w:rsidR="005545C9" w:rsidRDefault="005545C9" w:rsidP="005545C9">
      <w:pPr>
        <w:pStyle w:val="code"/>
      </w:pPr>
      <w:r>
        <w:t xml:space="preserve">        for (int j = 0; j &lt; 800; j++)</w:t>
      </w:r>
    </w:p>
    <w:p w14:paraId="6501820D" w14:textId="77777777" w:rsidR="005545C9" w:rsidRDefault="005545C9" w:rsidP="005545C9">
      <w:pPr>
        <w:pStyle w:val="code"/>
      </w:pPr>
      <w:r>
        <w:t xml:space="preserve">        {</w:t>
      </w:r>
    </w:p>
    <w:p w14:paraId="05E718FF" w14:textId="77777777" w:rsidR="005545C9" w:rsidRDefault="005545C9" w:rsidP="005545C9">
      <w:pPr>
        <w:pStyle w:val="code"/>
      </w:pPr>
      <w:r>
        <w:t xml:space="preserve">            x_edge[j] = j + 1;</w:t>
      </w:r>
    </w:p>
    <w:p w14:paraId="0DB6B42C" w14:textId="77777777" w:rsidR="005545C9" w:rsidRDefault="005545C9" w:rsidP="005545C9">
      <w:pPr>
        <w:pStyle w:val="code"/>
      </w:pPr>
      <w:r>
        <w:t xml:space="preserve">        }</w:t>
      </w:r>
    </w:p>
    <w:p w14:paraId="352AC50A" w14:textId="77777777" w:rsidR="005545C9" w:rsidRDefault="005545C9" w:rsidP="005545C9">
      <w:pPr>
        <w:pStyle w:val="code"/>
      </w:pPr>
      <w:r>
        <w:t xml:space="preserve">        for (int j = 0; j &lt; 600; j++)</w:t>
      </w:r>
    </w:p>
    <w:p w14:paraId="44D5EE4B" w14:textId="77777777" w:rsidR="005545C9" w:rsidRDefault="005545C9" w:rsidP="005545C9">
      <w:pPr>
        <w:pStyle w:val="code"/>
      </w:pPr>
      <w:r>
        <w:t xml:space="preserve">        {</w:t>
      </w:r>
    </w:p>
    <w:p w14:paraId="5E238F08" w14:textId="77777777" w:rsidR="005545C9" w:rsidRDefault="005545C9" w:rsidP="005545C9">
      <w:pPr>
        <w:pStyle w:val="code"/>
      </w:pPr>
      <w:r>
        <w:t xml:space="preserve">            y_edge[j] = j + 1;</w:t>
      </w:r>
    </w:p>
    <w:p w14:paraId="1533134E" w14:textId="77777777" w:rsidR="005545C9" w:rsidRDefault="005545C9" w:rsidP="005545C9">
      <w:pPr>
        <w:pStyle w:val="code"/>
      </w:pPr>
      <w:r>
        <w:t xml:space="preserve">        }</w:t>
      </w:r>
    </w:p>
    <w:p w14:paraId="6378524D" w14:textId="77777777" w:rsidR="005545C9" w:rsidRDefault="005545C9" w:rsidP="005545C9">
      <w:pPr>
        <w:pStyle w:val="code"/>
      </w:pPr>
      <w:r>
        <w:t xml:space="preserve">    }</w:t>
      </w:r>
    </w:p>
    <w:p w14:paraId="19FA524E" w14:textId="77777777" w:rsidR="005545C9" w:rsidRDefault="005545C9" w:rsidP="005545C9">
      <w:pPr>
        <w:pStyle w:val="code"/>
      </w:pPr>
      <w:r>
        <w:t xml:space="preserve">    void RedPlayer::LoadBitmap()</w:t>
      </w:r>
    </w:p>
    <w:p w14:paraId="33343741" w14:textId="77777777" w:rsidR="005545C9" w:rsidRDefault="005545C9" w:rsidP="005545C9">
      <w:pPr>
        <w:pStyle w:val="code"/>
      </w:pPr>
      <w:r>
        <w:t xml:space="preserve">    {</w:t>
      </w:r>
    </w:p>
    <w:p w14:paraId="753885F0" w14:textId="77777777" w:rsidR="005545C9" w:rsidRDefault="005545C9" w:rsidP="005545C9">
      <w:pPr>
        <w:pStyle w:val="code"/>
      </w:pPr>
      <w:r>
        <w:t xml:space="preserve">        animation.AddBitmap(FIRE_RIGHT_RUN_1, RGB(255, 255, 255));</w:t>
      </w:r>
    </w:p>
    <w:p w14:paraId="1477336A" w14:textId="77777777" w:rsidR="005545C9" w:rsidRDefault="005545C9" w:rsidP="005545C9">
      <w:pPr>
        <w:pStyle w:val="code"/>
      </w:pPr>
      <w:r>
        <w:t xml:space="preserve">        animation.AddBitmap(FIRE_RIGHT_RUN_2, RGB(255, 255, 255));</w:t>
      </w:r>
    </w:p>
    <w:p w14:paraId="3BFC1A49" w14:textId="77777777" w:rsidR="005545C9" w:rsidRDefault="005545C9" w:rsidP="005545C9">
      <w:pPr>
        <w:pStyle w:val="code"/>
      </w:pPr>
      <w:r>
        <w:t xml:space="preserve">        animation.AddBitmap(FIRE_RIGHT_RUN_3, RGB(255, 255, 255));</w:t>
      </w:r>
    </w:p>
    <w:p w14:paraId="518945E0" w14:textId="77777777" w:rsidR="005545C9" w:rsidRDefault="005545C9" w:rsidP="005545C9">
      <w:pPr>
        <w:pStyle w:val="code"/>
      </w:pPr>
      <w:r>
        <w:t xml:space="preserve">        animation1.AddBitmap(FIRE_LEFT_RUN_1, RGB(255, 255, 255));</w:t>
      </w:r>
    </w:p>
    <w:p w14:paraId="1A4A76AC" w14:textId="77777777" w:rsidR="005545C9" w:rsidRDefault="005545C9" w:rsidP="005545C9">
      <w:pPr>
        <w:pStyle w:val="code"/>
      </w:pPr>
      <w:r>
        <w:t xml:space="preserve">        animation1.AddBitmap(FIRE_LEFT_RUN_2, RGB(255, 255, 255));</w:t>
      </w:r>
    </w:p>
    <w:p w14:paraId="35B76539" w14:textId="77777777" w:rsidR="005545C9" w:rsidRDefault="005545C9" w:rsidP="005545C9">
      <w:pPr>
        <w:pStyle w:val="code"/>
      </w:pPr>
      <w:r>
        <w:t xml:space="preserve">        animation1.AddBitmap(FIRE_LEFT_RUN_3, RGB(255, 255, 255));</w:t>
      </w:r>
    </w:p>
    <w:p w14:paraId="57B31326" w14:textId="77777777" w:rsidR="005545C9" w:rsidRDefault="005545C9" w:rsidP="005545C9">
      <w:pPr>
        <w:pStyle w:val="code"/>
      </w:pPr>
      <w:r>
        <w:t xml:space="preserve">        bit.LoadBitmap(FIRE_FRONT, RGB(255, 255, 255));</w:t>
      </w:r>
    </w:p>
    <w:p w14:paraId="0BF271AC" w14:textId="77777777" w:rsidR="005545C9" w:rsidRDefault="005545C9" w:rsidP="005545C9">
      <w:pPr>
        <w:pStyle w:val="code"/>
      </w:pPr>
      <w:r>
        <w:t xml:space="preserve">    }</w:t>
      </w:r>
    </w:p>
    <w:p w14:paraId="6EFF974B" w14:textId="77777777" w:rsidR="005545C9" w:rsidRDefault="005545C9" w:rsidP="005545C9">
      <w:pPr>
        <w:pStyle w:val="code"/>
      </w:pPr>
      <w:r>
        <w:t xml:space="preserve">    bool RedPlayer::frontBox(int bx, int by)</w:t>
      </w:r>
    </w:p>
    <w:p w14:paraId="5E5C00D8" w14:textId="77777777" w:rsidR="005545C9" w:rsidRDefault="005545C9" w:rsidP="005545C9">
      <w:pPr>
        <w:pStyle w:val="code"/>
      </w:pPr>
      <w:r>
        <w:t xml:space="preserve">    {</w:t>
      </w:r>
    </w:p>
    <w:p w14:paraId="0A994E31" w14:textId="77777777" w:rsidR="005545C9" w:rsidRDefault="005545C9" w:rsidP="005545C9">
      <w:pPr>
        <w:pStyle w:val="code"/>
      </w:pPr>
      <w:r>
        <w:t xml:space="preserve">        int x1 = bx;</w:t>
      </w:r>
    </w:p>
    <w:p w14:paraId="36595A9C" w14:textId="77777777" w:rsidR="005545C9" w:rsidRDefault="005545C9" w:rsidP="005545C9">
      <w:pPr>
        <w:pStyle w:val="code"/>
      </w:pPr>
      <w:r>
        <w:t xml:space="preserve">        int y1 = by;</w:t>
      </w:r>
    </w:p>
    <w:p w14:paraId="1CF5DDFA" w14:textId="77777777" w:rsidR="005545C9" w:rsidRDefault="005545C9" w:rsidP="005545C9">
      <w:pPr>
        <w:pStyle w:val="code"/>
      </w:pPr>
      <w:r>
        <w:t xml:space="preserve">        int x2 = x1 + 35;</w:t>
      </w:r>
    </w:p>
    <w:p w14:paraId="1F51885A" w14:textId="77777777" w:rsidR="005545C9" w:rsidRDefault="005545C9" w:rsidP="005545C9">
      <w:pPr>
        <w:pStyle w:val="code"/>
      </w:pPr>
      <w:r>
        <w:t xml:space="preserve">        int y2 = y1 + 35;</w:t>
      </w:r>
    </w:p>
    <w:p w14:paraId="15E8B7F2" w14:textId="77777777" w:rsidR="005545C9" w:rsidRDefault="005545C9" w:rsidP="005545C9">
      <w:pPr>
        <w:pStyle w:val="code"/>
      </w:pPr>
      <w:r>
        <w:t xml:space="preserve">        return (x + 40 &gt;= x1 &amp;&amp; x &lt;= x2 &amp;&amp; y + 40 &gt;= y1 &amp;&amp; y &lt;= y2);</w:t>
      </w:r>
    </w:p>
    <w:p w14:paraId="1BE56AD3" w14:textId="77777777" w:rsidR="005545C9" w:rsidRDefault="005545C9" w:rsidP="005545C9">
      <w:pPr>
        <w:pStyle w:val="code"/>
      </w:pPr>
      <w:r>
        <w:t xml:space="preserve">    }</w:t>
      </w:r>
    </w:p>
    <w:p w14:paraId="4B3FE510" w14:textId="77777777" w:rsidR="005545C9" w:rsidRDefault="005545C9" w:rsidP="005545C9">
      <w:pPr>
        <w:pStyle w:val="code"/>
      </w:pPr>
      <w:r>
        <w:t xml:space="preserve">    bool RedPlayer::onBox(int bx, int by)</w:t>
      </w:r>
    </w:p>
    <w:p w14:paraId="6D436A6E" w14:textId="77777777" w:rsidR="005545C9" w:rsidRDefault="005545C9" w:rsidP="005545C9">
      <w:pPr>
        <w:pStyle w:val="code"/>
      </w:pPr>
      <w:r>
        <w:t xml:space="preserve">    {</w:t>
      </w:r>
    </w:p>
    <w:p w14:paraId="4E56F313" w14:textId="77777777" w:rsidR="005545C9" w:rsidRDefault="005545C9" w:rsidP="005545C9">
      <w:pPr>
        <w:pStyle w:val="code"/>
      </w:pPr>
      <w:r>
        <w:t xml:space="preserve">        int x1 = bx;</w:t>
      </w:r>
    </w:p>
    <w:p w14:paraId="78B7F624" w14:textId="77777777" w:rsidR="005545C9" w:rsidRDefault="005545C9" w:rsidP="005545C9">
      <w:pPr>
        <w:pStyle w:val="code"/>
      </w:pPr>
      <w:r>
        <w:t xml:space="preserve">        int y1 = by - 20;</w:t>
      </w:r>
    </w:p>
    <w:p w14:paraId="446AC5E7" w14:textId="77777777" w:rsidR="005545C9" w:rsidRDefault="005545C9" w:rsidP="005545C9">
      <w:pPr>
        <w:pStyle w:val="code"/>
      </w:pPr>
      <w:r>
        <w:t xml:space="preserve">        int x2 = x1 + 35;</w:t>
      </w:r>
    </w:p>
    <w:p w14:paraId="4F370E73" w14:textId="77777777" w:rsidR="005545C9" w:rsidRDefault="005545C9" w:rsidP="005545C9">
      <w:pPr>
        <w:pStyle w:val="code"/>
      </w:pPr>
      <w:r>
        <w:t xml:space="preserve">        int y2 = y1 + 40;</w:t>
      </w:r>
    </w:p>
    <w:p w14:paraId="0E324253" w14:textId="77777777" w:rsidR="005545C9" w:rsidRDefault="005545C9" w:rsidP="005545C9">
      <w:pPr>
        <w:pStyle w:val="code"/>
      </w:pPr>
      <w:r>
        <w:t xml:space="preserve">        return (x + 40 &gt;= x1 &amp;&amp; x &lt;= x2 &amp;&amp; y + 40 &gt;= y1 &amp;&amp; y &lt;= y2);</w:t>
      </w:r>
    </w:p>
    <w:p w14:paraId="392716E3" w14:textId="77777777" w:rsidR="005545C9" w:rsidRDefault="005545C9" w:rsidP="005545C9">
      <w:pPr>
        <w:pStyle w:val="code"/>
      </w:pPr>
      <w:r>
        <w:t xml:space="preserve">    }</w:t>
      </w:r>
    </w:p>
    <w:p w14:paraId="2BA5C6CD" w14:textId="77777777" w:rsidR="005545C9" w:rsidRDefault="005545C9" w:rsidP="005545C9">
      <w:pPr>
        <w:pStyle w:val="code"/>
      </w:pPr>
      <w:r>
        <w:t xml:space="preserve">    void RedPlayer::setOnBox(bool a) {</w:t>
      </w:r>
    </w:p>
    <w:p w14:paraId="11C87321" w14:textId="77777777" w:rsidR="005545C9" w:rsidRDefault="005545C9" w:rsidP="005545C9">
      <w:pPr>
        <w:pStyle w:val="code"/>
      </w:pPr>
      <w:r>
        <w:t xml:space="preserve">        isOnBox = a;</w:t>
      </w:r>
    </w:p>
    <w:p w14:paraId="51F5657F" w14:textId="77777777" w:rsidR="005545C9" w:rsidRDefault="005545C9" w:rsidP="005545C9">
      <w:pPr>
        <w:pStyle w:val="code"/>
      </w:pPr>
      <w:r>
        <w:t xml:space="preserve">    }</w:t>
      </w:r>
    </w:p>
    <w:p w14:paraId="4E438EEE" w14:textId="77777777" w:rsidR="005545C9" w:rsidRDefault="005545C9" w:rsidP="005545C9">
      <w:pPr>
        <w:pStyle w:val="code"/>
      </w:pPr>
      <w:r>
        <w:t xml:space="preserve">    void RedPlayer::setFront(bool a)</w:t>
      </w:r>
    </w:p>
    <w:p w14:paraId="10CF197B" w14:textId="77777777" w:rsidR="005545C9" w:rsidRDefault="005545C9" w:rsidP="005545C9">
      <w:pPr>
        <w:pStyle w:val="code"/>
      </w:pPr>
      <w:r>
        <w:t xml:space="preserve">    {</w:t>
      </w:r>
    </w:p>
    <w:p w14:paraId="74112F10" w14:textId="77777777" w:rsidR="005545C9" w:rsidRDefault="005545C9" w:rsidP="005545C9">
      <w:pPr>
        <w:pStyle w:val="code"/>
      </w:pPr>
      <w:r>
        <w:t xml:space="preserve">        isFrontBox = a;</w:t>
      </w:r>
    </w:p>
    <w:p w14:paraId="52477F88" w14:textId="77777777" w:rsidR="005545C9" w:rsidRDefault="005545C9" w:rsidP="005545C9">
      <w:pPr>
        <w:pStyle w:val="code"/>
      </w:pPr>
      <w:r>
        <w:t xml:space="preserve">    }</w:t>
      </w:r>
    </w:p>
    <w:p w14:paraId="1BF47507" w14:textId="77777777" w:rsidR="005545C9" w:rsidRDefault="005545C9" w:rsidP="005545C9">
      <w:pPr>
        <w:pStyle w:val="code"/>
      </w:pPr>
      <w:r>
        <w:t xml:space="preserve">    bool RedPlayer::isLeftRightEmpty(int x, int y, int value)</w:t>
      </w:r>
    </w:p>
    <w:p w14:paraId="0C3A413F" w14:textId="77777777" w:rsidR="005545C9" w:rsidRDefault="005545C9" w:rsidP="005545C9">
      <w:pPr>
        <w:pStyle w:val="code"/>
      </w:pPr>
      <w:r>
        <w:t xml:space="preserve">    {</w:t>
      </w:r>
    </w:p>
    <w:p w14:paraId="31E5CE1A" w14:textId="77777777" w:rsidR="005545C9" w:rsidRDefault="005545C9" w:rsidP="005545C9">
      <w:pPr>
        <w:pStyle w:val="code"/>
      </w:pPr>
      <w:r>
        <w:t xml:space="preserve">        int x_coord = 0, ycoord = 0;</w:t>
      </w:r>
    </w:p>
    <w:p w14:paraId="58208878" w14:textId="77777777" w:rsidR="005545C9" w:rsidRDefault="005545C9" w:rsidP="005545C9">
      <w:pPr>
        <w:pStyle w:val="code"/>
      </w:pPr>
      <w:r>
        <w:t xml:space="preserve">        if (x &lt; 21 || x&gt;788 || y &lt; 21 || y&gt;578)</w:t>
      </w:r>
    </w:p>
    <w:p w14:paraId="7320594E" w14:textId="77777777" w:rsidR="005545C9" w:rsidRDefault="005545C9" w:rsidP="005545C9">
      <w:pPr>
        <w:pStyle w:val="code"/>
      </w:pPr>
      <w:r>
        <w:t xml:space="preserve">        {</w:t>
      </w:r>
    </w:p>
    <w:p w14:paraId="3B0EECE3" w14:textId="77777777" w:rsidR="005545C9" w:rsidRDefault="005545C9" w:rsidP="005545C9">
      <w:pPr>
        <w:pStyle w:val="code"/>
      </w:pPr>
      <w:r>
        <w:t xml:space="preserve">            return 0;</w:t>
      </w:r>
    </w:p>
    <w:p w14:paraId="46A29B81" w14:textId="77777777" w:rsidR="005545C9" w:rsidRDefault="005545C9" w:rsidP="005545C9">
      <w:pPr>
        <w:pStyle w:val="code"/>
      </w:pPr>
      <w:r>
        <w:t xml:space="preserve">        }</w:t>
      </w:r>
    </w:p>
    <w:p w14:paraId="673471F0" w14:textId="77777777" w:rsidR="005545C9" w:rsidRDefault="005545C9" w:rsidP="005545C9">
      <w:pPr>
        <w:pStyle w:val="code"/>
      </w:pPr>
      <w:r>
        <w:t xml:space="preserve">        bool result = 1;</w:t>
      </w:r>
    </w:p>
    <w:p w14:paraId="6203E85D" w14:textId="77777777" w:rsidR="005545C9" w:rsidRDefault="005545C9" w:rsidP="005545C9">
      <w:pPr>
        <w:pStyle w:val="code"/>
      </w:pPr>
      <w:r>
        <w:t xml:space="preserve">        if (value == 0) {</w:t>
      </w:r>
    </w:p>
    <w:p w14:paraId="4AF6325E" w14:textId="77777777" w:rsidR="005545C9" w:rsidRDefault="005545C9" w:rsidP="005545C9">
      <w:pPr>
        <w:pStyle w:val="code"/>
      </w:pPr>
      <w:r>
        <w:t xml:space="preserve">            for (int i = 0; i &lt; 800; i++)</w:t>
      </w:r>
    </w:p>
    <w:p w14:paraId="61F72048" w14:textId="77777777" w:rsidR="005545C9" w:rsidRDefault="005545C9" w:rsidP="005545C9">
      <w:pPr>
        <w:pStyle w:val="code"/>
      </w:pPr>
      <w:r>
        <w:t xml:space="preserve">            {</w:t>
      </w:r>
    </w:p>
    <w:p w14:paraId="609E45B8" w14:textId="77777777" w:rsidR="005545C9" w:rsidRDefault="005545C9" w:rsidP="005545C9">
      <w:pPr>
        <w:pStyle w:val="code"/>
      </w:pPr>
      <w:r>
        <w:t xml:space="preserve">                if (x == x_edge[i]) {</w:t>
      </w:r>
    </w:p>
    <w:p w14:paraId="32E57C56" w14:textId="77777777" w:rsidR="005545C9" w:rsidRDefault="005545C9" w:rsidP="005545C9">
      <w:pPr>
        <w:pStyle w:val="code"/>
      </w:pPr>
      <w:r>
        <w:t xml:space="preserve">                    x_coord = i;</w:t>
      </w:r>
    </w:p>
    <w:p w14:paraId="28DFB693" w14:textId="77777777" w:rsidR="005545C9" w:rsidRDefault="005545C9" w:rsidP="005545C9">
      <w:pPr>
        <w:pStyle w:val="code"/>
      </w:pPr>
      <w:r>
        <w:t xml:space="preserve">                }</w:t>
      </w:r>
    </w:p>
    <w:p w14:paraId="296BFC3F" w14:textId="77777777" w:rsidR="005545C9" w:rsidRDefault="005545C9" w:rsidP="005545C9">
      <w:pPr>
        <w:pStyle w:val="code"/>
      </w:pPr>
      <w:r>
        <w:t xml:space="preserve">            }</w:t>
      </w:r>
    </w:p>
    <w:p w14:paraId="2EB8C45F" w14:textId="77777777" w:rsidR="005545C9" w:rsidRDefault="005545C9" w:rsidP="005545C9">
      <w:pPr>
        <w:pStyle w:val="code"/>
      </w:pPr>
      <w:r>
        <w:t xml:space="preserve">            for (int i = 0; i &lt; 600; i++)</w:t>
      </w:r>
    </w:p>
    <w:p w14:paraId="01522EEE" w14:textId="77777777" w:rsidR="005545C9" w:rsidRDefault="005545C9" w:rsidP="005545C9">
      <w:pPr>
        <w:pStyle w:val="code"/>
      </w:pPr>
      <w:r>
        <w:t xml:space="preserve">            {</w:t>
      </w:r>
    </w:p>
    <w:p w14:paraId="48DF1FB3" w14:textId="77777777" w:rsidR="005545C9" w:rsidRDefault="005545C9" w:rsidP="005545C9">
      <w:pPr>
        <w:pStyle w:val="code"/>
      </w:pPr>
      <w:r>
        <w:t xml:space="preserve">                if (y + value == y_edge[i]) {</w:t>
      </w:r>
    </w:p>
    <w:p w14:paraId="32CFFB8F" w14:textId="77777777" w:rsidR="005545C9" w:rsidRDefault="005545C9" w:rsidP="005545C9">
      <w:pPr>
        <w:pStyle w:val="code"/>
      </w:pPr>
      <w:r>
        <w:t xml:space="preserve">                    ycoord = i;</w:t>
      </w:r>
    </w:p>
    <w:p w14:paraId="6FF2609B" w14:textId="77777777" w:rsidR="005545C9" w:rsidRDefault="005545C9" w:rsidP="005545C9">
      <w:pPr>
        <w:pStyle w:val="code"/>
      </w:pPr>
      <w:r>
        <w:t xml:space="preserve">                }</w:t>
      </w:r>
    </w:p>
    <w:p w14:paraId="40711B56" w14:textId="77777777" w:rsidR="005545C9" w:rsidRDefault="005545C9" w:rsidP="005545C9">
      <w:pPr>
        <w:pStyle w:val="code"/>
      </w:pPr>
      <w:r>
        <w:t xml:space="preserve">            }</w:t>
      </w:r>
    </w:p>
    <w:p w14:paraId="4E3283FD" w14:textId="77777777" w:rsidR="005545C9" w:rsidRDefault="005545C9" w:rsidP="005545C9">
      <w:pPr>
        <w:pStyle w:val="code"/>
      </w:pPr>
      <w:r>
        <w:t xml:space="preserve">            result = map[ycoord / 10][x_coord / 10] &amp;&amp; result;</w:t>
      </w:r>
    </w:p>
    <w:p w14:paraId="02FE6146" w14:textId="77777777" w:rsidR="005545C9" w:rsidRDefault="005545C9" w:rsidP="005545C9">
      <w:pPr>
        <w:pStyle w:val="code"/>
      </w:pPr>
      <w:r>
        <w:t xml:space="preserve">        }</w:t>
      </w:r>
    </w:p>
    <w:p w14:paraId="73E65E2B" w14:textId="77777777" w:rsidR="005545C9" w:rsidRDefault="005545C9" w:rsidP="005545C9">
      <w:pPr>
        <w:pStyle w:val="code"/>
      </w:pPr>
      <w:r>
        <w:t xml:space="preserve">        else</w:t>
      </w:r>
    </w:p>
    <w:p w14:paraId="67B78A1D" w14:textId="77777777" w:rsidR="005545C9" w:rsidRDefault="005545C9" w:rsidP="005545C9">
      <w:pPr>
        <w:pStyle w:val="code"/>
      </w:pPr>
      <w:r>
        <w:t xml:space="preserve">        {</w:t>
      </w:r>
    </w:p>
    <w:p w14:paraId="073A5A13" w14:textId="77777777" w:rsidR="005545C9" w:rsidRDefault="005545C9" w:rsidP="005545C9">
      <w:pPr>
        <w:pStyle w:val="code"/>
      </w:pPr>
      <w:r>
        <w:t xml:space="preserve">            for (int i = 0; i &lt; 800; i++)</w:t>
      </w:r>
    </w:p>
    <w:p w14:paraId="649E2EB7" w14:textId="77777777" w:rsidR="005545C9" w:rsidRDefault="005545C9" w:rsidP="005545C9">
      <w:pPr>
        <w:pStyle w:val="code"/>
      </w:pPr>
      <w:r>
        <w:lastRenderedPageBreak/>
        <w:t xml:space="preserve">            {</w:t>
      </w:r>
    </w:p>
    <w:p w14:paraId="23731BF1" w14:textId="77777777" w:rsidR="005545C9" w:rsidRDefault="005545C9" w:rsidP="005545C9">
      <w:pPr>
        <w:pStyle w:val="code"/>
      </w:pPr>
      <w:r>
        <w:t xml:space="preserve">                if (x == x_edge[i]) {</w:t>
      </w:r>
    </w:p>
    <w:p w14:paraId="1203B0E3" w14:textId="77777777" w:rsidR="005545C9" w:rsidRDefault="005545C9" w:rsidP="005545C9">
      <w:pPr>
        <w:pStyle w:val="code"/>
      </w:pPr>
      <w:r>
        <w:t xml:space="preserve">                    x_coord = i;</w:t>
      </w:r>
    </w:p>
    <w:p w14:paraId="32A5C11E" w14:textId="77777777" w:rsidR="005545C9" w:rsidRDefault="005545C9" w:rsidP="005545C9">
      <w:pPr>
        <w:pStyle w:val="code"/>
      </w:pPr>
      <w:r>
        <w:t xml:space="preserve">                }</w:t>
      </w:r>
    </w:p>
    <w:p w14:paraId="1BEE6EC6" w14:textId="77777777" w:rsidR="005545C9" w:rsidRDefault="005545C9" w:rsidP="005545C9">
      <w:pPr>
        <w:pStyle w:val="code"/>
      </w:pPr>
      <w:r>
        <w:t xml:space="preserve">            }</w:t>
      </w:r>
    </w:p>
    <w:p w14:paraId="251C515C" w14:textId="77777777" w:rsidR="005545C9" w:rsidRDefault="005545C9" w:rsidP="005545C9">
      <w:pPr>
        <w:pStyle w:val="code"/>
      </w:pPr>
    </w:p>
    <w:p w14:paraId="4A6A0F70" w14:textId="77777777" w:rsidR="005545C9" w:rsidRDefault="005545C9" w:rsidP="005545C9">
      <w:pPr>
        <w:pStyle w:val="code"/>
      </w:pPr>
      <w:r>
        <w:t xml:space="preserve">            for (int j = 5; j &lt; 35; j += 3)</w:t>
      </w:r>
    </w:p>
    <w:p w14:paraId="61DF0D6F" w14:textId="77777777" w:rsidR="005545C9" w:rsidRDefault="005545C9" w:rsidP="005545C9">
      <w:pPr>
        <w:pStyle w:val="code"/>
      </w:pPr>
      <w:r>
        <w:t xml:space="preserve">            {</w:t>
      </w:r>
    </w:p>
    <w:p w14:paraId="45133BAF" w14:textId="77777777" w:rsidR="005545C9" w:rsidRDefault="005545C9" w:rsidP="005545C9">
      <w:pPr>
        <w:pStyle w:val="code"/>
      </w:pPr>
      <w:r>
        <w:t xml:space="preserve">                for (int i = 0; i &lt; 600; i++)</w:t>
      </w:r>
    </w:p>
    <w:p w14:paraId="0DE572AF" w14:textId="77777777" w:rsidR="005545C9" w:rsidRDefault="005545C9" w:rsidP="005545C9">
      <w:pPr>
        <w:pStyle w:val="code"/>
      </w:pPr>
      <w:r>
        <w:t xml:space="preserve">                {</w:t>
      </w:r>
    </w:p>
    <w:p w14:paraId="366D4957" w14:textId="77777777" w:rsidR="005545C9" w:rsidRDefault="005545C9" w:rsidP="005545C9">
      <w:pPr>
        <w:pStyle w:val="code"/>
      </w:pPr>
      <w:r>
        <w:t xml:space="preserve">                    if (y + j == y_edge[i]) {</w:t>
      </w:r>
    </w:p>
    <w:p w14:paraId="19A35710" w14:textId="77777777" w:rsidR="005545C9" w:rsidRDefault="005545C9" w:rsidP="005545C9">
      <w:pPr>
        <w:pStyle w:val="code"/>
      </w:pPr>
      <w:r>
        <w:t xml:space="preserve">                        ycoord = i;</w:t>
      </w:r>
    </w:p>
    <w:p w14:paraId="2A4FCD17" w14:textId="77777777" w:rsidR="005545C9" w:rsidRDefault="005545C9" w:rsidP="005545C9">
      <w:pPr>
        <w:pStyle w:val="code"/>
      </w:pPr>
      <w:r>
        <w:t xml:space="preserve">                    }</w:t>
      </w:r>
    </w:p>
    <w:p w14:paraId="527BC1BF" w14:textId="77777777" w:rsidR="005545C9" w:rsidRDefault="005545C9" w:rsidP="005545C9">
      <w:pPr>
        <w:pStyle w:val="code"/>
      </w:pPr>
      <w:r>
        <w:t xml:space="preserve">                }</w:t>
      </w:r>
    </w:p>
    <w:p w14:paraId="70C4A6C8" w14:textId="77777777" w:rsidR="005545C9" w:rsidRDefault="005545C9" w:rsidP="005545C9">
      <w:pPr>
        <w:pStyle w:val="code"/>
      </w:pPr>
      <w:r>
        <w:t xml:space="preserve">                result = map[ycoord / 10][x_coord / 10] &amp;&amp; result;</w:t>
      </w:r>
    </w:p>
    <w:p w14:paraId="433F4429" w14:textId="77777777" w:rsidR="005545C9" w:rsidRDefault="005545C9" w:rsidP="005545C9">
      <w:pPr>
        <w:pStyle w:val="code"/>
      </w:pPr>
      <w:r>
        <w:t xml:space="preserve">            }</w:t>
      </w:r>
    </w:p>
    <w:p w14:paraId="6D26BC52" w14:textId="77777777" w:rsidR="005545C9" w:rsidRDefault="005545C9" w:rsidP="005545C9">
      <w:pPr>
        <w:pStyle w:val="code"/>
      </w:pPr>
    </w:p>
    <w:p w14:paraId="0213976B" w14:textId="77777777" w:rsidR="005545C9" w:rsidRDefault="005545C9" w:rsidP="005545C9">
      <w:pPr>
        <w:pStyle w:val="code"/>
      </w:pPr>
      <w:r>
        <w:t xml:space="preserve">        }</w:t>
      </w:r>
    </w:p>
    <w:p w14:paraId="44A4A0A3" w14:textId="77777777" w:rsidR="005545C9" w:rsidRDefault="005545C9" w:rsidP="005545C9">
      <w:pPr>
        <w:pStyle w:val="code"/>
      </w:pPr>
    </w:p>
    <w:p w14:paraId="7AB372F7" w14:textId="77777777" w:rsidR="005545C9" w:rsidRDefault="005545C9" w:rsidP="005545C9">
      <w:pPr>
        <w:pStyle w:val="code"/>
      </w:pPr>
      <w:r>
        <w:t xml:space="preserve">        return map[ycoord / 10][x_coord / 10];</w:t>
      </w:r>
    </w:p>
    <w:p w14:paraId="514E7832" w14:textId="77777777" w:rsidR="005545C9" w:rsidRDefault="005545C9" w:rsidP="005545C9">
      <w:pPr>
        <w:pStyle w:val="code"/>
      </w:pPr>
      <w:r>
        <w:t xml:space="preserve">    }</w:t>
      </w:r>
    </w:p>
    <w:p w14:paraId="4A6609C7" w14:textId="77777777" w:rsidR="005545C9" w:rsidRDefault="005545C9" w:rsidP="005545C9">
      <w:pPr>
        <w:pStyle w:val="code"/>
      </w:pPr>
      <w:r>
        <w:t xml:space="preserve">    int RedPlayer::getCoordX(int x, int y)</w:t>
      </w:r>
    </w:p>
    <w:p w14:paraId="4791FB8C" w14:textId="77777777" w:rsidR="005545C9" w:rsidRDefault="005545C9" w:rsidP="005545C9">
      <w:pPr>
        <w:pStyle w:val="code"/>
      </w:pPr>
      <w:r>
        <w:t xml:space="preserve">    {</w:t>
      </w:r>
    </w:p>
    <w:p w14:paraId="466C050C" w14:textId="77777777" w:rsidR="005545C9" w:rsidRDefault="005545C9" w:rsidP="005545C9">
      <w:pPr>
        <w:pStyle w:val="code"/>
      </w:pPr>
      <w:r>
        <w:t xml:space="preserve">        int x_coord = 0, ycoord = 0;</w:t>
      </w:r>
    </w:p>
    <w:p w14:paraId="390A795F" w14:textId="77777777" w:rsidR="005545C9" w:rsidRDefault="005545C9" w:rsidP="005545C9">
      <w:pPr>
        <w:pStyle w:val="code"/>
      </w:pPr>
      <w:r>
        <w:t xml:space="preserve">        for (int i = 0; i &lt; 800; i++)</w:t>
      </w:r>
    </w:p>
    <w:p w14:paraId="61DF0D72" w14:textId="77777777" w:rsidR="005545C9" w:rsidRDefault="005545C9" w:rsidP="005545C9">
      <w:pPr>
        <w:pStyle w:val="code"/>
      </w:pPr>
      <w:r>
        <w:t xml:space="preserve">        {</w:t>
      </w:r>
    </w:p>
    <w:p w14:paraId="4513C9BF" w14:textId="77777777" w:rsidR="005545C9" w:rsidRDefault="005545C9" w:rsidP="005545C9">
      <w:pPr>
        <w:pStyle w:val="code"/>
      </w:pPr>
      <w:r>
        <w:t xml:space="preserve">            if (x &gt;= x_edge[i]) {</w:t>
      </w:r>
    </w:p>
    <w:p w14:paraId="232F7D7B" w14:textId="77777777" w:rsidR="005545C9" w:rsidRDefault="005545C9" w:rsidP="005545C9">
      <w:pPr>
        <w:pStyle w:val="code"/>
      </w:pPr>
      <w:r>
        <w:t xml:space="preserve">                x_coord = i;</w:t>
      </w:r>
    </w:p>
    <w:p w14:paraId="6FED8A08" w14:textId="77777777" w:rsidR="005545C9" w:rsidRDefault="005545C9" w:rsidP="005545C9">
      <w:pPr>
        <w:pStyle w:val="code"/>
      </w:pPr>
      <w:r>
        <w:t xml:space="preserve">            }</w:t>
      </w:r>
    </w:p>
    <w:p w14:paraId="06D55783" w14:textId="77777777" w:rsidR="005545C9" w:rsidRDefault="005545C9" w:rsidP="005545C9">
      <w:pPr>
        <w:pStyle w:val="code"/>
      </w:pPr>
      <w:r>
        <w:t xml:space="preserve">        }</w:t>
      </w:r>
    </w:p>
    <w:p w14:paraId="418AE0C8" w14:textId="77777777" w:rsidR="005545C9" w:rsidRDefault="005545C9" w:rsidP="005545C9">
      <w:pPr>
        <w:pStyle w:val="code"/>
      </w:pPr>
      <w:r>
        <w:t xml:space="preserve">        return x_coord;</w:t>
      </w:r>
    </w:p>
    <w:p w14:paraId="07DE283C" w14:textId="77777777" w:rsidR="005545C9" w:rsidRDefault="005545C9" w:rsidP="005545C9">
      <w:pPr>
        <w:pStyle w:val="code"/>
      </w:pPr>
      <w:r>
        <w:t xml:space="preserve">    }</w:t>
      </w:r>
    </w:p>
    <w:p w14:paraId="70BA3586" w14:textId="77777777" w:rsidR="005545C9" w:rsidRDefault="005545C9" w:rsidP="005545C9">
      <w:pPr>
        <w:pStyle w:val="code"/>
      </w:pPr>
      <w:r>
        <w:t xml:space="preserve">    int RedPlayer::getCoordY(int x, int y)</w:t>
      </w:r>
    </w:p>
    <w:p w14:paraId="32A44A92" w14:textId="77777777" w:rsidR="005545C9" w:rsidRDefault="005545C9" w:rsidP="005545C9">
      <w:pPr>
        <w:pStyle w:val="code"/>
      </w:pPr>
      <w:r>
        <w:t xml:space="preserve">    {</w:t>
      </w:r>
    </w:p>
    <w:p w14:paraId="63CD844D" w14:textId="77777777" w:rsidR="005545C9" w:rsidRDefault="005545C9" w:rsidP="005545C9">
      <w:pPr>
        <w:pStyle w:val="code"/>
      </w:pPr>
      <w:r>
        <w:t xml:space="preserve">        int x_coord = 0, ycoord = 0;</w:t>
      </w:r>
    </w:p>
    <w:p w14:paraId="5E595FD4" w14:textId="77777777" w:rsidR="005545C9" w:rsidRDefault="005545C9" w:rsidP="005545C9">
      <w:pPr>
        <w:pStyle w:val="code"/>
      </w:pPr>
      <w:r>
        <w:t xml:space="preserve">        for (int i = 0; i &lt; 600; i++)</w:t>
      </w:r>
    </w:p>
    <w:p w14:paraId="25BE2A66" w14:textId="77777777" w:rsidR="005545C9" w:rsidRDefault="005545C9" w:rsidP="005545C9">
      <w:pPr>
        <w:pStyle w:val="code"/>
      </w:pPr>
      <w:r>
        <w:t xml:space="preserve">        {</w:t>
      </w:r>
    </w:p>
    <w:p w14:paraId="0B6D517E" w14:textId="77777777" w:rsidR="005545C9" w:rsidRDefault="005545C9" w:rsidP="005545C9">
      <w:pPr>
        <w:pStyle w:val="code"/>
      </w:pPr>
      <w:r>
        <w:t xml:space="preserve">            if (y &gt;= y_edge[i]) {</w:t>
      </w:r>
    </w:p>
    <w:p w14:paraId="7BDBF85B" w14:textId="77777777" w:rsidR="005545C9" w:rsidRDefault="005545C9" w:rsidP="005545C9">
      <w:pPr>
        <w:pStyle w:val="code"/>
      </w:pPr>
      <w:r>
        <w:t xml:space="preserve">                ycoord = i;</w:t>
      </w:r>
    </w:p>
    <w:p w14:paraId="40D3B3FE" w14:textId="77777777" w:rsidR="005545C9" w:rsidRDefault="005545C9" w:rsidP="005545C9">
      <w:pPr>
        <w:pStyle w:val="code"/>
      </w:pPr>
      <w:r>
        <w:t xml:space="preserve">            }</w:t>
      </w:r>
    </w:p>
    <w:p w14:paraId="14ACF7B6" w14:textId="77777777" w:rsidR="005545C9" w:rsidRDefault="005545C9" w:rsidP="005545C9">
      <w:pPr>
        <w:pStyle w:val="code"/>
      </w:pPr>
      <w:r>
        <w:t xml:space="preserve">        }</w:t>
      </w:r>
    </w:p>
    <w:p w14:paraId="4AA7ABD3" w14:textId="77777777" w:rsidR="005545C9" w:rsidRDefault="005545C9" w:rsidP="005545C9">
      <w:pPr>
        <w:pStyle w:val="code"/>
      </w:pPr>
      <w:r>
        <w:t xml:space="preserve">        return ycoord;</w:t>
      </w:r>
    </w:p>
    <w:p w14:paraId="1D77AC06" w14:textId="77777777" w:rsidR="005545C9" w:rsidRDefault="005545C9" w:rsidP="005545C9">
      <w:pPr>
        <w:pStyle w:val="code"/>
      </w:pPr>
      <w:r>
        <w:t xml:space="preserve">    }</w:t>
      </w:r>
    </w:p>
    <w:p w14:paraId="130F2B03" w14:textId="77777777" w:rsidR="005545C9" w:rsidRDefault="005545C9" w:rsidP="005545C9">
      <w:pPr>
        <w:pStyle w:val="code"/>
      </w:pPr>
      <w:r>
        <w:t xml:space="preserve">    void RedPlayer::setfloor()</w:t>
      </w:r>
    </w:p>
    <w:p w14:paraId="47F1DAD8" w14:textId="77777777" w:rsidR="005545C9" w:rsidRDefault="005545C9" w:rsidP="005545C9">
      <w:pPr>
        <w:pStyle w:val="code"/>
      </w:pPr>
      <w:r>
        <w:t xml:space="preserve">    {</w:t>
      </w:r>
    </w:p>
    <w:p w14:paraId="2465789F" w14:textId="77777777" w:rsidR="005545C9" w:rsidRDefault="005545C9" w:rsidP="005545C9">
      <w:pPr>
        <w:pStyle w:val="code"/>
      </w:pPr>
      <w:r>
        <w:t xml:space="preserve">        if (!isOnButton)</w:t>
      </w:r>
    </w:p>
    <w:p w14:paraId="63D131AB" w14:textId="77777777" w:rsidR="005545C9" w:rsidRDefault="005545C9" w:rsidP="005545C9">
      <w:pPr>
        <w:pStyle w:val="code"/>
      </w:pPr>
      <w:r>
        <w:t xml:space="preserve">        {</w:t>
      </w:r>
    </w:p>
    <w:p w14:paraId="6B6B5904" w14:textId="77777777" w:rsidR="005545C9" w:rsidRDefault="005545C9" w:rsidP="005545C9">
      <w:pPr>
        <w:pStyle w:val="code"/>
      </w:pPr>
      <w:r>
        <w:t xml:space="preserve">            if ((map[(y + 38) / 10][(x) / 10]) &amp;&amp; (map[(y + 38) / 10][(x + 30) / 10]) == 1) {</w:t>
      </w:r>
    </w:p>
    <w:p w14:paraId="1042DDE0" w14:textId="77777777" w:rsidR="005545C9" w:rsidRDefault="005545C9" w:rsidP="005545C9">
      <w:pPr>
        <w:pStyle w:val="code"/>
      </w:pPr>
      <w:r>
        <w:t xml:space="preserve">                if ((map[(y + 48) / 10][(x) / 10]) &amp;&amp; (map[(y + 48) / 10][(x + 30) / 10]) == 1) {</w:t>
      </w:r>
    </w:p>
    <w:p w14:paraId="704691BF" w14:textId="77777777" w:rsidR="005545C9" w:rsidRDefault="005545C9" w:rsidP="005545C9">
      <w:pPr>
        <w:pStyle w:val="code"/>
      </w:pPr>
      <w:r>
        <w:t xml:space="preserve">                    if ((map[(y + 58) / 10][(x) / 10]) &amp;&amp; (map[(y + 58) / 10][(x + 30) / 10]) == 1) {</w:t>
      </w:r>
    </w:p>
    <w:p w14:paraId="5E522F24" w14:textId="77777777" w:rsidR="005545C9" w:rsidRDefault="005545C9" w:rsidP="005545C9">
      <w:pPr>
        <w:pStyle w:val="code"/>
      </w:pPr>
      <w:r>
        <w:t xml:space="preserve">                        if ((map[(y + 68) / 10][(x) / 10]) &amp;&amp; (map[(y + 68) / 10][(x + 30) / 10]) == 1) {</w:t>
      </w:r>
    </w:p>
    <w:p w14:paraId="11E76181" w14:textId="77777777" w:rsidR="005545C9" w:rsidRDefault="005545C9" w:rsidP="005545C9">
      <w:pPr>
        <w:pStyle w:val="code"/>
      </w:pPr>
      <w:r>
        <w:t xml:space="preserve">                            if ((map[(y + 78) / 10][(x) / 10]) &amp;&amp; (map[(y + 78) / 10][(x + 30) / 10]) == 1) {</w:t>
      </w:r>
    </w:p>
    <w:p w14:paraId="74945B24" w14:textId="77777777" w:rsidR="005545C9" w:rsidRDefault="005545C9" w:rsidP="005545C9">
      <w:pPr>
        <w:pStyle w:val="code"/>
      </w:pPr>
      <w:r>
        <w:t xml:space="preserve">                                if ((map[(y + 88) / 10][(x) / 10]) &amp;&amp; (map[(y + 88) / 10][(x + 30) / 10]) == 1) {</w:t>
      </w:r>
    </w:p>
    <w:p w14:paraId="7A7966A4" w14:textId="77777777" w:rsidR="005545C9" w:rsidRDefault="005545C9" w:rsidP="005545C9">
      <w:pPr>
        <w:pStyle w:val="code"/>
      </w:pPr>
      <w:r>
        <w:t xml:space="preserve">                                    if ((map[(y + 98) / 10][(x) / 10]) &amp;&amp; (map[(y + 98) / 10][(x + 30) / 10]) == 1) {</w:t>
      </w:r>
    </w:p>
    <w:p w14:paraId="1E639771" w14:textId="77777777" w:rsidR="005545C9" w:rsidRDefault="005545C9" w:rsidP="005545C9">
      <w:pPr>
        <w:pStyle w:val="code"/>
      </w:pPr>
      <w:r>
        <w:t xml:space="preserve">                                        if ((map[(y + 108) / 10][(x) / 10]) &amp;&amp; (map[(y + 108) / 10][(x + 30) / 10]) == 1) {</w:t>
      </w:r>
    </w:p>
    <w:p w14:paraId="6DB5993F" w14:textId="77777777" w:rsidR="005545C9" w:rsidRDefault="005545C9" w:rsidP="005545C9">
      <w:pPr>
        <w:pStyle w:val="code"/>
      </w:pPr>
      <w:r>
        <w:t xml:space="preserve">                                            if ((map[(y + 118) / 10][(x) / 10]) &amp;&amp; (map[(y + 118) / 10][(x + 30) / 10]) == 1) {</w:t>
      </w:r>
    </w:p>
    <w:p w14:paraId="6AC505DD" w14:textId="77777777" w:rsidR="005545C9" w:rsidRDefault="005545C9" w:rsidP="005545C9">
      <w:pPr>
        <w:pStyle w:val="code"/>
      </w:pPr>
    </w:p>
    <w:p w14:paraId="237ED26B" w14:textId="77777777" w:rsidR="005545C9" w:rsidRDefault="005545C9" w:rsidP="005545C9">
      <w:pPr>
        <w:pStyle w:val="code"/>
      </w:pPr>
      <w:r>
        <w:t xml:space="preserve">                                                floor = (((y + 38) / 10) + 9) * 10;</w:t>
      </w:r>
    </w:p>
    <w:p w14:paraId="535B1256" w14:textId="77777777" w:rsidR="005545C9" w:rsidRDefault="005545C9" w:rsidP="005545C9">
      <w:pPr>
        <w:pStyle w:val="code"/>
      </w:pPr>
      <w:r>
        <w:t xml:space="preserve">                                            }</w:t>
      </w:r>
    </w:p>
    <w:p w14:paraId="67DB414F" w14:textId="77777777" w:rsidR="005545C9" w:rsidRDefault="005545C9" w:rsidP="005545C9">
      <w:pPr>
        <w:pStyle w:val="code"/>
      </w:pPr>
      <w:r>
        <w:t xml:space="preserve">                                            else {</w:t>
      </w:r>
    </w:p>
    <w:p w14:paraId="61656C42" w14:textId="77777777" w:rsidR="005545C9" w:rsidRDefault="005545C9" w:rsidP="005545C9">
      <w:pPr>
        <w:pStyle w:val="code"/>
      </w:pPr>
      <w:r>
        <w:t xml:space="preserve">                                                floor = (((y + 38) / 10) + 8) * 10;</w:t>
      </w:r>
    </w:p>
    <w:p w14:paraId="0AF703C9" w14:textId="77777777" w:rsidR="005545C9" w:rsidRDefault="005545C9" w:rsidP="005545C9">
      <w:pPr>
        <w:pStyle w:val="code"/>
      </w:pPr>
      <w:r>
        <w:t xml:space="preserve">                                            }</w:t>
      </w:r>
    </w:p>
    <w:p w14:paraId="4158E766" w14:textId="77777777" w:rsidR="005545C9" w:rsidRDefault="005545C9" w:rsidP="005545C9">
      <w:pPr>
        <w:pStyle w:val="code"/>
      </w:pPr>
      <w:r>
        <w:t xml:space="preserve">                                        }</w:t>
      </w:r>
    </w:p>
    <w:p w14:paraId="0AB2026F" w14:textId="77777777" w:rsidR="005545C9" w:rsidRDefault="005545C9" w:rsidP="005545C9">
      <w:pPr>
        <w:pStyle w:val="code"/>
      </w:pPr>
      <w:r>
        <w:t xml:space="preserve">                                        else {</w:t>
      </w:r>
    </w:p>
    <w:p w14:paraId="6A140FA6" w14:textId="77777777" w:rsidR="005545C9" w:rsidRDefault="005545C9" w:rsidP="005545C9">
      <w:pPr>
        <w:pStyle w:val="code"/>
      </w:pPr>
      <w:r>
        <w:t xml:space="preserve">                                            floor = (((y + 38) / 10) + 7) * 10;</w:t>
      </w:r>
    </w:p>
    <w:p w14:paraId="1EA93D68" w14:textId="77777777" w:rsidR="005545C9" w:rsidRDefault="005545C9" w:rsidP="005545C9">
      <w:pPr>
        <w:pStyle w:val="code"/>
      </w:pPr>
      <w:r>
        <w:t xml:space="preserve">                                        }</w:t>
      </w:r>
    </w:p>
    <w:p w14:paraId="5DA57A0C" w14:textId="77777777" w:rsidR="005545C9" w:rsidRDefault="005545C9" w:rsidP="005545C9">
      <w:pPr>
        <w:pStyle w:val="code"/>
      </w:pPr>
      <w:r>
        <w:t xml:space="preserve">                                    }</w:t>
      </w:r>
    </w:p>
    <w:p w14:paraId="30481233" w14:textId="77777777" w:rsidR="005545C9" w:rsidRDefault="005545C9" w:rsidP="005545C9">
      <w:pPr>
        <w:pStyle w:val="code"/>
      </w:pPr>
      <w:r>
        <w:lastRenderedPageBreak/>
        <w:t xml:space="preserve">                                    else {</w:t>
      </w:r>
    </w:p>
    <w:p w14:paraId="57EF0152" w14:textId="77777777" w:rsidR="005545C9" w:rsidRDefault="005545C9" w:rsidP="005545C9">
      <w:pPr>
        <w:pStyle w:val="code"/>
      </w:pPr>
      <w:r>
        <w:t xml:space="preserve">                                        floor = (((y + 38) / 10) + 6) * 10;</w:t>
      </w:r>
    </w:p>
    <w:p w14:paraId="07129BFB" w14:textId="77777777" w:rsidR="005545C9" w:rsidRDefault="005545C9" w:rsidP="005545C9">
      <w:pPr>
        <w:pStyle w:val="code"/>
      </w:pPr>
      <w:r>
        <w:t xml:space="preserve">                                    }</w:t>
      </w:r>
    </w:p>
    <w:p w14:paraId="6FF6A2F4" w14:textId="77777777" w:rsidR="005545C9" w:rsidRDefault="005545C9" w:rsidP="005545C9">
      <w:pPr>
        <w:pStyle w:val="code"/>
      </w:pPr>
      <w:r>
        <w:t xml:space="preserve">                                }</w:t>
      </w:r>
    </w:p>
    <w:p w14:paraId="63D66260" w14:textId="77777777" w:rsidR="005545C9" w:rsidRDefault="005545C9" w:rsidP="005545C9">
      <w:pPr>
        <w:pStyle w:val="code"/>
      </w:pPr>
      <w:r>
        <w:t xml:space="preserve">                                else {</w:t>
      </w:r>
    </w:p>
    <w:p w14:paraId="3288E0E8" w14:textId="77777777" w:rsidR="005545C9" w:rsidRDefault="005545C9" w:rsidP="005545C9">
      <w:pPr>
        <w:pStyle w:val="code"/>
      </w:pPr>
      <w:r>
        <w:t xml:space="preserve">                                    floor = (((y + 38) / 10) + 5) * 10;</w:t>
      </w:r>
    </w:p>
    <w:p w14:paraId="4828EA90" w14:textId="77777777" w:rsidR="005545C9" w:rsidRDefault="005545C9" w:rsidP="005545C9">
      <w:pPr>
        <w:pStyle w:val="code"/>
      </w:pPr>
      <w:r>
        <w:t xml:space="preserve">                                }</w:t>
      </w:r>
    </w:p>
    <w:p w14:paraId="64BB7EB0" w14:textId="77777777" w:rsidR="005545C9" w:rsidRDefault="005545C9" w:rsidP="005545C9">
      <w:pPr>
        <w:pStyle w:val="code"/>
      </w:pPr>
      <w:r>
        <w:t xml:space="preserve">                            }</w:t>
      </w:r>
    </w:p>
    <w:p w14:paraId="07F800C1" w14:textId="77777777" w:rsidR="005545C9" w:rsidRDefault="005545C9" w:rsidP="005545C9">
      <w:pPr>
        <w:pStyle w:val="code"/>
      </w:pPr>
      <w:r>
        <w:t xml:space="preserve">                            else {</w:t>
      </w:r>
    </w:p>
    <w:p w14:paraId="5041A548" w14:textId="77777777" w:rsidR="005545C9" w:rsidRDefault="005545C9" w:rsidP="005545C9">
      <w:pPr>
        <w:pStyle w:val="code"/>
      </w:pPr>
      <w:r>
        <w:t xml:space="preserve">                                floor = (((y + 38) / 10) + 4) * 10;</w:t>
      </w:r>
    </w:p>
    <w:p w14:paraId="016EABB4" w14:textId="77777777" w:rsidR="005545C9" w:rsidRDefault="005545C9" w:rsidP="005545C9">
      <w:pPr>
        <w:pStyle w:val="code"/>
      </w:pPr>
      <w:r>
        <w:t xml:space="preserve">                            }</w:t>
      </w:r>
    </w:p>
    <w:p w14:paraId="0DBDC520" w14:textId="77777777" w:rsidR="005545C9" w:rsidRDefault="005545C9" w:rsidP="005545C9">
      <w:pPr>
        <w:pStyle w:val="code"/>
      </w:pPr>
      <w:r>
        <w:t xml:space="preserve">                        }</w:t>
      </w:r>
    </w:p>
    <w:p w14:paraId="444020F6" w14:textId="77777777" w:rsidR="005545C9" w:rsidRDefault="005545C9" w:rsidP="005545C9">
      <w:pPr>
        <w:pStyle w:val="code"/>
      </w:pPr>
      <w:r>
        <w:t xml:space="preserve">                        else {</w:t>
      </w:r>
    </w:p>
    <w:p w14:paraId="6B3D5585" w14:textId="77777777" w:rsidR="005545C9" w:rsidRDefault="005545C9" w:rsidP="005545C9">
      <w:pPr>
        <w:pStyle w:val="code"/>
      </w:pPr>
      <w:r>
        <w:t xml:space="preserve">                            floor = (((y + 38) / 10) + 3) * 10;</w:t>
      </w:r>
    </w:p>
    <w:p w14:paraId="2B06B0E0" w14:textId="77777777" w:rsidR="005545C9" w:rsidRDefault="005545C9" w:rsidP="005545C9">
      <w:pPr>
        <w:pStyle w:val="code"/>
      </w:pPr>
      <w:r>
        <w:t xml:space="preserve">                        }</w:t>
      </w:r>
    </w:p>
    <w:p w14:paraId="3ABC4808" w14:textId="77777777" w:rsidR="005545C9" w:rsidRDefault="005545C9" w:rsidP="005545C9">
      <w:pPr>
        <w:pStyle w:val="code"/>
      </w:pPr>
      <w:r>
        <w:t xml:space="preserve">                    }</w:t>
      </w:r>
    </w:p>
    <w:p w14:paraId="64243FC2" w14:textId="77777777" w:rsidR="005545C9" w:rsidRDefault="005545C9" w:rsidP="005545C9">
      <w:pPr>
        <w:pStyle w:val="code"/>
      </w:pPr>
      <w:r>
        <w:t xml:space="preserve">                    else {</w:t>
      </w:r>
    </w:p>
    <w:p w14:paraId="5DAEE20C" w14:textId="77777777" w:rsidR="005545C9" w:rsidRDefault="005545C9" w:rsidP="005545C9">
      <w:pPr>
        <w:pStyle w:val="code"/>
      </w:pPr>
      <w:r>
        <w:t xml:space="preserve">                        floor = (((y + 38) / 10) + 2) * 10;</w:t>
      </w:r>
    </w:p>
    <w:p w14:paraId="1922C7C5" w14:textId="77777777" w:rsidR="005545C9" w:rsidRDefault="005545C9" w:rsidP="005545C9">
      <w:pPr>
        <w:pStyle w:val="code"/>
      </w:pPr>
      <w:r>
        <w:t xml:space="preserve">                    }</w:t>
      </w:r>
    </w:p>
    <w:p w14:paraId="66568923" w14:textId="77777777" w:rsidR="005545C9" w:rsidRDefault="005545C9" w:rsidP="005545C9">
      <w:pPr>
        <w:pStyle w:val="code"/>
      </w:pPr>
      <w:r>
        <w:t xml:space="preserve">                }</w:t>
      </w:r>
    </w:p>
    <w:p w14:paraId="20D7E2E0" w14:textId="77777777" w:rsidR="005545C9" w:rsidRDefault="005545C9" w:rsidP="005545C9">
      <w:pPr>
        <w:pStyle w:val="code"/>
      </w:pPr>
      <w:r>
        <w:t xml:space="preserve">                else {</w:t>
      </w:r>
    </w:p>
    <w:p w14:paraId="15277914" w14:textId="77777777" w:rsidR="005545C9" w:rsidRDefault="005545C9" w:rsidP="005545C9">
      <w:pPr>
        <w:pStyle w:val="code"/>
      </w:pPr>
      <w:r>
        <w:t xml:space="preserve">                    floor = (((y + 38) / 10) + 1) * 10;</w:t>
      </w:r>
    </w:p>
    <w:p w14:paraId="265CB59B" w14:textId="77777777" w:rsidR="005545C9" w:rsidRDefault="005545C9" w:rsidP="005545C9">
      <w:pPr>
        <w:pStyle w:val="code"/>
      </w:pPr>
      <w:r>
        <w:t xml:space="preserve">                }</w:t>
      </w:r>
    </w:p>
    <w:p w14:paraId="4DAFBDC5" w14:textId="77777777" w:rsidR="005545C9" w:rsidRDefault="005545C9" w:rsidP="005545C9">
      <w:pPr>
        <w:pStyle w:val="code"/>
      </w:pPr>
      <w:r>
        <w:t xml:space="preserve">            }</w:t>
      </w:r>
    </w:p>
    <w:p w14:paraId="6A100CD3" w14:textId="77777777" w:rsidR="005545C9" w:rsidRDefault="005545C9" w:rsidP="005545C9">
      <w:pPr>
        <w:pStyle w:val="code"/>
      </w:pPr>
      <w:r>
        <w:t xml:space="preserve">            else {</w:t>
      </w:r>
    </w:p>
    <w:p w14:paraId="04C8E7D4" w14:textId="77777777" w:rsidR="005545C9" w:rsidRDefault="005545C9" w:rsidP="005545C9">
      <w:pPr>
        <w:pStyle w:val="code"/>
      </w:pPr>
      <w:r>
        <w:t xml:space="preserve">                floor = ((y + 38) / 10) * 10;</w:t>
      </w:r>
    </w:p>
    <w:p w14:paraId="2A725615" w14:textId="77777777" w:rsidR="005545C9" w:rsidRDefault="005545C9" w:rsidP="005545C9">
      <w:pPr>
        <w:pStyle w:val="code"/>
      </w:pPr>
      <w:r>
        <w:t xml:space="preserve">            }</w:t>
      </w:r>
    </w:p>
    <w:p w14:paraId="7F5D2197" w14:textId="77777777" w:rsidR="005545C9" w:rsidRDefault="005545C9" w:rsidP="005545C9">
      <w:pPr>
        <w:pStyle w:val="code"/>
      </w:pPr>
      <w:r>
        <w:t xml:space="preserve">        }</w:t>
      </w:r>
    </w:p>
    <w:p w14:paraId="32DEA660" w14:textId="77777777" w:rsidR="005545C9" w:rsidRDefault="005545C9" w:rsidP="005545C9">
      <w:pPr>
        <w:pStyle w:val="code"/>
      </w:pPr>
    </w:p>
    <w:p w14:paraId="22A188EB" w14:textId="77777777" w:rsidR="005545C9" w:rsidRDefault="005545C9" w:rsidP="005545C9">
      <w:pPr>
        <w:pStyle w:val="code"/>
      </w:pPr>
      <w:r>
        <w:t xml:space="preserve">        if (floor &gt;= 580) {</w:t>
      </w:r>
    </w:p>
    <w:p w14:paraId="2A0E6342" w14:textId="77777777" w:rsidR="005545C9" w:rsidRDefault="005545C9" w:rsidP="005545C9">
      <w:pPr>
        <w:pStyle w:val="code"/>
      </w:pPr>
      <w:r>
        <w:t xml:space="preserve">            floor = 579;</w:t>
      </w:r>
    </w:p>
    <w:p w14:paraId="0502A42F" w14:textId="77777777" w:rsidR="005545C9" w:rsidRDefault="005545C9" w:rsidP="005545C9">
      <w:pPr>
        <w:pStyle w:val="code"/>
      </w:pPr>
      <w:r>
        <w:t xml:space="preserve">        }</w:t>
      </w:r>
    </w:p>
    <w:p w14:paraId="5161644F" w14:textId="77777777" w:rsidR="005545C9" w:rsidRDefault="005545C9" w:rsidP="005545C9">
      <w:pPr>
        <w:pStyle w:val="code"/>
      </w:pPr>
      <w:r>
        <w:t xml:space="preserve">        if ((x + 20 &gt;= 122 &amp;&amp; x + 20 &lt; 157 &amp;&amp; y + 40 &gt;= 21 &amp;&amp; y + 40 &lt; 229) &amp;&amp; isOnBox)</w:t>
      </w:r>
    </w:p>
    <w:p w14:paraId="2051FE3F" w14:textId="77777777" w:rsidR="005545C9" w:rsidRDefault="005545C9" w:rsidP="005545C9">
      <w:pPr>
        <w:pStyle w:val="code"/>
      </w:pPr>
      <w:r>
        <w:t xml:space="preserve">        {</w:t>
      </w:r>
    </w:p>
    <w:p w14:paraId="04937EAC" w14:textId="77777777" w:rsidR="005545C9" w:rsidRDefault="005545C9" w:rsidP="005545C9">
      <w:pPr>
        <w:pStyle w:val="code"/>
      </w:pPr>
      <w:r>
        <w:t xml:space="preserve">            floor = 194;</w:t>
      </w:r>
    </w:p>
    <w:p w14:paraId="296F4069" w14:textId="77777777" w:rsidR="005545C9" w:rsidRDefault="005545C9" w:rsidP="005545C9">
      <w:pPr>
        <w:pStyle w:val="code"/>
      </w:pPr>
      <w:r>
        <w:t xml:space="preserve">        }</w:t>
      </w:r>
    </w:p>
    <w:p w14:paraId="2C06D144" w14:textId="77777777" w:rsidR="005545C9" w:rsidRDefault="005545C9" w:rsidP="005545C9">
      <w:pPr>
        <w:pStyle w:val="code"/>
      </w:pPr>
      <w:r>
        <w:t xml:space="preserve">    }</w:t>
      </w:r>
    </w:p>
    <w:p w14:paraId="1C96DE5E" w14:textId="77777777" w:rsidR="005545C9" w:rsidRDefault="005545C9" w:rsidP="005545C9">
      <w:pPr>
        <w:pStyle w:val="code"/>
      </w:pPr>
    </w:p>
    <w:p w14:paraId="62DD8C9F" w14:textId="77777777" w:rsidR="005545C9" w:rsidRDefault="005545C9" w:rsidP="005545C9">
      <w:pPr>
        <w:pStyle w:val="code"/>
      </w:pPr>
      <w:r>
        <w:t xml:space="preserve">    void RedPlayer::OnMove1() {</w:t>
      </w:r>
    </w:p>
    <w:p w14:paraId="68688CBF" w14:textId="77777777" w:rsidR="005545C9" w:rsidRDefault="005545C9" w:rsidP="005545C9">
      <w:pPr>
        <w:pStyle w:val="code"/>
      </w:pPr>
      <w:r>
        <w:t xml:space="preserve">        if (!rising &amp;&amp; velocity == initial_velocity) {</w:t>
      </w:r>
    </w:p>
    <w:p w14:paraId="0DEC6530" w14:textId="77777777" w:rsidR="005545C9" w:rsidRDefault="005545C9" w:rsidP="005545C9">
      <w:pPr>
        <w:pStyle w:val="code"/>
      </w:pPr>
      <w:r>
        <w:t xml:space="preserve">            y = floor - 38;</w:t>
      </w:r>
    </w:p>
    <w:p w14:paraId="40F2A832" w14:textId="77777777" w:rsidR="005545C9" w:rsidRDefault="005545C9" w:rsidP="005545C9">
      <w:pPr>
        <w:pStyle w:val="code"/>
      </w:pPr>
      <w:r>
        <w:t xml:space="preserve">        }</w:t>
      </w:r>
    </w:p>
    <w:p w14:paraId="382B6420" w14:textId="77777777" w:rsidR="005545C9" w:rsidRDefault="005545C9" w:rsidP="005545C9">
      <w:pPr>
        <w:pStyle w:val="code"/>
      </w:pPr>
      <w:r>
        <w:t xml:space="preserve">    }</w:t>
      </w:r>
    </w:p>
    <w:p w14:paraId="73ACF0EB" w14:textId="77777777" w:rsidR="005545C9" w:rsidRDefault="005545C9" w:rsidP="005545C9">
      <w:pPr>
        <w:pStyle w:val="code"/>
      </w:pPr>
      <w:r>
        <w:t xml:space="preserve">    void RedPlayer::OnMove()</w:t>
      </w:r>
    </w:p>
    <w:p w14:paraId="4CA36AA5" w14:textId="77777777" w:rsidR="005545C9" w:rsidRDefault="005545C9" w:rsidP="005545C9">
      <w:pPr>
        <w:pStyle w:val="code"/>
      </w:pPr>
      <w:r>
        <w:t xml:space="preserve">    {</w:t>
      </w:r>
    </w:p>
    <w:p w14:paraId="343F1EC6" w14:textId="77777777" w:rsidR="005545C9" w:rsidRDefault="005545C9" w:rsidP="005545C9">
      <w:pPr>
        <w:pStyle w:val="code"/>
      </w:pPr>
      <w:r>
        <w:t xml:space="preserve">        const int STEP_SIZE = 7;</w:t>
      </w:r>
    </w:p>
    <w:p w14:paraId="748C5BCE" w14:textId="77777777" w:rsidR="005545C9" w:rsidRDefault="005545C9" w:rsidP="005545C9">
      <w:pPr>
        <w:pStyle w:val="code"/>
      </w:pPr>
      <w:r>
        <w:t xml:space="preserve">        animation.OnMove();</w:t>
      </w:r>
    </w:p>
    <w:p w14:paraId="47AAF1C9" w14:textId="77777777" w:rsidR="005545C9" w:rsidRDefault="005545C9" w:rsidP="005545C9">
      <w:pPr>
        <w:pStyle w:val="code"/>
      </w:pPr>
      <w:r>
        <w:t xml:space="preserve">        animation1.OnMove();</w:t>
      </w:r>
    </w:p>
    <w:p w14:paraId="040A80EB" w14:textId="77777777" w:rsidR="005545C9" w:rsidRDefault="005545C9" w:rsidP="005545C9">
      <w:pPr>
        <w:pStyle w:val="code"/>
      </w:pPr>
      <w:r>
        <w:t xml:space="preserve">        if (isMood) {</w:t>
      </w:r>
    </w:p>
    <w:p w14:paraId="22006322" w14:textId="77777777" w:rsidR="005545C9" w:rsidRDefault="005545C9" w:rsidP="005545C9">
      <w:pPr>
        <w:pStyle w:val="code"/>
      </w:pPr>
      <w:r>
        <w:t xml:space="preserve">            for (int i = 2; i &lt;= 8; i++) {</w:t>
      </w:r>
    </w:p>
    <w:p w14:paraId="03E7C5D4" w14:textId="77777777" w:rsidR="005545C9" w:rsidRDefault="005545C9" w:rsidP="005545C9">
      <w:pPr>
        <w:pStyle w:val="code"/>
      </w:pPr>
      <w:r>
        <w:t xml:space="preserve">                map[37][i] = 0;</w:t>
      </w:r>
    </w:p>
    <w:p w14:paraId="6D9D0B83" w14:textId="77777777" w:rsidR="005545C9" w:rsidRDefault="005545C9" w:rsidP="005545C9">
      <w:pPr>
        <w:pStyle w:val="code"/>
      </w:pPr>
      <w:r>
        <w:t xml:space="preserve">            }</w:t>
      </w:r>
    </w:p>
    <w:p w14:paraId="3CCF94F4" w14:textId="77777777" w:rsidR="005545C9" w:rsidRDefault="005545C9" w:rsidP="005545C9">
      <w:pPr>
        <w:pStyle w:val="code"/>
      </w:pPr>
      <w:r>
        <w:t xml:space="preserve">        }</w:t>
      </w:r>
    </w:p>
    <w:p w14:paraId="029231EE" w14:textId="77777777" w:rsidR="005545C9" w:rsidRDefault="005545C9" w:rsidP="005545C9">
      <w:pPr>
        <w:pStyle w:val="code"/>
      </w:pPr>
      <w:r>
        <w:t xml:space="preserve">        else {</w:t>
      </w:r>
    </w:p>
    <w:p w14:paraId="3D923068" w14:textId="77777777" w:rsidR="005545C9" w:rsidRDefault="005545C9" w:rsidP="005545C9">
      <w:pPr>
        <w:pStyle w:val="code"/>
      </w:pPr>
      <w:r>
        <w:t xml:space="preserve">            for (int i = 2; i &lt;= 8; i++) {</w:t>
      </w:r>
    </w:p>
    <w:p w14:paraId="2C57E16C" w14:textId="77777777" w:rsidR="005545C9" w:rsidRDefault="005545C9" w:rsidP="005545C9">
      <w:pPr>
        <w:pStyle w:val="code"/>
      </w:pPr>
      <w:r>
        <w:t xml:space="preserve">                map[37][i] = 1;</w:t>
      </w:r>
    </w:p>
    <w:p w14:paraId="426FBC55" w14:textId="77777777" w:rsidR="005545C9" w:rsidRDefault="005545C9" w:rsidP="005545C9">
      <w:pPr>
        <w:pStyle w:val="code"/>
      </w:pPr>
      <w:r>
        <w:t xml:space="preserve">            }</w:t>
      </w:r>
    </w:p>
    <w:p w14:paraId="5398E963" w14:textId="77777777" w:rsidR="005545C9" w:rsidRDefault="005545C9" w:rsidP="005545C9">
      <w:pPr>
        <w:pStyle w:val="code"/>
      </w:pPr>
      <w:r>
        <w:t xml:space="preserve">        }</w:t>
      </w:r>
    </w:p>
    <w:p w14:paraId="2C3E5302" w14:textId="77777777" w:rsidR="005545C9" w:rsidRDefault="005545C9" w:rsidP="005545C9">
      <w:pPr>
        <w:pStyle w:val="code"/>
      </w:pPr>
      <w:r>
        <w:t xml:space="preserve">        if (stage == 2) {</w:t>
      </w:r>
    </w:p>
    <w:p w14:paraId="6E03379C" w14:textId="77777777" w:rsidR="005545C9" w:rsidRDefault="005545C9" w:rsidP="005545C9">
      <w:pPr>
        <w:pStyle w:val="code"/>
      </w:pPr>
      <w:r>
        <w:t xml:space="preserve">            if (isButton2) {</w:t>
      </w:r>
    </w:p>
    <w:p w14:paraId="0C794B3E" w14:textId="77777777" w:rsidR="005545C9" w:rsidRDefault="005545C9" w:rsidP="005545C9">
      <w:pPr>
        <w:pStyle w:val="code"/>
      </w:pPr>
      <w:r>
        <w:t xml:space="preserve">                for (int i = 11; i &lt;= 12; i++) {</w:t>
      </w:r>
    </w:p>
    <w:p w14:paraId="24484ED6" w14:textId="77777777" w:rsidR="005545C9" w:rsidRDefault="005545C9" w:rsidP="005545C9">
      <w:pPr>
        <w:pStyle w:val="code"/>
      </w:pPr>
      <w:r>
        <w:t xml:space="preserve">                    for (int j = 35; j &lt;= 44; j++) {</w:t>
      </w:r>
    </w:p>
    <w:p w14:paraId="05051BE5" w14:textId="77777777" w:rsidR="005545C9" w:rsidRDefault="005545C9" w:rsidP="005545C9">
      <w:pPr>
        <w:pStyle w:val="code"/>
      </w:pPr>
      <w:r>
        <w:t xml:space="preserve">                        map[i][j] = 0;</w:t>
      </w:r>
    </w:p>
    <w:p w14:paraId="300BE3DA" w14:textId="77777777" w:rsidR="005545C9" w:rsidRDefault="005545C9" w:rsidP="005545C9">
      <w:pPr>
        <w:pStyle w:val="code"/>
      </w:pPr>
      <w:r>
        <w:t xml:space="preserve">                    }</w:t>
      </w:r>
    </w:p>
    <w:p w14:paraId="5330FCDC" w14:textId="77777777" w:rsidR="005545C9" w:rsidRDefault="005545C9" w:rsidP="005545C9">
      <w:pPr>
        <w:pStyle w:val="code"/>
      </w:pPr>
      <w:r>
        <w:t xml:space="preserve">                }</w:t>
      </w:r>
    </w:p>
    <w:p w14:paraId="19615585" w14:textId="77777777" w:rsidR="005545C9" w:rsidRDefault="005545C9" w:rsidP="005545C9">
      <w:pPr>
        <w:pStyle w:val="code"/>
      </w:pPr>
      <w:r>
        <w:t xml:space="preserve">            }</w:t>
      </w:r>
    </w:p>
    <w:p w14:paraId="461AA1BD" w14:textId="77777777" w:rsidR="005545C9" w:rsidRDefault="005545C9" w:rsidP="005545C9">
      <w:pPr>
        <w:pStyle w:val="code"/>
      </w:pPr>
      <w:r>
        <w:t xml:space="preserve">            else {</w:t>
      </w:r>
    </w:p>
    <w:p w14:paraId="06BBA203" w14:textId="77777777" w:rsidR="005545C9" w:rsidRDefault="005545C9" w:rsidP="005545C9">
      <w:pPr>
        <w:pStyle w:val="code"/>
      </w:pPr>
      <w:r>
        <w:t xml:space="preserve">                for (int i = 11; i &lt;= 12; i++) {</w:t>
      </w:r>
    </w:p>
    <w:p w14:paraId="6742F21A" w14:textId="77777777" w:rsidR="005545C9" w:rsidRDefault="005545C9" w:rsidP="005545C9">
      <w:pPr>
        <w:pStyle w:val="code"/>
      </w:pPr>
      <w:r>
        <w:t xml:space="preserve">                    for (int j = 35; j &lt;= 44; j++) {</w:t>
      </w:r>
    </w:p>
    <w:p w14:paraId="0E4EC550" w14:textId="77777777" w:rsidR="005545C9" w:rsidRDefault="005545C9" w:rsidP="005545C9">
      <w:pPr>
        <w:pStyle w:val="code"/>
      </w:pPr>
      <w:r>
        <w:lastRenderedPageBreak/>
        <w:t xml:space="preserve">                        map[i][j] = 1;</w:t>
      </w:r>
    </w:p>
    <w:p w14:paraId="7EF436D2" w14:textId="77777777" w:rsidR="005545C9" w:rsidRDefault="005545C9" w:rsidP="005545C9">
      <w:pPr>
        <w:pStyle w:val="code"/>
      </w:pPr>
      <w:r>
        <w:t xml:space="preserve">                    }</w:t>
      </w:r>
    </w:p>
    <w:p w14:paraId="79E80F4C" w14:textId="77777777" w:rsidR="005545C9" w:rsidRDefault="005545C9" w:rsidP="005545C9">
      <w:pPr>
        <w:pStyle w:val="code"/>
      </w:pPr>
      <w:r>
        <w:t xml:space="preserve">                }</w:t>
      </w:r>
    </w:p>
    <w:p w14:paraId="569FBDEF" w14:textId="77777777" w:rsidR="005545C9" w:rsidRDefault="005545C9" w:rsidP="005545C9">
      <w:pPr>
        <w:pStyle w:val="code"/>
      </w:pPr>
      <w:r>
        <w:t xml:space="preserve">            }</w:t>
      </w:r>
    </w:p>
    <w:p w14:paraId="4946663F" w14:textId="77777777" w:rsidR="005545C9" w:rsidRDefault="005545C9" w:rsidP="005545C9">
      <w:pPr>
        <w:pStyle w:val="code"/>
      </w:pPr>
      <w:r>
        <w:t xml:space="preserve">            if (isButton3) {</w:t>
      </w:r>
    </w:p>
    <w:p w14:paraId="2CCD525C" w14:textId="77777777" w:rsidR="005545C9" w:rsidRDefault="005545C9" w:rsidP="005545C9">
      <w:pPr>
        <w:pStyle w:val="code"/>
      </w:pPr>
      <w:r>
        <w:t xml:space="preserve">                for (int i = 33; i &lt;= 40; i++) {</w:t>
      </w:r>
    </w:p>
    <w:p w14:paraId="5BDD543C" w14:textId="77777777" w:rsidR="005545C9" w:rsidRDefault="005545C9" w:rsidP="005545C9">
      <w:pPr>
        <w:pStyle w:val="code"/>
      </w:pPr>
      <w:r>
        <w:t xml:space="preserve">                    for (int j = 40; j &lt;= 41; j++) {</w:t>
      </w:r>
    </w:p>
    <w:p w14:paraId="54F56035" w14:textId="77777777" w:rsidR="005545C9" w:rsidRDefault="005545C9" w:rsidP="005545C9">
      <w:pPr>
        <w:pStyle w:val="code"/>
      </w:pPr>
      <w:r>
        <w:t xml:space="preserve">                        map[i][j] = 1;</w:t>
      </w:r>
    </w:p>
    <w:p w14:paraId="6478A5FF" w14:textId="77777777" w:rsidR="005545C9" w:rsidRDefault="005545C9" w:rsidP="005545C9">
      <w:pPr>
        <w:pStyle w:val="code"/>
      </w:pPr>
      <w:r>
        <w:t xml:space="preserve">                    }</w:t>
      </w:r>
    </w:p>
    <w:p w14:paraId="03851230" w14:textId="77777777" w:rsidR="005545C9" w:rsidRDefault="005545C9" w:rsidP="005545C9">
      <w:pPr>
        <w:pStyle w:val="code"/>
      </w:pPr>
      <w:r>
        <w:t xml:space="preserve">                }</w:t>
      </w:r>
    </w:p>
    <w:p w14:paraId="23177A28" w14:textId="77777777" w:rsidR="005545C9" w:rsidRDefault="005545C9" w:rsidP="005545C9">
      <w:pPr>
        <w:pStyle w:val="code"/>
      </w:pPr>
      <w:r>
        <w:t xml:space="preserve">            }</w:t>
      </w:r>
    </w:p>
    <w:p w14:paraId="56B60548" w14:textId="77777777" w:rsidR="005545C9" w:rsidRDefault="005545C9" w:rsidP="005545C9">
      <w:pPr>
        <w:pStyle w:val="code"/>
      </w:pPr>
      <w:r>
        <w:t xml:space="preserve">            else {</w:t>
      </w:r>
    </w:p>
    <w:p w14:paraId="1FF57034" w14:textId="77777777" w:rsidR="005545C9" w:rsidRDefault="005545C9" w:rsidP="005545C9">
      <w:pPr>
        <w:pStyle w:val="code"/>
      </w:pPr>
      <w:r>
        <w:t xml:space="preserve">                for (int i = 33; i &lt;= 40; i++) {</w:t>
      </w:r>
    </w:p>
    <w:p w14:paraId="25DE3496" w14:textId="77777777" w:rsidR="005545C9" w:rsidRDefault="005545C9" w:rsidP="005545C9">
      <w:pPr>
        <w:pStyle w:val="code"/>
      </w:pPr>
      <w:r>
        <w:t xml:space="preserve">                    for (int j = 40; j &lt;= 41; j++) {</w:t>
      </w:r>
    </w:p>
    <w:p w14:paraId="58943316" w14:textId="77777777" w:rsidR="005545C9" w:rsidRDefault="005545C9" w:rsidP="005545C9">
      <w:pPr>
        <w:pStyle w:val="code"/>
      </w:pPr>
      <w:r>
        <w:t xml:space="preserve">                        map[i][j] = 0;</w:t>
      </w:r>
    </w:p>
    <w:p w14:paraId="4878AF9A" w14:textId="77777777" w:rsidR="005545C9" w:rsidRDefault="005545C9" w:rsidP="005545C9">
      <w:pPr>
        <w:pStyle w:val="code"/>
      </w:pPr>
      <w:r>
        <w:t xml:space="preserve">                    }</w:t>
      </w:r>
    </w:p>
    <w:p w14:paraId="58F59444" w14:textId="77777777" w:rsidR="005545C9" w:rsidRDefault="005545C9" w:rsidP="005545C9">
      <w:pPr>
        <w:pStyle w:val="code"/>
      </w:pPr>
      <w:r>
        <w:t xml:space="preserve">                }</w:t>
      </w:r>
    </w:p>
    <w:p w14:paraId="6045CF11" w14:textId="77777777" w:rsidR="005545C9" w:rsidRDefault="005545C9" w:rsidP="005545C9">
      <w:pPr>
        <w:pStyle w:val="code"/>
      </w:pPr>
      <w:r>
        <w:t xml:space="preserve">            }</w:t>
      </w:r>
    </w:p>
    <w:p w14:paraId="71259B43" w14:textId="77777777" w:rsidR="005545C9" w:rsidRDefault="005545C9" w:rsidP="005545C9">
      <w:pPr>
        <w:pStyle w:val="code"/>
      </w:pPr>
      <w:r>
        <w:t xml:space="preserve">        }</w:t>
      </w:r>
    </w:p>
    <w:p w14:paraId="4AC23C3F" w14:textId="77777777" w:rsidR="005545C9" w:rsidRDefault="005545C9" w:rsidP="005545C9">
      <w:pPr>
        <w:pStyle w:val="code"/>
      </w:pPr>
      <w:r>
        <w:t xml:space="preserve">        if (!rising &amp;&amp; velocity == initial_velocity) {</w:t>
      </w:r>
    </w:p>
    <w:p w14:paraId="188E0DBD" w14:textId="77777777" w:rsidR="005545C9" w:rsidRDefault="005545C9" w:rsidP="005545C9">
      <w:pPr>
        <w:pStyle w:val="code"/>
      </w:pPr>
      <w:r>
        <w:t xml:space="preserve">            y = floor - 38;</w:t>
      </w:r>
    </w:p>
    <w:p w14:paraId="1CB1BEC4" w14:textId="77777777" w:rsidR="005545C9" w:rsidRDefault="005545C9" w:rsidP="005545C9">
      <w:pPr>
        <w:pStyle w:val="code"/>
      </w:pPr>
    </w:p>
    <w:p w14:paraId="69F01408" w14:textId="77777777" w:rsidR="005545C9" w:rsidRDefault="005545C9" w:rsidP="005545C9">
      <w:pPr>
        <w:pStyle w:val="code"/>
      </w:pPr>
      <w:r>
        <w:t xml:space="preserve">        }</w:t>
      </w:r>
    </w:p>
    <w:p w14:paraId="3A3D64E7" w14:textId="77777777" w:rsidR="005545C9" w:rsidRDefault="005545C9" w:rsidP="005545C9">
      <w:pPr>
        <w:pStyle w:val="code"/>
      </w:pPr>
      <w:r>
        <w:t xml:space="preserve">        if (isMovingLeft)</w:t>
      </w:r>
    </w:p>
    <w:p w14:paraId="6054BE45" w14:textId="77777777" w:rsidR="005545C9" w:rsidRDefault="005545C9" w:rsidP="005545C9">
      <w:pPr>
        <w:pStyle w:val="code"/>
      </w:pPr>
      <w:r>
        <w:t xml:space="preserve">            if (isLeftRightEmpty(x - STEP_SIZE, y, 1) &amp;&amp; x &gt; 20 &amp;&amp; isFrontBox == false) {</w:t>
      </w:r>
    </w:p>
    <w:p w14:paraId="2E143A6E" w14:textId="77777777" w:rsidR="005545C9" w:rsidRDefault="005545C9" w:rsidP="005545C9">
      <w:pPr>
        <w:pStyle w:val="code"/>
      </w:pPr>
      <w:r>
        <w:t xml:space="preserve">                x -= STEP_SIZE;</w:t>
      </w:r>
    </w:p>
    <w:p w14:paraId="59124DE0" w14:textId="77777777" w:rsidR="005545C9" w:rsidRDefault="005545C9" w:rsidP="005545C9">
      <w:pPr>
        <w:pStyle w:val="code"/>
      </w:pPr>
      <w:r>
        <w:t xml:space="preserve">                setfloor();</w:t>
      </w:r>
    </w:p>
    <w:p w14:paraId="2E4261E5" w14:textId="77777777" w:rsidR="005545C9" w:rsidRDefault="005545C9" w:rsidP="005545C9">
      <w:pPr>
        <w:pStyle w:val="code"/>
      </w:pPr>
      <w:r>
        <w:t xml:space="preserve">            }</w:t>
      </w:r>
    </w:p>
    <w:p w14:paraId="43B247A9" w14:textId="77777777" w:rsidR="005545C9" w:rsidRDefault="005545C9" w:rsidP="005545C9">
      <w:pPr>
        <w:pStyle w:val="code"/>
      </w:pPr>
      <w:r>
        <w:t xml:space="preserve">        if (isMovingRight)</w:t>
      </w:r>
    </w:p>
    <w:p w14:paraId="29740473" w14:textId="77777777" w:rsidR="005545C9" w:rsidRDefault="005545C9" w:rsidP="005545C9">
      <w:pPr>
        <w:pStyle w:val="code"/>
      </w:pPr>
      <w:r>
        <w:t xml:space="preserve">            if (isLeftRightEmpty(x + 38 + STEP_SIZE, y, 1) &amp;&amp; x &lt; 778) {</w:t>
      </w:r>
    </w:p>
    <w:p w14:paraId="62DB7263" w14:textId="77777777" w:rsidR="005545C9" w:rsidRDefault="005545C9" w:rsidP="005545C9">
      <w:pPr>
        <w:pStyle w:val="code"/>
      </w:pPr>
      <w:r>
        <w:t xml:space="preserve">                x += STEP_SIZE;</w:t>
      </w:r>
    </w:p>
    <w:p w14:paraId="17C02C2A" w14:textId="77777777" w:rsidR="005545C9" w:rsidRDefault="005545C9" w:rsidP="005545C9">
      <w:pPr>
        <w:pStyle w:val="code"/>
      </w:pPr>
      <w:r>
        <w:t xml:space="preserve">                setfloor();</w:t>
      </w:r>
    </w:p>
    <w:p w14:paraId="426B05D3" w14:textId="77777777" w:rsidR="005545C9" w:rsidRDefault="005545C9" w:rsidP="005545C9">
      <w:pPr>
        <w:pStyle w:val="code"/>
      </w:pPr>
      <w:r>
        <w:t xml:space="preserve">            }</w:t>
      </w:r>
    </w:p>
    <w:p w14:paraId="1ECB3CD5" w14:textId="77777777" w:rsidR="005545C9" w:rsidRDefault="005545C9" w:rsidP="005545C9">
      <w:pPr>
        <w:pStyle w:val="code"/>
      </w:pPr>
      <w:r>
        <w:t xml:space="preserve">        if (isMovingUp) {</w:t>
      </w:r>
    </w:p>
    <w:p w14:paraId="75E96E4C" w14:textId="77777777" w:rsidR="005545C9" w:rsidRDefault="005545C9" w:rsidP="005545C9">
      <w:pPr>
        <w:pStyle w:val="code"/>
      </w:pPr>
      <w:r>
        <w:t xml:space="preserve">            rising = true;</w:t>
      </w:r>
    </w:p>
    <w:p w14:paraId="17395F49" w14:textId="77777777" w:rsidR="005545C9" w:rsidRDefault="005545C9" w:rsidP="005545C9">
      <w:pPr>
        <w:pStyle w:val="code"/>
      </w:pPr>
      <w:r>
        <w:t xml:space="preserve">            isMovingUp = false;</w:t>
      </w:r>
    </w:p>
    <w:p w14:paraId="0F0928CC" w14:textId="77777777" w:rsidR="005545C9" w:rsidRDefault="005545C9" w:rsidP="005545C9">
      <w:pPr>
        <w:pStyle w:val="code"/>
      </w:pPr>
      <w:r>
        <w:t xml:space="preserve">        }</w:t>
      </w:r>
    </w:p>
    <w:p w14:paraId="6D6ED334" w14:textId="77777777" w:rsidR="005545C9" w:rsidRDefault="005545C9" w:rsidP="005545C9">
      <w:pPr>
        <w:pStyle w:val="code"/>
      </w:pPr>
      <w:r>
        <w:rPr>
          <w:rFonts w:hint="eastAsia"/>
        </w:rPr>
        <w:t xml:space="preserve">        if (rising) {            // </w:t>
      </w:r>
      <w:r>
        <w:rPr>
          <w:rFonts w:hint="eastAsia"/>
        </w:rPr>
        <w:t>上升狀態</w:t>
      </w:r>
    </w:p>
    <w:p w14:paraId="4FA95B77" w14:textId="77777777" w:rsidR="005545C9" w:rsidRDefault="005545C9" w:rsidP="005545C9">
      <w:pPr>
        <w:pStyle w:val="code"/>
      </w:pPr>
      <w:r>
        <w:t xml:space="preserve">            if (velocity &gt; 0) {</w:t>
      </w:r>
    </w:p>
    <w:p w14:paraId="2F26BB86" w14:textId="77777777" w:rsidR="005545C9" w:rsidRDefault="005545C9" w:rsidP="005545C9">
      <w:pPr>
        <w:pStyle w:val="code"/>
      </w:pPr>
      <w:r>
        <w:t xml:space="preserve">                if (!isLeftRightEmpty(x, y - 1, 0))</w:t>
      </w:r>
    </w:p>
    <w:p w14:paraId="7BF4CE9B" w14:textId="77777777" w:rsidR="005545C9" w:rsidRDefault="005545C9" w:rsidP="005545C9">
      <w:pPr>
        <w:pStyle w:val="code"/>
      </w:pPr>
      <w:r>
        <w:t xml:space="preserve">                {</w:t>
      </w:r>
    </w:p>
    <w:p w14:paraId="79A702B9" w14:textId="77777777" w:rsidR="005545C9" w:rsidRDefault="005545C9" w:rsidP="005545C9">
      <w:pPr>
        <w:pStyle w:val="code"/>
      </w:pPr>
      <w:r>
        <w:t xml:space="preserve">                    velocity -= 2;</w:t>
      </w:r>
    </w:p>
    <w:p w14:paraId="17205B23" w14:textId="77777777" w:rsidR="005545C9" w:rsidRDefault="005545C9" w:rsidP="005545C9">
      <w:pPr>
        <w:pStyle w:val="code"/>
      </w:pPr>
      <w:r>
        <w:t xml:space="preserve">                    setfloor();</w:t>
      </w:r>
    </w:p>
    <w:p w14:paraId="4F54FECB" w14:textId="77777777" w:rsidR="005545C9" w:rsidRDefault="005545C9" w:rsidP="005545C9">
      <w:pPr>
        <w:pStyle w:val="code"/>
      </w:pPr>
      <w:r>
        <w:t xml:space="preserve">                }</w:t>
      </w:r>
    </w:p>
    <w:p w14:paraId="0ABF8A9D" w14:textId="77777777" w:rsidR="005545C9" w:rsidRDefault="005545C9" w:rsidP="005545C9">
      <w:pPr>
        <w:pStyle w:val="code"/>
      </w:pPr>
      <w:r>
        <w:t xml:space="preserve">                else</w:t>
      </w:r>
    </w:p>
    <w:p w14:paraId="71356CD8" w14:textId="77777777" w:rsidR="005545C9" w:rsidRDefault="005545C9" w:rsidP="005545C9">
      <w:pPr>
        <w:pStyle w:val="code"/>
      </w:pPr>
      <w:r>
        <w:t xml:space="preserve">                {</w:t>
      </w:r>
    </w:p>
    <w:p w14:paraId="299D8312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    y -= velocity;    // </w:t>
      </w:r>
      <w:r>
        <w:rPr>
          <w:rFonts w:hint="eastAsia"/>
        </w:rPr>
        <w:t>當速度</w:t>
      </w:r>
      <w:r>
        <w:rPr>
          <w:rFonts w:hint="eastAsia"/>
        </w:rPr>
        <w:t xml:space="preserve"> &gt; 0</w:t>
      </w:r>
      <w:r>
        <w:rPr>
          <w:rFonts w:hint="eastAsia"/>
        </w:rPr>
        <w:t>時，</w:t>
      </w:r>
      <w:r>
        <w:rPr>
          <w:rFonts w:hint="eastAsia"/>
        </w:rPr>
        <w:t>y</w:t>
      </w:r>
      <w:r>
        <w:rPr>
          <w:rFonts w:hint="eastAsia"/>
        </w:rPr>
        <w:t>軸上升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r>
        <w:rPr>
          <w:rFonts w:hint="eastAsia"/>
        </w:rPr>
        <w:t>個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1ABA12E5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    velocity--;        // </w:t>
      </w:r>
      <w:r>
        <w:rPr>
          <w:rFonts w:hint="eastAsia"/>
        </w:rPr>
        <w:t>受重力影響，下次的上升速度降低</w:t>
      </w:r>
    </w:p>
    <w:p w14:paraId="6F73AE5C" w14:textId="77777777" w:rsidR="005545C9" w:rsidRDefault="005545C9" w:rsidP="005545C9">
      <w:pPr>
        <w:pStyle w:val="code"/>
      </w:pPr>
      <w:r>
        <w:t xml:space="preserve">                    setfloor();</w:t>
      </w:r>
    </w:p>
    <w:p w14:paraId="43F4F117" w14:textId="77777777" w:rsidR="005545C9" w:rsidRDefault="005545C9" w:rsidP="005545C9">
      <w:pPr>
        <w:pStyle w:val="code"/>
      </w:pPr>
      <w:r>
        <w:t xml:space="preserve">                }</w:t>
      </w:r>
    </w:p>
    <w:p w14:paraId="26D1C7F6" w14:textId="77777777" w:rsidR="005545C9" w:rsidRDefault="005545C9" w:rsidP="005545C9">
      <w:pPr>
        <w:pStyle w:val="code"/>
      </w:pPr>
    </w:p>
    <w:p w14:paraId="58F10294" w14:textId="77777777" w:rsidR="005545C9" w:rsidRDefault="005545C9" w:rsidP="005545C9">
      <w:pPr>
        <w:pStyle w:val="code"/>
      </w:pPr>
      <w:r>
        <w:t xml:space="preserve">            }</w:t>
      </w:r>
    </w:p>
    <w:p w14:paraId="30FCDC48" w14:textId="77777777" w:rsidR="005545C9" w:rsidRDefault="005545C9" w:rsidP="005545C9">
      <w:pPr>
        <w:pStyle w:val="code"/>
      </w:pPr>
      <w:r>
        <w:t xml:space="preserve">            else {</w:t>
      </w:r>
    </w:p>
    <w:p w14:paraId="6F9B7AF0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rising = false; // </w:t>
      </w:r>
      <w:r>
        <w:rPr>
          <w:rFonts w:hint="eastAsia"/>
        </w:rPr>
        <w:t>當速度</w:t>
      </w:r>
      <w:r>
        <w:rPr>
          <w:rFonts w:hint="eastAsia"/>
        </w:rPr>
        <w:t xml:space="preserve"> &lt;= 0</w:t>
      </w:r>
      <w:r>
        <w:rPr>
          <w:rFonts w:hint="eastAsia"/>
        </w:rPr>
        <w:t>，上升終止，下次改為下降</w:t>
      </w:r>
    </w:p>
    <w:p w14:paraId="3AC83FA6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velocity = 1;    // </w:t>
      </w:r>
      <w:r>
        <w:rPr>
          <w:rFonts w:hint="eastAsia"/>
        </w:rPr>
        <w:t>下降的初速</w:t>
      </w:r>
      <w:r>
        <w:rPr>
          <w:rFonts w:hint="eastAsia"/>
        </w:rPr>
        <w:t>(velocity)</w:t>
      </w:r>
      <w:r>
        <w:rPr>
          <w:rFonts w:hint="eastAsia"/>
        </w:rPr>
        <w:t>為</w:t>
      </w:r>
      <w:r>
        <w:rPr>
          <w:rFonts w:hint="eastAsia"/>
        </w:rPr>
        <w:t>1</w:t>
      </w:r>
    </w:p>
    <w:p w14:paraId="2F3EA3E3" w14:textId="77777777" w:rsidR="005545C9" w:rsidRDefault="005545C9" w:rsidP="005545C9">
      <w:pPr>
        <w:pStyle w:val="code"/>
      </w:pPr>
      <w:r>
        <w:t xml:space="preserve">            }</w:t>
      </w:r>
    </w:p>
    <w:p w14:paraId="11221A7A" w14:textId="77777777" w:rsidR="005545C9" w:rsidRDefault="005545C9" w:rsidP="005545C9">
      <w:pPr>
        <w:pStyle w:val="code"/>
      </w:pPr>
    </w:p>
    <w:p w14:paraId="645E7A15" w14:textId="77777777" w:rsidR="005545C9" w:rsidRDefault="005545C9" w:rsidP="005545C9">
      <w:pPr>
        <w:pStyle w:val="code"/>
      </w:pPr>
      <w:r>
        <w:t xml:space="preserve">        }</w:t>
      </w:r>
    </w:p>
    <w:p w14:paraId="177E6793" w14:textId="77777777" w:rsidR="005545C9" w:rsidRDefault="005545C9" w:rsidP="005545C9">
      <w:pPr>
        <w:pStyle w:val="code"/>
      </w:pPr>
      <w:r>
        <w:rPr>
          <w:rFonts w:hint="eastAsia"/>
        </w:rPr>
        <w:t xml:space="preserve">        else {                // </w:t>
      </w:r>
      <w:r>
        <w:rPr>
          <w:rFonts w:hint="eastAsia"/>
        </w:rPr>
        <w:t>下降狀態</w:t>
      </w:r>
    </w:p>
    <w:p w14:paraId="6758341D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if (y &lt; floor - 39) {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還沒碰到地板</w:t>
      </w:r>
    </w:p>
    <w:p w14:paraId="3DD421D7" w14:textId="77777777" w:rsidR="005545C9" w:rsidRDefault="005545C9" w:rsidP="005545C9">
      <w:pPr>
        <w:pStyle w:val="code"/>
      </w:pPr>
      <w:r>
        <w:t xml:space="preserve">                if (velocity &lt; 9) {</w:t>
      </w:r>
    </w:p>
    <w:p w14:paraId="0E22FEC3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    y += velocity;    // y</w:t>
      </w:r>
      <w:r>
        <w:rPr>
          <w:rFonts w:hint="eastAsia"/>
        </w:rPr>
        <w:t>軸下降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r>
        <w:rPr>
          <w:rFonts w:hint="eastAsia"/>
        </w:rPr>
        <w:t>個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6F944785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    velocity++;        // </w:t>
      </w:r>
      <w:r>
        <w:rPr>
          <w:rFonts w:hint="eastAsia"/>
        </w:rPr>
        <w:t>受重力影響，下次的下降速度增加</w:t>
      </w:r>
    </w:p>
    <w:p w14:paraId="26889A80" w14:textId="77777777" w:rsidR="005545C9" w:rsidRDefault="005545C9" w:rsidP="005545C9">
      <w:pPr>
        <w:pStyle w:val="code"/>
      </w:pPr>
      <w:r>
        <w:t xml:space="preserve">                    setfloor();</w:t>
      </w:r>
    </w:p>
    <w:p w14:paraId="619BEA9A" w14:textId="77777777" w:rsidR="005545C9" w:rsidRDefault="005545C9" w:rsidP="005545C9">
      <w:pPr>
        <w:pStyle w:val="code"/>
      </w:pPr>
    </w:p>
    <w:p w14:paraId="35840870" w14:textId="77777777" w:rsidR="005545C9" w:rsidRDefault="005545C9" w:rsidP="005545C9">
      <w:pPr>
        <w:pStyle w:val="code"/>
      </w:pPr>
      <w:r>
        <w:t xml:space="preserve">                }</w:t>
      </w:r>
    </w:p>
    <w:p w14:paraId="25447925" w14:textId="77777777" w:rsidR="005545C9" w:rsidRDefault="005545C9" w:rsidP="005545C9">
      <w:pPr>
        <w:pStyle w:val="code"/>
      </w:pPr>
      <w:r>
        <w:t xml:space="preserve">                else {</w:t>
      </w:r>
    </w:p>
    <w:p w14:paraId="4EE84CB8" w14:textId="77777777" w:rsidR="005545C9" w:rsidRDefault="005545C9" w:rsidP="005545C9">
      <w:pPr>
        <w:pStyle w:val="code"/>
      </w:pPr>
      <w:r>
        <w:t xml:space="preserve">                    y += velocity;</w:t>
      </w:r>
    </w:p>
    <w:p w14:paraId="40D4053D" w14:textId="77777777" w:rsidR="005545C9" w:rsidRDefault="005545C9" w:rsidP="005545C9">
      <w:pPr>
        <w:pStyle w:val="code"/>
      </w:pPr>
      <w:r>
        <w:t xml:space="preserve">                    setfloor();</w:t>
      </w:r>
    </w:p>
    <w:p w14:paraId="20D9B933" w14:textId="77777777" w:rsidR="005545C9" w:rsidRDefault="005545C9" w:rsidP="005545C9">
      <w:pPr>
        <w:pStyle w:val="code"/>
      </w:pPr>
      <w:r>
        <w:lastRenderedPageBreak/>
        <w:t xml:space="preserve">                }</w:t>
      </w:r>
    </w:p>
    <w:p w14:paraId="5BA28A4E" w14:textId="77777777" w:rsidR="005545C9" w:rsidRDefault="005545C9" w:rsidP="005545C9">
      <w:pPr>
        <w:pStyle w:val="code"/>
      </w:pPr>
      <w:r>
        <w:t xml:space="preserve">            }</w:t>
      </w:r>
    </w:p>
    <w:p w14:paraId="05A0B5B2" w14:textId="77777777" w:rsidR="005545C9" w:rsidRDefault="005545C9" w:rsidP="005545C9">
      <w:pPr>
        <w:pStyle w:val="code"/>
      </w:pPr>
      <w:r>
        <w:t xml:space="preserve">            else {</w:t>
      </w:r>
    </w:p>
    <w:p w14:paraId="01671B99" w14:textId="77777777" w:rsidR="005545C9" w:rsidRDefault="005545C9" w:rsidP="005545C9">
      <w:pPr>
        <w:pStyle w:val="code"/>
      </w:pPr>
      <w:r>
        <w:t xml:space="preserve">                setfloor();</w:t>
      </w:r>
    </w:p>
    <w:p w14:paraId="6B9A7D51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y = floor - 38;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低於地板，更正為地板上</w:t>
      </w:r>
    </w:p>
    <w:p w14:paraId="20C68A3C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rising = false;    // </w:t>
      </w:r>
      <w:r>
        <w:rPr>
          <w:rFonts w:hint="eastAsia"/>
        </w:rPr>
        <w:t>探底反彈，下次改為上升</w:t>
      </w:r>
    </w:p>
    <w:p w14:paraId="7BB1DDE9" w14:textId="77777777" w:rsidR="005545C9" w:rsidRDefault="005545C9" w:rsidP="005545C9">
      <w:pPr>
        <w:pStyle w:val="code"/>
      </w:pPr>
      <w:r>
        <w:t xml:space="preserve">                velocity = initial_velocity;</w:t>
      </w:r>
    </w:p>
    <w:p w14:paraId="719B23BC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// </w:t>
      </w:r>
      <w:r>
        <w:rPr>
          <w:rFonts w:hint="eastAsia"/>
        </w:rPr>
        <w:t>重設上升初始速度</w:t>
      </w:r>
    </w:p>
    <w:p w14:paraId="67B6D94F" w14:textId="77777777" w:rsidR="005545C9" w:rsidRDefault="005545C9" w:rsidP="005545C9">
      <w:pPr>
        <w:pStyle w:val="code"/>
      </w:pPr>
      <w:r>
        <w:t xml:space="preserve">            }</w:t>
      </w:r>
    </w:p>
    <w:p w14:paraId="6CBB88D5" w14:textId="77777777" w:rsidR="005545C9" w:rsidRDefault="005545C9" w:rsidP="005545C9">
      <w:pPr>
        <w:pStyle w:val="code"/>
      </w:pPr>
      <w:r>
        <w:t xml:space="preserve">            isMovingUp = false;</w:t>
      </w:r>
    </w:p>
    <w:p w14:paraId="717D4B1D" w14:textId="77777777" w:rsidR="005545C9" w:rsidRDefault="005545C9" w:rsidP="005545C9">
      <w:pPr>
        <w:pStyle w:val="code"/>
      </w:pPr>
      <w:r>
        <w:t xml:space="preserve">        };</w:t>
      </w:r>
    </w:p>
    <w:p w14:paraId="6EB77B90" w14:textId="77777777" w:rsidR="005545C9" w:rsidRDefault="005545C9" w:rsidP="005545C9">
      <w:pPr>
        <w:pStyle w:val="code"/>
      </w:pPr>
      <w:r>
        <w:t xml:space="preserve">        if (isMovingDown)</w:t>
      </w:r>
    </w:p>
    <w:p w14:paraId="100C3009" w14:textId="77777777" w:rsidR="005545C9" w:rsidRDefault="005545C9" w:rsidP="005545C9">
      <w:pPr>
        <w:pStyle w:val="code"/>
      </w:pPr>
      <w:r>
        <w:t xml:space="preserve">            y = floor - 38;</w:t>
      </w:r>
    </w:p>
    <w:p w14:paraId="3E9B9253" w14:textId="77777777" w:rsidR="005545C9" w:rsidRDefault="005545C9" w:rsidP="005545C9">
      <w:pPr>
        <w:pStyle w:val="code"/>
      </w:pPr>
      <w:r>
        <w:t xml:space="preserve">    }</w:t>
      </w:r>
    </w:p>
    <w:p w14:paraId="714957CF" w14:textId="77777777" w:rsidR="005545C9" w:rsidRDefault="005545C9" w:rsidP="005545C9">
      <w:pPr>
        <w:pStyle w:val="code"/>
      </w:pPr>
      <w:r>
        <w:t xml:space="preserve">    void RedPlayer::SetButton(bool flag) {</w:t>
      </w:r>
    </w:p>
    <w:p w14:paraId="25BAA25A" w14:textId="77777777" w:rsidR="005545C9" w:rsidRDefault="005545C9" w:rsidP="005545C9">
      <w:pPr>
        <w:pStyle w:val="code"/>
      </w:pPr>
      <w:r>
        <w:t xml:space="preserve">        isButton = flag;</w:t>
      </w:r>
    </w:p>
    <w:p w14:paraId="03F31DCE" w14:textId="77777777" w:rsidR="005545C9" w:rsidRDefault="005545C9" w:rsidP="005545C9">
      <w:pPr>
        <w:pStyle w:val="code"/>
      </w:pPr>
      <w:r>
        <w:t xml:space="preserve">    }</w:t>
      </w:r>
    </w:p>
    <w:p w14:paraId="20CB29C6" w14:textId="77777777" w:rsidR="005545C9" w:rsidRDefault="005545C9" w:rsidP="005545C9">
      <w:pPr>
        <w:pStyle w:val="code"/>
      </w:pPr>
      <w:r>
        <w:t xml:space="preserve">    void RedPlayer::SetButton2(bool flag) {</w:t>
      </w:r>
    </w:p>
    <w:p w14:paraId="2D0E64C7" w14:textId="77777777" w:rsidR="005545C9" w:rsidRDefault="005545C9" w:rsidP="005545C9">
      <w:pPr>
        <w:pStyle w:val="code"/>
      </w:pPr>
      <w:r>
        <w:t xml:space="preserve">        isButton2 = flag;</w:t>
      </w:r>
    </w:p>
    <w:p w14:paraId="1C3CE396" w14:textId="77777777" w:rsidR="005545C9" w:rsidRDefault="005545C9" w:rsidP="005545C9">
      <w:pPr>
        <w:pStyle w:val="code"/>
      </w:pPr>
      <w:r>
        <w:t xml:space="preserve">    }</w:t>
      </w:r>
    </w:p>
    <w:p w14:paraId="66F3BB4B" w14:textId="77777777" w:rsidR="005545C9" w:rsidRDefault="005545C9" w:rsidP="005545C9">
      <w:pPr>
        <w:pStyle w:val="code"/>
      </w:pPr>
      <w:r>
        <w:t xml:space="preserve">    void RedPlayer::SetButton3(bool flag) {</w:t>
      </w:r>
    </w:p>
    <w:p w14:paraId="2F65293A" w14:textId="77777777" w:rsidR="005545C9" w:rsidRDefault="005545C9" w:rsidP="005545C9">
      <w:pPr>
        <w:pStyle w:val="code"/>
      </w:pPr>
      <w:r>
        <w:t xml:space="preserve">        isButton3 = flag;</w:t>
      </w:r>
    </w:p>
    <w:p w14:paraId="56EB6F02" w14:textId="77777777" w:rsidR="005545C9" w:rsidRDefault="005545C9" w:rsidP="005545C9">
      <w:pPr>
        <w:pStyle w:val="code"/>
      </w:pPr>
      <w:r>
        <w:t xml:space="preserve">    }</w:t>
      </w:r>
    </w:p>
    <w:p w14:paraId="210E90DF" w14:textId="77777777" w:rsidR="005545C9" w:rsidRDefault="005545C9" w:rsidP="005545C9">
      <w:pPr>
        <w:pStyle w:val="code"/>
      </w:pPr>
      <w:r>
        <w:t xml:space="preserve">    void RedPlayer::SetMood(bool flag) {</w:t>
      </w:r>
    </w:p>
    <w:p w14:paraId="46D87921" w14:textId="77777777" w:rsidR="005545C9" w:rsidRDefault="005545C9" w:rsidP="005545C9">
      <w:pPr>
        <w:pStyle w:val="code"/>
      </w:pPr>
      <w:r>
        <w:t xml:space="preserve">        isMood = flag;</w:t>
      </w:r>
    </w:p>
    <w:p w14:paraId="79ABB0B7" w14:textId="77777777" w:rsidR="005545C9" w:rsidRDefault="005545C9" w:rsidP="005545C9">
      <w:pPr>
        <w:pStyle w:val="code"/>
      </w:pPr>
      <w:r>
        <w:t xml:space="preserve">    }</w:t>
      </w:r>
    </w:p>
    <w:p w14:paraId="4AA7527E" w14:textId="77777777" w:rsidR="005545C9" w:rsidRDefault="005545C9" w:rsidP="005545C9">
      <w:pPr>
        <w:pStyle w:val="code"/>
      </w:pPr>
      <w:r>
        <w:t xml:space="preserve">    void RedPlayer::MoodY(int MY) {</w:t>
      </w:r>
    </w:p>
    <w:p w14:paraId="101488EA" w14:textId="77777777" w:rsidR="005545C9" w:rsidRDefault="005545C9" w:rsidP="005545C9">
      <w:pPr>
        <w:pStyle w:val="code"/>
      </w:pPr>
      <w:r>
        <w:t xml:space="preserve">        MY = MY;</w:t>
      </w:r>
    </w:p>
    <w:p w14:paraId="7ED52403" w14:textId="77777777" w:rsidR="005545C9" w:rsidRDefault="005545C9" w:rsidP="005545C9">
      <w:pPr>
        <w:pStyle w:val="code"/>
      </w:pPr>
      <w:r>
        <w:t xml:space="preserve">    }</w:t>
      </w:r>
    </w:p>
    <w:p w14:paraId="51D39155" w14:textId="77777777" w:rsidR="005545C9" w:rsidRDefault="005545C9" w:rsidP="005545C9">
      <w:pPr>
        <w:pStyle w:val="code"/>
      </w:pPr>
      <w:r>
        <w:t xml:space="preserve">    bool RedPlayer::butin() {</w:t>
      </w:r>
    </w:p>
    <w:p w14:paraId="3C7B48AA" w14:textId="77777777" w:rsidR="005545C9" w:rsidRDefault="005545C9" w:rsidP="005545C9">
      <w:pPr>
        <w:pStyle w:val="code"/>
      </w:pPr>
      <w:r>
        <w:t xml:space="preserve">        int x1 = x;</w:t>
      </w:r>
    </w:p>
    <w:p w14:paraId="609F72FA" w14:textId="77777777" w:rsidR="005545C9" w:rsidRDefault="005545C9" w:rsidP="005545C9">
      <w:pPr>
        <w:pStyle w:val="code"/>
      </w:pPr>
      <w:r>
        <w:t xml:space="preserve">        int y1 = y;</w:t>
      </w:r>
    </w:p>
    <w:p w14:paraId="600ADD20" w14:textId="77777777" w:rsidR="005545C9" w:rsidRDefault="005545C9" w:rsidP="005545C9">
      <w:pPr>
        <w:pStyle w:val="code"/>
      </w:pPr>
      <w:r>
        <w:t xml:space="preserve">        int x2 = x1 + bit.Width();</w:t>
      </w:r>
    </w:p>
    <w:p w14:paraId="1BD1FB94" w14:textId="77777777" w:rsidR="005545C9" w:rsidRDefault="005545C9" w:rsidP="005545C9">
      <w:pPr>
        <w:pStyle w:val="code"/>
      </w:pPr>
      <w:r>
        <w:t xml:space="preserve">        int y2 = y1 + bit.Height();</w:t>
      </w:r>
    </w:p>
    <w:p w14:paraId="61AD2645" w14:textId="77777777" w:rsidR="005545C9" w:rsidRDefault="005545C9" w:rsidP="005545C9">
      <w:pPr>
        <w:pStyle w:val="code"/>
      </w:pPr>
      <w:r>
        <w:t xml:space="preserve">        if (x2 &gt;= 709 &amp;&amp; x1 &lt; 790 &amp;&amp; y2 &gt;= 192 &amp;&amp; y1 &lt;= 292) {</w:t>
      </w:r>
    </w:p>
    <w:p w14:paraId="4AA2062C" w14:textId="77777777" w:rsidR="005545C9" w:rsidRDefault="005545C9" w:rsidP="005545C9">
      <w:pPr>
        <w:pStyle w:val="code"/>
      </w:pPr>
      <w:r>
        <w:t xml:space="preserve">            return 1;</w:t>
      </w:r>
    </w:p>
    <w:p w14:paraId="44D3AF69" w14:textId="77777777" w:rsidR="005545C9" w:rsidRDefault="005545C9" w:rsidP="005545C9">
      <w:pPr>
        <w:pStyle w:val="code"/>
      </w:pPr>
      <w:r>
        <w:t xml:space="preserve">        }</w:t>
      </w:r>
    </w:p>
    <w:p w14:paraId="07FD186E" w14:textId="77777777" w:rsidR="005545C9" w:rsidRDefault="005545C9" w:rsidP="005545C9">
      <w:pPr>
        <w:pStyle w:val="code"/>
      </w:pPr>
      <w:r>
        <w:t xml:space="preserve">        else {</w:t>
      </w:r>
    </w:p>
    <w:p w14:paraId="139ED9CE" w14:textId="77777777" w:rsidR="005545C9" w:rsidRDefault="005545C9" w:rsidP="005545C9">
      <w:pPr>
        <w:pStyle w:val="code"/>
      </w:pPr>
      <w:r>
        <w:t xml:space="preserve">            return 0;</w:t>
      </w:r>
    </w:p>
    <w:p w14:paraId="50165CE5" w14:textId="77777777" w:rsidR="005545C9" w:rsidRDefault="005545C9" w:rsidP="005545C9">
      <w:pPr>
        <w:pStyle w:val="code"/>
      </w:pPr>
      <w:r>
        <w:t xml:space="preserve">        }</w:t>
      </w:r>
    </w:p>
    <w:p w14:paraId="04F6ABB7" w14:textId="77777777" w:rsidR="005545C9" w:rsidRDefault="005545C9" w:rsidP="005545C9">
      <w:pPr>
        <w:pStyle w:val="code"/>
      </w:pPr>
      <w:r>
        <w:t xml:space="preserve">    }</w:t>
      </w:r>
    </w:p>
    <w:p w14:paraId="06263BE3" w14:textId="77777777" w:rsidR="005545C9" w:rsidRDefault="005545C9" w:rsidP="005545C9">
      <w:pPr>
        <w:pStyle w:val="code"/>
      </w:pPr>
    </w:p>
    <w:p w14:paraId="03D433FB" w14:textId="77777777" w:rsidR="005545C9" w:rsidRDefault="005545C9" w:rsidP="005545C9">
      <w:pPr>
        <w:pStyle w:val="code"/>
      </w:pPr>
      <w:r>
        <w:t xml:space="preserve">    void RedPlayer::SetFloor(int y) {</w:t>
      </w:r>
    </w:p>
    <w:p w14:paraId="7EDAE6B7" w14:textId="77777777" w:rsidR="005545C9" w:rsidRDefault="005545C9" w:rsidP="005545C9">
      <w:pPr>
        <w:pStyle w:val="code"/>
      </w:pPr>
      <w:r>
        <w:t xml:space="preserve">        floor = y;</w:t>
      </w:r>
    </w:p>
    <w:p w14:paraId="2ED20613" w14:textId="77777777" w:rsidR="005545C9" w:rsidRDefault="005545C9" w:rsidP="005545C9">
      <w:pPr>
        <w:pStyle w:val="code"/>
      </w:pPr>
      <w:r>
        <w:t xml:space="preserve">    }</w:t>
      </w:r>
    </w:p>
    <w:p w14:paraId="4A3FC9AA" w14:textId="77777777" w:rsidR="005545C9" w:rsidRDefault="005545C9" w:rsidP="005545C9">
      <w:pPr>
        <w:pStyle w:val="code"/>
      </w:pPr>
      <w:r>
        <w:t xml:space="preserve">    void RedPlayer::SetMovingDown(bool flag)</w:t>
      </w:r>
    </w:p>
    <w:p w14:paraId="0C285288" w14:textId="77777777" w:rsidR="005545C9" w:rsidRDefault="005545C9" w:rsidP="005545C9">
      <w:pPr>
        <w:pStyle w:val="code"/>
      </w:pPr>
      <w:r>
        <w:t xml:space="preserve">    {</w:t>
      </w:r>
    </w:p>
    <w:p w14:paraId="01F2E1BC" w14:textId="77777777" w:rsidR="005545C9" w:rsidRDefault="005545C9" w:rsidP="005545C9">
      <w:pPr>
        <w:pStyle w:val="code"/>
      </w:pPr>
      <w:r>
        <w:t xml:space="preserve">        isMovingDown = flag;</w:t>
      </w:r>
    </w:p>
    <w:p w14:paraId="5DCA90DC" w14:textId="77777777" w:rsidR="005545C9" w:rsidRDefault="005545C9" w:rsidP="005545C9">
      <w:pPr>
        <w:pStyle w:val="code"/>
      </w:pPr>
      <w:r>
        <w:t xml:space="preserve">    }</w:t>
      </w:r>
    </w:p>
    <w:p w14:paraId="3F241E2B" w14:textId="77777777" w:rsidR="005545C9" w:rsidRDefault="005545C9" w:rsidP="005545C9">
      <w:pPr>
        <w:pStyle w:val="code"/>
      </w:pPr>
    </w:p>
    <w:p w14:paraId="67A624B8" w14:textId="77777777" w:rsidR="005545C9" w:rsidRDefault="005545C9" w:rsidP="005545C9">
      <w:pPr>
        <w:pStyle w:val="code"/>
      </w:pPr>
      <w:r>
        <w:t xml:space="preserve">    void RedPlayer::SetMovingLeft(bool flag)</w:t>
      </w:r>
    </w:p>
    <w:p w14:paraId="6BDBA386" w14:textId="77777777" w:rsidR="005545C9" w:rsidRDefault="005545C9" w:rsidP="005545C9">
      <w:pPr>
        <w:pStyle w:val="code"/>
      </w:pPr>
      <w:r>
        <w:t xml:space="preserve">    {</w:t>
      </w:r>
    </w:p>
    <w:p w14:paraId="641D2F1C" w14:textId="77777777" w:rsidR="005545C9" w:rsidRDefault="005545C9" w:rsidP="005545C9">
      <w:pPr>
        <w:pStyle w:val="code"/>
      </w:pPr>
      <w:r>
        <w:t xml:space="preserve">        isMovingLeft = flag;</w:t>
      </w:r>
    </w:p>
    <w:p w14:paraId="4EA52082" w14:textId="77777777" w:rsidR="005545C9" w:rsidRDefault="005545C9" w:rsidP="005545C9">
      <w:pPr>
        <w:pStyle w:val="code"/>
      </w:pPr>
      <w:r>
        <w:t xml:space="preserve">    }</w:t>
      </w:r>
    </w:p>
    <w:p w14:paraId="2FDD052D" w14:textId="77777777" w:rsidR="005545C9" w:rsidRDefault="005545C9" w:rsidP="005545C9">
      <w:pPr>
        <w:pStyle w:val="code"/>
      </w:pPr>
    </w:p>
    <w:p w14:paraId="4D1C630B" w14:textId="77777777" w:rsidR="005545C9" w:rsidRDefault="005545C9" w:rsidP="005545C9">
      <w:pPr>
        <w:pStyle w:val="code"/>
      </w:pPr>
      <w:r>
        <w:t xml:space="preserve">    void RedPlayer::SetMovingRight(bool flag)</w:t>
      </w:r>
    </w:p>
    <w:p w14:paraId="551072B7" w14:textId="77777777" w:rsidR="005545C9" w:rsidRDefault="005545C9" w:rsidP="005545C9">
      <w:pPr>
        <w:pStyle w:val="code"/>
      </w:pPr>
      <w:r>
        <w:t xml:space="preserve">    {</w:t>
      </w:r>
    </w:p>
    <w:p w14:paraId="730DA886" w14:textId="77777777" w:rsidR="005545C9" w:rsidRDefault="005545C9" w:rsidP="005545C9">
      <w:pPr>
        <w:pStyle w:val="code"/>
      </w:pPr>
      <w:r>
        <w:t xml:space="preserve">        isMovingRight = flag;</w:t>
      </w:r>
    </w:p>
    <w:p w14:paraId="6E0718E9" w14:textId="77777777" w:rsidR="005545C9" w:rsidRDefault="005545C9" w:rsidP="005545C9">
      <w:pPr>
        <w:pStyle w:val="code"/>
      </w:pPr>
      <w:r>
        <w:t xml:space="preserve">    }</w:t>
      </w:r>
    </w:p>
    <w:p w14:paraId="215382C8" w14:textId="77777777" w:rsidR="005545C9" w:rsidRDefault="005545C9" w:rsidP="005545C9">
      <w:pPr>
        <w:pStyle w:val="code"/>
      </w:pPr>
    </w:p>
    <w:p w14:paraId="1BCCE7EF" w14:textId="77777777" w:rsidR="005545C9" w:rsidRDefault="005545C9" w:rsidP="005545C9">
      <w:pPr>
        <w:pStyle w:val="code"/>
      </w:pPr>
      <w:r>
        <w:t xml:space="preserve">    void RedPlayer::SetMovingUp(bool flag)</w:t>
      </w:r>
    </w:p>
    <w:p w14:paraId="1EEA74EC" w14:textId="77777777" w:rsidR="005545C9" w:rsidRDefault="005545C9" w:rsidP="005545C9">
      <w:pPr>
        <w:pStyle w:val="code"/>
      </w:pPr>
      <w:r>
        <w:t xml:space="preserve">    {</w:t>
      </w:r>
    </w:p>
    <w:p w14:paraId="239444F2" w14:textId="77777777" w:rsidR="005545C9" w:rsidRDefault="005545C9" w:rsidP="005545C9">
      <w:pPr>
        <w:pStyle w:val="code"/>
      </w:pPr>
      <w:r>
        <w:t xml:space="preserve">        isMovingUp = flag;</w:t>
      </w:r>
    </w:p>
    <w:p w14:paraId="0A25CF22" w14:textId="77777777" w:rsidR="005545C9" w:rsidRDefault="005545C9" w:rsidP="005545C9">
      <w:pPr>
        <w:pStyle w:val="code"/>
      </w:pPr>
      <w:r>
        <w:t xml:space="preserve">    }</w:t>
      </w:r>
    </w:p>
    <w:p w14:paraId="67880F4F" w14:textId="77777777" w:rsidR="005545C9" w:rsidRDefault="005545C9" w:rsidP="005545C9">
      <w:pPr>
        <w:pStyle w:val="code"/>
      </w:pPr>
    </w:p>
    <w:p w14:paraId="69C0403C" w14:textId="77777777" w:rsidR="005545C9" w:rsidRDefault="005545C9" w:rsidP="005545C9">
      <w:pPr>
        <w:pStyle w:val="code"/>
      </w:pPr>
      <w:r>
        <w:t xml:space="preserve">    void RedPlayer::SetXY(int nx, int ny)</w:t>
      </w:r>
    </w:p>
    <w:p w14:paraId="0F6D2547" w14:textId="77777777" w:rsidR="005545C9" w:rsidRDefault="005545C9" w:rsidP="005545C9">
      <w:pPr>
        <w:pStyle w:val="code"/>
      </w:pPr>
      <w:r>
        <w:t xml:space="preserve">    {</w:t>
      </w:r>
    </w:p>
    <w:p w14:paraId="693BC259" w14:textId="77777777" w:rsidR="005545C9" w:rsidRDefault="005545C9" w:rsidP="005545C9">
      <w:pPr>
        <w:pStyle w:val="code"/>
      </w:pPr>
      <w:r>
        <w:t xml:space="preserve">        x = nx; y = ny;</w:t>
      </w:r>
    </w:p>
    <w:p w14:paraId="349BBAF5" w14:textId="77777777" w:rsidR="005545C9" w:rsidRDefault="005545C9" w:rsidP="005545C9">
      <w:pPr>
        <w:pStyle w:val="code"/>
      </w:pPr>
      <w:r>
        <w:t xml:space="preserve">    }</w:t>
      </w:r>
    </w:p>
    <w:p w14:paraId="55600EB0" w14:textId="77777777" w:rsidR="005545C9" w:rsidRDefault="005545C9" w:rsidP="005545C9">
      <w:pPr>
        <w:pStyle w:val="code"/>
      </w:pPr>
    </w:p>
    <w:p w14:paraId="61204CED" w14:textId="77777777" w:rsidR="005545C9" w:rsidRDefault="005545C9" w:rsidP="005545C9">
      <w:pPr>
        <w:pStyle w:val="code"/>
      </w:pPr>
      <w:r>
        <w:t xml:space="preserve">    void RedPlayer::SetVelocity(int velocity) {</w:t>
      </w:r>
    </w:p>
    <w:p w14:paraId="2F341BE1" w14:textId="77777777" w:rsidR="005545C9" w:rsidRDefault="005545C9" w:rsidP="005545C9">
      <w:pPr>
        <w:pStyle w:val="code"/>
      </w:pPr>
      <w:r>
        <w:t xml:space="preserve">        this-&gt;velocity = velocity;</w:t>
      </w:r>
    </w:p>
    <w:p w14:paraId="7D1E6345" w14:textId="77777777" w:rsidR="005545C9" w:rsidRDefault="005545C9" w:rsidP="005545C9">
      <w:pPr>
        <w:pStyle w:val="code"/>
      </w:pPr>
      <w:r>
        <w:t xml:space="preserve">        this-&gt;initial_velocity = velocity;</w:t>
      </w:r>
    </w:p>
    <w:p w14:paraId="11D35AC9" w14:textId="77777777" w:rsidR="005545C9" w:rsidRDefault="005545C9" w:rsidP="005545C9">
      <w:pPr>
        <w:pStyle w:val="code"/>
      </w:pPr>
      <w:r>
        <w:t xml:space="preserve">    }</w:t>
      </w:r>
    </w:p>
    <w:p w14:paraId="744E894A" w14:textId="77777777" w:rsidR="005545C9" w:rsidRDefault="005545C9" w:rsidP="005545C9">
      <w:pPr>
        <w:pStyle w:val="code"/>
      </w:pPr>
      <w:r>
        <w:t xml:space="preserve">    void RedPlayer::OnShow() {</w:t>
      </w:r>
    </w:p>
    <w:p w14:paraId="03F5C589" w14:textId="77777777" w:rsidR="005545C9" w:rsidRDefault="005545C9" w:rsidP="005545C9">
      <w:pPr>
        <w:pStyle w:val="code"/>
      </w:pPr>
      <w:r>
        <w:t xml:space="preserve">        if (isMovingLeft) {</w:t>
      </w:r>
    </w:p>
    <w:p w14:paraId="06A7D0BF" w14:textId="77777777" w:rsidR="005545C9" w:rsidRDefault="005545C9" w:rsidP="005545C9">
      <w:pPr>
        <w:pStyle w:val="code"/>
      </w:pPr>
      <w:r>
        <w:t xml:space="preserve">            animation1.SetTopLeft(x, y);</w:t>
      </w:r>
    </w:p>
    <w:p w14:paraId="6EFFD6CC" w14:textId="77777777" w:rsidR="005545C9" w:rsidRDefault="005545C9" w:rsidP="005545C9">
      <w:pPr>
        <w:pStyle w:val="code"/>
      </w:pPr>
      <w:r>
        <w:t xml:space="preserve">            animation1.OnShow();</w:t>
      </w:r>
    </w:p>
    <w:p w14:paraId="67E03EC7" w14:textId="77777777" w:rsidR="005545C9" w:rsidRDefault="005545C9" w:rsidP="005545C9">
      <w:pPr>
        <w:pStyle w:val="code"/>
      </w:pPr>
      <w:r>
        <w:t xml:space="preserve">        }</w:t>
      </w:r>
    </w:p>
    <w:p w14:paraId="20D53D13" w14:textId="77777777" w:rsidR="005545C9" w:rsidRDefault="005545C9" w:rsidP="005545C9">
      <w:pPr>
        <w:pStyle w:val="code"/>
      </w:pPr>
      <w:r>
        <w:t xml:space="preserve">        else if (isMovingRight)</w:t>
      </w:r>
    </w:p>
    <w:p w14:paraId="2F94C125" w14:textId="77777777" w:rsidR="005545C9" w:rsidRDefault="005545C9" w:rsidP="005545C9">
      <w:pPr>
        <w:pStyle w:val="code"/>
      </w:pPr>
      <w:r>
        <w:t xml:space="preserve">        {</w:t>
      </w:r>
    </w:p>
    <w:p w14:paraId="78C2679A" w14:textId="77777777" w:rsidR="005545C9" w:rsidRDefault="005545C9" w:rsidP="005545C9">
      <w:pPr>
        <w:pStyle w:val="code"/>
      </w:pPr>
      <w:r>
        <w:t xml:space="preserve">            animation.SetTopLeft(x, y);</w:t>
      </w:r>
    </w:p>
    <w:p w14:paraId="550D83DE" w14:textId="77777777" w:rsidR="005545C9" w:rsidRDefault="005545C9" w:rsidP="005545C9">
      <w:pPr>
        <w:pStyle w:val="code"/>
      </w:pPr>
      <w:r>
        <w:t xml:space="preserve">            animation.OnShow();</w:t>
      </w:r>
    </w:p>
    <w:p w14:paraId="0288BE7C" w14:textId="77777777" w:rsidR="005545C9" w:rsidRDefault="005545C9" w:rsidP="005545C9">
      <w:pPr>
        <w:pStyle w:val="code"/>
      </w:pPr>
      <w:r>
        <w:t xml:space="preserve">        }</w:t>
      </w:r>
    </w:p>
    <w:p w14:paraId="53003E90" w14:textId="77777777" w:rsidR="005545C9" w:rsidRDefault="005545C9" w:rsidP="005545C9">
      <w:pPr>
        <w:pStyle w:val="code"/>
      </w:pPr>
    </w:p>
    <w:p w14:paraId="4B6CF7E6" w14:textId="77777777" w:rsidR="005545C9" w:rsidRDefault="005545C9" w:rsidP="005545C9">
      <w:pPr>
        <w:pStyle w:val="code"/>
      </w:pPr>
      <w:r>
        <w:t xml:space="preserve">        else if (!isMovingRight &amp;&amp; !isMovingLeft)</w:t>
      </w:r>
    </w:p>
    <w:p w14:paraId="2E6F1E61" w14:textId="77777777" w:rsidR="005545C9" w:rsidRDefault="005545C9" w:rsidP="005545C9">
      <w:pPr>
        <w:pStyle w:val="code"/>
      </w:pPr>
      <w:r>
        <w:t xml:space="preserve">        {</w:t>
      </w:r>
    </w:p>
    <w:p w14:paraId="77ED3152" w14:textId="77777777" w:rsidR="005545C9" w:rsidRDefault="005545C9" w:rsidP="005545C9">
      <w:pPr>
        <w:pStyle w:val="code"/>
      </w:pPr>
      <w:r>
        <w:t xml:space="preserve">            bit.SetTopLeft(x, y);</w:t>
      </w:r>
    </w:p>
    <w:p w14:paraId="618A1EEF" w14:textId="77777777" w:rsidR="005545C9" w:rsidRDefault="005545C9" w:rsidP="005545C9">
      <w:pPr>
        <w:pStyle w:val="code"/>
      </w:pPr>
      <w:r>
        <w:t xml:space="preserve">            bit.ShowBitmap();</w:t>
      </w:r>
    </w:p>
    <w:p w14:paraId="0AD19251" w14:textId="77777777" w:rsidR="005545C9" w:rsidRDefault="005545C9" w:rsidP="005545C9">
      <w:pPr>
        <w:pStyle w:val="code"/>
      </w:pPr>
      <w:r>
        <w:t xml:space="preserve">        }</w:t>
      </w:r>
    </w:p>
    <w:p w14:paraId="24E6D896" w14:textId="77777777" w:rsidR="005545C9" w:rsidRDefault="005545C9" w:rsidP="005545C9">
      <w:pPr>
        <w:pStyle w:val="code"/>
      </w:pPr>
      <w:r>
        <w:t xml:space="preserve">    }</w:t>
      </w:r>
    </w:p>
    <w:p w14:paraId="2656F996" w14:textId="41F6C362" w:rsidR="005545C9" w:rsidRDefault="005545C9" w:rsidP="005545C9">
      <w:pPr>
        <w:pStyle w:val="code"/>
      </w:pPr>
      <w:r>
        <w:t>}</w:t>
      </w:r>
    </w:p>
    <w:p w14:paraId="32B2519B" w14:textId="7DF17A53" w:rsidR="005545C9" w:rsidRDefault="005545C9" w:rsidP="005545C9">
      <w:pPr>
        <w:pStyle w:val="code"/>
      </w:pPr>
    </w:p>
    <w:p w14:paraId="33EECC3F" w14:textId="77777777" w:rsidR="005545C9" w:rsidRDefault="005545C9" w:rsidP="005545C9">
      <w:pPr>
        <w:pStyle w:val="code"/>
      </w:pPr>
    </w:p>
    <w:sectPr w:rsidR="005545C9" w:rsidSect="00A64482">
      <w:headerReference w:type="default" r:id="rId20"/>
      <w:footerReference w:type="default" r:id="rId2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C9004" w14:textId="77777777" w:rsidR="00D162F2" w:rsidRDefault="00D162F2" w:rsidP="00A24463">
      <w:r>
        <w:separator/>
      </w:r>
    </w:p>
  </w:endnote>
  <w:endnote w:type="continuationSeparator" w:id="0">
    <w:p w14:paraId="28E6A4A0" w14:textId="77777777" w:rsidR="00D162F2" w:rsidRDefault="00D162F2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4E4ED" w14:textId="77777777" w:rsidR="00D162F2" w:rsidRDefault="00D162F2" w:rsidP="00A24463">
      <w:r>
        <w:separator/>
      </w:r>
    </w:p>
  </w:footnote>
  <w:footnote w:type="continuationSeparator" w:id="0">
    <w:p w14:paraId="22C0D939" w14:textId="77777777" w:rsidR="00D162F2" w:rsidRDefault="00D162F2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9AA634F"/>
    <w:multiLevelType w:val="hybridMultilevel"/>
    <w:tmpl w:val="315CEA50"/>
    <w:lvl w:ilvl="0" w:tplc="E52685D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3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1406F"/>
    <w:rsid w:val="00014AFA"/>
    <w:rsid w:val="00081CAF"/>
    <w:rsid w:val="000C2FFF"/>
    <w:rsid w:val="000C4E6E"/>
    <w:rsid w:val="000F77F8"/>
    <w:rsid w:val="00104624"/>
    <w:rsid w:val="001172F4"/>
    <w:rsid w:val="00131CAF"/>
    <w:rsid w:val="00184BAF"/>
    <w:rsid w:val="001C4301"/>
    <w:rsid w:val="001E4EA1"/>
    <w:rsid w:val="00241DD1"/>
    <w:rsid w:val="00247647"/>
    <w:rsid w:val="002916BE"/>
    <w:rsid w:val="002D7EFB"/>
    <w:rsid w:val="002E4814"/>
    <w:rsid w:val="00340E2B"/>
    <w:rsid w:val="00354C28"/>
    <w:rsid w:val="0038289A"/>
    <w:rsid w:val="00390B8D"/>
    <w:rsid w:val="003929B6"/>
    <w:rsid w:val="003A3A54"/>
    <w:rsid w:val="003B1D82"/>
    <w:rsid w:val="003D1D54"/>
    <w:rsid w:val="00414CAE"/>
    <w:rsid w:val="00415790"/>
    <w:rsid w:val="00421047"/>
    <w:rsid w:val="004350D0"/>
    <w:rsid w:val="00435F6F"/>
    <w:rsid w:val="0044662A"/>
    <w:rsid w:val="00463297"/>
    <w:rsid w:val="004C442B"/>
    <w:rsid w:val="004C5C16"/>
    <w:rsid w:val="004C6C5D"/>
    <w:rsid w:val="005229F6"/>
    <w:rsid w:val="00525549"/>
    <w:rsid w:val="00537BC5"/>
    <w:rsid w:val="005545C9"/>
    <w:rsid w:val="00563666"/>
    <w:rsid w:val="005806AC"/>
    <w:rsid w:val="005A6D61"/>
    <w:rsid w:val="005F2044"/>
    <w:rsid w:val="005F2E53"/>
    <w:rsid w:val="00635876"/>
    <w:rsid w:val="00652878"/>
    <w:rsid w:val="006F439C"/>
    <w:rsid w:val="007405B2"/>
    <w:rsid w:val="007C7AC6"/>
    <w:rsid w:val="007D3E15"/>
    <w:rsid w:val="007F0FCD"/>
    <w:rsid w:val="00816837"/>
    <w:rsid w:val="00826368"/>
    <w:rsid w:val="00835671"/>
    <w:rsid w:val="00844DB2"/>
    <w:rsid w:val="00853BFF"/>
    <w:rsid w:val="008715F2"/>
    <w:rsid w:val="008B4166"/>
    <w:rsid w:val="008D7C09"/>
    <w:rsid w:val="008D7F3C"/>
    <w:rsid w:val="0092175E"/>
    <w:rsid w:val="00943F0B"/>
    <w:rsid w:val="009554B9"/>
    <w:rsid w:val="00964D8D"/>
    <w:rsid w:val="00970281"/>
    <w:rsid w:val="00994BE0"/>
    <w:rsid w:val="009B5940"/>
    <w:rsid w:val="009C7A25"/>
    <w:rsid w:val="00A033BF"/>
    <w:rsid w:val="00A05B2E"/>
    <w:rsid w:val="00A21607"/>
    <w:rsid w:val="00A221D9"/>
    <w:rsid w:val="00A24463"/>
    <w:rsid w:val="00A61210"/>
    <w:rsid w:val="00A64482"/>
    <w:rsid w:val="00A939C1"/>
    <w:rsid w:val="00AB7AF0"/>
    <w:rsid w:val="00AD0B9F"/>
    <w:rsid w:val="00AE31F8"/>
    <w:rsid w:val="00B141FC"/>
    <w:rsid w:val="00B23633"/>
    <w:rsid w:val="00B416B9"/>
    <w:rsid w:val="00B44388"/>
    <w:rsid w:val="00BC2B1B"/>
    <w:rsid w:val="00BC4C9F"/>
    <w:rsid w:val="00BE6567"/>
    <w:rsid w:val="00BF7FBD"/>
    <w:rsid w:val="00C0260F"/>
    <w:rsid w:val="00C268C1"/>
    <w:rsid w:val="00C55B42"/>
    <w:rsid w:val="00C6345F"/>
    <w:rsid w:val="00C674BC"/>
    <w:rsid w:val="00C87DFE"/>
    <w:rsid w:val="00C94DC6"/>
    <w:rsid w:val="00CA3C9D"/>
    <w:rsid w:val="00CC3C85"/>
    <w:rsid w:val="00D162F2"/>
    <w:rsid w:val="00D36843"/>
    <w:rsid w:val="00E053D2"/>
    <w:rsid w:val="00E27F0B"/>
    <w:rsid w:val="00E55D01"/>
    <w:rsid w:val="00E81061"/>
    <w:rsid w:val="00EA08B8"/>
    <w:rsid w:val="00EA3035"/>
    <w:rsid w:val="00EC55B9"/>
    <w:rsid w:val="00F436BC"/>
    <w:rsid w:val="00F5737D"/>
    <w:rsid w:val="00F86220"/>
    <w:rsid w:val="00F94893"/>
    <w:rsid w:val="00FA17DA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0E2B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340E2B"/>
    <w:pPr>
      <w:keepNext/>
      <w:numPr>
        <w:numId w:val="13"/>
      </w:numPr>
      <w:outlineLvl w:val="0"/>
    </w:pPr>
    <w:rPr>
      <w:rFonts w:cstheme="majorBidi"/>
      <w:b/>
      <w:bCs/>
      <w:kern w:val="52"/>
      <w:sz w:val="28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40E2B"/>
    <w:pPr>
      <w:keepNext/>
      <w:numPr>
        <w:numId w:val="12"/>
      </w:numPr>
      <w:outlineLvl w:val="1"/>
    </w:pPr>
    <w:rPr>
      <w:rFonts w:cstheme="majorBidi"/>
      <w:bCs/>
      <w:sz w:val="2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5F2044"/>
    <w:pPr>
      <w:autoSpaceDE w:val="0"/>
      <w:autoSpaceDN w:val="0"/>
      <w:ind w:left="1542" w:hanging="482"/>
    </w:pPr>
    <w:rPr>
      <w:rFonts w:cs="標楷體"/>
      <w:kern w:val="0"/>
      <w:lang w:eastAsia="en-US"/>
    </w:rPr>
  </w:style>
  <w:style w:type="character" w:customStyle="1" w:styleId="10">
    <w:name w:val="標題 1 字元"/>
    <w:basedOn w:val="a0"/>
    <w:link w:val="1"/>
    <w:uiPriority w:val="9"/>
    <w:rsid w:val="00340E2B"/>
    <w:rPr>
      <w:rFonts w:ascii="Times New Roman" w:eastAsia="標楷體" w:hAnsi="Times New Roman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40E2B"/>
    <w:rPr>
      <w:rFonts w:ascii="Times New Roman" w:eastAsia="標楷體" w:hAnsi="Times New Roman" w:cstheme="majorBidi"/>
      <w:bCs/>
      <w:sz w:val="28"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a"/>
    <w:link w:val="code0"/>
    <w:qFormat/>
    <w:rsid w:val="00A033BF"/>
    <w:pPr>
      <w:spacing w:line="200" w:lineRule="exact"/>
    </w:pPr>
    <w:rPr>
      <w:sz w:val="16"/>
    </w:rPr>
  </w:style>
  <w:style w:type="character" w:customStyle="1" w:styleId="code0">
    <w:name w:val="code 字元"/>
    <w:basedOn w:val="a0"/>
    <w:link w:val="code"/>
    <w:rsid w:val="00A033BF"/>
    <w:rPr>
      <w:rFonts w:ascii="Times New Roman" w:eastAsia="標楷體" w:hAnsi="Times New Roman"/>
      <w:sz w:val="16"/>
    </w:rPr>
  </w:style>
  <w:style w:type="paragraph" w:styleId="11">
    <w:name w:val="toc 1"/>
    <w:basedOn w:val="a"/>
    <w:next w:val="a"/>
    <w:autoRedefine/>
    <w:uiPriority w:val="39"/>
    <w:unhideWhenUsed/>
    <w:rsid w:val="00FA17DA"/>
  </w:style>
  <w:style w:type="paragraph" w:styleId="21">
    <w:name w:val="toc 2"/>
    <w:basedOn w:val="a"/>
    <w:next w:val="a"/>
    <w:autoRedefine/>
    <w:uiPriority w:val="39"/>
    <w:unhideWhenUsed/>
    <w:rsid w:val="00FA17DA"/>
    <w:pPr>
      <w:ind w:leftChars="200" w:left="480"/>
    </w:pPr>
  </w:style>
  <w:style w:type="character" w:styleId="ab">
    <w:name w:val="Hyperlink"/>
    <w:basedOn w:val="a0"/>
    <w:uiPriority w:val="99"/>
    <w:unhideWhenUsed/>
    <w:rsid w:val="00FA17D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8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4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96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5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2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5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52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0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8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0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1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6F32E-4B56-6A4C-AA0E-BDDFF66DC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8</TotalTime>
  <Pages>1</Pages>
  <Words>15655</Words>
  <Characters>89239</Characters>
  <Application>Microsoft Office Word</Application>
  <DocSecurity>0</DocSecurity>
  <Lines>743</Lines>
  <Paragraphs>209</Paragraphs>
  <ScaleCrop>false</ScaleCrop>
  <Company/>
  <LinksUpToDate>false</LinksUpToDate>
  <CharactersWithSpaces>10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黃品宥</cp:lastModifiedBy>
  <cp:revision>75</cp:revision>
  <cp:lastPrinted>2021-06-27T07:05:00Z</cp:lastPrinted>
  <dcterms:created xsi:type="dcterms:W3CDTF">2021-06-13T09:03:00Z</dcterms:created>
  <dcterms:modified xsi:type="dcterms:W3CDTF">2021-06-27T07:15:00Z</dcterms:modified>
</cp:coreProperties>
</file>